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4F794" w14:textId="77777777" w:rsidR="00E33CC4" w:rsidRPr="00BE353A" w:rsidRDefault="00E33CC4" w:rsidP="00BE353A">
      <w:pPr>
        <w:pStyle w:val="Title"/>
        <w:jc w:val="center"/>
      </w:pPr>
      <w:r w:rsidRPr="00BE353A">
        <w:t>Direct connection Shared Library (DLL) for OpenDSS</w:t>
      </w:r>
    </w:p>
    <w:p w14:paraId="2A6AC84D" w14:textId="070333C0" w:rsidR="00BE353A" w:rsidRPr="0069557C" w:rsidRDefault="00BE353A" w:rsidP="00BE353A">
      <w:pPr>
        <w:spacing w:after="0" w:line="240" w:lineRule="auto"/>
        <w:jc w:val="center"/>
        <w:rPr>
          <w:i/>
          <w:sz w:val="24"/>
          <w:szCs w:val="24"/>
          <w:lang w:val="pt-BR"/>
        </w:rPr>
      </w:pPr>
      <w:r w:rsidRPr="0069557C">
        <w:rPr>
          <w:i/>
          <w:sz w:val="24"/>
          <w:szCs w:val="24"/>
          <w:lang w:val="pt-BR"/>
        </w:rPr>
        <w:t>Davis Montenegro</w:t>
      </w:r>
      <w:r w:rsidR="003B2A8A" w:rsidRPr="0069557C">
        <w:rPr>
          <w:i/>
          <w:sz w:val="24"/>
          <w:szCs w:val="24"/>
          <w:lang w:val="pt-BR"/>
        </w:rPr>
        <w:t>, Celso Rocha</w:t>
      </w:r>
      <w:r w:rsidR="0069557C" w:rsidRPr="0069557C">
        <w:rPr>
          <w:i/>
          <w:sz w:val="24"/>
          <w:szCs w:val="24"/>
          <w:lang w:val="pt-BR"/>
        </w:rPr>
        <w:t>, Paulo Radatz</w:t>
      </w:r>
    </w:p>
    <w:p w14:paraId="5D92FC26" w14:textId="26A4B48E" w:rsidR="00E33CC4" w:rsidRPr="00FD5F72" w:rsidRDefault="00C93DEB" w:rsidP="00FD5F72">
      <w:pPr>
        <w:jc w:val="right"/>
        <w:rPr>
          <w:i/>
          <w:lang w:val="en-US"/>
        </w:rPr>
      </w:pPr>
      <w:r>
        <w:rPr>
          <w:i/>
          <w:lang w:val="en-US"/>
        </w:rPr>
        <w:t xml:space="preserve">Last update </w:t>
      </w:r>
      <w:r w:rsidR="0055638F">
        <w:rPr>
          <w:i/>
          <w:lang w:val="en-US"/>
        </w:rPr>
        <w:t>0</w:t>
      </w:r>
      <w:r w:rsidR="002829A3">
        <w:rPr>
          <w:i/>
          <w:lang w:val="en-US"/>
        </w:rPr>
        <w:t>8</w:t>
      </w:r>
      <w:r>
        <w:rPr>
          <w:i/>
          <w:lang w:val="en-US"/>
        </w:rPr>
        <w:t>-</w:t>
      </w:r>
      <w:r w:rsidR="002829A3">
        <w:rPr>
          <w:i/>
          <w:lang w:val="en-US"/>
        </w:rPr>
        <w:t>26</w:t>
      </w:r>
      <w:r>
        <w:rPr>
          <w:i/>
          <w:lang w:val="en-US"/>
        </w:rPr>
        <w:t>-20</w:t>
      </w:r>
      <w:r w:rsidR="00C414CA">
        <w:rPr>
          <w:i/>
          <w:lang w:val="en-US"/>
        </w:rPr>
        <w:t>2</w:t>
      </w:r>
      <w:r w:rsidR="0055638F">
        <w:rPr>
          <w:i/>
          <w:lang w:val="en-US"/>
        </w:rPr>
        <w:t>1</w:t>
      </w:r>
    </w:p>
    <w:p w14:paraId="6AE03743" w14:textId="471F43CD" w:rsidR="00834A07" w:rsidRDefault="00834A07" w:rsidP="00834A07">
      <w:pPr>
        <w:jc w:val="both"/>
        <w:rPr>
          <w:lang w:val="en-US"/>
        </w:rPr>
      </w:pPr>
      <w:r>
        <w:rPr>
          <w:lang w:val="en-US"/>
        </w:rPr>
        <w:t xml:space="preserve">The direct connection shared library is a DLL that implements the same classes, </w:t>
      </w:r>
      <w:r w:rsidR="002829A3">
        <w:rPr>
          <w:lang w:val="en-US"/>
        </w:rPr>
        <w:t>properties,</w:t>
      </w:r>
      <w:r>
        <w:rPr>
          <w:lang w:val="en-US"/>
        </w:rPr>
        <w:t xml:space="preserve"> and methods of the OpenDSS</w:t>
      </w:r>
      <w:r w:rsidR="001E58CD">
        <w:rPr>
          <w:lang w:val="en-US"/>
        </w:rPr>
        <w:t>-PM</w:t>
      </w:r>
      <w:r>
        <w:rPr>
          <w:lang w:val="en-US"/>
        </w:rPr>
        <w:t xml:space="preserve"> COM interface. This alternative was generated to accelerate the </w:t>
      </w:r>
      <w:r w:rsidR="0069057E">
        <w:rPr>
          <w:lang w:val="en-US"/>
        </w:rPr>
        <w:t xml:space="preserve">In-process co-simulation between OpenDSS and external software when the client software does not </w:t>
      </w:r>
      <w:r w:rsidR="00061F1D">
        <w:rPr>
          <w:lang w:val="en-US"/>
        </w:rPr>
        <w:t>support</w:t>
      </w:r>
      <w:r w:rsidR="0069057E">
        <w:rPr>
          <w:lang w:val="en-US"/>
        </w:rPr>
        <w:t xml:space="preserve"> early </w:t>
      </w:r>
      <w:r w:rsidR="007E23C6">
        <w:rPr>
          <w:lang w:val="en-US"/>
        </w:rPr>
        <w:t>binding</w:t>
      </w:r>
      <w:r w:rsidR="0069057E">
        <w:rPr>
          <w:lang w:val="en-US"/>
        </w:rPr>
        <w:t>s connection to COM servers/controls.</w:t>
      </w:r>
    </w:p>
    <w:p w14:paraId="36B4F00A" w14:textId="77777777" w:rsidR="0069057E" w:rsidRDefault="007E23C6" w:rsidP="00834A07">
      <w:pPr>
        <w:jc w:val="both"/>
        <w:rPr>
          <w:lang w:val="en-US"/>
        </w:rPr>
      </w:pPr>
      <w:r>
        <w:rPr>
          <w:lang w:val="en-US"/>
        </w:rPr>
        <w:t xml:space="preserve">Normally, high level programming languages do not support early bindings, which make them use late bindings for data exchanging with COM servers. Late bindings procedures </w:t>
      </w:r>
      <w:r w:rsidR="00061F1D">
        <w:rPr>
          <w:lang w:val="en-US"/>
        </w:rPr>
        <w:t>add</w:t>
      </w:r>
      <w:r>
        <w:rPr>
          <w:lang w:val="en-US"/>
        </w:rPr>
        <w:t xml:space="preserve"> an important overhead to the co-simulation process specially when executing loops.</w:t>
      </w:r>
    </w:p>
    <w:p w14:paraId="56697C49" w14:textId="58BDD8DC" w:rsidR="007E23C6" w:rsidRDefault="005C25D3" w:rsidP="00834A07">
      <w:pPr>
        <w:jc w:val="both"/>
        <w:rPr>
          <w:lang w:val="en-US"/>
        </w:rPr>
      </w:pPr>
      <w:r>
        <w:rPr>
          <w:lang w:val="en-US"/>
        </w:rPr>
        <w:t xml:space="preserve">So, if your programming language does not </w:t>
      </w:r>
      <w:r w:rsidR="00061F1D">
        <w:rPr>
          <w:lang w:val="en-US"/>
        </w:rPr>
        <w:t>support</w:t>
      </w:r>
      <w:r>
        <w:rPr>
          <w:lang w:val="en-US"/>
        </w:rPr>
        <w:t xml:space="preserve"> early bindings connection with COM servers, this is the library you should use to accelerate your simulations. This library is called </w:t>
      </w:r>
      <w:r w:rsidR="00E51FD1">
        <w:rPr>
          <w:lang w:val="en-US"/>
        </w:rPr>
        <w:t>OpenDSSDDirect.dll and</w:t>
      </w:r>
      <w:r>
        <w:rPr>
          <w:lang w:val="en-US"/>
        </w:rPr>
        <w:t xml:space="preserve"> can be accessed directly without needing to register it into the OS registry.</w:t>
      </w:r>
    </w:p>
    <w:p w14:paraId="27D1CF64" w14:textId="77777777" w:rsidR="00F346C0" w:rsidRDefault="00F346C0" w:rsidP="00834A07">
      <w:pPr>
        <w:jc w:val="both"/>
        <w:rPr>
          <w:lang w:val="en-US"/>
        </w:rPr>
      </w:pPr>
      <w:r>
        <w:rPr>
          <w:lang w:val="en-US"/>
        </w:rPr>
        <w:t>However, if your programming language supports early bindings, keep using the COM interface, the simulation speed will be accelerated naturally when using this connection procedure instead of late bindings.</w:t>
      </w:r>
    </w:p>
    <w:p w14:paraId="370E051F" w14:textId="77777777" w:rsidR="00EE2786" w:rsidRDefault="00EE2786" w:rsidP="00834A07">
      <w:pPr>
        <w:jc w:val="both"/>
        <w:rPr>
          <w:lang w:val="en-US"/>
        </w:rPr>
      </w:pPr>
      <w:r>
        <w:rPr>
          <w:lang w:val="en-US"/>
        </w:rPr>
        <w:t xml:space="preserve">The properties implemented in this library are the same implemented in the COM interface, so, this manual can be used as a reference manual </w:t>
      </w:r>
      <w:r w:rsidR="009B63FC">
        <w:rPr>
          <w:lang w:val="en-US"/>
        </w:rPr>
        <w:t>for the classes, properties and methods included in the COM interface.</w:t>
      </w:r>
    </w:p>
    <w:p w14:paraId="2FE74F47" w14:textId="77777777" w:rsidR="00491287" w:rsidRPr="00F83DD8" w:rsidRDefault="00491287" w:rsidP="00491287">
      <w:pPr>
        <w:pStyle w:val="Heading1"/>
        <w:rPr>
          <w:b/>
          <w:color w:val="000000" w:themeColor="text1"/>
          <w:lang w:val="en-US"/>
        </w:rPr>
      </w:pPr>
      <w:r>
        <w:rPr>
          <w:b/>
          <w:color w:val="000000" w:themeColor="text1"/>
          <w:lang w:val="en-US"/>
        </w:rPr>
        <w:t>ActiveClass</w:t>
      </w:r>
      <w:r w:rsidRPr="00F83DD8">
        <w:rPr>
          <w:b/>
          <w:color w:val="000000" w:themeColor="text1"/>
          <w:lang w:val="en-US"/>
        </w:rPr>
        <w:t xml:space="preserve"> Interface</w:t>
      </w:r>
    </w:p>
    <w:p w14:paraId="57D9288A" w14:textId="77777777" w:rsidR="00491287" w:rsidRDefault="00491287" w:rsidP="00491287">
      <w:pPr>
        <w:jc w:val="both"/>
        <w:rPr>
          <w:lang w:val="en-US"/>
        </w:rPr>
      </w:pPr>
      <w:r>
        <w:rPr>
          <w:lang w:val="en-US"/>
        </w:rPr>
        <w:t>This interface implements the ActiveClass (IActiveClass) interface of OpenDSS by declaring 4 procedures for accessing the different properties included in this interface.</w:t>
      </w:r>
    </w:p>
    <w:p w14:paraId="40F5167E"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ActiveClassI</w:t>
      </w:r>
      <w:r w:rsidRPr="00E65D8C">
        <w:rPr>
          <w:rFonts w:ascii="Arial" w:hAnsi="Arial" w:cs="Arial"/>
          <w:b/>
          <w:color w:val="000000" w:themeColor="text1"/>
          <w:lang w:val="en-US"/>
        </w:rPr>
        <w:t xml:space="preserve"> (Int) Interface</w:t>
      </w:r>
    </w:p>
    <w:p w14:paraId="156CA9E1" w14:textId="77777777" w:rsidR="00491287" w:rsidRPr="00E65D8C" w:rsidRDefault="00491287" w:rsidP="00491287">
      <w:pPr>
        <w:spacing w:after="0" w:line="240" w:lineRule="auto"/>
        <w:rPr>
          <w:lang w:val="en-US"/>
        </w:rPr>
      </w:pPr>
    </w:p>
    <w:p w14:paraId="04BDE8DF" w14:textId="77777777" w:rsidR="00491287" w:rsidRDefault="00491287" w:rsidP="00491287">
      <w:pPr>
        <w:spacing w:after="0" w:line="240" w:lineRule="auto"/>
        <w:jc w:val="both"/>
        <w:rPr>
          <w:lang w:val="en-US"/>
        </w:rPr>
      </w:pPr>
      <w:r>
        <w:rPr>
          <w:lang w:val="en-US"/>
        </w:rPr>
        <w:t>This interface can be used to read/modify the properties of the ActiveClass Class where the values are integers. The structure of the interface is as follows:</w:t>
      </w:r>
    </w:p>
    <w:p w14:paraId="049B551C" w14:textId="77777777" w:rsidR="00491287" w:rsidRDefault="00491287" w:rsidP="00491287">
      <w:pPr>
        <w:spacing w:after="0" w:line="240" w:lineRule="auto"/>
        <w:jc w:val="both"/>
        <w:rPr>
          <w:lang w:val="en-US"/>
        </w:rPr>
      </w:pPr>
    </w:p>
    <w:p w14:paraId="561CB916" w14:textId="77777777" w:rsidR="00491287" w:rsidRPr="00F62FCE" w:rsidRDefault="00491287" w:rsidP="00491287">
      <w:pPr>
        <w:spacing w:after="0" w:line="240" w:lineRule="auto"/>
        <w:jc w:val="center"/>
        <w:rPr>
          <w:lang w:val="en-US"/>
        </w:rPr>
      </w:pPr>
      <w:r w:rsidRPr="00F62FCE">
        <w:rPr>
          <w:lang w:val="en-US"/>
        </w:rPr>
        <w:t>int32_t ActiveClassI(int32_t Parameter, int32_t argument) ;</w:t>
      </w:r>
    </w:p>
    <w:p w14:paraId="26F55763" w14:textId="77777777" w:rsidR="00491287" w:rsidRPr="00F62FCE" w:rsidRDefault="00491287" w:rsidP="00491287">
      <w:pPr>
        <w:spacing w:after="0" w:line="240" w:lineRule="auto"/>
        <w:jc w:val="center"/>
        <w:rPr>
          <w:lang w:val="en-US"/>
        </w:rPr>
      </w:pPr>
    </w:p>
    <w:p w14:paraId="2D263500" w14:textId="77777777" w:rsidR="00491287" w:rsidRDefault="00491287" w:rsidP="00491287">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DCC1825" w14:textId="77777777" w:rsidR="00491287" w:rsidRDefault="00491287" w:rsidP="00491287">
      <w:pPr>
        <w:spacing w:after="0" w:line="240" w:lineRule="auto"/>
        <w:jc w:val="both"/>
        <w:rPr>
          <w:lang w:val="en-US"/>
        </w:rPr>
      </w:pPr>
    </w:p>
    <w:p w14:paraId="09C70070"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3268769F" w14:textId="77777777" w:rsidR="00491287" w:rsidRDefault="00491287" w:rsidP="00491287">
      <w:pPr>
        <w:spacing w:after="0" w:line="240" w:lineRule="auto"/>
        <w:jc w:val="both"/>
        <w:rPr>
          <w:lang w:val="en-US"/>
        </w:rPr>
      </w:pPr>
    </w:p>
    <w:p w14:paraId="6C9B727F"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lastRenderedPageBreak/>
        <w:t>Parameter 0</w:t>
      </w:r>
      <w:r>
        <w:rPr>
          <w:i/>
          <w:color w:val="000000" w:themeColor="text1"/>
          <w:lang w:val="en-US"/>
        </w:rPr>
        <w:t>: ActiveClass.First</w:t>
      </w:r>
    </w:p>
    <w:p w14:paraId="22846FF2" w14:textId="77777777" w:rsidR="00491287" w:rsidRDefault="00491287" w:rsidP="00491287">
      <w:pPr>
        <w:spacing w:after="0" w:line="240" w:lineRule="auto"/>
        <w:jc w:val="both"/>
        <w:rPr>
          <w:lang w:val="en-US"/>
        </w:rPr>
      </w:pPr>
      <w:r>
        <w:rPr>
          <w:lang w:val="en-US"/>
        </w:rPr>
        <w:t xml:space="preserve">This parameter </w:t>
      </w:r>
      <w:r w:rsidRPr="00ED382A">
        <w:rPr>
          <w:lang w:val="en-US"/>
        </w:rPr>
        <w:t xml:space="preserve">sets first element in the active class to be the active DSS object. If object is a CktElement, ActiveCktElement also points to </w:t>
      </w:r>
      <w:r>
        <w:rPr>
          <w:lang w:val="en-US"/>
        </w:rPr>
        <w:t>this element. Returns 0 if none.</w:t>
      </w:r>
    </w:p>
    <w:p w14:paraId="4DC7497D"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ActiveClass.Next</w:t>
      </w:r>
    </w:p>
    <w:p w14:paraId="715B318D" w14:textId="77777777" w:rsidR="00491287" w:rsidRDefault="00491287" w:rsidP="00491287">
      <w:pPr>
        <w:spacing w:after="0" w:line="240" w:lineRule="auto"/>
        <w:jc w:val="both"/>
        <w:rPr>
          <w:lang w:val="en-US"/>
        </w:rPr>
      </w:pPr>
      <w:r>
        <w:rPr>
          <w:lang w:val="en-US"/>
        </w:rPr>
        <w:t>This parameter sets next</w:t>
      </w:r>
      <w:r w:rsidRPr="00ED382A">
        <w:rPr>
          <w:lang w:val="en-US"/>
        </w:rPr>
        <w:t xml:space="preserve"> element in the active class to be the active DSS object. If object is a CktElement, ActiveCktElement also points to </w:t>
      </w:r>
      <w:r>
        <w:rPr>
          <w:lang w:val="en-US"/>
        </w:rPr>
        <w:t>this element. Returns 0 if none.</w:t>
      </w:r>
    </w:p>
    <w:p w14:paraId="5288D2B3"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2: ActiveClass.NumElements</w:t>
      </w:r>
    </w:p>
    <w:p w14:paraId="66080D31" w14:textId="77777777" w:rsidR="00491287" w:rsidRDefault="00491287" w:rsidP="00491287">
      <w:pPr>
        <w:spacing w:after="0" w:line="240" w:lineRule="auto"/>
        <w:jc w:val="both"/>
        <w:rPr>
          <w:lang w:val="en-US"/>
        </w:rPr>
      </w:pPr>
      <w:r>
        <w:rPr>
          <w:lang w:val="en-US"/>
        </w:rPr>
        <w:t xml:space="preserve">This parameter </w:t>
      </w:r>
      <w:r w:rsidRPr="006858D4">
        <w:rPr>
          <w:lang w:val="en-US"/>
        </w:rPr>
        <w:t>gets the number of elements in this class. Same as Count Property</w:t>
      </w:r>
      <w:r>
        <w:rPr>
          <w:lang w:val="en-US"/>
        </w:rPr>
        <w:t>.</w:t>
      </w:r>
    </w:p>
    <w:p w14:paraId="5DEF0DC8"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3: ActiveClass.Count</w:t>
      </w:r>
    </w:p>
    <w:p w14:paraId="36F08A99" w14:textId="77777777" w:rsidR="00491287" w:rsidRDefault="00491287" w:rsidP="00491287">
      <w:pPr>
        <w:spacing w:after="0" w:line="240" w:lineRule="auto"/>
        <w:jc w:val="both"/>
        <w:rPr>
          <w:lang w:val="en-US"/>
        </w:rPr>
      </w:pPr>
      <w:r>
        <w:rPr>
          <w:lang w:val="en-US"/>
        </w:rPr>
        <w:t xml:space="preserve">This parameter </w:t>
      </w:r>
      <w:r w:rsidRPr="006858D4">
        <w:rPr>
          <w:lang w:val="en-US"/>
        </w:rPr>
        <w:t xml:space="preserve">gets the number of elements in this class. Same as </w:t>
      </w:r>
      <w:r>
        <w:rPr>
          <w:lang w:val="en-US"/>
        </w:rPr>
        <w:t>NumElements</w:t>
      </w:r>
      <w:r w:rsidRPr="006858D4">
        <w:rPr>
          <w:lang w:val="en-US"/>
        </w:rPr>
        <w:t xml:space="preserve"> Property</w:t>
      </w:r>
      <w:r>
        <w:rPr>
          <w:lang w:val="en-US"/>
        </w:rPr>
        <w:t>.</w:t>
      </w:r>
    </w:p>
    <w:p w14:paraId="4501DA5C"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ActiveClassS</w:t>
      </w:r>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7322DFE6" w14:textId="77777777" w:rsidR="00491287" w:rsidRPr="00E65D8C" w:rsidRDefault="00491287" w:rsidP="00491287">
      <w:pPr>
        <w:spacing w:after="0" w:line="240" w:lineRule="auto"/>
        <w:rPr>
          <w:lang w:val="en-US"/>
        </w:rPr>
      </w:pPr>
    </w:p>
    <w:p w14:paraId="1BF46AA6" w14:textId="77777777" w:rsidR="00491287" w:rsidRDefault="00491287" w:rsidP="00491287">
      <w:pPr>
        <w:spacing w:after="0" w:line="240" w:lineRule="auto"/>
        <w:jc w:val="both"/>
        <w:rPr>
          <w:lang w:val="en-US"/>
        </w:rPr>
      </w:pPr>
      <w:r>
        <w:rPr>
          <w:lang w:val="en-US"/>
        </w:rPr>
        <w:t>This interface can be used to read/modify the properties of the ActiveClass Class where the values are strings. The structure of the interface is as follows:</w:t>
      </w:r>
    </w:p>
    <w:p w14:paraId="0AAC31F5" w14:textId="77777777" w:rsidR="00491287" w:rsidRDefault="00491287" w:rsidP="00491287">
      <w:pPr>
        <w:spacing w:after="0" w:line="240" w:lineRule="auto"/>
        <w:jc w:val="both"/>
        <w:rPr>
          <w:lang w:val="en-US"/>
        </w:rPr>
      </w:pPr>
    </w:p>
    <w:p w14:paraId="0B053AB5" w14:textId="77777777" w:rsidR="00491287" w:rsidRPr="00F62FCE" w:rsidRDefault="00491287" w:rsidP="00491287">
      <w:pPr>
        <w:spacing w:after="0" w:line="240" w:lineRule="auto"/>
        <w:jc w:val="center"/>
        <w:rPr>
          <w:lang w:val="en-US"/>
        </w:rPr>
      </w:pPr>
      <w:r w:rsidRPr="00F62FCE">
        <w:rPr>
          <w:lang w:val="en-US"/>
        </w:rPr>
        <w:t>CStr ActiveClassI(int32_t Parameter, CStr argument) ;</w:t>
      </w:r>
    </w:p>
    <w:p w14:paraId="62A9D5CB" w14:textId="77777777" w:rsidR="00491287" w:rsidRPr="00F62FCE" w:rsidRDefault="00491287" w:rsidP="00491287">
      <w:pPr>
        <w:spacing w:after="0" w:line="240" w:lineRule="auto"/>
        <w:jc w:val="center"/>
        <w:rPr>
          <w:lang w:val="en-US"/>
        </w:rPr>
      </w:pPr>
    </w:p>
    <w:p w14:paraId="287BB4C0" w14:textId="77777777" w:rsidR="00491287" w:rsidRDefault="00491287" w:rsidP="00491287">
      <w:pPr>
        <w:spacing w:after="0" w:line="240" w:lineRule="auto"/>
        <w:jc w:val="both"/>
        <w:rPr>
          <w:lang w:val="en-US"/>
        </w:rPr>
      </w:pPr>
      <w:r w:rsidRPr="00B91DD7">
        <w:rPr>
          <w:lang w:val="en-US"/>
        </w:rPr>
        <w:t xml:space="preserve">This interface returns a </w:t>
      </w:r>
      <w:r>
        <w:rPr>
          <w:lang w:val="en-US"/>
        </w:rPr>
        <w:t>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CD1E1B9" w14:textId="77777777" w:rsidR="00491287" w:rsidRDefault="00491287" w:rsidP="00491287">
      <w:pPr>
        <w:spacing w:after="0" w:line="240" w:lineRule="auto"/>
        <w:jc w:val="both"/>
        <w:rPr>
          <w:lang w:val="en-US"/>
        </w:rPr>
      </w:pPr>
    </w:p>
    <w:p w14:paraId="0ACD43FC"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7FB5E2D9" w14:textId="77777777" w:rsidR="00491287" w:rsidRDefault="00491287" w:rsidP="00491287">
      <w:pPr>
        <w:spacing w:after="0" w:line="240" w:lineRule="auto"/>
        <w:jc w:val="both"/>
        <w:rPr>
          <w:lang w:val="en-US"/>
        </w:rPr>
      </w:pPr>
    </w:p>
    <w:p w14:paraId="7FCCA9E5"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ActiveClass.Name read</w:t>
      </w:r>
    </w:p>
    <w:p w14:paraId="699EBB30" w14:textId="77777777" w:rsidR="00491287" w:rsidRDefault="00491287" w:rsidP="00491287">
      <w:pPr>
        <w:spacing w:after="0" w:line="240" w:lineRule="auto"/>
        <w:jc w:val="both"/>
        <w:rPr>
          <w:lang w:val="en-US"/>
        </w:rPr>
      </w:pPr>
      <w:r>
        <w:rPr>
          <w:lang w:val="en-US"/>
        </w:rPr>
        <w:t xml:space="preserve">This parameter </w:t>
      </w:r>
      <w:r w:rsidRPr="00162CB8">
        <w:rPr>
          <w:lang w:val="en-US"/>
        </w:rPr>
        <w:t>gets the name of the active Element of the Active class</w:t>
      </w:r>
      <w:r>
        <w:rPr>
          <w:lang w:val="en-US"/>
        </w:rPr>
        <w:t>.</w:t>
      </w:r>
    </w:p>
    <w:p w14:paraId="09800A2A"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 ActiveClass.Name write</w:t>
      </w:r>
    </w:p>
    <w:p w14:paraId="1012AC0D" w14:textId="77777777" w:rsidR="00491287" w:rsidRDefault="00491287" w:rsidP="00491287">
      <w:pPr>
        <w:spacing w:after="0" w:line="240" w:lineRule="auto"/>
        <w:jc w:val="both"/>
        <w:rPr>
          <w:lang w:val="en-US"/>
        </w:rPr>
      </w:pPr>
      <w:r>
        <w:rPr>
          <w:lang w:val="en-US"/>
        </w:rPr>
        <w:t>This parameter s</w:t>
      </w:r>
      <w:r w:rsidRPr="00162CB8">
        <w:rPr>
          <w:lang w:val="en-US"/>
        </w:rPr>
        <w:t>ets the name of the active Element of the Active class</w:t>
      </w:r>
      <w:r>
        <w:rPr>
          <w:lang w:val="en-US"/>
        </w:rPr>
        <w:t>.</w:t>
      </w:r>
    </w:p>
    <w:p w14:paraId="375F2A71"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2: ActiveClass.ActiveClassName</w:t>
      </w:r>
    </w:p>
    <w:p w14:paraId="58EC01F9" w14:textId="77777777" w:rsidR="00491287" w:rsidRDefault="00491287" w:rsidP="00491287">
      <w:pPr>
        <w:spacing w:after="0" w:line="240" w:lineRule="auto"/>
        <w:jc w:val="both"/>
        <w:rPr>
          <w:lang w:val="en-US"/>
        </w:rPr>
      </w:pPr>
      <w:r>
        <w:rPr>
          <w:lang w:val="en-US"/>
        </w:rPr>
        <w:t>This parameter s</w:t>
      </w:r>
      <w:r w:rsidRPr="00162CB8">
        <w:rPr>
          <w:lang w:val="en-US"/>
        </w:rPr>
        <w:t>ets the name of the active Element of the Active class</w:t>
      </w:r>
      <w:r>
        <w:rPr>
          <w:lang w:val="en-US"/>
        </w:rPr>
        <w:t>.</w:t>
      </w:r>
    </w:p>
    <w:p w14:paraId="71148DE3"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ActiveClass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3C9434E7" w14:textId="77777777" w:rsidR="00491287" w:rsidRPr="00E65D8C" w:rsidRDefault="00491287" w:rsidP="00491287">
      <w:pPr>
        <w:spacing w:after="0" w:line="240" w:lineRule="auto"/>
        <w:rPr>
          <w:lang w:val="en-US"/>
        </w:rPr>
      </w:pPr>
    </w:p>
    <w:p w14:paraId="1CBE4A14" w14:textId="77777777" w:rsidR="00491287" w:rsidRDefault="00491287" w:rsidP="00491287">
      <w:pPr>
        <w:spacing w:after="0" w:line="240" w:lineRule="auto"/>
        <w:jc w:val="both"/>
        <w:rPr>
          <w:lang w:val="en-US"/>
        </w:rPr>
      </w:pPr>
      <w:r>
        <w:rPr>
          <w:lang w:val="en-US"/>
        </w:rPr>
        <w:t>This interface can be used to read/modify the properties of the ActiveClass Class where the values are Variants. The structure of the interface is as follows:</w:t>
      </w:r>
    </w:p>
    <w:p w14:paraId="4B2C91AB" w14:textId="77777777" w:rsidR="00491287" w:rsidRDefault="00491287" w:rsidP="00491287">
      <w:pPr>
        <w:spacing w:after="0" w:line="240" w:lineRule="auto"/>
        <w:jc w:val="both"/>
        <w:rPr>
          <w:lang w:val="en-US"/>
        </w:rPr>
      </w:pPr>
    </w:p>
    <w:p w14:paraId="07DD3400" w14:textId="77777777" w:rsidR="00491287" w:rsidRPr="00F62FCE" w:rsidRDefault="00491287" w:rsidP="00491287">
      <w:pPr>
        <w:spacing w:after="0" w:line="240" w:lineRule="auto"/>
        <w:jc w:val="center"/>
        <w:rPr>
          <w:lang w:val="en-US"/>
        </w:rPr>
      </w:pPr>
      <w:r w:rsidRPr="00F62FCE">
        <w:rPr>
          <w:lang w:val="en-US"/>
        </w:rPr>
        <w:t>void ActiveClassI(int32_t Parameter, VARIANT  *Argument) ;</w:t>
      </w:r>
    </w:p>
    <w:p w14:paraId="4C20A689" w14:textId="77777777" w:rsidR="00491287" w:rsidRPr="00F62FCE" w:rsidRDefault="00491287" w:rsidP="00491287">
      <w:pPr>
        <w:spacing w:after="0" w:line="240" w:lineRule="auto"/>
        <w:jc w:val="center"/>
        <w:rPr>
          <w:lang w:val="en-US"/>
        </w:rPr>
      </w:pPr>
    </w:p>
    <w:p w14:paraId="1BA1BB00" w14:textId="77777777" w:rsidR="00491287" w:rsidRDefault="00491287" w:rsidP="00491287">
      <w:pPr>
        <w:spacing w:after="0" w:line="240" w:lineRule="auto"/>
        <w:jc w:val="both"/>
        <w:rPr>
          <w:lang w:val="en-US"/>
        </w:rPr>
      </w:pPr>
      <w:r w:rsidRPr="00B91DD7">
        <w:rPr>
          <w:lang w:val="en-US"/>
        </w:rPr>
        <w:t xml:space="preserve">This interface returns a </w:t>
      </w:r>
      <w:r>
        <w:rPr>
          <w:lang w:val="en-US"/>
        </w:rPr>
        <w:t>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68FB1B0" w14:textId="77777777" w:rsidR="00491287" w:rsidRDefault="00491287" w:rsidP="00491287">
      <w:pPr>
        <w:spacing w:after="0" w:line="240" w:lineRule="auto"/>
        <w:jc w:val="both"/>
        <w:rPr>
          <w:lang w:val="en-US"/>
        </w:rPr>
      </w:pPr>
    </w:p>
    <w:p w14:paraId="71A079BC"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346B2878" w14:textId="77777777" w:rsidR="00491287" w:rsidRDefault="00491287" w:rsidP="00491287">
      <w:pPr>
        <w:spacing w:after="0" w:line="240" w:lineRule="auto"/>
        <w:jc w:val="both"/>
        <w:rPr>
          <w:lang w:val="en-US"/>
        </w:rPr>
      </w:pPr>
    </w:p>
    <w:p w14:paraId="0DFC5126"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ActiveClass.AllNames</w:t>
      </w:r>
    </w:p>
    <w:p w14:paraId="23C1D235" w14:textId="77777777" w:rsidR="00491287" w:rsidRDefault="00491287" w:rsidP="00491287">
      <w:pPr>
        <w:rPr>
          <w:lang w:val="en-US"/>
        </w:rPr>
      </w:pPr>
      <w:r>
        <w:rPr>
          <w:lang w:val="en-US"/>
        </w:rPr>
        <w:t xml:space="preserve">This parameter </w:t>
      </w:r>
      <w:r w:rsidRPr="00764D50">
        <w:rPr>
          <w:lang w:val="en-US"/>
        </w:rPr>
        <w:t>gets a variant array of strings consisting of all element names in the active Class</w:t>
      </w:r>
      <w:r>
        <w:rPr>
          <w:lang w:val="en-US"/>
        </w:rPr>
        <w:t>.</w:t>
      </w:r>
    </w:p>
    <w:p w14:paraId="5DAA05F5" w14:textId="77777777" w:rsidR="00491287" w:rsidRDefault="00491287" w:rsidP="00834A07">
      <w:pPr>
        <w:jc w:val="both"/>
        <w:rPr>
          <w:lang w:val="en-US"/>
        </w:rPr>
      </w:pPr>
    </w:p>
    <w:p w14:paraId="5EB36583" w14:textId="77777777" w:rsidR="00491287" w:rsidRDefault="00491287" w:rsidP="00491287">
      <w:pPr>
        <w:pStyle w:val="Heading1"/>
        <w:rPr>
          <w:b/>
          <w:color w:val="000000" w:themeColor="text1"/>
          <w:lang w:val="en-US"/>
        </w:rPr>
      </w:pPr>
      <w:r>
        <w:rPr>
          <w:b/>
          <w:color w:val="000000" w:themeColor="text1"/>
          <w:lang w:val="en-US"/>
        </w:rPr>
        <w:t>Alternative</w:t>
      </w:r>
      <w:r w:rsidRPr="00F83DD8">
        <w:rPr>
          <w:b/>
          <w:color w:val="000000" w:themeColor="text1"/>
          <w:lang w:val="en-US"/>
        </w:rPr>
        <w:t xml:space="preserve"> Interface</w:t>
      </w:r>
      <w:r>
        <w:rPr>
          <w:b/>
          <w:color w:val="000000" w:themeColor="text1"/>
          <w:lang w:val="en-US"/>
        </w:rPr>
        <w:t>s</w:t>
      </w:r>
    </w:p>
    <w:p w14:paraId="234A46CE" w14:textId="77777777" w:rsidR="00491287" w:rsidRDefault="00491287" w:rsidP="00491287">
      <w:pPr>
        <w:jc w:val="both"/>
        <w:rPr>
          <w:lang w:val="en-US"/>
        </w:rPr>
      </w:pPr>
      <w:r>
        <w:rPr>
          <w:lang w:val="en-US"/>
        </w:rPr>
        <w:t>These interfaces were made to cover particular requests and can be available in future versions of this DLL. The structure of these interfaces can be different from the rest of the interfaces proposed above.</w:t>
      </w:r>
    </w:p>
    <w:p w14:paraId="738B1C1B" w14:textId="77777777" w:rsidR="00491287" w:rsidRPr="00E65D8C" w:rsidRDefault="00491287" w:rsidP="00491287">
      <w:pPr>
        <w:pStyle w:val="Heading2"/>
        <w:rPr>
          <w:rFonts w:ascii="Arial" w:hAnsi="Arial" w:cs="Arial"/>
          <w:b/>
          <w:color w:val="000000" w:themeColor="text1"/>
          <w:lang w:val="en-US"/>
        </w:rPr>
      </w:pPr>
      <w:r w:rsidRPr="00FF4419">
        <w:rPr>
          <w:rFonts w:ascii="Arial" w:hAnsi="Arial" w:cs="Arial"/>
          <w:b/>
          <w:color w:val="000000" w:themeColor="text1"/>
          <w:lang w:val="en-US"/>
        </w:rPr>
        <w:t>InitAndGetYparams</w:t>
      </w:r>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3AC23EC1" w14:textId="77777777" w:rsidR="00491287" w:rsidRDefault="00491287" w:rsidP="00491287">
      <w:pPr>
        <w:rPr>
          <w:lang w:val="en-US"/>
        </w:rPr>
      </w:pPr>
    </w:p>
    <w:p w14:paraId="48EE5132" w14:textId="77777777" w:rsidR="00491287" w:rsidRDefault="00491287" w:rsidP="00491287">
      <w:pPr>
        <w:rPr>
          <w:lang w:val="en-US"/>
        </w:rPr>
      </w:pPr>
      <w:r>
        <w:rPr>
          <w:lang w:val="en-US"/>
        </w:rPr>
        <w:t xml:space="preserve">This interface initializes the YMatrix of the system in case of being necessary. It must be executed before executing the interface </w:t>
      </w:r>
      <w:r w:rsidRPr="00C06012">
        <w:rPr>
          <w:i/>
          <w:lang w:val="en-US"/>
        </w:rPr>
        <w:t>GetCompressedYMatrix</w:t>
      </w:r>
      <w:r>
        <w:rPr>
          <w:lang w:val="en-US"/>
        </w:rPr>
        <w:t xml:space="preserve"> to reduce the possibility of errors. The structure of this interface is as follows:</w:t>
      </w:r>
    </w:p>
    <w:p w14:paraId="79ADD842" w14:textId="77777777" w:rsidR="00491287" w:rsidRDefault="00491287" w:rsidP="00491287">
      <w:pPr>
        <w:jc w:val="center"/>
        <w:rPr>
          <w:lang w:val="en-US"/>
        </w:rPr>
      </w:pPr>
      <w:r>
        <w:rPr>
          <w:lang w:val="en-US"/>
        </w:rPr>
        <w:t xml:space="preserve">Uint32 </w:t>
      </w:r>
      <w:r w:rsidRPr="00C06012">
        <w:rPr>
          <w:lang w:val="en-US"/>
        </w:rPr>
        <w:t>InitAndGetYparams(</w:t>
      </w:r>
      <w:r>
        <w:rPr>
          <w:lang w:val="en-US"/>
        </w:rPr>
        <w:t>uint32</w:t>
      </w:r>
      <w:r w:rsidRPr="00C06012">
        <w:rPr>
          <w:lang w:val="en-US"/>
        </w:rPr>
        <w:t xml:space="preserve"> hY, </w:t>
      </w:r>
      <w:r>
        <w:rPr>
          <w:lang w:val="en-US"/>
        </w:rPr>
        <w:t xml:space="preserve">uint32 </w:t>
      </w:r>
      <w:r w:rsidRPr="00C06012">
        <w:rPr>
          <w:lang w:val="en-US"/>
        </w:rPr>
        <w:t xml:space="preserve">nBus, </w:t>
      </w:r>
      <w:r>
        <w:rPr>
          <w:lang w:val="en-US"/>
        </w:rPr>
        <w:t xml:space="preserve">uint32 </w:t>
      </w:r>
      <w:r w:rsidRPr="00C06012">
        <w:rPr>
          <w:lang w:val="en-US"/>
        </w:rPr>
        <w:t>nNZ)</w:t>
      </w:r>
      <w:r>
        <w:rPr>
          <w:lang w:val="en-US"/>
        </w:rPr>
        <w:t>;</w:t>
      </w:r>
    </w:p>
    <w:p w14:paraId="1D4E47CD" w14:textId="77777777" w:rsidR="00491287" w:rsidRDefault="00491287" w:rsidP="00491287">
      <w:pPr>
        <w:jc w:val="center"/>
        <w:rPr>
          <w:lang w:val="en-US"/>
        </w:rPr>
      </w:pPr>
    </w:p>
    <w:p w14:paraId="5F2545A2" w14:textId="77777777" w:rsidR="00491287" w:rsidRPr="00E65D8C" w:rsidRDefault="00491287" w:rsidP="00491287">
      <w:pPr>
        <w:pStyle w:val="Heading2"/>
        <w:rPr>
          <w:rFonts w:ascii="Arial" w:hAnsi="Arial" w:cs="Arial"/>
          <w:b/>
          <w:color w:val="000000" w:themeColor="text1"/>
          <w:lang w:val="en-US"/>
        </w:rPr>
      </w:pPr>
      <w:r w:rsidRPr="00C06012">
        <w:rPr>
          <w:rFonts w:ascii="Arial" w:hAnsi="Arial" w:cs="Arial"/>
          <w:b/>
          <w:color w:val="000000" w:themeColor="text1"/>
          <w:lang w:val="en-US"/>
        </w:rPr>
        <w:t>GetCompressedYMatrix</w:t>
      </w:r>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33ED409A" w14:textId="77777777" w:rsidR="00491287" w:rsidRDefault="00491287" w:rsidP="00491287">
      <w:pPr>
        <w:rPr>
          <w:lang w:val="en-US"/>
        </w:rPr>
      </w:pPr>
    </w:p>
    <w:p w14:paraId="2FD42B3D" w14:textId="77777777" w:rsidR="00491287" w:rsidRDefault="00491287" w:rsidP="00491287">
      <w:pPr>
        <w:rPr>
          <w:lang w:val="en-US"/>
        </w:rPr>
      </w:pPr>
      <w:r>
        <w:rPr>
          <w:lang w:val="en-US"/>
        </w:rPr>
        <w:t>This interface gets the YMatrix of the system in a reduced format by delivering the pointers of row, column and matrix values. The structure of this interface is as follows:</w:t>
      </w:r>
    </w:p>
    <w:p w14:paraId="798B8E16" w14:textId="77777777" w:rsidR="00491287" w:rsidRDefault="00491287" w:rsidP="00491287">
      <w:pPr>
        <w:jc w:val="center"/>
        <w:rPr>
          <w:lang w:val="en-US"/>
        </w:rPr>
      </w:pPr>
      <w:r>
        <w:rPr>
          <w:lang w:val="en-US"/>
        </w:rPr>
        <w:t xml:space="preserve">Void </w:t>
      </w:r>
      <w:r w:rsidRPr="00C06012">
        <w:rPr>
          <w:lang w:val="en-US"/>
        </w:rPr>
        <w:t>GetCompressedYMatrix(</w:t>
      </w:r>
      <w:r>
        <w:rPr>
          <w:lang w:val="en-US"/>
        </w:rPr>
        <w:t xml:space="preserve">uint32 </w:t>
      </w:r>
      <w:r w:rsidRPr="00C06012">
        <w:rPr>
          <w:lang w:val="en-US"/>
        </w:rPr>
        <w:t xml:space="preserve">hY, </w:t>
      </w:r>
      <w:r>
        <w:rPr>
          <w:lang w:val="en-US"/>
        </w:rPr>
        <w:t xml:space="preserve">uint32 </w:t>
      </w:r>
      <w:r w:rsidRPr="00C06012">
        <w:rPr>
          <w:lang w:val="en-US"/>
        </w:rPr>
        <w:t xml:space="preserve">nBus, </w:t>
      </w:r>
      <w:r>
        <w:rPr>
          <w:lang w:val="en-US"/>
        </w:rPr>
        <w:t xml:space="preserve">uint32 </w:t>
      </w:r>
      <w:r w:rsidRPr="00C06012">
        <w:rPr>
          <w:lang w:val="en-US"/>
        </w:rPr>
        <w:t>nNz</w:t>
      </w:r>
      <w:r>
        <w:rPr>
          <w:lang w:val="en-US"/>
        </w:rPr>
        <w:t>,</w:t>
      </w:r>
      <w:r w:rsidRPr="00C06012">
        <w:rPr>
          <w:lang w:val="en-US"/>
        </w:rPr>
        <w:t xml:space="preserve"> </w:t>
      </w:r>
      <w:r>
        <w:rPr>
          <w:lang w:val="en-US"/>
        </w:rPr>
        <w:t xml:space="preserve">uint32 </w:t>
      </w:r>
      <w:r w:rsidRPr="00C06012">
        <w:rPr>
          <w:lang w:val="en-US"/>
        </w:rPr>
        <w:t xml:space="preserve">ColPtr, </w:t>
      </w:r>
      <w:r>
        <w:rPr>
          <w:lang w:val="en-US"/>
        </w:rPr>
        <w:t xml:space="preserve">uint32 </w:t>
      </w:r>
      <w:r w:rsidRPr="00C06012">
        <w:rPr>
          <w:lang w:val="en-US"/>
        </w:rPr>
        <w:t>RowIdx</w:t>
      </w:r>
      <w:r>
        <w:rPr>
          <w:lang w:val="en-US"/>
        </w:rPr>
        <w:t>,</w:t>
      </w:r>
      <w:r w:rsidRPr="00C06012">
        <w:rPr>
          <w:lang w:val="en-US"/>
        </w:rPr>
        <w:t xml:space="preserve"> </w:t>
      </w:r>
      <w:r>
        <w:rPr>
          <w:lang w:val="en-US"/>
        </w:rPr>
        <w:t xml:space="preserve">uint32 </w:t>
      </w:r>
      <w:r w:rsidRPr="00C06012">
        <w:rPr>
          <w:lang w:val="en-US"/>
        </w:rPr>
        <w:t>cVals)</w:t>
      </w:r>
      <w:r>
        <w:rPr>
          <w:lang w:val="en-US"/>
        </w:rPr>
        <w:t>;</w:t>
      </w:r>
    </w:p>
    <w:p w14:paraId="79D6D468" w14:textId="77777777" w:rsidR="00491287" w:rsidRPr="00E65D8C" w:rsidRDefault="00491287" w:rsidP="00491287">
      <w:pPr>
        <w:pStyle w:val="Heading2"/>
        <w:rPr>
          <w:rFonts w:ascii="Arial" w:hAnsi="Arial" w:cs="Arial"/>
          <w:b/>
          <w:color w:val="000000" w:themeColor="text1"/>
          <w:lang w:val="en-US"/>
        </w:rPr>
      </w:pPr>
      <w:r w:rsidRPr="00D543F5">
        <w:rPr>
          <w:rFonts w:ascii="Arial" w:hAnsi="Arial" w:cs="Arial"/>
          <w:b/>
          <w:color w:val="000000" w:themeColor="text1"/>
          <w:lang w:val="en-US"/>
        </w:rPr>
        <w:t>ZeroInjCurr</w:t>
      </w:r>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419F81B5" w14:textId="77777777" w:rsidR="00491287" w:rsidRDefault="00491287" w:rsidP="00491287">
      <w:pPr>
        <w:rPr>
          <w:lang w:val="en-US"/>
        </w:rPr>
      </w:pPr>
    </w:p>
    <w:p w14:paraId="1F3FD433" w14:textId="77777777" w:rsidR="00491287" w:rsidRDefault="00491287" w:rsidP="00491287">
      <w:pPr>
        <w:jc w:val="both"/>
        <w:rPr>
          <w:lang w:val="en-US"/>
        </w:rPr>
      </w:pPr>
      <w:r>
        <w:rPr>
          <w:lang w:val="en-US"/>
        </w:rPr>
        <w:t>This interface commands to OpenDSS to initialize currents vector as an array of zeros, which is basically the first step in the solution algorithm (DoNormalSolution routine). The structure of this interface is as follows:</w:t>
      </w:r>
    </w:p>
    <w:p w14:paraId="6EBC5B07" w14:textId="77777777" w:rsidR="00491287" w:rsidRDefault="00491287" w:rsidP="00491287">
      <w:pPr>
        <w:jc w:val="center"/>
        <w:rPr>
          <w:lang w:val="en-US"/>
        </w:rPr>
      </w:pPr>
      <w:r>
        <w:rPr>
          <w:lang w:val="en-US"/>
        </w:rPr>
        <w:t>Void ZeroInjCurr();</w:t>
      </w:r>
    </w:p>
    <w:p w14:paraId="4AFD05B7" w14:textId="77777777" w:rsidR="00491287" w:rsidRPr="00E65D8C" w:rsidRDefault="00491287" w:rsidP="00491287">
      <w:pPr>
        <w:pStyle w:val="Heading2"/>
        <w:rPr>
          <w:rFonts w:ascii="Arial" w:hAnsi="Arial" w:cs="Arial"/>
          <w:b/>
          <w:color w:val="000000" w:themeColor="text1"/>
          <w:lang w:val="en-US"/>
        </w:rPr>
      </w:pPr>
      <w:r w:rsidRPr="00D543F5">
        <w:rPr>
          <w:rFonts w:ascii="Arial" w:hAnsi="Arial" w:cs="Arial"/>
          <w:b/>
          <w:color w:val="000000" w:themeColor="text1"/>
          <w:lang w:val="en-US"/>
        </w:rPr>
        <w:t>GetSourceInjCurrents</w:t>
      </w:r>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67D12627" w14:textId="77777777" w:rsidR="00491287" w:rsidRDefault="00491287" w:rsidP="00491287">
      <w:pPr>
        <w:rPr>
          <w:lang w:val="en-US"/>
        </w:rPr>
      </w:pPr>
    </w:p>
    <w:p w14:paraId="5DB19CDA" w14:textId="77777777" w:rsidR="00491287" w:rsidRDefault="00491287" w:rsidP="00491287">
      <w:pPr>
        <w:jc w:val="both"/>
        <w:rPr>
          <w:lang w:val="en-US"/>
        </w:rPr>
      </w:pPr>
      <w:r>
        <w:rPr>
          <w:lang w:val="en-US"/>
        </w:rPr>
        <w:t>This interface commands to OpenDSS to include the currents injected by voltage/current sources into the currents vector, following the procedure proposed in the solution algorithm (DoNormalSolution routine). The structure of this interface is as follows:</w:t>
      </w:r>
    </w:p>
    <w:p w14:paraId="01DB4C9D" w14:textId="77777777" w:rsidR="00491287" w:rsidRDefault="00491287" w:rsidP="00491287">
      <w:pPr>
        <w:jc w:val="center"/>
        <w:rPr>
          <w:lang w:val="en-US"/>
        </w:rPr>
      </w:pPr>
      <w:r>
        <w:rPr>
          <w:lang w:val="en-US"/>
        </w:rPr>
        <w:t>Void GetSourceInjCurrents();</w:t>
      </w:r>
    </w:p>
    <w:p w14:paraId="5516C859" w14:textId="77777777" w:rsidR="00491287" w:rsidRPr="00E65D8C" w:rsidRDefault="00491287" w:rsidP="00491287">
      <w:pPr>
        <w:pStyle w:val="Heading2"/>
        <w:rPr>
          <w:rFonts w:ascii="Arial" w:hAnsi="Arial" w:cs="Arial"/>
          <w:b/>
          <w:color w:val="000000" w:themeColor="text1"/>
          <w:lang w:val="en-US"/>
        </w:rPr>
      </w:pPr>
      <w:r w:rsidRPr="00D543F5">
        <w:rPr>
          <w:rFonts w:ascii="Arial" w:hAnsi="Arial" w:cs="Arial"/>
          <w:b/>
          <w:color w:val="000000" w:themeColor="text1"/>
          <w:lang w:val="en-US"/>
        </w:rPr>
        <w:t>GetPCInjCurr</w:t>
      </w:r>
      <w:r>
        <w:rPr>
          <w:rFonts w:ascii="Arial" w:hAnsi="Arial" w:cs="Arial"/>
          <w:b/>
          <w:color w:val="000000" w:themeColor="text1"/>
          <w:lang w:val="en-US"/>
        </w:rPr>
        <w:t xml:space="preserve"> </w:t>
      </w:r>
      <w:r w:rsidRPr="00E65D8C">
        <w:rPr>
          <w:rFonts w:ascii="Arial" w:hAnsi="Arial" w:cs="Arial"/>
          <w:b/>
          <w:color w:val="000000" w:themeColor="text1"/>
          <w:lang w:val="en-US"/>
        </w:rPr>
        <w:t>Interface</w:t>
      </w:r>
    </w:p>
    <w:p w14:paraId="6610E9B4" w14:textId="77777777" w:rsidR="00491287" w:rsidRDefault="00491287" w:rsidP="00491287">
      <w:pPr>
        <w:rPr>
          <w:lang w:val="en-US"/>
        </w:rPr>
      </w:pPr>
    </w:p>
    <w:p w14:paraId="31E29A66" w14:textId="77777777" w:rsidR="00491287" w:rsidRDefault="00491287" w:rsidP="00491287">
      <w:pPr>
        <w:jc w:val="both"/>
        <w:rPr>
          <w:lang w:val="en-US"/>
        </w:rPr>
      </w:pPr>
      <w:r>
        <w:rPr>
          <w:lang w:val="en-US"/>
        </w:rPr>
        <w:lastRenderedPageBreak/>
        <w:t>This interface commands to OpenDSS to include the currents injected by the power conversion devices into the currents vector, following the procedure proposed in the solution algorithm (DoNormalSolution routine). The structure of this interface is as follows:</w:t>
      </w:r>
    </w:p>
    <w:p w14:paraId="5D4A0622" w14:textId="77777777" w:rsidR="00491287" w:rsidRDefault="00491287" w:rsidP="00491287">
      <w:pPr>
        <w:jc w:val="center"/>
        <w:rPr>
          <w:lang w:val="en-US"/>
        </w:rPr>
      </w:pPr>
      <w:r>
        <w:rPr>
          <w:lang w:val="en-US"/>
        </w:rPr>
        <w:t>Void GetPCInjCurr ();</w:t>
      </w:r>
    </w:p>
    <w:p w14:paraId="7BDA2056"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SystemYChanged </w:t>
      </w:r>
      <w:r w:rsidRPr="00E65D8C">
        <w:rPr>
          <w:rFonts w:ascii="Arial" w:hAnsi="Arial" w:cs="Arial"/>
          <w:b/>
          <w:color w:val="000000" w:themeColor="text1"/>
          <w:lang w:val="en-US"/>
        </w:rPr>
        <w:t>Interface</w:t>
      </w:r>
    </w:p>
    <w:p w14:paraId="7A178936" w14:textId="77777777" w:rsidR="00491287" w:rsidRDefault="00491287" w:rsidP="00491287">
      <w:pPr>
        <w:rPr>
          <w:lang w:val="en-US"/>
        </w:rPr>
      </w:pPr>
    </w:p>
    <w:p w14:paraId="73F7D420" w14:textId="77777777" w:rsidR="00491287" w:rsidRDefault="00491287" w:rsidP="00491287">
      <w:pPr>
        <w:jc w:val="both"/>
        <w:rPr>
          <w:lang w:val="en-US"/>
        </w:rPr>
      </w:pPr>
      <w:r>
        <w:rPr>
          <w:lang w:val="en-US"/>
        </w:rPr>
        <w:t xml:space="preserve">This interface reads/writes the variable </w:t>
      </w:r>
      <w:r w:rsidRPr="00331BAE">
        <w:rPr>
          <w:i/>
          <w:lang w:val="en-US"/>
        </w:rPr>
        <w:t>SystemYChanged</w:t>
      </w:r>
      <w:r>
        <w:rPr>
          <w:lang w:val="en-US"/>
        </w:rPr>
        <w:t xml:space="preserve"> (Boolean), which is used in the DoNormalSolution routine. Using this variable, the Y matrix will be recalculated for the next solution iteration. The structure of this interface is as follows:</w:t>
      </w:r>
    </w:p>
    <w:p w14:paraId="0591C50B" w14:textId="77777777" w:rsidR="00491287" w:rsidRDefault="00491287" w:rsidP="00491287">
      <w:pPr>
        <w:jc w:val="center"/>
        <w:rPr>
          <w:lang w:val="en-US"/>
        </w:rPr>
      </w:pPr>
      <w:r>
        <w:rPr>
          <w:lang w:val="en-US"/>
        </w:rPr>
        <w:t>Int32 SystemYChanged (int32 parameter, int32 argument);</w:t>
      </w:r>
    </w:p>
    <w:p w14:paraId="4440DC63" w14:textId="77777777" w:rsidR="00491287" w:rsidRDefault="00491287" w:rsidP="00491287">
      <w:pPr>
        <w:jc w:val="both"/>
        <w:rPr>
          <w:lang w:val="en-US"/>
        </w:rPr>
      </w:pPr>
      <w:r>
        <w:rPr>
          <w:lang w:val="en-US"/>
        </w:rPr>
        <w:t xml:space="preserve">Depending on the value provided in the variable </w:t>
      </w:r>
      <w:r w:rsidRPr="00331BAE">
        <w:rPr>
          <w:i/>
          <w:lang w:val="en-US"/>
        </w:rPr>
        <w:t>parameter</w:t>
      </w:r>
      <w:r>
        <w:rPr>
          <w:lang w:val="en-US"/>
        </w:rPr>
        <w:t xml:space="preserve">, this interface will deliver the current value of </w:t>
      </w:r>
      <w:r w:rsidRPr="00331BAE">
        <w:rPr>
          <w:i/>
          <w:lang w:val="en-US"/>
        </w:rPr>
        <w:t>SystemYChanged</w:t>
      </w:r>
      <w:r>
        <w:rPr>
          <w:lang w:val="en-US"/>
        </w:rPr>
        <w:t xml:space="preserve"> or will set the value specified in the variable </w:t>
      </w:r>
      <w:r w:rsidRPr="00331BAE">
        <w:rPr>
          <w:i/>
          <w:lang w:val="en-US"/>
        </w:rPr>
        <w:t>argument</w:t>
      </w:r>
      <w:r>
        <w:rPr>
          <w:lang w:val="en-US"/>
        </w:rPr>
        <w:t>.</w:t>
      </w:r>
    </w:p>
    <w:p w14:paraId="07538DF2" w14:textId="77777777" w:rsidR="00491287" w:rsidRDefault="00491287" w:rsidP="00491287">
      <w:pPr>
        <w:pStyle w:val="Heading3"/>
        <w:spacing w:before="0" w:line="240" w:lineRule="auto"/>
        <w:rPr>
          <w:i/>
          <w:color w:val="000000" w:themeColor="text1"/>
          <w:lang w:val="en-US"/>
        </w:rPr>
      </w:pPr>
      <w:r w:rsidRPr="0069588B">
        <w:rPr>
          <w:i/>
          <w:color w:val="000000" w:themeColor="text1"/>
          <w:lang w:val="en-US"/>
        </w:rPr>
        <w:t xml:space="preserve">Parameter 0: </w:t>
      </w:r>
      <w:r>
        <w:rPr>
          <w:i/>
          <w:color w:val="000000" w:themeColor="text1"/>
          <w:lang w:val="en-US"/>
        </w:rPr>
        <w:t>SystemYChanged read</w:t>
      </w:r>
    </w:p>
    <w:p w14:paraId="2B79376F" w14:textId="77777777" w:rsidR="00491287" w:rsidRDefault="00491287" w:rsidP="00491287">
      <w:pPr>
        <w:spacing w:after="0" w:line="240" w:lineRule="auto"/>
        <w:rPr>
          <w:lang w:val="en-US"/>
        </w:rPr>
      </w:pPr>
      <w:r>
        <w:rPr>
          <w:lang w:val="en-US"/>
        </w:rPr>
        <w:t xml:space="preserve">The interface will deliver the value of the variable </w:t>
      </w:r>
      <w:r w:rsidRPr="00331BAE">
        <w:rPr>
          <w:i/>
          <w:lang w:val="en-US"/>
        </w:rPr>
        <w:t>SystemYChanged</w:t>
      </w:r>
      <w:r>
        <w:rPr>
          <w:lang w:val="en-US"/>
        </w:rPr>
        <w:t xml:space="preserve"> (1=True, 0=False)</w:t>
      </w:r>
    </w:p>
    <w:p w14:paraId="645071D7"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ystemYChanged write</w:t>
      </w:r>
    </w:p>
    <w:p w14:paraId="7D2C411C" w14:textId="77777777" w:rsidR="00491287" w:rsidRDefault="00491287" w:rsidP="00491287">
      <w:pPr>
        <w:spacing w:after="0" w:line="240" w:lineRule="auto"/>
        <w:rPr>
          <w:lang w:val="en-US"/>
        </w:rPr>
      </w:pPr>
      <w:r>
        <w:rPr>
          <w:lang w:val="en-US"/>
        </w:rPr>
        <w:t xml:space="preserve">The interface will set the value of the variable </w:t>
      </w:r>
      <w:r w:rsidRPr="00331BAE">
        <w:rPr>
          <w:i/>
          <w:lang w:val="en-US"/>
        </w:rPr>
        <w:t>SystemYChanged</w:t>
      </w:r>
      <w:r>
        <w:rPr>
          <w:lang w:val="en-US"/>
        </w:rPr>
        <w:t xml:space="preserve"> using the numeric value provided in the variable argument (1=True, 0=False).</w:t>
      </w:r>
    </w:p>
    <w:p w14:paraId="25CAC09E" w14:textId="77777777" w:rsidR="00491287" w:rsidRDefault="00491287" w:rsidP="00491287">
      <w:pPr>
        <w:spacing w:after="0" w:line="240" w:lineRule="auto"/>
        <w:rPr>
          <w:lang w:val="en-US"/>
        </w:rPr>
      </w:pPr>
    </w:p>
    <w:p w14:paraId="6E4C212C"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BuildYMatrixD </w:t>
      </w:r>
      <w:r w:rsidRPr="00E65D8C">
        <w:rPr>
          <w:rFonts w:ascii="Arial" w:hAnsi="Arial" w:cs="Arial"/>
          <w:b/>
          <w:color w:val="000000" w:themeColor="text1"/>
          <w:lang w:val="en-US"/>
        </w:rPr>
        <w:t>Interface</w:t>
      </w:r>
    </w:p>
    <w:p w14:paraId="79A18287" w14:textId="77777777" w:rsidR="00491287" w:rsidRDefault="00491287" w:rsidP="00491287">
      <w:pPr>
        <w:rPr>
          <w:lang w:val="en-US"/>
        </w:rPr>
      </w:pPr>
    </w:p>
    <w:p w14:paraId="44196476" w14:textId="77777777" w:rsidR="00491287" w:rsidRDefault="00491287" w:rsidP="00491287">
      <w:pPr>
        <w:jc w:val="both"/>
        <w:rPr>
          <w:lang w:val="en-US"/>
        </w:rPr>
      </w:pPr>
      <w:r>
        <w:rPr>
          <w:lang w:val="en-US"/>
        </w:rPr>
        <w:t>This interface executes the procedure BuildYMatrix, which is used in the DoNormalSolution routine to rebuild the Y Matrix. The structure of this interface is as follows:</w:t>
      </w:r>
    </w:p>
    <w:p w14:paraId="1D2FE09B" w14:textId="77777777" w:rsidR="00491287" w:rsidRDefault="00491287" w:rsidP="00491287">
      <w:pPr>
        <w:jc w:val="center"/>
        <w:rPr>
          <w:lang w:val="en-US"/>
        </w:rPr>
      </w:pPr>
      <w:r>
        <w:rPr>
          <w:lang w:val="en-US"/>
        </w:rPr>
        <w:t>void BuildYMatrixD (int32 BuildOps, int32 AllocateVI);</w:t>
      </w:r>
    </w:p>
    <w:p w14:paraId="50C856B3" w14:textId="77777777" w:rsidR="00491287" w:rsidRDefault="00491287" w:rsidP="00491287">
      <w:pPr>
        <w:jc w:val="both"/>
        <w:rPr>
          <w:lang w:val="en-US"/>
        </w:rPr>
      </w:pPr>
      <w:r>
        <w:rPr>
          <w:lang w:val="en-US"/>
        </w:rPr>
        <w:t>The values of BuildOps (SERIESONLY=1, WHOLEMATRIX=2) and AllocateVI (TRUE=1, FALSE=0) will have the same effects and interpretation of the function implemented within the OpenDSS code.</w:t>
      </w:r>
    </w:p>
    <w:p w14:paraId="30B2FA4E"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UseAuxCurrents </w:t>
      </w:r>
      <w:r w:rsidRPr="00E65D8C">
        <w:rPr>
          <w:rFonts w:ascii="Arial" w:hAnsi="Arial" w:cs="Arial"/>
          <w:b/>
          <w:color w:val="000000" w:themeColor="text1"/>
          <w:lang w:val="en-US"/>
        </w:rPr>
        <w:t>Interface</w:t>
      </w:r>
    </w:p>
    <w:p w14:paraId="5D393DAD" w14:textId="77777777" w:rsidR="00491287" w:rsidRDefault="00491287" w:rsidP="00491287">
      <w:pPr>
        <w:rPr>
          <w:lang w:val="en-US"/>
        </w:rPr>
      </w:pPr>
    </w:p>
    <w:p w14:paraId="780010A7" w14:textId="77777777" w:rsidR="00491287" w:rsidRDefault="00491287" w:rsidP="00491287">
      <w:pPr>
        <w:jc w:val="both"/>
        <w:rPr>
          <w:lang w:val="en-US"/>
        </w:rPr>
      </w:pPr>
      <w:r>
        <w:rPr>
          <w:lang w:val="en-US"/>
        </w:rPr>
        <w:t xml:space="preserve">This interface reads/writes the variable </w:t>
      </w:r>
      <w:r>
        <w:rPr>
          <w:i/>
          <w:lang w:val="en-US"/>
        </w:rPr>
        <w:t>UseAuxCurrents</w:t>
      </w:r>
      <w:r>
        <w:rPr>
          <w:lang w:val="en-US"/>
        </w:rPr>
        <w:t xml:space="preserve"> (Boolean), which is used in the DoNormalSolution routine. The structure of this interface is as follows:</w:t>
      </w:r>
    </w:p>
    <w:p w14:paraId="358BCBB5" w14:textId="77777777" w:rsidR="00491287" w:rsidRDefault="00491287" w:rsidP="00491287">
      <w:pPr>
        <w:jc w:val="center"/>
        <w:rPr>
          <w:lang w:val="en-US"/>
        </w:rPr>
      </w:pPr>
      <w:r>
        <w:rPr>
          <w:lang w:val="en-US"/>
        </w:rPr>
        <w:t>Int32 UseAuxCurrents (int32 parameter, int32 argument);</w:t>
      </w:r>
    </w:p>
    <w:p w14:paraId="4F12AE1A" w14:textId="77777777" w:rsidR="00491287" w:rsidRDefault="00491287" w:rsidP="00491287">
      <w:pPr>
        <w:jc w:val="both"/>
        <w:rPr>
          <w:lang w:val="en-US"/>
        </w:rPr>
      </w:pPr>
      <w:r>
        <w:rPr>
          <w:lang w:val="en-US"/>
        </w:rPr>
        <w:t xml:space="preserve">Depending on the value provided in the variable </w:t>
      </w:r>
      <w:r w:rsidRPr="00331BAE">
        <w:rPr>
          <w:i/>
          <w:lang w:val="en-US"/>
        </w:rPr>
        <w:t>parameter</w:t>
      </w:r>
      <w:r>
        <w:rPr>
          <w:lang w:val="en-US"/>
        </w:rPr>
        <w:t xml:space="preserve">, this interface will deliver the current value of </w:t>
      </w:r>
      <w:r>
        <w:rPr>
          <w:i/>
          <w:lang w:val="en-US"/>
        </w:rPr>
        <w:t>UseAuxCurrents</w:t>
      </w:r>
      <w:r>
        <w:rPr>
          <w:lang w:val="en-US"/>
        </w:rPr>
        <w:t xml:space="preserve"> or will set the value specified in the variable </w:t>
      </w:r>
      <w:r w:rsidRPr="00331BAE">
        <w:rPr>
          <w:i/>
          <w:lang w:val="en-US"/>
        </w:rPr>
        <w:t>argument</w:t>
      </w:r>
      <w:r>
        <w:rPr>
          <w:lang w:val="en-US"/>
        </w:rPr>
        <w:t>.</w:t>
      </w:r>
    </w:p>
    <w:p w14:paraId="1AAE0300" w14:textId="77777777" w:rsidR="00491287" w:rsidRDefault="00491287" w:rsidP="00491287">
      <w:pPr>
        <w:pStyle w:val="Heading3"/>
        <w:spacing w:before="0" w:line="240" w:lineRule="auto"/>
        <w:rPr>
          <w:i/>
          <w:color w:val="000000" w:themeColor="text1"/>
          <w:lang w:val="en-US"/>
        </w:rPr>
      </w:pPr>
      <w:r w:rsidRPr="0069588B">
        <w:rPr>
          <w:i/>
          <w:color w:val="000000" w:themeColor="text1"/>
          <w:lang w:val="en-US"/>
        </w:rPr>
        <w:t xml:space="preserve">Parameter 0: </w:t>
      </w:r>
      <w:r>
        <w:rPr>
          <w:i/>
          <w:color w:val="000000" w:themeColor="text1"/>
          <w:lang w:val="en-US"/>
        </w:rPr>
        <w:t>UseAuxCurrents read</w:t>
      </w:r>
    </w:p>
    <w:p w14:paraId="20B5CB87" w14:textId="77777777" w:rsidR="00491287" w:rsidRDefault="00491287" w:rsidP="00491287">
      <w:pPr>
        <w:spacing w:after="0" w:line="240" w:lineRule="auto"/>
        <w:rPr>
          <w:lang w:val="en-US"/>
        </w:rPr>
      </w:pPr>
      <w:r>
        <w:rPr>
          <w:lang w:val="en-US"/>
        </w:rPr>
        <w:t xml:space="preserve">The interface will deliver the value of the variable </w:t>
      </w:r>
      <w:r>
        <w:rPr>
          <w:i/>
          <w:lang w:val="en-US"/>
        </w:rPr>
        <w:t>UseAuxCurrents</w:t>
      </w:r>
      <w:r>
        <w:rPr>
          <w:lang w:val="en-US"/>
        </w:rPr>
        <w:t xml:space="preserve"> (1=True, 0=False)</w:t>
      </w:r>
    </w:p>
    <w:p w14:paraId="794DBA2E"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UseAuxCurrents write</w:t>
      </w:r>
    </w:p>
    <w:p w14:paraId="35EC6322" w14:textId="77777777" w:rsidR="00491287" w:rsidRDefault="00491287" w:rsidP="00491287">
      <w:pPr>
        <w:spacing w:after="0" w:line="240" w:lineRule="auto"/>
        <w:rPr>
          <w:lang w:val="en-US"/>
        </w:rPr>
      </w:pPr>
      <w:r>
        <w:rPr>
          <w:lang w:val="en-US"/>
        </w:rPr>
        <w:t xml:space="preserve">The interface will set the value of the variable </w:t>
      </w:r>
      <w:r>
        <w:rPr>
          <w:i/>
          <w:lang w:val="en-US"/>
        </w:rPr>
        <w:t>UseAuxCurrents</w:t>
      </w:r>
      <w:r>
        <w:rPr>
          <w:lang w:val="en-US"/>
        </w:rPr>
        <w:t xml:space="preserve"> using the numeric value provided in the variable argument (1=True, 0=False).</w:t>
      </w:r>
    </w:p>
    <w:p w14:paraId="48A3E2E5" w14:textId="77777777" w:rsidR="00491287" w:rsidRDefault="00491287" w:rsidP="00491287">
      <w:pPr>
        <w:spacing w:after="0" w:line="240" w:lineRule="auto"/>
        <w:rPr>
          <w:lang w:val="en-US"/>
        </w:rPr>
      </w:pPr>
    </w:p>
    <w:p w14:paraId="52445956"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AddInAuxCurrents </w:t>
      </w:r>
      <w:r w:rsidRPr="00E65D8C">
        <w:rPr>
          <w:rFonts w:ascii="Arial" w:hAnsi="Arial" w:cs="Arial"/>
          <w:b/>
          <w:color w:val="000000" w:themeColor="text1"/>
          <w:lang w:val="en-US"/>
        </w:rPr>
        <w:t>Interface</w:t>
      </w:r>
    </w:p>
    <w:p w14:paraId="23241288" w14:textId="77777777" w:rsidR="00491287" w:rsidRDefault="00491287" w:rsidP="00491287">
      <w:pPr>
        <w:rPr>
          <w:lang w:val="en-US"/>
        </w:rPr>
      </w:pPr>
    </w:p>
    <w:p w14:paraId="39E7C087" w14:textId="77777777" w:rsidR="00491287" w:rsidRDefault="00491287" w:rsidP="00491287">
      <w:pPr>
        <w:jc w:val="both"/>
        <w:rPr>
          <w:lang w:val="en-US"/>
        </w:rPr>
      </w:pPr>
      <w:r>
        <w:rPr>
          <w:lang w:val="en-US"/>
        </w:rPr>
        <w:t>This interface executes the procedure AddInAuxCurrents, which is used in the DoNormalSolution routine to rebuild the Y Matrix. The structure of this interface is as follows:</w:t>
      </w:r>
    </w:p>
    <w:p w14:paraId="0AD1BBB6" w14:textId="77777777" w:rsidR="00491287" w:rsidRDefault="00491287" w:rsidP="00491287">
      <w:pPr>
        <w:jc w:val="center"/>
        <w:rPr>
          <w:lang w:val="en-US"/>
        </w:rPr>
      </w:pPr>
      <w:r>
        <w:rPr>
          <w:lang w:val="en-US"/>
        </w:rPr>
        <w:t>void AddInAuxCurrents (int32 SType);</w:t>
      </w:r>
    </w:p>
    <w:p w14:paraId="2B1ADF3A" w14:textId="77777777" w:rsidR="00491287" w:rsidRDefault="00491287" w:rsidP="00491287">
      <w:pPr>
        <w:jc w:val="both"/>
        <w:rPr>
          <w:lang w:val="en-US"/>
        </w:rPr>
      </w:pPr>
      <w:r>
        <w:rPr>
          <w:lang w:val="en-US"/>
        </w:rPr>
        <w:t>The value of SType (NEWTONSOLVE=1, NORMALSOLVE=0) will have the same effects and interpretation of the function implemented within the OpenDSS code.</w:t>
      </w:r>
    </w:p>
    <w:p w14:paraId="40F2910E"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getIpointer </w:t>
      </w:r>
      <w:r w:rsidRPr="00E65D8C">
        <w:rPr>
          <w:rFonts w:ascii="Arial" w:hAnsi="Arial" w:cs="Arial"/>
          <w:b/>
          <w:color w:val="000000" w:themeColor="text1"/>
          <w:lang w:val="en-US"/>
        </w:rPr>
        <w:t>Interface</w:t>
      </w:r>
    </w:p>
    <w:p w14:paraId="34B3AFE3" w14:textId="77777777" w:rsidR="00491287" w:rsidRDefault="00491287" w:rsidP="00491287">
      <w:pPr>
        <w:rPr>
          <w:lang w:val="en-US"/>
        </w:rPr>
      </w:pPr>
    </w:p>
    <w:p w14:paraId="6C6F5D38" w14:textId="77777777" w:rsidR="00491287" w:rsidRDefault="00491287" w:rsidP="00491287">
      <w:pPr>
        <w:jc w:val="both"/>
        <w:rPr>
          <w:lang w:val="en-US"/>
        </w:rPr>
      </w:pPr>
      <w:r>
        <w:rPr>
          <w:lang w:val="en-US"/>
        </w:rPr>
        <w:t>This interface delivers the pointer to the vector of currents used within the solution routine of OpenDSS. The structure of this interface is as follows:</w:t>
      </w:r>
    </w:p>
    <w:p w14:paraId="075831AC" w14:textId="77777777" w:rsidR="00491287" w:rsidRDefault="00491287" w:rsidP="00491287">
      <w:pPr>
        <w:jc w:val="center"/>
        <w:rPr>
          <w:lang w:val="en-US"/>
        </w:rPr>
      </w:pPr>
      <w:r>
        <w:rPr>
          <w:lang w:val="en-US"/>
        </w:rPr>
        <w:t>void getIpointer (uint32 IVectorPtr);</w:t>
      </w:r>
    </w:p>
    <w:p w14:paraId="5D763E91"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getVpointer </w:t>
      </w:r>
      <w:r w:rsidRPr="00E65D8C">
        <w:rPr>
          <w:rFonts w:ascii="Arial" w:hAnsi="Arial" w:cs="Arial"/>
          <w:b/>
          <w:color w:val="000000" w:themeColor="text1"/>
          <w:lang w:val="en-US"/>
        </w:rPr>
        <w:t>Interface</w:t>
      </w:r>
    </w:p>
    <w:p w14:paraId="1C4B2B87" w14:textId="77777777" w:rsidR="00491287" w:rsidRDefault="00491287" w:rsidP="00491287">
      <w:pPr>
        <w:rPr>
          <w:lang w:val="en-US"/>
        </w:rPr>
      </w:pPr>
    </w:p>
    <w:p w14:paraId="0AD18E46" w14:textId="77777777" w:rsidR="00491287" w:rsidRDefault="00491287" w:rsidP="00491287">
      <w:pPr>
        <w:jc w:val="both"/>
        <w:rPr>
          <w:lang w:val="en-US"/>
        </w:rPr>
      </w:pPr>
      <w:r>
        <w:rPr>
          <w:lang w:val="en-US"/>
        </w:rPr>
        <w:t>This interface delivers the pointer to the vector of Voltages used within the solution routine of OpenDSS. The structure of this interface is as follows:</w:t>
      </w:r>
    </w:p>
    <w:p w14:paraId="244BB7B2" w14:textId="77777777" w:rsidR="00491287" w:rsidRDefault="00491287" w:rsidP="00491287">
      <w:pPr>
        <w:jc w:val="center"/>
        <w:rPr>
          <w:lang w:val="en-US"/>
        </w:rPr>
      </w:pPr>
      <w:r>
        <w:rPr>
          <w:lang w:val="en-US"/>
        </w:rPr>
        <w:t>void getVpointer (uint32 VVectorPtr);</w:t>
      </w:r>
    </w:p>
    <w:p w14:paraId="07D2FE36"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SolveSystem </w:t>
      </w:r>
      <w:r w:rsidRPr="00E65D8C">
        <w:rPr>
          <w:rFonts w:ascii="Arial" w:hAnsi="Arial" w:cs="Arial"/>
          <w:b/>
          <w:color w:val="000000" w:themeColor="text1"/>
          <w:lang w:val="en-US"/>
        </w:rPr>
        <w:t>Interface</w:t>
      </w:r>
    </w:p>
    <w:p w14:paraId="446F093A" w14:textId="77777777" w:rsidR="00491287" w:rsidRDefault="00491287" w:rsidP="00491287">
      <w:pPr>
        <w:rPr>
          <w:lang w:val="en-US"/>
        </w:rPr>
      </w:pPr>
    </w:p>
    <w:p w14:paraId="72C1C4F8" w14:textId="77777777" w:rsidR="00491287" w:rsidRDefault="00491287" w:rsidP="00491287">
      <w:pPr>
        <w:jc w:val="both"/>
        <w:rPr>
          <w:lang w:val="en-US"/>
        </w:rPr>
      </w:pPr>
      <w:r>
        <w:rPr>
          <w:lang w:val="en-US"/>
        </w:rPr>
        <w:t xml:space="preserve">This interface executes the procedure </w:t>
      </w:r>
      <w:r w:rsidRPr="0024677B">
        <w:rPr>
          <w:i/>
          <w:lang w:val="en-US"/>
        </w:rPr>
        <w:t>SolveSystem</w:t>
      </w:r>
      <w:r>
        <w:rPr>
          <w:lang w:val="en-US"/>
        </w:rPr>
        <w:t xml:space="preserve"> used in the solution routine of OpenDSS. The structure of this interface is as follows:</w:t>
      </w:r>
    </w:p>
    <w:p w14:paraId="0EAE4234" w14:textId="77777777" w:rsidR="00491287" w:rsidRDefault="00491287" w:rsidP="00491287">
      <w:pPr>
        <w:jc w:val="center"/>
        <w:rPr>
          <w:lang w:val="en-US"/>
        </w:rPr>
      </w:pPr>
      <w:r>
        <w:rPr>
          <w:lang w:val="en-US"/>
        </w:rPr>
        <w:t>void SolveSystem(uint32 VVectorPtr);</w:t>
      </w:r>
    </w:p>
    <w:p w14:paraId="4E2E6BC7" w14:textId="77777777" w:rsidR="00491287" w:rsidRDefault="00491287" w:rsidP="00491287">
      <w:pPr>
        <w:jc w:val="both"/>
        <w:rPr>
          <w:lang w:val="en-US"/>
        </w:rPr>
      </w:pPr>
      <w:r>
        <w:rPr>
          <w:lang w:val="en-US"/>
        </w:rPr>
        <w:t xml:space="preserve">The variable </w:t>
      </w:r>
      <w:r w:rsidRPr="00D355AC">
        <w:rPr>
          <w:i/>
          <w:lang w:val="en-US"/>
        </w:rPr>
        <w:t>VVectorPtr</w:t>
      </w:r>
      <w:r>
        <w:rPr>
          <w:lang w:val="en-US"/>
        </w:rPr>
        <w:t xml:space="preserve"> must contain the pointer to the vector of Voltages provided by the interface </w:t>
      </w:r>
      <w:r w:rsidRPr="003B0174">
        <w:rPr>
          <w:i/>
          <w:lang w:val="en-US"/>
        </w:rPr>
        <w:t>getVpointer</w:t>
      </w:r>
      <w:r>
        <w:rPr>
          <w:lang w:val="en-US"/>
        </w:rPr>
        <w:t>.</w:t>
      </w:r>
    </w:p>
    <w:p w14:paraId="65E9958C" w14:textId="77777777" w:rsidR="00491287" w:rsidRPr="00F83DD8" w:rsidRDefault="00491287" w:rsidP="00491287">
      <w:pPr>
        <w:pStyle w:val="Heading1"/>
        <w:rPr>
          <w:b/>
          <w:color w:val="000000" w:themeColor="text1"/>
          <w:lang w:val="en-US"/>
        </w:rPr>
      </w:pPr>
      <w:r>
        <w:rPr>
          <w:b/>
          <w:color w:val="000000" w:themeColor="text1"/>
          <w:lang w:val="en-US"/>
        </w:rPr>
        <w:t>Bus</w:t>
      </w:r>
      <w:r w:rsidRPr="00F83DD8">
        <w:rPr>
          <w:b/>
          <w:color w:val="000000" w:themeColor="text1"/>
          <w:lang w:val="en-US"/>
        </w:rPr>
        <w:t xml:space="preserve"> Interface</w:t>
      </w:r>
    </w:p>
    <w:p w14:paraId="4D1AF70C" w14:textId="77777777" w:rsidR="00491287" w:rsidRPr="00EC5B05" w:rsidRDefault="00491287" w:rsidP="00491287">
      <w:pPr>
        <w:rPr>
          <w:lang w:val="en-US"/>
        </w:rPr>
      </w:pPr>
      <w:r>
        <w:rPr>
          <w:lang w:val="en-US"/>
        </w:rPr>
        <w:t>This interface implements the Bus (IBus) interface of OpenDSS by declaring 4 procedures for accessing the different properties included in this interface.</w:t>
      </w:r>
    </w:p>
    <w:p w14:paraId="1E846360"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BusI (Int)</w:t>
      </w:r>
      <w:r w:rsidRPr="00E65D8C">
        <w:rPr>
          <w:rFonts w:ascii="Arial" w:hAnsi="Arial" w:cs="Arial"/>
          <w:b/>
          <w:color w:val="000000" w:themeColor="text1"/>
          <w:lang w:val="en-US"/>
        </w:rPr>
        <w:t xml:space="preserve"> Interface</w:t>
      </w:r>
    </w:p>
    <w:p w14:paraId="57E50F73" w14:textId="77777777" w:rsidR="00491287" w:rsidRPr="00E65D8C" w:rsidRDefault="00491287" w:rsidP="00491287">
      <w:pPr>
        <w:spacing w:after="0" w:line="240" w:lineRule="auto"/>
        <w:rPr>
          <w:lang w:val="en-US"/>
        </w:rPr>
      </w:pPr>
    </w:p>
    <w:p w14:paraId="098E83C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3B610F7A" w14:textId="77777777" w:rsidR="00491287" w:rsidRDefault="00491287" w:rsidP="00491287">
      <w:pPr>
        <w:spacing w:after="0" w:line="240" w:lineRule="auto"/>
        <w:jc w:val="both"/>
        <w:rPr>
          <w:lang w:val="en-US"/>
        </w:rPr>
      </w:pPr>
    </w:p>
    <w:p w14:paraId="159B940A" w14:textId="77777777" w:rsidR="00491287" w:rsidRPr="00F62FCE" w:rsidRDefault="00491287" w:rsidP="00491287">
      <w:pPr>
        <w:spacing w:after="0" w:line="240" w:lineRule="auto"/>
        <w:jc w:val="center"/>
        <w:rPr>
          <w:lang w:val="en-US"/>
        </w:rPr>
      </w:pPr>
      <w:r w:rsidRPr="00F62FCE">
        <w:rPr>
          <w:lang w:val="en-US"/>
        </w:rPr>
        <w:t>int32_t BUSI(int32_t Parameter, int32_t Argument);</w:t>
      </w:r>
    </w:p>
    <w:p w14:paraId="0C8AF982" w14:textId="77777777" w:rsidR="00491287" w:rsidRDefault="00491287" w:rsidP="00491287">
      <w:pPr>
        <w:spacing w:after="0" w:line="240" w:lineRule="auto"/>
        <w:jc w:val="both"/>
        <w:rPr>
          <w:lang w:val="en-US"/>
        </w:rPr>
      </w:pPr>
      <w:r w:rsidRPr="00B91DD7">
        <w:rPr>
          <w:lang w:val="en-US"/>
        </w:rPr>
        <w:lastRenderedPageBreak/>
        <w:t xml:space="preserve">This interface returns </w:t>
      </w:r>
      <w:r>
        <w:rPr>
          <w:lang w:val="en-US"/>
        </w:rPr>
        <w:t>an integer according to the number sent in the variable “parameter”. The parameter can be one of the following:</w:t>
      </w:r>
    </w:p>
    <w:p w14:paraId="4A92BAB4" w14:textId="77777777" w:rsidR="00491287" w:rsidRDefault="00491287" w:rsidP="00491287">
      <w:pPr>
        <w:spacing w:after="0" w:line="240" w:lineRule="auto"/>
        <w:jc w:val="both"/>
        <w:rPr>
          <w:lang w:val="en-US"/>
        </w:rPr>
      </w:pPr>
    </w:p>
    <w:p w14:paraId="7A117A5B"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Bus.NumNodes</w:t>
      </w:r>
    </w:p>
    <w:p w14:paraId="0B8FF5A4" w14:textId="77777777" w:rsidR="00491287" w:rsidRDefault="00491287" w:rsidP="00491287">
      <w:pPr>
        <w:spacing w:after="0" w:line="240" w:lineRule="auto"/>
        <w:jc w:val="both"/>
        <w:rPr>
          <w:lang w:val="en-US"/>
        </w:rPr>
      </w:pPr>
      <w:r>
        <w:rPr>
          <w:lang w:val="en-US"/>
        </w:rPr>
        <w:t xml:space="preserve">This parameter </w:t>
      </w:r>
      <w:r w:rsidRPr="00375A79">
        <w:rPr>
          <w:lang w:val="en-US"/>
        </w:rPr>
        <w:t xml:space="preserve">returns </w:t>
      </w:r>
      <w:r>
        <w:rPr>
          <w:lang w:val="en-US"/>
        </w:rPr>
        <w:t>the number of nodes of this bus</w:t>
      </w:r>
      <w:r w:rsidRPr="00375A79">
        <w:rPr>
          <w:lang w:val="en-US"/>
        </w:rPr>
        <w:t>.</w:t>
      </w:r>
    </w:p>
    <w:p w14:paraId="2CCF3C5E"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Bus.ZscRefresh</w:t>
      </w:r>
    </w:p>
    <w:p w14:paraId="254BA6EF" w14:textId="77777777" w:rsidR="00491287" w:rsidRDefault="00491287" w:rsidP="00491287">
      <w:pPr>
        <w:spacing w:after="0" w:line="240" w:lineRule="auto"/>
        <w:jc w:val="both"/>
        <w:rPr>
          <w:lang w:val="en-US"/>
        </w:rPr>
      </w:pPr>
      <w:r>
        <w:rPr>
          <w:lang w:val="en-US"/>
        </w:rPr>
        <w:t xml:space="preserve">This parameter </w:t>
      </w:r>
      <w:r w:rsidRPr="0062325B">
        <w:rPr>
          <w:lang w:val="en-US"/>
        </w:rPr>
        <w:t>recomputes Zsc for active bus for present circuit configuration</w:t>
      </w:r>
      <w:r w:rsidRPr="00375A79">
        <w:rPr>
          <w:lang w:val="en-US"/>
        </w:rPr>
        <w:t>.</w:t>
      </w:r>
      <w:r>
        <w:rPr>
          <w:lang w:val="en-US"/>
        </w:rPr>
        <w:t xml:space="preserve"> Return 1 if the procedure was successful.</w:t>
      </w:r>
    </w:p>
    <w:p w14:paraId="624FEEEC"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Bus.Coorddefined</w:t>
      </w:r>
    </w:p>
    <w:p w14:paraId="2F8DB43E" w14:textId="77777777" w:rsidR="00491287" w:rsidRDefault="00491287" w:rsidP="00491287">
      <w:pPr>
        <w:spacing w:after="0" w:line="240" w:lineRule="auto"/>
        <w:jc w:val="both"/>
        <w:rPr>
          <w:lang w:val="en-US"/>
        </w:rPr>
      </w:pPr>
      <w:r>
        <w:rPr>
          <w:lang w:val="en-US"/>
        </w:rPr>
        <w:t xml:space="preserve">This parameter </w:t>
      </w:r>
      <w:r w:rsidRPr="0062325B">
        <w:rPr>
          <w:lang w:val="en-US"/>
        </w:rPr>
        <w:t>r</w:t>
      </w:r>
      <w:r w:rsidRPr="00153344">
        <w:rPr>
          <w:lang w:val="en-US"/>
        </w:rPr>
        <w:t>eturns 1 if a coordinate has been defined for this b</w:t>
      </w:r>
      <w:r>
        <w:rPr>
          <w:lang w:val="en-US"/>
        </w:rPr>
        <w:t>us; otherwise, it will return 0.</w:t>
      </w:r>
    </w:p>
    <w:p w14:paraId="6A488690"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Bus.GetUniqueNodeNumber</w:t>
      </w:r>
    </w:p>
    <w:p w14:paraId="7B5F2C8F" w14:textId="77777777" w:rsidR="00491287" w:rsidRDefault="00491287" w:rsidP="00491287">
      <w:pPr>
        <w:spacing w:after="0" w:line="240" w:lineRule="auto"/>
        <w:jc w:val="both"/>
        <w:rPr>
          <w:lang w:val="en-US"/>
        </w:rPr>
      </w:pPr>
      <w:r>
        <w:rPr>
          <w:lang w:val="en-US"/>
        </w:rPr>
        <w:t xml:space="preserve">This parameter </w:t>
      </w:r>
      <w:r w:rsidRPr="006C3E25">
        <w:rPr>
          <w:lang w:val="en-US"/>
        </w:rPr>
        <w:t>returns a unique node number at the active bus to avoid node collisions and adds it to the node list for the bus</w:t>
      </w:r>
      <w:r>
        <w:rPr>
          <w:lang w:val="en-US"/>
        </w:rPr>
        <w:t>. The start number can be specified in the argument.</w:t>
      </w:r>
    </w:p>
    <w:p w14:paraId="0D3D5985"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Bus.N_Customers</w:t>
      </w:r>
    </w:p>
    <w:p w14:paraId="05A008A1" w14:textId="77777777" w:rsidR="00491287" w:rsidRDefault="00491287" w:rsidP="00491287">
      <w:pPr>
        <w:spacing w:after="0" w:line="240" w:lineRule="auto"/>
        <w:jc w:val="both"/>
        <w:rPr>
          <w:lang w:val="en-US"/>
        </w:rPr>
      </w:pPr>
      <w:r>
        <w:rPr>
          <w:lang w:val="en-US"/>
        </w:rPr>
        <w:t xml:space="preserve">This parameter </w:t>
      </w:r>
      <w:r w:rsidRPr="00520573">
        <w:rPr>
          <w:lang w:val="en-US"/>
        </w:rPr>
        <w:t xml:space="preserve">returns the total number of </w:t>
      </w:r>
      <w:r>
        <w:rPr>
          <w:lang w:val="en-US"/>
        </w:rPr>
        <w:t>customers served</w:t>
      </w:r>
      <w:r w:rsidRPr="00520573">
        <w:rPr>
          <w:lang w:val="en-US"/>
        </w:rPr>
        <w:t xml:space="preserve"> down line from this bus</w:t>
      </w:r>
      <w:r>
        <w:rPr>
          <w:lang w:val="en-US"/>
        </w:rPr>
        <w:t>.</w:t>
      </w:r>
    </w:p>
    <w:p w14:paraId="6777BCA3"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Bus.SectionID</w:t>
      </w:r>
    </w:p>
    <w:p w14:paraId="778CA33C" w14:textId="77777777" w:rsidR="00491287" w:rsidRDefault="00491287" w:rsidP="00491287">
      <w:pPr>
        <w:spacing w:after="0" w:line="240" w:lineRule="auto"/>
        <w:jc w:val="both"/>
        <w:rPr>
          <w:lang w:val="en-US"/>
        </w:rPr>
      </w:pPr>
      <w:r>
        <w:rPr>
          <w:lang w:val="en-US"/>
        </w:rPr>
        <w:t xml:space="preserve">This parameter </w:t>
      </w:r>
      <w:r w:rsidRPr="00520573">
        <w:rPr>
          <w:lang w:val="en-US"/>
        </w:rPr>
        <w:t xml:space="preserve">returns </w:t>
      </w:r>
      <w:r>
        <w:rPr>
          <w:lang w:val="en-US"/>
        </w:rPr>
        <w:t xml:space="preserve">the </w:t>
      </w:r>
      <w:r w:rsidRPr="00CE1008">
        <w:rPr>
          <w:lang w:val="en-US"/>
        </w:rPr>
        <w:t>integer ID of the feeder section in which this bus is located</w:t>
      </w:r>
      <w:r>
        <w:rPr>
          <w:lang w:val="en-US"/>
        </w:rPr>
        <w:t>.</w:t>
      </w:r>
    </w:p>
    <w:p w14:paraId="695F35D2" w14:textId="77777777" w:rsidR="00491287" w:rsidRDefault="00491287" w:rsidP="00491287">
      <w:pPr>
        <w:spacing w:after="0" w:line="240" w:lineRule="auto"/>
        <w:jc w:val="both"/>
        <w:rPr>
          <w:lang w:val="en-US"/>
        </w:rPr>
      </w:pPr>
    </w:p>
    <w:p w14:paraId="04A0B167"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BusF (Float)</w:t>
      </w:r>
      <w:r w:rsidRPr="00E65D8C">
        <w:rPr>
          <w:rFonts w:ascii="Arial" w:hAnsi="Arial" w:cs="Arial"/>
          <w:b/>
          <w:color w:val="000000" w:themeColor="text1"/>
          <w:lang w:val="en-US"/>
        </w:rPr>
        <w:t xml:space="preserve"> Interface</w:t>
      </w:r>
    </w:p>
    <w:p w14:paraId="23C2766A" w14:textId="77777777" w:rsidR="00491287" w:rsidRPr="00E65D8C" w:rsidRDefault="00491287" w:rsidP="00491287">
      <w:pPr>
        <w:spacing w:after="0" w:line="240" w:lineRule="auto"/>
        <w:rPr>
          <w:lang w:val="en-US"/>
        </w:rPr>
      </w:pPr>
    </w:p>
    <w:p w14:paraId="76458A9C"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64E37529" w14:textId="77777777" w:rsidR="00491287" w:rsidRDefault="00491287" w:rsidP="00491287">
      <w:pPr>
        <w:spacing w:after="0" w:line="240" w:lineRule="auto"/>
        <w:jc w:val="both"/>
        <w:rPr>
          <w:lang w:val="en-US"/>
        </w:rPr>
      </w:pPr>
    </w:p>
    <w:p w14:paraId="051294B8" w14:textId="77777777" w:rsidR="00491287" w:rsidRDefault="00491287" w:rsidP="00491287">
      <w:pPr>
        <w:spacing w:after="0" w:line="240" w:lineRule="auto"/>
        <w:jc w:val="center"/>
        <w:rPr>
          <w:lang w:val="en-US"/>
        </w:rPr>
      </w:pPr>
      <w:r w:rsidRPr="00FD51A0">
        <w:rPr>
          <w:lang w:val="en-US"/>
        </w:rPr>
        <w:t>double BUSF(int32_t Parameter, double Argument);</w:t>
      </w:r>
    </w:p>
    <w:p w14:paraId="34DFFCC2" w14:textId="77777777" w:rsidR="00491287" w:rsidRDefault="00491287" w:rsidP="00491287">
      <w:pPr>
        <w:spacing w:after="0" w:line="240" w:lineRule="auto"/>
        <w:jc w:val="both"/>
        <w:rPr>
          <w:lang w:val="en-US"/>
        </w:rPr>
      </w:pPr>
    </w:p>
    <w:p w14:paraId="0FF074DF"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ing point number (64 bits) according to the number sent in the variable “parameter”. The parameter can be one of the following:</w:t>
      </w:r>
    </w:p>
    <w:p w14:paraId="16C0530D" w14:textId="77777777" w:rsidR="00491287" w:rsidRDefault="00491287" w:rsidP="00491287">
      <w:pPr>
        <w:spacing w:after="0" w:line="240" w:lineRule="auto"/>
        <w:jc w:val="both"/>
        <w:rPr>
          <w:lang w:val="en-US"/>
        </w:rPr>
      </w:pPr>
    </w:p>
    <w:p w14:paraId="6B3ECA80"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Bus.kVBase</w:t>
      </w:r>
    </w:p>
    <w:p w14:paraId="62EB73DA"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base voltage at bus</w:t>
      </w:r>
      <w:r w:rsidRPr="000F2FAC">
        <w:rPr>
          <w:lang w:val="en-US"/>
        </w:rPr>
        <w:t xml:space="preserve"> in kV</w:t>
      </w:r>
      <w:r w:rsidRPr="00375A79">
        <w:rPr>
          <w:lang w:val="en-US"/>
        </w:rPr>
        <w:t>.</w:t>
      </w:r>
    </w:p>
    <w:p w14:paraId="7DC86D00"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Bus.X - read</w:t>
      </w:r>
    </w:p>
    <w:p w14:paraId="0D0A8E0B"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X coordinate for the bus</w:t>
      </w:r>
      <w:r w:rsidRPr="00375A79">
        <w:rPr>
          <w:lang w:val="en-US"/>
        </w:rPr>
        <w:t>.</w:t>
      </w:r>
    </w:p>
    <w:p w14:paraId="68F7E4FB"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Bus.X - Write</w:t>
      </w:r>
    </w:p>
    <w:p w14:paraId="091858BD" w14:textId="77777777" w:rsidR="00491287" w:rsidRDefault="00491287" w:rsidP="00491287">
      <w:pPr>
        <w:spacing w:after="0" w:line="240" w:lineRule="auto"/>
        <w:jc w:val="both"/>
        <w:rPr>
          <w:lang w:val="en-US"/>
        </w:rPr>
      </w:pPr>
      <w:r>
        <w:rPr>
          <w:lang w:val="en-US"/>
        </w:rPr>
        <w:t>This parameter allows to write the X coordinate for the bus</w:t>
      </w:r>
      <w:r w:rsidRPr="00375A79">
        <w:rPr>
          <w:lang w:val="en-US"/>
        </w:rPr>
        <w:t>.</w:t>
      </w:r>
      <w:r>
        <w:rPr>
          <w:lang w:val="en-US"/>
        </w:rPr>
        <w:t xml:space="preserve"> Returns 0.</w:t>
      </w:r>
    </w:p>
    <w:p w14:paraId="0610FF30"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Bus.Y - read</w:t>
      </w:r>
    </w:p>
    <w:p w14:paraId="551A9493"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Y coordinate for the bus</w:t>
      </w:r>
      <w:r w:rsidRPr="00375A79">
        <w:rPr>
          <w:lang w:val="en-US"/>
        </w:rPr>
        <w:t>.</w:t>
      </w:r>
    </w:p>
    <w:p w14:paraId="77C2B7D2"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Bus.Y - Write</w:t>
      </w:r>
    </w:p>
    <w:p w14:paraId="0412ED20" w14:textId="77777777" w:rsidR="00491287" w:rsidRDefault="00491287" w:rsidP="00491287">
      <w:pPr>
        <w:spacing w:after="0" w:line="240" w:lineRule="auto"/>
        <w:jc w:val="both"/>
        <w:rPr>
          <w:lang w:val="en-US"/>
        </w:rPr>
      </w:pPr>
      <w:r>
        <w:rPr>
          <w:lang w:val="en-US"/>
        </w:rPr>
        <w:t>This parameter allows to write the Y coordinate for the bus</w:t>
      </w:r>
      <w:r w:rsidRPr="00375A79">
        <w:rPr>
          <w:lang w:val="en-US"/>
        </w:rPr>
        <w:t>.</w:t>
      </w:r>
      <w:r>
        <w:rPr>
          <w:lang w:val="en-US"/>
        </w:rPr>
        <w:t xml:space="preserve"> Returns 0.</w:t>
      </w:r>
    </w:p>
    <w:p w14:paraId="651FA596"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Bus.Distance</w:t>
      </w:r>
    </w:p>
    <w:p w14:paraId="0A2057D8"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the distance from the energymeter (if non-zero)</w:t>
      </w:r>
      <w:r>
        <w:rPr>
          <w:lang w:val="en-US"/>
        </w:rPr>
        <w:t>.</w:t>
      </w:r>
    </w:p>
    <w:p w14:paraId="15D69F9C"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Bus.Lambda</w:t>
      </w:r>
    </w:p>
    <w:p w14:paraId="65B5E89B"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Pr>
          <w:lang w:val="en-US"/>
        </w:rPr>
        <w:t>a</w:t>
      </w:r>
      <w:r w:rsidRPr="00307F6B">
        <w:rPr>
          <w:lang w:val="en-US"/>
        </w:rPr>
        <w:t>ccumulated failure rate downstream from this bus; faults per year</w:t>
      </w:r>
      <w:r>
        <w:rPr>
          <w:lang w:val="en-US"/>
        </w:rPr>
        <w:t>.</w:t>
      </w:r>
    </w:p>
    <w:p w14:paraId="0EA96059"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r>
        <w:rPr>
          <w:i/>
          <w:color w:val="000000" w:themeColor="text1"/>
          <w:lang w:val="en-US"/>
        </w:rPr>
        <w:t>Bus.N_Interrupts</w:t>
      </w:r>
    </w:p>
    <w:p w14:paraId="12E1E83D"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B25C22">
        <w:rPr>
          <w:lang w:val="en-US"/>
        </w:rPr>
        <w:t>number of interruptions this bus per year</w:t>
      </w:r>
      <w:r>
        <w:rPr>
          <w:lang w:val="en-US"/>
        </w:rPr>
        <w:t>.</w:t>
      </w:r>
    </w:p>
    <w:p w14:paraId="7F971E95"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Bus.Int_Duration</w:t>
      </w:r>
    </w:p>
    <w:p w14:paraId="637D43B2"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B25C22">
        <w:rPr>
          <w:lang w:val="en-US"/>
        </w:rPr>
        <w:t>average interruption duration in hours</w:t>
      </w:r>
      <w:r>
        <w:rPr>
          <w:lang w:val="en-US"/>
        </w:rPr>
        <w:t>.</w:t>
      </w:r>
    </w:p>
    <w:p w14:paraId="579AF062"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Bus.Cust_interrupts</w:t>
      </w:r>
    </w:p>
    <w:p w14:paraId="6E04CEF1"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B24A5B">
        <w:rPr>
          <w:lang w:val="en-US"/>
        </w:rPr>
        <w:t>annual number of customer interruptions from this bus</w:t>
      </w:r>
      <w:r>
        <w:rPr>
          <w:lang w:val="en-US"/>
        </w:rPr>
        <w:t>.</w:t>
      </w:r>
    </w:p>
    <w:p w14:paraId="4983F09B"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Bus.Cust_duration</w:t>
      </w:r>
    </w:p>
    <w:p w14:paraId="65B24A4A"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307B25">
        <w:rPr>
          <w:lang w:val="en-US"/>
        </w:rPr>
        <w:t>accumulated customer outage durations</w:t>
      </w:r>
      <w:r>
        <w:rPr>
          <w:lang w:val="en-US"/>
        </w:rPr>
        <w:t>.</w:t>
      </w:r>
    </w:p>
    <w:p w14:paraId="03D8ECE0"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Bus.Totalmiles</w:t>
      </w:r>
    </w:p>
    <w:p w14:paraId="340407BF" w14:textId="77777777" w:rsidR="00491287" w:rsidRDefault="00491287" w:rsidP="00491287">
      <w:pPr>
        <w:spacing w:after="0" w:line="240" w:lineRule="auto"/>
        <w:jc w:val="both"/>
        <w:rPr>
          <w:lang w:val="en-US"/>
        </w:rPr>
      </w:pPr>
      <w:r>
        <w:rPr>
          <w:lang w:val="en-US"/>
        </w:rPr>
        <w:t xml:space="preserve">This parameter returns </w:t>
      </w:r>
      <w:r w:rsidRPr="00A00917">
        <w:rPr>
          <w:lang w:val="en-US"/>
        </w:rPr>
        <w:t xml:space="preserve">the </w:t>
      </w:r>
      <w:r w:rsidRPr="00552C31">
        <w:rPr>
          <w:lang w:val="en-US"/>
        </w:rPr>
        <w:t>total length of line downline from this bus, in miles. For recloser siting algorithm</w:t>
      </w:r>
      <w:r>
        <w:rPr>
          <w:lang w:val="en-US"/>
        </w:rPr>
        <w:t>.</w:t>
      </w:r>
    </w:p>
    <w:p w14:paraId="19A9F0F9" w14:textId="77777777" w:rsidR="00BC449A" w:rsidRPr="00BC449A" w:rsidRDefault="00BC449A" w:rsidP="00BC449A">
      <w:pPr>
        <w:pStyle w:val="Heading3"/>
        <w:rPr>
          <w:i/>
          <w:color w:val="000000" w:themeColor="text1"/>
          <w:lang w:val="en-US"/>
        </w:rPr>
      </w:pPr>
      <w:r w:rsidRPr="00BC449A">
        <w:rPr>
          <w:i/>
          <w:color w:val="000000" w:themeColor="text1"/>
          <w:lang w:val="en-US"/>
        </w:rPr>
        <w:t>Parameter 12: Bus.Latitude read</w:t>
      </w:r>
    </w:p>
    <w:p w14:paraId="278E37FB" w14:textId="77777777" w:rsidR="00BC449A" w:rsidRPr="00BC449A" w:rsidRDefault="00BC449A" w:rsidP="00BC449A">
      <w:pPr>
        <w:spacing w:after="0" w:line="240" w:lineRule="auto"/>
        <w:jc w:val="both"/>
        <w:rPr>
          <w:lang w:val="en-US"/>
        </w:rPr>
      </w:pPr>
      <w:r w:rsidRPr="00BC449A">
        <w:rPr>
          <w:lang w:val="en-US"/>
        </w:rPr>
        <w:t>This parameter returns the GIS latitude assigned to the active bus (if any).</w:t>
      </w:r>
    </w:p>
    <w:p w14:paraId="16066284" w14:textId="77777777" w:rsidR="00BC449A" w:rsidRPr="00BC449A" w:rsidRDefault="00BC449A" w:rsidP="00BC449A">
      <w:pPr>
        <w:pStyle w:val="Heading3"/>
        <w:rPr>
          <w:i/>
          <w:color w:val="000000" w:themeColor="text1"/>
          <w:lang w:val="en-US"/>
        </w:rPr>
      </w:pPr>
      <w:r w:rsidRPr="00BC449A">
        <w:rPr>
          <w:i/>
          <w:color w:val="000000" w:themeColor="text1"/>
          <w:lang w:val="en-US"/>
        </w:rPr>
        <w:t>Parameter 13: Bus.Latitude Write</w:t>
      </w:r>
    </w:p>
    <w:p w14:paraId="0DFE1CA0" w14:textId="77777777" w:rsidR="00BC449A" w:rsidRPr="00BC449A" w:rsidRDefault="00BC449A" w:rsidP="00BC449A">
      <w:pPr>
        <w:spacing w:after="0" w:line="240" w:lineRule="auto"/>
        <w:jc w:val="both"/>
        <w:rPr>
          <w:lang w:val="en-US"/>
        </w:rPr>
      </w:pPr>
      <w:r w:rsidRPr="00BC449A">
        <w:rPr>
          <w:lang w:val="en-US"/>
        </w:rPr>
        <w:t>This parameter sets the GIS latitude to the active bus using the value given at the argument.</w:t>
      </w:r>
    </w:p>
    <w:p w14:paraId="689CE237" w14:textId="77777777" w:rsidR="00BC449A" w:rsidRPr="00BC449A" w:rsidRDefault="00BC449A" w:rsidP="00BC449A">
      <w:pPr>
        <w:pStyle w:val="Heading3"/>
        <w:rPr>
          <w:i/>
          <w:color w:val="000000" w:themeColor="text1"/>
          <w:lang w:val="en-US"/>
        </w:rPr>
      </w:pPr>
      <w:r w:rsidRPr="00BC449A">
        <w:rPr>
          <w:i/>
          <w:color w:val="000000" w:themeColor="text1"/>
          <w:lang w:val="en-US"/>
        </w:rPr>
        <w:t>Parameter 14: Bus.Longitude read</w:t>
      </w:r>
    </w:p>
    <w:p w14:paraId="659F4BBE" w14:textId="77777777" w:rsidR="00BC449A" w:rsidRPr="00BC449A" w:rsidRDefault="00BC449A" w:rsidP="00BC449A">
      <w:pPr>
        <w:spacing w:after="0" w:line="240" w:lineRule="auto"/>
        <w:jc w:val="both"/>
        <w:rPr>
          <w:lang w:val="en-US"/>
        </w:rPr>
      </w:pPr>
      <w:r w:rsidRPr="00BC449A">
        <w:rPr>
          <w:lang w:val="en-US"/>
        </w:rPr>
        <w:t>This parameter returns the GIS longitude assigned to the active bus (if any).</w:t>
      </w:r>
    </w:p>
    <w:p w14:paraId="2B29AA37" w14:textId="77777777" w:rsidR="00BC449A" w:rsidRPr="00BC449A" w:rsidRDefault="00BC449A" w:rsidP="00BC449A">
      <w:pPr>
        <w:pStyle w:val="Heading3"/>
        <w:rPr>
          <w:i/>
          <w:color w:val="000000" w:themeColor="text1"/>
          <w:lang w:val="en-US"/>
        </w:rPr>
      </w:pPr>
      <w:r w:rsidRPr="00BC449A">
        <w:rPr>
          <w:i/>
          <w:color w:val="000000" w:themeColor="text1"/>
          <w:lang w:val="en-US"/>
        </w:rPr>
        <w:t>Parameter 15: Bus.Longitude Write</w:t>
      </w:r>
    </w:p>
    <w:p w14:paraId="7873D2EC" w14:textId="77777777" w:rsidR="00BC449A" w:rsidRDefault="00BC449A" w:rsidP="00BC449A">
      <w:pPr>
        <w:spacing w:after="0" w:line="240" w:lineRule="auto"/>
        <w:jc w:val="both"/>
        <w:rPr>
          <w:lang w:val="en-US"/>
        </w:rPr>
      </w:pPr>
      <w:r w:rsidRPr="00BC449A">
        <w:rPr>
          <w:lang w:val="en-US"/>
        </w:rPr>
        <w:t>This parameter sets the GIS longitude to the active bus using the value given at the argument.</w:t>
      </w:r>
    </w:p>
    <w:p w14:paraId="0E6FAADD" w14:textId="77777777" w:rsidR="00491287" w:rsidRDefault="00491287" w:rsidP="00491287">
      <w:pPr>
        <w:spacing w:after="0" w:line="240" w:lineRule="auto"/>
        <w:jc w:val="both"/>
        <w:rPr>
          <w:lang w:val="en-US"/>
        </w:rPr>
      </w:pPr>
    </w:p>
    <w:p w14:paraId="6CFA8EF7"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BusS (String)</w:t>
      </w:r>
      <w:r w:rsidRPr="00E65D8C">
        <w:rPr>
          <w:rFonts w:ascii="Arial" w:hAnsi="Arial" w:cs="Arial"/>
          <w:b/>
          <w:color w:val="000000" w:themeColor="text1"/>
          <w:lang w:val="en-US"/>
        </w:rPr>
        <w:t xml:space="preserve"> Interface</w:t>
      </w:r>
    </w:p>
    <w:p w14:paraId="634B79C9" w14:textId="77777777" w:rsidR="00491287" w:rsidRPr="00E65D8C" w:rsidRDefault="00491287" w:rsidP="00491287">
      <w:pPr>
        <w:spacing w:after="0" w:line="240" w:lineRule="auto"/>
        <w:rPr>
          <w:lang w:val="en-US"/>
        </w:rPr>
      </w:pPr>
    </w:p>
    <w:p w14:paraId="618C0F2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552D292C" w14:textId="77777777" w:rsidR="00491287" w:rsidRDefault="00491287" w:rsidP="00491287">
      <w:pPr>
        <w:spacing w:after="0" w:line="240" w:lineRule="auto"/>
        <w:jc w:val="both"/>
        <w:rPr>
          <w:lang w:val="en-US"/>
        </w:rPr>
      </w:pPr>
    </w:p>
    <w:p w14:paraId="40916210" w14:textId="77777777" w:rsidR="00491287" w:rsidRDefault="00491287" w:rsidP="00491287">
      <w:pPr>
        <w:spacing w:after="0" w:line="240" w:lineRule="auto"/>
        <w:jc w:val="center"/>
        <w:rPr>
          <w:lang w:val="en-US"/>
        </w:rPr>
      </w:pPr>
      <w:r w:rsidRPr="00436094">
        <w:rPr>
          <w:lang w:val="en-US"/>
        </w:rPr>
        <w:t>CStr BUSS(int32_t Parameter, CStr Argument);</w:t>
      </w:r>
    </w:p>
    <w:p w14:paraId="246BDAED" w14:textId="77777777" w:rsidR="00491287" w:rsidRDefault="00491287" w:rsidP="00491287">
      <w:pPr>
        <w:spacing w:after="0" w:line="240" w:lineRule="auto"/>
        <w:jc w:val="both"/>
        <w:rPr>
          <w:lang w:val="en-US"/>
        </w:rPr>
      </w:pPr>
    </w:p>
    <w:p w14:paraId="58BA8B24"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according to the number sent in the variable “parameter”. The parameter can be one of the following:</w:t>
      </w:r>
    </w:p>
    <w:p w14:paraId="0778C424" w14:textId="77777777" w:rsidR="00491287" w:rsidRDefault="00491287" w:rsidP="00491287">
      <w:pPr>
        <w:spacing w:after="0" w:line="240" w:lineRule="auto"/>
        <w:jc w:val="both"/>
        <w:rPr>
          <w:lang w:val="en-US"/>
        </w:rPr>
      </w:pPr>
    </w:p>
    <w:p w14:paraId="3F09474F"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Bus.Name</w:t>
      </w:r>
    </w:p>
    <w:p w14:paraId="62017E4F"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name of the active bus</w:t>
      </w:r>
      <w:r w:rsidRPr="00375A79">
        <w:rPr>
          <w:lang w:val="en-US"/>
        </w:rPr>
        <w:t>.</w:t>
      </w:r>
    </w:p>
    <w:p w14:paraId="6E578A04" w14:textId="77777777" w:rsidR="00491287" w:rsidRDefault="00491287" w:rsidP="00491287">
      <w:pPr>
        <w:spacing w:after="0" w:line="240" w:lineRule="auto"/>
        <w:jc w:val="both"/>
        <w:rPr>
          <w:lang w:val="en-US"/>
        </w:rPr>
      </w:pPr>
    </w:p>
    <w:p w14:paraId="2F56BC2E"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BusV (Variant)</w:t>
      </w:r>
      <w:r w:rsidRPr="00E65D8C">
        <w:rPr>
          <w:rFonts w:ascii="Arial" w:hAnsi="Arial" w:cs="Arial"/>
          <w:b/>
          <w:color w:val="000000" w:themeColor="text1"/>
          <w:lang w:val="en-US"/>
        </w:rPr>
        <w:t xml:space="preserve"> Interface</w:t>
      </w:r>
    </w:p>
    <w:p w14:paraId="2D7E0CF3" w14:textId="77777777" w:rsidR="00491287" w:rsidRPr="00E65D8C" w:rsidRDefault="00491287" w:rsidP="00491287">
      <w:pPr>
        <w:spacing w:after="0" w:line="240" w:lineRule="auto"/>
        <w:rPr>
          <w:lang w:val="en-US"/>
        </w:rPr>
      </w:pPr>
    </w:p>
    <w:p w14:paraId="57C390C1"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04952B16" w14:textId="77777777" w:rsidR="00491287" w:rsidRDefault="00491287" w:rsidP="00491287">
      <w:pPr>
        <w:spacing w:after="0" w:line="240" w:lineRule="auto"/>
        <w:jc w:val="both"/>
        <w:rPr>
          <w:lang w:val="en-US"/>
        </w:rPr>
      </w:pPr>
    </w:p>
    <w:p w14:paraId="69A29ED7" w14:textId="77777777" w:rsidR="00491287" w:rsidRDefault="00491287" w:rsidP="00491287">
      <w:pPr>
        <w:spacing w:after="0" w:line="240" w:lineRule="auto"/>
        <w:jc w:val="center"/>
        <w:rPr>
          <w:lang w:val="en-US"/>
        </w:rPr>
      </w:pPr>
      <w:r w:rsidRPr="006A45E9">
        <w:rPr>
          <w:lang w:val="en-US"/>
        </w:rPr>
        <w:t>void  BUSV(int32_t Parameter, VARIANT  *Argument);</w:t>
      </w:r>
    </w:p>
    <w:p w14:paraId="1EB4929F" w14:textId="77777777" w:rsidR="00491287" w:rsidRDefault="00491287" w:rsidP="00491287">
      <w:pPr>
        <w:spacing w:after="0" w:line="240" w:lineRule="auto"/>
        <w:jc w:val="both"/>
        <w:rPr>
          <w:lang w:val="en-US"/>
        </w:rPr>
      </w:pPr>
    </w:p>
    <w:p w14:paraId="1069A28D"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according to the number sent in the variable “parameter”. The parameter can be one of the following:</w:t>
      </w:r>
    </w:p>
    <w:p w14:paraId="3F8DA4F5" w14:textId="77777777" w:rsidR="00491287" w:rsidRDefault="00491287" w:rsidP="00491287">
      <w:pPr>
        <w:spacing w:after="0" w:line="240" w:lineRule="auto"/>
        <w:jc w:val="both"/>
        <w:rPr>
          <w:lang w:val="en-US"/>
        </w:rPr>
      </w:pPr>
    </w:p>
    <w:p w14:paraId="37FE2B83"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0</w:t>
      </w:r>
      <w:r w:rsidRPr="0069588B">
        <w:rPr>
          <w:i/>
          <w:color w:val="000000" w:themeColor="text1"/>
          <w:lang w:val="en-US"/>
        </w:rPr>
        <w:t xml:space="preserve">: </w:t>
      </w:r>
      <w:r>
        <w:rPr>
          <w:i/>
          <w:color w:val="000000" w:themeColor="text1"/>
          <w:lang w:val="en-US"/>
        </w:rPr>
        <w:t>Bus.Voltages</w:t>
      </w:r>
    </w:p>
    <w:p w14:paraId="2CD818A2"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w:t>
      </w:r>
      <w:r w:rsidRPr="009417FF">
        <w:rPr>
          <w:lang w:val="en-US"/>
        </w:rPr>
        <w:t>a complex array of voltages at this bus</w:t>
      </w:r>
      <w:r w:rsidRPr="00375A79">
        <w:rPr>
          <w:lang w:val="en-US"/>
        </w:rPr>
        <w:t>.</w:t>
      </w:r>
    </w:p>
    <w:p w14:paraId="7935C2BC"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Bus.SeqVoltages</w:t>
      </w:r>
    </w:p>
    <w:p w14:paraId="1E7C95DE"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w:t>
      </w:r>
      <w:r w:rsidRPr="009417FF">
        <w:rPr>
          <w:lang w:val="en-US"/>
        </w:rPr>
        <w:t xml:space="preserve">a complex array of </w:t>
      </w:r>
      <w:r>
        <w:rPr>
          <w:lang w:val="en-US"/>
        </w:rPr>
        <w:t xml:space="preserve">Sequence </w:t>
      </w:r>
      <w:r w:rsidRPr="009417FF">
        <w:rPr>
          <w:lang w:val="en-US"/>
        </w:rPr>
        <w:t>voltages at this bus</w:t>
      </w:r>
      <w:r w:rsidRPr="00375A79">
        <w:rPr>
          <w:lang w:val="en-US"/>
        </w:rPr>
        <w:t>.</w:t>
      </w:r>
    </w:p>
    <w:p w14:paraId="2C8E2AF5"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Bus.Nodes</w:t>
      </w:r>
    </w:p>
    <w:p w14:paraId="6512D384"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an </w:t>
      </w:r>
      <w:r w:rsidRPr="001C4F59">
        <w:rPr>
          <w:lang w:val="en-US"/>
        </w:rPr>
        <w:t>integer array of node numbers defined at the bus in same order as the voltages</w:t>
      </w:r>
      <w:r>
        <w:rPr>
          <w:lang w:val="en-US"/>
        </w:rPr>
        <w:t>.</w:t>
      </w:r>
    </w:p>
    <w:p w14:paraId="1E4958FB"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Bus.Voc</w:t>
      </w:r>
    </w:p>
    <w:p w14:paraId="7EE7497B"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DC6CB6">
        <w:rPr>
          <w:lang w:val="en-US"/>
        </w:rPr>
        <w:t>open circuit voltage as complex array</w:t>
      </w:r>
      <w:r>
        <w:rPr>
          <w:lang w:val="en-US"/>
        </w:rPr>
        <w:t>.</w:t>
      </w:r>
    </w:p>
    <w:p w14:paraId="09FAEBA6"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Bus.Isc</w:t>
      </w:r>
    </w:p>
    <w:p w14:paraId="7A2EEB6F"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short circuit current </w:t>
      </w:r>
      <w:r w:rsidRPr="00DC6CB6">
        <w:rPr>
          <w:lang w:val="en-US"/>
        </w:rPr>
        <w:t>as complex array</w:t>
      </w:r>
      <w:r>
        <w:rPr>
          <w:lang w:val="en-US"/>
        </w:rPr>
        <w:t>.</w:t>
      </w:r>
    </w:p>
    <w:p w14:paraId="750B0100"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Bus.PuVoltages</w:t>
      </w:r>
    </w:p>
    <w:p w14:paraId="42324A9F"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voltages in per unit at bus </w:t>
      </w:r>
      <w:r w:rsidRPr="00DC6CB6">
        <w:rPr>
          <w:lang w:val="en-US"/>
        </w:rPr>
        <w:t>as complex array</w:t>
      </w:r>
      <w:r>
        <w:rPr>
          <w:lang w:val="en-US"/>
        </w:rPr>
        <w:t>.</w:t>
      </w:r>
    </w:p>
    <w:p w14:paraId="1E6585B6"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Bus.ZscMatrix</w:t>
      </w:r>
    </w:p>
    <w:p w14:paraId="37C769B0"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997058">
        <w:rPr>
          <w:lang w:val="en-US"/>
        </w:rPr>
        <w:t>complex array of Zsc matrix at bus, column by column</w:t>
      </w:r>
      <w:r>
        <w:rPr>
          <w:lang w:val="en-US"/>
        </w:rPr>
        <w:t>.</w:t>
      </w:r>
    </w:p>
    <w:p w14:paraId="782E6538"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Bus.Zsc1</w:t>
      </w:r>
    </w:p>
    <w:p w14:paraId="26EDFED8"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451F91">
        <w:rPr>
          <w:lang w:val="en-US"/>
        </w:rPr>
        <w:t>complex positive-sequence short circuit impedance at bus</w:t>
      </w:r>
      <w:r>
        <w:rPr>
          <w:lang w:val="en-US"/>
        </w:rPr>
        <w:t>.</w:t>
      </w:r>
    </w:p>
    <w:p w14:paraId="135674B8"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Bus.Zsc0</w:t>
      </w:r>
    </w:p>
    <w:p w14:paraId="76C87EEC"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4D6BD6">
        <w:rPr>
          <w:lang w:val="en-US"/>
        </w:rPr>
        <w:t>complex zero-sequence short circuit impedance at bus</w:t>
      </w:r>
      <w:r>
        <w:rPr>
          <w:lang w:val="en-US"/>
        </w:rPr>
        <w:t>.</w:t>
      </w:r>
    </w:p>
    <w:p w14:paraId="04BA19E6"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Bus.YscMatrix</w:t>
      </w:r>
    </w:p>
    <w:p w14:paraId="72805143"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3809D7">
        <w:rPr>
          <w:lang w:val="en-US"/>
        </w:rPr>
        <w:t>complex array of Ysc matrix at bus, column by column</w:t>
      </w:r>
      <w:r>
        <w:rPr>
          <w:lang w:val="en-US"/>
        </w:rPr>
        <w:t>.</w:t>
      </w:r>
    </w:p>
    <w:p w14:paraId="3FBA66D5"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Bus.CplxSeqVoltages</w:t>
      </w:r>
    </w:p>
    <w:p w14:paraId="6D07DE01"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w:t>
      </w:r>
      <w:r>
        <w:rPr>
          <w:lang w:val="en-US"/>
        </w:rPr>
        <w:t xml:space="preserve"> the </w:t>
      </w:r>
      <w:r w:rsidRPr="00AE4ABC">
        <w:rPr>
          <w:lang w:val="en-US"/>
        </w:rPr>
        <w:t>complex double array of sequence voltages (0, 1, 2) at this bus</w:t>
      </w:r>
      <w:r>
        <w:rPr>
          <w:lang w:val="en-US"/>
        </w:rPr>
        <w:t>.</w:t>
      </w:r>
    </w:p>
    <w:p w14:paraId="61DCCA64"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Bus.VLL</w:t>
      </w:r>
    </w:p>
    <w:p w14:paraId="6E4D4C3F" w14:textId="77777777" w:rsidR="00491287" w:rsidRDefault="00491287" w:rsidP="00491287">
      <w:pPr>
        <w:spacing w:after="0" w:line="240" w:lineRule="auto"/>
        <w:jc w:val="both"/>
        <w:rPr>
          <w:lang w:val="en-US"/>
        </w:rPr>
      </w:pPr>
      <w:r>
        <w:rPr>
          <w:lang w:val="en-US"/>
        </w:rPr>
        <w:t xml:space="preserve">This parameter </w:t>
      </w:r>
      <w:r w:rsidRPr="007B4813">
        <w:rPr>
          <w:lang w:val="en-US"/>
        </w:rPr>
        <w:t>for 2 and 3 phase buses, returns a variant array of complex numbers representing L-L voltages in volts. Returns -1.0 for 1-phase bus. If more than</w:t>
      </w:r>
      <w:r>
        <w:rPr>
          <w:lang w:val="en-US"/>
        </w:rPr>
        <w:t xml:space="preserve"> 3 phases, returns only first 3.</w:t>
      </w:r>
    </w:p>
    <w:p w14:paraId="2672F8A3"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Bus.PuVLL</w:t>
      </w:r>
    </w:p>
    <w:p w14:paraId="23B9407C" w14:textId="77777777" w:rsidR="00491287" w:rsidRDefault="00491287" w:rsidP="00491287">
      <w:pPr>
        <w:spacing w:after="0" w:line="240" w:lineRule="auto"/>
        <w:jc w:val="both"/>
        <w:rPr>
          <w:lang w:val="en-US"/>
        </w:rPr>
      </w:pPr>
      <w:r>
        <w:rPr>
          <w:lang w:val="en-US"/>
        </w:rPr>
        <w:t xml:space="preserve">This parameter </w:t>
      </w:r>
      <w:r w:rsidRPr="007B4813">
        <w:rPr>
          <w:lang w:val="en-US"/>
        </w:rPr>
        <w:t xml:space="preserve">for 2 and 3 phase buses, returns a variant array of complex numbers representing L-L voltages in </w:t>
      </w:r>
      <w:r>
        <w:rPr>
          <w:lang w:val="en-US"/>
        </w:rPr>
        <w:t>per unit</w:t>
      </w:r>
      <w:r w:rsidRPr="007B4813">
        <w:rPr>
          <w:lang w:val="en-US"/>
        </w:rPr>
        <w:t>. Returns -1.0 for 1-phase bus. If more than</w:t>
      </w:r>
      <w:r>
        <w:rPr>
          <w:lang w:val="en-US"/>
        </w:rPr>
        <w:t xml:space="preserve"> 3 phases, returns only first 3.</w:t>
      </w:r>
    </w:p>
    <w:p w14:paraId="14EBA287"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Bus.VMagAngle</w:t>
      </w:r>
    </w:p>
    <w:p w14:paraId="2EC6C17A" w14:textId="77777777" w:rsidR="00491287" w:rsidRDefault="00491287" w:rsidP="00491287">
      <w:pPr>
        <w:spacing w:after="0" w:line="240" w:lineRule="auto"/>
        <w:jc w:val="both"/>
        <w:rPr>
          <w:lang w:val="en-US"/>
        </w:rPr>
      </w:pPr>
      <w:r>
        <w:rPr>
          <w:lang w:val="en-US"/>
        </w:rPr>
        <w:t xml:space="preserve">This parameter returns a </w:t>
      </w:r>
      <w:r w:rsidRPr="000177F8">
        <w:rPr>
          <w:lang w:val="en-US"/>
        </w:rPr>
        <w:t>variant array of doubles containing voltages in magnitude (VLN), angle (deg)</w:t>
      </w:r>
      <w:r>
        <w:rPr>
          <w:lang w:val="en-US"/>
        </w:rPr>
        <w:t>.</w:t>
      </w:r>
    </w:p>
    <w:p w14:paraId="19F93426"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Bus.PuVMagAngle</w:t>
      </w:r>
    </w:p>
    <w:p w14:paraId="08524C95" w14:textId="77777777" w:rsidR="00491287" w:rsidRDefault="00491287" w:rsidP="00491287">
      <w:pPr>
        <w:spacing w:after="0" w:line="240" w:lineRule="auto"/>
        <w:jc w:val="both"/>
        <w:rPr>
          <w:lang w:val="en-US"/>
        </w:rPr>
      </w:pPr>
      <w:r>
        <w:rPr>
          <w:lang w:val="en-US"/>
        </w:rPr>
        <w:t xml:space="preserve">This parameter returns a </w:t>
      </w:r>
      <w:r w:rsidRPr="000177F8">
        <w:rPr>
          <w:lang w:val="en-US"/>
        </w:rPr>
        <w:t xml:space="preserve">variant array of doubles containing voltages in </w:t>
      </w:r>
      <w:r>
        <w:rPr>
          <w:lang w:val="en-US"/>
        </w:rPr>
        <w:t>per unit and angles in degrees.</w:t>
      </w:r>
    </w:p>
    <w:p w14:paraId="58509B23" w14:textId="77777777" w:rsidR="00BB763E" w:rsidRPr="0069588B" w:rsidRDefault="00BB763E" w:rsidP="00BB763E">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Bus.LineList</w:t>
      </w:r>
    </w:p>
    <w:p w14:paraId="275C7199" w14:textId="77777777" w:rsidR="00BB763E" w:rsidRDefault="00BB763E" w:rsidP="00BB763E">
      <w:pPr>
        <w:spacing w:after="0" w:line="240" w:lineRule="auto"/>
        <w:jc w:val="both"/>
        <w:rPr>
          <w:lang w:val="en-US"/>
        </w:rPr>
      </w:pPr>
      <w:r>
        <w:rPr>
          <w:lang w:val="en-US"/>
        </w:rPr>
        <w:t xml:space="preserve">This parameter returns a </w:t>
      </w:r>
      <w:r w:rsidRPr="000177F8">
        <w:rPr>
          <w:lang w:val="en-US"/>
        </w:rPr>
        <w:t xml:space="preserve">variant array of </w:t>
      </w:r>
      <w:r>
        <w:rPr>
          <w:lang w:val="en-US"/>
        </w:rPr>
        <w:t>string</w:t>
      </w:r>
      <w:r w:rsidRPr="000177F8">
        <w:rPr>
          <w:lang w:val="en-US"/>
        </w:rPr>
        <w:t xml:space="preserve">s containing </w:t>
      </w:r>
      <w:r>
        <w:rPr>
          <w:lang w:val="en-US"/>
        </w:rPr>
        <w:t>the names of the lines connected to the active bus. The names of the lines include the class name “Line.”.</w:t>
      </w:r>
    </w:p>
    <w:p w14:paraId="207EB2EE" w14:textId="77777777" w:rsidR="00BB763E" w:rsidRPr="0069588B" w:rsidRDefault="00BB763E" w:rsidP="00BB763E">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r>
        <w:rPr>
          <w:i/>
          <w:color w:val="000000" w:themeColor="text1"/>
          <w:lang w:val="en-US"/>
        </w:rPr>
        <w:t>Bus.LoadList</w:t>
      </w:r>
    </w:p>
    <w:p w14:paraId="37A31EB7" w14:textId="77777777" w:rsidR="00BB763E" w:rsidRDefault="00BB763E" w:rsidP="00BB763E">
      <w:pPr>
        <w:spacing w:after="0" w:line="240" w:lineRule="auto"/>
        <w:jc w:val="both"/>
        <w:rPr>
          <w:lang w:val="en-US"/>
        </w:rPr>
      </w:pPr>
      <w:r>
        <w:rPr>
          <w:lang w:val="en-US"/>
        </w:rPr>
        <w:t xml:space="preserve">This parameter returns a </w:t>
      </w:r>
      <w:r w:rsidRPr="000177F8">
        <w:rPr>
          <w:lang w:val="en-US"/>
        </w:rPr>
        <w:t xml:space="preserve">variant array of </w:t>
      </w:r>
      <w:r>
        <w:rPr>
          <w:lang w:val="en-US"/>
        </w:rPr>
        <w:t>string</w:t>
      </w:r>
      <w:r w:rsidRPr="000177F8">
        <w:rPr>
          <w:lang w:val="en-US"/>
        </w:rPr>
        <w:t xml:space="preserve">s containing </w:t>
      </w:r>
      <w:r>
        <w:rPr>
          <w:lang w:val="en-US"/>
        </w:rPr>
        <w:t>the names of the loads connected to the active bus. The names of the lines include the class name “Load.”.</w:t>
      </w:r>
    </w:p>
    <w:p w14:paraId="07DE2C8C" w14:textId="77777777" w:rsidR="009612E7" w:rsidRPr="0069588B" w:rsidRDefault="009612E7" w:rsidP="009612E7">
      <w:pPr>
        <w:pStyle w:val="Heading3"/>
        <w:rPr>
          <w:i/>
          <w:color w:val="000000" w:themeColor="text1"/>
          <w:lang w:val="en-US"/>
        </w:rPr>
      </w:pPr>
      <w:r>
        <w:rPr>
          <w:i/>
          <w:color w:val="000000" w:themeColor="text1"/>
          <w:lang w:val="en-US"/>
        </w:rPr>
        <w:lastRenderedPageBreak/>
        <w:t>Parameter 17</w:t>
      </w:r>
      <w:r w:rsidRPr="0069588B">
        <w:rPr>
          <w:i/>
          <w:color w:val="000000" w:themeColor="text1"/>
          <w:lang w:val="en-US"/>
        </w:rPr>
        <w:t xml:space="preserve">: </w:t>
      </w:r>
      <w:r>
        <w:rPr>
          <w:i/>
          <w:color w:val="000000" w:themeColor="text1"/>
          <w:lang w:val="en-US"/>
        </w:rPr>
        <w:t>Bus.</w:t>
      </w:r>
      <w:r w:rsidRPr="009612E7">
        <w:rPr>
          <w:lang w:val="en-US"/>
        </w:rPr>
        <w:t xml:space="preserve"> </w:t>
      </w:r>
      <w:r w:rsidRPr="009612E7">
        <w:rPr>
          <w:i/>
          <w:color w:val="000000" w:themeColor="text1"/>
          <w:lang w:val="en-US"/>
        </w:rPr>
        <w:t>ZSC012Matrix</w:t>
      </w:r>
    </w:p>
    <w:p w14:paraId="715FB712" w14:textId="77777777" w:rsidR="009612E7" w:rsidRDefault="009612E7" w:rsidP="009612E7">
      <w:pPr>
        <w:spacing w:after="0" w:line="240" w:lineRule="auto"/>
        <w:jc w:val="both"/>
        <w:rPr>
          <w:lang w:val="en-US"/>
        </w:rPr>
      </w:pPr>
      <w:r w:rsidRPr="009612E7">
        <w:rPr>
          <w:lang w:val="en-US"/>
        </w:rPr>
        <w:t>Variant array of doubles (complex) containing the complete 012 Zsc matrix</w:t>
      </w:r>
      <w:r>
        <w:rPr>
          <w:lang w:val="en-US"/>
        </w:rPr>
        <w:t>.</w:t>
      </w:r>
    </w:p>
    <w:p w14:paraId="7FFF20ED" w14:textId="77777777" w:rsidR="0059749D" w:rsidRPr="0069588B" w:rsidRDefault="0059749D" w:rsidP="0059749D">
      <w:pPr>
        <w:pStyle w:val="Heading3"/>
        <w:rPr>
          <w:i/>
          <w:color w:val="000000" w:themeColor="text1"/>
          <w:lang w:val="en-US"/>
        </w:rPr>
      </w:pPr>
      <w:r>
        <w:rPr>
          <w:i/>
          <w:color w:val="000000" w:themeColor="text1"/>
          <w:lang w:val="en-US"/>
        </w:rPr>
        <w:t>Parameter 18</w:t>
      </w:r>
      <w:r w:rsidRPr="0069588B">
        <w:rPr>
          <w:i/>
          <w:color w:val="000000" w:themeColor="text1"/>
          <w:lang w:val="en-US"/>
        </w:rPr>
        <w:t xml:space="preserve">: </w:t>
      </w:r>
      <w:r>
        <w:rPr>
          <w:i/>
          <w:color w:val="000000" w:themeColor="text1"/>
          <w:lang w:val="en-US"/>
        </w:rPr>
        <w:t>Bus.AllPCEatBus</w:t>
      </w:r>
    </w:p>
    <w:p w14:paraId="799F19CF" w14:textId="77777777" w:rsidR="0059749D" w:rsidRDefault="0059749D" w:rsidP="0059749D">
      <w:pPr>
        <w:spacing w:after="0" w:line="240" w:lineRule="auto"/>
        <w:jc w:val="both"/>
        <w:rPr>
          <w:lang w:val="en-US"/>
        </w:rPr>
      </w:pPr>
      <w:r w:rsidRPr="0059749D">
        <w:rPr>
          <w:lang w:val="en-US"/>
        </w:rPr>
        <w:t>Returns an array with the names of all PCE connected to the active bus</w:t>
      </w:r>
      <w:r>
        <w:rPr>
          <w:lang w:val="en-US"/>
        </w:rPr>
        <w:t>.</w:t>
      </w:r>
    </w:p>
    <w:p w14:paraId="67AE01D3" w14:textId="77777777" w:rsidR="0059749D" w:rsidRPr="0069588B" w:rsidRDefault="0059749D" w:rsidP="0059749D">
      <w:pPr>
        <w:pStyle w:val="Heading3"/>
        <w:rPr>
          <w:i/>
          <w:color w:val="000000" w:themeColor="text1"/>
          <w:lang w:val="en-US"/>
        </w:rPr>
      </w:pPr>
      <w:r>
        <w:rPr>
          <w:i/>
          <w:color w:val="000000" w:themeColor="text1"/>
          <w:lang w:val="en-US"/>
        </w:rPr>
        <w:t>Parameter 19</w:t>
      </w:r>
      <w:r w:rsidRPr="0069588B">
        <w:rPr>
          <w:i/>
          <w:color w:val="000000" w:themeColor="text1"/>
          <w:lang w:val="en-US"/>
        </w:rPr>
        <w:t xml:space="preserve">: </w:t>
      </w:r>
      <w:r>
        <w:rPr>
          <w:i/>
          <w:color w:val="000000" w:themeColor="text1"/>
          <w:lang w:val="en-US"/>
        </w:rPr>
        <w:t>Bus.</w:t>
      </w:r>
      <w:r w:rsidRPr="009612E7">
        <w:rPr>
          <w:lang w:val="en-US"/>
        </w:rPr>
        <w:t xml:space="preserve"> </w:t>
      </w:r>
      <w:r>
        <w:rPr>
          <w:i/>
          <w:color w:val="000000" w:themeColor="text1"/>
          <w:lang w:val="en-US"/>
        </w:rPr>
        <w:t>AllPDEatBus</w:t>
      </w:r>
    </w:p>
    <w:p w14:paraId="1988DD96" w14:textId="77777777" w:rsidR="0059749D" w:rsidRDefault="0059749D" w:rsidP="0059749D">
      <w:pPr>
        <w:spacing w:after="0" w:line="240" w:lineRule="auto"/>
        <w:jc w:val="both"/>
        <w:rPr>
          <w:lang w:val="en-US"/>
        </w:rPr>
      </w:pPr>
      <w:r w:rsidRPr="0059749D">
        <w:rPr>
          <w:lang w:val="en-US"/>
        </w:rPr>
        <w:t>Returns an array with the names of all P</w:t>
      </w:r>
      <w:r>
        <w:rPr>
          <w:lang w:val="en-US"/>
        </w:rPr>
        <w:t>D</w:t>
      </w:r>
      <w:r w:rsidRPr="0059749D">
        <w:rPr>
          <w:lang w:val="en-US"/>
        </w:rPr>
        <w:t>E connected to the active bus</w:t>
      </w:r>
      <w:r>
        <w:rPr>
          <w:lang w:val="en-US"/>
        </w:rPr>
        <w:t>.</w:t>
      </w:r>
    </w:p>
    <w:p w14:paraId="32A9867B" w14:textId="77777777" w:rsidR="00491287" w:rsidRPr="00F83DD8" w:rsidRDefault="00491287" w:rsidP="00491287">
      <w:pPr>
        <w:pStyle w:val="Heading1"/>
        <w:rPr>
          <w:b/>
          <w:color w:val="000000" w:themeColor="text1"/>
          <w:lang w:val="en-US"/>
        </w:rPr>
      </w:pPr>
      <w:r>
        <w:rPr>
          <w:b/>
          <w:color w:val="000000" w:themeColor="text1"/>
          <w:lang w:val="en-US"/>
        </w:rPr>
        <w:t>Capacitors</w:t>
      </w:r>
      <w:r w:rsidRPr="00F83DD8">
        <w:rPr>
          <w:b/>
          <w:color w:val="000000" w:themeColor="text1"/>
          <w:lang w:val="en-US"/>
        </w:rPr>
        <w:t xml:space="preserve"> Interface</w:t>
      </w:r>
    </w:p>
    <w:p w14:paraId="2C98DEFF" w14:textId="77777777" w:rsidR="00491287" w:rsidRDefault="00491287" w:rsidP="00491287">
      <w:pPr>
        <w:jc w:val="both"/>
        <w:rPr>
          <w:lang w:val="en-US"/>
        </w:rPr>
      </w:pPr>
      <w:r>
        <w:rPr>
          <w:lang w:val="en-US"/>
        </w:rPr>
        <w:t>This interface implements the Capacitors (ICapacitors) interface of OpenDSS by declaring 4 procedures for accessing the different properties included in this interface.</w:t>
      </w:r>
    </w:p>
    <w:p w14:paraId="7FAFACF5"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apacitorsI</w:t>
      </w:r>
      <w:r w:rsidRPr="00E65D8C">
        <w:rPr>
          <w:rFonts w:ascii="Arial" w:hAnsi="Arial" w:cs="Arial"/>
          <w:b/>
          <w:color w:val="000000" w:themeColor="text1"/>
          <w:lang w:val="en-US"/>
        </w:rPr>
        <w:t xml:space="preserve"> (Int) Interface</w:t>
      </w:r>
    </w:p>
    <w:p w14:paraId="118B286B" w14:textId="77777777" w:rsidR="00491287" w:rsidRPr="00E65D8C" w:rsidRDefault="00491287" w:rsidP="00491287">
      <w:pPr>
        <w:spacing w:after="0" w:line="240" w:lineRule="auto"/>
        <w:rPr>
          <w:lang w:val="en-US"/>
        </w:rPr>
      </w:pPr>
    </w:p>
    <w:p w14:paraId="229A5CA0" w14:textId="77777777" w:rsidR="00491287" w:rsidRDefault="00491287" w:rsidP="00491287">
      <w:pPr>
        <w:spacing w:after="0" w:line="240" w:lineRule="auto"/>
        <w:jc w:val="both"/>
        <w:rPr>
          <w:lang w:val="en-US"/>
        </w:rPr>
      </w:pPr>
      <w:r>
        <w:rPr>
          <w:lang w:val="en-US"/>
        </w:rPr>
        <w:t>This interface can be used to read/modify the properties of the Capacitors Class where the values are integers. The structure of the interface is as follows:</w:t>
      </w:r>
    </w:p>
    <w:p w14:paraId="16E0321B" w14:textId="77777777" w:rsidR="00491287" w:rsidRDefault="00491287" w:rsidP="00491287">
      <w:pPr>
        <w:spacing w:after="0" w:line="240" w:lineRule="auto"/>
        <w:jc w:val="both"/>
        <w:rPr>
          <w:lang w:val="en-US"/>
        </w:rPr>
      </w:pPr>
    </w:p>
    <w:p w14:paraId="31EEF054" w14:textId="77777777" w:rsidR="00491287" w:rsidRPr="00F62FCE" w:rsidRDefault="00491287" w:rsidP="00491287">
      <w:pPr>
        <w:spacing w:after="0" w:line="240" w:lineRule="auto"/>
        <w:jc w:val="center"/>
        <w:rPr>
          <w:lang w:val="en-US"/>
        </w:rPr>
      </w:pPr>
      <w:r w:rsidRPr="00F62FCE">
        <w:rPr>
          <w:lang w:val="en-US"/>
        </w:rPr>
        <w:t>int32_t CapacitorsI(int32_t Parameter, int32_t argument) ;</w:t>
      </w:r>
    </w:p>
    <w:p w14:paraId="36869B09" w14:textId="77777777" w:rsidR="00491287" w:rsidRPr="00F62FCE" w:rsidRDefault="00491287" w:rsidP="00491287">
      <w:pPr>
        <w:spacing w:after="0" w:line="240" w:lineRule="auto"/>
        <w:jc w:val="center"/>
        <w:rPr>
          <w:lang w:val="en-US"/>
        </w:rPr>
      </w:pPr>
    </w:p>
    <w:p w14:paraId="64F67DE9" w14:textId="77777777" w:rsidR="00491287" w:rsidRDefault="00491287" w:rsidP="00491287">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F494516" w14:textId="77777777" w:rsidR="00491287" w:rsidRDefault="00491287" w:rsidP="00491287">
      <w:pPr>
        <w:spacing w:after="0" w:line="240" w:lineRule="auto"/>
        <w:jc w:val="both"/>
        <w:rPr>
          <w:lang w:val="en-US"/>
        </w:rPr>
      </w:pPr>
    </w:p>
    <w:p w14:paraId="18EC36FC"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39061ACB" w14:textId="77777777" w:rsidR="00491287" w:rsidRDefault="00491287" w:rsidP="00491287">
      <w:pPr>
        <w:spacing w:after="0" w:line="240" w:lineRule="auto"/>
        <w:jc w:val="both"/>
        <w:rPr>
          <w:lang w:val="en-US"/>
        </w:rPr>
      </w:pPr>
    </w:p>
    <w:p w14:paraId="3A3EAEE5"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apacitors.NumSteps read</w:t>
      </w:r>
    </w:p>
    <w:p w14:paraId="11C8562B" w14:textId="77777777" w:rsidR="00491287" w:rsidRDefault="00491287" w:rsidP="00491287">
      <w:pPr>
        <w:spacing w:after="0" w:line="240" w:lineRule="auto"/>
        <w:jc w:val="both"/>
        <w:rPr>
          <w:lang w:val="en-US"/>
        </w:rPr>
      </w:pPr>
      <w:r>
        <w:rPr>
          <w:lang w:val="en-US"/>
        </w:rPr>
        <w:t xml:space="preserve">This parameter </w:t>
      </w:r>
      <w:r w:rsidRPr="00FD2C85">
        <w:rPr>
          <w:lang w:val="en-US"/>
        </w:rPr>
        <w:t>gets the number of steps (defaults 1) for distributing and switching the total bank kvar</w:t>
      </w:r>
      <w:r>
        <w:rPr>
          <w:lang w:val="en-US"/>
        </w:rPr>
        <w:t>.</w:t>
      </w:r>
    </w:p>
    <w:p w14:paraId="4D9E7454"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 Capacitors.NumSteps write</w:t>
      </w:r>
    </w:p>
    <w:p w14:paraId="52E1AA02" w14:textId="77777777" w:rsidR="00491287" w:rsidRDefault="00491287" w:rsidP="00491287">
      <w:pPr>
        <w:spacing w:after="0" w:line="240" w:lineRule="auto"/>
        <w:jc w:val="both"/>
        <w:rPr>
          <w:lang w:val="en-US"/>
        </w:rPr>
      </w:pPr>
      <w:r>
        <w:rPr>
          <w:lang w:val="en-US"/>
        </w:rPr>
        <w:t>This parameter s</w:t>
      </w:r>
      <w:r w:rsidRPr="00FD2C85">
        <w:rPr>
          <w:lang w:val="en-US"/>
        </w:rPr>
        <w:t>ets the number of steps (defaults 1) for distributing and switching the total bank kvar</w:t>
      </w:r>
      <w:r>
        <w:rPr>
          <w:lang w:val="en-US"/>
        </w:rPr>
        <w:t>.</w:t>
      </w:r>
    </w:p>
    <w:p w14:paraId="3643F35B"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2: Capacitors.IsDelta read</w:t>
      </w:r>
    </w:p>
    <w:p w14:paraId="67DBC1B9" w14:textId="77777777" w:rsidR="00491287" w:rsidRDefault="00491287" w:rsidP="00491287">
      <w:pPr>
        <w:spacing w:after="0" w:line="240" w:lineRule="auto"/>
        <w:jc w:val="both"/>
        <w:rPr>
          <w:lang w:val="en-US"/>
        </w:rPr>
      </w:pPr>
      <w:r>
        <w:rPr>
          <w:lang w:val="en-US"/>
        </w:rPr>
        <w:t xml:space="preserve">This parameter </w:t>
      </w:r>
      <w:r w:rsidRPr="004B49C7">
        <w:rPr>
          <w:lang w:val="en-US"/>
        </w:rPr>
        <w:t>gets 1 if delta connection, otherwise will return 0 for distributing and switching the total kvar</w:t>
      </w:r>
      <w:r>
        <w:rPr>
          <w:lang w:val="en-US"/>
        </w:rPr>
        <w:t>.</w:t>
      </w:r>
    </w:p>
    <w:p w14:paraId="74A3C3F9"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3: Capacitors.IsDelta write</w:t>
      </w:r>
    </w:p>
    <w:p w14:paraId="49A22BA1" w14:textId="77777777" w:rsidR="00491287" w:rsidRDefault="00491287" w:rsidP="00491287">
      <w:pPr>
        <w:spacing w:after="0" w:line="240" w:lineRule="auto"/>
        <w:jc w:val="both"/>
        <w:rPr>
          <w:lang w:val="en-US"/>
        </w:rPr>
      </w:pPr>
      <w:r>
        <w:rPr>
          <w:lang w:val="en-US"/>
        </w:rPr>
        <w:t>This parameter s</w:t>
      </w:r>
      <w:r w:rsidRPr="004B49C7">
        <w:rPr>
          <w:lang w:val="en-US"/>
        </w:rPr>
        <w:t>ets</w:t>
      </w:r>
      <w:r>
        <w:rPr>
          <w:lang w:val="en-US"/>
        </w:rPr>
        <w:t xml:space="preserve"> (Argument) </w:t>
      </w:r>
      <w:r w:rsidRPr="004B49C7">
        <w:rPr>
          <w:lang w:val="en-US"/>
        </w:rPr>
        <w:t>1 if delta connection, otherwise will return 0 for distributing and switching the total kvar</w:t>
      </w:r>
      <w:r>
        <w:rPr>
          <w:lang w:val="en-US"/>
        </w:rPr>
        <w:t>.</w:t>
      </w:r>
    </w:p>
    <w:p w14:paraId="6D70A936"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4: Capacitors.First</w:t>
      </w:r>
    </w:p>
    <w:p w14:paraId="161861C6" w14:textId="77777777" w:rsidR="00491287" w:rsidRDefault="00491287" w:rsidP="00491287">
      <w:pPr>
        <w:spacing w:after="0" w:line="240" w:lineRule="auto"/>
        <w:jc w:val="both"/>
        <w:rPr>
          <w:lang w:val="en-US"/>
        </w:rPr>
      </w:pPr>
      <w:r>
        <w:rPr>
          <w:lang w:val="en-US"/>
        </w:rPr>
        <w:t xml:space="preserve">This parameter </w:t>
      </w:r>
      <w:r w:rsidRPr="004B0697">
        <w:rPr>
          <w:lang w:val="en-US"/>
        </w:rPr>
        <w:t>sets the first capacitor active. Returns 0 if no more</w:t>
      </w:r>
      <w:r>
        <w:rPr>
          <w:lang w:val="en-US"/>
        </w:rPr>
        <w:t>.</w:t>
      </w:r>
    </w:p>
    <w:p w14:paraId="406BA4CC"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5: Capacitors.Next</w:t>
      </w:r>
    </w:p>
    <w:p w14:paraId="7C9E04F7" w14:textId="77777777" w:rsidR="00491287" w:rsidRDefault="00491287" w:rsidP="00491287">
      <w:pPr>
        <w:spacing w:after="0" w:line="240" w:lineRule="auto"/>
        <w:jc w:val="both"/>
        <w:rPr>
          <w:lang w:val="en-US"/>
        </w:rPr>
      </w:pPr>
      <w:r>
        <w:rPr>
          <w:lang w:val="en-US"/>
        </w:rPr>
        <w:t xml:space="preserve">This parameter </w:t>
      </w:r>
      <w:r w:rsidRPr="004B0697">
        <w:rPr>
          <w:lang w:val="en-US"/>
        </w:rPr>
        <w:t xml:space="preserve">sets the </w:t>
      </w:r>
      <w:r>
        <w:rPr>
          <w:lang w:val="en-US"/>
        </w:rPr>
        <w:t>next</w:t>
      </w:r>
      <w:r w:rsidRPr="004B0697">
        <w:rPr>
          <w:lang w:val="en-US"/>
        </w:rPr>
        <w:t xml:space="preserve"> capacitor active. Returns 0 if no more</w:t>
      </w:r>
      <w:r>
        <w:rPr>
          <w:lang w:val="en-US"/>
        </w:rPr>
        <w:t>.</w:t>
      </w:r>
    </w:p>
    <w:p w14:paraId="55317649"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6: Capacitors.Count</w:t>
      </w:r>
    </w:p>
    <w:p w14:paraId="6593A06A" w14:textId="77777777" w:rsidR="00491287" w:rsidRDefault="00491287" w:rsidP="00491287">
      <w:pPr>
        <w:spacing w:after="0" w:line="240" w:lineRule="auto"/>
        <w:jc w:val="both"/>
        <w:rPr>
          <w:lang w:val="en-US"/>
        </w:rPr>
      </w:pPr>
      <w:r>
        <w:rPr>
          <w:lang w:val="en-US"/>
        </w:rPr>
        <w:t xml:space="preserve">This parameter </w:t>
      </w:r>
      <w:r w:rsidRPr="004016F2">
        <w:rPr>
          <w:lang w:val="en-US"/>
        </w:rPr>
        <w:t>gets the number of capacitor objects in active circuit</w:t>
      </w:r>
      <w:r>
        <w:rPr>
          <w:lang w:val="en-US"/>
        </w:rPr>
        <w:t>.</w:t>
      </w:r>
    </w:p>
    <w:p w14:paraId="6B7DF0CD"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7: Capacitors.AddStep</w:t>
      </w:r>
    </w:p>
    <w:p w14:paraId="598BD0B2" w14:textId="77777777" w:rsidR="00491287" w:rsidRDefault="00491287" w:rsidP="00491287">
      <w:pPr>
        <w:spacing w:after="0" w:line="240" w:lineRule="auto"/>
        <w:jc w:val="both"/>
        <w:rPr>
          <w:lang w:val="en-US"/>
        </w:rPr>
      </w:pPr>
      <w:r>
        <w:rPr>
          <w:lang w:val="en-US"/>
        </w:rPr>
        <w:t xml:space="preserve">This parameter </w:t>
      </w:r>
      <w:r w:rsidRPr="004016F2">
        <w:rPr>
          <w:lang w:val="en-US"/>
        </w:rPr>
        <w:t>adds one step of the capacitor if available. If succes</w:t>
      </w:r>
      <w:r>
        <w:rPr>
          <w:lang w:val="en-US"/>
        </w:rPr>
        <w:t>s</w:t>
      </w:r>
      <w:r w:rsidRPr="004016F2">
        <w:rPr>
          <w:lang w:val="en-US"/>
        </w:rPr>
        <w:t>ful returns 1</w:t>
      </w:r>
      <w:r>
        <w:rPr>
          <w:lang w:val="en-US"/>
        </w:rPr>
        <w:t>.</w:t>
      </w:r>
    </w:p>
    <w:p w14:paraId="63D22FFA" w14:textId="77777777" w:rsidR="00491287" w:rsidRDefault="00491287" w:rsidP="00491287">
      <w:pPr>
        <w:pStyle w:val="Heading3"/>
        <w:spacing w:before="0" w:line="240" w:lineRule="auto"/>
        <w:rPr>
          <w:i/>
          <w:color w:val="000000" w:themeColor="text1"/>
          <w:lang w:val="en-US"/>
        </w:rPr>
      </w:pPr>
      <w:r>
        <w:rPr>
          <w:i/>
          <w:color w:val="000000" w:themeColor="text1"/>
          <w:lang w:val="en-US"/>
        </w:rPr>
        <w:lastRenderedPageBreak/>
        <w:t>Parameter 8: Capacitors.SubtractStep</w:t>
      </w:r>
    </w:p>
    <w:p w14:paraId="11877891" w14:textId="77777777" w:rsidR="00491287" w:rsidRDefault="00491287" w:rsidP="00491287">
      <w:pPr>
        <w:spacing w:after="0" w:line="240" w:lineRule="auto"/>
        <w:jc w:val="both"/>
        <w:rPr>
          <w:lang w:val="en-US"/>
        </w:rPr>
      </w:pPr>
      <w:r>
        <w:rPr>
          <w:lang w:val="en-US"/>
        </w:rPr>
        <w:t xml:space="preserve">This parameter </w:t>
      </w:r>
      <w:r w:rsidRPr="0046413A">
        <w:rPr>
          <w:lang w:val="en-US"/>
        </w:rPr>
        <w:t>subtracts one step of the capacitor if available. If no more steps</w:t>
      </w:r>
      <w:r>
        <w:rPr>
          <w:lang w:val="en-US"/>
        </w:rPr>
        <w:t>,</w:t>
      </w:r>
      <w:r w:rsidRPr="0046413A">
        <w:rPr>
          <w:lang w:val="en-US"/>
        </w:rPr>
        <w:t xml:space="preserve"> returns </w:t>
      </w:r>
      <w:r>
        <w:rPr>
          <w:lang w:val="en-US"/>
        </w:rPr>
        <w:t>0.</w:t>
      </w:r>
    </w:p>
    <w:p w14:paraId="152917FD"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9: Capacitors.AvailableSteps</w:t>
      </w:r>
    </w:p>
    <w:p w14:paraId="6489F90F" w14:textId="77777777" w:rsidR="00491287" w:rsidRDefault="00491287" w:rsidP="00491287">
      <w:pPr>
        <w:spacing w:after="0" w:line="240" w:lineRule="auto"/>
        <w:jc w:val="both"/>
        <w:rPr>
          <w:lang w:val="en-US"/>
        </w:rPr>
      </w:pPr>
      <w:r>
        <w:rPr>
          <w:lang w:val="en-US"/>
        </w:rPr>
        <w:t xml:space="preserve">This parameter </w:t>
      </w:r>
      <w:r w:rsidRPr="001F29E0">
        <w:rPr>
          <w:lang w:val="en-US"/>
        </w:rPr>
        <w:t>gets the number of steps available in cap bank to be switched ON</w:t>
      </w:r>
      <w:r>
        <w:rPr>
          <w:lang w:val="en-US"/>
        </w:rPr>
        <w:t>.</w:t>
      </w:r>
    </w:p>
    <w:p w14:paraId="1C249E7A"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0: Capacitors.Open</w:t>
      </w:r>
    </w:p>
    <w:p w14:paraId="43E0629F" w14:textId="77777777" w:rsidR="00491287" w:rsidRDefault="00491287" w:rsidP="00491287">
      <w:pPr>
        <w:spacing w:after="0" w:line="240" w:lineRule="auto"/>
        <w:jc w:val="both"/>
        <w:rPr>
          <w:lang w:val="en-US"/>
        </w:rPr>
      </w:pPr>
      <w:r>
        <w:rPr>
          <w:lang w:val="en-US"/>
        </w:rPr>
        <w:t xml:space="preserve">This parameter </w:t>
      </w:r>
      <w:r w:rsidRPr="00B0251B">
        <w:rPr>
          <w:lang w:val="en-US"/>
        </w:rPr>
        <w:t>opens all steps, all phases of the capacitor</w:t>
      </w:r>
      <w:r>
        <w:rPr>
          <w:lang w:val="en-US"/>
        </w:rPr>
        <w:t>.</w:t>
      </w:r>
    </w:p>
    <w:p w14:paraId="12343F5D"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1: Capacitors.Close</w:t>
      </w:r>
    </w:p>
    <w:p w14:paraId="796F7ED7" w14:textId="77777777" w:rsidR="00491287" w:rsidRDefault="00491287" w:rsidP="00491287">
      <w:pPr>
        <w:spacing w:after="0" w:line="240" w:lineRule="auto"/>
        <w:jc w:val="both"/>
        <w:rPr>
          <w:lang w:val="en-US"/>
        </w:rPr>
      </w:pPr>
      <w:r>
        <w:rPr>
          <w:lang w:val="en-US"/>
        </w:rPr>
        <w:t>This parameter close</w:t>
      </w:r>
      <w:r w:rsidRPr="00B0251B">
        <w:rPr>
          <w:lang w:val="en-US"/>
        </w:rPr>
        <w:t>s all steps, all phases of the capacitor</w:t>
      </w:r>
      <w:r>
        <w:rPr>
          <w:lang w:val="en-US"/>
        </w:rPr>
        <w:t>.</w:t>
      </w:r>
    </w:p>
    <w:p w14:paraId="4561F6D1"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CapacitorsF </w:t>
      </w:r>
      <w:r w:rsidRPr="00E65D8C">
        <w:rPr>
          <w:rFonts w:ascii="Arial" w:hAnsi="Arial" w:cs="Arial"/>
          <w:b/>
          <w:color w:val="000000" w:themeColor="text1"/>
          <w:lang w:val="en-US"/>
        </w:rPr>
        <w:t>(</w:t>
      </w:r>
      <w:r>
        <w:rPr>
          <w:rFonts w:ascii="Arial" w:hAnsi="Arial" w:cs="Arial"/>
          <w:b/>
          <w:color w:val="000000" w:themeColor="text1"/>
          <w:lang w:val="en-US"/>
        </w:rPr>
        <w:t>Float</w:t>
      </w:r>
      <w:r w:rsidRPr="00E65D8C">
        <w:rPr>
          <w:rFonts w:ascii="Arial" w:hAnsi="Arial" w:cs="Arial"/>
          <w:b/>
          <w:color w:val="000000" w:themeColor="text1"/>
          <w:lang w:val="en-US"/>
        </w:rPr>
        <w:t>) Interface</w:t>
      </w:r>
    </w:p>
    <w:p w14:paraId="5A467B61" w14:textId="77777777" w:rsidR="00491287" w:rsidRPr="00E65D8C" w:rsidRDefault="00491287" w:rsidP="00491287">
      <w:pPr>
        <w:spacing w:after="0" w:line="240" w:lineRule="auto"/>
        <w:rPr>
          <w:lang w:val="en-US"/>
        </w:rPr>
      </w:pPr>
    </w:p>
    <w:p w14:paraId="5CF80EB4" w14:textId="77777777" w:rsidR="00491287" w:rsidRDefault="00491287" w:rsidP="00491287">
      <w:pPr>
        <w:spacing w:after="0" w:line="240" w:lineRule="auto"/>
        <w:jc w:val="both"/>
        <w:rPr>
          <w:lang w:val="en-US"/>
        </w:rPr>
      </w:pPr>
      <w:r>
        <w:rPr>
          <w:lang w:val="en-US"/>
        </w:rPr>
        <w:t>This interface can be used to read/modify the properties of the Capacitors Class where the values are doubles. The structure of the interface is as follows:</w:t>
      </w:r>
    </w:p>
    <w:p w14:paraId="335900C2" w14:textId="77777777" w:rsidR="00491287" w:rsidRDefault="00491287" w:rsidP="00491287">
      <w:pPr>
        <w:spacing w:after="0" w:line="240" w:lineRule="auto"/>
        <w:jc w:val="both"/>
        <w:rPr>
          <w:lang w:val="en-US"/>
        </w:rPr>
      </w:pPr>
    </w:p>
    <w:p w14:paraId="787EE57E" w14:textId="77777777" w:rsidR="00491287" w:rsidRPr="00F62FCE" w:rsidRDefault="00491287" w:rsidP="00491287">
      <w:pPr>
        <w:spacing w:after="0" w:line="240" w:lineRule="auto"/>
        <w:jc w:val="center"/>
        <w:rPr>
          <w:lang w:val="en-US"/>
        </w:rPr>
      </w:pPr>
      <w:r w:rsidRPr="00F62FCE">
        <w:rPr>
          <w:lang w:val="en-US"/>
        </w:rPr>
        <w:t>double CapacitorsF(int32_t Parameter, double argument) ;</w:t>
      </w:r>
    </w:p>
    <w:p w14:paraId="37371CDE" w14:textId="77777777" w:rsidR="00491287" w:rsidRPr="00F62FCE" w:rsidRDefault="00491287" w:rsidP="00491287">
      <w:pPr>
        <w:spacing w:after="0" w:line="240" w:lineRule="auto"/>
        <w:jc w:val="center"/>
        <w:rPr>
          <w:lang w:val="en-US"/>
        </w:rPr>
      </w:pPr>
    </w:p>
    <w:p w14:paraId="585B417F" w14:textId="77777777" w:rsidR="00491287" w:rsidRDefault="00491287" w:rsidP="00491287">
      <w:pPr>
        <w:spacing w:after="0" w:line="240" w:lineRule="auto"/>
        <w:jc w:val="both"/>
        <w:rPr>
          <w:lang w:val="en-US"/>
        </w:rPr>
      </w:pPr>
      <w:r w:rsidRPr="00B91DD7">
        <w:rPr>
          <w:lang w:val="en-US"/>
        </w:rPr>
        <w:t>This interface returns a</w:t>
      </w:r>
      <w:r>
        <w:rPr>
          <w:lang w:val="en-US"/>
        </w:rPr>
        <w:t xml:space="preserve"> floating point number (64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FEC7E9A" w14:textId="77777777" w:rsidR="00491287" w:rsidRDefault="00491287" w:rsidP="00491287">
      <w:pPr>
        <w:spacing w:after="0" w:line="240" w:lineRule="auto"/>
        <w:jc w:val="both"/>
        <w:rPr>
          <w:lang w:val="en-US"/>
        </w:rPr>
      </w:pPr>
    </w:p>
    <w:p w14:paraId="6EC1AF23"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1768BFB6" w14:textId="77777777" w:rsidR="00491287" w:rsidRDefault="00491287" w:rsidP="00491287">
      <w:pPr>
        <w:spacing w:after="0" w:line="240" w:lineRule="auto"/>
        <w:jc w:val="both"/>
        <w:rPr>
          <w:lang w:val="en-US"/>
        </w:rPr>
      </w:pPr>
    </w:p>
    <w:p w14:paraId="288F7579"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apacitors.kV read</w:t>
      </w:r>
    </w:p>
    <w:p w14:paraId="229A59F5" w14:textId="77777777" w:rsidR="00491287" w:rsidRDefault="00491287" w:rsidP="00491287">
      <w:pPr>
        <w:spacing w:after="0" w:line="240" w:lineRule="auto"/>
        <w:jc w:val="both"/>
        <w:rPr>
          <w:lang w:val="en-US"/>
        </w:rPr>
      </w:pPr>
      <w:r>
        <w:rPr>
          <w:lang w:val="en-US"/>
        </w:rPr>
        <w:t xml:space="preserve">This parameter </w:t>
      </w:r>
      <w:r w:rsidRPr="00A04308">
        <w:rPr>
          <w:lang w:val="en-US"/>
        </w:rPr>
        <w:t>gets the bank rating. Use LL for 2 or 3 phases, or actual can rating for 1 phase</w:t>
      </w:r>
      <w:r>
        <w:rPr>
          <w:lang w:val="en-US"/>
        </w:rPr>
        <w:t>.</w:t>
      </w:r>
    </w:p>
    <w:p w14:paraId="1679CBEC"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 Capacitors.kV write</w:t>
      </w:r>
    </w:p>
    <w:p w14:paraId="5990CDE3" w14:textId="77777777" w:rsidR="00491287" w:rsidRDefault="00491287" w:rsidP="00491287">
      <w:pPr>
        <w:spacing w:after="0" w:line="240" w:lineRule="auto"/>
        <w:jc w:val="both"/>
        <w:rPr>
          <w:lang w:val="en-US"/>
        </w:rPr>
      </w:pPr>
      <w:r>
        <w:rPr>
          <w:lang w:val="en-US"/>
        </w:rPr>
        <w:t>This parameter s</w:t>
      </w:r>
      <w:r w:rsidRPr="00A04308">
        <w:rPr>
          <w:lang w:val="en-US"/>
        </w:rPr>
        <w:t>ets the bank rating. Use LL for 2 or 3 phases, or actual can rating for 1 phase</w:t>
      </w:r>
      <w:r>
        <w:rPr>
          <w:lang w:val="en-US"/>
        </w:rPr>
        <w:t>.</w:t>
      </w:r>
    </w:p>
    <w:p w14:paraId="23375D4D"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2: Capacitors.kvar read</w:t>
      </w:r>
    </w:p>
    <w:p w14:paraId="1E0312AA" w14:textId="77777777" w:rsidR="00491287" w:rsidRDefault="00491287" w:rsidP="00491287">
      <w:pPr>
        <w:spacing w:after="0" w:line="240" w:lineRule="auto"/>
        <w:jc w:val="both"/>
        <w:rPr>
          <w:lang w:val="en-US"/>
        </w:rPr>
      </w:pPr>
      <w:r>
        <w:rPr>
          <w:lang w:val="en-US"/>
        </w:rPr>
        <w:t xml:space="preserve">This parameter </w:t>
      </w:r>
      <w:r w:rsidRPr="00A92F46">
        <w:rPr>
          <w:lang w:val="en-US"/>
        </w:rPr>
        <w:t>gets the total ba</w:t>
      </w:r>
      <w:r>
        <w:rPr>
          <w:lang w:val="en-US"/>
        </w:rPr>
        <w:t>n</w:t>
      </w:r>
      <w:r w:rsidRPr="00A92F46">
        <w:rPr>
          <w:lang w:val="en-US"/>
        </w:rPr>
        <w:t>k kvar, distributed equally among phases and steps</w:t>
      </w:r>
      <w:r>
        <w:rPr>
          <w:lang w:val="en-US"/>
        </w:rPr>
        <w:t>.</w:t>
      </w:r>
    </w:p>
    <w:p w14:paraId="76EFC65E"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3: Capacitors.kvar write</w:t>
      </w:r>
    </w:p>
    <w:p w14:paraId="6799F058" w14:textId="77777777" w:rsidR="00491287" w:rsidRDefault="00491287" w:rsidP="00491287">
      <w:pPr>
        <w:spacing w:after="0" w:line="240" w:lineRule="auto"/>
        <w:jc w:val="both"/>
        <w:rPr>
          <w:lang w:val="en-US"/>
        </w:rPr>
      </w:pPr>
      <w:r>
        <w:rPr>
          <w:lang w:val="en-US"/>
        </w:rPr>
        <w:t>This parameter s</w:t>
      </w:r>
      <w:r w:rsidRPr="00A92F46">
        <w:rPr>
          <w:lang w:val="en-US"/>
        </w:rPr>
        <w:t>ets the total ba</w:t>
      </w:r>
      <w:r>
        <w:rPr>
          <w:lang w:val="en-US"/>
        </w:rPr>
        <w:t>n</w:t>
      </w:r>
      <w:r w:rsidRPr="00A92F46">
        <w:rPr>
          <w:lang w:val="en-US"/>
        </w:rPr>
        <w:t>k kvar, distributed equally among phases and steps</w:t>
      </w:r>
      <w:r>
        <w:rPr>
          <w:lang w:val="en-US"/>
        </w:rPr>
        <w:t>.</w:t>
      </w:r>
    </w:p>
    <w:p w14:paraId="17A644E6"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CapacitorsS </w:t>
      </w:r>
      <w:r w:rsidRPr="00E65D8C">
        <w:rPr>
          <w:rFonts w:ascii="Arial" w:hAnsi="Arial" w:cs="Arial"/>
          <w:b/>
          <w:color w:val="000000" w:themeColor="text1"/>
          <w:lang w:val="en-US"/>
        </w:rPr>
        <w:t>(</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60ADF8BB" w14:textId="77777777" w:rsidR="00491287" w:rsidRPr="00E65D8C" w:rsidRDefault="00491287" w:rsidP="00491287">
      <w:pPr>
        <w:spacing w:after="0" w:line="240" w:lineRule="auto"/>
        <w:rPr>
          <w:lang w:val="en-US"/>
        </w:rPr>
      </w:pPr>
    </w:p>
    <w:p w14:paraId="0D2BFB39" w14:textId="77777777" w:rsidR="00491287" w:rsidRDefault="00491287" w:rsidP="00491287">
      <w:pPr>
        <w:spacing w:after="0" w:line="240" w:lineRule="auto"/>
        <w:jc w:val="both"/>
        <w:rPr>
          <w:lang w:val="en-US"/>
        </w:rPr>
      </w:pPr>
      <w:r>
        <w:rPr>
          <w:lang w:val="en-US"/>
        </w:rPr>
        <w:t>This interface can be used to read/modify the properties of the Capacitors Class where the values are Strings. The structure of the interface is as follows:</w:t>
      </w:r>
    </w:p>
    <w:p w14:paraId="6B5172A6" w14:textId="77777777" w:rsidR="00491287" w:rsidRDefault="00491287" w:rsidP="00491287">
      <w:pPr>
        <w:spacing w:after="0" w:line="240" w:lineRule="auto"/>
        <w:jc w:val="both"/>
        <w:rPr>
          <w:lang w:val="en-US"/>
        </w:rPr>
      </w:pPr>
    </w:p>
    <w:p w14:paraId="2EA84C4F" w14:textId="77777777" w:rsidR="00491287" w:rsidRPr="00BD182B" w:rsidRDefault="00491287" w:rsidP="00491287">
      <w:pPr>
        <w:spacing w:after="0" w:line="240" w:lineRule="auto"/>
        <w:jc w:val="center"/>
        <w:rPr>
          <w:lang w:val="en-US"/>
        </w:rPr>
      </w:pPr>
      <w:r>
        <w:rPr>
          <w:lang w:val="en-US"/>
        </w:rPr>
        <w:t>CStr</w:t>
      </w:r>
      <w:r w:rsidRPr="00BD182B">
        <w:rPr>
          <w:lang w:val="en-US"/>
        </w:rPr>
        <w:t xml:space="preserve"> Capacitors</w:t>
      </w:r>
      <w:r>
        <w:rPr>
          <w:lang w:val="en-US"/>
        </w:rPr>
        <w:t>S</w:t>
      </w:r>
      <w:r w:rsidRPr="00BD182B">
        <w:rPr>
          <w:lang w:val="en-US"/>
        </w:rPr>
        <w:t xml:space="preserve">(int32_t Parameter, </w:t>
      </w:r>
      <w:r>
        <w:rPr>
          <w:lang w:val="en-US"/>
        </w:rPr>
        <w:t>CStr</w:t>
      </w:r>
      <w:r w:rsidRPr="00BD182B">
        <w:rPr>
          <w:lang w:val="en-US"/>
        </w:rPr>
        <w:t xml:space="preserve"> argument) ;</w:t>
      </w:r>
    </w:p>
    <w:p w14:paraId="09842BE0" w14:textId="77777777" w:rsidR="00491287" w:rsidRPr="00BD182B" w:rsidRDefault="00491287" w:rsidP="00491287">
      <w:pPr>
        <w:spacing w:after="0" w:line="240" w:lineRule="auto"/>
        <w:jc w:val="center"/>
        <w:rPr>
          <w:lang w:val="en-US"/>
        </w:rPr>
      </w:pPr>
    </w:p>
    <w:p w14:paraId="2E93D431" w14:textId="77777777" w:rsidR="00491287" w:rsidRDefault="00491287" w:rsidP="00491287">
      <w:pPr>
        <w:spacing w:after="0" w:line="240" w:lineRule="auto"/>
        <w:jc w:val="both"/>
        <w:rPr>
          <w:lang w:val="en-US"/>
        </w:rPr>
      </w:pPr>
      <w:r w:rsidRPr="00B91DD7">
        <w:rPr>
          <w:lang w:val="en-US"/>
        </w:rPr>
        <w:t>This interface returns a</w:t>
      </w:r>
      <w:r>
        <w:rPr>
          <w:lang w:val="en-US"/>
        </w:rPr>
        <w:t xml:space="preserve">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78402EE5" w14:textId="77777777" w:rsidR="00491287" w:rsidRDefault="00491287" w:rsidP="00491287">
      <w:pPr>
        <w:spacing w:after="0" w:line="240" w:lineRule="auto"/>
        <w:jc w:val="both"/>
        <w:rPr>
          <w:lang w:val="en-US"/>
        </w:rPr>
      </w:pPr>
    </w:p>
    <w:p w14:paraId="5153F1E3"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1C73847B" w14:textId="77777777" w:rsidR="00491287" w:rsidRDefault="00491287" w:rsidP="00491287">
      <w:pPr>
        <w:spacing w:after="0" w:line="240" w:lineRule="auto"/>
        <w:jc w:val="both"/>
        <w:rPr>
          <w:lang w:val="en-US"/>
        </w:rPr>
      </w:pPr>
    </w:p>
    <w:p w14:paraId="16AE358F"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apacitors.Name read</w:t>
      </w:r>
    </w:p>
    <w:p w14:paraId="34495E61" w14:textId="77777777" w:rsidR="00491287" w:rsidRDefault="00491287" w:rsidP="00491287">
      <w:pPr>
        <w:spacing w:after="0" w:line="240" w:lineRule="auto"/>
        <w:jc w:val="both"/>
        <w:rPr>
          <w:lang w:val="en-US"/>
        </w:rPr>
      </w:pPr>
      <w:r>
        <w:rPr>
          <w:lang w:val="en-US"/>
        </w:rPr>
        <w:t xml:space="preserve">This parameter </w:t>
      </w:r>
      <w:r w:rsidRPr="00E90FA8">
        <w:rPr>
          <w:lang w:val="en-US"/>
        </w:rPr>
        <w:t>gets the active capacitor by Name</w:t>
      </w:r>
      <w:r>
        <w:rPr>
          <w:lang w:val="en-US"/>
        </w:rPr>
        <w:t>.</w:t>
      </w:r>
    </w:p>
    <w:p w14:paraId="7DB68840" w14:textId="77777777" w:rsidR="00491287" w:rsidRDefault="00491287" w:rsidP="00491287">
      <w:pPr>
        <w:pStyle w:val="Heading3"/>
        <w:spacing w:before="0" w:line="240" w:lineRule="auto"/>
        <w:rPr>
          <w:i/>
          <w:color w:val="000000" w:themeColor="text1"/>
          <w:lang w:val="en-US"/>
        </w:rPr>
      </w:pPr>
      <w:r>
        <w:rPr>
          <w:i/>
          <w:color w:val="000000" w:themeColor="text1"/>
          <w:lang w:val="en-US"/>
        </w:rPr>
        <w:lastRenderedPageBreak/>
        <w:t>Parameter 1: Capacitors.Name write</w:t>
      </w:r>
    </w:p>
    <w:p w14:paraId="5E95F75C" w14:textId="77777777" w:rsidR="00491287" w:rsidRDefault="00491287" w:rsidP="00491287">
      <w:pPr>
        <w:spacing w:after="0" w:line="240" w:lineRule="auto"/>
        <w:jc w:val="both"/>
        <w:rPr>
          <w:lang w:val="en-US"/>
        </w:rPr>
      </w:pPr>
      <w:r>
        <w:rPr>
          <w:lang w:val="en-US"/>
        </w:rPr>
        <w:t>This parameter s</w:t>
      </w:r>
      <w:r w:rsidRPr="00E90FA8">
        <w:rPr>
          <w:lang w:val="en-US"/>
        </w:rPr>
        <w:t>ets the active capacitor by Name</w:t>
      </w:r>
      <w:r>
        <w:rPr>
          <w:lang w:val="en-US"/>
        </w:rPr>
        <w:t>.</w:t>
      </w:r>
    </w:p>
    <w:p w14:paraId="3A3F64DB"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 xml:space="preserve">CapacitorsV </w:t>
      </w:r>
      <w:r w:rsidRPr="00E65D8C">
        <w:rPr>
          <w:rFonts w:ascii="Arial" w:hAnsi="Arial" w:cs="Arial"/>
          <w:b/>
          <w:color w:val="000000" w:themeColor="text1"/>
          <w:lang w:val="en-US"/>
        </w:rPr>
        <w:t>(</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2D0CF6A2" w14:textId="77777777" w:rsidR="00491287" w:rsidRPr="00E65D8C" w:rsidRDefault="00491287" w:rsidP="00491287">
      <w:pPr>
        <w:spacing w:after="0" w:line="240" w:lineRule="auto"/>
        <w:rPr>
          <w:lang w:val="en-US"/>
        </w:rPr>
      </w:pPr>
    </w:p>
    <w:p w14:paraId="655E6CDB" w14:textId="77777777" w:rsidR="00491287" w:rsidRDefault="00491287" w:rsidP="00491287">
      <w:pPr>
        <w:spacing w:after="0" w:line="240" w:lineRule="auto"/>
        <w:jc w:val="both"/>
        <w:rPr>
          <w:lang w:val="en-US"/>
        </w:rPr>
      </w:pPr>
      <w:r>
        <w:rPr>
          <w:lang w:val="en-US"/>
        </w:rPr>
        <w:t>This interface can be used to read/modify the properties of the Capacitors Class where the values are Variants. The structure of the interface is as follows:</w:t>
      </w:r>
    </w:p>
    <w:p w14:paraId="7282FCC0" w14:textId="77777777" w:rsidR="00491287" w:rsidRDefault="00491287" w:rsidP="00491287">
      <w:pPr>
        <w:spacing w:after="0" w:line="240" w:lineRule="auto"/>
        <w:jc w:val="both"/>
        <w:rPr>
          <w:lang w:val="en-US"/>
        </w:rPr>
      </w:pPr>
    </w:p>
    <w:p w14:paraId="262740DF" w14:textId="77777777" w:rsidR="00491287" w:rsidRPr="00BD182B" w:rsidRDefault="00491287" w:rsidP="00491287">
      <w:pPr>
        <w:spacing w:after="0" w:line="240" w:lineRule="auto"/>
        <w:jc w:val="center"/>
        <w:rPr>
          <w:lang w:val="en-US"/>
        </w:rPr>
      </w:pPr>
      <w:r>
        <w:rPr>
          <w:lang w:val="en-US"/>
        </w:rPr>
        <w:t>void</w:t>
      </w:r>
      <w:r w:rsidRPr="00BD182B">
        <w:rPr>
          <w:lang w:val="en-US"/>
        </w:rPr>
        <w:t xml:space="preserve"> Capacitors</w:t>
      </w:r>
      <w:r>
        <w:rPr>
          <w:lang w:val="en-US"/>
        </w:rPr>
        <w:t>V</w:t>
      </w:r>
      <w:r w:rsidRPr="00BD182B">
        <w:rPr>
          <w:lang w:val="en-US"/>
        </w:rPr>
        <w:t xml:space="preserve">(int32_t Parameter, </w:t>
      </w:r>
      <w:r>
        <w:rPr>
          <w:lang w:val="en-US"/>
        </w:rPr>
        <w:t>VARIANT *A</w:t>
      </w:r>
      <w:r w:rsidRPr="00BD182B">
        <w:rPr>
          <w:lang w:val="en-US"/>
        </w:rPr>
        <w:t>rgument) ;</w:t>
      </w:r>
    </w:p>
    <w:p w14:paraId="4AF06CE0" w14:textId="77777777" w:rsidR="00491287" w:rsidRPr="00BD182B" w:rsidRDefault="00491287" w:rsidP="00491287">
      <w:pPr>
        <w:spacing w:after="0" w:line="240" w:lineRule="auto"/>
        <w:jc w:val="center"/>
        <w:rPr>
          <w:lang w:val="en-US"/>
        </w:rPr>
      </w:pPr>
    </w:p>
    <w:p w14:paraId="048D9A41" w14:textId="77777777" w:rsidR="00491287" w:rsidRDefault="00491287" w:rsidP="00491287">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47637107" w14:textId="77777777" w:rsidR="00491287" w:rsidRDefault="00491287" w:rsidP="00491287">
      <w:pPr>
        <w:spacing w:after="0" w:line="240" w:lineRule="auto"/>
        <w:jc w:val="both"/>
        <w:rPr>
          <w:lang w:val="en-US"/>
        </w:rPr>
      </w:pPr>
    </w:p>
    <w:p w14:paraId="4CF3E2F9"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43574499" w14:textId="77777777" w:rsidR="00491287" w:rsidRDefault="00491287" w:rsidP="00491287">
      <w:pPr>
        <w:spacing w:after="0" w:line="240" w:lineRule="auto"/>
        <w:jc w:val="both"/>
        <w:rPr>
          <w:lang w:val="en-US"/>
        </w:rPr>
      </w:pPr>
    </w:p>
    <w:p w14:paraId="05EF68C5"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apacitors.AllNames</w:t>
      </w:r>
    </w:p>
    <w:p w14:paraId="4C92F01C" w14:textId="77777777" w:rsidR="00491287" w:rsidRDefault="00491287" w:rsidP="00491287">
      <w:pPr>
        <w:spacing w:after="0" w:line="240" w:lineRule="auto"/>
        <w:jc w:val="both"/>
        <w:rPr>
          <w:lang w:val="en-US"/>
        </w:rPr>
      </w:pPr>
      <w:r>
        <w:rPr>
          <w:lang w:val="en-US"/>
        </w:rPr>
        <w:t xml:space="preserve">This parameter </w:t>
      </w:r>
      <w:r w:rsidRPr="003D2EB0">
        <w:rPr>
          <w:lang w:val="en-US"/>
        </w:rPr>
        <w:t>gets a variant array of strings with all Capacitor names in the circuit</w:t>
      </w:r>
      <w:r>
        <w:rPr>
          <w:lang w:val="en-US"/>
        </w:rPr>
        <w:t>.</w:t>
      </w:r>
    </w:p>
    <w:p w14:paraId="3C1231E5"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1: Capacitors.States read</w:t>
      </w:r>
    </w:p>
    <w:p w14:paraId="21110239" w14:textId="77777777" w:rsidR="00491287" w:rsidRDefault="00491287" w:rsidP="00491287">
      <w:pPr>
        <w:spacing w:after="0" w:line="240" w:lineRule="auto"/>
        <w:jc w:val="both"/>
        <w:rPr>
          <w:lang w:val="en-US"/>
        </w:rPr>
      </w:pPr>
      <w:r>
        <w:rPr>
          <w:lang w:val="en-US"/>
        </w:rPr>
        <w:t xml:space="preserve">This parameter </w:t>
      </w:r>
      <w:r w:rsidRPr="009900F0">
        <w:rPr>
          <w:lang w:val="en-US"/>
        </w:rPr>
        <w:t xml:space="preserve">gets a variant array of integers [0..numsteps-1] indicating </w:t>
      </w:r>
      <w:r>
        <w:rPr>
          <w:lang w:val="en-US"/>
        </w:rPr>
        <w:t xml:space="preserve">the </w:t>
      </w:r>
      <w:r w:rsidRPr="009900F0">
        <w:rPr>
          <w:lang w:val="en-US"/>
        </w:rPr>
        <w:t>state of each step. If value is -1 and error has occurred</w:t>
      </w:r>
      <w:r>
        <w:rPr>
          <w:lang w:val="en-US"/>
        </w:rPr>
        <w:t>.</w:t>
      </w:r>
    </w:p>
    <w:p w14:paraId="248F0AFE" w14:textId="77777777" w:rsidR="00491287" w:rsidRDefault="00491287" w:rsidP="00491287">
      <w:pPr>
        <w:pStyle w:val="Heading3"/>
        <w:spacing w:before="0" w:line="240" w:lineRule="auto"/>
        <w:rPr>
          <w:i/>
          <w:color w:val="000000" w:themeColor="text1"/>
          <w:lang w:val="en-US"/>
        </w:rPr>
      </w:pPr>
      <w:r>
        <w:rPr>
          <w:i/>
          <w:color w:val="000000" w:themeColor="text1"/>
          <w:lang w:val="en-US"/>
        </w:rPr>
        <w:t>Parameter 2: Capacitors.States write</w:t>
      </w:r>
    </w:p>
    <w:p w14:paraId="1EA5744A" w14:textId="77777777" w:rsidR="00491287" w:rsidRDefault="00491287" w:rsidP="00491287">
      <w:pPr>
        <w:spacing w:after="0" w:line="240" w:lineRule="auto"/>
        <w:jc w:val="both"/>
        <w:rPr>
          <w:lang w:val="en-US"/>
        </w:rPr>
      </w:pPr>
      <w:r>
        <w:rPr>
          <w:lang w:val="en-US"/>
        </w:rPr>
        <w:t>This parameter s</w:t>
      </w:r>
      <w:r w:rsidRPr="009900F0">
        <w:rPr>
          <w:lang w:val="en-US"/>
        </w:rPr>
        <w:t xml:space="preserve">ets a variant array of integers [0..numsteps-1] indicating </w:t>
      </w:r>
      <w:r>
        <w:rPr>
          <w:lang w:val="en-US"/>
        </w:rPr>
        <w:t xml:space="preserve">the </w:t>
      </w:r>
      <w:r w:rsidRPr="009900F0">
        <w:rPr>
          <w:lang w:val="en-US"/>
        </w:rPr>
        <w:t>state of each step. If value is -1 and error has occurred</w:t>
      </w:r>
      <w:r>
        <w:rPr>
          <w:lang w:val="en-US"/>
        </w:rPr>
        <w:t>.</w:t>
      </w:r>
    </w:p>
    <w:p w14:paraId="4C6AEF55" w14:textId="77777777" w:rsidR="00491287" w:rsidRDefault="00491287" w:rsidP="00491287">
      <w:pPr>
        <w:spacing w:after="0" w:line="240" w:lineRule="auto"/>
        <w:jc w:val="both"/>
        <w:rPr>
          <w:lang w:val="en-US"/>
        </w:rPr>
      </w:pPr>
    </w:p>
    <w:p w14:paraId="3D6C6F6A" w14:textId="77777777" w:rsidR="00491287" w:rsidRPr="00F83DD8" w:rsidRDefault="00491287" w:rsidP="00491287">
      <w:pPr>
        <w:pStyle w:val="Heading1"/>
        <w:rPr>
          <w:b/>
          <w:color w:val="000000" w:themeColor="text1"/>
          <w:lang w:val="en-US"/>
        </w:rPr>
      </w:pPr>
      <w:r>
        <w:rPr>
          <w:b/>
          <w:color w:val="000000" w:themeColor="text1"/>
          <w:lang w:val="en-US"/>
        </w:rPr>
        <w:t>CapControls</w:t>
      </w:r>
      <w:r w:rsidRPr="00F83DD8">
        <w:rPr>
          <w:b/>
          <w:color w:val="000000" w:themeColor="text1"/>
          <w:lang w:val="en-US"/>
        </w:rPr>
        <w:t xml:space="preserve"> Interface</w:t>
      </w:r>
    </w:p>
    <w:p w14:paraId="03FAFFB1" w14:textId="77777777" w:rsidR="00491287" w:rsidRDefault="00491287" w:rsidP="00491287">
      <w:pPr>
        <w:jc w:val="both"/>
        <w:rPr>
          <w:lang w:val="en-US"/>
        </w:rPr>
      </w:pPr>
      <w:r>
        <w:rPr>
          <w:lang w:val="en-US"/>
        </w:rPr>
        <w:t>This interface implements the CapControls (ICapControls) interface of OpenDSS by declaring 4 procedures for accessing the different properties included in this interface.</w:t>
      </w:r>
    </w:p>
    <w:p w14:paraId="4F2FD608"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apControlsI (Int)</w:t>
      </w:r>
      <w:r w:rsidRPr="00E65D8C">
        <w:rPr>
          <w:rFonts w:ascii="Arial" w:hAnsi="Arial" w:cs="Arial"/>
          <w:b/>
          <w:color w:val="000000" w:themeColor="text1"/>
          <w:lang w:val="en-US"/>
        </w:rPr>
        <w:t xml:space="preserve"> Interface</w:t>
      </w:r>
    </w:p>
    <w:p w14:paraId="7932DB9A" w14:textId="77777777" w:rsidR="00491287" w:rsidRPr="00E65D8C" w:rsidRDefault="00491287" w:rsidP="00491287">
      <w:pPr>
        <w:spacing w:after="0" w:line="240" w:lineRule="auto"/>
        <w:rPr>
          <w:lang w:val="en-US"/>
        </w:rPr>
      </w:pPr>
    </w:p>
    <w:p w14:paraId="2F1F95F6"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69C8D150" w14:textId="77777777" w:rsidR="00491287" w:rsidRDefault="00491287" w:rsidP="00491287">
      <w:pPr>
        <w:spacing w:after="0" w:line="240" w:lineRule="auto"/>
        <w:jc w:val="both"/>
        <w:rPr>
          <w:lang w:val="en-US"/>
        </w:rPr>
      </w:pPr>
    </w:p>
    <w:p w14:paraId="5812C6D3" w14:textId="77777777" w:rsidR="00491287" w:rsidRPr="006D0B13" w:rsidRDefault="00491287" w:rsidP="00491287">
      <w:pPr>
        <w:spacing w:after="0" w:line="240" w:lineRule="auto"/>
        <w:jc w:val="center"/>
        <w:rPr>
          <w:lang w:val="en-US"/>
        </w:rPr>
      </w:pPr>
      <w:r w:rsidRPr="006D0B13">
        <w:rPr>
          <w:lang w:val="en-US"/>
        </w:rPr>
        <w:t>int32_t CapControlsI(int32_t Parameter, int32_t Argument);</w:t>
      </w:r>
    </w:p>
    <w:p w14:paraId="6362618B" w14:textId="77777777" w:rsidR="00491287" w:rsidRPr="006D0B13" w:rsidRDefault="00491287" w:rsidP="00491287">
      <w:pPr>
        <w:spacing w:after="0" w:line="240" w:lineRule="auto"/>
        <w:jc w:val="center"/>
        <w:rPr>
          <w:lang w:val="en-US"/>
        </w:rPr>
      </w:pPr>
    </w:p>
    <w:p w14:paraId="504509FB"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039CBF06" w14:textId="77777777" w:rsidR="00491287" w:rsidRDefault="00491287" w:rsidP="00491287">
      <w:pPr>
        <w:spacing w:after="0" w:line="240" w:lineRule="auto"/>
        <w:jc w:val="both"/>
        <w:rPr>
          <w:lang w:val="en-US"/>
        </w:rPr>
      </w:pPr>
    </w:p>
    <w:p w14:paraId="2F58FEAE"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apControls.First</w:t>
      </w:r>
    </w:p>
    <w:p w14:paraId="042F2737" w14:textId="77777777" w:rsidR="00491287" w:rsidRDefault="00491287" w:rsidP="00491287">
      <w:pPr>
        <w:spacing w:after="0" w:line="240" w:lineRule="auto"/>
        <w:jc w:val="both"/>
        <w:rPr>
          <w:lang w:val="en-US"/>
        </w:rPr>
      </w:pPr>
      <w:r>
        <w:rPr>
          <w:lang w:val="en-US"/>
        </w:rPr>
        <w:t>This parameter sets the first Cap</w:t>
      </w:r>
      <w:r w:rsidRPr="00BE796E">
        <w:rPr>
          <w:lang w:val="en-US"/>
        </w:rPr>
        <w:t>Control active. Returns 0 if no more</w:t>
      </w:r>
      <w:r>
        <w:rPr>
          <w:lang w:val="en-US"/>
        </w:rPr>
        <w:t>.</w:t>
      </w:r>
    </w:p>
    <w:p w14:paraId="20001FD5"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apControls.Next</w:t>
      </w:r>
    </w:p>
    <w:p w14:paraId="3FD1E05B" w14:textId="77777777" w:rsidR="00491287" w:rsidRDefault="00491287" w:rsidP="00491287">
      <w:pPr>
        <w:spacing w:after="0" w:line="240" w:lineRule="auto"/>
        <w:jc w:val="both"/>
        <w:rPr>
          <w:lang w:val="en-US"/>
        </w:rPr>
      </w:pPr>
      <w:r>
        <w:rPr>
          <w:lang w:val="en-US"/>
        </w:rPr>
        <w:t>This parameter sets the next Cap</w:t>
      </w:r>
      <w:r w:rsidRPr="00BE796E">
        <w:rPr>
          <w:lang w:val="en-US"/>
        </w:rPr>
        <w:t>Control active. Returns 0 if no more</w:t>
      </w:r>
      <w:r>
        <w:rPr>
          <w:lang w:val="en-US"/>
        </w:rPr>
        <w:t>.</w:t>
      </w:r>
    </w:p>
    <w:p w14:paraId="7198E2D0"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CapControls.Mode read</w:t>
      </w:r>
    </w:p>
    <w:p w14:paraId="11424B03" w14:textId="77777777" w:rsidR="00491287" w:rsidRDefault="00491287" w:rsidP="00491287">
      <w:pPr>
        <w:spacing w:after="0" w:line="240" w:lineRule="auto"/>
        <w:jc w:val="both"/>
        <w:rPr>
          <w:lang w:val="en-US"/>
        </w:rPr>
      </w:pPr>
      <w:r>
        <w:rPr>
          <w:lang w:val="en-US"/>
        </w:rPr>
        <w:t>This parameter gets the type of automatic</w:t>
      </w:r>
      <w:r w:rsidRPr="00682F59">
        <w:rPr>
          <w:lang w:val="en-US"/>
        </w:rPr>
        <w:t xml:space="preserve"> controller (see manual for details)</w:t>
      </w:r>
      <w:r>
        <w:rPr>
          <w:lang w:val="en-US"/>
        </w:rPr>
        <w:t>.</w:t>
      </w:r>
    </w:p>
    <w:p w14:paraId="374478E6" w14:textId="77777777" w:rsidR="00491287" w:rsidRPr="0069588B" w:rsidRDefault="00491287" w:rsidP="00491287">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CapControls.Mode write</w:t>
      </w:r>
    </w:p>
    <w:p w14:paraId="58DEDBFB" w14:textId="77777777" w:rsidR="00491287" w:rsidRDefault="00491287" w:rsidP="00491287">
      <w:pPr>
        <w:spacing w:after="0" w:line="240" w:lineRule="auto"/>
        <w:jc w:val="both"/>
        <w:rPr>
          <w:lang w:val="en-US"/>
        </w:rPr>
      </w:pPr>
      <w:r>
        <w:rPr>
          <w:lang w:val="en-US"/>
        </w:rPr>
        <w:t>This parameter sets the type of automatic</w:t>
      </w:r>
      <w:r w:rsidRPr="00682F59">
        <w:rPr>
          <w:lang w:val="en-US"/>
        </w:rPr>
        <w:t xml:space="preserve"> controller (see manual for details)</w:t>
      </w:r>
      <w:r>
        <w:rPr>
          <w:lang w:val="en-US"/>
        </w:rPr>
        <w:t>.</w:t>
      </w:r>
    </w:p>
    <w:p w14:paraId="78AA1082"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CapControls.MonitoredTerm read</w:t>
      </w:r>
    </w:p>
    <w:p w14:paraId="2F4853BF" w14:textId="77777777" w:rsidR="00491287" w:rsidRDefault="00491287" w:rsidP="00491287">
      <w:pPr>
        <w:spacing w:after="0" w:line="240" w:lineRule="auto"/>
        <w:jc w:val="both"/>
        <w:rPr>
          <w:lang w:val="en-US"/>
        </w:rPr>
      </w:pPr>
      <w:r>
        <w:rPr>
          <w:lang w:val="en-US"/>
        </w:rPr>
        <w:t xml:space="preserve">This parameter </w:t>
      </w:r>
      <w:r w:rsidRPr="00D405B2">
        <w:rPr>
          <w:lang w:val="en-US"/>
        </w:rPr>
        <w:t>gets the terminal number on the element that PT and CT are connected to</w:t>
      </w:r>
      <w:r>
        <w:rPr>
          <w:lang w:val="en-US"/>
        </w:rPr>
        <w:t>.</w:t>
      </w:r>
    </w:p>
    <w:p w14:paraId="04C19E6E"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CapControls.MonitoredTerm write</w:t>
      </w:r>
    </w:p>
    <w:p w14:paraId="12E7A5D9" w14:textId="77777777" w:rsidR="00491287" w:rsidRDefault="00491287" w:rsidP="00491287">
      <w:pPr>
        <w:spacing w:after="0" w:line="240" w:lineRule="auto"/>
        <w:jc w:val="both"/>
        <w:rPr>
          <w:lang w:val="en-US"/>
        </w:rPr>
      </w:pPr>
      <w:r>
        <w:rPr>
          <w:lang w:val="en-US"/>
        </w:rPr>
        <w:t>This parameter s</w:t>
      </w:r>
      <w:r w:rsidRPr="00D405B2">
        <w:rPr>
          <w:lang w:val="en-US"/>
        </w:rPr>
        <w:t>ets the terminal number on the element that PT and CT are connected to</w:t>
      </w:r>
      <w:r>
        <w:rPr>
          <w:lang w:val="en-US"/>
        </w:rPr>
        <w:t>.</w:t>
      </w:r>
    </w:p>
    <w:p w14:paraId="5BD23F09"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CapControls.UseVoltOverride read</w:t>
      </w:r>
    </w:p>
    <w:p w14:paraId="2BC927DE" w14:textId="77777777" w:rsidR="00491287" w:rsidRDefault="00491287" w:rsidP="00491287">
      <w:pPr>
        <w:spacing w:after="0" w:line="240" w:lineRule="auto"/>
        <w:jc w:val="both"/>
        <w:rPr>
          <w:lang w:val="en-US"/>
        </w:rPr>
      </w:pPr>
      <w:r>
        <w:rPr>
          <w:lang w:val="en-US"/>
        </w:rPr>
        <w:t xml:space="preserve">This parameter </w:t>
      </w:r>
      <w:r w:rsidRPr="00CA7385">
        <w:rPr>
          <w:lang w:val="en-US"/>
        </w:rPr>
        <w:t>gets if Vmin and Vmax are enabled to override the control Mode</w:t>
      </w:r>
      <w:r>
        <w:rPr>
          <w:lang w:val="en-US"/>
        </w:rPr>
        <w:t>.</w:t>
      </w:r>
    </w:p>
    <w:p w14:paraId="5F0B4331"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CapControls.UseVoltOverride write</w:t>
      </w:r>
    </w:p>
    <w:p w14:paraId="4E1D9CF2" w14:textId="77777777" w:rsidR="00491287" w:rsidRDefault="00491287" w:rsidP="00491287">
      <w:pPr>
        <w:spacing w:after="0" w:line="240" w:lineRule="auto"/>
        <w:jc w:val="both"/>
        <w:rPr>
          <w:lang w:val="en-US"/>
        </w:rPr>
      </w:pPr>
      <w:r>
        <w:rPr>
          <w:lang w:val="en-US"/>
        </w:rPr>
        <w:t xml:space="preserve">This parameter </w:t>
      </w:r>
      <w:r w:rsidRPr="00CA7385">
        <w:rPr>
          <w:lang w:val="en-US"/>
        </w:rPr>
        <w:t>sets if enables Vmin and Vmax to override the control Mode</w:t>
      </w:r>
      <w:r>
        <w:rPr>
          <w:lang w:val="en-US"/>
        </w:rPr>
        <w:t>.</w:t>
      </w:r>
    </w:p>
    <w:p w14:paraId="611ACA33"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CapControls.Count</w:t>
      </w:r>
    </w:p>
    <w:p w14:paraId="5BCC0202" w14:textId="77777777" w:rsidR="00491287" w:rsidRDefault="00491287" w:rsidP="00491287">
      <w:pPr>
        <w:spacing w:after="0" w:line="240" w:lineRule="auto"/>
        <w:jc w:val="both"/>
        <w:rPr>
          <w:lang w:val="en-US"/>
        </w:rPr>
      </w:pPr>
      <w:r>
        <w:rPr>
          <w:lang w:val="en-US"/>
        </w:rPr>
        <w:t xml:space="preserve">This parameter </w:t>
      </w:r>
      <w:r w:rsidRPr="00417550">
        <w:rPr>
          <w:lang w:val="en-US"/>
        </w:rPr>
        <w:t>gets the number of CapControls in Active Circuit</w:t>
      </w:r>
      <w:r>
        <w:rPr>
          <w:lang w:val="en-US"/>
        </w:rPr>
        <w:t>.</w:t>
      </w:r>
    </w:p>
    <w:p w14:paraId="3C75EDC1"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apControlsF (Float)</w:t>
      </w:r>
      <w:r w:rsidRPr="00E65D8C">
        <w:rPr>
          <w:rFonts w:ascii="Arial" w:hAnsi="Arial" w:cs="Arial"/>
          <w:b/>
          <w:color w:val="000000" w:themeColor="text1"/>
          <w:lang w:val="en-US"/>
        </w:rPr>
        <w:t xml:space="preserve"> Interface</w:t>
      </w:r>
    </w:p>
    <w:p w14:paraId="132ED597" w14:textId="77777777" w:rsidR="00491287" w:rsidRPr="00E65D8C" w:rsidRDefault="00491287" w:rsidP="00491287">
      <w:pPr>
        <w:spacing w:after="0" w:line="240" w:lineRule="auto"/>
        <w:rPr>
          <w:lang w:val="en-US"/>
        </w:rPr>
      </w:pPr>
    </w:p>
    <w:p w14:paraId="06C4B87B"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43E60A1F" w14:textId="77777777" w:rsidR="00491287" w:rsidRDefault="00491287" w:rsidP="00491287">
      <w:pPr>
        <w:spacing w:after="0" w:line="240" w:lineRule="auto"/>
        <w:jc w:val="both"/>
        <w:rPr>
          <w:lang w:val="en-US"/>
        </w:rPr>
      </w:pPr>
    </w:p>
    <w:p w14:paraId="6B1F0D05" w14:textId="77777777" w:rsidR="00491287" w:rsidRPr="006D0B13" w:rsidRDefault="00491287" w:rsidP="00491287">
      <w:pPr>
        <w:spacing w:after="0" w:line="240" w:lineRule="auto"/>
        <w:jc w:val="center"/>
        <w:rPr>
          <w:lang w:val="en-US"/>
        </w:rPr>
      </w:pPr>
      <w:r w:rsidRPr="006D0B13">
        <w:rPr>
          <w:lang w:val="en-US"/>
        </w:rPr>
        <w:t>double CapControlsF(int32_t Parameter, double Argument);</w:t>
      </w:r>
    </w:p>
    <w:p w14:paraId="214356C7" w14:textId="77777777" w:rsidR="00491287" w:rsidRPr="006D0B13" w:rsidRDefault="00491287" w:rsidP="00491287">
      <w:pPr>
        <w:spacing w:after="0" w:line="240" w:lineRule="auto"/>
        <w:jc w:val="center"/>
        <w:rPr>
          <w:lang w:val="en-US"/>
        </w:rPr>
      </w:pPr>
    </w:p>
    <w:p w14:paraId="2F64E1BE"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ing point number (64 bits) with the result of the query according to the value of the variable Parameter, which can be one of the following:</w:t>
      </w:r>
    </w:p>
    <w:p w14:paraId="4C34FA82" w14:textId="77777777" w:rsidR="00491287" w:rsidRDefault="00491287" w:rsidP="00491287">
      <w:pPr>
        <w:spacing w:after="0" w:line="240" w:lineRule="auto"/>
        <w:jc w:val="both"/>
        <w:rPr>
          <w:lang w:val="en-US"/>
        </w:rPr>
      </w:pPr>
    </w:p>
    <w:p w14:paraId="277B27D1"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apControls.CTRatio read</w:t>
      </w:r>
    </w:p>
    <w:p w14:paraId="3AB3478E" w14:textId="77777777" w:rsidR="00491287" w:rsidRDefault="00491287" w:rsidP="00491287">
      <w:pPr>
        <w:spacing w:after="0" w:line="240" w:lineRule="auto"/>
        <w:jc w:val="both"/>
        <w:rPr>
          <w:lang w:val="en-US"/>
        </w:rPr>
      </w:pPr>
      <w:r>
        <w:rPr>
          <w:lang w:val="en-US"/>
        </w:rPr>
        <w:t xml:space="preserve">This parameter </w:t>
      </w:r>
      <w:r w:rsidRPr="00683CF9">
        <w:rPr>
          <w:lang w:val="en-US"/>
        </w:rPr>
        <w:t>gets the transducer ratio current to control current</w:t>
      </w:r>
      <w:r>
        <w:rPr>
          <w:lang w:val="en-US"/>
        </w:rPr>
        <w:t>.</w:t>
      </w:r>
    </w:p>
    <w:p w14:paraId="0ACCE922"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apControls.CTRatio write</w:t>
      </w:r>
    </w:p>
    <w:p w14:paraId="721868F5" w14:textId="77777777" w:rsidR="00491287" w:rsidRDefault="00491287" w:rsidP="00491287">
      <w:pPr>
        <w:spacing w:after="0" w:line="240" w:lineRule="auto"/>
        <w:jc w:val="both"/>
        <w:rPr>
          <w:lang w:val="en-US"/>
        </w:rPr>
      </w:pPr>
      <w:r>
        <w:rPr>
          <w:lang w:val="en-US"/>
        </w:rPr>
        <w:t>This parameter s</w:t>
      </w:r>
      <w:r w:rsidRPr="00683CF9">
        <w:rPr>
          <w:lang w:val="en-US"/>
        </w:rPr>
        <w:t>ets the transducer ratio current to control current</w:t>
      </w:r>
      <w:r>
        <w:rPr>
          <w:lang w:val="en-US"/>
        </w:rPr>
        <w:t>.</w:t>
      </w:r>
    </w:p>
    <w:p w14:paraId="2D7F7445"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apControls.PTRatio read</w:t>
      </w:r>
    </w:p>
    <w:p w14:paraId="0D9C38E3" w14:textId="77777777" w:rsidR="00491287" w:rsidRDefault="00491287" w:rsidP="00491287">
      <w:pPr>
        <w:spacing w:after="0" w:line="240" w:lineRule="auto"/>
        <w:jc w:val="both"/>
        <w:rPr>
          <w:lang w:val="en-US"/>
        </w:rPr>
      </w:pPr>
      <w:r>
        <w:rPr>
          <w:lang w:val="en-US"/>
        </w:rPr>
        <w:t xml:space="preserve">This parameter </w:t>
      </w:r>
      <w:r w:rsidRPr="00156653">
        <w:rPr>
          <w:lang w:val="en-US"/>
        </w:rPr>
        <w:t>gets the transducer ratio from primary feeder to control voltage</w:t>
      </w:r>
      <w:r>
        <w:rPr>
          <w:lang w:val="en-US"/>
        </w:rPr>
        <w:t>.</w:t>
      </w:r>
    </w:p>
    <w:p w14:paraId="3D3F0A52"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apControls.PTRatio write</w:t>
      </w:r>
    </w:p>
    <w:p w14:paraId="367BCBEC" w14:textId="77777777" w:rsidR="00491287" w:rsidRDefault="00491287" w:rsidP="00491287">
      <w:pPr>
        <w:spacing w:after="0" w:line="240" w:lineRule="auto"/>
        <w:jc w:val="both"/>
        <w:rPr>
          <w:lang w:val="en-US"/>
        </w:rPr>
      </w:pPr>
      <w:r>
        <w:rPr>
          <w:lang w:val="en-US"/>
        </w:rPr>
        <w:t>This parameter s</w:t>
      </w:r>
      <w:r w:rsidRPr="00156653">
        <w:rPr>
          <w:lang w:val="en-US"/>
        </w:rPr>
        <w:t>ets the transducer ratio from primary feeder to control voltage</w:t>
      </w:r>
      <w:r>
        <w:rPr>
          <w:lang w:val="en-US"/>
        </w:rPr>
        <w:t>.</w:t>
      </w:r>
    </w:p>
    <w:p w14:paraId="464AF84C"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apControls.ONSetting read</w:t>
      </w:r>
    </w:p>
    <w:p w14:paraId="4524541A" w14:textId="77777777" w:rsidR="00491287" w:rsidRDefault="00491287" w:rsidP="00491287">
      <w:pPr>
        <w:spacing w:after="0" w:line="240" w:lineRule="auto"/>
        <w:jc w:val="both"/>
        <w:rPr>
          <w:lang w:val="en-US"/>
        </w:rPr>
      </w:pPr>
      <w:r>
        <w:rPr>
          <w:lang w:val="en-US"/>
        </w:rPr>
        <w:t xml:space="preserve">This parameter </w:t>
      </w:r>
      <w:r w:rsidRPr="0082611A">
        <w:rPr>
          <w:lang w:val="en-US"/>
        </w:rPr>
        <w:t>gets the threshold to arm or switch on a step. See Mode for Units</w:t>
      </w:r>
      <w:r>
        <w:rPr>
          <w:lang w:val="en-US"/>
        </w:rPr>
        <w:t>.</w:t>
      </w:r>
    </w:p>
    <w:p w14:paraId="1DBB30C8"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apControls.ONSetting write</w:t>
      </w:r>
    </w:p>
    <w:p w14:paraId="314B1923" w14:textId="77777777" w:rsidR="00491287" w:rsidRDefault="00491287" w:rsidP="00491287">
      <w:pPr>
        <w:spacing w:after="0" w:line="240" w:lineRule="auto"/>
        <w:jc w:val="both"/>
        <w:rPr>
          <w:lang w:val="en-US"/>
        </w:rPr>
      </w:pPr>
      <w:r>
        <w:rPr>
          <w:lang w:val="en-US"/>
        </w:rPr>
        <w:t>This parameter s</w:t>
      </w:r>
      <w:r w:rsidRPr="0082611A">
        <w:rPr>
          <w:lang w:val="en-US"/>
        </w:rPr>
        <w:t>ets the threshold to arm or switch on a step. See Mode for Units</w:t>
      </w:r>
      <w:r>
        <w:rPr>
          <w:lang w:val="en-US"/>
        </w:rPr>
        <w:t>.</w:t>
      </w:r>
    </w:p>
    <w:p w14:paraId="29101B33"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CapControls.OFFSetting read</w:t>
      </w:r>
    </w:p>
    <w:p w14:paraId="69F031F1" w14:textId="77777777" w:rsidR="00491287" w:rsidRDefault="00491287" w:rsidP="00491287">
      <w:pPr>
        <w:spacing w:after="0" w:line="240" w:lineRule="auto"/>
        <w:jc w:val="both"/>
        <w:rPr>
          <w:lang w:val="en-US"/>
        </w:rPr>
      </w:pPr>
      <w:r>
        <w:rPr>
          <w:lang w:val="en-US"/>
        </w:rPr>
        <w:t xml:space="preserve">This parameter </w:t>
      </w:r>
      <w:r w:rsidRPr="00165FA6">
        <w:rPr>
          <w:lang w:val="en-US"/>
        </w:rPr>
        <w:t>gets the threshold to switch off a step. See Mode for Units</w:t>
      </w:r>
      <w:r>
        <w:rPr>
          <w:lang w:val="en-US"/>
        </w:rPr>
        <w:t>.</w:t>
      </w:r>
    </w:p>
    <w:p w14:paraId="3EB8D027"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CapControls.OFFSetting write</w:t>
      </w:r>
    </w:p>
    <w:p w14:paraId="53164DB2" w14:textId="77777777" w:rsidR="00491287" w:rsidRDefault="00491287" w:rsidP="00491287">
      <w:pPr>
        <w:spacing w:after="0" w:line="240" w:lineRule="auto"/>
        <w:jc w:val="both"/>
        <w:rPr>
          <w:lang w:val="en-US"/>
        </w:rPr>
      </w:pPr>
      <w:r>
        <w:rPr>
          <w:lang w:val="en-US"/>
        </w:rPr>
        <w:t>This parameter s</w:t>
      </w:r>
      <w:r w:rsidRPr="00165FA6">
        <w:rPr>
          <w:lang w:val="en-US"/>
        </w:rPr>
        <w:t>ets the threshold to switch off a step. See Mode for Units</w:t>
      </w:r>
      <w:r>
        <w:rPr>
          <w:lang w:val="en-US"/>
        </w:rPr>
        <w:t>.</w:t>
      </w:r>
    </w:p>
    <w:p w14:paraId="19AF843A"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CapControls.VMax read</w:t>
      </w:r>
    </w:p>
    <w:p w14:paraId="7D706162" w14:textId="77777777" w:rsidR="00491287" w:rsidRDefault="00491287" w:rsidP="00491287">
      <w:pPr>
        <w:spacing w:after="0" w:line="240" w:lineRule="auto"/>
        <w:jc w:val="both"/>
        <w:rPr>
          <w:lang w:val="en-US"/>
        </w:rPr>
      </w:pPr>
      <w:r>
        <w:rPr>
          <w:lang w:val="en-US"/>
        </w:rPr>
        <w:t xml:space="preserve">This parameter </w:t>
      </w:r>
      <w:r w:rsidRPr="00F22C96">
        <w:rPr>
          <w:lang w:val="en-US"/>
        </w:rPr>
        <w:t>gets the Vmax, this reference with VoltOverride, switch off whenever PT voltage exceeds this level</w:t>
      </w:r>
      <w:r>
        <w:rPr>
          <w:lang w:val="en-US"/>
        </w:rPr>
        <w:t>.</w:t>
      </w:r>
    </w:p>
    <w:p w14:paraId="5B54F545"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9</w:t>
      </w:r>
      <w:r w:rsidRPr="0069588B">
        <w:rPr>
          <w:i/>
          <w:color w:val="000000" w:themeColor="text1"/>
          <w:lang w:val="en-US"/>
        </w:rPr>
        <w:t xml:space="preserve">: </w:t>
      </w:r>
      <w:r>
        <w:rPr>
          <w:i/>
          <w:color w:val="000000" w:themeColor="text1"/>
          <w:lang w:val="en-US"/>
        </w:rPr>
        <w:t>CapControls.VMax write</w:t>
      </w:r>
    </w:p>
    <w:p w14:paraId="65523DE4" w14:textId="77777777" w:rsidR="00491287" w:rsidRDefault="00491287" w:rsidP="00491287">
      <w:pPr>
        <w:spacing w:after="0" w:line="240" w:lineRule="auto"/>
        <w:jc w:val="both"/>
        <w:rPr>
          <w:lang w:val="en-US"/>
        </w:rPr>
      </w:pPr>
      <w:r>
        <w:rPr>
          <w:lang w:val="en-US"/>
        </w:rPr>
        <w:t>This parameter s</w:t>
      </w:r>
      <w:r w:rsidRPr="00F22C96">
        <w:rPr>
          <w:lang w:val="en-US"/>
        </w:rPr>
        <w:t>ets the Vmax, this reference with VoltOverride, switch off whenever PT voltage exceeds this level</w:t>
      </w:r>
      <w:r>
        <w:rPr>
          <w:lang w:val="en-US"/>
        </w:rPr>
        <w:t>.</w:t>
      </w:r>
    </w:p>
    <w:p w14:paraId="1F1D4E43"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CapControls.VMin read</w:t>
      </w:r>
    </w:p>
    <w:p w14:paraId="42503289" w14:textId="77777777" w:rsidR="00491287" w:rsidRDefault="00491287" w:rsidP="00491287">
      <w:pPr>
        <w:spacing w:after="0" w:line="240" w:lineRule="auto"/>
        <w:jc w:val="both"/>
        <w:rPr>
          <w:lang w:val="en-US"/>
        </w:rPr>
      </w:pPr>
      <w:r>
        <w:rPr>
          <w:lang w:val="en-US"/>
        </w:rPr>
        <w:t xml:space="preserve">This parameter </w:t>
      </w:r>
      <w:r w:rsidRPr="00DA4C05">
        <w:rPr>
          <w:lang w:val="en-US"/>
        </w:rPr>
        <w:t>gets the Vmin, this reference with VoltOverride, switch ON whenever PT voltage drops below this level</w:t>
      </w:r>
      <w:r>
        <w:rPr>
          <w:lang w:val="en-US"/>
        </w:rPr>
        <w:t>.</w:t>
      </w:r>
    </w:p>
    <w:p w14:paraId="19AF9594"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CapControls.VMin write</w:t>
      </w:r>
    </w:p>
    <w:p w14:paraId="000A0026" w14:textId="77777777" w:rsidR="00491287" w:rsidRDefault="00491287" w:rsidP="00491287">
      <w:pPr>
        <w:spacing w:after="0" w:line="240" w:lineRule="auto"/>
        <w:jc w:val="both"/>
        <w:rPr>
          <w:lang w:val="en-US"/>
        </w:rPr>
      </w:pPr>
      <w:r>
        <w:rPr>
          <w:lang w:val="en-US"/>
        </w:rPr>
        <w:t>This parameter s</w:t>
      </w:r>
      <w:r w:rsidRPr="00DA4C05">
        <w:rPr>
          <w:lang w:val="en-US"/>
        </w:rPr>
        <w:t>ets the Vmin, this reference with VoltOverride, switch ON whenever PT voltage drops below this level</w:t>
      </w:r>
      <w:r>
        <w:rPr>
          <w:lang w:val="en-US"/>
        </w:rPr>
        <w:t>.</w:t>
      </w:r>
    </w:p>
    <w:p w14:paraId="1AB459D2"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CapControls.Delay read</w:t>
      </w:r>
    </w:p>
    <w:p w14:paraId="13E6809F" w14:textId="77777777" w:rsidR="00491287" w:rsidRDefault="00491287" w:rsidP="00491287">
      <w:pPr>
        <w:spacing w:after="0" w:line="240" w:lineRule="auto"/>
        <w:jc w:val="both"/>
        <w:rPr>
          <w:lang w:val="en-US"/>
        </w:rPr>
      </w:pPr>
      <w:r>
        <w:rPr>
          <w:lang w:val="en-US"/>
        </w:rPr>
        <w:t xml:space="preserve">This parameter </w:t>
      </w:r>
      <w:r w:rsidRPr="00F2170B">
        <w:rPr>
          <w:lang w:val="en-US"/>
        </w:rPr>
        <w:t>gets the time delay [s] to switch on after arming. Control may reset before actually switching</w:t>
      </w:r>
      <w:r>
        <w:rPr>
          <w:lang w:val="en-US"/>
        </w:rPr>
        <w:t>.</w:t>
      </w:r>
    </w:p>
    <w:p w14:paraId="0CE0FEC6"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CapControls.Delay write</w:t>
      </w:r>
    </w:p>
    <w:p w14:paraId="2E9AAF72" w14:textId="77777777" w:rsidR="00491287" w:rsidRDefault="00491287" w:rsidP="00491287">
      <w:pPr>
        <w:spacing w:after="0" w:line="240" w:lineRule="auto"/>
        <w:jc w:val="both"/>
        <w:rPr>
          <w:lang w:val="en-US"/>
        </w:rPr>
      </w:pPr>
      <w:r>
        <w:rPr>
          <w:lang w:val="en-US"/>
        </w:rPr>
        <w:t>This parameter s</w:t>
      </w:r>
      <w:r w:rsidRPr="00F2170B">
        <w:rPr>
          <w:lang w:val="en-US"/>
        </w:rPr>
        <w:t>ets the time delay [s] to switch on after arming. Control may reset before actually switching</w:t>
      </w:r>
      <w:r>
        <w:rPr>
          <w:lang w:val="en-US"/>
        </w:rPr>
        <w:t>.</w:t>
      </w:r>
    </w:p>
    <w:p w14:paraId="7F49871F"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CapControls.DelayOff read</w:t>
      </w:r>
    </w:p>
    <w:p w14:paraId="42D1A0E1" w14:textId="77777777" w:rsidR="00491287" w:rsidRDefault="00491287" w:rsidP="00491287">
      <w:pPr>
        <w:spacing w:after="0" w:line="240" w:lineRule="auto"/>
        <w:jc w:val="both"/>
        <w:rPr>
          <w:lang w:val="en-US"/>
        </w:rPr>
      </w:pPr>
      <w:r>
        <w:rPr>
          <w:lang w:val="en-US"/>
        </w:rPr>
        <w:t xml:space="preserve">This parameter </w:t>
      </w:r>
      <w:r w:rsidRPr="00EB06A4">
        <w:rPr>
          <w:lang w:val="en-US"/>
        </w:rPr>
        <w:t>gets the time delay [s] before switching off a step. Control may reset before actually switching</w:t>
      </w:r>
      <w:r>
        <w:rPr>
          <w:lang w:val="en-US"/>
        </w:rPr>
        <w:t>.</w:t>
      </w:r>
    </w:p>
    <w:p w14:paraId="7F15B1E0" w14:textId="77777777" w:rsidR="00491287" w:rsidRPr="0069588B" w:rsidRDefault="00491287" w:rsidP="00491287">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CapControls.DelayOff write</w:t>
      </w:r>
    </w:p>
    <w:p w14:paraId="7E55CBEB" w14:textId="77777777" w:rsidR="00491287" w:rsidRDefault="00491287" w:rsidP="00491287">
      <w:pPr>
        <w:spacing w:after="0" w:line="240" w:lineRule="auto"/>
        <w:jc w:val="both"/>
        <w:rPr>
          <w:lang w:val="en-US"/>
        </w:rPr>
      </w:pPr>
      <w:r>
        <w:rPr>
          <w:lang w:val="en-US"/>
        </w:rPr>
        <w:t>This parameter s</w:t>
      </w:r>
      <w:r w:rsidRPr="00EB06A4">
        <w:rPr>
          <w:lang w:val="en-US"/>
        </w:rPr>
        <w:t>ets the time delay [s] before switching off a step. Control may reset before actually switching</w:t>
      </w:r>
      <w:r>
        <w:rPr>
          <w:lang w:val="en-US"/>
        </w:rPr>
        <w:t>.</w:t>
      </w:r>
    </w:p>
    <w:p w14:paraId="3C7CE5CA" w14:textId="77777777" w:rsidR="00491287" w:rsidRPr="0069588B" w:rsidRDefault="00491287" w:rsidP="00491287">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r>
        <w:rPr>
          <w:i/>
          <w:color w:val="000000" w:themeColor="text1"/>
          <w:lang w:val="en-US"/>
        </w:rPr>
        <w:t>CapControls.DeadTime read</w:t>
      </w:r>
    </w:p>
    <w:p w14:paraId="1E88541F" w14:textId="77777777" w:rsidR="00491287" w:rsidRDefault="00491287" w:rsidP="00491287">
      <w:pPr>
        <w:spacing w:after="0" w:line="240" w:lineRule="auto"/>
        <w:jc w:val="both"/>
        <w:rPr>
          <w:lang w:val="en-US"/>
        </w:rPr>
      </w:pPr>
      <w:r>
        <w:rPr>
          <w:lang w:val="en-US"/>
        </w:rPr>
        <w:t xml:space="preserve">This parameter </w:t>
      </w:r>
      <w:r w:rsidRPr="000C10DD">
        <w:rPr>
          <w:lang w:val="en-US"/>
        </w:rPr>
        <w:t>gets the time delay [s] after switching off a step. Control may reset before actually switching</w:t>
      </w:r>
      <w:r>
        <w:rPr>
          <w:lang w:val="en-US"/>
        </w:rPr>
        <w:t>.</w:t>
      </w:r>
    </w:p>
    <w:p w14:paraId="6F0FE5A7" w14:textId="77777777" w:rsidR="00491287" w:rsidRPr="0069588B" w:rsidRDefault="00491287" w:rsidP="00491287">
      <w:pPr>
        <w:pStyle w:val="Heading3"/>
        <w:rPr>
          <w:i/>
          <w:color w:val="000000" w:themeColor="text1"/>
          <w:lang w:val="en-US"/>
        </w:rPr>
      </w:pPr>
      <w:r>
        <w:rPr>
          <w:i/>
          <w:color w:val="000000" w:themeColor="text1"/>
          <w:lang w:val="en-US"/>
        </w:rPr>
        <w:t>Parameter 17</w:t>
      </w:r>
      <w:r w:rsidRPr="0069588B">
        <w:rPr>
          <w:i/>
          <w:color w:val="000000" w:themeColor="text1"/>
          <w:lang w:val="en-US"/>
        </w:rPr>
        <w:t xml:space="preserve">: </w:t>
      </w:r>
      <w:r>
        <w:rPr>
          <w:i/>
          <w:color w:val="000000" w:themeColor="text1"/>
          <w:lang w:val="en-US"/>
        </w:rPr>
        <w:t>CapControls.DeadTime write</w:t>
      </w:r>
    </w:p>
    <w:p w14:paraId="4FEA20F1" w14:textId="77777777" w:rsidR="00491287" w:rsidRDefault="00491287" w:rsidP="00491287">
      <w:pPr>
        <w:spacing w:after="0" w:line="240" w:lineRule="auto"/>
        <w:jc w:val="both"/>
        <w:rPr>
          <w:lang w:val="en-US"/>
        </w:rPr>
      </w:pPr>
      <w:r>
        <w:rPr>
          <w:lang w:val="en-US"/>
        </w:rPr>
        <w:t>This parameter s</w:t>
      </w:r>
      <w:r w:rsidRPr="000C10DD">
        <w:rPr>
          <w:lang w:val="en-US"/>
        </w:rPr>
        <w:t>ets the time delay [s] after switching off a step. Control may reset before actually switching</w:t>
      </w:r>
      <w:r>
        <w:rPr>
          <w:lang w:val="en-US"/>
        </w:rPr>
        <w:t>.</w:t>
      </w:r>
    </w:p>
    <w:p w14:paraId="63FE9F55"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apControlsS (String)</w:t>
      </w:r>
      <w:r w:rsidRPr="00E65D8C">
        <w:rPr>
          <w:rFonts w:ascii="Arial" w:hAnsi="Arial" w:cs="Arial"/>
          <w:b/>
          <w:color w:val="000000" w:themeColor="text1"/>
          <w:lang w:val="en-US"/>
        </w:rPr>
        <w:t xml:space="preserve"> Interface</w:t>
      </w:r>
    </w:p>
    <w:p w14:paraId="3A335B4B" w14:textId="77777777" w:rsidR="00491287" w:rsidRPr="00E65D8C" w:rsidRDefault="00491287" w:rsidP="00491287">
      <w:pPr>
        <w:spacing w:after="0" w:line="240" w:lineRule="auto"/>
        <w:rPr>
          <w:lang w:val="en-US"/>
        </w:rPr>
      </w:pPr>
    </w:p>
    <w:p w14:paraId="5F4216CC"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0571860D" w14:textId="77777777" w:rsidR="00491287" w:rsidRDefault="00491287" w:rsidP="00491287">
      <w:pPr>
        <w:spacing w:after="0" w:line="240" w:lineRule="auto"/>
        <w:jc w:val="both"/>
        <w:rPr>
          <w:lang w:val="en-US"/>
        </w:rPr>
      </w:pPr>
    </w:p>
    <w:p w14:paraId="6F305073" w14:textId="77777777" w:rsidR="00491287" w:rsidRPr="00D37A44" w:rsidRDefault="00491287" w:rsidP="00491287">
      <w:pPr>
        <w:spacing w:after="0" w:line="240" w:lineRule="auto"/>
        <w:jc w:val="center"/>
        <w:rPr>
          <w:lang w:val="en-US"/>
        </w:rPr>
      </w:pPr>
      <w:r w:rsidRPr="00D37A44">
        <w:rPr>
          <w:lang w:val="en-US"/>
        </w:rPr>
        <w:t>CStr CapControlsS(int32_t Parameter, CStr Argument);</w:t>
      </w:r>
    </w:p>
    <w:p w14:paraId="2B8B40AB" w14:textId="77777777" w:rsidR="00491287" w:rsidRPr="00D37A44" w:rsidRDefault="00491287" w:rsidP="00491287">
      <w:pPr>
        <w:spacing w:after="0" w:line="240" w:lineRule="auto"/>
        <w:jc w:val="center"/>
        <w:rPr>
          <w:lang w:val="en-US"/>
        </w:rPr>
      </w:pPr>
    </w:p>
    <w:p w14:paraId="183CA163"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69080E75" w14:textId="77777777" w:rsidR="00491287" w:rsidRDefault="00491287" w:rsidP="00491287">
      <w:pPr>
        <w:spacing w:after="0" w:line="240" w:lineRule="auto"/>
        <w:jc w:val="both"/>
        <w:rPr>
          <w:lang w:val="en-US"/>
        </w:rPr>
      </w:pPr>
    </w:p>
    <w:p w14:paraId="751F80E2"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apControls.Name read</w:t>
      </w:r>
    </w:p>
    <w:p w14:paraId="54A04AE6" w14:textId="77777777" w:rsidR="00491287" w:rsidRDefault="00491287" w:rsidP="00491287">
      <w:pPr>
        <w:spacing w:after="0" w:line="240" w:lineRule="auto"/>
        <w:jc w:val="both"/>
        <w:rPr>
          <w:lang w:val="en-US"/>
        </w:rPr>
      </w:pPr>
      <w:r>
        <w:rPr>
          <w:lang w:val="en-US"/>
        </w:rPr>
        <w:t xml:space="preserve">This parameter </w:t>
      </w:r>
      <w:r w:rsidRPr="00CA450D">
        <w:rPr>
          <w:lang w:val="en-US"/>
        </w:rPr>
        <w:t>gets the name of the active CapControl</w:t>
      </w:r>
      <w:r>
        <w:rPr>
          <w:lang w:val="en-US"/>
        </w:rPr>
        <w:t>.</w:t>
      </w:r>
    </w:p>
    <w:p w14:paraId="24662981"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apControls.Name write</w:t>
      </w:r>
    </w:p>
    <w:p w14:paraId="7E530C6E" w14:textId="77777777" w:rsidR="00491287" w:rsidRDefault="00491287" w:rsidP="00491287">
      <w:pPr>
        <w:spacing w:after="0" w:line="240" w:lineRule="auto"/>
        <w:jc w:val="both"/>
        <w:rPr>
          <w:lang w:val="en-US"/>
        </w:rPr>
      </w:pPr>
      <w:r>
        <w:rPr>
          <w:lang w:val="en-US"/>
        </w:rPr>
        <w:t xml:space="preserve">This parameter </w:t>
      </w:r>
      <w:r w:rsidRPr="00CA450D">
        <w:rPr>
          <w:lang w:val="en-US"/>
        </w:rPr>
        <w:t>sets a CapControl active by name</w:t>
      </w:r>
      <w:r>
        <w:rPr>
          <w:lang w:val="en-US"/>
        </w:rPr>
        <w:t>.</w:t>
      </w:r>
    </w:p>
    <w:p w14:paraId="5310DE9B"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CapControls.Capacitor read</w:t>
      </w:r>
    </w:p>
    <w:p w14:paraId="4938C9E2" w14:textId="77777777" w:rsidR="00491287" w:rsidRDefault="00491287" w:rsidP="00491287">
      <w:pPr>
        <w:spacing w:after="0" w:line="240" w:lineRule="auto"/>
        <w:jc w:val="both"/>
        <w:rPr>
          <w:lang w:val="en-US"/>
        </w:rPr>
      </w:pPr>
      <w:r>
        <w:rPr>
          <w:lang w:val="en-US"/>
        </w:rPr>
        <w:t xml:space="preserve">This parameter </w:t>
      </w:r>
      <w:r w:rsidRPr="004B2A56">
        <w:rPr>
          <w:lang w:val="en-US"/>
        </w:rPr>
        <w:t>gets the name of the capacitor that is controlled</w:t>
      </w:r>
      <w:r>
        <w:rPr>
          <w:lang w:val="en-US"/>
        </w:rPr>
        <w:t>.</w:t>
      </w:r>
    </w:p>
    <w:p w14:paraId="22A5BA52" w14:textId="77777777" w:rsidR="00491287" w:rsidRPr="0069588B" w:rsidRDefault="00491287" w:rsidP="00491287">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CapControls.Capacitor write</w:t>
      </w:r>
    </w:p>
    <w:p w14:paraId="4AE99FC0" w14:textId="77777777" w:rsidR="00491287" w:rsidRDefault="00491287" w:rsidP="00491287">
      <w:pPr>
        <w:spacing w:after="0" w:line="240" w:lineRule="auto"/>
        <w:jc w:val="both"/>
        <w:rPr>
          <w:lang w:val="en-US"/>
        </w:rPr>
      </w:pPr>
      <w:r>
        <w:rPr>
          <w:lang w:val="en-US"/>
        </w:rPr>
        <w:t>This parameter s</w:t>
      </w:r>
      <w:r w:rsidRPr="004B2A56">
        <w:rPr>
          <w:lang w:val="en-US"/>
        </w:rPr>
        <w:t>ets the name of the capacitor that is controlled</w:t>
      </w:r>
      <w:r>
        <w:rPr>
          <w:lang w:val="en-US"/>
        </w:rPr>
        <w:t>.</w:t>
      </w:r>
    </w:p>
    <w:p w14:paraId="7FA258EB"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CapControls.MonitoredObj read</w:t>
      </w:r>
    </w:p>
    <w:p w14:paraId="123A3D37" w14:textId="77777777" w:rsidR="00491287" w:rsidRDefault="00491287" w:rsidP="00491287">
      <w:pPr>
        <w:spacing w:after="0" w:line="240" w:lineRule="auto"/>
        <w:jc w:val="both"/>
        <w:rPr>
          <w:lang w:val="en-US"/>
        </w:rPr>
      </w:pPr>
      <w:r>
        <w:rPr>
          <w:lang w:val="en-US"/>
        </w:rPr>
        <w:t xml:space="preserve">This parameter </w:t>
      </w:r>
      <w:r w:rsidRPr="004747C9">
        <w:rPr>
          <w:lang w:val="en-US"/>
        </w:rPr>
        <w:t>gets the full name of the element that PT and CT are connected to</w:t>
      </w:r>
      <w:r>
        <w:rPr>
          <w:lang w:val="en-US"/>
        </w:rPr>
        <w:t>.</w:t>
      </w:r>
    </w:p>
    <w:p w14:paraId="5F4B149C"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CapControls.MonitoredObj write</w:t>
      </w:r>
    </w:p>
    <w:p w14:paraId="5E629643" w14:textId="77777777" w:rsidR="00491287" w:rsidRDefault="00491287" w:rsidP="00491287">
      <w:pPr>
        <w:spacing w:after="0" w:line="240" w:lineRule="auto"/>
        <w:jc w:val="both"/>
        <w:rPr>
          <w:lang w:val="en-US"/>
        </w:rPr>
      </w:pPr>
      <w:r>
        <w:rPr>
          <w:lang w:val="en-US"/>
        </w:rPr>
        <w:t>This parameter s</w:t>
      </w:r>
      <w:r w:rsidRPr="004747C9">
        <w:rPr>
          <w:lang w:val="en-US"/>
        </w:rPr>
        <w:t>ets the full name of the element that PT and CT are connected to</w:t>
      </w:r>
      <w:r>
        <w:rPr>
          <w:lang w:val="en-US"/>
        </w:rPr>
        <w:t>.</w:t>
      </w:r>
    </w:p>
    <w:p w14:paraId="072B7045"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apControlsV (Variant)</w:t>
      </w:r>
      <w:r w:rsidRPr="00E65D8C">
        <w:rPr>
          <w:rFonts w:ascii="Arial" w:hAnsi="Arial" w:cs="Arial"/>
          <w:b/>
          <w:color w:val="000000" w:themeColor="text1"/>
          <w:lang w:val="en-US"/>
        </w:rPr>
        <w:t xml:space="preserve"> Interface</w:t>
      </w:r>
    </w:p>
    <w:p w14:paraId="287EB812" w14:textId="77777777" w:rsidR="00491287" w:rsidRPr="00E65D8C" w:rsidRDefault="00491287" w:rsidP="00491287">
      <w:pPr>
        <w:spacing w:after="0" w:line="240" w:lineRule="auto"/>
        <w:rPr>
          <w:lang w:val="en-US"/>
        </w:rPr>
      </w:pPr>
    </w:p>
    <w:p w14:paraId="20685C7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5EAEFC9E" w14:textId="77777777" w:rsidR="00491287" w:rsidRDefault="00491287" w:rsidP="00491287">
      <w:pPr>
        <w:spacing w:after="0" w:line="240" w:lineRule="auto"/>
        <w:jc w:val="both"/>
        <w:rPr>
          <w:lang w:val="en-US"/>
        </w:rPr>
      </w:pPr>
    </w:p>
    <w:p w14:paraId="7A1E219F" w14:textId="77777777" w:rsidR="00491287" w:rsidRPr="009B2672" w:rsidRDefault="00491287" w:rsidP="00491287">
      <w:pPr>
        <w:spacing w:after="0" w:line="240" w:lineRule="auto"/>
        <w:jc w:val="center"/>
        <w:rPr>
          <w:lang w:val="en-US"/>
        </w:rPr>
      </w:pPr>
      <w:r>
        <w:rPr>
          <w:lang w:val="en-US"/>
        </w:rPr>
        <w:t>void</w:t>
      </w:r>
      <w:r w:rsidRPr="009B2672">
        <w:rPr>
          <w:lang w:val="en-US"/>
        </w:rPr>
        <w:t xml:space="preserve"> CapControls</w:t>
      </w:r>
      <w:r>
        <w:rPr>
          <w:lang w:val="en-US"/>
        </w:rPr>
        <w:t>V</w:t>
      </w:r>
      <w:r w:rsidRPr="009B2672">
        <w:rPr>
          <w:lang w:val="en-US"/>
        </w:rPr>
        <w:t xml:space="preserve">(int32_t Parameter, </w:t>
      </w:r>
      <w:r>
        <w:rPr>
          <w:lang w:val="en-US"/>
        </w:rPr>
        <w:t>VARIANT *</w:t>
      </w:r>
      <w:r w:rsidRPr="009B2672">
        <w:rPr>
          <w:lang w:val="en-US"/>
        </w:rPr>
        <w:t>Argument);</w:t>
      </w:r>
    </w:p>
    <w:p w14:paraId="70FCC400" w14:textId="77777777" w:rsidR="00491287" w:rsidRPr="009B2672" w:rsidRDefault="00491287" w:rsidP="00491287">
      <w:pPr>
        <w:spacing w:after="0" w:line="240" w:lineRule="auto"/>
        <w:jc w:val="center"/>
        <w:rPr>
          <w:lang w:val="en-US"/>
        </w:rPr>
      </w:pPr>
    </w:p>
    <w:p w14:paraId="2BF81BED"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68542A89" w14:textId="77777777" w:rsidR="00491287" w:rsidRDefault="00491287" w:rsidP="00491287">
      <w:pPr>
        <w:spacing w:after="0" w:line="240" w:lineRule="auto"/>
        <w:jc w:val="both"/>
        <w:rPr>
          <w:lang w:val="en-US"/>
        </w:rPr>
      </w:pPr>
    </w:p>
    <w:p w14:paraId="7FF0C8FF"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apControls.AllNames</w:t>
      </w:r>
    </w:p>
    <w:p w14:paraId="535BC8CF" w14:textId="77777777" w:rsidR="00491287" w:rsidRDefault="00491287" w:rsidP="00491287">
      <w:pPr>
        <w:spacing w:after="0" w:line="240" w:lineRule="auto"/>
        <w:jc w:val="both"/>
        <w:rPr>
          <w:lang w:val="en-US"/>
        </w:rPr>
      </w:pPr>
      <w:r>
        <w:rPr>
          <w:lang w:val="en-US"/>
        </w:rPr>
        <w:t xml:space="preserve">This parameter </w:t>
      </w:r>
      <w:r w:rsidRPr="00CB541C">
        <w:rPr>
          <w:lang w:val="en-US"/>
        </w:rPr>
        <w:t>gets a variant array of string with all CapControl names</w:t>
      </w:r>
      <w:r>
        <w:rPr>
          <w:lang w:val="en-US"/>
        </w:rPr>
        <w:t>.</w:t>
      </w:r>
    </w:p>
    <w:p w14:paraId="033395E1" w14:textId="77777777" w:rsidR="00491287" w:rsidRPr="00F83DD8" w:rsidRDefault="00491287" w:rsidP="00491287">
      <w:pPr>
        <w:pStyle w:val="Heading1"/>
        <w:rPr>
          <w:b/>
          <w:color w:val="000000" w:themeColor="text1"/>
          <w:lang w:val="en-US"/>
        </w:rPr>
      </w:pPr>
      <w:r w:rsidRPr="00F83DD8">
        <w:rPr>
          <w:b/>
          <w:color w:val="000000" w:themeColor="text1"/>
          <w:lang w:val="en-US"/>
        </w:rPr>
        <w:t>Circuit Interface</w:t>
      </w:r>
    </w:p>
    <w:p w14:paraId="6D0982B2" w14:textId="77777777" w:rsidR="00491287" w:rsidRPr="00EC5B05" w:rsidRDefault="00491287" w:rsidP="00491287">
      <w:pPr>
        <w:rPr>
          <w:lang w:val="en-US"/>
        </w:rPr>
      </w:pPr>
      <w:r>
        <w:rPr>
          <w:lang w:val="en-US"/>
        </w:rPr>
        <w:t>This interface implements the Circuit (ICIrcuit) interface of OpenDSS by declaring 4 procedures for accessing the different properties included in this interface.</w:t>
      </w:r>
    </w:p>
    <w:p w14:paraId="20E7DC15"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ircuitI (Int)</w:t>
      </w:r>
      <w:r w:rsidRPr="00E65D8C">
        <w:rPr>
          <w:rFonts w:ascii="Arial" w:hAnsi="Arial" w:cs="Arial"/>
          <w:b/>
          <w:color w:val="000000" w:themeColor="text1"/>
          <w:lang w:val="en-US"/>
        </w:rPr>
        <w:t xml:space="preserve"> Interface</w:t>
      </w:r>
    </w:p>
    <w:p w14:paraId="79F2CDF1" w14:textId="77777777" w:rsidR="00491287" w:rsidRPr="00E65D8C" w:rsidRDefault="00491287" w:rsidP="00491287">
      <w:pPr>
        <w:spacing w:after="0" w:line="240" w:lineRule="auto"/>
        <w:rPr>
          <w:lang w:val="en-US"/>
        </w:rPr>
      </w:pPr>
    </w:p>
    <w:p w14:paraId="72D39F38"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3B900D2C" w14:textId="77777777" w:rsidR="00491287" w:rsidRDefault="00491287" w:rsidP="00491287">
      <w:pPr>
        <w:spacing w:after="0" w:line="240" w:lineRule="auto"/>
        <w:jc w:val="both"/>
        <w:rPr>
          <w:lang w:val="en-US"/>
        </w:rPr>
      </w:pPr>
    </w:p>
    <w:p w14:paraId="20562522" w14:textId="77777777" w:rsidR="00491287" w:rsidRPr="006D0B13" w:rsidRDefault="00491287" w:rsidP="00491287">
      <w:pPr>
        <w:spacing w:after="0" w:line="240" w:lineRule="auto"/>
        <w:jc w:val="center"/>
        <w:rPr>
          <w:lang w:val="en-US"/>
        </w:rPr>
      </w:pPr>
      <w:r w:rsidRPr="006D0B13">
        <w:rPr>
          <w:lang w:val="en-US"/>
        </w:rPr>
        <w:t>int32_t CircuitI(int32_t Parameter, int32_t Argument);</w:t>
      </w:r>
    </w:p>
    <w:p w14:paraId="23DB3C28"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n integer according to the number sent in the variable “parameter”. The parameter can be one of the following:</w:t>
      </w:r>
    </w:p>
    <w:p w14:paraId="2C9F83DA" w14:textId="77777777" w:rsidR="00491287" w:rsidRDefault="00491287" w:rsidP="00491287">
      <w:pPr>
        <w:spacing w:after="0" w:line="240" w:lineRule="auto"/>
        <w:jc w:val="both"/>
        <w:rPr>
          <w:lang w:val="en-US"/>
        </w:rPr>
      </w:pPr>
    </w:p>
    <w:p w14:paraId="7E921A4F"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ircuit.NumCktElements</w:t>
      </w:r>
    </w:p>
    <w:p w14:paraId="460839EA" w14:textId="77777777" w:rsidR="00491287" w:rsidRDefault="00491287" w:rsidP="00491287">
      <w:pPr>
        <w:spacing w:after="0" w:line="240" w:lineRule="auto"/>
        <w:jc w:val="both"/>
        <w:rPr>
          <w:lang w:val="en-US"/>
        </w:rPr>
      </w:pPr>
      <w:r>
        <w:rPr>
          <w:lang w:val="en-US"/>
        </w:rPr>
        <w:t>This parameter will deliver the number of CktElements included in the active circuit.</w:t>
      </w:r>
    </w:p>
    <w:p w14:paraId="44A2B188"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ircuit.NumBuses</w:t>
      </w:r>
    </w:p>
    <w:p w14:paraId="30817AFC" w14:textId="77777777" w:rsidR="00491287" w:rsidRDefault="00491287" w:rsidP="00491287">
      <w:pPr>
        <w:spacing w:after="0" w:line="240" w:lineRule="auto"/>
        <w:jc w:val="both"/>
        <w:rPr>
          <w:lang w:val="en-US"/>
        </w:rPr>
      </w:pPr>
      <w:r>
        <w:rPr>
          <w:lang w:val="en-US"/>
        </w:rPr>
        <w:t>This parameter will deliver the number of buses included in the active circuit.</w:t>
      </w:r>
    </w:p>
    <w:p w14:paraId="7257E172"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ircuit.NumNodes</w:t>
      </w:r>
    </w:p>
    <w:p w14:paraId="3070D2B1" w14:textId="77777777" w:rsidR="00491287" w:rsidRDefault="00491287" w:rsidP="00491287">
      <w:pPr>
        <w:spacing w:after="0" w:line="240" w:lineRule="auto"/>
        <w:jc w:val="both"/>
        <w:rPr>
          <w:lang w:val="en-US"/>
        </w:rPr>
      </w:pPr>
      <w:r>
        <w:rPr>
          <w:lang w:val="en-US"/>
        </w:rPr>
        <w:t>This parameter will deliver the number of nodes included in the active circuit.</w:t>
      </w:r>
    </w:p>
    <w:p w14:paraId="734FA8F0"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ircuit.FirstPCElement</w:t>
      </w:r>
    </w:p>
    <w:p w14:paraId="5210FAD2" w14:textId="77777777" w:rsidR="00491287" w:rsidRDefault="00491287" w:rsidP="00491287">
      <w:pPr>
        <w:spacing w:after="0" w:line="240" w:lineRule="auto"/>
        <w:jc w:val="both"/>
        <w:rPr>
          <w:lang w:val="en-US"/>
        </w:rPr>
      </w:pPr>
      <w:r>
        <w:rPr>
          <w:lang w:val="en-US"/>
        </w:rPr>
        <w:t>This parameter sets the first PCElement to be the active PCElement, as a result, this parameter will deliver the index of the active PCElement (ideally 1).</w:t>
      </w:r>
    </w:p>
    <w:p w14:paraId="70731909"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ircuit.NextPCElement</w:t>
      </w:r>
    </w:p>
    <w:p w14:paraId="0A946ACE" w14:textId="77777777" w:rsidR="00491287" w:rsidRDefault="00491287" w:rsidP="00491287">
      <w:pPr>
        <w:spacing w:after="0" w:line="240" w:lineRule="auto"/>
        <w:jc w:val="both"/>
        <w:rPr>
          <w:lang w:val="en-US"/>
        </w:rPr>
      </w:pPr>
      <w:r>
        <w:rPr>
          <w:lang w:val="en-US"/>
        </w:rPr>
        <w:t>This parameter sets the next PCElement to be the active PCElement, as a result, this parameter will deliver the index of the active PCElement (if there is no more it will return a 0).</w:t>
      </w:r>
    </w:p>
    <w:p w14:paraId="7AD2101D"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5</w:t>
      </w:r>
      <w:r w:rsidRPr="0069588B">
        <w:rPr>
          <w:i/>
          <w:color w:val="000000" w:themeColor="text1"/>
          <w:lang w:val="en-US"/>
        </w:rPr>
        <w:t xml:space="preserve">: </w:t>
      </w:r>
      <w:r>
        <w:rPr>
          <w:i/>
          <w:color w:val="000000" w:themeColor="text1"/>
          <w:lang w:val="en-US"/>
        </w:rPr>
        <w:t>Circuit.FirstPDElement</w:t>
      </w:r>
    </w:p>
    <w:p w14:paraId="67C119F9" w14:textId="77777777" w:rsidR="00491287" w:rsidRDefault="00491287" w:rsidP="00491287">
      <w:pPr>
        <w:spacing w:after="0" w:line="240" w:lineRule="auto"/>
        <w:jc w:val="both"/>
        <w:rPr>
          <w:lang w:val="en-US"/>
        </w:rPr>
      </w:pPr>
      <w:r>
        <w:rPr>
          <w:lang w:val="en-US"/>
        </w:rPr>
        <w:t>This parameter sets the first PDElement to be the active PDElement, as a result, this parameter will deliver the index of the active PDElement (ideally 1).</w:t>
      </w:r>
    </w:p>
    <w:p w14:paraId="760E65F5"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Circuit.NextPDElement</w:t>
      </w:r>
    </w:p>
    <w:p w14:paraId="216A558D" w14:textId="77777777" w:rsidR="00491287" w:rsidRDefault="00491287" w:rsidP="00491287">
      <w:pPr>
        <w:spacing w:after="0" w:line="240" w:lineRule="auto"/>
        <w:jc w:val="both"/>
        <w:rPr>
          <w:lang w:val="en-US"/>
        </w:rPr>
      </w:pPr>
      <w:r>
        <w:rPr>
          <w:lang w:val="en-US"/>
        </w:rPr>
        <w:t>This parameter sets the next PDElement to be the active PDElement, as a result, this parameter will deliver the index of the active PDElement (if there is no more it will return a 0).</w:t>
      </w:r>
    </w:p>
    <w:p w14:paraId="0760CB48"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Circuit.Sample</w:t>
      </w:r>
    </w:p>
    <w:p w14:paraId="27634075" w14:textId="77777777" w:rsidR="00491287" w:rsidRDefault="00491287" w:rsidP="00491287">
      <w:pPr>
        <w:spacing w:after="0" w:line="240" w:lineRule="auto"/>
        <w:jc w:val="both"/>
        <w:rPr>
          <w:lang w:val="en-US"/>
        </w:rPr>
      </w:pPr>
      <w:r>
        <w:rPr>
          <w:lang w:val="en-US"/>
        </w:rPr>
        <w:t>This parameter forces all meters and monitors to take a sample, returns 0.</w:t>
      </w:r>
    </w:p>
    <w:p w14:paraId="25AC7DEE"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Circuit.SaveSample</w:t>
      </w:r>
    </w:p>
    <w:p w14:paraId="6567DA7E" w14:textId="77777777" w:rsidR="00491287" w:rsidRDefault="00491287" w:rsidP="00491287">
      <w:pPr>
        <w:spacing w:after="0" w:line="240" w:lineRule="auto"/>
        <w:jc w:val="both"/>
        <w:rPr>
          <w:lang w:val="en-US"/>
        </w:rPr>
      </w:pPr>
      <w:r>
        <w:rPr>
          <w:lang w:val="en-US"/>
        </w:rPr>
        <w:t>This parameter forces all meters and monitors to save their sample buffers, returns 0.</w:t>
      </w:r>
    </w:p>
    <w:p w14:paraId="5C35F51B"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Circuit.SetActiveBusi</w:t>
      </w:r>
    </w:p>
    <w:p w14:paraId="1D08E4C7" w14:textId="77777777" w:rsidR="00491287" w:rsidRDefault="00491287" w:rsidP="00491287">
      <w:pPr>
        <w:spacing w:after="0" w:line="240" w:lineRule="auto"/>
        <w:jc w:val="both"/>
        <w:rPr>
          <w:lang w:val="en-US"/>
        </w:rPr>
      </w:pPr>
      <w:r>
        <w:rPr>
          <w:lang w:val="en-US"/>
        </w:rPr>
        <w:t>This parameter sets active the bus specified by index, which is compatible with the index delivered by AllBusNames, returns 0 it everything ok.</w:t>
      </w:r>
    </w:p>
    <w:p w14:paraId="793D6335"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Circuit.FirstElement</w:t>
      </w:r>
    </w:p>
    <w:p w14:paraId="4313DBF1" w14:textId="77777777" w:rsidR="00491287" w:rsidRDefault="00491287" w:rsidP="00491287">
      <w:pPr>
        <w:spacing w:after="0" w:line="240" w:lineRule="auto"/>
        <w:jc w:val="both"/>
        <w:rPr>
          <w:lang w:val="en-US"/>
        </w:rPr>
      </w:pPr>
      <w:r>
        <w:rPr>
          <w:lang w:val="en-US"/>
        </w:rPr>
        <w:t>This parameter sets the first Element of the active class to be the active Element, as a result, this parameter will deliver the index of the active Element (0 if none).</w:t>
      </w:r>
    </w:p>
    <w:p w14:paraId="6BE997C5"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Circuit.NextElement</w:t>
      </w:r>
    </w:p>
    <w:p w14:paraId="7B705DFE" w14:textId="77777777" w:rsidR="00491287" w:rsidRDefault="00491287" w:rsidP="00491287">
      <w:pPr>
        <w:spacing w:after="0" w:line="240" w:lineRule="auto"/>
        <w:jc w:val="both"/>
        <w:rPr>
          <w:lang w:val="en-US"/>
        </w:rPr>
      </w:pPr>
      <w:r>
        <w:rPr>
          <w:lang w:val="en-US"/>
        </w:rPr>
        <w:t>This parameter sets the next Element of the active class to be the active Element, as a result, this parameter will deliver the index of the active Element (0 if none).</w:t>
      </w:r>
    </w:p>
    <w:p w14:paraId="20D2DC2D"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Circuit.UpdateStorage</w:t>
      </w:r>
    </w:p>
    <w:p w14:paraId="54556A69" w14:textId="77777777" w:rsidR="00491287" w:rsidRDefault="00491287" w:rsidP="00491287">
      <w:pPr>
        <w:spacing w:after="0" w:line="240" w:lineRule="auto"/>
        <w:jc w:val="both"/>
        <w:rPr>
          <w:lang w:val="en-US"/>
        </w:rPr>
      </w:pPr>
      <w:r>
        <w:rPr>
          <w:lang w:val="en-US"/>
        </w:rPr>
        <w:t>This parameter forces all storage classes to update. Typically done after a solution.</w:t>
      </w:r>
    </w:p>
    <w:p w14:paraId="6BE02398"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Circuit.ParentPDElement</w:t>
      </w:r>
    </w:p>
    <w:p w14:paraId="10C27C2D" w14:textId="77777777" w:rsidR="00491287" w:rsidRDefault="00491287" w:rsidP="00491287">
      <w:pPr>
        <w:spacing w:after="0" w:line="240" w:lineRule="auto"/>
        <w:jc w:val="both"/>
        <w:rPr>
          <w:lang w:val="en-US"/>
        </w:rPr>
      </w:pPr>
      <w:r>
        <w:rPr>
          <w:lang w:val="en-US"/>
        </w:rPr>
        <w:t xml:space="preserve">This parameter </w:t>
      </w:r>
      <w:r w:rsidRPr="00F21240">
        <w:rPr>
          <w:lang w:val="en-US"/>
        </w:rPr>
        <w:t>sets parent PD Element, if any, to be the active circuit element and returns index &gt;</w:t>
      </w:r>
      <w:r>
        <w:rPr>
          <w:lang w:val="en-US"/>
        </w:rPr>
        <w:t xml:space="preserve"> 0 if it fails or not applicable.</w:t>
      </w:r>
    </w:p>
    <w:p w14:paraId="10228ADD"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Circuit.EndofTimeStepUpdate</w:t>
      </w:r>
    </w:p>
    <w:p w14:paraId="183602D3" w14:textId="77777777" w:rsidR="00491287" w:rsidRDefault="00491287" w:rsidP="00491287">
      <w:pPr>
        <w:spacing w:after="0" w:line="240" w:lineRule="auto"/>
        <w:jc w:val="both"/>
        <w:rPr>
          <w:lang w:val="en-US"/>
        </w:rPr>
      </w:pPr>
      <w:r>
        <w:rPr>
          <w:lang w:val="en-US"/>
        </w:rPr>
        <w:t>This parameter calls end of time step cleanup routine in solutionalgs.pas. Returns 0.</w:t>
      </w:r>
    </w:p>
    <w:p w14:paraId="6B171784"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ircuitF (Float)</w:t>
      </w:r>
      <w:r w:rsidRPr="00E65D8C">
        <w:rPr>
          <w:rFonts w:ascii="Arial" w:hAnsi="Arial" w:cs="Arial"/>
          <w:b/>
          <w:color w:val="000000" w:themeColor="text1"/>
          <w:lang w:val="en-US"/>
        </w:rPr>
        <w:t xml:space="preserve"> Interface</w:t>
      </w:r>
    </w:p>
    <w:p w14:paraId="6FEE0C00" w14:textId="77777777" w:rsidR="00491287" w:rsidRPr="00E65D8C" w:rsidRDefault="00491287" w:rsidP="00491287">
      <w:pPr>
        <w:spacing w:after="0" w:line="240" w:lineRule="auto"/>
        <w:rPr>
          <w:lang w:val="en-US"/>
        </w:rPr>
      </w:pPr>
    </w:p>
    <w:p w14:paraId="1A4F4F51"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6FA29EE1" w14:textId="77777777" w:rsidR="00491287" w:rsidRDefault="00491287" w:rsidP="00491287">
      <w:pPr>
        <w:spacing w:after="0" w:line="240" w:lineRule="auto"/>
        <w:jc w:val="both"/>
        <w:rPr>
          <w:lang w:val="en-US"/>
        </w:rPr>
      </w:pPr>
    </w:p>
    <w:p w14:paraId="4CB61061" w14:textId="77777777" w:rsidR="00491287" w:rsidRPr="006D0B13" w:rsidRDefault="00491287" w:rsidP="00491287">
      <w:pPr>
        <w:spacing w:after="0" w:line="240" w:lineRule="auto"/>
        <w:jc w:val="center"/>
        <w:rPr>
          <w:lang w:val="en-US"/>
        </w:rPr>
      </w:pPr>
      <w:r w:rsidRPr="006D0B13">
        <w:rPr>
          <w:lang w:val="en-US"/>
        </w:rPr>
        <w:t>double CircuitF(int32_t Parameter, double Argument1, double Argument2);</w:t>
      </w:r>
    </w:p>
    <w:p w14:paraId="7F9F2FC7" w14:textId="77777777" w:rsidR="00491287" w:rsidRPr="006D0B13" w:rsidRDefault="00491287" w:rsidP="00491287">
      <w:pPr>
        <w:spacing w:after="0" w:line="240" w:lineRule="auto"/>
        <w:jc w:val="center"/>
        <w:rPr>
          <w:lang w:val="en-US"/>
        </w:rPr>
      </w:pPr>
    </w:p>
    <w:p w14:paraId="18F8DDA1"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ing point number (IEEE754 64 bits) according to the number sent in the variable “parameter”. The parameter can be one of the following:</w:t>
      </w:r>
    </w:p>
    <w:p w14:paraId="1E5B388A" w14:textId="77777777" w:rsidR="00491287" w:rsidRDefault="00491287" w:rsidP="00491287">
      <w:pPr>
        <w:spacing w:after="0" w:line="240" w:lineRule="auto"/>
        <w:jc w:val="both"/>
        <w:rPr>
          <w:lang w:val="en-US"/>
        </w:rPr>
      </w:pPr>
    </w:p>
    <w:p w14:paraId="2C94D1D0"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Circuit.Capacity</w:t>
      </w:r>
    </w:p>
    <w:p w14:paraId="6441DD92" w14:textId="77777777" w:rsidR="00491287" w:rsidRDefault="00491287" w:rsidP="00491287">
      <w:pPr>
        <w:spacing w:after="0" w:line="240" w:lineRule="auto"/>
        <w:jc w:val="both"/>
        <w:rPr>
          <w:lang w:val="en-US"/>
        </w:rPr>
      </w:pPr>
      <w:r>
        <w:rPr>
          <w:lang w:val="en-US"/>
        </w:rPr>
        <w:t xml:space="preserve">This parameter returns the total capacity of the active circuit. Or this parameter it is necessary to specify the start and increment of the capacity in the arguments argument1 and argument2 respectively. </w:t>
      </w:r>
    </w:p>
    <w:p w14:paraId="4DDE0F0B" w14:textId="77777777" w:rsidR="00491287" w:rsidRDefault="00491287" w:rsidP="00491287">
      <w:pPr>
        <w:spacing w:after="0" w:line="240" w:lineRule="auto"/>
        <w:jc w:val="both"/>
        <w:rPr>
          <w:lang w:val="en-US"/>
        </w:rPr>
      </w:pPr>
    </w:p>
    <w:p w14:paraId="5AF3ED24"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ircuitS (String)</w:t>
      </w:r>
      <w:r w:rsidRPr="00E65D8C">
        <w:rPr>
          <w:rFonts w:ascii="Arial" w:hAnsi="Arial" w:cs="Arial"/>
          <w:b/>
          <w:color w:val="000000" w:themeColor="text1"/>
          <w:lang w:val="en-US"/>
        </w:rPr>
        <w:t xml:space="preserve"> Interface</w:t>
      </w:r>
    </w:p>
    <w:p w14:paraId="5ADD573E" w14:textId="77777777" w:rsidR="00491287" w:rsidRPr="00E65D8C" w:rsidRDefault="00491287" w:rsidP="00491287">
      <w:pPr>
        <w:spacing w:after="0" w:line="240" w:lineRule="auto"/>
        <w:rPr>
          <w:lang w:val="en-US"/>
        </w:rPr>
      </w:pPr>
    </w:p>
    <w:p w14:paraId="7868C534" w14:textId="77777777" w:rsidR="00491287" w:rsidRDefault="00491287" w:rsidP="00491287">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66625A5E" w14:textId="77777777" w:rsidR="00491287" w:rsidRDefault="00491287" w:rsidP="00491287">
      <w:pPr>
        <w:spacing w:after="0" w:line="240" w:lineRule="auto"/>
        <w:jc w:val="both"/>
        <w:rPr>
          <w:lang w:val="en-US"/>
        </w:rPr>
      </w:pPr>
    </w:p>
    <w:p w14:paraId="6631B95D" w14:textId="77777777" w:rsidR="00491287" w:rsidRPr="006D0B13" w:rsidRDefault="00491287" w:rsidP="00491287">
      <w:pPr>
        <w:spacing w:after="0" w:line="240" w:lineRule="auto"/>
        <w:jc w:val="center"/>
        <w:rPr>
          <w:lang w:val="en-US"/>
        </w:rPr>
      </w:pPr>
      <w:r w:rsidRPr="006D0B13">
        <w:rPr>
          <w:lang w:val="en-US"/>
        </w:rPr>
        <w:t>CStr CircuitS(int32_t Parameter, CStr Argument);</w:t>
      </w:r>
    </w:p>
    <w:p w14:paraId="1CA1103C" w14:textId="77777777" w:rsidR="00491287" w:rsidRPr="006D0B13" w:rsidRDefault="00491287" w:rsidP="00491287">
      <w:pPr>
        <w:spacing w:after="0" w:line="240" w:lineRule="auto"/>
        <w:jc w:val="center"/>
        <w:rPr>
          <w:lang w:val="en-US"/>
        </w:rPr>
      </w:pPr>
    </w:p>
    <w:p w14:paraId="69F89367"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according to the number sent in the variable “parameter”. The parameter can be one of the following:</w:t>
      </w:r>
    </w:p>
    <w:p w14:paraId="003BCCCF" w14:textId="77777777" w:rsidR="00491287" w:rsidRDefault="00491287" w:rsidP="00491287">
      <w:pPr>
        <w:spacing w:after="0" w:line="240" w:lineRule="auto"/>
        <w:jc w:val="both"/>
        <w:rPr>
          <w:lang w:val="en-US"/>
        </w:rPr>
      </w:pPr>
    </w:p>
    <w:p w14:paraId="112CD461"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Circuit.Name</w:t>
      </w:r>
    </w:p>
    <w:p w14:paraId="7FDC4309" w14:textId="77777777" w:rsidR="00491287" w:rsidRDefault="00491287" w:rsidP="00491287">
      <w:pPr>
        <w:spacing w:after="0" w:line="240" w:lineRule="auto"/>
        <w:jc w:val="both"/>
        <w:rPr>
          <w:lang w:val="en-US"/>
        </w:rPr>
      </w:pPr>
      <w:r>
        <w:rPr>
          <w:lang w:val="en-US"/>
        </w:rPr>
        <w:t>This parameter returns the name of the active circuit.</w:t>
      </w:r>
    </w:p>
    <w:p w14:paraId="4004A883"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ircuit.Disable</w:t>
      </w:r>
    </w:p>
    <w:p w14:paraId="0DC17964" w14:textId="77777777" w:rsidR="00491287" w:rsidRDefault="00491287" w:rsidP="00491287">
      <w:pPr>
        <w:spacing w:after="0" w:line="240" w:lineRule="auto"/>
        <w:jc w:val="both"/>
        <w:rPr>
          <w:lang w:val="en-US"/>
        </w:rPr>
      </w:pPr>
      <w:r>
        <w:rPr>
          <w:lang w:val="en-US"/>
        </w:rPr>
        <w:t>This parameter allows to disable an element of the active circuit, the element must be specified by name. As a result, this parameter will deliver the string “Ok”.</w:t>
      </w:r>
    </w:p>
    <w:p w14:paraId="525AB5F6"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ircuit.Enable</w:t>
      </w:r>
    </w:p>
    <w:p w14:paraId="7D0386E4" w14:textId="77777777" w:rsidR="00491287" w:rsidRDefault="00491287" w:rsidP="00491287">
      <w:pPr>
        <w:spacing w:after="0" w:line="240" w:lineRule="auto"/>
        <w:jc w:val="both"/>
        <w:rPr>
          <w:lang w:val="en-US"/>
        </w:rPr>
      </w:pPr>
      <w:r>
        <w:rPr>
          <w:lang w:val="en-US"/>
        </w:rPr>
        <w:t>This parameter allows to enable an element of the active circuit, the element must be specified by name. As a result, this parameter will deliver the string “Ok”.</w:t>
      </w:r>
    </w:p>
    <w:p w14:paraId="0B5AC195"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ircuit.SetActiveElement</w:t>
      </w:r>
    </w:p>
    <w:p w14:paraId="33C12235" w14:textId="77777777" w:rsidR="00491287" w:rsidRDefault="00491287" w:rsidP="00491287">
      <w:pPr>
        <w:spacing w:after="0" w:line="240" w:lineRule="auto"/>
        <w:jc w:val="both"/>
        <w:rPr>
          <w:lang w:val="en-US"/>
        </w:rPr>
      </w:pPr>
      <w:r>
        <w:rPr>
          <w:lang w:val="en-US"/>
        </w:rPr>
        <w:t>This parameter allows to activate an element of the active circuit, the element must be specified by name. As a result, this parameter will deliver a string with the index of the active element.</w:t>
      </w:r>
    </w:p>
    <w:p w14:paraId="134A241F"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ircuit.SetActiveBus</w:t>
      </w:r>
    </w:p>
    <w:p w14:paraId="1E587D13" w14:textId="77777777" w:rsidR="00491287" w:rsidRDefault="00491287" w:rsidP="00491287">
      <w:pPr>
        <w:spacing w:after="0" w:line="240" w:lineRule="auto"/>
        <w:jc w:val="both"/>
        <w:rPr>
          <w:lang w:val="en-US"/>
        </w:rPr>
      </w:pPr>
      <w:r>
        <w:rPr>
          <w:lang w:val="en-US"/>
        </w:rPr>
        <w:t>This parameter allows to activate a bus of the active circuit, the bus must be specified by name. As a result, this parameter will deliver a string with the index of the active Bus.</w:t>
      </w:r>
    </w:p>
    <w:p w14:paraId="43C30424"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ircuit.SetActiveClass</w:t>
      </w:r>
    </w:p>
    <w:p w14:paraId="2B82A26F" w14:textId="77777777" w:rsidR="00491287" w:rsidRDefault="00491287" w:rsidP="00491287">
      <w:pPr>
        <w:spacing w:after="0" w:line="240" w:lineRule="auto"/>
        <w:jc w:val="both"/>
        <w:rPr>
          <w:lang w:val="en-US"/>
        </w:rPr>
      </w:pPr>
      <w:r>
        <w:rPr>
          <w:lang w:val="en-US"/>
        </w:rPr>
        <w:t>This parameter allows to activate a Class of the active circuit, the Class must be specified by name. As a result, this parameter will deliver a string with the index of the active Class.</w:t>
      </w:r>
    </w:p>
    <w:p w14:paraId="4D9E4F7E" w14:textId="77777777" w:rsidR="00491287" w:rsidRDefault="00491287" w:rsidP="00491287">
      <w:pPr>
        <w:spacing w:after="0" w:line="240" w:lineRule="auto"/>
        <w:jc w:val="both"/>
        <w:rPr>
          <w:lang w:val="en-US"/>
        </w:rPr>
      </w:pPr>
    </w:p>
    <w:p w14:paraId="4D5C8670" w14:textId="77777777" w:rsidR="00491287" w:rsidRPr="00E65D8C" w:rsidRDefault="00491287" w:rsidP="00491287">
      <w:pPr>
        <w:pStyle w:val="Heading2"/>
        <w:rPr>
          <w:rFonts w:ascii="Arial" w:hAnsi="Arial" w:cs="Arial"/>
          <w:b/>
          <w:color w:val="000000" w:themeColor="text1"/>
          <w:lang w:val="en-US"/>
        </w:rPr>
      </w:pPr>
      <w:r>
        <w:rPr>
          <w:lang w:val="en-US"/>
        </w:rPr>
        <w:t xml:space="preserve"> </w:t>
      </w:r>
      <w:r>
        <w:rPr>
          <w:rFonts w:ascii="Arial" w:hAnsi="Arial" w:cs="Arial"/>
          <w:b/>
          <w:color w:val="000000" w:themeColor="text1"/>
          <w:lang w:val="en-US"/>
        </w:rPr>
        <w:t>CircuitV (Variant)</w:t>
      </w:r>
      <w:r w:rsidRPr="00E65D8C">
        <w:rPr>
          <w:rFonts w:ascii="Arial" w:hAnsi="Arial" w:cs="Arial"/>
          <w:b/>
          <w:color w:val="000000" w:themeColor="text1"/>
          <w:lang w:val="en-US"/>
        </w:rPr>
        <w:t xml:space="preserve"> Interface</w:t>
      </w:r>
    </w:p>
    <w:p w14:paraId="719E6594" w14:textId="77777777" w:rsidR="00491287" w:rsidRPr="00E65D8C" w:rsidRDefault="00491287" w:rsidP="00491287">
      <w:pPr>
        <w:spacing w:after="0" w:line="240" w:lineRule="auto"/>
        <w:rPr>
          <w:lang w:val="en-US"/>
        </w:rPr>
      </w:pPr>
    </w:p>
    <w:p w14:paraId="64ABD85F"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2F98AD39" w14:textId="77777777" w:rsidR="00491287" w:rsidRDefault="00491287" w:rsidP="00491287">
      <w:pPr>
        <w:spacing w:after="0" w:line="240" w:lineRule="auto"/>
        <w:jc w:val="both"/>
        <w:rPr>
          <w:lang w:val="en-US"/>
        </w:rPr>
      </w:pPr>
    </w:p>
    <w:p w14:paraId="0F3A2F17" w14:textId="77777777" w:rsidR="00491287" w:rsidRPr="00616B25" w:rsidRDefault="00491287" w:rsidP="00491287">
      <w:pPr>
        <w:spacing w:after="0" w:line="240" w:lineRule="auto"/>
        <w:jc w:val="center"/>
        <w:rPr>
          <w:lang w:val="en-US"/>
        </w:rPr>
      </w:pPr>
      <w:r w:rsidRPr="00616B25">
        <w:rPr>
          <w:lang w:val="en-US"/>
        </w:rPr>
        <w:t>void  CircuitV(int32_t Parameter, VARIANT  *Argument, int32_t Argument2);</w:t>
      </w:r>
    </w:p>
    <w:p w14:paraId="462D2E7E" w14:textId="77777777" w:rsidR="00491287" w:rsidRPr="00616B25" w:rsidRDefault="00491287" w:rsidP="00491287">
      <w:pPr>
        <w:spacing w:after="0" w:line="240" w:lineRule="auto"/>
        <w:jc w:val="center"/>
        <w:rPr>
          <w:lang w:val="en-US"/>
        </w:rPr>
      </w:pPr>
    </w:p>
    <w:p w14:paraId="4E5D66E6"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according to the number sent in the variable “parameter”. The parameter can be one of the following:</w:t>
      </w:r>
    </w:p>
    <w:p w14:paraId="70415833" w14:textId="77777777" w:rsidR="00491287" w:rsidRDefault="00491287" w:rsidP="00491287">
      <w:pPr>
        <w:spacing w:after="0" w:line="240" w:lineRule="auto"/>
        <w:jc w:val="both"/>
        <w:rPr>
          <w:lang w:val="en-US"/>
        </w:rPr>
      </w:pPr>
    </w:p>
    <w:p w14:paraId="15E183C8" w14:textId="77777777" w:rsidR="00491287" w:rsidRPr="0069588B" w:rsidRDefault="00491287" w:rsidP="00491287">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Circuit.Losses</w:t>
      </w:r>
    </w:p>
    <w:p w14:paraId="07894ED3"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total losses of the active circuit. Argument2 must be 0.</w:t>
      </w:r>
    </w:p>
    <w:p w14:paraId="39A1ACD9"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ircuit.LineLosses</w:t>
      </w:r>
    </w:p>
    <w:p w14:paraId="0A70E384"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total Line losses of the active circuit. Argument2 must be 0.</w:t>
      </w:r>
    </w:p>
    <w:p w14:paraId="27D4FAE6"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ircuit.SubstationLosses</w:t>
      </w:r>
    </w:p>
    <w:p w14:paraId="30AA0905"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total transformer losses of the active circuit. Argument2 must be 0.</w:t>
      </w:r>
    </w:p>
    <w:p w14:paraId="0628D8E4"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3</w:t>
      </w:r>
      <w:r w:rsidRPr="0069588B">
        <w:rPr>
          <w:i/>
          <w:color w:val="000000" w:themeColor="text1"/>
          <w:lang w:val="en-US"/>
        </w:rPr>
        <w:t xml:space="preserve">: </w:t>
      </w:r>
      <w:r>
        <w:rPr>
          <w:i/>
          <w:color w:val="000000" w:themeColor="text1"/>
          <w:lang w:val="en-US"/>
        </w:rPr>
        <w:t>Circuit.TotalPower</w:t>
      </w:r>
    </w:p>
    <w:p w14:paraId="68154EA9"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total power in watts delivered to the active circuit. Argument2 must be 0.</w:t>
      </w:r>
    </w:p>
    <w:p w14:paraId="14778D34"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ircuit.AllBusVolts</w:t>
      </w:r>
    </w:p>
    <w:p w14:paraId="4970B545"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node voltages from the most recent solution. Argument2 must be 0.</w:t>
      </w:r>
    </w:p>
    <w:p w14:paraId="03E6E672"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ircuit.AllBusVMag</w:t>
      </w:r>
    </w:p>
    <w:p w14:paraId="4C2356BD" w14:textId="77777777" w:rsidR="00491287" w:rsidRDefault="00491287" w:rsidP="00491287">
      <w:pPr>
        <w:spacing w:after="0" w:line="240" w:lineRule="auto"/>
        <w:jc w:val="both"/>
        <w:rPr>
          <w:lang w:val="en-US"/>
        </w:rPr>
      </w:pPr>
      <w:r>
        <w:rPr>
          <w:lang w:val="en-US"/>
        </w:rPr>
        <w:t>This parameter returns an array of doubles (magnitude) with the node voltages from the most recent solution. Argument2 must be 0.</w:t>
      </w:r>
    </w:p>
    <w:p w14:paraId="02C37AC3"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Circuit.AllElementNames</w:t>
      </w:r>
    </w:p>
    <w:p w14:paraId="2049461C" w14:textId="77777777" w:rsidR="00491287" w:rsidRDefault="00491287" w:rsidP="00491287">
      <w:pPr>
        <w:spacing w:after="0" w:line="240" w:lineRule="auto"/>
        <w:jc w:val="both"/>
        <w:rPr>
          <w:lang w:val="en-US"/>
        </w:rPr>
      </w:pPr>
      <w:r>
        <w:rPr>
          <w:lang w:val="en-US"/>
        </w:rPr>
        <w:t>This parameter returns an array of strings with the names of all the elements of the active circuit. Argument2 must be 0.</w:t>
      </w:r>
    </w:p>
    <w:p w14:paraId="36136DA7"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Circuit.AllBusNames</w:t>
      </w:r>
    </w:p>
    <w:p w14:paraId="2262631B" w14:textId="77777777" w:rsidR="00491287" w:rsidRDefault="00491287" w:rsidP="00491287">
      <w:pPr>
        <w:spacing w:after="0" w:line="240" w:lineRule="auto"/>
        <w:jc w:val="both"/>
        <w:rPr>
          <w:lang w:val="en-US"/>
        </w:rPr>
      </w:pPr>
      <w:r>
        <w:rPr>
          <w:lang w:val="en-US"/>
        </w:rPr>
        <w:t>This parameter returns an array of strings with the names of all the Buses of the active circuit (See AllNodeNames). Argument2 must be 0.</w:t>
      </w:r>
    </w:p>
    <w:p w14:paraId="3380C891"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Circuit.AllElementLosses</w:t>
      </w:r>
    </w:p>
    <w:p w14:paraId="6E9B40A2" w14:textId="77777777" w:rsidR="00491287" w:rsidRDefault="00491287" w:rsidP="00491287">
      <w:pPr>
        <w:spacing w:after="0" w:line="240" w:lineRule="auto"/>
        <w:jc w:val="both"/>
        <w:rPr>
          <w:lang w:val="en-US"/>
        </w:rPr>
      </w:pPr>
      <w:r>
        <w:rPr>
          <w:lang w:val="en-US"/>
        </w:rPr>
        <w:t>This parameter returns an array of doubles (two doubles for representing a complex number) with the losses in each element of the active circuit. Argument2 must be 0.</w:t>
      </w:r>
    </w:p>
    <w:p w14:paraId="550B7E83"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Circuit.AllBusVMagPu</w:t>
      </w:r>
    </w:p>
    <w:p w14:paraId="35014494" w14:textId="77777777" w:rsidR="00491287" w:rsidRDefault="00491287" w:rsidP="00491287">
      <w:pPr>
        <w:spacing w:after="0" w:line="240" w:lineRule="auto"/>
        <w:jc w:val="both"/>
        <w:rPr>
          <w:lang w:val="en-US"/>
        </w:rPr>
      </w:pPr>
      <w:r>
        <w:rPr>
          <w:lang w:val="en-US"/>
        </w:rPr>
        <w:t>This parameter returns an array of doubles with the voltages in per unit of the most recent solution of the active circuit. Argument2 must be 0.</w:t>
      </w:r>
    </w:p>
    <w:p w14:paraId="0CB0A534"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Circuit.AllNodeNames</w:t>
      </w:r>
    </w:p>
    <w:p w14:paraId="6FBE81A5" w14:textId="77777777" w:rsidR="00491287" w:rsidRDefault="00491287" w:rsidP="00491287">
      <w:pPr>
        <w:spacing w:after="0" w:line="240" w:lineRule="auto"/>
        <w:jc w:val="both"/>
        <w:rPr>
          <w:lang w:val="en-US"/>
        </w:rPr>
      </w:pPr>
      <w:r>
        <w:rPr>
          <w:lang w:val="en-US"/>
        </w:rPr>
        <w:t>This parameter returns an array of strings</w:t>
      </w:r>
      <w:r w:rsidRPr="00A86FE2">
        <w:rPr>
          <w:lang w:val="en-US"/>
        </w:rPr>
        <w:t xml:space="preserve"> containing full name of each node in system in same order as returned by AllBusVolts,</w:t>
      </w:r>
      <w:r>
        <w:rPr>
          <w:lang w:val="en-US"/>
        </w:rPr>
        <w:t xml:space="preserve"> etc. Argument2 must be 0.</w:t>
      </w:r>
    </w:p>
    <w:p w14:paraId="7A809B43"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Circuit.SystemY</w:t>
      </w:r>
    </w:p>
    <w:p w14:paraId="32D15127" w14:textId="77777777" w:rsidR="00491287" w:rsidRDefault="00491287" w:rsidP="00491287">
      <w:pPr>
        <w:spacing w:after="0" w:line="240" w:lineRule="auto"/>
        <w:jc w:val="both"/>
        <w:rPr>
          <w:lang w:val="en-US"/>
        </w:rPr>
      </w:pPr>
      <w:r>
        <w:rPr>
          <w:lang w:val="en-US"/>
        </w:rPr>
        <w:t>This parameter returns an array of doubles</w:t>
      </w:r>
      <w:r w:rsidRPr="00A86FE2">
        <w:rPr>
          <w:lang w:val="en-US"/>
        </w:rPr>
        <w:t xml:space="preserve"> </w:t>
      </w:r>
      <w:r>
        <w:rPr>
          <w:lang w:val="en-US"/>
        </w:rPr>
        <w:t>(two doubles for representing a complex number) containing the Y Bus Matrix of the system (after a solution has been performed). Argument2 must be 0.</w:t>
      </w:r>
    </w:p>
    <w:p w14:paraId="232309BB"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Circuit.AllBusDistances</w:t>
      </w:r>
    </w:p>
    <w:p w14:paraId="12390621" w14:textId="77777777" w:rsidR="00491287" w:rsidRDefault="00491287" w:rsidP="00491287">
      <w:pPr>
        <w:spacing w:after="0" w:line="240" w:lineRule="auto"/>
        <w:jc w:val="both"/>
        <w:rPr>
          <w:lang w:val="en-US"/>
        </w:rPr>
      </w:pPr>
      <w:r>
        <w:rPr>
          <w:lang w:val="en-US"/>
        </w:rPr>
        <w:t>This parameter r</w:t>
      </w:r>
      <w:r w:rsidRPr="00FE021A">
        <w:rPr>
          <w:lang w:val="en-US"/>
        </w:rPr>
        <w:t>eturns distance from each bus to parent EnergyMeter. Corresponds to sequence in AllBusNames</w:t>
      </w:r>
      <w:r>
        <w:rPr>
          <w:lang w:val="en-US"/>
        </w:rPr>
        <w:t>. Argument2 must be 0.</w:t>
      </w:r>
    </w:p>
    <w:p w14:paraId="30ACE67F"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Circuit.AllNodeDistances</w:t>
      </w:r>
    </w:p>
    <w:p w14:paraId="74136D0D" w14:textId="77777777" w:rsidR="00491287" w:rsidRDefault="00491287" w:rsidP="00491287">
      <w:pPr>
        <w:spacing w:after="0" w:line="240" w:lineRule="auto"/>
        <w:jc w:val="both"/>
        <w:rPr>
          <w:lang w:val="en-US"/>
        </w:rPr>
      </w:pPr>
      <w:r>
        <w:rPr>
          <w:lang w:val="en-US"/>
        </w:rPr>
        <w:t>This parameter r</w:t>
      </w:r>
      <w:r w:rsidRPr="007A4F6B">
        <w:rPr>
          <w:lang w:val="en-US"/>
        </w:rPr>
        <w:t>eturns distance from each Node to parent EnergyMeter. Corresponds to sequence in AllBusVmag</w:t>
      </w:r>
      <w:r>
        <w:rPr>
          <w:lang w:val="en-US"/>
        </w:rPr>
        <w:t>. Argument2 must be 0.</w:t>
      </w:r>
    </w:p>
    <w:p w14:paraId="284B808A"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Circuit.AllNodeVMagbyPhase</w:t>
      </w:r>
    </w:p>
    <w:p w14:paraId="738EE880" w14:textId="77777777" w:rsidR="00491287" w:rsidRDefault="00491287" w:rsidP="00491287">
      <w:pPr>
        <w:spacing w:after="0" w:line="240" w:lineRule="auto"/>
        <w:jc w:val="both"/>
        <w:rPr>
          <w:lang w:val="en-US"/>
        </w:rPr>
      </w:pPr>
      <w:r>
        <w:rPr>
          <w:lang w:val="en-US"/>
        </w:rPr>
        <w:t xml:space="preserve">This parameter </w:t>
      </w:r>
      <w:r w:rsidRPr="00EF6B1C">
        <w:rPr>
          <w:lang w:val="en-US"/>
        </w:rPr>
        <w:t>returns array of doubles representing the voltage magnitudes for nodes on the specified phase. The phase must</w:t>
      </w:r>
      <w:r>
        <w:rPr>
          <w:lang w:val="en-US"/>
        </w:rPr>
        <w:t xml:space="preserve"> be specified in the Argument2</w:t>
      </w:r>
      <w:r w:rsidRPr="00EF6B1C">
        <w:rPr>
          <w:lang w:val="en-US"/>
        </w:rPr>
        <w:t>.</w:t>
      </w:r>
    </w:p>
    <w:p w14:paraId="4C7A6372" w14:textId="77777777" w:rsidR="00491287" w:rsidRPr="0069588B" w:rsidRDefault="00491287" w:rsidP="00491287">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Circuit.AllNodeVMagPUByPhase</w:t>
      </w:r>
    </w:p>
    <w:p w14:paraId="0E45EA74" w14:textId="77777777" w:rsidR="00491287" w:rsidRDefault="00491287" w:rsidP="00491287">
      <w:pPr>
        <w:spacing w:after="0" w:line="240" w:lineRule="auto"/>
        <w:jc w:val="both"/>
        <w:rPr>
          <w:lang w:val="en-US"/>
        </w:rPr>
      </w:pPr>
      <w:r>
        <w:rPr>
          <w:lang w:val="en-US"/>
        </w:rPr>
        <w:t xml:space="preserve">This parameter </w:t>
      </w:r>
      <w:r w:rsidRPr="00EF6B1C">
        <w:rPr>
          <w:lang w:val="en-US"/>
        </w:rPr>
        <w:t>returns array of doubles representing the voltage magnitudes</w:t>
      </w:r>
      <w:r>
        <w:rPr>
          <w:lang w:val="en-US"/>
        </w:rPr>
        <w:t xml:space="preserve"> (in per unit)</w:t>
      </w:r>
      <w:r w:rsidRPr="00EF6B1C">
        <w:rPr>
          <w:lang w:val="en-US"/>
        </w:rPr>
        <w:t xml:space="preserve"> for nodes on the specified phase. The phase must be specified in the </w:t>
      </w:r>
      <w:r>
        <w:rPr>
          <w:lang w:val="en-US"/>
        </w:rPr>
        <w:t>Argument2</w:t>
      </w:r>
      <w:r w:rsidRPr="00EF6B1C">
        <w:rPr>
          <w:lang w:val="en-US"/>
        </w:rPr>
        <w:t>.</w:t>
      </w:r>
    </w:p>
    <w:p w14:paraId="2B40160B" w14:textId="77777777" w:rsidR="00491287" w:rsidRPr="0069588B" w:rsidRDefault="00491287" w:rsidP="00491287">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r>
        <w:rPr>
          <w:i/>
          <w:color w:val="000000" w:themeColor="text1"/>
          <w:lang w:val="en-US"/>
        </w:rPr>
        <w:t>Circuit.AllNodeDistancesByPhase</w:t>
      </w:r>
    </w:p>
    <w:p w14:paraId="549A7CC9" w14:textId="77777777" w:rsidR="00491287" w:rsidRDefault="00491287" w:rsidP="00491287">
      <w:pPr>
        <w:spacing w:after="0" w:line="240" w:lineRule="auto"/>
        <w:jc w:val="both"/>
        <w:rPr>
          <w:lang w:val="en-US"/>
        </w:rPr>
      </w:pPr>
      <w:r>
        <w:rPr>
          <w:lang w:val="en-US"/>
        </w:rPr>
        <w:t xml:space="preserve">This parameter </w:t>
      </w:r>
      <w:r w:rsidRPr="00B12BEF">
        <w:rPr>
          <w:lang w:val="en-US"/>
        </w:rPr>
        <w:t>returns array of doubles representing the distances to parent EnergyMeter. Sequence of array corresponds to other node ByPhase properties</w:t>
      </w:r>
      <w:r w:rsidRPr="00EF6B1C">
        <w:rPr>
          <w:lang w:val="en-US"/>
        </w:rPr>
        <w:t>.</w:t>
      </w:r>
      <w:r>
        <w:rPr>
          <w:lang w:val="en-US"/>
        </w:rPr>
        <w:t xml:space="preserve"> Argument2 must contain the number of the phase to return.</w:t>
      </w:r>
    </w:p>
    <w:p w14:paraId="45B20E39"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17</w:t>
      </w:r>
      <w:r w:rsidRPr="0069588B">
        <w:rPr>
          <w:i/>
          <w:color w:val="000000" w:themeColor="text1"/>
          <w:lang w:val="en-US"/>
        </w:rPr>
        <w:t xml:space="preserve">: </w:t>
      </w:r>
      <w:r>
        <w:rPr>
          <w:i/>
          <w:color w:val="000000" w:themeColor="text1"/>
          <w:lang w:val="en-US"/>
        </w:rPr>
        <w:t>Circuit.AllNodeNamesByPhase</w:t>
      </w:r>
    </w:p>
    <w:p w14:paraId="5AD88D6D" w14:textId="77777777" w:rsidR="00491287" w:rsidRDefault="00491287" w:rsidP="00491287">
      <w:pPr>
        <w:spacing w:after="0" w:line="240" w:lineRule="auto"/>
        <w:jc w:val="both"/>
        <w:rPr>
          <w:lang w:val="en-US"/>
        </w:rPr>
      </w:pPr>
      <w:r>
        <w:rPr>
          <w:lang w:val="en-US"/>
        </w:rPr>
        <w:t xml:space="preserve">This parameter </w:t>
      </w:r>
      <w:r w:rsidRPr="00A2742E">
        <w:rPr>
          <w:lang w:val="en-US"/>
        </w:rPr>
        <w:t xml:space="preserve">returns array of strings of the node names </w:t>
      </w:r>
      <w:r>
        <w:rPr>
          <w:lang w:val="en-US"/>
        </w:rPr>
        <w:t>b</w:t>
      </w:r>
      <w:r w:rsidRPr="00A2742E">
        <w:rPr>
          <w:lang w:val="en-US"/>
        </w:rPr>
        <w:t>y Phase criteria. Sequence correspo</w:t>
      </w:r>
      <w:r>
        <w:rPr>
          <w:lang w:val="en-US"/>
        </w:rPr>
        <w:t>nds to other ByPhase properties</w:t>
      </w:r>
      <w:r w:rsidRPr="00EF6B1C">
        <w:rPr>
          <w:lang w:val="en-US"/>
        </w:rPr>
        <w:t>.</w:t>
      </w:r>
      <w:r>
        <w:rPr>
          <w:lang w:val="en-US"/>
        </w:rPr>
        <w:t xml:space="preserve"> Argument2 must contain the number of the phase to return.</w:t>
      </w:r>
    </w:p>
    <w:p w14:paraId="40B67DF1" w14:textId="77777777" w:rsidR="00491287" w:rsidRPr="0069588B" w:rsidRDefault="00491287" w:rsidP="00491287">
      <w:pPr>
        <w:pStyle w:val="Heading3"/>
        <w:rPr>
          <w:i/>
          <w:color w:val="000000" w:themeColor="text1"/>
          <w:lang w:val="en-US"/>
        </w:rPr>
      </w:pPr>
      <w:r>
        <w:rPr>
          <w:i/>
          <w:color w:val="000000" w:themeColor="text1"/>
          <w:lang w:val="en-US"/>
        </w:rPr>
        <w:t>Parameter 18</w:t>
      </w:r>
      <w:r w:rsidRPr="0069588B">
        <w:rPr>
          <w:i/>
          <w:color w:val="000000" w:themeColor="text1"/>
          <w:lang w:val="en-US"/>
        </w:rPr>
        <w:t xml:space="preserve">: </w:t>
      </w:r>
      <w:r>
        <w:rPr>
          <w:i/>
          <w:color w:val="000000" w:themeColor="text1"/>
          <w:lang w:val="en-US"/>
        </w:rPr>
        <w:t>Circuit.YNodeVArray</w:t>
      </w:r>
    </w:p>
    <w:p w14:paraId="340A5D3E" w14:textId="77777777" w:rsidR="00491287" w:rsidRDefault="00491287" w:rsidP="00491287">
      <w:pPr>
        <w:spacing w:after="0" w:line="240" w:lineRule="auto"/>
        <w:jc w:val="both"/>
        <w:rPr>
          <w:lang w:val="en-US"/>
        </w:rPr>
      </w:pPr>
      <w:r>
        <w:rPr>
          <w:lang w:val="en-US"/>
        </w:rPr>
        <w:t xml:space="preserve">This parameter </w:t>
      </w:r>
      <w:r w:rsidRPr="00487624">
        <w:rPr>
          <w:lang w:val="en-US"/>
        </w:rPr>
        <w:t>returns a complex array of actual node voltages in same order as SystemY Matrix</w:t>
      </w:r>
      <w:r w:rsidRPr="00EF6B1C">
        <w:rPr>
          <w:lang w:val="en-US"/>
        </w:rPr>
        <w:t>.</w:t>
      </w:r>
      <w:r>
        <w:rPr>
          <w:lang w:val="en-US"/>
        </w:rPr>
        <w:t xml:space="preserve"> Argument2 must be 0.</w:t>
      </w:r>
    </w:p>
    <w:p w14:paraId="0CA7F36F" w14:textId="77777777" w:rsidR="00491287" w:rsidRPr="0069588B" w:rsidRDefault="00491287" w:rsidP="00491287">
      <w:pPr>
        <w:pStyle w:val="Heading3"/>
        <w:rPr>
          <w:i/>
          <w:color w:val="000000" w:themeColor="text1"/>
          <w:lang w:val="en-US"/>
        </w:rPr>
      </w:pPr>
      <w:r>
        <w:rPr>
          <w:i/>
          <w:color w:val="000000" w:themeColor="text1"/>
          <w:lang w:val="en-US"/>
        </w:rPr>
        <w:t>Parameter 19</w:t>
      </w:r>
      <w:r w:rsidRPr="0069588B">
        <w:rPr>
          <w:i/>
          <w:color w:val="000000" w:themeColor="text1"/>
          <w:lang w:val="en-US"/>
        </w:rPr>
        <w:t xml:space="preserve">: </w:t>
      </w:r>
      <w:r>
        <w:rPr>
          <w:i/>
          <w:color w:val="000000" w:themeColor="text1"/>
          <w:lang w:val="en-US"/>
        </w:rPr>
        <w:t>Circuit.YNodeOrder</w:t>
      </w:r>
    </w:p>
    <w:p w14:paraId="2232AFFC" w14:textId="77777777" w:rsidR="00491287" w:rsidRDefault="00491287" w:rsidP="00491287">
      <w:pPr>
        <w:spacing w:after="0" w:line="240" w:lineRule="auto"/>
        <w:jc w:val="both"/>
        <w:rPr>
          <w:lang w:val="en-US"/>
        </w:rPr>
      </w:pPr>
      <w:r>
        <w:rPr>
          <w:lang w:val="en-US"/>
        </w:rPr>
        <w:t xml:space="preserve">This parameter </w:t>
      </w:r>
      <w:r w:rsidRPr="00375A79">
        <w:rPr>
          <w:lang w:val="en-US"/>
        </w:rPr>
        <w:t>returns a variant array of strings containing the names of the nodes in the same order as the Y Matrix.</w:t>
      </w:r>
      <w:r>
        <w:rPr>
          <w:lang w:val="en-US"/>
        </w:rPr>
        <w:t xml:space="preserve"> Argument2 must be 0.</w:t>
      </w:r>
    </w:p>
    <w:p w14:paraId="0D96150A" w14:textId="77777777" w:rsidR="00491287" w:rsidRPr="0069588B" w:rsidRDefault="00491287" w:rsidP="00491287">
      <w:pPr>
        <w:pStyle w:val="Heading3"/>
        <w:rPr>
          <w:i/>
          <w:color w:val="000000" w:themeColor="text1"/>
          <w:lang w:val="en-US"/>
        </w:rPr>
      </w:pPr>
      <w:r>
        <w:rPr>
          <w:i/>
          <w:color w:val="000000" w:themeColor="text1"/>
          <w:lang w:val="en-US"/>
        </w:rPr>
        <w:t>Parameter 20</w:t>
      </w:r>
      <w:r w:rsidRPr="0069588B">
        <w:rPr>
          <w:i/>
          <w:color w:val="000000" w:themeColor="text1"/>
          <w:lang w:val="en-US"/>
        </w:rPr>
        <w:t xml:space="preserve">: </w:t>
      </w:r>
      <w:r>
        <w:rPr>
          <w:i/>
          <w:color w:val="000000" w:themeColor="text1"/>
          <w:lang w:val="en-US"/>
        </w:rPr>
        <w:t>Circuit.YCurrents</w:t>
      </w:r>
    </w:p>
    <w:p w14:paraId="51B1E6D7" w14:textId="77777777" w:rsidR="00491287" w:rsidRDefault="00491287" w:rsidP="00491287">
      <w:pPr>
        <w:spacing w:after="0" w:line="240" w:lineRule="auto"/>
        <w:jc w:val="both"/>
        <w:rPr>
          <w:lang w:val="en-US"/>
        </w:rPr>
      </w:pPr>
      <w:r>
        <w:rPr>
          <w:lang w:val="en-US"/>
        </w:rPr>
        <w:t xml:space="preserve">This parameter </w:t>
      </w:r>
      <w:r w:rsidRPr="00375A79">
        <w:rPr>
          <w:lang w:val="en-US"/>
        </w:rPr>
        <w:t xml:space="preserve">returns a </w:t>
      </w:r>
      <w:r w:rsidRPr="00E82DB1">
        <w:rPr>
          <w:lang w:val="en-US"/>
        </w:rPr>
        <w:t>returns a variant array of doubles containing complex injection currents for the present solutio</w:t>
      </w:r>
      <w:r>
        <w:rPr>
          <w:lang w:val="en-US"/>
        </w:rPr>
        <w:t>n. It is the "I" vector of I=YV</w:t>
      </w:r>
      <w:r w:rsidRPr="00375A79">
        <w:rPr>
          <w:lang w:val="en-US"/>
        </w:rPr>
        <w:t>.</w:t>
      </w:r>
      <w:r>
        <w:rPr>
          <w:lang w:val="en-US"/>
        </w:rPr>
        <w:t xml:space="preserve"> Argument2 must be 0.</w:t>
      </w:r>
    </w:p>
    <w:p w14:paraId="30F1A783" w14:textId="77777777" w:rsidR="00491287" w:rsidRPr="00F83DD8" w:rsidRDefault="00491287" w:rsidP="00491287">
      <w:pPr>
        <w:pStyle w:val="Heading1"/>
        <w:rPr>
          <w:b/>
          <w:color w:val="000000" w:themeColor="text1"/>
          <w:lang w:val="en-US"/>
        </w:rPr>
      </w:pPr>
      <w:r w:rsidRPr="00F83DD8">
        <w:rPr>
          <w:b/>
          <w:color w:val="000000" w:themeColor="text1"/>
          <w:lang w:val="en-US"/>
        </w:rPr>
        <w:t>CktElement Interface</w:t>
      </w:r>
    </w:p>
    <w:p w14:paraId="41B42B86" w14:textId="77777777" w:rsidR="00491287" w:rsidRPr="00EC5B05" w:rsidRDefault="00491287" w:rsidP="00491287">
      <w:pPr>
        <w:jc w:val="both"/>
        <w:rPr>
          <w:lang w:val="en-US"/>
        </w:rPr>
      </w:pPr>
      <w:r>
        <w:rPr>
          <w:lang w:val="en-US"/>
        </w:rPr>
        <w:t>This interface implements the CktElement interface of OpenDSS by declaring 4 procedures for accessing the different properties included in this interface.</w:t>
      </w:r>
    </w:p>
    <w:p w14:paraId="37F692D7"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ktElementI (Int)</w:t>
      </w:r>
      <w:r w:rsidRPr="00E65D8C">
        <w:rPr>
          <w:rFonts w:ascii="Arial" w:hAnsi="Arial" w:cs="Arial"/>
          <w:b/>
          <w:color w:val="000000" w:themeColor="text1"/>
          <w:lang w:val="en-US"/>
        </w:rPr>
        <w:t xml:space="preserve"> Interface</w:t>
      </w:r>
    </w:p>
    <w:p w14:paraId="096C0FCF" w14:textId="77777777" w:rsidR="00491287" w:rsidRPr="00E65D8C" w:rsidRDefault="00491287" w:rsidP="00491287">
      <w:pPr>
        <w:spacing w:after="0" w:line="240" w:lineRule="auto"/>
        <w:rPr>
          <w:lang w:val="en-US"/>
        </w:rPr>
      </w:pPr>
    </w:p>
    <w:p w14:paraId="11A7398A"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57572598" w14:textId="77777777" w:rsidR="00491287" w:rsidRDefault="00491287" w:rsidP="00491287">
      <w:pPr>
        <w:spacing w:after="0" w:line="240" w:lineRule="auto"/>
        <w:jc w:val="both"/>
        <w:rPr>
          <w:lang w:val="en-US"/>
        </w:rPr>
      </w:pPr>
    </w:p>
    <w:p w14:paraId="454A167B" w14:textId="77777777" w:rsidR="00491287" w:rsidRPr="004671B9" w:rsidRDefault="00491287" w:rsidP="00491287">
      <w:pPr>
        <w:spacing w:after="0" w:line="240" w:lineRule="auto"/>
        <w:jc w:val="center"/>
        <w:rPr>
          <w:lang w:val="en-US"/>
        </w:rPr>
      </w:pPr>
      <w:r w:rsidRPr="004671B9">
        <w:rPr>
          <w:lang w:val="en-US"/>
        </w:rPr>
        <w:t>int32_t CktElementI(int32_t Parameter, int32_t Argument);</w:t>
      </w:r>
    </w:p>
    <w:p w14:paraId="464D337E" w14:textId="77777777" w:rsidR="00491287" w:rsidRPr="004671B9" w:rsidRDefault="00491287" w:rsidP="00491287">
      <w:pPr>
        <w:spacing w:after="0" w:line="240" w:lineRule="auto"/>
        <w:jc w:val="center"/>
        <w:rPr>
          <w:lang w:val="en-US"/>
        </w:rPr>
      </w:pPr>
    </w:p>
    <w:p w14:paraId="1ABD3534"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67AEC9DB" w14:textId="77777777" w:rsidR="00491287" w:rsidRDefault="00491287" w:rsidP="00491287">
      <w:pPr>
        <w:spacing w:after="0" w:line="240" w:lineRule="auto"/>
        <w:jc w:val="both"/>
        <w:rPr>
          <w:lang w:val="en-US"/>
        </w:rPr>
      </w:pPr>
    </w:p>
    <w:p w14:paraId="3782B8B7"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ktElement.NumTerminals</w:t>
      </w:r>
    </w:p>
    <w:p w14:paraId="2CF51C5F" w14:textId="77777777" w:rsidR="00491287" w:rsidRDefault="00491287" w:rsidP="00491287">
      <w:pPr>
        <w:spacing w:after="0" w:line="240" w:lineRule="auto"/>
        <w:jc w:val="both"/>
        <w:rPr>
          <w:lang w:val="en-US"/>
        </w:rPr>
      </w:pPr>
      <w:r>
        <w:rPr>
          <w:lang w:val="en-US"/>
        </w:rPr>
        <w:t>This parameter will deliver the number of terminals of the active DSS object.</w:t>
      </w:r>
    </w:p>
    <w:p w14:paraId="524E44D3"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ktElement.NumConductors</w:t>
      </w:r>
    </w:p>
    <w:p w14:paraId="1FB3241A" w14:textId="77777777" w:rsidR="00491287" w:rsidRDefault="00491287" w:rsidP="00491287">
      <w:pPr>
        <w:spacing w:after="0" w:line="240" w:lineRule="auto"/>
        <w:jc w:val="both"/>
        <w:rPr>
          <w:lang w:val="en-US"/>
        </w:rPr>
      </w:pPr>
      <w:r>
        <w:rPr>
          <w:lang w:val="en-US"/>
        </w:rPr>
        <w:t>This parameter will deliver the number of conductors of the active DSS object.</w:t>
      </w:r>
    </w:p>
    <w:p w14:paraId="367CBDEE"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ktElement.NumPhases</w:t>
      </w:r>
    </w:p>
    <w:p w14:paraId="6A8F2E0C" w14:textId="77777777" w:rsidR="00491287" w:rsidRDefault="00491287" w:rsidP="00491287">
      <w:pPr>
        <w:spacing w:after="0" w:line="240" w:lineRule="auto"/>
        <w:jc w:val="both"/>
        <w:rPr>
          <w:lang w:val="en-US"/>
        </w:rPr>
      </w:pPr>
      <w:r>
        <w:rPr>
          <w:lang w:val="en-US"/>
        </w:rPr>
        <w:t>This parameter will deliver the number of phases of the active DSS object.</w:t>
      </w:r>
    </w:p>
    <w:p w14:paraId="11E6735B"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ktElement.Open</w:t>
      </w:r>
    </w:p>
    <w:p w14:paraId="50E41A3D" w14:textId="77777777" w:rsidR="00491287" w:rsidRDefault="00491287" w:rsidP="00491287">
      <w:pPr>
        <w:spacing w:after="0" w:line="240" w:lineRule="auto"/>
        <w:jc w:val="both"/>
        <w:rPr>
          <w:lang w:val="en-US"/>
        </w:rPr>
      </w:pPr>
      <w:r>
        <w:rPr>
          <w:lang w:val="en-US"/>
        </w:rPr>
        <w:t xml:space="preserve">This parameter will </w:t>
      </w:r>
      <w:r w:rsidRPr="007B4887">
        <w:rPr>
          <w:i/>
          <w:lang w:val="en-US"/>
        </w:rPr>
        <w:t>open</w:t>
      </w:r>
      <w:r>
        <w:rPr>
          <w:lang w:val="en-US"/>
        </w:rPr>
        <w:t xml:space="preserve"> the specified terminal (Argument) of the active DSS object.</w:t>
      </w:r>
    </w:p>
    <w:p w14:paraId="59CF6821"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ktElement.Close</w:t>
      </w:r>
    </w:p>
    <w:p w14:paraId="04DAAF41" w14:textId="77777777" w:rsidR="00491287" w:rsidRDefault="00491287" w:rsidP="00491287">
      <w:pPr>
        <w:spacing w:after="0" w:line="240" w:lineRule="auto"/>
        <w:jc w:val="both"/>
        <w:rPr>
          <w:lang w:val="en-US"/>
        </w:rPr>
      </w:pPr>
      <w:r>
        <w:rPr>
          <w:lang w:val="en-US"/>
        </w:rPr>
        <w:t xml:space="preserve">This parameter will </w:t>
      </w:r>
      <w:r w:rsidRPr="007B4887">
        <w:rPr>
          <w:i/>
          <w:lang w:val="en-US"/>
        </w:rPr>
        <w:t>close</w:t>
      </w:r>
      <w:r>
        <w:rPr>
          <w:lang w:val="en-US"/>
        </w:rPr>
        <w:t xml:space="preserve"> the specified terminal (Argument) of the active DSS object.</w:t>
      </w:r>
    </w:p>
    <w:p w14:paraId="54820E5A"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ktElement.IsOpen</w:t>
      </w:r>
    </w:p>
    <w:p w14:paraId="1C6D8650" w14:textId="77777777" w:rsidR="00491287" w:rsidRDefault="00491287" w:rsidP="00491287">
      <w:pPr>
        <w:spacing w:after="0" w:line="240" w:lineRule="auto"/>
        <w:jc w:val="both"/>
        <w:rPr>
          <w:lang w:val="en-US"/>
        </w:rPr>
      </w:pPr>
      <w:r>
        <w:rPr>
          <w:lang w:val="en-US"/>
        </w:rPr>
        <w:t xml:space="preserve">This parameter will </w:t>
      </w:r>
      <w:r w:rsidRPr="003834B8">
        <w:rPr>
          <w:lang w:val="en-US"/>
        </w:rPr>
        <w:t>return a</w:t>
      </w:r>
      <w:r>
        <w:rPr>
          <w:i/>
          <w:lang w:val="en-US"/>
        </w:rPr>
        <w:t xml:space="preserve"> 1 </w:t>
      </w:r>
      <w:r>
        <w:rPr>
          <w:lang w:val="en-US"/>
        </w:rPr>
        <w:t xml:space="preserve">if any terminal of the active DSS object is open, otherwise, it will return a </w:t>
      </w:r>
      <w:r w:rsidRPr="003834B8">
        <w:rPr>
          <w:i/>
          <w:lang w:val="en-US"/>
        </w:rPr>
        <w:t>0</w:t>
      </w:r>
      <w:r>
        <w:rPr>
          <w:lang w:val="en-US"/>
        </w:rPr>
        <w:t>.</w:t>
      </w:r>
    </w:p>
    <w:p w14:paraId="30C668F4"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CktElement.NumProperties</w:t>
      </w:r>
    </w:p>
    <w:p w14:paraId="46B533D4"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the number of properties of the active DSS object.</w:t>
      </w:r>
    </w:p>
    <w:p w14:paraId="30922807"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r>
        <w:rPr>
          <w:i/>
          <w:color w:val="000000" w:themeColor="text1"/>
          <w:lang w:val="en-US"/>
        </w:rPr>
        <w:t>CktElement.HasSwitchControl</w:t>
      </w:r>
    </w:p>
    <w:p w14:paraId="7216707A"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1 if the active DSS object has a Switch Control linked; otherwise, it will return 0.</w:t>
      </w:r>
    </w:p>
    <w:p w14:paraId="61E5F3A7"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CktElement.HasVoltControl</w:t>
      </w:r>
    </w:p>
    <w:p w14:paraId="4DC126E8"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1 if the active DSS object has a Volt Control linked; otherwise, it will return 0.</w:t>
      </w:r>
    </w:p>
    <w:p w14:paraId="05FE78F0"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CktElement.NumControls</w:t>
      </w:r>
    </w:p>
    <w:p w14:paraId="0E723CD2"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number of controls linked to the active DSS object.</w:t>
      </w:r>
    </w:p>
    <w:p w14:paraId="4F940F84"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CktElement.OCPDevIndex</w:t>
      </w:r>
    </w:p>
    <w:p w14:paraId="7E2422E0" w14:textId="77777777" w:rsidR="00491287" w:rsidRDefault="00491287" w:rsidP="00491287">
      <w:pPr>
        <w:spacing w:after="0" w:line="240" w:lineRule="auto"/>
        <w:jc w:val="both"/>
        <w:rPr>
          <w:lang w:val="en-US"/>
        </w:rPr>
      </w:pPr>
      <w:r>
        <w:rPr>
          <w:lang w:val="en-US"/>
        </w:rPr>
        <w:t xml:space="preserve">This parameter will </w:t>
      </w:r>
      <w:r w:rsidRPr="003834B8">
        <w:rPr>
          <w:lang w:val="en-US"/>
        </w:rPr>
        <w:t xml:space="preserve">return </w:t>
      </w:r>
      <w:r>
        <w:rPr>
          <w:lang w:val="en-US"/>
        </w:rPr>
        <w:t xml:space="preserve">the </w:t>
      </w:r>
      <w:r w:rsidRPr="00E6616B">
        <w:rPr>
          <w:lang w:val="en-US"/>
        </w:rPr>
        <w:t>Index into Controller li</w:t>
      </w:r>
      <w:r>
        <w:rPr>
          <w:lang w:val="en-US"/>
        </w:rPr>
        <w:t>st of OCP Device controlling the active DSS object.</w:t>
      </w:r>
    </w:p>
    <w:p w14:paraId="4B5AE91B"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CktElement.OCPDevType</w:t>
      </w:r>
    </w:p>
    <w:p w14:paraId="79AD82DA" w14:textId="77777777" w:rsidR="00491287" w:rsidRDefault="00491287" w:rsidP="00491287">
      <w:pPr>
        <w:spacing w:after="0" w:line="240" w:lineRule="auto"/>
        <w:jc w:val="both"/>
        <w:rPr>
          <w:lang w:val="en-US"/>
        </w:rPr>
      </w:pPr>
      <w:r>
        <w:rPr>
          <w:lang w:val="en-US"/>
        </w:rPr>
        <w:t xml:space="preserve">This parameter will return one of the following values: </w:t>
      </w:r>
      <w:r w:rsidRPr="00E6616B">
        <w:rPr>
          <w:lang w:val="en-US"/>
        </w:rPr>
        <w:t>0=none</w:t>
      </w:r>
      <w:r>
        <w:rPr>
          <w:lang w:val="en-US"/>
        </w:rPr>
        <w:t>; 1=Fuse; 2=Recloser; 3=Relay according to the type of active control.</w:t>
      </w:r>
    </w:p>
    <w:p w14:paraId="1081E16E"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CktElement.Enabled - read</w:t>
      </w:r>
    </w:p>
    <w:p w14:paraId="61B1F2BB" w14:textId="77777777" w:rsidR="00491287" w:rsidRDefault="00491287" w:rsidP="00491287">
      <w:pPr>
        <w:spacing w:after="0" w:line="240" w:lineRule="auto"/>
        <w:jc w:val="both"/>
        <w:rPr>
          <w:lang w:val="en-US"/>
        </w:rPr>
      </w:pPr>
      <w:r>
        <w:rPr>
          <w:lang w:val="en-US"/>
        </w:rPr>
        <w:t>This parameter will return one of the following values: 0 if the active element is disabled or 1 if the active element is enabled.</w:t>
      </w:r>
    </w:p>
    <w:p w14:paraId="02B9CB80"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CktElement.Enabled - Write</w:t>
      </w:r>
    </w:p>
    <w:p w14:paraId="2CC09FA1" w14:textId="77777777" w:rsidR="00491287" w:rsidRDefault="00491287" w:rsidP="00491287">
      <w:pPr>
        <w:spacing w:after="0" w:line="240" w:lineRule="auto"/>
        <w:jc w:val="both"/>
        <w:rPr>
          <w:lang w:val="en-US"/>
        </w:rPr>
      </w:pPr>
      <w:r>
        <w:rPr>
          <w:lang w:val="en-US"/>
        </w:rPr>
        <w:t>This parameter allows to modify the enabled status of the active element (1=enabled, 0=disabled).</w:t>
      </w:r>
    </w:p>
    <w:p w14:paraId="74B8AAD2" w14:textId="77777777" w:rsidR="00491287" w:rsidRDefault="00491287" w:rsidP="00491287">
      <w:pPr>
        <w:spacing w:after="0" w:line="240" w:lineRule="auto"/>
        <w:jc w:val="both"/>
        <w:rPr>
          <w:lang w:val="en-US"/>
        </w:rPr>
      </w:pPr>
    </w:p>
    <w:p w14:paraId="6B7E2822" w14:textId="77777777" w:rsidR="00491287"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ktElementF (Float)</w:t>
      </w:r>
      <w:r w:rsidRPr="00E65D8C">
        <w:rPr>
          <w:rFonts w:ascii="Arial" w:hAnsi="Arial" w:cs="Arial"/>
          <w:b/>
          <w:color w:val="000000" w:themeColor="text1"/>
          <w:lang w:val="en-US"/>
        </w:rPr>
        <w:t xml:space="preserve"> Interface</w:t>
      </w:r>
    </w:p>
    <w:p w14:paraId="61D68547" w14:textId="77777777" w:rsidR="00491287" w:rsidRDefault="00491287" w:rsidP="00491287">
      <w:pPr>
        <w:spacing w:after="0" w:line="240" w:lineRule="auto"/>
        <w:jc w:val="both"/>
        <w:rPr>
          <w:lang w:val="en-US"/>
        </w:rPr>
      </w:pPr>
    </w:p>
    <w:p w14:paraId="7DC3E867"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5FB7C209" w14:textId="77777777" w:rsidR="00491287" w:rsidRDefault="00491287" w:rsidP="00491287">
      <w:pPr>
        <w:spacing w:after="0" w:line="240" w:lineRule="auto"/>
        <w:jc w:val="both"/>
        <w:rPr>
          <w:lang w:val="en-US"/>
        </w:rPr>
      </w:pPr>
    </w:p>
    <w:p w14:paraId="279BAE9C" w14:textId="77777777" w:rsidR="00491287" w:rsidRPr="004671B9" w:rsidRDefault="00491287" w:rsidP="00491287">
      <w:pPr>
        <w:spacing w:after="0" w:line="240" w:lineRule="auto"/>
        <w:jc w:val="center"/>
        <w:rPr>
          <w:lang w:val="en-US"/>
        </w:rPr>
      </w:pPr>
      <w:r w:rsidRPr="004671B9">
        <w:rPr>
          <w:lang w:val="en-US"/>
        </w:rPr>
        <w:t>double CktElementF(int32_t Parameter, double Argument);</w:t>
      </w:r>
    </w:p>
    <w:p w14:paraId="1A865A43" w14:textId="77777777" w:rsidR="00491287" w:rsidRPr="004671B9" w:rsidRDefault="00491287" w:rsidP="00491287">
      <w:pPr>
        <w:spacing w:after="0" w:line="240" w:lineRule="auto"/>
        <w:jc w:val="center"/>
        <w:rPr>
          <w:lang w:val="en-US"/>
        </w:rPr>
      </w:pPr>
    </w:p>
    <w:p w14:paraId="2F4169AC"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 (IEEE 754 64 bits) with the result of the query according to the value of the variable Parameter, which can be one of the following:</w:t>
      </w:r>
    </w:p>
    <w:p w14:paraId="7B7FC133" w14:textId="77777777" w:rsidR="00491287" w:rsidRDefault="00491287" w:rsidP="00491287">
      <w:pPr>
        <w:spacing w:after="0" w:line="240" w:lineRule="auto"/>
        <w:jc w:val="both"/>
        <w:rPr>
          <w:lang w:val="en-US"/>
        </w:rPr>
      </w:pPr>
    </w:p>
    <w:p w14:paraId="6F23B9EF"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ktElement.NormalAmps - read</w:t>
      </w:r>
    </w:p>
    <w:p w14:paraId="48A10221" w14:textId="77777777" w:rsidR="00491287" w:rsidRDefault="00491287" w:rsidP="00491287">
      <w:pPr>
        <w:spacing w:after="0" w:line="240" w:lineRule="auto"/>
        <w:jc w:val="both"/>
        <w:rPr>
          <w:lang w:val="en-US"/>
        </w:rPr>
      </w:pPr>
      <w:r>
        <w:rPr>
          <w:lang w:val="en-US"/>
        </w:rPr>
        <w:t>This parameter will deliver the normal ampere rating for the active PDElement.</w:t>
      </w:r>
    </w:p>
    <w:p w14:paraId="63DB9303"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ktElement.NormalAmps - Write</w:t>
      </w:r>
    </w:p>
    <w:p w14:paraId="79A3D0EC" w14:textId="77777777" w:rsidR="00491287" w:rsidRDefault="00491287" w:rsidP="00491287">
      <w:pPr>
        <w:spacing w:after="0" w:line="240" w:lineRule="auto"/>
        <w:jc w:val="both"/>
        <w:rPr>
          <w:lang w:val="en-US"/>
        </w:rPr>
      </w:pPr>
      <w:r>
        <w:rPr>
          <w:lang w:val="en-US"/>
        </w:rPr>
        <w:t>This parameter allows to fix the normal ampere rating for the active PDElement. The new value must be defined in the variable “Argument”.</w:t>
      </w:r>
    </w:p>
    <w:p w14:paraId="1C92F116"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ktElement.EmergAmps - read</w:t>
      </w:r>
    </w:p>
    <w:p w14:paraId="4C379C81" w14:textId="77777777" w:rsidR="00491287" w:rsidRDefault="00491287" w:rsidP="00491287">
      <w:pPr>
        <w:spacing w:after="0" w:line="240" w:lineRule="auto"/>
        <w:jc w:val="both"/>
        <w:rPr>
          <w:lang w:val="en-US"/>
        </w:rPr>
      </w:pPr>
      <w:r>
        <w:rPr>
          <w:lang w:val="en-US"/>
        </w:rPr>
        <w:t>This parameter will deliver the Emergency ampere rating for the active PDElement.</w:t>
      </w:r>
    </w:p>
    <w:p w14:paraId="0C7BCD98"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ktElement.EmergAmps - Write</w:t>
      </w:r>
    </w:p>
    <w:p w14:paraId="048AF3B3" w14:textId="77777777" w:rsidR="00491287" w:rsidRDefault="00491287" w:rsidP="00491287">
      <w:pPr>
        <w:spacing w:after="0" w:line="240" w:lineRule="auto"/>
        <w:jc w:val="both"/>
        <w:rPr>
          <w:lang w:val="en-US"/>
        </w:rPr>
      </w:pPr>
      <w:r>
        <w:rPr>
          <w:lang w:val="en-US"/>
        </w:rPr>
        <w:t>This parameter allows to fix the Emergency ampere rating for the active PDElement. The new value must be defined in the variable “Argument”.</w:t>
      </w:r>
    </w:p>
    <w:p w14:paraId="61B3C556"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 xml:space="preserve">CktElement.Variablei </w:t>
      </w:r>
    </w:p>
    <w:p w14:paraId="48A64DA2" w14:textId="77777777" w:rsidR="00491287" w:rsidRDefault="00491287" w:rsidP="00491287">
      <w:pPr>
        <w:spacing w:after="0" w:line="240" w:lineRule="auto"/>
        <w:jc w:val="both"/>
        <w:rPr>
          <w:lang w:val="en-US"/>
        </w:rPr>
      </w:pPr>
      <w:r>
        <w:rPr>
          <w:lang w:val="en-US"/>
        </w:rPr>
        <w:t xml:space="preserve">This parameter delivers </w:t>
      </w:r>
      <w:r w:rsidRPr="00696AE5">
        <w:rPr>
          <w:lang w:val="en-US"/>
        </w:rPr>
        <w:t xml:space="preserve">get the value of a variable by </w:t>
      </w:r>
      <w:r>
        <w:rPr>
          <w:lang w:val="en-US"/>
        </w:rPr>
        <w:t>index for the active PCElement.</w:t>
      </w:r>
    </w:p>
    <w:p w14:paraId="2EFD0E14" w14:textId="77777777" w:rsidR="00491287" w:rsidRDefault="00491287" w:rsidP="00491287">
      <w:pPr>
        <w:spacing w:after="0" w:line="240" w:lineRule="auto"/>
        <w:jc w:val="both"/>
        <w:rPr>
          <w:lang w:val="en-US"/>
        </w:rPr>
      </w:pPr>
    </w:p>
    <w:p w14:paraId="3D11E105" w14:textId="77777777" w:rsidR="00491287"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lastRenderedPageBreak/>
        <w:t>CktElementS (String)</w:t>
      </w:r>
      <w:r w:rsidRPr="00E65D8C">
        <w:rPr>
          <w:rFonts w:ascii="Arial" w:hAnsi="Arial" w:cs="Arial"/>
          <w:b/>
          <w:color w:val="000000" w:themeColor="text1"/>
          <w:lang w:val="en-US"/>
        </w:rPr>
        <w:t xml:space="preserve"> Interface</w:t>
      </w:r>
    </w:p>
    <w:p w14:paraId="71F248CA" w14:textId="77777777" w:rsidR="00491287" w:rsidRDefault="00491287" w:rsidP="00491287">
      <w:pPr>
        <w:spacing w:after="0" w:line="240" w:lineRule="auto"/>
        <w:jc w:val="both"/>
        <w:rPr>
          <w:lang w:val="en-US"/>
        </w:rPr>
      </w:pPr>
    </w:p>
    <w:p w14:paraId="76DF74A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758A1914" w14:textId="77777777" w:rsidR="00491287" w:rsidRDefault="00491287" w:rsidP="00491287">
      <w:pPr>
        <w:spacing w:after="0" w:line="240" w:lineRule="auto"/>
        <w:jc w:val="both"/>
        <w:rPr>
          <w:lang w:val="en-US"/>
        </w:rPr>
      </w:pPr>
    </w:p>
    <w:p w14:paraId="4DF11751" w14:textId="77777777" w:rsidR="00491287" w:rsidRDefault="00491287" w:rsidP="00491287">
      <w:pPr>
        <w:spacing w:after="0" w:line="240" w:lineRule="auto"/>
        <w:jc w:val="center"/>
        <w:rPr>
          <w:lang w:val="en-US"/>
        </w:rPr>
      </w:pPr>
      <w:r w:rsidRPr="00DA1567">
        <w:rPr>
          <w:lang w:val="en-US"/>
        </w:rPr>
        <w:t>CStr CktElementS(int32_t Parameter, CStr Argument);</w:t>
      </w:r>
    </w:p>
    <w:p w14:paraId="35184C6D" w14:textId="77777777" w:rsidR="00491287" w:rsidRPr="00EA686C" w:rsidRDefault="00491287" w:rsidP="00491287">
      <w:pPr>
        <w:spacing w:after="0" w:line="240" w:lineRule="auto"/>
        <w:jc w:val="center"/>
        <w:rPr>
          <w:lang w:val="en-US"/>
        </w:rPr>
      </w:pPr>
    </w:p>
    <w:p w14:paraId="0038CED0"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pAnsiChar) with the result of the query according to the value of the variable Parameter, which can be one of the following:</w:t>
      </w:r>
    </w:p>
    <w:p w14:paraId="1E62B38B" w14:textId="77777777" w:rsidR="00491287" w:rsidRDefault="00491287" w:rsidP="00491287">
      <w:pPr>
        <w:spacing w:after="0" w:line="240" w:lineRule="auto"/>
        <w:jc w:val="both"/>
        <w:rPr>
          <w:lang w:val="en-US"/>
        </w:rPr>
      </w:pPr>
    </w:p>
    <w:p w14:paraId="4B8E94E4"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ktElement.Name</w:t>
      </w:r>
    </w:p>
    <w:p w14:paraId="37F2DC4D" w14:textId="77777777" w:rsidR="00491287" w:rsidRDefault="00491287" w:rsidP="00491287">
      <w:pPr>
        <w:spacing w:after="0" w:line="240" w:lineRule="auto"/>
        <w:jc w:val="both"/>
        <w:rPr>
          <w:lang w:val="en-US"/>
        </w:rPr>
      </w:pPr>
      <w:r>
        <w:rPr>
          <w:lang w:val="en-US"/>
        </w:rPr>
        <w:t>This parameter delivers the full name of the active circuit element.</w:t>
      </w:r>
    </w:p>
    <w:p w14:paraId="7AFA37E8"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ktElement.Display - read</w:t>
      </w:r>
    </w:p>
    <w:p w14:paraId="6C3FB97D" w14:textId="77777777" w:rsidR="00491287" w:rsidRDefault="00491287" w:rsidP="00491287">
      <w:pPr>
        <w:spacing w:after="0" w:line="240" w:lineRule="auto"/>
        <w:jc w:val="both"/>
        <w:rPr>
          <w:lang w:val="en-US"/>
        </w:rPr>
      </w:pPr>
      <w:r>
        <w:rPr>
          <w:lang w:val="en-US"/>
        </w:rPr>
        <w:t>This parameter displays the name of the active circuit element (not necessarily unique).</w:t>
      </w:r>
    </w:p>
    <w:p w14:paraId="63BBD423"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ktElement.Display - write</w:t>
      </w:r>
    </w:p>
    <w:p w14:paraId="37C639ED" w14:textId="77777777" w:rsidR="00491287" w:rsidRDefault="00491287" w:rsidP="00491287">
      <w:pPr>
        <w:spacing w:after="0" w:line="240" w:lineRule="auto"/>
        <w:jc w:val="both"/>
        <w:rPr>
          <w:lang w:val="en-US"/>
        </w:rPr>
      </w:pPr>
      <w:r>
        <w:rPr>
          <w:lang w:val="en-US"/>
        </w:rPr>
        <w:t>This parameter allows to modify the name of the active circuit element (not necessarily unique).</w:t>
      </w:r>
    </w:p>
    <w:p w14:paraId="4AA91290" w14:textId="77777777" w:rsidR="00491287" w:rsidRPr="0069588B" w:rsidRDefault="00491287" w:rsidP="0049128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CktElement.GUID</w:t>
      </w:r>
    </w:p>
    <w:p w14:paraId="5339F381" w14:textId="77777777" w:rsidR="00491287" w:rsidRDefault="00491287" w:rsidP="00491287">
      <w:pPr>
        <w:spacing w:after="0" w:line="240" w:lineRule="auto"/>
        <w:jc w:val="both"/>
        <w:rPr>
          <w:lang w:val="en-US"/>
        </w:rPr>
      </w:pPr>
      <w:r>
        <w:rPr>
          <w:lang w:val="en-US"/>
        </w:rPr>
        <w:t>This parameter delivers the unique name for the active circuit element.</w:t>
      </w:r>
    </w:p>
    <w:p w14:paraId="713F89DB"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ktElement.EnergyMeter</w:t>
      </w:r>
    </w:p>
    <w:p w14:paraId="2D988946" w14:textId="77777777" w:rsidR="00491287" w:rsidRDefault="00491287" w:rsidP="00491287">
      <w:pPr>
        <w:spacing w:after="0" w:line="240" w:lineRule="auto"/>
        <w:jc w:val="both"/>
        <w:rPr>
          <w:lang w:val="en-US"/>
        </w:rPr>
      </w:pPr>
      <w:r>
        <w:rPr>
          <w:lang w:val="en-US"/>
        </w:rPr>
        <w:t>This parameter delivers the name of the EnergyMeter linked to the active circuit element.</w:t>
      </w:r>
    </w:p>
    <w:p w14:paraId="4FD71FDD"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ktElement.Controller</w:t>
      </w:r>
    </w:p>
    <w:p w14:paraId="0AEE4E89" w14:textId="77777777" w:rsidR="00491287" w:rsidRDefault="00491287" w:rsidP="00491287">
      <w:pPr>
        <w:spacing w:after="0" w:line="240" w:lineRule="auto"/>
        <w:jc w:val="both"/>
        <w:rPr>
          <w:lang w:val="en-US"/>
        </w:rPr>
      </w:pPr>
      <w:r>
        <w:rPr>
          <w:lang w:val="en-US"/>
        </w:rPr>
        <w:t xml:space="preserve">This parameter delivers the </w:t>
      </w:r>
      <w:r w:rsidRPr="004C5A51">
        <w:rPr>
          <w:lang w:val="en-US"/>
        </w:rPr>
        <w:t>Full name of the</w:t>
      </w:r>
      <w:r>
        <w:rPr>
          <w:lang w:val="en-US"/>
        </w:rPr>
        <w:t xml:space="preserve"> </w:t>
      </w:r>
      <w:r w:rsidRPr="004C5A51">
        <w:rPr>
          <w:lang w:val="en-US"/>
        </w:rPr>
        <w:t>i-th controlle</w:t>
      </w:r>
      <w:r>
        <w:rPr>
          <w:lang w:val="en-US"/>
        </w:rPr>
        <w:t>r</w:t>
      </w:r>
      <w:r w:rsidRPr="004C5A51">
        <w:rPr>
          <w:lang w:val="en-US"/>
        </w:rPr>
        <w:t xml:space="preserve"> attached to the active circuit element. </w:t>
      </w:r>
      <w:r>
        <w:rPr>
          <w:lang w:val="en-US"/>
        </w:rPr>
        <w:t xml:space="preserve">The i-th controller index must be specified in the argument </w:t>
      </w:r>
      <w:r w:rsidRPr="00A75152">
        <w:rPr>
          <w:i/>
          <w:lang w:val="en-US"/>
        </w:rPr>
        <w:t>arg</w:t>
      </w:r>
      <w:r>
        <w:rPr>
          <w:lang w:val="en-US"/>
        </w:rPr>
        <w:t xml:space="preserve">. </w:t>
      </w:r>
      <w:r w:rsidRPr="004C5A51">
        <w:rPr>
          <w:lang w:val="en-US"/>
        </w:rPr>
        <w:t>Ex: Str = Controller(2). See NumControls to determine valid index range</w:t>
      </w:r>
      <w:r>
        <w:rPr>
          <w:lang w:val="en-US"/>
        </w:rPr>
        <w:t>.</w:t>
      </w:r>
    </w:p>
    <w:p w14:paraId="73478ACC" w14:textId="77777777" w:rsidR="00491287" w:rsidRDefault="00491287" w:rsidP="00491287">
      <w:pPr>
        <w:spacing w:after="0" w:line="240" w:lineRule="auto"/>
        <w:jc w:val="both"/>
        <w:rPr>
          <w:lang w:val="en-US"/>
        </w:rPr>
      </w:pPr>
    </w:p>
    <w:p w14:paraId="1AA4BAAF" w14:textId="77777777" w:rsidR="00491287"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ktElementV (Variant)</w:t>
      </w:r>
      <w:r w:rsidRPr="00E65D8C">
        <w:rPr>
          <w:rFonts w:ascii="Arial" w:hAnsi="Arial" w:cs="Arial"/>
          <w:b/>
          <w:color w:val="000000" w:themeColor="text1"/>
          <w:lang w:val="en-US"/>
        </w:rPr>
        <w:t xml:space="preserve"> Interface</w:t>
      </w:r>
    </w:p>
    <w:p w14:paraId="3C9A87BE" w14:textId="77777777" w:rsidR="00491287" w:rsidRDefault="00491287" w:rsidP="00491287">
      <w:pPr>
        <w:spacing w:after="0" w:line="240" w:lineRule="auto"/>
        <w:jc w:val="both"/>
        <w:rPr>
          <w:lang w:val="en-US"/>
        </w:rPr>
      </w:pPr>
    </w:p>
    <w:p w14:paraId="0F565865"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7E89E265" w14:textId="77777777" w:rsidR="00491287" w:rsidRDefault="00491287" w:rsidP="00491287">
      <w:pPr>
        <w:spacing w:after="0" w:line="240" w:lineRule="auto"/>
        <w:jc w:val="both"/>
        <w:rPr>
          <w:lang w:val="en-US"/>
        </w:rPr>
      </w:pPr>
    </w:p>
    <w:p w14:paraId="0ABF3661" w14:textId="77777777" w:rsidR="00491287" w:rsidRPr="00723B51" w:rsidRDefault="00491287" w:rsidP="00491287">
      <w:pPr>
        <w:spacing w:after="0" w:line="240" w:lineRule="auto"/>
        <w:jc w:val="center"/>
        <w:rPr>
          <w:lang w:val="en-US"/>
        </w:rPr>
      </w:pPr>
      <w:r>
        <w:rPr>
          <w:lang w:val="en-US"/>
        </w:rPr>
        <w:t>void CktElement</w:t>
      </w:r>
      <w:r w:rsidRPr="00723B51">
        <w:rPr>
          <w:lang w:val="en-US"/>
        </w:rPr>
        <w:t>V(int32_t Parameter, VARIANT *Argument);</w:t>
      </w:r>
    </w:p>
    <w:p w14:paraId="6495DA1D" w14:textId="77777777" w:rsidR="00491287" w:rsidRPr="00EA686C" w:rsidRDefault="00491287" w:rsidP="00491287">
      <w:pPr>
        <w:spacing w:after="0" w:line="240" w:lineRule="auto"/>
        <w:jc w:val="center"/>
        <w:rPr>
          <w:lang w:val="en-US"/>
        </w:rPr>
      </w:pPr>
    </w:p>
    <w:p w14:paraId="63DD712F"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the format depends on the parameter) with the result of the query according to the value of the variable Parameter, which can be one of the following:</w:t>
      </w:r>
    </w:p>
    <w:p w14:paraId="414C126F" w14:textId="77777777" w:rsidR="00491287" w:rsidRDefault="00491287" w:rsidP="00491287">
      <w:pPr>
        <w:spacing w:after="0" w:line="240" w:lineRule="auto"/>
        <w:jc w:val="both"/>
        <w:rPr>
          <w:lang w:val="en-US"/>
        </w:rPr>
      </w:pPr>
    </w:p>
    <w:p w14:paraId="1E6BF78E"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ktElement.BusNames - read</w:t>
      </w:r>
    </w:p>
    <w:p w14:paraId="2F04C426" w14:textId="77777777" w:rsidR="00491287" w:rsidRDefault="00491287" w:rsidP="00491287">
      <w:pPr>
        <w:spacing w:after="0" w:line="240" w:lineRule="auto"/>
        <w:jc w:val="both"/>
        <w:rPr>
          <w:lang w:val="en-US"/>
        </w:rPr>
      </w:pPr>
      <w:r>
        <w:rPr>
          <w:lang w:val="en-US"/>
        </w:rPr>
        <w:t>This parameter delivers an array of strings with the names of all the buses connected to the active circuit element.</w:t>
      </w:r>
    </w:p>
    <w:p w14:paraId="64E5BD2B"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CktElement.BusNames - write</w:t>
      </w:r>
    </w:p>
    <w:p w14:paraId="5C9712E1" w14:textId="77777777" w:rsidR="00491287" w:rsidRDefault="00491287" w:rsidP="00491287">
      <w:pPr>
        <w:spacing w:after="0" w:line="240" w:lineRule="auto"/>
        <w:jc w:val="both"/>
        <w:rPr>
          <w:lang w:val="en-US"/>
        </w:rPr>
      </w:pPr>
      <w:r>
        <w:rPr>
          <w:lang w:val="en-US"/>
        </w:rPr>
        <w:t>This parameter allows to fix an array of strings with the names of all the buses connected to the active circuit element.</w:t>
      </w:r>
    </w:p>
    <w:p w14:paraId="2ABC3009"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ktElement.Voltages</w:t>
      </w:r>
    </w:p>
    <w:p w14:paraId="108B8B22" w14:textId="77777777" w:rsidR="00491287" w:rsidRDefault="00491287" w:rsidP="00491287">
      <w:pPr>
        <w:spacing w:after="0" w:line="240" w:lineRule="auto"/>
        <w:jc w:val="both"/>
        <w:rPr>
          <w:lang w:val="en-US"/>
        </w:rPr>
      </w:pPr>
      <w:r>
        <w:rPr>
          <w:lang w:val="en-US"/>
        </w:rPr>
        <w:t>This parameter delivers an array of doubles with the voltages at terminals of the active circuit element.</w:t>
      </w:r>
    </w:p>
    <w:p w14:paraId="5465643A"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3</w:t>
      </w:r>
      <w:r w:rsidRPr="0069588B">
        <w:rPr>
          <w:i/>
          <w:color w:val="000000" w:themeColor="text1"/>
          <w:lang w:val="en-US"/>
        </w:rPr>
        <w:t xml:space="preserve">: </w:t>
      </w:r>
      <w:r>
        <w:rPr>
          <w:i/>
          <w:color w:val="000000" w:themeColor="text1"/>
          <w:lang w:val="en-US"/>
        </w:rPr>
        <w:t>CktElement.Currents</w:t>
      </w:r>
    </w:p>
    <w:p w14:paraId="50C2ECD8" w14:textId="77777777" w:rsidR="00491287" w:rsidRDefault="00491287" w:rsidP="00491287">
      <w:pPr>
        <w:spacing w:after="0" w:line="240" w:lineRule="auto"/>
        <w:jc w:val="both"/>
        <w:rPr>
          <w:lang w:val="en-US"/>
        </w:rPr>
      </w:pPr>
      <w:r>
        <w:rPr>
          <w:lang w:val="en-US"/>
        </w:rPr>
        <w:t>This parameter delivers an array of doubles with the currents at terminals of the active circuit element.</w:t>
      </w:r>
    </w:p>
    <w:p w14:paraId="61050A43" w14:textId="77777777" w:rsidR="00491287" w:rsidRPr="0069588B" w:rsidRDefault="00491287" w:rsidP="00491287">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CktElement.powers</w:t>
      </w:r>
    </w:p>
    <w:p w14:paraId="1967867B" w14:textId="77777777" w:rsidR="00491287" w:rsidRDefault="00491287" w:rsidP="00491287">
      <w:pPr>
        <w:spacing w:after="0" w:line="240" w:lineRule="auto"/>
        <w:jc w:val="both"/>
        <w:rPr>
          <w:lang w:val="en-US"/>
        </w:rPr>
      </w:pPr>
      <w:r>
        <w:rPr>
          <w:lang w:val="en-US"/>
        </w:rPr>
        <w:t>This parameter delivers an array of doubles with the powers at terminals of the active circuit element.</w:t>
      </w:r>
    </w:p>
    <w:p w14:paraId="339EE3DE" w14:textId="77777777" w:rsidR="00491287" w:rsidRPr="0069588B" w:rsidRDefault="00491287" w:rsidP="00491287">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CktElement.Losses</w:t>
      </w:r>
    </w:p>
    <w:p w14:paraId="7198848D" w14:textId="77777777" w:rsidR="00491287" w:rsidRDefault="00491287" w:rsidP="00491287">
      <w:pPr>
        <w:spacing w:after="0" w:line="240" w:lineRule="auto"/>
        <w:jc w:val="both"/>
        <w:rPr>
          <w:lang w:val="en-US"/>
        </w:rPr>
      </w:pPr>
      <w:r>
        <w:rPr>
          <w:lang w:val="en-US"/>
        </w:rPr>
        <w:t>This parameter delivers an array of doubles with the Losses at terminals of the active circuit element.</w:t>
      </w:r>
    </w:p>
    <w:p w14:paraId="03220B50" w14:textId="77777777" w:rsidR="00491287" w:rsidRPr="0069588B" w:rsidRDefault="00491287" w:rsidP="00491287">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CktElement.PhaseLosses</w:t>
      </w:r>
    </w:p>
    <w:p w14:paraId="4C18B9BA" w14:textId="77777777" w:rsidR="00491287" w:rsidRDefault="00491287" w:rsidP="00491287">
      <w:pPr>
        <w:spacing w:after="0" w:line="240" w:lineRule="auto"/>
        <w:jc w:val="both"/>
        <w:rPr>
          <w:lang w:val="en-US"/>
        </w:rPr>
      </w:pPr>
      <w:r>
        <w:rPr>
          <w:lang w:val="en-US"/>
        </w:rPr>
        <w:t>This parameter delivers an array of doubles with the Losses per phase at the terminals of the active circuit element.</w:t>
      </w:r>
    </w:p>
    <w:p w14:paraId="6B9A0137" w14:textId="77777777" w:rsidR="00491287" w:rsidRPr="0069588B" w:rsidRDefault="00491287" w:rsidP="00491287">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CktElement.SeqVoltages</w:t>
      </w:r>
    </w:p>
    <w:p w14:paraId="0E2D9A5D" w14:textId="77777777" w:rsidR="00491287" w:rsidRDefault="00491287" w:rsidP="00491287">
      <w:pPr>
        <w:spacing w:after="0" w:line="240" w:lineRule="auto"/>
        <w:jc w:val="both"/>
        <w:rPr>
          <w:lang w:val="en-US"/>
        </w:rPr>
      </w:pPr>
      <w:r>
        <w:rPr>
          <w:lang w:val="en-US"/>
        </w:rPr>
        <w:t>This parameter delivers an array of doubles with the symmetrical component voltages per phase at the terminals of the active circuit element.</w:t>
      </w:r>
    </w:p>
    <w:p w14:paraId="06878D2C" w14:textId="77777777" w:rsidR="00491287" w:rsidRPr="0069588B" w:rsidRDefault="00491287" w:rsidP="00491287">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CktElement.SeqCurrents</w:t>
      </w:r>
    </w:p>
    <w:p w14:paraId="193F8AFB" w14:textId="77777777" w:rsidR="00491287" w:rsidRDefault="00491287" w:rsidP="00491287">
      <w:pPr>
        <w:spacing w:after="0" w:line="240" w:lineRule="auto"/>
        <w:jc w:val="both"/>
        <w:rPr>
          <w:lang w:val="en-US"/>
        </w:rPr>
      </w:pPr>
      <w:r>
        <w:rPr>
          <w:lang w:val="en-US"/>
        </w:rPr>
        <w:t>This parameter delivers an array of doubles with the symmetrical component Currents per phase at the terminals of the active circuit element.</w:t>
      </w:r>
    </w:p>
    <w:p w14:paraId="35C3894A" w14:textId="77777777" w:rsidR="00491287" w:rsidRPr="0069588B" w:rsidRDefault="00491287" w:rsidP="00491287">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CktElement.SeqPowers</w:t>
      </w:r>
    </w:p>
    <w:p w14:paraId="2976A803" w14:textId="77777777" w:rsidR="00491287" w:rsidRDefault="00491287" w:rsidP="00491287">
      <w:pPr>
        <w:spacing w:after="0" w:line="240" w:lineRule="auto"/>
        <w:jc w:val="both"/>
        <w:rPr>
          <w:lang w:val="en-US"/>
        </w:rPr>
      </w:pPr>
      <w:r>
        <w:rPr>
          <w:lang w:val="en-US"/>
        </w:rPr>
        <w:t>This parameter delivers an array of doubles with the symmetrical component powers per phase at the terminals of the active circuit element.</w:t>
      </w:r>
    </w:p>
    <w:p w14:paraId="4818438C" w14:textId="77777777" w:rsidR="00491287" w:rsidRPr="0069588B" w:rsidRDefault="00491287" w:rsidP="00491287">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CktElement.AllPropertyNames</w:t>
      </w:r>
    </w:p>
    <w:p w14:paraId="65E41E22" w14:textId="77777777" w:rsidR="00491287" w:rsidRDefault="00491287" w:rsidP="00491287">
      <w:pPr>
        <w:spacing w:after="0" w:line="240" w:lineRule="auto"/>
        <w:jc w:val="both"/>
        <w:rPr>
          <w:lang w:val="en-US"/>
        </w:rPr>
      </w:pPr>
      <w:r>
        <w:rPr>
          <w:lang w:val="en-US"/>
        </w:rPr>
        <w:t>This parameter delivers an array of strings with the names of all the properties of the active circuit element.</w:t>
      </w:r>
    </w:p>
    <w:p w14:paraId="7B64FB1B" w14:textId="77777777" w:rsidR="00491287" w:rsidRPr="0069588B" w:rsidRDefault="00491287" w:rsidP="00491287">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CktElement.Residuals</w:t>
      </w:r>
    </w:p>
    <w:p w14:paraId="6C022534" w14:textId="77777777" w:rsidR="00491287" w:rsidRDefault="00491287" w:rsidP="00491287">
      <w:pPr>
        <w:spacing w:after="0" w:line="240" w:lineRule="auto"/>
        <w:jc w:val="both"/>
        <w:rPr>
          <w:lang w:val="en-US"/>
        </w:rPr>
      </w:pPr>
      <w:r>
        <w:rPr>
          <w:lang w:val="en-US"/>
        </w:rPr>
        <w:t>This parameter delivers an array of doubles with the residual currents (magnitude, angle) in all the nodes of the active circuit element.</w:t>
      </w:r>
    </w:p>
    <w:p w14:paraId="295A3966" w14:textId="77777777" w:rsidR="00491287" w:rsidRPr="0069588B" w:rsidRDefault="00491287" w:rsidP="00491287">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CktElement.YPrim</w:t>
      </w:r>
    </w:p>
    <w:p w14:paraId="0558BB20" w14:textId="77777777" w:rsidR="00491287" w:rsidRDefault="00491287" w:rsidP="00491287">
      <w:pPr>
        <w:spacing w:after="0" w:line="240" w:lineRule="auto"/>
        <w:jc w:val="both"/>
        <w:rPr>
          <w:lang w:val="en-US"/>
        </w:rPr>
      </w:pPr>
      <w:r>
        <w:rPr>
          <w:lang w:val="en-US"/>
        </w:rPr>
        <w:t>This parameter delivers an array of doubles with the Y primitive matrix (complex) of the active circuit element.</w:t>
      </w:r>
    </w:p>
    <w:p w14:paraId="380F6F86" w14:textId="77777777" w:rsidR="00491287" w:rsidRPr="0069588B" w:rsidRDefault="00491287" w:rsidP="00491287">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CktElement.CplxSeqVoltages</w:t>
      </w:r>
    </w:p>
    <w:p w14:paraId="43364AA9" w14:textId="77777777" w:rsidR="00491287" w:rsidRDefault="00491287" w:rsidP="00491287">
      <w:pPr>
        <w:spacing w:after="0" w:line="240" w:lineRule="auto"/>
        <w:jc w:val="both"/>
        <w:rPr>
          <w:lang w:val="en-US"/>
        </w:rPr>
      </w:pPr>
      <w:r>
        <w:rPr>
          <w:lang w:val="en-US"/>
        </w:rPr>
        <w:t>This parameter delivers an array of doubles with the complex of sequence voltages for all terminals of the active circuit element.</w:t>
      </w:r>
    </w:p>
    <w:p w14:paraId="14DB0D37" w14:textId="77777777" w:rsidR="00491287" w:rsidRPr="0069588B" w:rsidRDefault="00491287" w:rsidP="00491287">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CktElement.CplxSeqCurrents</w:t>
      </w:r>
    </w:p>
    <w:p w14:paraId="3296A5F6" w14:textId="77777777" w:rsidR="00491287" w:rsidRDefault="00491287" w:rsidP="00491287">
      <w:pPr>
        <w:spacing w:after="0" w:line="240" w:lineRule="auto"/>
        <w:jc w:val="both"/>
        <w:rPr>
          <w:lang w:val="en-US"/>
        </w:rPr>
      </w:pPr>
      <w:r>
        <w:rPr>
          <w:lang w:val="en-US"/>
        </w:rPr>
        <w:t>This parameter delivers an array of doubles with the complex of sequence currents for all terminals of the active circuit element.</w:t>
      </w:r>
    </w:p>
    <w:p w14:paraId="5869A3EF" w14:textId="77777777" w:rsidR="00491287" w:rsidRPr="0069588B" w:rsidRDefault="00491287" w:rsidP="00491287">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CktElement.AllVariableNames</w:t>
      </w:r>
    </w:p>
    <w:p w14:paraId="67C2F24C" w14:textId="77777777" w:rsidR="00491287" w:rsidRDefault="00491287" w:rsidP="00491287">
      <w:pPr>
        <w:spacing w:after="0" w:line="240" w:lineRule="auto"/>
        <w:jc w:val="both"/>
        <w:rPr>
          <w:lang w:val="en-US"/>
        </w:rPr>
      </w:pPr>
      <w:r>
        <w:rPr>
          <w:lang w:val="en-US"/>
        </w:rPr>
        <w:t xml:space="preserve">This parameter delivers a </w:t>
      </w:r>
      <w:r w:rsidRPr="00277E6C">
        <w:rPr>
          <w:lang w:val="en-US"/>
        </w:rPr>
        <w:t>Variant array of strings listing all th</w:t>
      </w:r>
      <w:r>
        <w:rPr>
          <w:lang w:val="en-US"/>
        </w:rPr>
        <w:t>e published state variable names, if</w:t>
      </w:r>
      <w:r w:rsidRPr="00277E6C">
        <w:rPr>
          <w:lang w:val="en-US"/>
        </w:rPr>
        <w:t xml:space="preserve"> </w:t>
      </w:r>
      <w:r>
        <w:rPr>
          <w:lang w:val="en-US"/>
        </w:rPr>
        <w:t xml:space="preserve">the active circuit element is a </w:t>
      </w:r>
      <w:r w:rsidRPr="00277E6C">
        <w:rPr>
          <w:lang w:val="en-US"/>
        </w:rPr>
        <w:t>PCElement. Otherwise, null string</w:t>
      </w:r>
      <w:r>
        <w:rPr>
          <w:lang w:val="en-US"/>
        </w:rPr>
        <w:t>.</w:t>
      </w:r>
    </w:p>
    <w:p w14:paraId="3CD62BB8" w14:textId="77777777" w:rsidR="00491287" w:rsidRPr="0069588B" w:rsidRDefault="00491287" w:rsidP="00491287">
      <w:pPr>
        <w:pStyle w:val="Heading3"/>
        <w:rPr>
          <w:i/>
          <w:color w:val="000000" w:themeColor="text1"/>
          <w:lang w:val="en-US"/>
        </w:rPr>
      </w:pPr>
      <w:r>
        <w:rPr>
          <w:i/>
          <w:color w:val="000000" w:themeColor="text1"/>
          <w:lang w:val="en-US"/>
        </w:rPr>
        <w:t>Parameter 16</w:t>
      </w:r>
      <w:r w:rsidRPr="0069588B">
        <w:rPr>
          <w:i/>
          <w:color w:val="000000" w:themeColor="text1"/>
          <w:lang w:val="en-US"/>
        </w:rPr>
        <w:t xml:space="preserve">: </w:t>
      </w:r>
      <w:r>
        <w:rPr>
          <w:i/>
          <w:color w:val="000000" w:themeColor="text1"/>
          <w:lang w:val="en-US"/>
        </w:rPr>
        <w:t>CktElement.AllVariableValues</w:t>
      </w:r>
    </w:p>
    <w:p w14:paraId="7F581113" w14:textId="77777777" w:rsidR="00491287" w:rsidRDefault="00491287" w:rsidP="00491287">
      <w:pPr>
        <w:spacing w:after="0" w:line="240" w:lineRule="auto"/>
        <w:jc w:val="both"/>
        <w:rPr>
          <w:lang w:val="en-US"/>
        </w:rPr>
      </w:pPr>
      <w:r>
        <w:rPr>
          <w:lang w:val="en-US"/>
        </w:rPr>
        <w:t xml:space="preserve">This parameter delivers a </w:t>
      </w:r>
      <w:r w:rsidRPr="00277E6C">
        <w:rPr>
          <w:lang w:val="en-US"/>
        </w:rPr>
        <w:t xml:space="preserve">Variant array </w:t>
      </w:r>
      <w:r>
        <w:rPr>
          <w:lang w:val="en-US"/>
        </w:rPr>
        <w:t>of doubles</w:t>
      </w:r>
      <w:r w:rsidRPr="00277E6C">
        <w:rPr>
          <w:lang w:val="en-US"/>
        </w:rPr>
        <w:t xml:space="preserve"> listing all th</w:t>
      </w:r>
      <w:r>
        <w:rPr>
          <w:lang w:val="en-US"/>
        </w:rPr>
        <w:t>e values of the state variables, if</w:t>
      </w:r>
      <w:r w:rsidRPr="00277E6C">
        <w:rPr>
          <w:lang w:val="en-US"/>
        </w:rPr>
        <w:t xml:space="preserve"> </w:t>
      </w:r>
      <w:r>
        <w:rPr>
          <w:lang w:val="en-US"/>
        </w:rPr>
        <w:t xml:space="preserve">the active circuit element is a </w:t>
      </w:r>
      <w:r w:rsidRPr="00277E6C">
        <w:rPr>
          <w:lang w:val="en-US"/>
        </w:rPr>
        <w:t>PCElement. Otherwise, null string</w:t>
      </w:r>
      <w:r>
        <w:rPr>
          <w:lang w:val="en-US"/>
        </w:rPr>
        <w:t>.</w:t>
      </w:r>
    </w:p>
    <w:p w14:paraId="709400EF"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17</w:t>
      </w:r>
      <w:r w:rsidRPr="0069588B">
        <w:rPr>
          <w:i/>
          <w:color w:val="000000" w:themeColor="text1"/>
          <w:lang w:val="en-US"/>
        </w:rPr>
        <w:t xml:space="preserve">: </w:t>
      </w:r>
      <w:r>
        <w:rPr>
          <w:i/>
          <w:color w:val="000000" w:themeColor="text1"/>
          <w:lang w:val="en-US"/>
        </w:rPr>
        <w:t>CktElement.Nodeorder</w:t>
      </w:r>
    </w:p>
    <w:p w14:paraId="78F4B48D" w14:textId="77777777" w:rsidR="00491287" w:rsidRDefault="00491287" w:rsidP="00491287">
      <w:pPr>
        <w:spacing w:after="0" w:line="240" w:lineRule="auto"/>
        <w:jc w:val="both"/>
        <w:rPr>
          <w:lang w:val="en-US"/>
        </w:rPr>
      </w:pPr>
      <w:r>
        <w:rPr>
          <w:lang w:val="en-US"/>
        </w:rPr>
        <w:t xml:space="preserve">This parameter delivers a </w:t>
      </w:r>
      <w:r w:rsidRPr="00277E6C">
        <w:rPr>
          <w:lang w:val="en-US"/>
        </w:rPr>
        <w:t xml:space="preserve">Variant array </w:t>
      </w:r>
      <w:r>
        <w:rPr>
          <w:lang w:val="en-US"/>
        </w:rPr>
        <w:t xml:space="preserve">integers </w:t>
      </w:r>
      <w:r w:rsidRPr="00AB1EDD">
        <w:rPr>
          <w:lang w:val="en-US"/>
        </w:rPr>
        <w:t>variant array of integer containing the node numbers (representing phases, for example) for each conductor of each terminal</w:t>
      </w:r>
      <w:r>
        <w:rPr>
          <w:lang w:val="en-US"/>
        </w:rPr>
        <w:t>.</w:t>
      </w:r>
    </w:p>
    <w:p w14:paraId="5EBF7C6F" w14:textId="77777777" w:rsidR="00491287" w:rsidRPr="0069588B" w:rsidRDefault="00491287" w:rsidP="00491287">
      <w:pPr>
        <w:pStyle w:val="Heading3"/>
        <w:rPr>
          <w:i/>
          <w:color w:val="000000" w:themeColor="text1"/>
          <w:lang w:val="en-US"/>
        </w:rPr>
      </w:pPr>
      <w:r>
        <w:rPr>
          <w:i/>
          <w:color w:val="000000" w:themeColor="text1"/>
          <w:lang w:val="en-US"/>
        </w:rPr>
        <w:t>Parameter 18</w:t>
      </w:r>
      <w:r w:rsidRPr="0069588B">
        <w:rPr>
          <w:i/>
          <w:color w:val="000000" w:themeColor="text1"/>
          <w:lang w:val="en-US"/>
        </w:rPr>
        <w:t xml:space="preserve">: </w:t>
      </w:r>
      <w:r>
        <w:rPr>
          <w:i/>
          <w:color w:val="000000" w:themeColor="text1"/>
          <w:lang w:val="en-US"/>
        </w:rPr>
        <w:t>CktElement.CurrentsMagAng</w:t>
      </w:r>
    </w:p>
    <w:p w14:paraId="731587DC" w14:textId="77777777" w:rsidR="00491287" w:rsidRDefault="00491287" w:rsidP="00491287">
      <w:pPr>
        <w:spacing w:after="0" w:line="240" w:lineRule="auto"/>
        <w:jc w:val="both"/>
        <w:rPr>
          <w:lang w:val="en-US"/>
        </w:rPr>
      </w:pPr>
      <w:r>
        <w:rPr>
          <w:lang w:val="en-US"/>
        </w:rPr>
        <w:t xml:space="preserve">This parameter delivers the </w:t>
      </w:r>
      <w:r w:rsidRPr="00607FB5">
        <w:rPr>
          <w:lang w:val="en-US"/>
        </w:rPr>
        <w:t>currents in magnitude, angle format as a variant array of doubles</w:t>
      </w:r>
      <w:r>
        <w:rPr>
          <w:lang w:val="en-US"/>
        </w:rPr>
        <w:t xml:space="preserve"> of the active circuit element.</w:t>
      </w:r>
    </w:p>
    <w:p w14:paraId="1C0A0573" w14:textId="77777777" w:rsidR="00491287" w:rsidRPr="0069588B" w:rsidRDefault="00491287" w:rsidP="00491287">
      <w:pPr>
        <w:pStyle w:val="Heading3"/>
        <w:rPr>
          <w:i/>
          <w:color w:val="000000" w:themeColor="text1"/>
          <w:lang w:val="en-US"/>
        </w:rPr>
      </w:pPr>
      <w:r>
        <w:rPr>
          <w:i/>
          <w:color w:val="000000" w:themeColor="text1"/>
          <w:lang w:val="en-US"/>
        </w:rPr>
        <w:t>Parameter 19</w:t>
      </w:r>
      <w:r w:rsidRPr="0069588B">
        <w:rPr>
          <w:i/>
          <w:color w:val="000000" w:themeColor="text1"/>
          <w:lang w:val="en-US"/>
        </w:rPr>
        <w:t xml:space="preserve">: </w:t>
      </w:r>
      <w:r>
        <w:rPr>
          <w:i/>
          <w:color w:val="000000" w:themeColor="text1"/>
          <w:lang w:val="en-US"/>
        </w:rPr>
        <w:t>CktElement.VoltagesMagAng</w:t>
      </w:r>
    </w:p>
    <w:p w14:paraId="477FD070" w14:textId="77777777" w:rsidR="00491287" w:rsidRDefault="00491287" w:rsidP="00491287">
      <w:pPr>
        <w:spacing w:after="0" w:line="240" w:lineRule="auto"/>
        <w:jc w:val="both"/>
        <w:rPr>
          <w:lang w:val="en-US"/>
        </w:rPr>
      </w:pPr>
      <w:r>
        <w:rPr>
          <w:lang w:val="en-US"/>
        </w:rPr>
        <w:t>This parameter delivers the voltage</w:t>
      </w:r>
      <w:r w:rsidRPr="00607FB5">
        <w:rPr>
          <w:lang w:val="en-US"/>
        </w:rPr>
        <w:t>s in magnitude, angle format as a variant array of doubles</w:t>
      </w:r>
      <w:r>
        <w:rPr>
          <w:lang w:val="en-US"/>
        </w:rPr>
        <w:t xml:space="preserve"> of the active circuit element.</w:t>
      </w:r>
    </w:p>
    <w:p w14:paraId="0D6C335B" w14:textId="77777777" w:rsidR="0097013F" w:rsidRPr="0097013F" w:rsidRDefault="0097013F" w:rsidP="0097013F">
      <w:pPr>
        <w:pStyle w:val="Heading3"/>
        <w:rPr>
          <w:i/>
          <w:color w:val="000000" w:themeColor="text1"/>
          <w:lang w:val="en-US"/>
        </w:rPr>
      </w:pPr>
      <w:r w:rsidRPr="0097013F">
        <w:rPr>
          <w:i/>
          <w:color w:val="000000" w:themeColor="text1"/>
          <w:lang w:val="en-US"/>
        </w:rPr>
        <w:t>Parameter 20: CktElement.TotalPowers</w:t>
      </w:r>
    </w:p>
    <w:p w14:paraId="0AFAD54C" w14:textId="77777777" w:rsidR="0097013F" w:rsidRDefault="0097013F" w:rsidP="0097013F">
      <w:pPr>
        <w:spacing w:after="0" w:line="240" w:lineRule="auto"/>
        <w:jc w:val="both"/>
        <w:rPr>
          <w:lang w:val="en-US"/>
        </w:rPr>
      </w:pPr>
      <w:r w:rsidRPr="0097013F">
        <w:rPr>
          <w:lang w:val="en-US"/>
        </w:rPr>
        <w:t>Returns the total powers (complex) at ALL terminals of the active circuit element.</w:t>
      </w:r>
    </w:p>
    <w:p w14:paraId="53D570AB" w14:textId="77777777" w:rsidR="00491287" w:rsidRPr="00F83DD8" w:rsidRDefault="00491287" w:rsidP="00491287">
      <w:pPr>
        <w:pStyle w:val="Heading1"/>
        <w:rPr>
          <w:b/>
          <w:color w:val="000000" w:themeColor="text1"/>
          <w:lang w:val="en-US"/>
        </w:rPr>
      </w:pPr>
      <w:r>
        <w:rPr>
          <w:b/>
          <w:color w:val="000000" w:themeColor="text1"/>
          <w:lang w:val="en-US"/>
        </w:rPr>
        <w:t>CmathLib</w:t>
      </w:r>
      <w:r w:rsidRPr="00F83DD8">
        <w:rPr>
          <w:b/>
          <w:color w:val="000000" w:themeColor="text1"/>
          <w:lang w:val="en-US"/>
        </w:rPr>
        <w:t xml:space="preserve"> Interface</w:t>
      </w:r>
    </w:p>
    <w:p w14:paraId="3E502278" w14:textId="77777777" w:rsidR="00491287" w:rsidRDefault="00491287" w:rsidP="00491287">
      <w:pPr>
        <w:jc w:val="both"/>
        <w:rPr>
          <w:lang w:val="en-US"/>
        </w:rPr>
      </w:pPr>
      <w:r>
        <w:rPr>
          <w:lang w:val="en-US"/>
        </w:rPr>
        <w:t>This interface implements the CmathLib (ICmathLib) interface of OpenDSS by declaring 2 procedures for accessing the different properties included in this interface.</w:t>
      </w:r>
    </w:p>
    <w:p w14:paraId="234720F9"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mathLibF (Float)</w:t>
      </w:r>
      <w:r w:rsidRPr="00E65D8C">
        <w:rPr>
          <w:rFonts w:ascii="Arial" w:hAnsi="Arial" w:cs="Arial"/>
          <w:b/>
          <w:color w:val="000000" w:themeColor="text1"/>
          <w:lang w:val="en-US"/>
        </w:rPr>
        <w:t xml:space="preserve"> Interface</w:t>
      </w:r>
    </w:p>
    <w:p w14:paraId="7AC8BFF4" w14:textId="77777777" w:rsidR="00491287" w:rsidRPr="00E65D8C" w:rsidRDefault="00491287" w:rsidP="00491287">
      <w:pPr>
        <w:spacing w:after="0" w:line="240" w:lineRule="auto"/>
        <w:rPr>
          <w:lang w:val="en-US"/>
        </w:rPr>
      </w:pPr>
    </w:p>
    <w:p w14:paraId="0278E922"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739469A2" w14:textId="77777777" w:rsidR="00491287" w:rsidRDefault="00491287" w:rsidP="00491287">
      <w:pPr>
        <w:spacing w:after="0" w:line="240" w:lineRule="auto"/>
        <w:jc w:val="both"/>
        <w:rPr>
          <w:lang w:val="en-US"/>
        </w:rPr>
      </w:pPr>
    </w:p>
    <w:p w14:paraId="1FA5531B" w14:textId="77777777" w:rsidR="00491287" w:rsidRPr="004671B9" w:rsidRDefault="00491287" w:rsidP="00491287">
      <w:pPr>
        <w:spacing w:after="0" w:line="240" w:lineRule="auto"/>
        <w:jc w:val="center"/>
        <w:rPr>
          <w:lang w:val="en-US"/>
        </w:rPr>
      </w:pPr>
      <w:r w:rsidRPr="004671B9">
        <w:rPr>
          <w:lang w:val="en-US"/>
        </w:rPr>
        <w:t>double CmathLibF(int32_t Parameter, double Argument1, double Argument2);</w:t>
      </w:r>
    </w:p>
    <w:p w14:paraId="247208E7" w14:textId="77777777" w:rsidR="00491287" w:rsidRPr="004671B9" w:rsidRDefault="00491287" w:rsidP="00491287">
      <w:pPr>
        <w:spacing w:after="0" w:line="240" w:lineRule="auto"/>
        <w:jc w:val="center"/>
        <w:rPr>
          <w:lang w:val="en-US"/>
        </w:rPr>
      </w:pPr>
    </w:p>
    <w:p w14:paraId="45CC5471"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4AD05AAD" w14:textId="77777777" w:rsidR="00491287" w:rsidRDefault="00491287" w:rsidP="00491287">
      <w:pPr>
        <w:spacing w:after="0" w:line="240" w:lineRule="auto"/>
        <w:jc w:val="both"/>
        <w:rPr>
          <w:lang w:val="en-US"/>
        </w:rPr>
      </w:pPr>
    </w:p>
    <w:p w14:paraId="363380B4"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mathLib.Cabs</w:t>
      </w:r>
    </w:p>
    <w:p w14:paraId="70DD5BC5" w14:textId="77777777" w:rsidR="00491287" w:rsidRDefault="00491287" w:rsidP="00491287">
      <w:pPr>
        <w:spacing w:after="0" w:line="240" w:lineRule="auto"/>
        <w:jc w:val="both"/>
        <w:rPr>
          <w:lang w:val="en-US"/>
        </w:rPr>
      </w:pPr>
      <w:r>
        <w:rPr>
          <w:lang w:val="en-US"/>
        </w:rPr>
        <w:t xml:space="preserve">This parameter </w:t>
      </w:r>
      <w:r w:rsidRPr="00B26D51">
        <w:rPr>
          <w:lang w:val="en-US"/>
        </w:rPr>
        <w:t xml:space="preserve">returns the absolute value of complex number given in real </w:t>
      </w:r>
      <w:r>
        <w:rPr>
          <w:lang w:val="en-US"/>
        </w:rPr>
        <w:t xml:space="preserve">(Argument1) </w:t>
      </w:r>
      <w:r w:rsidRPr="00B26D51">
        <w:rPr>
          <w:lang w:val="en-US"/>
        </w:rPr>
        <w:t>and imag</w:t>
      </w:r>
      <w:r>
        <w:rPr>
          <w:lang w:val="en-US"/>
        </w:rPr>
        <w:t>inary</w:t>
      </w:r>
      <w:r w:rsidRPr="00B26D51">
        <w:rPr>
          <w:lang w:val="en-US"/>
        </w:rPr>
        <w:t xml:space="preserve"> </w:t>
      </w:r>
      <w:r>
        <w:rPr>
          <w:lang w:val="en-US"/>
        </w:rPr>
        <w:t xml:space="preserve">(Argument2) </w:t>
      </w:r>
      <w:r w:rsidRPr="00B26D51">
        <w:rPr>
          <w:lang w:val="en-US"/>
        </w:rPr>
        <w:t>doubles</w:t>
      </w:r>
      <w:r>
        <w:rPr>
          <w:lang w:val="en-US"/>
        </w:rPr>
        <w:t>.</w:t>
      </w:r>
    </w:p>
    <w:p w14:paraId="7716815C"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CmathLib.Cdang</w:t>
      </w:r>
    </w:p>
    <w:p w14:paraId="356D9CBC" w14:textId="77777777" w:rsidR="00491287" w:rsidRDefault="00491287" w:rsidP="00491287">
      <w:pPr>
        <w:spacing w:after="0" w:line="240" w:lineRule="auto"/>
        <w:jc w:val="both"/>
        <w:rPr>
          <w:lang w:val="en-US"/>
        </w:rPr>
      </w:pPr>
      <w:r>
        <w:rPr>
          <w:lang w:val="en-US"/>
        </w:rPr>
        <w:t xml:space="preserve">This parameter </w:t>
      </w:r>
      <w:r w:rsidRPr="00AC37A6">
        <w:rPr>
          <w:lang w:val="en-US"/>
        </w:rPr>
        <w:t>returns the angle, in degrees, of a complex number specified as two doubles: Real part (Argument1) and imaginary part (Argument2)</w:t>
      </w:r>
      <w:r>
        <w:rPr>
          <w:lang w:val="en-US"/>
        </w:rPr>
        <w:t>.</w:t>
      </w:r>
    </w:p>
    <w:p w14:paraId="4922AAF1"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mathLibV (Variant)</w:t>
      </w:r>
      <w:r w:rsidRPr="00E65D8C">
        <w:rPr>
          <w:rFonts w:ascii="Arial" w:hAnsi="Arial" w:cs="Arial"/>
          <w:b/>
          <w:color w:val="000000" w:themeColor="text1"/>
          <w:lang w:val="en-US"/>
        </w:rPr>
        <w:t xml:space="preserve"> Interface</w:t>
      </w:r>
    </w:p>
    <w:p w14:paraId="5204C6CD" w14:textId="77777777" w:rsidR="00491287" w:rsidRPr="00E65D8C" w:rsidRDefault="00491287" w:rsidP="00491287">
      <w:pPr>
        <w:spacing w:after="0" w:line="240" w:lineRule="auto"/>
        <w:rPr>
          <w:lang w:val="en-US"/>
        </w:rPr>
      </w:pPr>
    </w:p>
    <w:p w14:paraId="1C4B8BDA"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1940FAD2" w14:textId="77777777" w:rsidR="00491287" w:rsidRDefault="00491287" w:rsidP="00491287">
      <w:pPr>
        <w:spacing w:after="0" w:line="240" w:lineRule="auto"/>
        <w:jc w:val="both"/>
        <w:rPr>
          <w:lang w:val="en-US"/>
        </w:rPr>
      </w:pPr>
    </w:p>
    <w:p w14:paraId="6CE30ED9" w14:textId="77777777" w:rsidR="00491287" w:rsidRPr="004671B9" w:rsidRDefault="00491287" w:rsidP="00491287">
      <w:pPr>
        <w:spacing w:after="0" w:line="240" w:lineRule="auto"/>
        <w:jc w:val="center"/>
        <w:rPr>
          <w:lang w:val="en-US"/>
        </w:rPr>
      </w:pPr>
      <w:r w:rsidRPr="004671B9">
        <w:rPr>
          <w:lang w:val="en-US"/>
        </w:rPr>
        <w:t>void CmathLibV(int32_t Parameter, double Argument1, Argument2, VARIANT *Argument);</w:t>
      </w:r>
    </w:p>
    <w:p w14:paraId="5DBD7C63" w14:textId="77777777" w:rsidR="00491287" w:rsidRPr="004671B9" w:rsidRDefault="00491287" w:rsidP="00491287">
      <w:pPr>
        <w:spacing w:after="0" w:line="240" w:lineRule="auto"/>
        <w:jc w:val="center"/>
        <w:rPr>
          <w:lang w:val="en-US"/>
        </w:rPr>
      </w:pPr>
    </w:p>
    <w:p w14:paraId="4959CEFC"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5667E67" w14:textId="77777777" w:rsidR="00491287" w:rsidRDefault="00491287" w:rsidP="00491287">
      <w:pPr>
        <w:spacing w:after="0" w:line="240" w:lineRule="auto"/>
        <w:jc w:val="both"/>
        <w:rPr>
          <w:lang w:val="en-US"/>
        </w:rPr>
      </w:pPr>
    </w:p>
    <w:p w14:paraId="180BFBA1"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CmathLib.cmplx</w:t>
      </w:r>
    </w:p>
    <w:p w14:paraId="1EC10A89" w14:textId="77777777" w:rsidR="00491287" w:rsidRDefault="00491287" w:rsidP="00491287">
      <w:pPr>
        <w:spacing w:after="0" w:line="240" w:lineRule="auto"/>
        <w:jc w:val="both"/>
        <w:rPr>
          <w:lang w:val="en-US"/>
        </w:rPr>
      </w:pPr>
      <w:r>
        <w:rPr>
          <w:lang w:val="en-US"/>
        </w:rPr>
        <w:t xml:space="preserve">This parameter </w:t>
      </w:r>
      <w:r w:rsidRPr="00B42560">
        <w:rPr>
          <w:lang w:val="en-US"/>
        </w:rPr>
        <w:t xml:space="preserve">convert real </w:t>
      </w:r>
      <w:r>
        <w:rPr>
          <w:lang w:val="en-US"/>
        </w:rPr>
        <w:t xml:space="preserve">(Argument1) </w:t>
      </w:r>
      <w:r w:rsidRPr="00B42560">
        <w:rPr>
          <w:lang w:val="en-US"/>
        </w:rPr>
        <w:t xml:space="preserve">and imaginary </w:t>
      </w:r>
      <w:r>
        <w:rPr>
          <w:lang w:val="en-US"/>
        </w:rPr>
        <w:t xml:space="preserve">(Argument1) </w:t>
      </w:r>
      <w:r w:rsidRPr="00B42560">
        <w:rPr>
          <w:lang w:val="en-US"/>
        </w:rPr>
        <w:t>doubles to variant array of doubles</w:t>
      </w:r>
      <w:r>
        <w:rPr>
          <w:lang w:val="en-US"/>
        </w:rPr>
        <w:t>.</w:t>
      </w:r>
    </w:p>
    <w:p w14:paraId="6EBDE256" w14:textId="77777777" w:rsidR="00491287" w:rsidRPr="0069588B" w:rsidRDefault="00491287" w:rsidP="00491287">
      <w:pPr>
        <w:pStyle w:val="Heading3"/>
        <w:rPr>
          <w:i/>
          <w:color w:val="000000" w:themeColor="text1"/>
          <w:lang w:val="en-US"/>
        </w:rPr>
      </w:pPr>
      <w:r>
        <w:rPr>
          <w:i/>
          <w:color w:val="000000" w:themeColor="text1"/>
          <w:lang w:val="en-US"/>
        </w:rPr>
        <w:lastRenderedPageBreak/>
        <w:t>Parameter 1</w:t>
      </w:r>
      <w:r w:rsidRPr="0069588B">
        <w:rPr>
          <w:i/>
          <w:color w:val="000000" w:themeColor="text1"/>
          <w:lang w:val="en-US"/>
        </w:rPr>
        <w:t xml:space="preserve">: </w:t>
      </w:r>
      <w:r>
        <w:rPr>
          <w:i/>
          <w:color w:val="000000" w:themeColor="text1"/>
          <w:lang w:val="en-US"/>
        </w:rPr>
        <w:t>CmathLib.ctopolardeg</w:t>
      </w:r>
    </w:p>
    <w:p w14:paraId="05A102C5" w14:textId="77777777" w:rsidR="00491287" w:rsidRDefault="00491287" w:rsidP="00491287">
      <w:pPr>
        <w:spacing w:after="0" w:line="240" w:lineRule="auto"/>
        <w:jc w:val="both"/>
        <w:rPr>
          <w:lang w:val="en-US"/>
        </w:rPr>
      </w:pPr>
      <w:r>
        <w:rPr>
          <w:lang w:val="en-US"/>
        </w:rPr>
        <w:t xml:space="preserve">This parameter </w:t>
      </w:r>
      <w:r w:rsidRPr="00BE174E">
        <w:rPr>
          <w:lang w:val="en-US"/>
        </w:rPr>
        <w:t xml:space="preserve">convert complex number </w:t>
      </w:r>
      <w:r>
        <w:rPr>
          <w:lang w:val="en-US"/>
        </w:rPr>
        <w:t xml:space="preserve">(Argument1 and Argument2) </w:t>
      </w:r>
      <w:r w:rsidRPr="00BE174E">
        <w:rPr>
          <w:lang w:val="en-US"/>
        </w:rPr>
        <w:t>to magnitude and angle, degrees. Returns variant array of two doubles</w:t>
      </w:r>
      <w:r>
        <w:rPr>
          <w:lang w:val="en-US"/>
        </w:rPr>
        <w:t>.</w:t>
      </w:r>
    </w:p>
    <w:p w14:paraId="0CF3E70F"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CmathLib.pdegtocomplex</w:t>
      </w:r>
    </w:p>
    <w:p w14:paraId="03F3D35D" w14:textId="77777777" w:rsidR="00491287" w:rsidRDefault="00491287" w:rsidP="00491287">
      <w:pPr>
        <w:spacing w:after="0" w:line="240" w:lineRule="auto"/>
        <w:jc w:val="both"/>
        <w:rPr>
          <w:lang w:val="en-US"/>
        </w:rPr>
      </w:pPr>
      <w:r>
        <w:rPr>
          <w:lang w:val="en-US"/>
        </w:rPr>
        <w:t xml:space="preserve">This parameter </w:t>
      </w:r>
      <w:r w:rsidRPr="00C37D29">
        <w:rPr>
          <w:lang w:val="en-US"/>
        </w:rPr>
        <w:t>convert</w:t>
      </w:r>
      <w:r>
        <w:rPr>
          <w:lang w:val="en-US"/>
        </w:rPr>
        <w:t xml:space="preserve"> </w:t>
      </w:r>
      <w:r w:rsidRPr="00C37D29">
        <w:rPr>
          <w:lang w:val="en-US"/>
        </w:rPr>
        <w:t>magnitude, angle in degrees</w:t>
      </w:r>
      <w:r>
        <w:rPr>
          <w:lang w:val="en-US"/>
        </w:rPr>
        <w:t xml:space="preserve"> (Argument1 and Argument2) </w:t>
      </w:r>
      <w:r w:rsidRPr="00C37D29">
        <w:rPr>
          <w:lang w:val="en-US"/>
        </w:rPr>
        <w:t>to a complex number. Returns variant array of two doubles</w:t>
      </w:r>
      <w:r>
        <w:rPr>
          <w:lang w:val="en-US"/>
        </w:rPr>
        <w:t>.</w:t>
      </w:r>
    </w:p>
    <w:p w14:paraId="3C005101" w14:textId="77777777" w:rsidR="00491287" w:rsidRPr="00F83DD8" w:rsidRDefault="00491287" w:rsidP="00491287">
      <w:pPr>
        <w:pStyle w:val="Heading1"/>
        <w:rPr>
          <w:b/>
          <w:color w:val="000000" w:themeColor="text1"/>
          <w:lang w:val="en-US"/>
        </w:rPr>
      </w:pPr>
      <w:r>
        <w:rPr>
          <w:b/>
          <w:color w:val="000000" w:themeColor="text1"/>
          <w:lang w:val="en-US"/>
        </w:rPr>
        <w:t>CtrlQueue</w:t>
      </w:r>
      <w:r w:rsidRPr="00F83DD8">
        <w:rPr>
          <w:b/>
          <w:color w:val="000000" w:themeColor="text1"/>
          <w:lang w:val="en-US"/>
        </w:rPr>
        <w:t xml:space="preserve"> Interface</w:t>
      </w:r>
    </w:p>
    <w:p w14:paraId="7330725F" w14:textId="77777777" w:rsidR="00491287" w:rsidRDefault="00491287" w:rsidP="00491287">
      <w:pPr>
        <w:jc w:val="both"/>
        <w:rPr>
          <w:lang w:val="en-US"/>
        </w:rPr>
      </w:pPr>
      <w:r>
        <w:rPr>
          <w:lang w:val="en-US"/>
        </w:rPr>
        <w:t>This interface implements the CtrlQueue (ICtrlQueue) interface of OpenDSS by declaring 4 procedures for accessing the different properties included in this interface.</w:t>
      </w:r>
    </w:p>
    <w:p w14:paraId="24A08CA4"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trlQueueI</w:t>
      </w:r>
      <w:r w:rsidRPr="00E65D8C">
        <w:rPr>
          <w:rFonts w:ascii="Arial" w:hAnsi="Arial" w:cs="Arial"/>
          <w:b/>
          <w:color w:val="000000" w:themeColor="text1"/>
          <w:lang w:val="en-US"/>
        </w:rPr>
        <w:t xml:space="preserve"> (Int) Interface</w:t>
      </w:r>
    </w:p>
    <w:p w14:paraId="3E40393C" w14:textId="77777777" w:rsidR="00491287" w:rsidRPr="00E65D8C" w:rsidRDefault="00491287" w:rsidP="00491287">
      <w:pPr>
        <w:spacing w:after="0" w:line="240" w:lineRule="auto"/>
        <w:rPr>
          <w:lang w:val="en-US"/>
        </w:rPr>
      </w:pPr>
    </w:p>
    <w:p w14:paraId="40E07B7A" w14:textId="77777777" w:rsidR="00491287" w:rsidRDefault="00491287" w:rsidP="00491287">
      <w:pPr>
        <w:spacing w:after="0" w:line="240" w:lineRule="auto"/>
        <w:jc w:val="both"/>
        <w:rPr>
          <w:lang w:val="en-US"/>
        </w:rPr>
      </w:pPr>
      <w:r>
        <w:rPr>
          <w:lang w:val="en-US"/>
        </w:rPr>
        <w:t>This interface can be used to read/modify the properties of the CtrlQueue Class where the values are integers. The structure of the interface is as follows:</w:t>
      </w:r>
    </w:p>
    <w:p w14:paraId="7EEDD880" w14:textId="77777777" w:rsidR="00491287" w:rsidRDefault="00491287" w:rsidP="00491287">
      <w:pPr>
        <w:spacing w:after="0" w:line="240" w:lineRule="auto"/>
        <w:jc w:val="both"/>
        <w:rPr>
          <w:lang w:val="en-US"/>
        </w:rPr>
      </w:pPr>
    </w:p>
    <w:p w14:paraId="059796E5" w14:textId="77777777" w:rsidR="00491287" w:rsidRPr="004671B9" w:rsidRDefault="00491287" w:rsidP="00491287">
      <w:pPr>
        <w:spacing w:after="0" w:line="240" w:lineRule="auto"/>
        <w:jc w:val="center"/>
        <w:rPr>
          <w:lang w:val="en-US"/>
        </w:rPr>
      </w:pPr>
      <w:r w:rsidRPr="004671B9">
        <w:rPr>
          <w:lang w:val="en-US"/>
        </w:rPr>
        <w:t>int32_t CtrlQueueI(int32_t Parameter, int32_t argument)</w:t>
      </w:r>
    </w:p>
    <w:p w14:paraId="2384945A" w14:textId="77777777" w:rsidR="00491287" w:rsidRPr="004671B9" w:rsidRDefault="00491287" w:rsidP="00491287">
      <w:pPr>
        <w:spacing w:after="0" w:line="240" w:lineRule="auto"/>
        <w:jc w:val="center"/>
        <w:rPr>
          <w:lang w:val="en-US"/>
        </w:rPr>
      </w:pPr>
    </w:p>
    <w:p w14:paraId="303C0D46" w14:textId="77777777" w:rsidR="00491287" w:rsidRDefault="00491287" w:rsidP="00491287">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AD60256" w14:textId="77777777" w:rsidR="00491287" w:rsidRDefault="00491287" w:rsidP="00491287">
      <w:pPr>
        <w:spacing w:after="0" w:line="240" w:lineRule="auto"/>
        <w:jc w:val="both"/>
        <w:rPr>
          <w:lang w:val="en-US"/>
        </w:rPr>
      </w:pPr>
    </w:p>
    <w:p w14:paraId="4F2450CB"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3F3C5463" w14:textId="77777777" w:rsidR="00491287" w:rsidRDefault="00491287" w:rsidP="00491287">
      <w:pPr>
        <w:spacing w:after="0" w:line="240" w:lineRule="auto"/>
        <w:jc w:val="both"/>
        <w:rPr>
          <w:lang w:val="en-US"/>
        </w:rPr>
      </w:pPr>
    </w:p>
    <w:p w14:paraId="087E2F3D"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trlQueue.ClearQueue</w:t>
      </w:r>
    </w:p>
    <w:p w14:paraId="6BE6DF65" w14:textId="77777777" w:rsidR="00491287" w:rsidRDefault="00491287" w:rsidP="00491287">
      <w:pPr>
        <w:spacing w:after="0" w:line="240" w:lineRule="auto"/>
        <w:rPr>
          <w:lang w:val="en-US"/>
        </w:rPr>
      </w:pPr>
      <w:r>
        <w:rPr>
          <w:lang w:val="en-US"/>
        </w:rPr>
        <w:t xml:space="preserve">This parameter </w:t>
      </w:r>
      <w:r w:rsidRPr="009618DC">
        <w:rPr>
          <w:lang w:val="en-US"/>
        </w:rPr>
        <w:t>clear</w:t>
      </w:r>
      <w:r>
        <w:rPr>
          <w:lang w:val="en-US"/>
        </w:rPr>
        <w:t>s</w:t>
      </w:r>
      <w:r w:rsidRPr="009618DC">
        <w:rPr>
          <w:lang w:val="en-US"/>
        </w:rPr>
        <w:t xml:space="preserve"> the control queue</w:t>
      </w:r>
      <w:r>
        <w:rPr>
          <w:lang w:val="en-US"/>
        </w:rPr>
        <w:t>.</w:t>
      </w:r>
    </w:p>
    <w:p w14:paraId="1315144A"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CtrlQueue.Delete</w:t>
      </w:r>
    </w:p>
    <w:p w14:paraId="2AB81242" w14:textId="77777777" w:rsidR="00491287" w:rsidRDefault="00491287" w:rsidP="00491287">
      <w:pPr>
        <w:spacing w:after="0" w:line="240" w:lineRule="auto"/>
        <w:rPr>
          <w:lang w:val="en-US"/>
        </w:rPr>
      </w:pPr>
      <w:r>
        <w:rPr>
          <w:lang w:val="en-US"/>
        </w:rPr>
        <w:t>This parameter</w:t>
      </w:r>
      <w:r w:rsidRPr="009618DC">
        <w:rPr>
          <w:lang w:val="en-US"/>
        </w:rPr>
        <w:t xml:space="preserve"> deletes a control action from the </w:t>
      </w:r>
      <w:r>
        <w:rPr>
          <w:lang w:val="en-US"/>
        </w:rPr>
        <w:t>DSS control queue by referencing</w:t>
      </w:r>
      <w:r w:rsidRPr="009618DC">
        <w:rPr>
          <w:lang w:val="en-US"/>
        </w:rPr>
        <w:t xml:space="preserve"> the</w:t>
      </w:r>
      <w:r>
        <w:rPr>
          <w:lang w:val="en-US"/>
        </w:rPr>
        <w:t xml:space="preserve"> </w:t>
      </w:r>
      <w:r w:rsidRPr="009618DC">
        <w:rPr>
          <w:lang w:val="en-US"/>
        </w:rPr>
        <w:t>handle of the action</w:t>
      </w:r>
      <w:r>
        <w:rPr>
          <w:lang w:val="en-US"/>
        </w:rPr>
        <w:t xml:space="preserve"> (Argument).</w:t>
      </w:r>
    </w:p>
    <w:p w14:paraId="72A12A5E"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2: CtrlQueue.NumActions</w:t>
      </w:r>
    </w:p>
    <w:p w14:paraId="2BE3416D" w14:textId="77777777" w:rsidR="00491287" w:rsidRDefault="00491287" w:rsidP="00491287">
      <w:pPr>
        <w:spacing w:after="0" w:line="240" w:lineRule="auto"/>
        <w:rPr>
          <w:lang w:val="en-US"/>
        </w:rPr>
      </w:pPr>
      <w:r>
        <w:rPr>
          <w:lang w:val="en-US"/>
        </w:rPr>
        <w:t>This parameter</w:t>
      </w:r>
      <w:r w:rsidRPr="009618DC">
        <w:rPr>
          <w:lang w:val="en-US"/>
        </w:rPr>
        <w:t xml:space="preserve"> gets the number of actions on the current action list (that have been popped off the control queue by CheckControlActions)</w:t>
      </w:r>
      <w:r>
        <w:rPr>
          <w:lang w:val="en-US"/>
        </w:rPr>
        <w:t>.</w:t>
      </w:r>
    </w:p>
    <w:p w14:paraId="4851AE04"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3: CtrlQueue.Action</w:t>
      </w:r>
    </w:p>
    <w:p w14:paraId="008DAADF"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A67C5A">
        <w:rPr>
          <w:lang w:val="en-US"/>
        </w:rPr>
        <w:t>sets the active action by index</w:t>
      </w:r>
      <w:r>
        <w:rPr>
          <w:lang w:val="en-US"/>
        </w:rPr>
        <w:t xml:space="preserve"> (argument).</w:t>
      </w:r>
    </w:p>
    <w:p w14:paraId="55E0D133"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4: CtrlQueue.ActionCode</w:t>
      </w:r>
    </w:p>
    <w:p w14:paraId="2CC68778"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BD6BCF">
        <w:rPr>
          <w:lang w:val="en-US"/>
        </w:rPr>
        <w:t>gets the code for the active action. Long integer code to tell the control device what to do</w:t>
      </w:r>
      <w:r>
        <w:rPr>
          <w:lang w:val="en-US"/>
        </w:rPr>
        <w:t>.</w:t>
      </w:r>
    </w:p>
    <w:p w14:paraId="5747C1C9"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5: CtrlQueue.DeviceHandle</w:t>
      </w:r>
    </w:p>
    <w:p w14:paraId="76E228E3"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9F3CB7">
        <w:rPr>
          <w:lang w:val="en-US"/>
        </w:rPr>
        <w:t>gets the handle (user defined) to device that must act on the pending action</w:t>
      </w:r>
      <w:r>
        <w:rPr>
          <w:lang w:val="en-US"/>
        </w:rPr>
        <w:t>.</w:t>
      </w:r>
    </w:p>
    <w:p w14:paraId="5D4789BE"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6: CtrlQueue.Push</w:t>
      </w:r>
    </w:p>
    <w:p w14:paraId="1C7C32D7"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9F3CB7">
        <w:rPr>
          <w:lang w:val="en-US"/>
        </w:rPr>
        <w:t>pushes a control action onto the DSS control queue by time, action code, and device handle. Returns Control Queue handle</w:t>
      </w:r>
      <w:r>
        <w:rPr>
          <w:lang w:val="en-US"/>
        </w:rPr>
        <w:t>.</w:t>
      </w:r>
    </w:p>
    <w:p w14:paraId="63B71C66"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7: CtrlQueue.Show</w:t>
      </w:r>
    </w:p>
    <w:p w14:paraId="02C95B09" w14:textId="77777777" w:rsidR="00491287" w:rsidRDefault="00491287" w:rsidP="00491287">
      <w:pPr>
        <w:spacing w:after="0" w:line="240" w:lineRule="auto"/>
        <w:rPr>
          <w:lang w:val="en-US"/>
        </w:rPr>
      </w:pPr>
      <w:r>
        <w:rPr>
          <w:lang w:val="en-US"/>
        </w:rPr>
        <w:t>This parameter</w:t>
      </w:r>
      <w:r w:rsidRPr="009618DC">
        <w:rPr>
          <w:lang w:val="en-US"/>
        </w:rPr>
        <w:t xml:space="preserve"> </w:t>
      </w:r>
      <w:r>
        <w:rPr>
          <w:lang w:val="en-US"/>
        </w:rPr>
        <w:t>show</w:t>
      </w:r>
      <w:r w:rsidRPr="00533230">
        <w:rPr>
          <w:lang w:val="en-US"/>
        </w:rPr>
        <w:t>s the entire control queue in CSV format</w:t>
      </w:r>
      <w:r>
        <w:rPr>
          <w:lang w:val="en-US"/>
        </w:rPr>
        <w:t>.</w:t>
      </w:r>
    </w:p>
    <w:p w14:paraId="01B623EB"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lastRenderedPageBreak/>
        <w:t xml:space="preserve">Parameter </w:t>
      </w:r>
      <w:r>
        <w:rPr>
          <w:i/>
          <w:color w:val="000000" w:themeColor="text1"/>
          <w:lang w:val="en-US"/>
        </w:rPr>
        <w:t>8: CtrlQueue.ClearActions</w:t>
      </w:r>
    </w:p>
    <w:p w14:paraId="438C91F7"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7D77D4">
        <w:rPr>
          <w:lang w:val="en-US"/>
        </w:rPr>
        <w:t>clears the action list</w:t>
      </w:r>
      <w:r>
        <w:rPr>
          <w:lang w:val="en-US"/>
        </w:rPr>
        <w:t>.</w:t>
      </w:r>
    </w:p>
    <w:p w14:paraId="02C885EC"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9: CtrlQueue.PopAction</w:t>
      </w:r>
    </w:p>
    <w:p w14:paraId="61C66EB9" w14:textId="77777777" w:rsidR="00491287" w:rsidRDefault="00491287" w:rsidP="00491287">
      <w:pPr>
        <w:spacing w:after="0" w:line="240" w:lineRule="auto"/>
        <w:rPr>
          <w:lang w:val="en-US"/>
        </w:rPr>
      </w:pPr>
      <w:r>
        <w:rPr>
          <w:lang w:val="en-US"/>
        </w:rPr>
        <w:t>This parameter</w:t>
      </w:r>
      <w:r w:rsidRPr="009618DC">
        <w:rPr>
          <w:lang w:val="en-US"/>
        </w:rPr>
        <w:t xml:space="preserve"> </w:t>
      </w:r>
      <w:r w:rsidRPr="00715242">
        <w:rPr>
          <w:lang w:val="en-US"/>
        </w:rPr>
        <w:t>pops next action off the action list and makes it the active action. Returns zero if none</w:t>
      </w:r>
      <w:r>
        <w:rPr>
          <w:lang w:val="en-US"/>
        </w:rPr>
        <w:t>.</w:t>
      </w:r>
    </w:p>
    <w:p w14:paraId="14928DB2"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0: CtrlQueue.</w:t>
      </w:r>
      <w:r w:rsidRPr="00957C4F">
        <w:rPr>
          <w:i/>
          <w:color w:val="000000" w:themeColor="text1"/>
          <w:lang w:val="en-US"/>
        </w:rPr>
        <w:t>QueueSize</w:t>
      </w:r>
    </w:p>
    <w:p w14:paraId="5552B204" w14:textId="77777777" w:rsidR="00491287" w:rsidRDefault="00491287" w:rsidP="00491287">
      <w:pPr>
        <w:spacing w:after="0" w:line="240" w:lineRule="auto"/>
        <w:rPr>
          <w:lang w:val="en-US"/>
        </w:rPr>
      </w:pPr>
      <w:r>
        <w:rPr>
          <w:lang w:val="en-US"/>
        </w:rPr>
        <w:t>This parameter</w:t>
      </w:r>
      <w:r w:rsidRPr="009618DC">
        <w:rPr>
          <w:lang w:val="en-US"/>
        </w:rPr>
        <w:t xml:space="preserve"> </w:t>
      </w:r>
      <w:r>
        <w:rPr>
          <w:lang w:val="en-US"/>
        </w:rPr>
        <w:t>delivers the size of the current control queue</w:t>
      </w:r>
      <w:r w:rsidRPr="00715242">
        <w:rPr>
          <w:lang w:val="en-US"/>
        </w:rPr>
        <w:t>. Returns zero if none</w:t>
      </w:r>
      <w:r>
        <w:rPr>
          <w:lang w:val="en-US"/>
        </w:rPr>
        <w:t>.</w:t>
      </w:r>
    </w:p>
    <w:p w14:paraId="608420D0"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1: CtrlQueue.</w:t>
      </w:r>
      <w:r w:rsidRPr="00957C4F">
        <w:rPr>
          <w:i/>
          <w:color w:val="000000" w:themeColor="text1"/>
          <w:lang w:val="en-US"/>
        </w:rPr>
        <w:t>DoAllQueue</w:t>
      </w:r>
    </w:p>
    <w:p w14:paraId="47EBB1D7" w14:textId="77777777" w:rsidR="00491287" w:rsidRDefault="00491287" w:rsidP="00491287">
      <w:pPr>
        <w:spacing w:after="0" w:line="240" w:lineRule="auto"/>
        <w:rPr>
          <w:lang w:val="en-US"/>
        </w:rPr>
      </w:pPr>
      <w:r>
        <w:rPr>
          <w:lang w:val="en-US"/>
        </w:rPr>
        <w:t>This parameter</w:t>
      </w:r>
      <w:r w:rsidRPr="009618DC">
        <w:rPr>
          <w:lang w:val="en-US"/>
        </w:rPr>
        <w:t xml:space="preserve"> </w:t>
      </w:r>
      <w:r>
        <w:rPr>
          <w:lang w:val="en-US"/>
        </w:rPr>
        <w:t>forces the execution of all control actions stored at the control queue. Returns 0.</w:t>
      </w:r>
    </w:p>
    <w:p w14:paraId="38125C9F" w14:textId="77777777" w:rsidR="00491287" w:rsidRDefault="00491287" w:rsidP="00491287">
      <w:pPr>
        <w:spacing w:after="0" w:line="240" w:lineRule="auto"/>
        <w:rPr>
          <w:lang w:val="en-US"/>
        </w:rPr>
      </w:pPr>
    </w:p>
    <w:p w14:paraId="33781F99"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CtrlQueue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2260F046" w14:textId="77777777" w:rsidR="00491287" w:rsidRPr="00E65D8C" w:rsidRDefault="00491287" w:rsidP="00491287">
      <w:pPr>
        <w:spacing w:after="0" w:line="240" w:lineRule="auto"/>
        <w:rPr>
          <w:lang w:val="en-US"/>
        </w:rPr>
      </w:pPr>
    </w:p>
    <w:p w14:paraId="7BEE700A" w14:textId="77777777" w:rsidR="00491287" w:rsidRDefault="00491287" w:rsidP="00491287">
      <w:pPr>
        <w:spacing w:after="0" w:line="240" w:lineRule="auto"/>
        <w:jc w:val="both"/>
        <w:rPr>
          <w:lang w:val="en-US"/>
        </w:rPr>
      </w:pPr>
      <w:r>
        <w:rPr>
          <w:lang w:val="en-US"/>
        </w:rPr>
        <w:t>This interface can be used to read/modify the properties of the CtrlQueue Class where the values are Variants. The structure of the interface is as follows:</w:t>
      </w:r>
    </w:p>
    <w:p w14:paraId="054D1BD5" w14:textId="77777777" w:rsidR="00491287" w:rsidRDefault="00491287" w:rsidP="00491287">
      <w:pPr>
        <w:spacing w:after="0" w:line="240" w:lineRule="auto"/>
        <w:jc w:val="both"/>
        <w:rPr>
          <w:lang w:val="en-US"/>
        </w:rPr>
      </w:pPr>
    </w:p>
    <w:p w14:paraId="7A3178F1" w14:textId="77777777" w:rsidR="00491287" w:rsidRPr="004671B9" w:rsidRDefault="00491287" w:rsidP="00491287">
      <w:pPr>
        <w:spacing w:after="0" w:line="240" w:lineRule="auto"/>
        <w:jc w:val="center"/>
        <w:rPr>
          <w:lang w:val="en-US"/>
        </w:rPr>
      </w:pPr>
      <w:r w:rsidRPr="004671B9">
        <w:rPr>
          <w:lang w:val="en-US"/>
        </w:rPr>
        <w:t>void CtrlQueueV(int32_t Parameter, , VARIANT  *Argument);</w:t>
      </w:r>
    </w:p>
    <w:p w14:paraId="56F9A917" w14:textId="77777777" w:rsidR="00491287" w:rsidRPr="004671B9" w:rsidRDefault="00491287" w:rsidP="00491287">
      <w:pPr>
        <w:spacing w:after="0" w:line="240" w:lineRule="auto"/>
        <w:jc w:val="center"/>
        <w:rPr>
          <w:lang w:val="en-US"/>
        </w:rPr>
      </w:pPr>
    </w:p>
    <w:p w14:paraId="42D8B4CB" w14:textId="77777777" w:rsidR="00491287" w:rsidRDefault="00491287" w:rsidP="00491287">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E9C96A2" w14:textId="77777777" w:rsidR="00491287" w:rsidRDefault="00491287" w:rsidP="00491287">
      <w:pPr>
        <w:spacing w:after="0" w:line="240" w:lineRule="auto"/>
        <w:jc w:val="both"/>
        <w:rPr>
          <w:lang w:val="en-US"/>
        </w:rPr>
      </w:pPr>
    </w:p>
    <w:p w14:paraId="284B71E3"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715CCB4F" w14:textId="77777777" w:rsidR="00491287" w:rsidRDefault="00491287" w:rsidP="00491287">
      <w:pPr>
        <w:spacing w:after="0" w:line="240" w:lineRule="auto"/>
        <w:rPr>
          <w:lang w:val="en-US"/>
        </w:rPr>
      </w:pPr>
    </w:p>
    <w:p w14:paraId="0FF0783C"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CtrlQueue.CtrlQueue</w:t>
      </w:r>
    </w:p>
    <w:p w14:paraId="174143E1" w14:textId="77777777" w:rsidR="00491287" w:rsidRDefault="00491287" w:rsidP="00491287">
      <w:pPr>
        <w:spacing w:after="0" w:line="240" w:lineRule="auto"/>
        <w:jc w:val="both"/>
        <w:rPr>
          <w:lang w:val="en-US"/>
        </w:rPr>
      </w:pPr>
      <w:r>
        <w:rPr>
          <w:lang w:val="en-US"/>
        </w:rPr>
        <w:t>This parameter delivers the control actions contained in the CtrlQueue after the latest solve command.</w:t>
      </w:r>
    </w:p>
    <w:p w14:paraId="3DD5DD6A" w14:textId="77777777" w:rsidR="00491287" w:rsidRDefault="00491287" w:rsidP="00491287">
      <w:pPr>
        <w:spacing w:after="0" w:line="240" w:lineRule="auto"/>
        <w:jc w:val="both"/>
        <w:rPr>
          <w:lang w:val="en-US"/>
        </w:rPr>
      </w:pPr>
    </w:p>
    <w:p w14:paraId="509BFAB5" w14:textId="77777777" w:rsidR="004F479E" w:rsidRPr="00F83DD8" w:rsidRDefault="004F479E" w:rsidP="004F479E">
      <w:pPr>
        <w:pStyle w:val="Heading1"/>
        <w:rPr>
          <w:b/>
          <w:color w:val="000000" w:themeColor="text1"/>
          <w:lang w:val="en-US"/>
        </w:rPr>
      </w:pPr>
      <w:r>
        <w:rPr>
          <w:b/>
          <w:color w:val="000000" w:themeColor="text1"/>
          <w:lang w:val="en-US"/>
        </w:rPr>
        <w:t>DSS</w:t>
      </w:r>
      <w:r w:rsidRPr="00F83DD8">
        <w:rPr>
          <w:b/>
          <w:color w:val="000000" w:themeColor="text1"/>
          <w:lang w:val="en-US"/>
        </w:rPr>
        <w:t xml:space="preserve"> Interface</w:t>
      </w:r>
    </w:p>
    <w:p w14:paraId="0AEDCB5F" w14:textId="77777777" w:rsidR="004F479E" w:rsidRPr="00EC5B05" w:rsidRDefault="004F479E" w:rsidP="004F479E">
      <w:pPr>
        <w:jc w:val="both"/>
        <w:rPr>
          <w:lang w:val="en-US"/>
        </w:rPr>
      </w:pPr>
      <w:r>
        <w:rPr>
          <w:lang w:val="en-US"/>
        </w:rPr>
        <w:t>This interface implements the DSS interface (IDSS) of OpenDSS by declaring 3 procedures for accessing the different properties included in this interface.</w:t>
      </w:r>
    </w:p>
    <w:p w14:paraId="5F9FB847" w14:textId="77777777" w:rsidR="004F479E" w:rsidRPr="00E65D8C" w:rsidRDefault="004F479E" w:rsidP="004F479E">
      <w:pPr>
        <w:pStyle w:val="Heading2"/>
        <w:rPr>
          <w:rFonts w:ascii="Arial" w:hAnsi="Arial" w:cs="Arial"/>
          <w:b/>
          <w:color w:val="000000" w:themeColor="text1"/>
          <w:lang w:val="en-US"/>
        </w:rPr>
      </w:pPr>
      <w:r>
        <w:rPr>
          <w:rFonts w:ascii="Arial" w:hAnsi="Arial" w:cs="Arial"/>
          <w:b/>
          <w:color w:val="000000" w:themeColor="text1"/>
          <w:lang w:val="en-US"/>
        </w:rPr>
        <w:t>DSSI (Int)</w:t>
      </w:r>
      <w:r w:rsidRPr="00E65D8C">
        <w:rPr>
          <w:rFonts w:ascii="Arial" w:hAnsi="Arial" w:cs="Arial"/>
          <w:b/>
          <w:color w:val="000000" w:themeColor="text1"/>
          <w:lang w:val="en-US"/>
        </w:rPr>
        <w:t xml:space="preserve"> Interface</w:t>
      </w:r>
    </w:p>
    <w:p w14:paraId="0D6D618D" w14:textId="77777777" w:rsidR="004F479E" w:rsidRPr="00E65D8C" w:rsidRDefault="004F479E" w:rsidP="004F479E">
      <w:pPr>
        <w:spacing w:after="0" w:line="240" w:lineRule="auto"/>
        <w:rPr>
          <w:lang w:val="en-US"/>
        </w:rPr>
      </w:pPr>
    </w:p>
    <w:p w14:paraId="384404F6" w14:textId="77777777" w:rsidR="004F479E" w:rsidRDefault="004F479E" w:rsidP="004F479E">
      <w:pPr>
        <w:spacing w:after="0" w:line="240" w:lineRule="auto"/>
        <w:jc w:val="both"/>
        <w:rPr>
          <w:lang w:val="en-US"/>
        </w:rPr>
      </w:pPr>
      <w:r>
        <w:rPr>
          <w:lang w:val="en-US"/>
        </w:rPr>
        <w:t>This interface can be used to read/write certain properties of the active DSS object. The structure of the interface is as follows:</w:t>
      </w:r>
    </w:p>
    <w:p w14:paraId="247F27B0" w14:textId="77777777" w:rsidR="004F479E" w:rsidRDefault="004F479E" w:rsidP="004F479E">
      <w:pPr>
        <w:spacing w:after="0" w:line="240" w:lineRule="auto"/>
        <w:jc w:val="both"/>
        <w:rPr>
          <w:lang w:val="en-US"/>
        </w:rPr>
      </w:pPr>
    </w:p>
    <w:p w14:paraId="3D224801" w14:textId="77777777" w:rsidR="004F479E" w:rsidRPr="004671B9" w:rsidRDefault="004F479E" w:rsidP="004F479E">
      <w:pPr>
        <w:spacing w:after="0" w:line="240" w:lineRule="auto"/>
        <w:jc w:val="center"/>
        <w:rPr>
          <w:lang w:val="en-US"/>
        </w:rPr>
      </w:pPr>
      <w:r w:rsidRPr="004671B9">
        <w:rPr>
          <w:lang w:val="en-US"/>
        </w:rPr>
        <w:t xml:space="preserve">int32_t </w:t>
      </w:r>
      <w:r w:rsidR="00722D96" w:rsidRPr="004671B9">
        <w:rPr>
          <w:lang w:val="en-US"/>
        </w:rPr>
        <w:t>DSS</w:t>
      </w:r>
      <w:r w:rsidRPr="004671B9">
        <w:rPr>
          <w:lang w:val="en-US"/>
        </w:rPr>
        <w:t>I(int32_t Parameter, int32_t Argument);</w:t>
      </w:r>
    </w:p>
    <w:p w14:paraId="673129A0" w14:textId="77777777" w:rsidR="004F479E" w:rsidRPr="004671B9" w:rsidRDefault="004F479E" w:rsidP="004F479E">
      <w:pPr>
        <w:spacing w:after="0" w:line="240" w:lineRule="auto"/>
        <w:jc w:val="center"/>
        <w:rPr>
          <w:lang w:val="en-US"/>
        </w:rPr>
      </w:pPr>
    </w:p>
    <w:p w14:paraId="6416C21A" w14:textId="77777777" w:rsidR="004F479E" w:rsidRDefault="004F479E" w:rsidP="004F479E">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58215DA0" w14:textId="77777777" w:rsidR="004F479E" w:rsidRDefault="004F479E" w:rsidP="004F479E">
      <w:pPr>
        <w:spacing w:after="0" w:line="240" w:lineRule="auto"/>
        <w:jc w:val="both"/>
        <w:rPr>
          <w:lang w:val="en-US"/>
        </w:rPr>
      </w:pPr>
    </w:p>
    <w:p w14:paraId="13119879" w14:textId="77777777" w:rsidR="004F479E" w:rsidRPr="0069588B" w:rsidRDefault="004F479E" w:rsidP="004F479E">
      <w:pPr>
        <w:pStyle w:val="Heading3"/>
        <w:rPr>
          <w:i/>
          <w:color w:val="000000" w:themeColor="text1"/>
          <w:lang w:val="en-US"/>
        </w:rPr>
      </w:pPr>
      <w:r w:rsidRPr="0069588B">
        <w:rPr>
          <w:i/>
          <w:color w:val="000000" w:themeColor="text1"/>
          <w:lang w:val="en-US"/>
        </w:rPr>
        <w:t xml:space="preserve">Parameter 0: </w:t>
      </w:r>
      <w:r w:rsidR="00722D96">
        <w:rPr>
          <w:i/>
          <w:color w:val="000000" w:themeColor="text1"/>
          <w:lang w:val="en-US"/>
        </w:rPr>
        <w:t>DSS</w:t>
      </w:r>
      <w:r>
        <w:rPr>
          <w:i/>
          <w:color w:val="000000" w:themeColor="text1"/>
          <w:lang w:val="en-US"/>
        </w:rPr>
        <w:t>.Num</w:t>
      </w:r>
      <w:r w:rsidR="00722D96">
        <w:rPr>
          <w:i/>
          <w:color w:val="000000" w:themeColor="text1"/>
          <w:lang w:val="en-US"/>
        </w:rPr>
        <w:t>Circuit</w:t>
      </w:r>
      <w:r>
        <w:rPr>
          <w:i/>
          <w:color w:val="000000" w:themeColor="text1"/>
          <w:lang w:val="en-US"/>
        </w:rPr>
        <w:t>s</w:t>
      </w:r>
    </w:p>
    <w:p w14:paraId="2513092A" w14:textId="77777777" w:rsidR="004F479E" w:rsidRDefault="004F479E" w:rsidP="004F479E">
      <w:pPr>
        <w:spacing w:after="0" w:line="240" w:lineRule="auto"/>
        <w:jc w:val="both"/>
        <w:rPr>
          <w:lang w:val="en-US"/>
        </w:rPr>
      </w:pPr>
      <w:r>
        <w:rPr>
          <w:lang w:val="en-US"/>
        </w:rPr>
        <w:t xml:space="preserve">This parameter </w:t>
      </w:r>
      <w:r w:rsidR="00722D96" w:rsidRPr="00722D96">
        <w:rPr>
          <w:lang w:val="en-US"/>
        </w:rPr>
        <w:t>gets the number of circuits currently defined</w:t>
      </w:r>
      <w:r>
        <w:rPr>
          <w:lang w:val="en-US"/>
        </w:rPr>
        <w:t>.</w:t>
      </w:r>
    </w:p>
    <w:p w14:paraId="6653545E" w14:textId="77777777" w:rsidR="00722D96" w:rsidRPr="0069588B" w:rsidRDefault="00722D96" w:rsidP="00722D96">
      <w:pPr>
        <w:pStyle w:val="Heading3"/>
        <w:rPr>
          <w:i/>
          <w:color w:val="000000" w:themeColor="text1"/>
          <w:lang w:val="en-US"/>
        </w:rPr>
      </w:pPr>
      <w:r>
        <w:rPr>
          <w:i/>
          <w:color w:val="000000" w:themeColor="text1"/>
          <w:lang w:val="en-US"/>
        </w:rPr>
        <w:lastRenderedPageBreak/>
        <w:t>Parameter 1</w:t>
      </w:r>
      <w:r w:rsidRPr="0069588B">
        <w:rPr>
          <w:i/>
          <w:color w:val="000000" w:themeColor="text1"/>
          <w:lang w:val="en-US"/>
        </w:rPr>
        <w:t xml:space="preserve">: </w:t>
      </w:r>
      <w:r>
        <w:rPr>
          <w:i/>
          <w:color w:val="000000" w:themeColor="text1"/>
          <w:lang w:val="en-US"/>
        </w:rPr>
        <w:t>DSS.ClearAll</w:t>
      </w:r>
    </w:p>
    <w:p w14:paraId="25D87843" w14:textId="77777777" w:rsidR="00722D96" w:rsidRDefault="00722D96" w:rsidP="00722D96">
      <w:pPr>
        <w:spacing w:after="0" w:line="240" w:lineRule="auto"/>
        <w:jc w:val="both"/>
        <w:rPr>
          <w:lang w:val="en-US"/>
        </w:rPr>
      </w:pPr>
      <w:r>
        <w:rPr>
          <w:lang w:val="en-US"/>
        </w:rPr>
        <w:t xml:space="preserve">This parameter </w:t>
      </w:r>
      <w:r w:rsidRPr="00722D96">
        <w:rPr>
          <w:lang w:val="en-US"/>
        </w:rPr>
        <w:t>clears all circuit definitions</w:t>
      </w:r>
      <w:r>
        <w:rPr>
          <w:lang w:val="en-US"/>
        </w:rPr>
        <w:t>.</w:t>
      </w:r>
    </w:p>
    <w:p w14:paraId="7C8A5B35" w14:textId="77777777" w:rsidR="00722D96" w:rsidRPr="0069588B" w:rsidRDefault="00722D96" w:rsidP="00722D96">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DSS.ShowPanel</w:t>
      </w:r>
    </w:p>
    <w:p w14:paraId="62D9FB49" w14:textId="77777777" w:rsidR="004F479E" w:rsidRDefault="00722D96" w:rsidP="00722D96">
      <w:pPr>
        <w:jc w:val="both"/>
        <w:rPr>
          <w:lang w:val="en-US"/>
        </w:rPr>
      </w:pPr>
      <w:r>
        <w:rPr>
          <w:lang w:val="en-US"/>
        </w:rPr>
        <w:t xml:space="preserve">This parameter </w:t>
      </w:r>
      <w:r w:rsidRPr="00722D96">
        <w:rPr>
          <w:lang w:val="en-US"/>
        </w:rPr>
        <w:t>shows non-MDI child form of the Main DSS Edit form</w:t>
      </w:r>
      <w:r>
        <w:rPr>
          <w:lang w:val="en-US"/>
        </w:rPr>
        <w:t>.</w:t>
      </w:r>
    </w:p>
    <w:p w14:paraId="5F8A033F" w14:textId="77777777" w:rsidR="00722D96" w:rsidRPr="0069588B" w:rsidRDefault="00722D96" w:rsidP="00722D96">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DSS.Start</w:t>
      </w:r>
    </w:p>
    <w:p w14:paraId="4CAB7F06" w14:textId="77777777" w:rsidR="00722D96" w:rsidRPr="00E33CC4" w:rsidRDefault="00722D96" w:rsidP="00722D96">
      <w:pPr>
        <w:spacing w:after="0"/>
        <w:jc w:val="both"/>
        <w:rPr>
          <w:lang w:val="en-US"/>
        </w:rPr>
      </w:pPr>
      <w:r>
        <w:rPr>
          <w:lang w:val="en-US"/>
        </w:rPr>
        <w:t xml:space="preserve">This parameter </w:t>
      </w:r>
      <w:r w:rsidR="00061F1D" w:rsidRPr="00722D96">
        <w:rPr>
          <w:lang w:val="en-US"/>
        </w:rPr>
        <w:t>validates</w:t>
      </w:r>
      <w:r w:rsidRPr="00722D96">
        <w:rPr>
          <w:lang w:val="en-US"/>
        </w:rPr>
        <w:t xml:space="preserve"> the user and start the DSS. Returns TRUE (1) if successful</w:t>
      </w:r>
      <w:r>
        <w:rPr>
          <w:lang w:val="en-US"/>
        </w:rPr>
        <w:t>.</w:t>
      </w:r>
    </w:p>
    <w:p w14:paraId="6A34DBAC" w14:textId="77777777" w:rsidR="00722D96" w:rsidRPr="0069588B" w:rsidRDefault="00722D96" w:rsidP="00722D96">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DSS.NumClasses</w:t>
      </w:r>
    </w:p>
    <w:p w14:paraId="08DC552A" w14:textId="77777777" w:rsidR="00722D96" w:rsidRDefault="00722D96" w:rsidP="00722D96">
      <w:pPr>
        <w:spacing w:after="0"/>
        <w:jc w:val="both"/>
        <w:rPr>
          <w:lang w:val="en-US"/>
        </w:rPr>
      </w:pPr>
      <w:r>
        <w:rPr>
          <w:lang w:val="en-US"/>
        </w:rPr>
        <w:t xml:space="preserve">This parameter </w:t>
      </w:r>
      <w:r w:rsidRPr="00722D96">
        <w:rPr>
          <w:lang w:val="en-US"/>
        </w:rPr>
        <w:t>gets th</w:t>
      </w:r>
      <w:r>
        <w:rPr>
          <w:lang w:val="en-US"/>
        </w:rPr>
        <w:t>e</w:t>
      </w:r>
      <w:r w:rsidRPr="00722D96">
        <w:rPr>
          <w:lang w:val="en-US"/>
        </w:rPr>
        <w:t xml:space="preserve"> number of DSS intrinsic classes</w:t>
      </w:r>
      <w:r>
        <w:rPr>
          <w:lang w:val="en-US"/>
        </w:rPr>
        <w:t>.</w:t>
      </w:r>
    </w:p>
    <w:p w14:paraId="07BBF385" w14:textId="77777777" w:rsidR="00722D96" w:rsidRPr="0069588B" w:rsidRDefault="00722D96" w:rsidP="00722D96">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DSS.NumUserClasses</w:t>
      </w:r>
    </w:p>
    <w:p w14:paraId="5079DED3" w14:textId="77777777" w:rsidR="00722D96" w:rsidRPr="00E33CC4" w:rsidRDefault="00722D96" w:rsidP="00722D96">
      <w:pPr>
        <w:spacing w:after="0"/>
        <w:jc w:val="both"/>
        <w:rPr>
          <w:lang w:val="en-US"/>
        </w:rPr>
      </w:pPr>
      <w:r>
        <w:rPr>
          <w:lang w:val="en-US"/>
        </w:rPr>
        <w:t xml:space="preserve">This parameter </w:t>
      </w:r>
      <w:r w:rsidRPr="00722D96">
        <w:rPr>
          <w:lang w:val="en-US"/>
        </w:rPr>
        <w:t>gets th</w:t>
      </w:r>
      <w:r>
        <w:rPr>
          <w:lang w:val="en-US"/>
        </w:rPr>
        <w:t>e</w:t>
      </w:r>
      <w:r w:rsidRPr="00722D96">
        <w:rPr>
          <w:lang w:val="en-US"/>
        </w:rPr>
        <w:t xml:space="preserve"> number of </w:t>
      </w:r>
      <w:r>
        <w:rPr>
          <w:lang w:val="en-US"/>
        </w:rPr>
        <w:t>user-defined</w:t>
      </w:r>
      <w:r w:rsidRPr="00722D96">
        <w:rPr>
          <w:lang w:val="en-US"/>
        </w:rPr>
        <w:t xml:space="preserve"> classes</w:t>
      </w:r>
      <w:r>
        <w:rPr>
          <w:lang w:val="en-US"/>
        </w:rPr>
        <w:t>.</w:t>
      </w:r>
    </w:p>
    <w:p w14:paraId="6E66369E" w14:textId="77777777" w:rsidR="0083164B" w:rsidRPr="0069588B" w:rsidRDefault="0083164B" w:rsidP="0083164B">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DSS.Reset</w:t>
      </w:r>
    </w:p>
    <w:p w14:paraId="624A2FCD" w14:textId="77777777" w:rsidR="0083164B" w:rsidRPr="00E33CC4" w:rsidRDefault="0083164B" w:rsidP="0083164B">
      <w:pPr>
        <w:spacing w:after="0"/>
        <w:jc w:val="both"/>
        <w:rPr>
          <w:lang w:val="en-US"/>
        </w:rPr>
      </w:pPr>
      <w:r>
        <w:rPr>
          <w:lang w:val="en-US"/>
        </w:rPr>
        <w:t xml:space="preserve">This parameter </w:t>
      </w:r>
      <w:r w:rsidRPr="0083164B">
        <w:rPr>
          <w:lang w:val="en-US"/>
        </w:rPr>
        <w:t>resets DSS initialization for restarts, etc</w:t>
      </w:r>
      <w:r>
        <w:rPr>
          <w:lang w:val="en-US"/>
        </w:rPr>
        <w:t>.</w:t>
      </w:r>
      <w:r w:rsidRPr="0083164B">
        <w:rPr>
          <w:lang w:val="en-US"/>
        </w:rPr>
        <w:t xml:space="preserve"> from applets</w:t>
      </w:r>
      <w:r>
        <w:rPr>
          <w:lang w:val="en-US"/>
        </w:rPr>
        <w:t>.</w:t>
      </w:r>
    </w:p>
    <w:p w14:paraId="5318B499" w14:textId="77777777" w:rsidR="00785954" w:rsidRPr="0069588B" w:rsidRDefault="00785954" w:rsidP="00785954">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DSS.AllowForms read</w:t>
      </w:r>
    </w:p>
    <w:p w14:paraId="75D52559" w14:textId="77777777" w:rsidR="00785954" w:rsidRPr="00E33CC4" w:rsidRDefault="00785954" w:rsidP="00785954">
      <w:pPr>
        <w:spacing w:after="0"/>
        <w:jc w:val="both"/>
        <w:rPr>
          <w:lang w:val="en-US"/>
        </w:rPr>
      </w:pPr>
      <w:r>
        <w:rPr>
          <w:lang w:val="en-US"/>
        </w:rPr>
        <w:t xml:space="preserve">This parameter </w:t>
      </w:r>
      <w:r w:rsidRPr="00785954">
        <w:rPr>
          <w:lang w:val="en-US"/>
        </w:rPr>
        <w:t>gets if the DSS allows forms (1) or not (0), default (1)</w:t>
      </w:r>
      <w:r>
        <w:rPr>
          <w:lang w:val="en-US"/>
        </w:rPr>
        <w:t>.</w:t>
      </w:r>
    </w:p>
    <w:p w14:paraId="0D06CA63" w14:textId="77777777" w:rsidR="00B409B6" w:rsidRPr="0069588B" w:rsidRDefault="00B409B6" w:rsidP="00B409B6">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DSS.AllowForms write</w:t>
      </w:r>
    </w:p>
    <w:p w14:paraId="588EDF9A" w14:textId="77777777" w:rsidR="00B409B6" w:rsidRPr="00E33CC4" w:rsidRDefault="00B409B6" w:rsidP="00B409B6">
      <w:pPr>
        <w:spacing w:after="0"/>
        <w:jc w:val="both"/>
        <w:rPr>
          <w:lang w:val="en-US"/>
        </w:rPr>
      </w:pPr>
      <w:r>
        <w:rPr>
          <w:lang w:val="en-US"/>
        </w:rPr>
        <w:t>This parameter s</w:t>
      </w:r>
      <w:r w:rsidRPr="00785954">
        <w:rPr>
          <w:lang w:val="en-US"/>
        </w:rPr>
        <w:t>ets if the DSS allows forms (1) or not (0), default (1)</w:t>
      </w:r>
      <w:r>
        <w:rPr>
          <w:lang w:val="en-US"/>
        </w:rPr>
        <w:t>.</w:t>
      </w:r>
    </w:p>
    <w:p w14:paraId="7C24F427" w14:textId="77777777" w:rsidR="00B409B6" w:rsidRPr="00E65D8C" w:rsidRDefault="00B409B6" w:rsidP="00B409B6">
      <w:pPr>
        <w:pStyle w:val="Heading2"/>
        <w:rPr>
          <w:rFonts w:ascii="Arial" w:hAnsi="Arial" w:cs="Arial"/>
          <w:b/>
          <w:color w:val="000000" w:themeColor="text1"/>
          <w:lang w:val="en-US"/>
        </w:rPr>
      </w:pPr>
      <w:r>
        <w:rPr>
          <w:rFonts w:ascii="Arial" w:hAnsi="Arial" w:cs="Arial"/>
          <w:b/>
          <w:color w:val="000000" w:themeColor="text1"/>
          <w:lang w:val="en-US"/>
        </w:rPr>
        <w:t>DSSS (String)</w:t>
      </w:r>
      <w:r w:rsidRPr="00E65D8C">
        <w:rPr>
          <w:rFonts w:ascii="Arial" w:hAnsi="Arial" w:cs="Arial"/>
          <w:b/>
          <w:color w:val="000000" w:themeColor="text1"/>
          <w:lang w:val="en-US"/>
        </w:rPr>
        <w:t xml:space="preserve"> Interface</w:t>
      </w:r>
    </w:p>
    <w:p w14:paraId="30B77ADF" w14:textId="77777777" w:rsidR="00B409B6" w:rsidRPr="00E65D8C" w:rsidRDefault="00B409B6" w:rsidP="00B409B6">
      <w:pPr>
        <w:spacing w:after="0" w:line="240" w:lineRule="auto"/>
        <w:rPr>
          <w:lang w:val="en-US"/>
        </w:rPr>
      </w:pPr>
    </w:p>
    <w:p w14:paraId="09F19CD9" w14:textId="77777777" w:rsidR="00B409B6" w:rsidRDefault="00B409B6" w:rsidP="00B409B6">
      <w:pPr>
        <w:spacing w:after="0" w:line="240" w:lineRule="auto"/>
        <w:jc w:val="both"/>
        <w:rPr>
          <w:lang w:val="en-US"/>
        </w:rPr>
      </w:pPr>
      <w:r>
        <w:rPr>
          <w:lang w:val="en-US"/>
        </w:rPr>
        <w:t>This interface can be used to read/write certain properties of the active DSS object. The structure of the interface is as follows:</w:t>
      </w:r>
    </w:p>
    <w:p w14:paraId="151AF086" w14:textId="77777777" w:rsidR="00B409B6" w:rsidRDefault="00B409B6" w:rsidP="00B409B6">
      <w:pPr>
        <w:spacing w:after="0" w:line="240" w:lineRule="auto"/>
        <w:jc w:val="both"/>
        <w:rPr>
          <w:lang w:val="en-US"/>
        </w:rPr>
      </w:pPr>
    </w:p>
    <w:p w14:paraId="458A074A" w14:textId="77777777" w:rsidR="00B409B6" w:rsidRPr="00B409B6" w:rsidRDefault="00B409B6" w:rsidP="00B409B6">
      <w:pPr>
        <w:spacing w:after="0" w:line="240" w:lineRule="auto"/>
        <w:jc w:val="center"/>
        <w:rPr>
          <w:lang w:val="en-US"/>
        </w:rPr>
      </w:pPr>
      <w:r w:rsidRPr="00B409B6">
        <w:rPr>
          <w:lang w:val="en-US"/>
        </w:rPr>
        <w:t>CStr DSSS(int32_t Parameter, CStr Argument);</w:t>
      </w:r>
    </w:p>
    <w:p w14:paraId="5B468E14" w14:textId="77777777" w:rsidR="00B409B6" w:rsidRPr="00B409B6" w:rsidRDefault="00B409B6" w:rsidP="00B409B6">
      <w:pPr>
        <w:spacing w:after="0" w:line="240" w:lineRule="auto"/>
        <w:jc w:val="center"/>
        <w:rPr>
          <w:lang w:val="en-US"/>
        </w:rPr>
      </w:pPr>
    </w:p>
    <w:p w14:paraId="3CC57A32" w14:textId="77777777" w:rsidR="00B409B6" w:rsidRDefault="00B409B6" w:rsidP="00B409B6">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7EED9D56" w14:textId="77777777" w:rsidR="00B409B6" w:rsidRDefault="00B409B6" w:rsidP="00B409B6">
      <w:pPr>
        <w:spacing w:after="0" w:line="240" w:lineRule="auto"/>
        <w:jc w:val="both"/>
        <w:rPr>
          <w:lang w:val="en-US"/>
        </w:rPr>
      </w:pPr>
    </w:p>
    <w:p w14:paraId="7CB9EFE3" w14:textId="77777777" w:rsidR="00B409B6" w:rsidRPr="0069588B" w:rsidRDefault="00B409B6" w:rsidP="00B409B6">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DSS.N</w:t>
      </w:r>
      <w:r w:rsidR="009012F7">
        <w:rPr>
          <w:i/>
          <w:color w:val="000000" w:themeColor="text1"/>
          <w:lang w:val="en-US"/>
        </w:rPr>
        <w:t>ew</w:t>
      </w:r>
      <w:r>
        <w:rPr>
          <w:i/>
          <w:color w:val="000000" w:themeColor="text1"/>
          <w:lang w:val="en-US"/>
        </w:rPr>
        <w:t>Circuit</w:t>
      </w:r>
    </w:p>
    <w:p w14:paraId="0434DD37" w14:textId="77777777" w:rsidR="00B409B6" w:rsidRDefault="00B409B6" w:rsidP="00B409B6">
      <w:pPr>
        <w:spacing w:after="0" w:line="240" w:lineRule="auto"/>
        <w:jc w:val="both"/>
        <w:rPr>
          <w:lang w:val="en-US"/>
        </w:rPr>
      </w:pPr>
      <w:r>
        <w:rPr>
          <w:lang w:val="en-US"/>
        </w:rPr>
        <w:t xml:space="preserve">This parameter </w:t>
      </w:r>
      <w:r w:rsidR="009012F7" w:rsidRPr="009012F7">
        <w:rPr>
          <w:lang w:val="en-US"/>
        </w:rPr>
        <w:t>makes a new circuit, the name of the circuit must be specified in the Argument</w:t>
      </w:r>
      <w:r>
        <w:rPr>
          <w:lang w:val="en-US"/>
        </w:rPr>
        <w:t>.</w:t>
      </w:r>
    </w:p>
    <w:p w14:paraId="7B17434B" w14:textId="77777777" w:rsidR="009012F7" w:rsidRPr="0069588B" w:rsidRDefault="009012F7" w:rsidP="009012F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DSS.Version</w:t>
      </w:r>
    </w:p>
    <w:p w14:paraId="467D9CEA" w14:textId="77777777" w:rsidR="009012F7" w:rsidRDefault="009012F7" w:rsidP="009012F7">
      <w:pPr>
        <w:spacing w:after="0" w:line="240" w:lineRule="auto"/>
        <w:jc w:val="both"/>
        <w:rPr>
          <w:lang w:val="en-US"/>
        </w:rPr>
      </w:pPr>
      <w:r>
        <w:rPr>
          <w:lang w:val="en-US"/>
        </w:rPr>
        <w:t>This parameter ge</w:t>
      </w:r>
      <w:r w:rsidRPr="009012F7">
        <w:rPr>
          <w:lang w:val="en-US"/>
        </w:rPr>
        <w:t>t</w:t>
      </w:r>
      <w:r>
        <w:rPr>
          <w:lang w:val="en-US"/>
        </w:rPr>
        <w:t>s</w:t>
      </w:r>
      <w:r w:rsidRPr="009012F7">
        <w:rPr>
          <w:lang w:val="en-US"/>
        </w:rPr>
        <w:t xml:space="preserve"> the version string for the DSS</w:t>
      </w:r>
      <w:r>
        <w:rPr>
          <w:lang w:val="en-US"/>
        </w:rPr>
        <w:t>.</w:t>
      </w:r>
    </w:p>
    <w:p w14:paraId="5BF9A2D5" w14:textId="77777777" w:rsidR="009012F7" w:rsidRPr="0069588B" w:rsidRDefault="009012F7" w:rsidP="009012F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DSS.DataPath read</w:t>
      </w:r>
    </w:p>
    <w:p w14:paraId="12E8BFD1" w14:textId="77777777" w:rsidR="009012F7" w:rsidRDefault="009012F7" w:rsidP="009012F7">
      <w:pPr>
        <w:spacing w:after="0" w:line="240" w:lineRule="auto"/>
        <w:jc w:val="both"/>
        <w:rPr>
          <w:lang w:val="en-US"/>
        </w:rPr>
      </w:pPr>
      <w:r>
        <w:rPr>
          <w:lang w:val="en-US"/>
        </w:rPr>
        <w:t xml:space="preserve">This parameter </w:t>
      </w:r>
      <w:r w:rsidRPr="009012F7">
        <w:rPr>
          <w:lang w:val="en-US"/>
        </w:rPr>
        <w:t>gets the Data File Path. Default for reports, et</w:t>
      </w:r>
      <w:r>
        <w:rPr>
          <w:lang w:val="en-US"/>
        </w:rPr>
        <w:t>c</w:t>
      </w:r>
      <w:r w:rsidRPr="009012F7">
        <w:rPr>
          <w:lang w:val="en-US"/>
        </w:rPr>
        <w:t>. from DSS</w:t>
      </w:r>
      <w:r>
        <w:rPr>
          <w:lang w:val="en-US"/>
        </w:rPr>
        <w:t>.</w:t>
      </w:r>
    </w:p>
    <w:p w14:paraId="061360C3" w14:textId="77777777" w:rsidR="009012F7" w:rsidRPr="0069588B" w:rsidRDefault="009012F7" w:rsidP="009012F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DSS.DataPath write</w:t>
      </w:r>
    </w:p>
    <w:p w14:paraId="3073D648" w14:textId="77777777" w:rsidR="009012F7" w:rsidRDefault="009012F7" w:rsidP="009012F7">
      <w:pPr>
        <w:spacing w:after="0" w:line="240" w:lineRule="auto"/>
        <w:jc w:val="both"/>
        <w:rPr>
          <w:lang w:val="en-US"/>
        </w:rPr>
      </w:pPr>
      <w:r>
        <w:rPr>
          <w:lang w:val="en-US"/>
        </w:rPr>
        <w:t>This parameter s</w:t>
      </w:r>
      <w:r w:rsidRPr="009012F7">
        <w:rPr>
          <w:lang w:val="en-US"/>
        </w:rPr>
        <w:t>ets the Data File Path. Default for reports, et</w:t>
      </w:r>
      <w:r>
        <w:rPr>
          <w:lang w:val="en-US"/>
        </w:rPr>
        <w:t>c</w:t>
      </w:r>
      <w:r w:rsidRPr="009012F7">
        <w:rPr>
          <w:lang w:val="en-US"/>
        </w:rPr>
        <w:t>. from DSS</w:t>
      </w:r>
      <w:r>
        <w:rPr>
          <w:lang w:val="en-US"/>
        </w:rPr>
        <w:t>.</w:t>
      </w:r>
    </w:p>
    <w:p w14:paraId="66F05FE5" w14:textId="77777777" w:rsidR="001430E8" w:rsidRPr="0069588B" w:rsidRDefault="001430E8" w:rsidP="001430E8">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DSS.DefaultEditor</w:t>
      </w:r>
    </w:p>
    <w:p w14:paraId="2E9BC8EE" w14:textId="77777777" w:rsidR="001430E8" w:rsidRDefault="001430E8" w:rsidP="001430E8">
      <w:pPr>
        <w:spacing w:after="0" w:line="240" w:lineRule="auto"/>
        <w:jc w:val="both"/>
        <w:rPr>
          <w:lang w:val="en-US"/>
        </w:rPr>
      </w:pPr>
      <w:r>
        <w:rPr>
          <w:lang w:val="en-US"/>
        </w:rPr>
        <w:t xml:space="preserve">This parameter </w:t>
      </w:r>
      <w:r w:rsidRPr="001430E8">
        <w:rPr>
          <w:lang w:val="en-US"/>
        </w:rPr>
        <w:t>gets the path name for the default text editor</w:t>
      </w:r>
      <w:r>
        <w:rPr>
          <w:lang w:val="en-US"/>
        </w:rPr>
        <w:t>.</w:t>
      </w:r>
    </w:p>
    <w:p w14:paraId="29782C27" w14:textId="77777777" w:rsidR="00723B51" w:rsidRPr="00E65D8C" w:rsidRDefault="00723B51" w:rsidP="00723B51">
      <w:pPr>
        <w:pStyle w:val="Heading2"/>
        <w:rPr>
          <w:rFonts w:ascii="Arial" w:hAnsi="Arial" w:cs="Arial"/>
          <w:b/>
          <w:color w:val="000000" w:themeColor="text1"/>
          <w:lang w:val="en-US"/>
        </w:rPr>
      </w:pPr>
      <w:r>
        <w:rPr>
          <w:rFonts w:ascii="Arial" w:hAnsi="Arial" w:cs="Arial"/>
          <w:b/>
          <w:color w:val="000000" w:themeColor="text1"/>
          <w:lang w:val="en-US"/>
        </w:rPr>
        <w:t>DSSV (Variant)</w:t>
      </w:r>
      <w:r w:rsidRPr="00E65D8C">
        <w:rPr>
          <w:rFonts w:ascii="Arial" w:hAnsi="Arial" w:cs="Arial"/>
          <w:b/>
          <w:color w:val="000000" w:themeColor="text1"/>
          <w:lang w:val="en-US"/>
        </w:rPr>
        <w:t xml:space="preserve"> Interface</w:t>
      </w:r>
    </w:p>
    <w:p w14:paraId="024297E8" w14:textId="77777777" w:rsidR="00723B51" w:rsidRPr="00E65D8C" w:rsidRDefault="00723B51" w:rsidP="00723B51">
      <w:pPr>
        <w:spacing w:after="0" w:line="240" w:lineRule="auto"/>
        <w:rPr>
          <w:lang w:val="en-US"/>
        </w:rPr>
      </w:pPr>
    </w:p>
    <w:p w14:paraId="4FCA5A8D" w14:textId="77777777" w:rsidR="00723B51" w:rsidRDefault="00723B51" w:rsidP="00723B51">
      <w:pPr>
        <w:spacing w:after="0" w:line="240" w:lineRule="auto"/>
        <w:jc w:val="both"/>
        <w:rPr>
          <w:lang w:val="en-US"/>
        </w:rPr>
      </w:pPr>
      <w:r>
        <w:rPr>
          <w:lang w:val="en-US"/>
        </w:rPr>
        <w:t>This interface can be used to read/write certain properties of the active DSS object. The structure of the interface is as follows:</w:t>
      </w:r>
    </w:p>
    <w:p w14:paraId="2100A0B4" w14:textId="77777777" w:rsidR="00723B51" w:rsidRDefault="00723B51" w:rsidP="00723B51">
      <w:pPr>
        <w:spacing w:after="0" w:line="240" w:lineRule="auto"/>
        <w:jc w:val="both"/>
        <w:rPr>
          <w:lang w:val="en-US"/>
        </w:rPr>
      </w:pPr>
    </w:p>
    <w:p w14:paraId="3021DCD4" w14:textId="77777777" w:rsidR="00723B51" w:rsidRPr="00723B51" w:rsidRDefault="00723B51" w:rsidP="00723B51">
      <w:pPr>
        <w:spacing w:after="0" w:line="240" w:lineRule="auto"/>
        <w:jc w:val="center"/>
        <w:rPr>
          <w:lang w:val="en-US"/>
        </w:rPr>
      </w:pPr>
      <w:r w:rsidRPr="00723B51">
        <w:rPr>
          <w:lang w:val="en-US"/>
        </w:rPr>
        <w:t>void DSSV(int32_t Parameter, VARIANT *Argument);</w:t>
      </w:r>
    </w:p>
    <w:p w14:paraId="1E2176C7" w14:textId="77777777" w:rsidR="00723B51" w:rsidRPr="00723B51" w:rsidRDefault="00723B51" w:rsidP="00723B51">
      <w:pPr>
        <w:spacing w:after="0" w:line="240" w:lineRule="auto"/>
        <w:jc w:val="center"/>
        <w:rPr>
          <w:lang w:val="en-US"/>
        </w:rPr>
      </w:pPr>
    </w:p>
    <w:p w14:paraId="04D667E5" w14:textId="77777777" w:rsidR="00723B51" w:rsidRDefault="00723B51" w:rsidP="00723B51">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305C6720" w14:textId="77777777" w:rsidR="00723B51" w:rsidRDefault="00723B51" w:rsidP="00723B51">
      <w:pPr>
        <w:spacing w:after="0" w:line="240" w:lineRule="auto"/>
        <w:jc w:val="both"/>
        <w:rPr>
          <w:lang w:val="en-US"/>
        </w:rPr>
      </w:pPr>
    </w:p>
    <w:p w14:paraId="63ED1389" w14:textId="77777777" w:rsidR="00723B51" w:rsidRPr="0069588B" w:rsidRDefault="00723B51" w:rsidP="00723B51">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DSS.Classes</w:t>
      </w:r>
    </w:p>
    <w:p w14:paraId="1913519A" w14:textId="77777777" w:rsidR="00723B51" w:rsidRDefault="00723B51" w:rsidP="00723B51">
      <w:pPr>
        <w:spacing w:after="0" w:line="240" w:lineRule="auto"/>
        <w:jc w:val="both"/>
        <w:rPr>
          <w:lang w:val="en-US"/>
        </w:rPr>
      </w:pPr>
      <w:r>
        <w:rPr>
          <w:lang w:val="en-US"/>
        </w:rPr>
        <w:t xml:space="preserve">This parameter </w:t>
      </w:r>
      <w:r w:rsidRPr="00723B51">
        <w:rPr>
          <w:lang w:val="en-US"/>
        </w:rPr>
        <w:t xml:space="preserve">gets </w:t>
      </w:r>
      <w:r>
        <w:rPr>
          <w:lang w:val="en-US"/>
        </w:rPr>
        <w:t xml:space="preserve">the </w:t>
      </w:r>
      <w:r w:rsidRPr="00723B51">
        <w:rPr>
          <w:lang w:val="en-US"/>
        </w:rPr>
        <w:t>list of DSS intrinsic classes (names of the classes)</w:t>
      </w:r>
      <w:r>
        <w:rPr>
          <w:lang w:val="en-US"/>
        </w:rPr>
        <w:t>.</w:t>
      </w:r>
    </w:p>
    <w:p w14:paraId="152E4AD4" w14:textId="77777777" w:rsidR="00723B51" w:rsidRPr="0069588B" w:rsidRDefault="00723B51" w:rsidP="00723B51">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DSS.UserClasses</w:t>
      </w:r>
    </w:p>
    <w:p w14:paraId="2BF95E3D" w14:textId="77777777" w:rsidR="00723B51" w:rsidRDefault="00723B51" w:rsidP="00723B51">
      <w:pPr>
        <w:spacing w:after="0" w:line="240" w:lineRule="auto"/>
        <w:jc w:val="both"/>
        <w:rPr>
          <w:lang w:val="en-US"/>
        </w:rPr>
      </w:pPr>
      <w:r>
        <w:rPr>
          <w:lang w:val="en-US"/>
        </w:rPr>
        <w:t xml:space="preserve">This parameter </w:t>
      </w:r>
      <w:r w:rsidRPr="00723B51">
        <w:rPr>
          <w:lang w:val="en-US"/>
        </w:rPr>
        <w:t>gets list of user-defined classes (names of the classes)</w:t>
      </w:r>
      <w:r>
        <w:rPr>
          <w:lang w:val="en-US"/>
        </w:rPr>
        <w:t>.</w:t>
      </w:r>
    </w:p>
    <w:p w14:paraId="18A11EFB" w14:textId="77777777" w:rsidR="00491287" w:rsidRPr="00F83DD8" w:rsidRDefault="00491287" w:rsidP="00491287">
      <w:pPr>
        <w:pStyle w:val="Heading1"/>
        <w:rPr>
          <w:b/>
          <w:color w:val="000000" w:themeColor="text1"/>
          <w:lang w:val="en-US"/>
        </w:rPr>
      </w:pPr>
      <w:r>
        <w:rPr>
          <w:b/>
          <w:color w:val="000000" w:themeColor="text1"/>
          <w:lang w:val="en-US"/>
        </w:rPr>
        <w:t>DSSElement</w:t>
      </w:r>
      <w:r w:rsidRPr="00F83DD8">
        <w:rPr>
          <w:b/>
          <w:color w:val="000000" w:themeColor="text1"/>
          <w:lang w:val="en-US"/>
        </w:rPr>
        <w:t xml:space="preserve"> Interface</w:t>
      </w:r>
    </w:p>
    <w:p w14:paraId="782E4E55" w14:textId="77777777" w:rsidR="00491287" w:rsidRDefault="00491287" w:rsidP="00491287">
      <w:pPr>
        <w:jc w:val="both"/>
        <w:rPr>
          <w:lang w:val="en-US"/>
        </w:rPr>
      </w:pPr>
      <w:r>
        <w:rPr>
          <w:lang w:val="en-US"/>
        </w:rPr>
        <w:t>This interface implements the DSSElement (IDSSElement) interface of OpenDSS by declaring 4 procedures for accessing the different properties included in this interface.</w:t>
      </w:r>
    </w:p>
    <w:p w14:paraId="23801A34"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DSSElementI</w:t>
      </w:r>
      <w:r w:rsidRPr="00E65D8C">
        <w:rPr>
          <w:rFonts w:ascii="Arial" w:hAnsi="Arial" w:cs="Arial"/>
          <w:b/>
          <w:color w:val="000000" w:themeColor="text1"/>
          <w:lang w:val="en-US"/>
        </w:rPr>
        <w:t xml:space="preserve"> (Int) Interface</w:t>
      </w:r>
    </w:p>
    <w:p w14:paraId="0479F22B" w14:textId="77777777" w:rsidR="00491287" w:rsidRPr="00E65D8C" w:rsidRDefault="00491287" w:rsidP="00491287">
      <w:pPr>
        <w:spacing w:after="0" w:line="240" w:lineRule="auto"/>
        <w:rPr>
          <w:lang w:val="en-US"/>
        </w:rPr>
      </w:pPr>
    </w:p>
    <w:p w14:paraId="554C14B7" w14:textId="77777777" w:rsidR="00491287" w:rsidRDefault="00491287" w:rsidP="00491287">
      <w:pPr>
        <w:spacing w:after="0" w:line="240" w:lineRule="auto"/>
        <w:jc w:val="both"/>
        <w:rPr>
          <w:lang w:val="en-US"/>
        </w:rPr>
      </w:pPr>
      <w:r>
        <w:rPr>
          <w:lang w:val="en-US"/>
        </w:rPr>
        <w:t>This interface can be used to read/modify the properties of the DSSElement Class where the values are integers. The structure of the interface is as follows:</w:t>
      </w:r>
    </w:p>
    <w:p w14:paraId="62C39A0D" w14:textId="77777777" w:rsidR="00491287" w:rsidRDefault="00491287" w:rsidP="00491287">
      <w:pPr>
        <w:spacing w:after="0" w:line="240" w:lineRule="auto"/>
        <w:jc w:val="both"/>
        <w:rPr>
          <w:lang w:val="en-US"/>
        </w:rPr>
      </w:pPr>
    </w:p>
    <w:p w14:paraId="04F9E24E" w14:textId="77777777" w:rsidR="00491287" w:rsidRPr="004671B9" w:rsidRDefault="00491287" w:rsidP="00491287">
      <w:pPr>
        <w:spacing w:after="0" w:line="240" w:lineRule="auto"/>
        <w:jc w:val="center"/>
        <w:rPr>
          <w:lang w:val="en-US"/>
        </w:rPr>
      </w:pPr>
      <w:r w:rsidRPr="004671B9">
        <w:rPr>
          <w:lang w:val="en-US"/>
        </w:rPr>
        <w:t>int32_t DSSElementI(int32_t Parameter, int32_t argument) ;</w:t>
      </w:r>
    </w:p>
    <w:p w14:paraId="016B8E4D" w14:textId="77777777" w:rsidR="00491287" w:rsidRPr="004671B9" w:rsidRDefault="00491287" w:rsidP="00491287">
      <w:pPr>
        <w:spacing w:after="0" w:line="240" w:lineRule="auto"/>
        <w:jc w:val="center"/>
        <w:rPr>
          <w:lang w:val="en-US"/>
        </w:rPr>
      </w:pPr>
    </w:p>
    <w:p w14:paraId="163EC9C9" w14:textId="77777777" w:rsidR="00491287" w:rsidRDefault="00491287" w:rsidP="00491287">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1CFE523" w14:textId="77777777" w:rsidR="00491287" w:rsidRDefault="00491287" w:rsidP="00491287">
      <w:pPr>
        <w:spacing w:after="0" w:line="240" w:lineRule="auto"/>
        <w:jc w:val="both"/>
        <w:rPr>
          <w:lang w:val="en-US"/>
        </w:rPr>
      </w:pPr>
    </w:p>
    <w:p w14:paraId="1F9628C6"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5EA706D7" w14:textId="77777777" w:rsidR="00491287" w:rsidRDefault="00491287" w:rsidP="00491287">
      <w:pPr>
        <w:spacing w:after="0" w:line="240" w:lineRule="auto"/>
        <w:jc w:val="both"/>
        <w:rPr>
          <w:lang w:val="en-US"/>
        </w:rPr>
      </w:pPr>
    </w:p>
    <w:p w14:paraId="48BE4334"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DSSElement.NumProperties</w:t>
      </w:r>
    </w:p>
    <w:p w14:paraId="462502FF" w14:textId="77777777" w:rsidR="00491287" w:rsidRDefault="00491287" w:rsidP="00491287">
      <w:pPr>
        <w:spacing w:after="0" w:line="240" w:lineRule="auto"/>
        <w:rPr>
          <w:lang w:val="en-US"/>
        </w:rPr>
      </w:pPr>
      <w:r>
        <w:rPr>
          <w:lang w:val="en-US"/>
        </w:rPr>
        <w:t xml:space="preserve">This parameter </w:t>
      </w:r>
      <w:r w:rsidRPr="004E56FD">
        <w:rPr>
          <w:lang w:val="en-US"/>
        </w:rPr>
        <w:t>gets the num</w:t>
      </w:r>
      <w:r>
        <w:rPr>
          <w:lang w:val="en-US"/>
        </w:rPr>
        <w:t>b</w:t>
      </w:r>
      <w:r w:rsidRPr="004E56FD">
        <w:rPr>
          <w:lang w:val="en-US"/>
        </w:rPr>
        <w:t>er of properties for the active DSS object</w:t>
      </w:r>
      <w:r>
        <w:rPr>
          <w:lang w:val="en-US"/>
        </w:rPr>
        <w:t>.</w:t>
      </w:r>
    </w:p>
    <w:p w14:paraId="14F0DA10" w14:textId="77777777" w:rsidR="00491287" w:rsidRDefault="00491287" w:rsidP="00491287">
      <w:pPr>
        <w:spacing w:after="0" w:line="240" w:lineRule="auto"/>
        <w:rPr>
          <w:lang w:val="en-US"/>
        </w:rPr>
      </w:pPr>
    </w:p>
    <w:p w14:paraId="76EA6117"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DSSElementS</w:t>
      </w:r>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189BA1EC" w14:textId="77777777" w:rsidR="00491287" w:rsidRPr="00E65D8C" w:rsidRDefault="00491287" w:rsidP="00491287">
      <w:pPr>
        <w:spacing w:after="0" w:line="240" w:lineRule="auto"/>
        <w:rPr>
          <w:lang w:val="en-US"/>
        </w:rPr>
      </w:pPr>
    </w:p>
    <w:p w14:paraId="259FAA3C" w14:textId="77777777" w:rsidR="00491287" w:rsidRDefault="00491287" w:rsidP="00491287">
      <w:pPr>
        <w:spacing w:after="0" w:line="240" w:lineRule="auto"/>
        <w:jc w:val="both"/>
        <w:rPr>
          <w:lang w:val="en-US"/>
        </w:rPr>
      </w:pPr>
      <w:r>
        <w:rPr>
          <w:lang w:val="en-US"/>
        </w:rPr>
        <w:t>This interface can be used to read/modify the properties of the DSSElement Class where the values are Strings. The structure of the interface is as follows:</w:t>
      </w:r>
    </w:p>
    <w:p w14:paraId="79528EEB" w14:textId="77777777" w:rsidR="00491287" w:rsidRDefault="00491287" w:rsidP="00491287">
      <w:pPr>
        <w:spacing w:after="0" w:line="240" w:lineRule="auto"/>
        <w:jc w:val="both"/>
        <w:rPr>
          <w:lang w:val="en-US"/>
        </w:rPr>
      </w:pPr>
    </w:p>
    <w:p w14:paraId="6F41C661" w14:textId="77777777" w:rsidR="00491287" w:rsidRPr="004671B9" w:rsidRDefault="00491287" w:rsidP="00491287">
      <w:pPr>
        <w:spacing w:after="0" w:line="240" w:lineRule="auto"/>
        <w:jc w:val="center"/>
        <w:rPr>
          <w:lang w:val="en-US"/>
        </w:rPr>
      </w:pPr>
      <w:r w:rsidRPr="004671B9">
        <w:rPr>
          <w:lang w:val="en-US"/>
        </w:rPr>
        <w:t>CStr DSSElementS(int32_t Parameter, CStr argument) ;</w:t>
      </w:r>
    </w:p>
    <w:p w14:paraId="49645E90" w14:textId="77777777" w:rsidR="00491287" w:rsidRPr="004671B9" w:rsidRDefault="00491287" w:rsidP="00491287">
      <w:pPr>
        <w:spacing w:after="0" w:line="240" w:lineRule="auto"/>
        <w:jc w:val="center"/>
        <w:rPr>
          <w:lang w:val="en-US"/>
        </w:rPr>
      </w:pPr>
    </w:p>
    <w:p w14:paraId="2A8CA6BC"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70E54DC4" w14:textId="77777777" w:rsidR="00491287" w:rsidRDefault="00491287" w:rsidP="00491287">
      <w:pPr>
        <w:spacing w:after="0" w:line="240" w:lineRule="auto"/>
        <w:jc w:val="both"/>
        <w:rPr>
          <w:lang w:val="en-US"/>
        </w:rPr>
      </w:pPr>
    </w:p>
    <w:p w14:paraId="27E53F62"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20BD4ABA" w14:textId="77777777" w:rsidR="00491287" w:rsidRDefault="00491287" w:rsidP="00491287">
      <w:pPr>
        <w:spacing w:after="0" w:line="240" w:lineRule="auto"/>
        <w:jc w:val="both"/>
        <w:rPr>
          <w:lang w:val="en-US"/>
        </w:rPr>
      </w:pPr>
    </w:p>
    <w:p w14:paraId="18E876EC"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DSSElement.Name</w:t>
      </w:r>
    </w:p>
    <w:p w14:paraId="2926FBCD" w14:textId="77777777" w:rsidR="00491287" w:rsidRDefault="00491287" w:rsidP="00491287">
      <w:pPr>
        <w:spacing w:after="0" w:line="240" w:lineRule="auto"/>
        <w:rPr>
          <w:lang w:val="en-US"/>
        </w:rPr>
      </w:pPr>
      <w:r>
        <w:rPr>
          <w:lang w:val="en-US"/>
        </w:rPr>
        <w:t xml:space="preserve">This parameter </w:t>
      </w:r>
      <w:r w:rsidRPr="00282ECC">
        <w:rPr>
          <w:lang w:val="en-US"/>
        </w:rPr>
        <w:t>gets the full name of the active DSS object (general element or circuit element)</w:t>
      </w:r>
      <w:r>
        <w:rPr>
          <w:lang w:val="en-US"/>
        </w:rPr>
        <w:t>.</w:t>
      </w:r>
    </w:p>
    <w:p w14:paraId="5796A690"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lastRenderedPageBreak/>
        <w:t>DSSElement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4980B9E7" w14:textId="77777777" w:rsidR="00491287" w:rsidRPr="00E65D8C" w:rsidRDefault="00491287" w:rsidP="00491287">
      <w:pPr>
        <w:spacing w:after="0" w:line="240" w:lineRule="auto"/>
        <w:rPr>
          <w:lang w:val="en-US"/>
        </w:rPr>
      </w:pPr>
    </w:p>
    <w:p w14:paraId="6A68B9B8" w14:textId="77777777" w:rsidR="00491287" w:rsidRDefault="00491287" w:rsidP="00491287">
      <w:pPr>
        <w:spacing w:after="0" w:line="240" w:lineRule="auto"/>
        <w:jc w:val="both"/>
        <w:rPr>
          <w:lang w:val="en-US"/>
        </w:rPr>
      </w:pPr>
      <w:r>
        <w:rPr>
          <w:lang w:val="en-US"/>
        </w:rPr>
        <w:t>This interface can be used to read/modify the properties of the DSSElement Class where the values are Variants. The structure of the interface is as follows:</w:t>
      </w:r>
    </w:p>
    <w:p w14:paraId="4EA9A9C6" w14:textId="77777777" w:rsidR="00491287" w:rsidRDefault="00491287" w:rsidP="00491287">
      <w:pPr>
        <w:spacing w:after="0" w:line="240" w:lineRule="auto"/>
        <w:jc w:val="both"/>
        <w:rPr>
          <w:lang w:val="en-US"/>
        </w:rPr>
      </w:pPr>
    </w:p>
    <w:p w14:paraId="5DE2FA47" w14:textId="77777777" w:rsidR="00491287" w:rsidRPr="00FD2C85" w:rsidRDefault="00491287" w:rsidP="00491287">
      <w:pPr>
        <w:spacing w:after="0" w:line="240" w:lineRule="auto"/>
        <w:jc w:val="center"/>
        <w:rPr>
          <w:lang w:val="en-US"/>
        </w:rPr>
      </w:pPr>
      <w:r w:rsidRPr="00FD2C85">
        <w:rPr>
          <w:lang w:val="en-US"/>
        </w:rPr>
        <w:t>void DSSElementV(int32_t Parameter VARIANT  *Argument) ;</w:t>
      </w:r>
    </w:p>
    <w:p w14:paraId="67A85E77" w14:textId="77777777" w:rsidR="00491287" w:rsidRPr="00FD2C85" w:rsidRDefault="00491287" w:rsidP="00491287">
      <w:pPr>
        <w:spacing w:after="0" w:line="240" w:lineRule="auto"/>
        <w:jc w:val="center"/>
        <w:rPr>
          <w:lang w:val="en-US"/>
        </w:rPr>
      </w:pPr>
    </w:p>
    <w:p w14:paraId="413CF1EB"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A19936B" w14:textId="77777777" w:rsidR="00491287" w:rsidRDefault="00491287" w:rsidP="00491287">
      <w:pPr>
        <w:spacing w:after="0" w:line="240" w:lineRule="auto"/>
        <w:jc w:val="both"/>
        <w:rPr>
          <w:lang w:val="en-US"/>
        </w:rPr>
      </w:pPr>
    </w:p>
    <w:p w14:paraId="223961EA" w14:textId="77777777" w:rsidR="00491287" w:rsidRDefault="00491287" w:rsidP="00491287">
      <w:pPr>
        <w:spacing w:after="0" w:line="240" w:lineRule="auto"/>
        <w:jc w:val="both"/>
        <w:rPr>
          <w:lang w:val="en-US"/>
        </w:rPr>
      </w:pPr>
      <w:r>
        <w:rPr>
          <w:lang w:val="en-US"/>
        </w:rPr>
        <w:t>The properties (parameter) are integer numbers and are described as follows:</w:t>
      </w:r>
    </w:p>
    <w:p w14:paraId="0E6E1305" w14:textId="77777777" w:rsidR="00491287" w:rsidRDefault="00491287" w:rsidP="00491287">
      <w:pPr>
        <w:spacing w:after="0" w:line="240" w:lineRule="auto"/>
        <w:jc w:val="both"/>
        <w:rPr>
          <w:lang w:val="en-US"/>
        </w:rPr>
      </w:pPr>
    </w:p>
    <w:p w14:paraId="2FDC6575" w14:textId="77777777" w:rsidR="00491287" w:rsidRDefault="00491287" w:rsidP="0049128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DSSElement.AllPropertyNames</w:t>
      </w:r>
    </w:p>
    <w:p w14:paraId="352D0DA6" w14:textId="77777777" w:rsidR="00491287" w:rsidRDefault="00491287" w:rsidP="00491287">
      <w:pPr>
        <w:spacing w:after="0" w:line="240" w:lineRule="auto"/>
        <w:rPr>
          <w:lang w:val="en-US"/>
        </w:rPr>
      </w:pPr>
      <w:r>
        <w:rPr>
          <w:lang w:val="en-US"/>
        </w:rPr>
        <w:t xml:space="preserve">This parameter </w:t>
      </w:r>
      <w:r w:rsidRPr="00153174">
        <w:rPr>
          <w:lang w:val="en-US"/>
        </w:rPr>
        <w:t>gets a variant array of strings containing the names of all properties for the active DSS object</w:t>
      </w:r>
      <w:r>
        <w:rPr>
          <w:lang w:val="en-US"/>
        </w:rPr>
        <w:t>.</w:t>
      </w:r>
    </w:p>
    <w:p w14:paraId="1C717279" w14:textId="77777777" w:rsidR="00491287" w:rsidRPr="00F83DD8" w:rsidRDefault="00491287" w:rsidP="00491287">
      <w:pPr>
        <w:pStyle w:val="Heading1"/>
        <w:rPr>
          <w:b/>
          <w:color w:val="000000" w:themeColor="text1"/>
          <w:lang w:val="en-US"/>
        </w:rPr>
      </w:pPr>
      <w:r>
        <w:rPr>
          <w:b/>
          <w:color w:val="000000" w:themeColor="text1"/>
          <w:lang w:val="en-US"/>
        </w:rPr>
        <w:t>DSSProgress</w:t>
      </w:r>
      <w:r w:rsidRPr="00F83DD8">
        <w:rPr>
          <w:b/>
          <w:color w:val="000000" w:themeColor="text1"/>
          <w:lang w:val="en-US"/>
        </w:rPr>
        <w:t xml:space="preserve"> Interface</w:t>
      </w:r>
    </w:p>
    <w:p w14:paraId="47414547" w14:textId="77777777" w:rsidR="00491287" w:rsidRPr="00EC5B05" w:rsidRDefault="00491287" w:rsidP="00491287">
      <w:pPr>
        <w:jc w:val="both"/>
        <w:rPr>
          <w:lang w:val="en-US"/>
        </w:rPr>
      </w:pPr>
      <w:r>
        <w:rPr>
          <w:lang w:val="en-US"/>
        </w:rPr>
        <w:t>This interface implements the DSSProgress (IDSSProgress) interface of OpenDSS by declaring 2 procedures for accessing the different properties included in this interface.</w:t>
      </w:r>
    </w:p>
    <w:p w14:paraId="2E0B8CE9"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DSSProgressI (Int)</w:t>
      </w:r>
      <w:r w:rsidRPr="00E65D8C">
        <w:rPr>
          <w:rFonts w:ascii="Arial" w:hAnsi="Arial" w:cs="Arial"/>
          <w:b/>
          <w:color w:val="000000" w:themeColor="text1"/>
          <w:lang w:val="en-US"/>
        </w:rPr>
        <w:t xml:space="preserve"> Interface</w:t>
      </w:r>
    </w:p>
    <w:p w14:paraId="0C299180" w14:textId="77777777" w:rsidR="00491287" w:rsidRPr="00E65D8C" w:rsidRDefault="00491287" w:rsidP="00491287">
      <w:pPr>
        <w:spacing w:after="0" w:line="240" w:lineRule="auto"/>
        <w:rPr>
          <w:lang w:val="en-US"/>
        </w:rPr>
      </w:pPr>
    </w:p>
    <w:p w14:paraId="31BFA096"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1F80601A" w14:textId="77777777" w:rsidR="00491287" w:rsidRDefault="00491287" w:rsidP="00491287">
      <w:pPr>
        <w:spacing w:after="0" w:line="240" w:lineRule="auto"/>
        <w:jc w:val="both"/>
        <w:rPr>
          <w:lang w:val="en-US"/>
        </w:rPr>
      </w:pPr>
    </w:p>
    <w:p w14:paraId="1AF39579" w14:textId="77777777" w:rsidR="00491287" w:rsidRPr="00616B25" w:rsidRDefault="00491287" w:rsidP="00491287">
      <w:pPr>
        <w:spacing w:after="0" w:line="240" w:lineRule="auto"/>
        <w:jc w:val="center"/>
        <w:rPr>
          <w:lang w:val="en-US"/>
        </w:rPr>
      </w:pPr>
      <w:r w:rsidRPr="00616B25">
        <w:rPr>
          <w:lang w:val="en-US"/>
        </w:rPr>
        <w:t>int32_t DSSProgressI(int32_t Parameter, int32_t Argument);</w:t>
      </w:r>
    </w:p>
    <w:p w14:paraId="0DB9F623" w14:textId="77777777" w:rsidR="00491287" w:rsidRPr="00616B25" w:rsidRDefault="00491287" w:rsidP="00491287">
      <w:pPr>
        <w:spacing w:after="0" w:line="240" w:lineRule="auto"/>
        <w:jc w:val="center"/>
        <w:rPr>
          <w:lang w:val="en-US"/>
        </w:rPr>
      </w:pPr>
    </w:p>
    <w:p w14:paraId="32245284"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367E5577" w14:textId="77777777" w:rsidR="00491287" w:rsidRDefault="00491287" w:rsidP="00491287">
      <w:pPr>
        <w:spacing w:after="0" w:line="240" w:lineRule="auto"/>
        <w:jc w:val="both"/>
        <w:rPr>
          <w:lang w:val="en-US"/>
        </w:rPr>
      </w:pPr>
    </w:p>
    <w:p w14:paraId="27A182F5"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DSSProgress.PctProgress</w:t>
      </w:r>
    </w:p>
    <w:p w14:paraId="7A29CAD7" w14:textId="77777777" w:rsidR="00491287" w:rsidRDefault="00491287" w:rsidP="00491287">
      <w:pPr>
        <w:spacing w:after="0" w:line="240" w:lineRule="auto"/>
        <w:jc w:val="both"/>
        <w:rPr>
          <w:lang w:val="en-US"/>
        </w:rPr>
      </w:pPr>
      <w:r>
        <w:rPr>
          <w:lang w:val="en-US"/>
        </w:rPr>
        <w:t xml:space="preserve">This parameter </w:t>
      </w:r>
      <w:r w:rsidRPr="00A532E8">
        <w:rPr>
          <w:lang w:val="en-US"/>
        </w:rPr>
        <w:t>sets the percent progress to indicate [0..100]</w:t>
      </w:r>
      <w:r>
        <w:rPr>
          <w:lang w:val="en-US"/>
        </w:rPr>
        <w:t>.</w:t>
      </w:r>
    </w:p>
    <w:p w14:paraId="30579224" w14:textId="77777777" w:rsidR="00491287" w:rsidRPr="0069588B" w:rsidRDefault="00491287" w:rsidP="00491287">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DSSProgress.Show</w:t>
      </w:r>
    </w:p>
    <w:p w14:paraId="2A8E489E" w14:textId="77777777" w:rsidR="00491287" w:rsidRDefault="00491287" w:rsidP="00491287">
      <w:pPr>
        <w:spacing w:after="0" w:line="240" w:lineRule="auto"/>
        <w:jc w:val="both"/>
        <w:rPr>
          <w:lang w:val="en-US"/>
        </w:rPr>
      </w:pPr>
      <w:r>
        <w:rPr>
          <w:lang w:val="en-US"/>
        </w:rPr>
        <w:t xml:space="preserve">This parameter </w:t>
      </w:r>
      <w:r w:rsidRPr="00A532E8">
        <w:rPr>
          <w:lang w:val="en-US"/>
        </w:rPr>
        <w:t>shows progress form with null caption and progress set to zero</w:t>
      </w:r>
      <w:r>
        <w:rPr>
          <w:lang w:val="en-US"/>
        </w:rPr>
        <w:t>.</w:t>
      </w:r>
    </w:p>
    <w:p w14:paraId="2F84B190" w14:textId="77777777" w:rsidR="00491287" w:rsidRPr="0069588B" w:rsidRDefault="00491287" w:rsidP="00491287">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DSSProgress.Close</w:t>
      </w:r>
    </w:p>
    <w:p w14:paraId="109CA4D3" w14:textId="77777777" w:rsidR="00491287" w:rsidRDefault="00491287" w:rsidP="00491287">
      <w:pPr>
        <w:spacing w:after="0" w:line="240" w:lineRule="auto"/>
        <w:jc w:val="both"/>
        <w:rPr>
          <w:lang w:val="en-US"/>
        </w:rPr>
      </w:pPr>
      <w:r>
        <w:rPr>
          <w:lang w:val="en-US"/>
        </w:rPr>
        <w:t xml:space="preserve">This parameter </w:t>
      </w:r>
      <w:r w:rsidRPr="000578BD">
        <w:rPr>
          <w:lang w:val="en-US"/>
        </w:rPr>
        <w:t>closes (hides) DSS Progress form</w:t>
      </w:r>
      <w:r>
        <w:rPr>
          <w:lang w:val="en-US"/>
        </w:rPr>
        <w:t>.</w:t>
      </w:r>
    </w:p>
    <w:p w14:paraId="646BFF61"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DSSProgressS (String)</w:t>
      </w:r>
      <w:r w:rsidRPr="00E65D8C">
        <w:rPr>
          <w:rFonts w:ascii="Arial" w:hAnsi="Arial" w:cs="Arial"/>
          <w:b/>
          <w:color w:val="000000" w:themeColor="text1"/>
          <w:lang w:val="en-US"/>
        </w:rPr>
        <w:t xml:space="preserve"> Interface</w:t>
      </w:r>
    </w:p>
    <w:p w14:paraId="1E310614" w14:textId="77777777" w:rsidR="00491287" w:rsidRPr="00E65D8C" w:rsidRDefault="00491287" w:rsidP="00491287">
      <w:pPr>
        <w:spacing w:after="0" w:line="240" w:lineRule="auto"/>
        <w:rPr>
          <w:lang w:val="en-US"/>
        </w:rPr>
      </w:pPr>
    </w:p>
    <w:p w14:paraId="59C2FEF0" w14:textId="77777777" w:rsidR="00491287" w:rsidRDefault="00491287" w:rsidP="00491287">
      <w:pPr>
        <w:spacing w:after="0" w:line="240" w:lineRule="auto"/>
        <w:jc w:val="both"/>
        <w:rPr>
          <w:lang w:val="en-US"/>
        </w:rPr>
      </w:pPr>
      <w:r>
        <w:rPr>
          <w:lang w:val="en-US"/>
        </w:rPr>
        <w:t>This interface can be used to read/write certain properties of the active DSS object. The structure of the interface is as follows:</w:t>
      </w:r>
    </w:p>
    <w:p w14:paraId="28BB1694" w14:textId="77777777" w:rsidR="00491287" w:rsidRDefault="00491287" w:rsidP="00491287">
      <w:pPr>
        <w:spacing w:after="0" w:line="240" w:lineRule="auto"/>
        <w:jc w:val="both"/>
        <w:rPr>
          <w:lang w:val="en-US"/>
        </w:rPr>
      </w:pPr>
    </w:p>
    <w:p w14:paraId="2C5DF9FE" w14:textId="77777777" w:rsidR="00491287" w:rsidRPr="006E4216" w:rsidRDefault="00491287" w:rsidP="00491287">
      <w:pPr>
        <w:spacing w:after="0" w:line="240" w:lineRule="auto"/>
        <w:jc w:val="center"/>
        <w:rPr>
          <w:lang w:val="en-US"/>
        </w:rPr>
      </w:pPr>
      <w:r w:rsidRPr="00C73C77">
        <w:rPr>
          <w:lang w:val="en-US"/>
        </w:rPr>
        <w:t>CStr DSSProgressS(in</w:t>
      </w:r>
      <w:r>
        <w:rPr>
          <w:lang w:val="en-US"/>
        </w:rPr>
        <w:t>t32_t Parameter, CStr Argument)</w:t>
      </w:r>
      <w:r w:rsidRPr="006E4216">
        <w:rPr>
          <w:lang w:val="en-US"/>
        </w:rPr>
        <w:t>;</w:t>
      </w:r>
    </w:p>
    <w:p w14:paraId="2C4C5107" w14:textId="77777777" w:rsidR="00491287" w:rsidRPr="006E4216" w:rsidRDefault="00491287" w:rsidP="00491287">
      <w:pPr>
        <w:spacing w:after="0" w:line="240" w:lineRule="auto"/>
        <w:jc w:val="center"/>
        <w:rPr>
          <w:lang w:val="en-US"/>
        </w:rPr>
      </w:pPr>
    </w:p>
    <w:p w14:paraId="06CD4586" w14:textId="77777777" w:rsidR="00491287" w:rsidRDefault="00491287" w:rsidP="00491287">
      <w:pPr>
        <w:spacing w:after="0" w:line="240" w:lineRule="auto"/>
        <w:jc w:val="both"/>
        <w:rPr>
          <w:lang w:val="en-US"/>
        </w:rPr>
      </w:pPr>
      <w:r w:rsidRPr="00B91DD7">
        <w:rPr>
          <w:lang w:val="en-US"/>
        </w:rPr>
        <w:lastRenderedPageBreak/>
        <w:t xml:space="preserve">This interface returns </w:t>
      </w:r>
      <w:r>
        <w:rPr>
          <w:lang w:val="en-US"/>
        </w:rPr>
        <w:t>a string with the result of the query according to the value of the variable Parameter, which can be one of the following:</w:t>
      </w:r>
    </w:p>
    <w:p w14:paraId="0BF0E034" w14:textId="77777777" w:rsidR="00491287" w:rsidRDefault="00491287" w:rsidP="00491287">
      <w:pPr>
        <w:spacing w:after="0" w:line="240" w:lineRule="auto"/>
        <w:jc w:val="both"/>
        <w:rPr>
          <w:lang w:val="en-US"/>
        </w:rPr>
      </w:pPr>
    </w:p>
    <w:p w14:paraId="32D5D90C" w14:textId="77777777" w:rsidR="00491287" w:rsidRPr="0069588B" w:rsidRDefault="00491287" w:rsidP="00491287">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DSSProgress.Caption</w:t>
      </w:r>
    </w:p>
    <w:p w14:paraId="50F47700" w14:textId="77777777" w:rsidR="00491287" w:rsidRDefault="00491287" w:rsidP="00491287">
      <w:pPr>
        <w:spacing w:after="0" w:line="240" w:lineRule="auto"/>
        <w:jc w:val="both"/>
        <w:rPr>
          <w:lang w:val="en-US"/>
        </w:rPr>
      </w:pPr>
      <w:r>
        <w:rPr>
          <w:lang w:val="en-US"/>
        </w:rPr>
        <w:t xml:space="preserve">This parameter </w:t>
      </w:r>
      <w:r w:rsidRPr="006C02F3">
        <w:rPr>
          <w:lang w:val="en-US"/>
        </w:rPr>
        <w:t>sets the caption to appear on the bottom of the DSS Progress form</w:t>
      </w:r>
      <w:r>
        <w:rPr>
          <w:lang w:val="en-US"/>
        </w:rPr>
        <w:t>.</w:t>
      </w:r>
    </w:p>
    <w:p w14:paraId="4D862C71" w14:textId="77777777" w:rsidR="00491287" w:rsidRDefault="00491287" w:rsidP="00491287">
      <w:pPr>
        <w:spacing w:after="0" w:line="240" w:lineRule="auto"/>
        <w:rPr>
          <w:lang w:val="en-US"/>
        </w:rPr>
      </w:pPr>
    </w:p>
    <w:p w14:paraId="2F63C50A" w14:textId="77777777" w:rsidR="00491287" w:rsidRPr="00F83DD8" w:rsidRDefault="00491287" w:rsidP="00491287">
      <w:pPr>
        <w:pStyle w:val="Heading1"/>
        <w:rPr>
          <w:b/>
          <w:color w:val="000000" w:themeColor="text1"/>
          <w:lang w:val="en-US"/>
        </w:rPr>
      </w:pPr>
      <w:r>
        <w:rPr>
          <w:b/>
          <w:color w:val="000000" w:themeColor="text1"/>
          <w:lang w:val="en-US"/>
        </w:rPr>
        <w:t>DSSProperties</w:t>
      </w:r>
      <w:r w:rsidRPr="00F83DD8">
        <w:rPr>
          <w:b/>
          <w:color w:val="000000" w:themeColor="text1"/>
          <w:lang w:val="en-US"/>
        </w:rPr>
        <w:t xml:space="preserve"> Interface</w:t>
      </w:r>
    </w:p>
    <w:p w14:paraId="218AF03E" w14:textId="77777777" w:rsidR="00491287" w:rsidRDefault="00491287" w:rsidP="00491287">
      <w:pPr>
        <w:jc w:val="both"/>
        <w:rPr>
          <w:lang w:val="en-US"/>
        </w:rPr>
      </w:pPr>
      <w:r>
        <w:rPr>
          <w:lang w:val="en-US"/>
        </w:rPr>
        <w:t>This interface implements the DSSproperties (IDSSProperties) interface of OpenDSS by declaring 4 procedures for accessing the different properties included in this interface.</w:t>
      </w:r>
    </w:p>
    <w:p w14:paraId="6A2F4BAB" w14:textId="77777777" w:rsidR="00491287" w:rsidRPr="00E65D8C" w:rsidRDefault="00491287" w:rsidP="00491287">
      <w:pPr>
        <w:pStyle w:val="Heading2"/>
        <w:rPr>
          <w:rFonts w:ascii="Arial" w:hAnsi="Arial" w:cs="Arial"/>
          <w:b/>
          <w:color w:val="000000" w:themeColor="text1"/>
          <w:lang w:val="en-US"/>
        </w:rPr>
      </w:pPr>
      <w:r>
        <w:rPr>
          <w:rFonts w:ascii="Arial" w:hAnsi="Arial" w:cs="Arial"/>
          <w:b/>
          <w:color w:val="000000" w:themeColor="text1"/>
          <w:lang w:val="en-US"/>
        </w:rPr>
        <w:t>DSSProperties</w:t>
      </w:r>
      <w:r w:rsidRPr="00E65D8C">
        <w:rPr>
          <w:rFonts w:ascii="Arial" w:hAnsi="Arial" w:cs="Arial"/>
          <w:b/>
          <w:color w:val="000000" w:themeColor="text1"/>
          <w:lang w:val="en-US"/>
        </w:rPr>
        <w:t xml:space="preserve"> Interface</w:t>
      </w:r>
    </w:p>
    <w:p w14:paraId="3376D476" w14:textId="77777777" w:rsidR="00491287" w:rsidRPr="00E65D8C" w:rsidRDefault="00491287" w:rsidP="00491287">
      <w:pPr>
        <w:spacing w:after="0" w:line="240" w:lineRule="auto"/>
        <w:rPr>
          <w:lang w:val="en-US"/>
        </w:rPr>
      </w:pPr>
    </w:p>
    <w:p w14:paraId="70C17793" w14:textId="77777777" w:rsidR="00491287" w:rsidRDefault="00491287" w:rsidP="00491287">
      <w:pPr>
        <w:spacing w:after="0" w:line="240" w:lineRule="auto"/>
        <w:jc w:val="both"/>
        <w:rPr>
          <w:lang w:val="en-US"/>
        </w:rPr>
      </w:pPr>
      <w:r>
        <w:rPr>
          <w:lang w:val="en-US"/>
        </w:rPr>
        <w:t>This interface can be used to read/write certain properties of DSS objects. The structure of the interface is as follows:</w:t>
      </w:r>
    </w:p>
    <w:p w14:paraId="491531E5" w14:textId="77777777" w:rsidR="00491287" w:rsidRDefault="00491287" w:rsidP="00491287">
      <w:pPr>
        <w:spacing w:after="0" w:line="240" w:lineRule="auto"/>
        <w:jc w:val="both"/>
        <w:rPr>
          <w:lang w:val="en-US"/>
        </w:rPr>
      </w:pPr>
    </w:p>
    <w:p w14:paraId="4D2802D2" w14:textId="77777777" w:rsidR="00491287" w:rsidRDefault="00491287" w:rsidP="00491287">
      <w:pPr>
        <w:spacing w:after="0" w:line="240" w:lineRule="auto"/>
        <w:jc w:val="center"/>
        <w:rPr>
          <w:lang w:val="en-US"/>
        </w:rPr>
      </w:pPr>
      <w:r w:rsidRPr="0011656E">
        <w:rPr>
          <w:lang w:val="en-US"/>
        </w:rPr>
        <w:t>CStr DSSProperties(int32_t Parameter, CStr Argument);</w:t>
      </w:r>
    </w:p>
    <w:p w14:paraId="130109F5" w14:textId="77777777" w:rsidR="00491287" w:rsidRPr="00E65D8C" w:rsidRDefault="00491287" w:rsidP="00491287">
      <w:pPr>
        <w:spacing w:after="0" w:line="240" w:lineRule="auto"/>
        <w:jc w:val="center"/>
        <w:rPr>
          <w:lang w:val="en-US"/>
        </w:rPr>
      </w:pPr>
    </w:p>
    <w:p w14:paraId="29E7C36A" w14:textId="77777777" w:rsidR="00491287" w:rsidRDefault="00491287" w:rsidP="00491287">
      <w:pPr>
        <w:spacing w:after="0" w:line="240" w:lineRule="auto"/>
        <w:jc w:val="both"/>
        <w:rPr>
          <w:lang w:val="en-US"/>
        </w:rPr>
      </w:pPr>
      <w:r w:rsidRPr="00B91DD7">
        <w:rPr>
          <w:lang w:val="en-US"/>
        </w:rPr>
        <w:t xml:space="preserve">This interface returns </w:t>
      </w:r>
      <w:r>
        <w:rPr>
          <w:lang w:val="en-US"/>
        </w:rPr>
        <w:t>a string pointer (ANSI) with the result of the query according to the value of the variable Parameter, which can be one of the following:</w:t>
      </w:r>
    </w:p>
    <w:p w14:paraId="3B4070F5" w14:textId="77777777" w:rsidR="00491287" w:rsidRDefault="00491287" w:rsidP="00491287">
      <w:pPr>
        <w:spacing w:after="0" w:line="240" w:lineRule="auto"/>
        <w:jc w:val="both"/>
        <w:rPr>
          <w:lang w:val="en-US"/>
        </w:rPr>
      </w:pPr>
    </w:p>
    <w:p w14:paraId="323A2A5E" w14:textId="77777777" w:rsidR="00491287" w:rsidRPr="0069588B" w:rsidRDefault="00491287" w:rsidP="00491287">
      <w:pPr>
        <w:pStyle w:val="Heading2"/>
        <w:rPr>
          <w:i/>
          <w:color w:val="000000" w:themeColor="text1"/>
          <w:lang w:val="en-US"/>
        </w:rPr>
      </w:pPr>
      <w:r w:rsidRPr="0069588B">
        <w:rPr>
          <w:i/>
          <w:color w:val="000000" w:themeColor="text1"/>
          <w:lang w:val="en-US"/>
        </w:rPr>
        <w:t>Parameter 0: DSSProperties.Name</w:t>
      </w:r>
    </w:p>
    <w:p w14:paraId="7C7816EF" w14:textId="77777777" w:rsidR="00491287" w:rsidRDefault="00491287" w:rsidP="00491287">
      <w:pPr>
        <w:spacing w:after="0" w:line="240" w:lineRule="auto"/>
        <w:jc w:val="both"/>
        <w:rPr>
          <w:lang w:val="en-US"/>
        </w:rPr>
      </w:pPr>
      <w:r>
        <w:rPr>
          <w:lang w:val="en-US"/>
        </w:rPr>
        <w:t xml:space="preserve">This parameter will deliver the name of the active property. </w:t>
      </w:r>
      <w:r w:rsidRPr="004F47E4">
        <w:rPr>
          <w:lang w:val="en-US"/>
        </w:rPr>
        <w:t>This parameter will deliver the name of the active property. The index of the property must be specified in the argument. The index minimum value is 1. This value must be entered as string.</w:t>
      </w:r>
    </w:p>
    <w:p w14:paraId="2614D745" w14:textId="77777777" w:rsidR="00491287" w:rsidRPr="0069588B" w:rsidRDefault="00491287" w:rsidP="00491287">
      <w:pPr>
        <w:pStyle w:val="Heading2"/>
        <w:rPr>
          <w:i/>
          <w:color w:val="000000" w:themeColor="text1"/>
          <w:lang w:val="en-US"/>
        </w:rPr>
      </w:pPr>
      <w:r>
        <w:rPr>
          <w:i/>
          <w:color w:val="000000" w:themeColor="text1"/>
          <w:lang w:val="en-US"/>
        </w:rPr>
        <w:t>Parameter 1</w:t>
      </w:r>
      <w:r w:rsidRPr="0069588B">
        <w:rPr>
          <w:i/>
          <w:color w:val="000000" w:themeColor="text1"/>
          <w:lang w:val="en-US"/>
        </w:rPr>
        <w:t>: DSSProperties.</w:t>
      </w:r>
      <w:r>
        <w:rPr>
          <w:i/>
          <w:color w:val="000000" w:themeColor="text1"/>
          <w:lang w:val="en-US"/>
        </w:rPr>
        <w:t>Description</w:t>
      </w:r>
    </w:p>
    <w:p w14:paraId="08934311" w14:textId="77777777" w:rsidR="00491287" w:rsidRDefault="00491287" w:rsidP="00491287">
      <w:pPr>
        <w:spacing w:after="0" w:line="240" w:lineRule="auto"/>
        <w:jc w:val="both"/>
        <w:rPr>
          <w:lang w:val="en-US"/>
        </w:rPr>
      </w:pPr>
      <w:r>
        <w:rPr>
          <w:lang w:val="en-US"/>
        </w:rPr>
        <w:t xml:space="preserve">This parameter will deliver the description of the active property. </w:t>
      </w:r>
      <w:r w:rsidRPr="004F47E4">
        <w:rPr>
          <w:lang w:val="en-US"/>
        </w:rPr>
        <w:t>This parameter will deliver the name of the active property. The index of the property must be specified in the argument. The index minimum value is 1. This value must be entered as string.</w:t>
      </w:r>
    </w:p>
    <w:p w14:paraId="1480A437" w14:textId="77777777" w:rsidR="00491287" w:rsidRPr="0069588B" w:rsidRDefault="00491287" w:rsidP="00491287">
      <w:pPr>
        <w:pStyle w:val="Heading2"/>
        <w:rPr>
          <w:i/>
          <w:color w:val="000000" w:themeColor="text1"/>
          <w:lang w:val="en-US"/>
        </w:rPr>
      </w:pPr>
      <w:r>
        <w:rPr>
          <w:i/>
          <w:color w:val="000000" w:themeColor="text1"/>
          <w:lang w:val="en-US"/>
        </w:rPr>
        <w:t>Parameter 2</w:t>
      </w:r>
      <w:r w:rsidRPr="0069588B">
        <w:rPr>
          <w:i/>
          <w:color w:val="000000" w:themeColor="text1"/>
          <w:lang w:val="en-US"/>
        </w:rPr>
        <w:t>: DSSProperties.</w:t>
      </w:r>
      <w:r>
        <w:rPr>
          <w:i/>
          <w:color w:val="000000" w:themeColor="text1"/>
          <w:lang w:val="en-US"/>
        </w:rPr>
        <w:t>Value - read</w:t>
      </w:r>
    </w:p>
    <w:p w14:paraId="26289EEF" w14:textId="77777777" w:rsidR="00491287" w:rsidRDefault="00491287" w:rsidP="00491287">
      <w:pPr>
        <w:spacing w:after="0" w:line="240" w:lineRule="auto"/>
        <w:jc w:val="both"/>
        <w:rPr>
          <w:lang w:val="en-US"/>
        </w:rPr>
      </w:pPr>
      <w:r>
        <w:rPr>
          <w:lang w:val="en-US"/>
        </w:rPr>
        <w:t xml:space="preserve">This parameter will deliver the value of the active property. </w:t>
      </w:r>
      <w:r w:rsidRPr="004F47E4">
        <w:rPr>
          <w:lang w:val="en-US"/>
        </w:rPr>
        <w:t>This parameter will deliver the name of the active property. The index of the property must be specified in the argument. The index minimum value is 1. This value must be entered as string.</w:t>
      </w:r>
    </w:p>
    <w:p w14:paraId="7F65FF34" w14:textId="77777777" w:rsidR="00491287" w:rsidRPr="0069588B" w:rsidRDefault="00491287" w:rsidP="00491287">
      <w:pPr>
        <w:pStyle w:val="Heading2"/>
        <w:rPr>
          <w:i/>
          <w:color w:val="000000" w:themeColor="text1"/>
          <w:lang w:val="en-US"/>
        </w:rPr>
      </w:pPr>
      <w:r>
        <w:rPr>
          <w:i/>
          <w:color w:val="000000" w:themeColor="text1"/>
          <w:lang w:val="en-US"/>
        </w:rPr>
        <w:t>Parameter 3</w:t>
      </w:r>
      <w:r w:rsidRPr="0069588B">
        <w:rPr>
          <w:i/>
          <w:color w:val="000000" w:themeColor="text1"/>
          <w:lang w:val="en-US"/>
        </w:rPr>
        <w:t>: DSSProperties.</w:t>
      </w:r>
      <w:r>
        <w:rPr>
          <w:i/>
          <w:color w:val="000000" w:themeColor="text1"/>
          <w:lang w:val="en-US"/>
        </w:rPr>
        <w:t>Value - Write</w:t>
      </w:r>
    </w:p>
    <w:p w14:paraId="06FC5991" w14:textId="77777777" w:rsidR="00491287" w:rsidRDefault="00491287" w:rsidP="00491287">
      <w:pPr>
        <w:spacing w:after="0" w:line="240" w:lineRule="auto"/>
        <w:jc w:val="both"/>
        <w:rPr>
          <w:lang w:val="en-US"/>
        </w:rPr>
      </w:pPr>
      <w:r>
        <w:rPr>
          <w:lang w:val="en-US"/>
        </w:rPr>
        <w:t xml:space="preserve">This parameter will allow to set the value of the active property. The new value must be specified in the variable “argument” as string. </w:t>
      </w:r>
      <w:r w:rsidRPr="004F47E4">
        <w:rPr>
          <w:lang w:val="en-US"/>
        </w:rPr>
        <w:t>This parameter will deliver the name of the active property. The index of the property must be specified in the argument. The index minimum value is 1. This value must be entered as string.</w:t>
      </w:r>
    </w:p>
    <w:p w14:paraId="1A04C3E7" w14:textId="77777777" w:rsidR="00D73260" w:rsidRPr="00F83DD8" w:rsidRDefault="00D73260" w:rsidP="00D73260">
      <w:pPr>
        <w:pStyle w:val="Heading1"/>
        <w:rPr>
          <w:b/>
          <w:color w:val="000000" w:themeColor="text1"/>
          <w:lang w:val="en-US"/>
        </w:rPr>
      </w:pPr>
      <w:r>
        <w:rPr>
          <w:b/>
          <w:color w:val="000000" w:themeColor="text1"/>
          <w:lang w:val="en-US"/>
        </w:rPr>
        <w:t>DSS_Executive</w:t>
      </w:r>
      <w:r w:rsidRPr="00F83DD8">
        <w:rPr>
          <w:b/>
          <w:color w:val="000000" w:themeColor="text1"/>
          <w:lang w:val="en-US"/>
        </w:rPr>
        <w:t xml:space="preserve"> Interface</w:t>
      </w:r>
    </w:p>
    <w:p w14:paraId="43DC3F8C" w14:textId="77777777" w:rsidR="00D73260" w:rsidRDefault="00D73260" w:rsidP="00D73260">
      <w:pPr>
        <w:jc w:val="both"/>
        <w:rPr>
          <w:lang w:val="en-US"/>
        </w:rPr>
      </w:pPr>
      <w:r>
        <w:rPr>
          <w:lang w:val="en-US"/>
        </w:rPr>
        <w:t>This interface implements the DSS_Executive (IDSS_Executive) interface of OpenDSS by declaring 2 procedures for accessing the different properties included in this interface.</w:t>
      </w:r>
    </w:p>
    <w:p w14:paraId="737EB466"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DSS_ExecutiveI (Int)</w:t>
      </w:r>
      <w:r w:rsidRPr="00E65D8C">
        <w:rPr>
          <w:rFonts w:ascii="Arial" w:hAnsi="Arial" w:cs="Arial"/>
          <w:b/>
          <w:color w:val="000000" w:themeColor="text1"/>
          <w:lang w:val="en-US"/>
        </w:rPr>
        <w:t xml:space="preserve"> Interface</w:t>
      </w:r>
    </w:p>
    <w:p w14:paraId="5EDBA563" w14:textId="77777777" w:rsidR="00D73260" w:rsidRPr="00E65D8C" w:rsidRDefault="00D73260" w:rsidP="00D73260">
      <w:pPr>
        <w:spacing w:after="0" w:line="240" w:lineRule="auto"/>
        <w:rPr>
          <w:lang w:val="en-US"/>
        </w:rPr>
      </w:pPr>
    </w:p>
    <w:p w14:paraId="2B64BC61" w14:textId="77777777" w:rsidR="00D73260" w:rsidRDefault="00D73260" w:rsidP="00D73260">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529BA0EA" w14:textId="77777777" w:rsidR="00D73260" w:rsidRDefault="00D73260" w:rsidP="00D73260">
      <w:pPr>
        <w:spacing w:after="0" w:line="240" w:lineRule="auto"/>
        <w:jc w:val="both"/>
        <w:rPr>
          <w:lang w:val="en-US"/>
        </w:rPr>
      </w:pPr>
    </w:p>
    <w:p w14:paraId="37791C62" w14:textId="77777777" w:rsidR="00D73260" w:rsidRPr="004671B9" w:rsidRDefault="00D73260" w:rsidP="00D73260">
      <w:pPr>
        <w:spacing w:after="0" w:line="240" w:lineRule="auto"/>
        <w:jc w:val="center"/>
        <w:rPr>
          <w:lang w:val="en-US"/>
        </w:rPr>
      </w:pPr>
      <w:r w:rsidRPr="004671B9">
        <w:rPr>
          <w:lang w:val="en-US"/>
        </w:rPr>
        <w:t>int32_t DSSExecutiveI(int32_t Parameter, int32_t Argument);</w:t>
      </w:r>
    </w:p>
    <w:p w14:paraId="3C429A3E" w14:textId="77777777" w:rsidR="00D73260" w:rsidRPr="004671B9" w:rsidRDefault="00D73260" w:rsidP="00D73260">
      <w:pPr>
        <w:spacing w:after="0" w:line="240" w:lineRule="auto"/>
        <w:jc w:val="center"/>
        <w:rPr>
          <w:lang w:val="en-US"/>
        </w:rPr>
      </w:pPr>
    </w:p>
    <w:p w14:paraId="622410AB"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1CA0494A" w14:textId="77777777" w:rsidR="00D73260" w:rsidRDefault="00D73260" w:rsidP="00D73260">
      <w:pPr>
        <w:spacing w:after="0" w:line="240" w:lineRule="auto"/>
        <w:jc w:val="both"/>
        <w:rPr>
          <w:lang w:val="en-US"/>
        </w:rPr>
      </w:pPr>
    </w:p>
    <w:p w14:paraId="4C28553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Executive.NumCommands</w:t>
      </w:r>
    </w:p>
    <w:p w14:paraId="42598402" w14:textId="77777777" w:rsidR="00D73260" w:rsidRDefault="00D73260" w:rsidP="00D73260">
      <w:pPr>
        <w:spacing w:after="0" w:line="240" w:lineRule="auto"/>
        <w:jc w:val="both"/>
        <w:rPr>
          <w:lang w:val="en-US"/>
        </w:rPr>
      </w:pPr>
      <w:r>
        <w:rPr>
          <w:lang w:val="en-US"/>
        </w:rPr>
        <w:t xml:space="preserve">This parameter </w:t>
      </w:r>
      <w:r w:rsidRPr="00BB4049">
        <w:rPr>
          <w:lang w:val="en-US"/>
        </w:rPr>
        <w:t>gets the number of DSS Executive Commands</w:t>
      </w:r>
      <w:r>
        <w:rPr>
          <w:lang w:val="en-US"/>
        </w:rPr>
        <w:t>.</w:t>
      </w:r>
    </w:p>
    <w:p w14:paraId="7F2A0B9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Executive.NumOptions</w:t>
      </w:r>
    </w:p>
    <w:p w14:paraId="0B0B1837" w14:textId="77777777" w:rsidR="00D73260" w:rsidRDefault="00D73260" w:rsidP="00D73260">
      <w:pPr>
        <w:spacing w:after="0" w:line="240" w:lineRule="auto"/>
        <w:jc w:val="both"/>
        <w:rPr>
          <w:lang w:val="en-US"/>
        </w:rPr>
      </w:pPr>
      <w:r>
        <w:rPr>
          <w:lang w:val="en-US"/>
        </w:rPr>
        <w:t xml:space="preserve">This parameter </w:t>
      </w:r>
      <w:r w:rsidRPr="00BB4049">
        <w:rPr>
          <w:lang w:val="en-US"/>
        </w:rPr>
        <w:t xml:space="preserve">gets the number of DSS Executive </w:t>
      </w:r>
      <w:r>
        <w:rPr>
          <w:lang w:val="en-US"/>
        </w:rPr>
        <w:t>Option</w:t>
      </w:r>
      <w:r w:rsidRPr="00BB4049">
        <w:rPr>
          <w:lang w:val="en-US"/>
        </w:rPr>
        <w:t>s</w:t>
      </w:r>
      <w:r>
        <w:rPr>
          <w:lang w:val="en-US"/>
        </w:rPr>
        <w:t>.</w:t>
      </w:r>
    </w:p>
    <w:p w14:paraId="43ACBBBD"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DSS_ExecutiveS (Float)</w:t>
      </w:r>
      <w:r w:rsidRPr="00E65D8C">
        <w:rPr>
          <w:rFonts w:ascii="Arial" w:hAnsi="Arial" w:cs="Arial"/>
          <w:b/>
          <w:color w:val="000000" w:themeColor="text1"/>
          <w:lang w:val="en-US"/>
        </w:rPr>
        <w:t xml:space="preserve"> Interface</w:t>
      </w:r>
    </w:p>
    <w:p w14:paraId="54AB1F9F" w14:textId="77777777" w:rsidR="00D73260" w:rsidRPr="00E65D8C" w:rsidRDefault="00D73260" w:rsidP="00D73260">
      <w:pPr>
        <w:spacing w:after="0" w:line="240" w:lineRule="auto"/>
        <w:rPr>
          <w:lang w:val="en-US"/>
        </w:rPr>
      </w:pPr>
    </w:p>
    <w:p w14:paraId="43E8E80F"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591B645C" w14:textId="77777777" w:rsidR="00D73260" w:rsidRDefault="00D73260" w:rsidP="00D73260">
      <w:pPr>
        <w:spacing w:after="0" w:line="240" w:lineRule="auto"/>
        <w:jc w:val="both"/>
        <w:rPr>
          <w:lang w:val="en-US"/>
        </w:rPr>
      </w:pPr>
    </w:p>
    <w:p w14:paraId="0AE60041" w14:textId="77777777" w:rsidR="00D73260" w:rsidRPr="00C37A1A" w:rsidRDefault="00D73260" w:rsidP="00D73260">
      <w:pPr>
        <w:spacing w:after="0" w:line="240" w:lineRule="auto"/>
        <w:jc w:val="center"/>
        <w:rPr>
          <w:lang w:val="en-US"/>
        </w:rPr>
      </w:pPr>
      <w:r w:rsidRPr="00C37A1A">
        <w:rPr>
          <w:lang w:val="en-US"/>
        </w:rPr>
        <w:t>CStr DSSExecutiveS(int32_t Parameter, CStr Argument);</w:t>
      </w:r>
    </w:p>
    <w:p w14:paraId="34A4877E" w14:textId="77777777" w:rsidR="00D73260" w:rsidRPr="00C37A1A" w:rsidRDefault="00D73260" w:rsidP="00D73260">
      <w:pPr>
        <w:spacing w:after="0" w:line="240" w:lineRule="auto"/>
        <w:jc w:val="center"/>
        <w:rPr>
          <w:lang w:val="en-US"/>
        </w:rPr>
      </w:pPr>
    </w:p>
    <w:p w14:paraId="26EECA5C"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31D6003E" w14:textId="77777777" w:rsidR="00D73260" w:rsidRDefault="00D73260" w:rsidP="00D73260">
      <w:pPr>
        <w:spacing w:after="0" w:line="240" w:lineRule="auto"/>
        <w:jc w:val="both"/>
        <w:rPr>
          <w:lang w:val="en-US"/>
        </w:rPr>
      </w:pPr>
    </w:p>
    <w:p w14:paraId="79D415A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Executive.Command</w:t>
      </w:r>
    </w:p>
    <w:p w14:paraId="58506ECE" w14:textId="77777777" w:rsidR="00D73260" w:rsidRDefault="00D73260" w:rsidP="00D73260">
      <w:pPr>
        <w:spacing w:after="0" w:line="240" w:lineRule="auto"/>
        <w:jc w:val="both"/>
        <w:rPr>
          <w:lang w:val="en-US"/>
        </w:rPr>
      </w:pPr>
      <w:r>
        <w:rPr>
          <w:lang w:val="en-US"/>
        </w:rPr>
        <w:t xml:space="preserve">This parameter </w:t>
      </w:r>
      <w:r w:rsidRPr="00FF5286">
        <w:rPr>
          <w:lang w:val="en-US"/>
        </w:rPr>
        <w:t>gets i-th command (specified in the argument as string)</w:t>
      </w:r>
      <w:r>
        <w:rPr>
          <w:lang w:val="en-US"/>
        </w:rPr>
        <w:t>.</w:t>
      </w:r>
    </w:p>
    <w:p w14:paraId="20B7B07A"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Executive.Option</w:t>
      </w:r>
    </w:p>
    <w:p w14:paraId="41F9F16A" w14:textId="77777777" w:rsidR="00D73260" w:rsidRDefault="00D73260" w:rsidP="00D73260">
      <w:pPr>
        <w:spacing w:after="0" w:line="240" w:lineRule="auto"/>
        <w:jc w:val="both"/>
        <w:rPr>
          <w:lang w:val="en-US"/>
        </w:rPr>
      </w:pPr>
      <w:r>
        <w:rPr>
          <w:lang w:val="en-US"/>
        </w:rPr>
        <w:t xml:space="preserve">This parameter </w:t>
      </w:r>
      <w:r w:rsidRPr="00FF5286">
        <w:rPr>
          <w:lang w:val="en-US"/>
        </w:rPr>
        <w:t xml:space="preserve">gets i-th </w:t>
      </w:r>
      <w:r>
        <w:rPr>
          <w:lang w:val="en-US"/>
        </w:rPr>
        <w:t>option</w:t>
      </w:r>
      <w:r w:rsidRPr="00FF5286">
        <w:rPr>
          <w:lang w:val="en-US"/>
        </w:rPr>
        <w:t xml:space="preserve"> (specified in the argument as string)</w:t>
      </w:r>
      <w:r>
        <w:rPr>
          <w:lang w:val="en-US"/>
        </w:rPr>
        <w:t>.</w:t>
      </w:r>
    </w:p>
    <w:p w14:paraId="2CAF5915"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Executive.CommandHelp</w:t>
      </w:r>
    </w:p>
    <w:p w14:paraId="5DF951D8" w14:textId="77777777" w:rsidR="00D73260" w:rsidRDefault="00D73260" w:rsidP="00D73260">
      <w:pPr>
        <w:spacing w:after="0" w:line="240" w:lineRule="auto"/>
        <w:jc w:val="both"/>
        <w:rPr>
          <w:lang w:val="en-US"/>
        </w:rPr>
      </w:pPr>
      <w:r>
        <w:rPr>
          <w:lang w:val="en-US"/>
        </w:rPr>
        <w:t xml:space="preserve">This parameter </w:t>
      </w:r>
      <w:r w:rsidRPr="00605B7A">
        <w:rPr>
          <w:lang w:val="en-US"/>
        </w:rPr>
        <w:t>gets help string for i-th command</w:t>
      </w:r>
      <w:r w:rsidRPr="00FF5286">
        <w:rPr>
          <w:lang w:val="en-US"/>
        </w:rPr>
        <w:t xml:space="preserve"> (specified in the argument as string)</w:t>
      </w:r>
      <w:r>
        <w:rPr>
          <w:lang w:val="en-US"/>
        </w:rPr>
        <w:t>.</w:t>
      </w:r>
    </w:p>
    <w:p w14:paraId="40C5B5CB"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Executive.OptionHelp</w:t>
      </w:r>
    </w:p>
    <w:p w14:paraId="7BDBFCEB" w14:textId="77777777" w:rsidR="00D73260" w:rsidRDefault="00D73260" w:rsidP="00D73260">
      <w:pPr>
        <w:spacing w:after="0" w:line="240" w:lineRule="auto"/>
        <w:jc w:val="both"/>
        <w:rPr>
          <w:lang w:val="en-US"/>
        </w:rPr>
      </w:pPr>
      <w:r>
        <w:rPr>
          <w:lang w:val="en-US"/>
        </w:rPr>
        <w:t xml:space="preserve">This parameter </w:t>
      </w:r>
      <w:r w:rsidRPr="001E3700">
        <w:rPr>
          <w:lang w:val="en-US"/>
        </w:rPr>
        <w:t>gets help string for i-th option</w:t>
      </w:r>
      <w:r w:rsidRPr="00FF5286">
        <w:rPr>
          <w:lang w:val="en-US"/>
        </w:rPr>
        <w:t xml:space="preserve"> (specified in the argument as string)</w:t>
      </w:r>
      <w:r>
        <w:rPr>
          <w:lang w:val="en-US"/>
        </w:rPr>
        <w:t>.</w:t>
      </w:r>
    </w:p>
    <w:p w14:paraId="4182AAD9"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Executive.OptionValue</w:t>
      </w:r>
    </w:p>
    <w:p w14:paraId="4CE11AD4" w14:textId="77777777" w:rsidR="00D73260" w:rsidRDefault="00D73260" w:rsidP="00D73260">
      <w:pPr>
        <w:spacing w:after="0" w:line="240" w:lineRule="auto"/>
        <w:jc w:val="both"/>
        <w:rPr>
          <w:lang w:val="en-US"/>
        </w:rPr>
      </w:pPr>
      <w:r>
        <w:rPr>
          <w:lang w:val="en-US"/>
        </w:rPr>
        <w:t xml:space="preserve">This parameter </w:t>
      </w:r>
      <w:r w:rsidRPr="001E3700">
        <w:rPr>
          <w:lang w:val="en-US"/>
        </w:rPr>
        <w:t xml:space="preserve">gets present value for i-th option </w:t>
      </w:r>
      <w:r w:rsidRPr="00FF5286">
        <w:rPr>
          <w:lang w:val="en-US"/>
        </w:rPr>
        <w:t>(specified in the argument as string)</w:t>
      </w:r>
      <w:r>
        <w:rPr>
          <w:lang w:val="en-US"/>
        </w:rPr>
        <w:t>.</w:t>
      </w:r>
    </w:p>
    <w:p w14:paraId="72CF023E" w14:textId="77777777" w:rsidR="00491287" w:rsidRDefault="00491287" w:rsidP="00723B51">
      <w:pPr>
        <w:spacing w:after="0" w:line="240" w:lineRule="auto"/>
        <w:jc w:val="both"/>
        <w:rPr>
          <w:lang w:val="en-US"/>
        </w:rPr>
      </w:pPr>
    </w:p>
    <w:p w14:paraId="0A95EC74" w14:textId="77777777" w:rsidR="00CC047E" w:rsidRPr="00F83DD8" w:rsidRDefault="00CC047E" w:rsidP="00F83DD8">
      <w:pPr>
        <w:pStyle w:val="Heading1"/>
        <w:rPr>
          <w:b/>
          <w:color w:val="000000" w:themeColor="text1"/>
          <w:lang w:val="en-US"/>
        </w:rPr>
      </w:pPr>
      <w:r w:rsidRPr="00F83DD8">
        <w:rPr>
          <w:b/>
          <w:color w:val="000000" w:themeColor="text1"/>
          <w:lang w:val="en-US"/>
        </w:rPr>
        <w:t>Error Interface</w:t>
      </w:r>
    </w:p>
    <w:p w14:paraId="349CCF38" w14:textId="77777777" w:rsidR="00CC047E" w:rsidRPr="00EC5B05" w:rsidRDefault="00CC047E" w:rsidP="00CC047E">
      <w:pPr>
        <w:rPr>
          <w:lang w:val="en-US"/>
        </w:rPr>
      </w:pPr>
      <w:r>
        <w:rPr>
          <w:lang w:val="en-US"/>
        </w:rPr>
        <w:t>This interface implements the Error interface of OpenDSS by declari</w:t>
      </w:r>
      <w:r w:rsidR="00127E78">
        <w:rPr>
          <w:lang w:val="en-US"/>
        </w:rPr>
        <w:t>ng 2 procedure</w:t>
      </w:r>
      <w:r w:rsidR="00D24823">
        <w:rPr>
          <w:lang w:val="en-US"/>
        </w:rPr>
        <w:t>s</w:t>
      </w:r>
      <w:r>
        <w:rPr>
          <w:lang w:val="en-US"/>
        </w:rPr>
        <w:t xml:space="preserve"> for accessing the different properties included in this interface.</w:t>
      </w:r>
    </w:p>
    <w:p w14:paraId="7EC67035" w14:textId="77777777" w:rsidR="00CC047E" w:rsidRPr="00E65D8C" w:rsidRDefault="00C628EE" w:rsidP="00CC047E">
      <w:pPr>
        <w:pStyle w:val="Heading2"/>
        <w:rPr>
          <w:rFonts w:ascii="Arial" w:hAnsi="Arial" w:cs="Arial"/>
          <w:b/>
          <w:color w:val="000000" w:themeColor="text1"/>
          <w:lang w:val="en-US"/>
        </w:rPr>
      </w:pPr>
      <w:r>
        <w:rPr>
          <w:rFonts w:ascii="Arial" w:hAnsi="Arial" w:cs="Arial"/>
          <w:b/>
          <w:color w:val="000000" w:themeColor="text1"/>
          <w:lang w:val="en-US"/>
        </w:rPr>
        <w:t>Error</w:t>
      </w:r>
      <w:r w:rsidR="00D24823">
        <w:rPr>
          <w:rFonts w:ascii="Arial" w:hAnsi="Arial" w:cs="Arial"/>
          <w:b/>
          <w:color w:val="000000" w:themeColor="text1"/>
          <w:lang w:val="en-US"/>
        </w:rPr>
        <w:t>Code</w:t>
      </w:r>
      <w:r w:rsidR="00CC047E">
        <w:rPr>
          <w:rFonts w:ascii="Arial" w:hAnsi="Arial" w:cs="Arial"/>
          <w:b/>
          <w:color w:val="000000" w:themeColor="text1"/>
          <w:lang w:val="en-US"/>
        </w:rPr>
        <w:t xml:space="preserve"> (Int)</w:t>
      </w:r>
      <w:r w:rsidR="00CC047E" w:rsidRPr="00E65D8C">
        <w:rPr>
          <w:rFonts w:ascii="Arial" w:hAnsi="Arial" w:cs="Arial"/>
          <w:b/>
          <w:color w:val="000000" w:themeColor="text1"/>
          <w:lang w:val="en-US"/>
        </w:rPr>
        <w:t xml:space="preserve"> Interface</w:t>
      </w:r>
    </w:p>
    <w:p w14:paraId="1DCB8B6E" w14:textId="77777777" w:rsidR="00CC047E" w:rsidRPr="00E65D8C" w:rsidRDefault="00CC047E" w:rsidP="00CC047E">
      <w:pPr>
        <w:spacing w:after="0" w:line="240" w:lineRule="auto"/>
        <w:rPr>
          <w:lang w:val="en-US"/>
        </w:rPr>
      </w:pPr>
    </w:p>
    <w:p w14:paraId="24B0BD46" w14:textId="77777777" w:rsidR="00CC047E" w:rsidRDefault="00CC047E" w:rsidP="00CC047E">
      <w:pPr>
        <w:spacing w:after="0" w:line="240" w:lineRule="auto"/>
        <w:jc w:val="both"/>
        <w:rPr>
          <w:lang w:val="en-US"/>
        </w:rPr>
      </w:pPr>
      <w:r>
        <w:rPr>
          <w:lang w:val="en-US"/>
        </w:rPr>
        <w:t>This interface can be used to read/write certain properties of the active DSS object. The structure of the interface is as follows:</w:t>
      </w:r>
    </w:p>
    <w:p w14:paraId="2B59F6C1" w14:textId="77777777" w:rsidR="00CC047E" w:rsidRDefault="00CC047E" w:rsidP="00CC047E">
      <w:pPr>
        <w:spacing w:after="0" w:line="240" w:lineRule="auto"/>
        <w:jc w:val="both"/>
        <w:rPr>
          <w:lang w:val="en-US"/>
        </w:rPr>
      </w:pPr>
    </w:p>
    <w:p w14:paraId="355C192A" w14:textId="77777777" w:rsidR="00CC047E" w:rsidRPr="007B4887" w:rsidRDefault="00D24823" w:rsidP="00CC047E">
      <w:pPr>
        <w:spacing w:after="0" w:line="240" w:lineRule="auto"/>
        <w:jc w:val="center"/>
        <w:rPr>
          <w:lang w:val="en-US"/>
        </w:rPr>
      </w:pPr>
      <w:r>
        <w:rPr>
          <w:lang w:val="en-US"/>
        </w:rPr>
        <w:t>int32_t ErrorCode(void )</w:t>
      </w:r>
      <w:r w:rsidR="00CC047E" w:rsidRPr="007B4887">
        <w:rPr>
          <w:lang w:val="en-US"/>
        </w:rPr>
        <w:t>;</w:t>
      </w:r>
    </w:p>
    <w:p w14:paraId="293E2BF0" w14:textId="77777777" w:rsidR="00CC047E" w:rsidRPr="007B4887" w:rsidRDefault="00CC047E" w:rsidP="00CC047E">
      <w:pPr>
        <w:spacing w:after="0" w:line="240" w:lineRule="auto"/>
        <w:jc w:val="center"/>
        <w:rPr>
          <w:lang w:val="en-US"/>
        </w:rPr>
      </w:pPr>
    </w:p>
    <w:p w14:paraId="51285B32" w14:textId="77777777" w:rsidR="00CC047E" w:rsidRDefault="00CC047E" w:rsidP="00CC047E">
      <w:pPr>
        <w:spacing w:after="0" w:line="240" w:lineRule="auto"/>
        <w:jc w:val="both"/>
        <w:rPr>
          <w:lang w:val="en-US"/>
        </w:rPr>
      </w:pPr>
      <w:r w:rsidRPr="00B91DD7">
        <w:rPr>
          <w:lang w:val="en-US"/>
        </w:rPr>
        <w:lastRenderedPageBreak/>
        <w:t xml:space="preserve">This interface returns </w:t>
      </w:r>
      <w:r>
        <w:rPr>
          <w:lang w:val="en-US"/>
        </w:rPr>
        <w:t xml:space="preserve">an integer with </w:t>
      </w:r>
      <w:r w:rsidR="00D24823">
        <w:rPr>
          <w:lang w:val="en-US"/>
        </w:rPr>
        <w:t>latest error code delivered by OpenDSS.</w:t>
      </w:r>
    </w:p>
    <w:p w14:paraId="143F722C" w14:textId="77777777" w:rsidR="00D24823" w:rsidRDefault="00D24823" w:rsidP="00CC047E">
      <w:pPr>
        <w:spacing w:after="0" w:line="240" w:lineRule="auto"/>
        <w:jc w:val="both"/>
        <w:rPr>
          <w:lang w:val="en-US"/>
        </w:rPr>
      </w:pPr>
    </w:p>
    <w:p w14:paraId="610BAFC4" w14:textId="77777777" w:rsidR="00D24823" w:rsidRPr="00E65D8C" w:rsidRDefault="00D24823" w:rsidP="00D24823">
      <w:pPr>
        <w:pStyle w:val="Heading2"/>
        <w:rPr>
          <w:rFonts w:ascii="Arial" w:hAnsi="Arial" w:cs="Arial"/>
          <w:b/>
          <w:color w:val="000000" w:themeColor="text1"/>
          <w:lang w:val="en-US"/>
        </w:rPr>
      </w:pPr>
      <w:r>
        <w:rPr>
          <w:rFonts w:ascii="Arial" w:hAnsi="Arial" w:cs="Arial"/>
          <w:b/>
          <w:color w:val="000000" w:themeColor="text1"/>
          <w:lang w:val="en-US"/>
        </w:rPr>
        <w:t>ErrorDesc (String)</w:t>
      </w:r>
      <w:r w:rsidRPr="00E65D8C">
        <w:rPr>
          <w:rFonts w:ascii="Arial" w:hAnsi="Arial" w:cs="Arial"/>
          <w:b/>
          <w:color w:val="000000" w:themeColor="text1"/>
          <w:lang w:val="en-US"/>
        </w:rPr>
        <w:t xml:space="preserve"> Interface</w:t>
      </w:r>
    </w:p>
    <w:p w14:paraId="1862CB5F" w14:textId="77777777" w:rsidR="00D24823" w:rsidRPr="00E65D8C" w:rsidRDefault="00D24823" w:rsidP="00D24823">
      <w:pPr>
        <w:spacing w:after="0" w:line="240" w:lineRule="auto"/>
        <w:rPr>
          <w:lang w:val="en-US"/>
        </w:rPr>
      </w:pPr>
    </w:p>
    <w:p w14:paraId="2120B4D6" w14:textId="77777777" w:rsidR="00D24823" w:rsidRDefault="00D24823" w:rsidP="00D24823">
      <w:pPr>
        <w:spacing w:after="0" w:line="240" w:lineRule="auto"/>
        <w:jc w:val="both"/>
        <w:rPr>
          <w:lang w:val="en-US"/>
        </w:rPr>
      </w:pPr>
      <w:r>
        <w:rPr>
          <w:lang w:val="en-US"/>
        </w:rPr>
        <w:t>This interface can be used to read/write certain properties of the active DSS object. The structure of the interface is as follows:</w:t>
      </w:r>
    </w:p>
    <w:p w14:paraId="7EC6277E" w14:textId="77777777" w:rsidR="00D24823" w:rsidRDefault="00D24823" w:rsidP="00D24823">
      <w:pPr>
        <w:spacing w:after="0" w:line="240" w:lineRule="auto"/>
        <w:jc w:val="both"/>
        <w:rPr>
          <w:lang w:val="en-US"/>
        </w:rPr>
      </w:pPr>
    </w:p>
    <w:p w14:paraId="12E5FDFE" w14:textId="77777777" w:rsidR="00D24823" w:rsidRPr="007B4887" w:rsidRDefault="00D24823" w:rsidP="00D24823">
      <w:pPr>
        <w:spacing w:after="0" w:line="240" w:lineRule="auto"/>
        <w:jc w:val="center"/>
        <w:rPr>
          <w:lang w:val="en-US"/>
        </w:rPr>
      </w:pPr>
      <w:r>
        <w:rPr>
          <w:lang w:val="en-US"/>
        </w:rPr>
        <w:t>CStr ErrorDesc(void )</w:t>
      </w:r>
      <w:r w:rsidRPr="007B4887">
        <w:rPr>
          <w:lang w:val="en-US"/>
        </w:rPr>
        <w:t>;</w:t>
      </w:r>
    </w:p>
    <w:p w14:paraId="1C4DBE6F" w14:textId="77777777" w:rsidR="00D24823" w:rsidRPr="007B4887" w:rsidRDefault="00D24823" w:rsidP="00D24823">
      <w:pPr>
        <w:spacing w:after="0" w:line="240" w:lineRule="auto"/>
        <w:jc w:val="center"/>
        <w:rPr>
          <w:lang w:val="en-US"/>
        </w:rPr>
      </w:pPr>
    </w:p>
    <w:p w14:paraId="6D8F74E6" w14:textId="77777777" w:rsidR="00D24823" w:rsidRDefault="00D24823" w:rsidP="00D24823">
      <w:pPr>
        <w:spacing w:after="0" w:line="240" w:lineRule="auto"/>
        <w:jc w:val="both"/>
        <w:rPr>
          <w:lang w:val="en-US"/>
        </w:rPr>
      </w:pPr>
      <w:r w:rsidRPr="00B91DD7">
        <w:rPr>
          <w:lang w:val="en-US"/>
        </w:rPr>
        <w:t xml:space="preserve">This interface returns </w:t>
      </w:r>
      <w:r>
        <w:rPr>
          <w:lang w:val="en-US"/>
        </w:rPr>
        <w:t>a string with description of the latest error code delivered by OpenDSS.</w:t>
      </w:r>
    </w:p>
    <w:p w14:paraId="33848DD2" w14:textId="77777777" w:rsidR="00CC047E" w:rsidRDefault="00CC047E" w:rsidP="00031310">
      <w:pPr>
        <w:spacing w:after="0" w:line="240" w:lineRule="auto"/>
        <w:jc w:val="both"/>
        <w:rPr>
          <w:lang w:val="en-US"/>
        </w:rPr>
      </w:pPr>
    </w:p>
    <w:p w14:paraId="7F418B46" w14:textId="77777777" w:rsidR="00C96D8D" w:rsidRPr="00F83DD8" w:rsidRDefault="00C96D8D" w:rsidP="00C96D8D">
      <w:pPr>
        <w:pStyle w:val="Heading1"/>
        <w:rPr>
          <w:b/>
          <w:color w:val="000000" w:themeColor="text1"/>
          <w:lang w:val="en-US"/>
        </w:rPr>
      </w:pPr>
      <w:r>
        <w:rPr>
          <w:b/>
          <w:color w:val="000000" w:themeColor="text1"/>
          <w:lang w:val="en-US"/>
        </w:rPr>
        <w:t>Fuses</w:t>
      </w:r>
      <w:r w:rsidRPr="00F83DD8">
        <w:rPr>
          <w:b/>
          <w:color w:val="000000" w:themeColor="text1"/>
          <w:lang w:val="en-US"/>
        </w:rPr>
        <w:t xml:space="preserve"> Interface</w:t>
      </w:r>
    </w:p>
    <w:p w14:paraId="10890268" w14:textId="77777777" w:rsidR="00C96D8D" w:rsidRDefault="00C96D8D" w:rsidP="00C96D8D">
      <w:pPr>
        <w:jc w:val="both"/>
        <w:rPr>
          <w:lang w:val="en-US"/>
        </w:rPr>
      </w:pPr>
      <w:r>
        <w:rPr>
          <w:lang w:val="en-US"/>
        </w:rPr>
        <w:t>This interface implements the Fuses (IFuses) interface of OpenDSS by declaring 4 procedures for accessing the different properties included in this interface.</w:t>
      </w:r>
    </w:p>
    <w:p w14:paraId="732DFA90"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FusesI (Int)</w:t>
      </w:r>
      <w:r w:rsidRPr="00E65D8C">
        <w:rPr>
          <w:rFonts w:ascii="Arial" w:hAnsi="Arial" w:cs="Arial"/>
          <w:b/>
          <w:color w:val="000000" w:themeColor="text1"/>
          <w:lang w:val="en-US"/>
        </w:rPr>
        <w:t xml:space="preserve"> Interface</w:t>
      </w:r>
    </w:p>
    <w:p w14:paraId="45F25BA6" w14:textId="77777777" w:rsidR="00C96D8D" w:rsidRPr="00E65D8C" w:rsidRDefault="00C96D8D" w:rsidP="00C96D8D">
      <w:pPr>
        <w:spacing w:after="0" w:line="240" w:lineRule="auto"/>
        <w:rPr>
          <w:lang w:val="en-US"/>
        </w:rPr>
      </w:pPr>
    </w:p>
    <w:p w14:paraId="7DB2DA86"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5176441C" w14:textId="77777777" w:rsidR="00C96D8D" w:rsidRDefault="00C96D8D" w:rsidP="00C96D8D">
      <w:pPr>
        <w:spacing w:after="0" w:line="240" w:lineRule="auto"/>
        <w:jc w:val="both"/>
        <w:rPr>
          <w:lang w:val="en-US"/>
        </w:rPr>
      </w:pPr>
    </w:p>
    <w:p w14:paraId="411FC2B5" w14:textId="77777777" w:rsidR="00C96D8D" w:rsidRPr="004671B9" w:rsidRDefault="00C96D8D" w:rsidP="00C96D8D">
      <w:pPr>
        <w:spacing w:after="0" w:line="240" w:lineRule="auto"/>
        <w:jc w:val="center"/>
        <w:rPr>
          <w:lang w:val="en-US"/>
        </w:rPr>
      </w:pPr>
      <w:r w:rsidRPr="004671B9">
        <w:rPr>
          <w:lang w:val="en-US"/>
        </w:rPr>
        <w:t>int32_t FusesI(int32_t Parameter, int32_t Argument);</w:t>
      </w:r>
    </w:p>
    <w:p w14:paraId="7A7D801A" w14:textId="77777777" w:rsidR="00C96D8D" w:rsidRPr="004671B9" w:rsidRDefault="00C96D8D" w:rsidP="00C96D8D">
      <w:pPr>
        <w:spacing w:after="0" w:line="240" w:lineRule="auto"/>
        <w:jc w:val="center"/>
        <w:rPr>
          <w:lang w:val="en-US"/>
        </w:rPr>
      </w:pPr>
    </w:p>
    <w:p w14:paraId="3BA86A4B"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47029B08" w14:textId="77777777" w:rsidR="00C96D8D" w:rsidRDefault="00C96D8D" w:rsidP="00C96D8D">
      <w:pPr>
        <w:spacing w:after="0" w:line="240" w:lineRule="auto"/>
        <w:jc w:val="both"/>
        <w:rPr>
          <w:lang w:val="en-US"/>
        </w:rPr>
      </w:pPr>
    </w:p>
    <w:p w14:paraId="4A026F4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Fuses.Count</w:t>
      </w:r>
    </w:p>
    <w:p w14:paraId="5A74BE4E" w14:textId="77777777" w:rsidR="00C96D8D" w:rsidRDefault="00C96D8D" w:rsidP="00C96D8D">
      <w:pPr>
        <w:spacing w:after="0" w:line="240" w:lineRule="auto"/>
        <w:jc w:val="both"/>
        <w:rPr>
          <w:lang w:val="en-US"/>
        </w:rPr>
      </w:pPr>
      <w:r>
        <w:rPr>
          <w:lang w:val="en-US"/>
        </w:rPr>
        <w:t xml:space="preserve">This parameter </w:t>
      </w:r>
      <w:r w:rsidRPr="00A27B0A">
        <w:rPr>
          <w:lang w:val="en-US"/>
        </w:rPr>
        <w:t xml:space="preserve">returns the number of </w:t>
      </w:r>
      <w:r>
        <w:rPr>
          <w:lang w:val="en-US"/>
        </w:rPr>
        <w:t>Fuses</w:t>
      </w:r>
      <w:r w:rsidRPr="00A27B0A">
        <w:rPr>
          <w:lang w:val="en-US"/>
        </w:rPr>
        <w:t xml:space="preserve"> objects currently defined in </w:t>
      </w:r>
      <w:r>
        <w:rPr>
          <w:lang w:val="en-US"/>
        </w:rPr>
        <w:t>the active circuit.</w:t>
      </w:r>
    </w:p>
    <w:p w14:paraId="4BB58E4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Fuses.First</w:t>
      </w:r>
    </w:p>
    <w:p w14:paraId="0F210342" w14:textId="77777777" w:rsidR="00C96D8D" w:rsidRDefault="00C96D8D" w:rsidP="00C96D8D">
      <w:pPr>
        <w:spacing w:after="0" w:line="240" w:lineRule="auto"/>
        <w:jc w:val="both"/>
        <w:rPr>
          <w:lang w:val="en-US"/>
        </w:rPr>
      </w:pPr>
      <w:r>
        <w:rPr>
          <w:lang w:val="en-US"/>
        </w:rPr>
        <w:t xml:space="preserve">This parameter </w:t>
      </w:r>
      <w:r w:rsidRPr="004B04AA">
        <w:rPr>
          <w:lang w:val="en-US"/>
        </w:rPr>
        <w:t>sets the first Fuse to be the active Fuse. Returns 0 if none</w:t>
      </w:r>
      <w:r>
        <w:rPr>
          <w:lang w:val="en-US"/>
        </w:rPr>
        <w:t>.</w:t>
      </w:r>
    </w:p>
    <w:p w14:paraId="0086A1F2"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Fuses.Next</w:t>
      </w:r>
    </w:p>
    <w:p w14:paraId="47FF5F69" w14:textId="77777777" w:rsidR="00C96D8D" w:rsidRDefault="00C96D8D" w:rsidP="00C96D8D">
      <w:pPr>
        <w:spacing w:after="0" w:line="240" w:lineRule="auto"/>
        <w:jc w:val="both"/>
        <w:rPr>
          <w:lang w:val="en-US"/>
        </w:rPr>
      </w:pPr>
      <w:r>
        <w:rPr>
          <w:lang w:val="en-US"/>
        </w:rPr>
        <w:t xml:space="preserve">This parameter </w:t>
      </w:r>
      <w:r w:rsidRPr="004B04AA">
        <w:rPr>
          <w:lang w:val="en-US"/>
        </w:rPr>
        <w:t xml:space="preserve">sets the </w:t>
      </w:r>
      <w:r>
        <w:rPr>
          <w:lang w:val="en-US"/>
        </w:rPr>
        <w:t>next</w:t>
      </w:r>
      <w:r w:rsidRPr="004B04AA">
        <w:rPr>
          <w:lang w:val="en-US"/>
        </w:rPr>
        <w:t xml:space="preserve"> Fuse to be the active Fuse. Returns 0 if none</w:t>
      </w:r>
      <w:r>
        <w:rPr>
          <w:lang w:val="en-US"/>
        </w:rPr>
        <w:t>.</w:t>
      </w:r>
    </w:p>
    <w:p w14:paraId="2AFC1637"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Fuses.MonitoredTerm read</w:t>
      </w:r>
    </w:p>
    <w:p w14:paraId="23ECFD78" w14:textId="77777777" w:rsidR="00C96D8D" w:rsidRDefault="00C96D8D" w:rsidP="00C96D8D">
      <w:pPr>
        <w:spacing w:after="0" w:line="240" w:lineRule="auto"/>
        <w:jc w:val="both"/>
        <w:rPr>
          <w:lang w:val="en-US"/>
        </w:rPr>
      </w:pPr>
      <w:r>
        <w:rPr>
          <w:lang w:val="en-US"/>
        </w:rPr>
        <w:t xml:space="preserve">This parameter </w:t>
      </w:r>
      <w:r w:rsidRPr="00BE3020">
        <w:rPr>
          <w:lang w:val="en-US"/>
        </w:rPr>
        <w:t>gets the terminal number to switch the fuse is connected</w:t>
      </w:r>
      <w:r>
        <w:rPr>
          <w:lang w:val="en-US"/>
        </w:rPr>
        <w:t>.</w:t>
      </w:r>
    </w:p>
    <w:p w14:paraId="55C4B4FE"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Fuses.MonitoredTerm write</w:t>
      </w:r>
    </w:p>
    <w:p w14:paraId="76604A4A" w14:textId="77777777" w:rsidR="00C96D8D" w:rsidRDefault="00C96D8D" w:rsidP="00C96D8D">
      <w:pPr>
        <w:spacing w:after="0" w:line="240" w:lineRule="auto"/>
        <w:jc w:val="both"/>
        <w:rPr>
          <w:lang w:val="en-US"/>
        </w:rPr>
      </w:pPr>
      <w:r>
        <w:rPr>
          <w:lang w:val="en-US"/>
        </w:rPr>
        <w:t>This parameter s</w:t>
      </w:r>
      <w:r w:rsidRPr="00BE3020">
        <w:rPr>
          <w:lang w:val="en-US"/>
        </w:rPr>
        <w:t>ets the terminal number to switch the fuse is connected</w:t>
      </w:r>
      <w:r>
        <w:rPr>
          <w:lang w:val="en-US"/>
        </w:rPr>
        <w:t>.</w:t>
      </w:r>
    </w:p>
    <w:p w14:paraId="670EE6C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Fuses.SwitchedTerm read</w:t>
      </w:r>
    </w:p>
    <w:p w14:paraId="41B9324B" w14:textId="77777777" w:rsidR="00C96D8D" w:rsidRDefault="00C96D8D" w:rsidP="00C96D8D">
      <w:pPr>
        <w:spacing w:after="0" w:line="240" w:lineRule="auto"/>
        <w:jc w:val="both"/>
        <w:rPr>
          <w:lang w:val="en-US"/>
        </w:rPr>
      </w:pPr>
      <w:r>
        <w:rPr>
          <w:lang w:val="en-US"/>
        </w:rPr>
        <w:t xml:space="preserve">This parameter </w:t>
      </w:r>
      <w:r w:rsidRPr="00E928EB">
        <w:rPr>
          <w:lang w:val="en-US"/>
        </w:rPr>
        <w:t>gets the terminal number of the terminal containing the switch controlled by the fuse</w:t>
      </w:r>
      <w:r>
        <w:rPr>
          <w:lang w:val="en-US"/>
        </w:rPr>
        <w:t>.</w:t>
      </w:r>
    </w:p>
    <w:p w14:paraId="78CB4FB1"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Fuses.SwitchedTerm write</w:t>
      </w:r>
    </w:p>
    <w:p w14:paraId="2ABD4172" w14:textId="77777777" w:rsidR="00C96D8D" w:rsidRDefault="00C96D8D" w:rsidP="00C96D8D">
      <w:pPr>
        <w:spacing w:after="0" w:line="240" w:lineRule="auto"/>
        <w:jc w:val="both"/>
        <w:rPr>
          <w:lang w:val="en-US"/>
        </w:rPr>
      </w:pPr>
      <w:r>
        <w:rPr>
          <w:lang w:val="en-US"/>
        </w:rPr>
        <w:t>This parameter s</w:t>
      </w:r>
      <w:r w:rsidRPr="00E928EB">
        <w:rPr>
          <w:lang w:val="en-US"/>
        </w:rPr>
        <w:t>ets the terminal number of the terminal containing the switch controlled by the fuse</w:t>
      </w:r>
      <w:r>
        <w:rPr>
          <w:lang w:val="en-US"/>
        </w:rPr>
        <w:t>.</w:t>
      </w:r>
    </w:p>
    <w:p w14:paraId="39848DE7"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Fuses.Open</w:t>
      </w:r>
    </w:p>
    <w:p w14:paraId="2D44A871" w14:textId="77777777" w:rsidR="00C96D8D" w:rsidRDefault="00C96D8D" w:rsidP="00C96D8D">
      <w:pPr>
        <w:spacing w:after="0" w:line="240" w:lineRule="auto"/>
        <w:jc w:val="both"/>
        <w:rPr>
          <w:lang w:val="en-US"/>
        </w:rPr>
      </w:pPr>
      <w:r w:rsidRPr="0065183B">
        <w:rPr>
          <w:lang w:val="en-US"/>
        </w:rPr>
        <w:t>Manual opening of fuse</w:t>
      </w:r>
      <w:r>
        <w:rPr>
          <w:lang w:val="en-US"/>
        </w:rPr>
        <w:t>.</w:t>
      </w:r>
    </w:p>
    <w:p w14:paraId="3DFEC281" w14:textId="77777777" w:rsidR="00C96D8D" w:rsidRPr="0069588B" w:rsidRDefault="00C96D8D" w:rsidP="00C96D8D">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Fuses.Close</w:t>
      </w:r>
    </w:p>
    <w:p w14:paraId="7178A554" w14:textId="77777777" w:rsidR="00C96D8D" w:rsidRDefault="00C96D8D" w:rsidP="00C96D8D">
      <w:pPr>
        <w:spacing w:after="0" w:line="240" w:lineRule="auto"/>
        <w:jc w:val="both"/>
        <w:rPr>
          <w:lang w:val="en-US"/>
        </w:rPr>
      </w:pPr>
      <w:r>
        <w:rPr>
          <w:lang w:val="en-US"/>
        </w:rPr>
        <w:t>Manual clos</w:t>
      </w:r>
      <w:r w:rsidRPr="0065183B">
        <w:rPr>
          <w:lang w:val="en-US"/>
        </w:rPr>
        <w:t>ing of fuse</w:t>
      </w:r>
      <w:r>
        <w:rPr>
          <w:lang w:val="en-US"/>
        </w:rPr>
        <w:t>.</w:t>
      </w:r>
    </w:p>
    <w:p w14:paraId="3C6B78E2"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r>
        <w:rPr>
          <w:i/>
          <w:color w:val="000000" w:themeColor="text1"/>
          <w:lang w:val="en-US"/>
        </w:rPr>
        <w:t>Fuses.IsBlown</w:t>
      </w:r>
    </w:p>
    <w:p w14:paraId="02094933" w14:textId="77777777" w:rsidR="00C96D8D" w:rsidRDefault="00C96D8D" w:rsidP="00C96D8D">
      <w:pPr>
        <w:spacing w:after="0" w:line="240" w:lineRule="auto"/>
        <w:jc w:val="both"/>
        <w:rPr>
          <w:lang w:val="en-US"/>
        </w:rPr>
      </w:pPr>
      <w:r>
        <w:rPr>
          <w:lang w:val="en-US"/>
        </w:rPr>
        <w:t xml:space="preserve">This parameter </w:t>
      </w:r>
      <w:r w:rsidRPr="0065183B">
        <w:rPr>
          <w:lang w:val="en-US"/>
        </w:rPr>
        <w:t>returns the current state of the fuses. TRUE (1) if any on any phase is blown. Else FALSE (0)</w:t>
      </w:r>
      <w:r>
        <w:rPr>
          <w:lang w:val="en-US"/>
        </w:rPr>
        <w:t>.</w:t>
      </w:r>
    </w:p>
    <w:p w14:paraId="3949EDD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0</w:t>
      </w:r>
      <w:r w:rsidRPr="0069588B">
        <w:rPr>
          <w:i/>
          <w:color w:val="000000" w:themeColor="text1"/>
          <w:lang w:val="en-US"/>
        </w:rPr>
        <w:t xml:space="preserve">: </w:t>
      </w:r>
      <w:r>
        <w:rPr>
          <w:i/>
          <w:color w:val="000000" w:themeColor="text1"/>
          <w:lang w:val="en-US"/>
        </w:rPr>
        <w:t>Fuses.Idx read</w:t>
      </w:r>
    </w:p>
    <w:p w14:paraId="643703F0" w14:textId="77777777" w:rsidR="00C96D8D" w:rsidRDefault="00C96D8D" w:rsidP="00C96D8D">
      <w:pPr>
        <w:spacing w:after="0" w:line="240" w:lineRule="auto"/>
        <w:jc w:val="both"/>
        <w:rPr>
          <w:lang w:val="en-US"/>
        </w:rPr>
      </w:pPr>
      <w:r>
        <w:rPr>
          <w:lang w:val="en-US"/>
        </w:rPr>
        <w:t xml:space="preserve">This parameter </w:t>
      </w:r>
      <w:r w:rsidRPr="00177415">
        <w:rPr>
          <w:lang w:val="en-US"/>
        </w:rPr>
        <w:t>gets the active fuse by index into the list of fuses. 1 based: 1..count</w:t>
      </w:r>
      <w:r>
        <w:rPr>
          <w:lang w:val="en-US"/>
        </w:rPr>
        <w:t>.</w:t>
      </w:r>
    </w:p>
    <w:p w14:paraId="2D9EF810"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1</w:t>
      </w:r>
      <w:r w:rsidRPr="0069588B">
        <w:rPr>
          <w:i/>
          <w:color w:val="000000" w:themeColor="text1"/>
          <w:lang w:val="en-US"/>
        </w:rPr>
        <w:t xml:space="preserve">: </w:t>
      </w:r>
      <w:r>
        <w:rPr>
          <w:i/>
          <w:color w:val="000000" w:themeColor="text1"/>
          <w:lang w:val="en-US"/>
        </w:rPr>
        <w:t>Fuses.Idx write</w:t>
      </w:r>
    </w:p>
    <w:p w14:paraId="469F4A8A" w14:textId="77777777" w:rsidR="00C96D8D" w:rsidRDefault="00C96D8D" w:rsidP="00C96D8D">
      <w:pPr>
        <w:spacing w:after="0" w:line="240" w:lineRule="auto"/>
        <w:jc w:val="both"/>
        <w:rPr>
          <w:lang w:val="en-US"/>
        </w:rPr>
      </w:pPr>
      <w:r>
        <w:rPr>
          <w:lang w:val="en-US"/>
        </w:rPr>
        <w:t>This parameter s</w:t>
      </w:r>
      <w:r w:rsidRPr="00177415">
        <w:rPr>
          <w:lang w:val="en-US"/>
        </w:rPr>
        <w:t>ets the active fuse by index into the list of fuses. 1 based: 1..count</w:t>
      </w:r>
      <w:r>
        <w:rPr>
          <w:lang w:val="en-US"/>
        </w:rPr>
        <w:t>.</w:t>
      </w:r>
    </w:p>
    <w:p w14:paraId="67FB69F8"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2</w:t>
      </w:r>
      <w:r w:rsidRPr="0069588B">
        <w:rPr>
          <w:i/>
          <w:color w:val="000000" w:themeColor="text1"/>
          <w:lang w:val="en-US"/>
        </w:rPr>
        <w:t xml:space="preserve">: </w:t>
      </w:r>
      <w:r>
        <w:rPr>
          <w:i/>
          <w:color w:val="000000" w:themeColor="text1"/>
          <w:lang w:val="en-US"/>
        </w:rPr>
        <w:t>Fuses.NumPhases</w:t>
      </w:r>
    </w:p>
    <w:p w14:paraId="331D4721" w14:textId="373EBD34" w:rsidR="00C96D8D" w:rsidRDefault="00C96D8D" w:rsidP="00C96D8D">
      <w:pPr>
        <w:spacing w:after="0" w:line="240" w:lineRule="auto"/>
        <w:jc w:val="both"/>
        <w:rPr>
          <w:lang w:val="en-US"/>
        </w:rPr>
      </w:pPr>
      <w:r>
        <w:rPr>
          <w:lang w:val="en-US"/>
        </w:rPr>
        <w:t xml:space="preserve">This parameter </w:t>
      </w:r>
      <w:r w:rsidRPr="00C73741">
        <w:rPr>
          <w:lang w:val="en-US"/>
        </w:rPr>
        <w:t>gets the number of phases of the active fuse</w:t>
      </w:r>
      <w:r>
        <w:rPr>
          <w:lang w:val="en-US"/>
        </w:rPr>
        <w:t>.</w:t>
      </w:r>
    </w:p>
    <w:p w14:paraId="32FA7C94" w14:textId="5BCC90B2" w:rsidR="003B2A8A" w:rsidRPr="0069588B" w:rsidRDefault="003B2A8A" w:rsidP="003B2A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3</w:t>
      </w:r>
      <w:r w:rsidRPr="0069588B">
        <w:rPr>
          <w:i/>
          <w:color w:val="000000" w:themeColor="text1"/>
          <w:lang w:val="en-US"/>
        </w:rPr>
        <w:t xml:space="preserve">: </w:t>
      </w:r>
      <w:r>
        <w:rPr>
          <w:i/>
          <w:color w:val="000000" w:themeColor="text1"/>
          <w:lang w:val="en-US"/>
        </w:rPr>
        <w:t>Fuses.Reset</w:t>
      </w:r>
    </w:p>
    <w:p w14:paraId="7CED3440" w14:textId="4179A7EC" w:rsidR="003B2A8A" w:rsidRDefault="003B2A8A" w:rsidP="00C96D8D">
      <w:pPr>
        <w:spacing w:after="0" w:line="240" w:lineRule="auto"/>
        <w:jc w:val="both"/>
        <w:rPr>
          <w:lang w:val="en-US"/>
        </w:rPr>
      </w:pPr>
      <w:r>
        <w:rPr>
          <w:lang w:val="en-US"/>
        </w:rPr>
        <w:t>This parameter resets</w:t>
      </w:r>
      <w:r w:rsidRPr="00C73741">
        <w:rPr>
          <w:lang w:val="en-US"/>
        </w:rPr>
        <w:t xml:space="preserve"> </w:t>
      </w:r>
      <w:r>
        <w:rPr>
          <w:lang w:val="en-US"/>
        </w:rPr>
        <w:t>the active fuse to its normal state.</w:t>
      </w:r>
    </w:p>
    <w:p w14:paraId="053E9662"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FusesF (Float)</w:t>
      </w:r>
      <w:r w:rsidRPr="00E65D8C">
        <w:rPr>
          <w:rFonts w:ascii="Arial" w:hAnsi="Arial" w:cs="Arial"/>
          <w:b/>
          <w:color w:val="000000" w:themeColor="text1"/>
          <w:lang w:val="en-US"/>
        </w:rPr>
        <w:t xml:space="preserve"> Interface</w:t>
      </w:r>
    </w:p>
    <w:p w14:paraId="4D1BD577" w14:textId="77777777" w:rsidR="00C96D8D" w:rsidRPr="00E65D8C" w:rsidRDefault="00C96D8D" w:rsidP="00C96D8D">
      <w:pPr>
        <w:spacing w:after="0" w:line="240" w:lineRule="auto"/>
        <w:rPr>
          <w:lang w:val="en-US"/>
        </w:rPr>
      </w:pPr>
    </w:p>
    <w:p w14:paraId="3FD901FC"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032DEC87" w14:textId="77777777" w:rsidR="00C96D8D" w:rsidRDefault="00C96D8D" w:rsidP="00C96D8D">
      <w:pPr>
        <w:spacing w:after="0" w:line="240" w:lineRule="auto"/>
        <w:jc w:val="both"/>
        <w:rPr>
          <w:lang w:val="en-US"/>
        </w:rPr>
      </w:pPr>
    </w:p>
    <w:p w14:paraId="13D7B191" w14:textId="77777777" w:rsidR="00C96D8D" w:rsidRPr="004671B9" w:rsidRDefault="00C96D8D" w:rsidP="00C96D8D">
      <w:pPr>
        <w:spacing w:after="0" w:line="240" w:lineRule="auto"/>
        <w:jc w:val="center"/>
        <w:rPr>
          <w:lang w:val="en-US"/>
        </w:rPr>
      </w:pPr>
      <w:r w:rsidRPr="004671B9">
        <w:rPr>
          <w:lang w:val="en-US"/>
        </w:rPr>
        <w:t>double FusesF(int32_t Parameter, double Argument);</w:t>
      </w:r>
    </w:p>
    <w:p w14:paraId="54C3B5D5" w14:textId="77777777" w:rsidR="00C96D8D" w:rsidRPr="004671B9" w:rsidRDefault="00C96D8D" w:rsidP="00C96D8D">
      <w:pPr>
        <w:spacing w:after="0" w:line="240" w:lineRule="auto"/>
        <w:jc w:val="center"/>
        <w:rPr>
          <w:lang w:val="en-US"/>
        </w:rPr>
      </w:pPr>
    </w:p>
    <w:p w14:paraId="73239906"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37B2638E" w14:textId="77777777" w:rsidR="00C96D8D" w:rsidRDefault="00C96D8D" w:rsidP="00C96D8D">
      <w:pPr>
        <w:spacing w:after="0" w:line="240" w:lineRule="auto"/>
        <w:jc w:val="both"/>
        <w:rPr>
          <w:lang w:val="en-US"/>
        </w:rPr>
      </w:pPr>
    </w:p>
    <w:p w14:paraId="51A21979"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Fuses.RatedCurrent read</w:t>
      </w:r>
    </w:p>
    <w:p w14:paraId="52B81D75" w14:textId="77777777" w:rsidR="00C96D8D" w:rsidRDefault="00C96D8D" w:rsidP="00C96D8D">
      <w:pPr>
        <w:spacing w:after="0" w:line="240" w:lineRule="auto"/>
        <w:jc w:val="both"/>
        <w:rPr>
          <w:lang w:val="en-US"/>
        </w:rPr>
      </w:pPr>
      <w:r>
        <w:rPr>
          <w:lang w:val="en-US"/>
        </w:rPr>
        <w:t xml:space="preserve">This parameter </w:t>
      </w:r>
      <w:r w:rsidRPr="00014670">
        <w:rPr>
          <w:lang w:val="en-US"/>
        </w:rPr>
        <w:t>gets the multip</w:t>
      </w:r>
      <w:r>
        <w:rPr>
          <w:lang w:val="en-US"/>
        </w:rPr>
        <w:t>lier or actual amps for the TCCc</w:t>
      </w:r>
      <w:r w:rsidRPr="00014670">
        <w:rPr>
          <w:lang w:val="en-US"/>
        </w:rPr>
        <w:t>urve object. Defaults to 1.0, Multiply current values of TCC curve by this to get actual amps</w:t>
      </w:r>
      <w:r>
        <w:rPr>
          <w:lang w:val="en-US"/>
        </w:rPr>
        <w:t>.</w:t>
      </w:r>
    </w:p>
    <w:p w14:paraId="7C4EFDEC"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Fuses.RatedCurrent write</w:t>
      </w:r>
    </w:p>
    <w:p w14:paraId="7D704090" w14:textId="77777777" w:rsidR="00C96D8D" w:rsidRDefault="00C96D8D" w:rsidP="00C96D8D">
      <w:pPr>
        <w:spacing w:after="0" w:line="240" w:lineRule="auto"/>
        <w:jc w:val="both"/>
        <w:rPr>
          <w:lang w:val="en-US"/>
        </w:rPr>
      </w:pPr>
      <w:r>
        <w:rPr>
          <w:lang w:val="en-US"/>
        </w:rPr>
        <w:t>This parameter s</w:t>
      </w:r>
      <w:r w:rsidRPr="00014670">
        <w:rPr>
          <w:lang w:val="en-US"/>
        </w:rPr>
        <w:t>ets the multip</w:t>
      </w:r>
      <w:r>
        <w:rPr>
          <w:lang w:val="en-US"/>
        </w:rPr>
        <w:t>lier or actual amps for the TCCc</w:t>
      </w:r>
      <w:r w:rsidRPr="00014670">
        <w:rPr>
          <w:lang w:val="en-US"/>
        </w:rPr>
        <w:t>urve object. Defaults to 1.0, Multiply current values of TCC curve by this to get actual amps</w:t>
      </w:r>
      <w:r>
        <w:rPr>
          <w:lang w:val="en-US"/>
        </w:rPr>
        <w:t>.</w:t>
      </w:r>
    </w:p>
    <w:p w14:paraId="5669E200"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Fuses.Delay read</w:t>
      </w:r>
    </w:p>
    <w:p w14:paraId="3710066C" w14:textId="77777777" w:rsidR="00C96D8D" w:rsidRDefault="00C96D8D" w:rsidP="00C96D8D">
      <w:pPr>
        <w:spacing w:after="0" w:line="240" w:lineRule="auto"/>
        <w:jc w:val="both"/>
        <w:rPr>
          <w:lang w:val="en-US"/>
        </w:rPr>
      </w:pPr>
      <w:r>
        <w:rPr>
          <w:lang w:val="en-US"/>
        </w:rPr>
        <w:t xml:space="preserve">This parameter </w:t>
      </w:r>
      <w:r w:rsidRPr="006131B3">
        <w:rPr>
          <w:lang w:val="en-US"/>
        </w:rPr>
        <w:t>gets the fixed delay time in seconds added to the fuse blowing time determined by the TCC curve. Default is 0</w:t>
      </w:r>
      <w:r>
        <w:rPr>
          <w:lang w:val="en-US"/>
        </w:rPr>
        <w:t>.</w:t>
      </w:r>
    </w:p>
    <w:p w14:paraId="7CD330B3"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Fuses.Delay write</w:t>
      </w:r>
    </w:p>
    <w:p w14:paraId="4D005091" w14:textId="77777777" w:rsidR="00C96D8D" w:rsidRDefault="00C96D8D" w:rsidP="00C96D8D">
      <w:pPr>
        <w:spacing w:after="0" w:line="240" w:lineRule="auto"/>
        <w:jc w:val="both"/>
        <w:rPr>
          <w:lang w:val="en-US"/>
        </w:rPr>
      </w:pPr>
      <w:r>
        <w:rPr>
          <w:lang w:val="en-US"/>
        </w:rPr>
        <w:t>This parameter s</w:t>
      </w:r>
      <w:r w:rsidRPr="006131B3">
        <w:rPr>
          <w:lang w:val="en-US"/>
        </w:rPr>
        <w:t>ets the fixed delay time in seconds added to the fuse blowing time determined by the TCC curve. Default is 0</w:t>
      </w:r>
      <w:r>
        <w:rPr>
          <w:lang w:val="en-US"/>
        </w:rPr>
        <w:t>.</w:t>
      </w:r>
    </w:p>
    <w:p w14:paraId="201FA92A" w14:textId="77777777" w:rsidR="00C96D8D" w:rsidRDefault="00C96D8D" w:rsidP="00C96D8D">
      <w:pPr>
        <w:spacing w:after="0" w:line="240" w:lineRule="auto"/>
        <w:jc w:val="both"/>
        <w:rPr>
          <w:lang w:val="en-US"/>
        </w:rPr>
      </w:pPr>
    </w:p>
    <w:p w14:paraId="79A9659B"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FusesS (String)</w:t>
      </w:r>
      <w:r w:rsidRPr="00E65D8C">
        <w:rPr>
          <w:rFonts w:ascii="Arial" w:hAnsi="Arial" w:cs="Arial"/>
          <w:b/>
          <w:color w:val="000000" w:themeColor="text1"/>
          <w:lang w:val="en-US"/>
        </w:rPr>
        <w:t xml:space="preserve"> Interface</w:t>
      </w:r>
    </w:p>
    <w:p w14:paraId="72ABD1BC" w14:textId="77777777" w:rsidR="00C96D8D" w:rsidRPr="00E65D8C" w:rsidRDefault="00C96D8D" w:rsidP="00C96D8D">
      <w:pPr>
        <w:spacing w:after="0" w:line="240" w:lineRule="auto"/>
        <w:rPr>
          <w:lang w:val="en-US"/>
        </w:rPr>
      </w:pPr>
    </w:p>
    <w:p w14:paraId="4499FED3"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62D1C349" w14:textId="77777777" w:rsidR="00C96D8D" w:rsidRDefault="00C96D8D" w:rsidP="00C96D8D">
      <w:pPr>
        <w:spacing w:after="0" w:line="240" w:lineRule="auto"/>
        <w:jc w:val="both"/>
        <w:rPr>
          <w:lang w:val="en-US"/>
        </w:rPr>
      </w:pPr>
    </w:p>
    <w:p w14:paraId="243DB12C" w14:textId="77777777" w:rsidR="00C96D8D" w:rsidRPr="003D7073" w:rsidRDefault="00C96D8D" w:rsidP="00C96D8D">
      <w:pPr>
        <w:spacing w:after="0" w:line="240" w:lineRule="auto"/>
        <w:jc w:val="center"/>
        <w:rPr>
          <w:lang w:val="en-US"/>
        </w:rPr>
      </w:pPr>
      <w:r>
        <w:rPr>
          <w:lang w:val="en-US"/>
        </w:rPr>
        <w:t>CStr</w:t>
      </w:r>
      <w:r w:rsidRPr="003D7073">
        <w:rPr>
          <w:lang w:val="en-US"/>
        </w:rPr>
        <w:t xml:space="preserve"> Fuses</w:t>
      </w:r>
      <w:r>
        <w:rPr>
          <w:lang w:val="en-US"/>
        </w:rPr>
        <w:t>S</w:t>
      </w:r>
      <w:r w:rsidRPr="003D7073">
        <w:rPr>
          <w:lang w:val="en-US"/>
        </w:rPr>
        <w:t xml:space="preserve">(int32_t Parameter, </w:t>
      </w:r>
      <w:r>
        <w:rPr>
          <w:lang w:val="en-US"/>
        </w:rPr>
        <w:t>CStr</w:t>
      </w:r>
      <w:r w:rsidRPr="003D7073">
        <w:rPr>
          <w:lang w:val="en-US"/>
        </w:rPr>
        <w:t xml:space="preserve"> Argument);</w:t>
      </w:r>
    </w:p>
    <w:p w14:paraId="6DC29CCE" w14:textId="77777777" w:rsidR="00C96D8D" w:rsidRPr="003D7073" w:rsidRDefault="00C96D8D" w:rsidP="00C96D8D">
      <w:pPr>
        <w:spacing w:after="0" w:line="240" w:lineRule="auto"/>
        <w:jc w:val="center"/>
        <w:rPr>
          <w:lang w:val="en-US"/>
        </w:rPr>
      </w:pPr>
    </w:p>
    <w:p w14:paraId="5E067109" w14:textId="77777777" w:rsidR="00C96D8D" w:rsidRDefault="00C96D8D" w:rsidP="00C96D8D">
      <w:pPr>
        <w:spacing w:after="0" w:line="240" w:lineRule="auto"/>
        <w:jc w:val="both"/>
        <w:rPr>
          <w:lang w:val="en-US"/>
        </w:rPr>
      </w:pPr>
      <w:r w:rsidRPr="00B91DD7">
        <w:rPr>
          <w:lang w:val="en-US"/>
        </w:rPr>
        <w:lastRenderedPageBreak/>
        <w:t xml:space="preserve">This interface returns </w:t>
      </w:r>
      <w:r>
        <w:rPr>
          <w:lang w:val="en-US"/>
        </w:rPr>
        <w:t>a string with the result of the query according to the value of the variable Parameter, which can be one of the following:</w:t>
      </w:r>
    </w:p>
    <w:p w14:paraId="382B5D2E" w14:textId="77777777" w:rsidR="00C96D8D" w:rsidRDefault="00C96D8D" w:rsidP="00C96D8D">
      <w:pPr>
        <w:spacing w:after="0" w:line="240" w:lineRule="auto"/>
        <w:jc w:val="both"/>
        <w:rPr>
          <w:lang w:val="en-US"/>
        </w:rPr>
      </w:pPr>
    </w:p>
    <w:p w14:paraId="72A291AA"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Fuses.Name read</w:t>
      </w:r>
    </w:p>
    <w:p w14:paraId="61BB0C6F" w14:textId="77777777" w:rsidR="00C96D8D" w:rsidRDefault="00C96D8D" w:rsidP="00C96D8D">
      <w:pPr>
        <w:spacing w:after="0" w:line="240" w:lineRule="auto"/>
        <w:jc w:val="both"/>
        <w:rPr>
          <w:lang w:val="en-US"/>
        </w:rPr>
      </w:pPr>
      <w:r>
        <w:rPr>
          <w:lang w:val="en-US"/>
        </w:rPr>
        <w:t xml:space="preserve">This parameter </w:t>
      </w:r>
      <w:r w:rsidRPr="00014670">
        <w:rPr>
          <w:lang w:val="en-US"/>
        </w:rPr>
        <w:t xml:space="preserve">gets the </w:t>
      </w:r>
      <w:r>
        <w:rPr>
          <w:lang w:val="en-US"/>
        </w:rPr>
        <w:t>name of the active fuse.</w:t>
      </w:r>
    </w:p>
    <w:p w14:paraId="5FD8EAE5"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Fuses.Name write</w:t>
      </w:r>
    </w:p>
    <w:p w14:paraId="1FB8349A" w14:textId="77777777" w:rsidR="00C96D8D" w:rsidRDefault="00C96D8D" w:rsidP="00C96D8D">
      <w:pPr>
        <w:spacing w:after="0" w:line="240" w:lineRule="auto"/>
        <w:jc w:val="both"/>
        <w:rPr>
          <w:lang w:val="en-US"/>
        </w:rPr>
      </w:pPr>
      <w:r>
        <w:rPr>
          <w:lang w:val="en-US"/>
        </w:rPr>
        <w:t>This parameter s</w:t>
      </w:r>
      <w:r w:rsidRPr="00014670">
        <w:rPr>
          <w:lang w:val="en-US"/>
        </w:rPr>
        <w:t xml:space="preserve">ets the </w:t>
      </w:r>
      <w:r>
        <w:rPr>
          <w:lang w:val="en-US"/>
        </w:rPr>
        <w:t>name of the active fuse.</w:t>
      </w:r>
    </w:p>
    <w:p w14:paraId="78C6B083"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Fuses.MonitoredObj read</w:t>
      </w:r>
    </w:p>
    <w:p w14:paraId="796E971C" w14:textId="77777777" w:rsidR="00C96D8D" w:rsidRDefault="00C96D8D" w:rsidP="00C96D8D">
      <w:pPr>
        <w:spacing w:after="0" w:line="240" w:lineRule="auto"/>
        <w:jc w:val="both"/>
        <w:rPr>
          <w:lang w:val="en-US"/>
        </w:rPr>
      </w:pPr>
      <w:r>
        <w:rPr>
          <w:lang w:val="en-US"/>
        </w:rPr>
        <w:t xml:space="preserve">This parameter </w:t>
      </w:r>
      <w:r w:rsidRPr="00014670">
        <w:rPr>
          <w:lang w:val="en-US"/>
        </w:rPr>
        <w:t xml:space="preserve">gets the </w:t>
      </w:r>
      <w:r>
        <w:rPr>
          <w:lang w:val="en-US"/>
        </w:rPr>
        <w:t>name of the Monitored Object by the active fuse.</w:t>
      </w:r>
    </w:p>
    <w:p w14:paraId="22A80163"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Fuses.MonitoredObj write</w:t>
      </w:r>
    </w:p>
    <w:p w14:paraId="224A0251" w14:textId="77777777" w:rsidR="00C96D8D" w:rsidRDefault="00C96D8D" w:rsidP="00C96D8D">
      <w:pPr>
        <w:spacing w:after="0" w:line="240" w:lineRule="auto"/>
        <w:jc w:val="both"/>
        <w:rPr>
          <w:lang w:val="en-US"/>
        </w:rPr>
      </w:pPr>
      <w:r>
        <w:rPr>
          <w:lang w:val="en-US"/>
        </w:rPr>
        <w:t>This parameter s</w:t>
      </w:r>
      <w:r w:rsidRPr="00014670">
        <w:rPr>
          <w:lang w:val="en-US"/>
        </w:rPr>
        <w:t xml:space="preserve">ets the </w:t>
      </w:r>
      <w:r>
        <w:rPr>
          <w:lang w:val="en-US"/>
        </w:rPr>
        <w:t>name of the Monitored Object by the active fuse.</w:t>
      </w:r>
    </w:p>
    <w:p w14:paraId="0C479E9E"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Fuses.SwitchedObj read</w:t>
      </w:r>
    </w:p>
    <w:p w14:paraId="329CC7ED" w14:textId="77777777" w:rsidR="00C96D8D" w:rsidRDefault="00C96D8D" w:rsidP="00C96D8D">
      <w:pPr>
        <w:spacing w:after="0" w:line="240" w:lineRule="auto"/>
        <w:jc w:val="both"/>
        <w:rPr>
          <w:lang w:val="en-US"/>
        </w:rPr>
      </w:pPr>
      <w:r>
        <w:rPr>
          <w:lang w:val="en-US"/>
        </w:rPr>
        <w:t xml:space="preserve">This parameter </w:t>
      </w:r>
      <w:r w:rsidRPr="00132F7D">
        <w:rPr>
          <w:lang w:val="en-US"/>
        </w:rPr>
        <w:t>gets the full name of the circuit element switch that the fuse controls. Defaults to the MonitoredObj</w:t>
      </w:r>
      <w:r>
        <w:rPr>
          <w:lang w:val="en-US"/>
        </w:rPr>
        <w:t>.</w:t>
      </w:r>
    </w:p>
    <w:p w14:paraId="43AE8F3D"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Fuses.SwitchedObj write</w:t>
      </w:r>
    </w:p>
    <w:p w14:paraId="1AB9DD39" w14:textId="77777777" w:rsidR="00C96D8D" w:rsidRDefault="00C96D8D" w:rsidP="00C96D8D">
      <w:pPr>
        <w:spacing w:after="0" w:line="240" w:lineRule="auto"/>
        <w:jc w:val="both"/>
        <w:rPr>
          <w:lang w:val="en-US"/>
        </w:rPr>
      </w:pPr>
      <w:r>
        <w:rPr>
          <w:lang w:val="en-US"/>
        </w:rPr>
        <w:t>This parameter s</w:t>
      </w:r>
      <w:r w:rsidRPr="00132F7D">
        <w:rPr>
          <w:lang w:val="en-US"/>
        </w:rPr>
        <w:t>ets the full name of the circuit element switch that the fuse controls. Defaults to the MonitoredObj</w:t>
      </w:r>
      <w:r>
        <w:rPr>
          <w:lang w:val="en-US"/>
        </w:rPr>
        <w:t>.</w:t>
      </w:r>
    </w:p>
    <w:p w14:paraId="676880D0"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Fuses.TCCcurve read</w:t>
      </w:r>
    </w:p>
    <w:p w14:paraId="2F2292BD" w14:textId="77777777" w:rsidR="00C96D8D" w:rsidRDefault="00C96D8D" w:rsidP="00C96D8D">
      <w:pPr>
        <w:spacing w:after="0" w:line="240" w:lineRule="auto"/>
        <w:jc w:val="both"/>
        <w:rPr>
          <w:lang w:val="en-US"/>
        </w:rPr>
      </w:pPr>
      <w:r>
        <w:rPr>
          <w:lang w:val="en-US"/>
        </w:rPr>
        <w:t xml:space="preserve">This parameter </w:t>
      </w:r>
      <w:r w:rsidRPr="009F62C0">
        <w:rPr>
          <w:lang w:val="en-US"/>
        </w:rPr>
        <w:t>gets the name of the TCCcurve object that determines fuse blowing</w:t>
      </w:r>
      <w:r>
        <w:rPr>
          <w:lang w:val="en-US"/>
        </w:rPr>
        <w:t>.</w:t>
      </w:r>
    </w:p>
    <w:p w14:paraId="5C643B12"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Fuses.TCCcurve write</w:t>
      </w:r>
    </w:p>
    <w:p w14:paraId="0C3AF649" w14:textId="77777777" w:rsidR="00C96D8D" w:rsidRDefault="00C96D8D" w:rsidP="00C96D8D">
      <w:pPr>
        <w:spacing w:after="0" w:line="240" w:lineRule="auto"/>
        <w:jc w:val="both"/>
        <w:rPr>
          <w:lang w:val="en-US"/>
        </w:rPr>
      </w:pPr>
      <w:r>
        <w:rPr>
          <w:lang w:val="en-US"/>
        </w:rPr>
        <w:t>This parameter s</w:t>
      </w:r>
      <w:r w:rsidRPr="009F62C0">
        <w:rPr>
          <w:lang w:val="en-US"/>
        </w:rPr>
        <w:t>ets the name of the TCCcurve object that determines fuse blowing</w:t>
      </w:r>
      <w:r>
        <w:rPr>
          <w:lang w:val="en-US"/>
        </w:rPr>
        <w:t>.</w:t>
      </w:r>
    </w:p>
    <w:p w14:paraId="4D0712B4"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FusesV (Variant)</w:t>
      </w:r>
      <w:r w:rsidRPr="00E65D8C">
        <w:rPr>
          <w:rFonts w:ascii="Arial" w:hAnsi="Arial" w:cs="Arial"/>
          <w:b/>
          <w:color w:val="000000" w:themeColor="text1"/>
          <w:lang w:val="en-US"/>
        </w:rPr>
        <w:t xml:space="preserve"> Interface</w:t>
      </w:r>
    </w:p>
    <w:p w14:paraId="23656879" w14:textId="77777777" w:rsidR="00C96D8D" w:rsidRPr="00E65D8C" w:rsidRDefault="00C96D8D" w:rsidP="00C96D8D">
      <w:pPr>
        <w:spacing w:after="0" w:line="240" w:lineRule="auto"/>
        <w:rPr>
          <w:lang w:val="en-US"/>
        </w:rPr>
      </w:pPr>
    </w:p>
    <w:p w14:paraId="04659EB6"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9865ACC" w14:textId="77777777" w:rsidR="00C96D8D" w:rsidRDefault="00C96D8D" w:rsidP="00C96D8D">
      <w:pPr>
        <w:spacing w:after="0" w:line="240" w:lineRule="auto"/>
        <w:jc w:val="both"/>
        <w:rPr>
          <w:lang w:val="en-US"/>
        </w:rPr>
      </w:pPr>
    </w:p>
    <w:p w14:paraId="4256242B" w14:textId="77777777" w:rsidR="00C96D8D" w:rsidRPr="003D7073" w:rsidRDefault="00C96D8D" w:rsidP="00C96D8D">
      <w:pPr>
        <w:spacing w:after="0" w:line="240" w:lineRule="auto"/>
        <w:jc w:val="center"/>
        <w:rPr>
          <w:lang w:val="en-US"/>
        </w:rPr>
      </w:pPr>
      <w:r>
        <w:rPr>
          <w:lang w:val="en-US"/>
        </w:rPr>
        <w:t>void</w:t>
      </w:r>
      <w:r w:rsidRPr="003D7073">
        <w:rPr>
          <w:lang w:val="en-US"/>
        </w:rPr>
        <w:t xml:space="preserve"> Fuses</w:t>
      </w:r>
      <w:r>
        <w:rPr>
          <w:lang w:val="en-US"/>
        </w:rPr>
        <w:t>V</w:t>
      </w:r>
      <w:r w:rsidRPr="003D7073">
        <w:rPr>
          <w:lang w:val="en-US"/>
        </w:rPr>
        <w:t xml:space="preserve">(int32_t Parameter, </w:t>
      </w:r>
      <w:r>
        <w:rPr>
          <w:lang w:val="en-US"/>
        </w:rPr>
        <w:t>VARIANT *</w:t>
      </w:r>
      <w:r w:rsidRPr="003D7073">
        <w:rPr>
          <w:lang w:val="en-US"/>
        </w:rPr>
        <w:t>Argument);</w:t>
      </w:r>
    </w:p>
    <w:p w14:paraId="7DB65A36" w14:textId="77777777" w:rsidR="00C96D8D" w:rsidRPr="003D7073" w:rsidRDefault="00C96D8D" w:rsidP="00C96D8D">
      <w:pPr>
        <w:spacing w:after="0" w:line="240" w:lineRule="auto"/>
        <w:jc w:val="center"/>
        <w:rPr>
          <w:lang w:val="en-US"/>
        </w:rPr>
      </w:pPr>
    </w:p>
    <w:p w14:paraId="57AFCC97"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E48AA2E" w14:textId="77777777" w:rsidR="00C96D8D" w:rsidRDefault="00C96D8D" w:rsidP="00C96D8D">
      <w:pPr>
        <w:spacing w:after="0" w:line="240" w:lineRule="auto"/>
        <w:jc w:val="both"/>
        <w:rPr>
          <w:lang w:val="en-US"/>
        </w:rPr>
      </w:pPr>
    </w:p>
    <w:p w14:paraId="14B55AB7"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Fuses.AllNames</w:t>
      </w:r>
    </w:p>
    <w:p w14:paraId="0C65D435" w14:textId="77777777" w:rsidR="00C96D8D" w:rsidRDefault="00C96D8D" w:rsidP="00C96D8D">
      <w:pPr>
        <w:spacing w:after="0" w:line="240" w:lineRule="auto"/>
        <w:jc w:val="both"/>
        <w:rPr>
          <w:lang w:val="en-US"/>
        </w:rPr>
      </w:pPr>
      <w:r>
        <w:rPr>
          <w:lang w:val="en-US"/>
        </w:rPr>
        <w:t xml:space="preserve">This parameter </w:t>
      </w:r>
      <w:r w:rsidRPr="0082242E">
        <w:rPr>
          <w:lang w:val="en-US"/>
        </w:rPr>
        <w:t>gets the variant array of string containing names of all fuses in the circuit</w:t>
      </w:r>
      <w:r>
        <w:rPr>
          <w:lang w:val="en-US"/>
        </w:rPr>
        <w:t>.</w:t>
      </w:r>
    </w:p>
    <w:p w14:paraId="20068D48" w14:textId="675D4871" w:rsidR="003D1944" w:rsidRPr="0069588B" w:rsidRDefault="003D1944" w:rsidP="003D194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Fuses.States - read</w:t>
      </w:r>
    </w:p>
    <w:p w14:paraId="3666D069" w14:textId="7D862ECB" w:rsidR="003D1944" w:rsidRDefault="003D1944" w:rsidP="003D1944">
      <w:pPr>
        <w:spacing w:after="0" w:line="240" w:lineRule="auto"/>
        <w:jc w:val="both"/>
        <w:rPr>
          <w:lang w:val="en-US"/>
        </w:rPr>
      </w:pPr>
      <w:r w:rsidRPr="003D1944">
        <w:rPr>
          <w:lang w:val="en-US"/>
        </w:rPr>
        <w:t>This property gets a Variant array of strings representing the state of each phase of the fuse.</w:t>
      </w:r>
    </w:p>
    <w:p w14:paraId="6A09F683" w14:textId="707B364D" w:rsidR="003D1944" w:rsidRPr="0069588B" w:rsidRDefault="003D1944" w:rsidP="003D194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Fuses.States - write</w:t>
      </w:r>
    </w:p>
    <w:p w14:paraId="398AB1CC" w14:textId="571135A2" w:rsidR="00A86FE2" w:rsidRDefault="003D1944" w:rsidP="003D1944">
      <w:pPr>
        <w:spacing w:after="0" w:line="240" w:lineRule="auto"/>
        <w:jc w:val="both"/>
        <w:rPr>
          <w:lang w:val="en-US"/>
        </w:rPr>
      </w:pPr>
      <w:r w:rsidRPr="003D1944">
        <w:rPr>
          <w:lang w:val="en-US"/>
        </w:rPr>
        <w:t xml:space="preserve">This property </w:t>
      </w:r>
      <w:r>
        <w:rPr>
          <w:lang w:val="en-US"/>
        </w:rPr>
        <w:t>s</w:t>
      </w:r>
      <w:r w:rsidRPr="003D1944">
        <w:rPr>
          <w:lang w:val="en-US"/>
        </w:rPr>
        <w:t xml:space="preserve">ets </w:t>
      </w:r>
      <w:r>
        <w:rPr>
          <w:lang w:val="en-US"/>
        </w:rPr>
        <w:t xml:space="preserve">the current state per phase </w:t>
      </w:r>
      <w:r w:rsidR="00074B36">
        <w:rPr>
          <w:lang w:val="en-US"/>
        </w:rPr>
        <w:t>through an</w:t>
      </w:r>
      <w:r w:rsidRPr="003D1944">
        <w:rPr>
          <w:lang w:val="en-US"/>
        </w:rPr>
        <w:t xml:space="preserve"> array of strings.</w:t>
      </w:r>
    </w:p>
    <w:p w14:paraId="176EE4CF" w14:textId="5A7F24D4" w:rsidR="00074B36" w:rsidRPr="0069588B" w:rsidRDefault="00074B36" w:rsidP="00074B36">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Fuses.NormalState - read</w:t>
      </w:r>
    </w:p>
    <w:p w14:paraId="144CA22F" w14:textId="0B42A534" w:rsidR="00074B36" w:rsidRDefault="00074B36" w:rsidP="00074B36">
      <w:pPr>
        <w:spacing w:after="0" w:line="240" w:lineRule="auto"/>
        <w:jc w:val="both"/>
        <w:rPr>
          <w:lang w:val="en-US"/>
        </w:rPr>
      </w:pPr>
      <w:r w:rsidRPr="00074B36">
        <w:rPr>
          <w:lang w:val="en-US"/>
        </w:rPr>
        <w:t>This property gets the normal state of the active fuse (the state forced for the element at the beginning of the simulation).</w:t>
      </w:r>
    </w:p>
    <w:p w14:paraId="61EBAF49" w14:textId="1EAD7098" w:rsidR="00074B36" w:rsidRPr="0069588B" w:rsidRDefault="00074B36" w:rsidP="00074B36">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Fuses.NormalState - write</w:t>
      </w:r>
    </w:p>
    <w:p w14:paraId="29B064A1" w14:textId="5C1BAA41" w:rsidR="00074B36" w:rsidRDefault="00074B36" w:rsidP="00074B36">
      <w:pPr>
        <w:spacing w:after="0" w:line="240" w:lineRule="auto"/>
        <w:jc w:val="both"/>
        <w:rPr>
          <w:lang w:val="en-US"/>
        </w:rPr>
      </w:pPr>
      <w:r w:rsidRPr="00074B36">
        <w:rPr>
          <w:lang w:val="en-US"/>
        </w:rPr>
        <w:t xml:space="preserve">This property </w:t>
      </w:r>
      <w:r>
        <w:rPr>
          <w:lang w:val="en-US"/>
        </w:rPr>
        <w:t>s</w:t>
      </w:r>
      <w:r w:rsidRPr="00074B36">
        <w:rPr>
          <w:lang w:val="en-US"/>
        </w:rPr>
        <w:t>ets the normal state of the active fuse (the state forced for the element at the beginning of the simulation)</w:t>
      </w:r>
      <w:r w:rsidR="00A11455">
        <w:rPr>
          <w:lang w:val="en-US"/>
        </w:rPr>
        <w:t xml:space="preserve"> through an array of strings per phase of the active fuse</w:t>
      </w:r>
      <w:r w:rsidRPr="00074B36">
        <w:rPr>
          <w:lang w:val="en-US"/>
        </w:rPr>
        <w:t>.</w:t>
      </w:r>
    </w:p>
    <w:p w14:paraId="4A436B0E" w14:textId="77777777" w:rsidR="00074B36" w:rsidRDefault="00074B36" w:rsidP="003D1944">
      <w:pPr>
        <w:spacing w:after="0" w:line="240" w:lineRule="auto"/>
        <w:jc w:val="both"/>
        <w:rPr>
          <w:lang w:val="en-US"/>
        </w:rPr>
      </w:pPr>
    </w:p>
    <w:p w14:paraId="18D3AFF6" w14:textId="77777777" w:rsidR="00C96D8D" w:rsidRPr="00F83DD8" w:rsidRDefault="00C96D8D" w:rsidP="00C96D8D">
      <w:pPr>
        <w:pStyle w:val="Heading1"/>
        <w:rPr>
          <w:b/>
          <w:color w:val="000000" w:themeColor="text1"/>
          <w:lang w:val="en-US"/>
        </w:rPr>
      </w:pPr>
      <w:r>
        <w:rPr>
          <w:b/>
          <w:color w:val="000000" w:themeColor="text1"/>
          <w:lang w:val="en-US"/>
        </w:rPr>
        <w:t>Generators</w:t>
      </w:r>
      <w:r w:rsidRPr="00F83DD8">
        <w:rPr>
          <w:b/>
          <w:color w:val="000000" w:themeColor="text1"/>
          <w:lang w:val="en-US"/>
        </w:rPr>
        <w:t xml:space="preserve"> Interface</w:t>
      </w:r>
    </w:p>
    <w:p w14:paraId="0C122379" w14:textId="77777777" w:rsidR="00C96D8D" w:rsidRPr="00EC5B05" w:rsidRDefault="00C96D8D" w:rsidP="00C96D8D">
      <w:pPr>
        <w:rPr>
          <w:lang w:val="en-US"/>
        </w:rPr>
      </w:pPr>
      <w:r>
        <w:rPr>
          <w:lang w:val="en-US"/>
        </w:rPr>
        <w:t>This interface implements the Generators (IGenerators) interface of OpenDSS by declaring 4 procedures for accessing the different properties included in this interface.</w:t>
      </w:r>
    </w:p>
    <w:p w14:paraId="2EE787CA"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GeneratorsI (Int)</w:t>
      </w:r>
      <w:r w:rsidRPr="00E65D8C">
        <w:rPr>
          <w:rFonts w:ascii="Arial" w:hAnsi="Arial" w:cs="Arial"/>
          <w:b/>
          <w:color w:val="000000" w:themeColor="text1"/>
          <w:lang w:val="en-US"/>
        </w:rPr>
        <w:t xml:space="preserve"> Interface</w:t>
      </w:r>
    </w:p>
    <w:p w14:paraId="03511805" w14:textId="77777777" w:rsidR="00C96D8D" w:rsidRPr="00E65D8C" w:rsidRDefault="00C96D8D" w:rsidP="00C96D8D">
      <w:pPr>
        <w:spacing w:after="0" w:line="240" w:lineRule="auto"/>
        <w:rPr>
          <w:lang w:val="en-US"/>
        </w:rPr>
      </w:pPr>
    </w:p>
    <w:p w14:paraId="59131DCE"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D6B4533" w14:textId="77777777" w:rsidR="00C96D8D" w:rsidRDefault="00C96D8D" w:rsidP="00C96D8D">
      <w:pPr>
        <w:spacing w:after="0" w:line="240" w:lineRule="auto"/>
        <w:jc w:val="both"/>
        <w:rPr>
          <w:lang w:val="en-US"/>
        </w:rPr>
      </w:pPr>
    </w:p>
    <w:p w14:paraId="274A8C72" w14:textId="77777777" w:rsidR="00C96D8D" w:rsidRPr="00616B25" w:rsidRDefault="00C96D8D" w:rsidP="00C96D8D">
      <w:pPr>
        <w:spacing w:after="0" w:line="240" w:lineRule="auto"/>
        <w:jc w:val="center"/>
        <w:rPr>
          <w:lang w:val="en-US"/>
        </w:rPr>
      </w:pPr>
      <w:r w:rsidRPr="00616B25">
        <w:rPr>
          <w:lang w:val="en-US"/>
        </w:rPr>
        <w:t>int32_t GeneratorsI(int32_t Parameter, int32_t Argument);</w:t>
      </w:r>
    </w:p>
    <w:p w14:paraId="71FABFDC" w14:textId="77777777" w:rsidR="00C96D8D" w:rsidRPr="00616B25" w:rsidRDefault="00C96D8D" w:rsidP="00C96D8D">
      <w:pPr>
        <w:spacing w:after="0" w:line="240" w:lineRule="auto"/>
        <w:jc w:val="center"/>
        <w:rPr>
          <w:lang w:val="en-US"/>
        </w:rPr>
      </w:pPr>
    </w:p>
    <w:p w14:paraId="3B9F61F1"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6C7D40AD" w14:textId="77777777" w:rsidR="00C96D8D" w:rsidRDefault="00C96D8D" w:rsidP="00C96D8D">
      <w:pPr>
        <w:spacing w:after="0" w:line="240" w:lineRule="auto"/>
        <w:jc w:val="both"/>
        <w:rPr>
          <w:lang w:val="en-US"/>
        </w:rPr>
      </w:pPr>
    </w:p>
    <w:p w14:paraId="1C271CCB"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Generators.First</w:t>
      </w:r>
    </w:p>
    <w:p w14:paraId="2388599C" w14:textId="77777777" w:rsidR="00C96D8D" w:rsidRDefault="00C96D8D" w:rsidP="00C96D8D">
      <w:pPr>
        <w:spacing w:after="0" w:line="240" w:lineRule="auto"/>
        <w:jc w:val="both"/>
        <w:rPr>
          <w:lang w:val="en-US"/>
        </w:rPr>
      </w:pPr>
      <w:r>
        <w:rPr>
          <w:lang w:val="en-US"/>
        </w:rPr>
        <w:t xml:space="preserve">This parameter </w:t>
      </w:r>
      <w:r w:rsidRPr="00CF0621">
        <w:rPr>
          <w:lang w:val="en-US"/>
        </w:rPr>
        <w:t>sets first generator to be active. Returns 0 if None</w:t>
      </w:r>
      <w:r>
        <w:rPr>
          <w:lang w:val="en-US"/>
        </w:rPr>
        <w:t>.</w:t>
      </w:r>
    </w:p>
    <w:p w14:paraId="40E2828C"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Generators.Next</w:t>
      </w:r>
    </w:p>
    <w:p w14:paraId="4CB71CA2" w14:textId="77777777" w:rsidR="00C96D8D" w:rsidRDefault="00C96D8D" w:rsidP="00C96D8D">
      <w:pPr>
        <w:spacing w:after="0" w:line="240" w:lineRule="auto"/>
        <w:jc w:val="both"/>
        <w:rPr>
          <w:lang w:val="en-US"/>
        </w:rPr>
      </w:pPr>
      <w:r>
        <w:rPr>
          <w:lang w:val="en-US"/>
        </w:rPr>
        <w:t xml:space="preserve">This parameter </w:t>
      </w:r>
      <w:r w:rsidRPr="00CF0621">
        <w:rPr>
          <w:lang w:val="en-US"/>
        </w:rPr>
        <w:t xml:space="preserve">sets </w:t>
      </w:r>
      <w:r>
        <w:rPr>
          <w:lang w:val="en-US"/>
        </w:rPr>
        <w:t>next</w:t>
      </w:r>
      <w:r w:rsidRPr="00CF0621">
        <w:rPr>
          <w:lang w:val="en-US"/>
        </w:rPr>
        <w:t xml:space="preserve"> generator to be active. Returns 0 if None</w:t>
      </w:r>
      <w:r>
        <w:rPr>
          <w:lang w:val="en-US"/>
        </w:rPr>
        <w:t>.</w:t>
      </w:r>
    </w:p>
    <w:p w14:paraId="27D262A5"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Generators.ForcedON read</w:t>
      </w:r>
    </w:p>
    <w:p w14:paraId="4D1F2E14" w14:textId="77777777" w:rsidR="00C96D8D" w:rsidRDefault="00C96D8D" w:rsidP="00C96D8D">
      <w:pPr>
        <w:spacing w:after="0" w:line="240" w:lineRule="auto"/>
        <w:jc w:val="both"/>
        <w:rPr>
          <w:lang w:val="en-US"/>
        </w:rPr>
      </w:pPr>
      <w:r>
        <w:rPr>
          <w:lang w:val="en-US"/>
        </w:rPr>
        <w:t xml:space="preserve">This parameter </w:t>
      </w:r>
      <w:r w:rsidRPr="00C719E3">
        <w:rPr>
          <w:lang w:val="en-US"/>
        </w:rPr>
        <w:t>returns 1 if the generator is forced ON regardless of other dispatch criteria; otherwise, returns 0</w:t>
      </w:r>
      <w:r>
        <w:rPr>
          <w:lang w:val="en-US"/>
        </w:rPr>
        <w:t>.</w:t>
      </w:r>
    </w:p>
    <w:p w14:paraId="4037A2D0"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Generators.ForcedON Write</w:t>
      </w:r>
    </w:p>
    <w:p w14:paraId="316DCE78" w14:textId="77777777" w:rsidR="00C96D8D" w:rsidRDefault="00C96D8D" w:rsidP="00C96D8D">
      <w:pPr>
        <w:spacing w:after="0" w:line="240" w:lineRule="auto"/>
        <w:jc w:val="both"/>
        <w:rPr>
          <w:lang w:val="en-US"/>
        </w:rPr>
      </w:pPr>
      <w:r>
        <w:rPr>
          <w:lang w:val="en-US"/>
        </w:rPr>
        <w:t>This parameter allows to force</w:t>
      </w:r>
      <w:r w:rsidRPr="00C719E3">
        <w:rPr>
          <w:lang w:val="en-US"/>
        </w:rPr>
        <w:t xml:space="preserve"> ON regardless of other dispatch criteria</w:t>
      </w:r>
      <w:r>
        <w:rPr>
          <w:lang w:val="en-US"/>
        </w:rPr>
        <w:t>. To force ON put 1 in the argument, otherwise put 0.</w:t>
      </w:r>
    </w:p>
    <w:p w14:paraId="5C96A151"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Generators.Phases read</w:t>
      </w:r>
    </w:p>
    <w:p w14:paraId="19B78475" w14:textId="77777777" w:rsidR="00C96D8D" w:rsidRDefault="00C96D8D" w:rsidP="00C96D8D">
      <w:pPr>
        <w:spacing w:after="0" w:line="240" w:lineRule="auto"/>
        <w:jc w:val="both"/>
        <w:rPr>
          <w:lang w:val="en-US"/>
        </w:rPr>
      </w:pPr>
      <w:r>
        <w:rPr>
          <w:lang w:val="en-US"/>
        </w:rPr>
        <w:t xml:space="preserve">This parameter </w:t>
      </w:r>
      <w:r w:rsidRPr="00C719E3">
        <w:rPr>
          <w:lang w:val="en-US"/>
        </w:rPr>
        <w:t xml:space="preserve">returns </w:t>
      </w:r>
      <w:r w:rsidRPr="00E166F1">
        <w:rPr>
          <w:lang w:val="en-US"/>
        </w:rPr>
        <w:t>the number of phases of the active generator</w:t>
      </w:r>
      <w:r>
        <w:rPr>
          <w:lang w:val="en-US"/>
        </w:rPr>
        <w:t>.</w:t>
      </w:r>
    </w:p>
    <w:p w14:paraId="306142CA"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Generators.Phases Write</w:t>
      </w:r>
    </w:p>
    <w:p w14:paraId="1E4C0166" w14:textId="77777777" w:rsidR="00C96D8D" w:rsidRDefault="00C96D8D" w:rsidP="00C96D8D">
      <w:pPr>
        <w:spacing w:after="0" w:line="240" w:lineRule="auto"/>
        <w:jc w:val="both"/>
        <w:rPr>
          <w:lang w:val="en-US"/>
        </w:rPr>
      </w:pPr>
      <w:r>
        <w:rPr>
          <w:lang w:val="en-US"/>
        </w:rPr>
        <w:t xml:space="preserve">This parameter sets </w:t>
      </w:r>
      <w:r w:rsidRPr="00E166F1">
        <w:rPr>
          <w:lang w:val="en-US"/>
        </w:rPr>
        <w:t xml:space="preserve">the number of phases </w:t>
      </w:r>
      <w:r>
        <w:rPr>
          <w:lang w:val="en-US"/>
        </w:rPr>
        <w:t xml:space="preserve">(argument) </w:t>
      </w:r>
      <w:r w:rsidRPr="00E166F1">
        <w:rPr>
          <w:lang w:val="en-US"/>
        </w:rPr>
        <w:t>of the active generator</w:t>
      </w:r>
      <w:r>
        <w:rPr>
          <w:lang w:val="en-US"/>
        </w:rPr>
        <w:t>.</w:t>
      </w:r>
    </w:p>
    <w:p w14:paraId="64DE5A81"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Generators.Count</w:t>
      </w:r>
    </w:p>
    <w:p w14:paraId="4142E666" w14:textId="77777777" w:rsidR="00C96D8D" w:rsidRDefault="00C96D8D" w:rsidP="00C96D8D">
      <w:pPr>
        <w:spacing w:after="0" w:line="240" w:lineRule="auto"/>
        <w:jc w:val="both"/>
        <w:rPr>
          <w:lang w:val="en-US"/>
        </w:rPr>
      </w:pPr>
      <w:r>
        <w:rPr>
          <w:lang w:val="en-US"/>
        </w:rPr>
        <w:t xml:space="preserve">This parameter </w:t>
      </w:r>
      <w:r w:rsidRPr="004B4405">
        <w:rPr>
          <w:lang w:val="en-US"/>
        </w:rPr>
        <w:t>returns the number of generators Objects in Active Circuit</w:t>
      </w:r>
      <w:r>
        <w:rPr>
          <w:lang w:val="en-US"/>
        </w:rPr>
        <w:t>.</w:t>
      </w:r>
    </w:p>
    <w:p w14:paraId="3E8DA13C"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Generators.Idx read</w:t>
      </w:r>
    </w:p>
    <w:p w14:paraId="5A6F4DE4" w14:textId="77777777" w:rsidR="00C96D8D" w:rsidRDefault="00C96D8D" w:rsidP="00C96D8D">
      <w:pPr>
        <w:spacing w:after="0" w:line="240" w:lineRule="auto"/>
        <w:jc w:val="both"/>
        <w:rPr>
          <w:lang w:val="en-US"/>
        </w:rPr>
      </w:pPr>
      <w:r>
        <w:rPr>
          <w:lang w:val="en-US"/>
        </w:rPr>
        <w:t xml:space="preserve">This parameter </w:t>
      </w:r>
      <w:r w:rsidRPr="00AB455C">
        <w:rPr>
          <w:lang w:val="en-US"/>
        </w:rPr>
        <w:t>get</w:t>
      </w:r>
      <w:r>
        <w:rPr>
          <w:lang w:val="en-US"/>
        </w:rPr>
        <w:t>s</w:t>
      </w:r>
      <w:r w:rsidRPr="00AB455C">
        <w:rPr>
          <w:lang w:val="en-US"/>
        </w:rPr>
        <w:t xml:space="preserve"> the active generator by In</w:t>
      </w:r>
      <w:r>
        <w:rPr>
          <w:lang w:val="en-US"/>
        </w:rPr>
        <w:t>dex into generators list. 1..</w:t>
      </w:r>
      <w:r w:rsidRPr="00AB455C">
        <w:rPr>
          <w:lang w:val="en-US"/>
        </w:rPr>
        <w:t>Count</w:t>
      </w:r>
      <w:r>
        <w:rPr>
          <w:lang w:val="en-US"/>
        </w:rPr>
        <w:t>.</w:t>
      </w:r>
    </w:p>
    <w:p w14:paraId="7B0C0E86" w14:textId="77777777" w:rsidR="00C96D8D" w:rsidRPr="0069588B" w:rsidRDefault="00C96D8D" w:rsidP="00C96D8D">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Generators.Idx Write</w:t>
      </w:r>
    </w:p>
    <w:p w14:paraId="18961DB3" w14:textId="77777777" w:rsidR="00C96D8D" w:rsidRDefault="00C96D8D" w:rsidP="00C96D8D">
      <w:pPr>
        <w:spacing w:after="0" w:line="240" w:lineRule="auto"/>
        <w:jc w:val="both"/>
        <w:rPr>
          <w:lang w:val="en-US"/>
        </w:rPr>
      </w:pPr>
      <w:r>
        <w:rPr>
          <w:lang w:val="en-US"/>
        </w:rPr>
        <w:t>This parameter s</w:t>
      </w:r>
      <w:r w:rsidRPr="00AB455C">
        <w:rPr>
          <w:lang w:val="en-US"/>
        </w:rPr>
        <w:t>et</w:t>
      </w:r>
      <w:r>
        <w:rPr>
          <w:lang w:val="en-US"/>
        </w:rPr>
        <w:t>s</w:t>
      </w:r>
      <w:r w:rsidRPr="00AB455C">
        <w:rPr>
          <w:lang w:val="en-US"/>
        </w:rPr>
        <w:t xml:space="preserve"> the active generator </w:t>
      </w:r>
      <w:r>
        <w:rPr>
          <w:lang w:val="en-US"/>
        </w:rPr>
        <w:t xml:space="preserve">(argument) </w:t>
      </w:r>
      <w:r w:rsidRPr="00AB455C">
        <w:rPr>
          <w:lang w:val="en-US"/>
        </w:rPr>
        <w:t>by In</w:t>
      </w:r>
      <w:r>
        <w:rPr>
          <w:lang w:val="en-US"/>
        </w:rPr>
        <w:t>dex into generators list. 1..</w:t>
      </w:r>
      <w:r w:rsidRPr="00AB455C">
        <w:rPr>
          <w:lang w:val="en-US"/>
        </w:rPr>
        <w:t>Count</w:t>
      </w:r>
      <w:r>
        <w:rPr>
          <w:lang w:val="en-US"/>
        </w:rPr>
        <w:t>.</w:t>
      </w:r>
    </w:p>
    <w:p w14:paraId="51FE089C" w14:textId="77777777" w:rsidR="00C96D8D" w:rsidRPr="0069588B" w:rsidRDefault="00C96D8D" w:rsidP="00C96D8D">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Generators.Model read</w:t>
      </w:r>
    </w:p>
    <w:p w14:paraId="199D2570" w14:textId="77777777" w:rsidR="00C96D8D" w:rsidRDefault="00C96D8D" w:rsidP="00C96D8D">
      <w:pPr>
        <w:spacing w:after="0" w:line="240" w:lineRule="auto"/>
        <w:jc w:val="both"/>
        <w:rPr>
          <w:lang w:val="en-US"/>
        </w:rPr>
      </w:pPr>
      <w:r>
        <w:rPr>
          <w:lang w:val="en-US"/>
        </w:rPr>
        <w:t xml:space="preserve">This parameter </w:t>
      </w:r>
      <w:r w:rsidRPr="008548BE">
        <w:rPr>
          <w:lang w:val="en-US"/>
        </w:rPr>
        <w:t>get</w:t>
      </w:r>
      <w:r>
        <w:rPr>
          <w:lang w:val="en-US"/>
        </w:rPr>
        <w:t>s</w:t>
      </w:r>
      <w:r w:rsidRPr="008548BE">
        <w:rPr>
          <w:lang w:val="en-US"/>
        </w:rPr>
        <w:t xml:space="preserve"> the active generator Model (see Manual for details)</w:t>
      </w:r>
      <w:r>
        <w:rPr>
          <w:lang w:val="en-US"/>
        </w:rPr>
        <w:t>.</w:t>
      </w:r>
    </w:p>
    <w:p w14:paraId="3CB1E838" w14:textId="77777777" w:rsidR="00C96D8D" w:rsidRPr="0069588B" w:rsidRDefault="00C96D8D" w:rsidP="00C96D8D">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Generators.Model Write</w:t>
      </w:r>
    </w:p>
    <w:p w14:paraId="10267E78" w14:textId="77777777" w:rsidR="00C96D8D" w:rsidRDefault="00C96D8D" w:rsidP="00C96D8D">
      <w:pPr>
        <w:spacing w:after="0" w:line="240" w:lineRule="auto"/>
        <w:jc w:val="both"/>
        <w:rPr>
          <w:lang w:val="en-US"/>
        </w:rPr>
      </w:pPr>
      <w:r>
        <w:rPr>
          <w:lang w:val="en-US"/>
        </w:rPr>
        <w:t>This parameter s</w:t>
      </w:r>
      <w:r w:rsidRPr="008548BE">
        <w:rPr>
          <w:lang w:val="en-US"/>
        </w:rPr>
        <w:t>et</w:t>
      </w:r>
      <w:r>
        <w:rPr>
          <w:lang w:val="en-US"/>
        </w:rPr>
        <w:t>s</w:t>
      </w:r>
      <w:r w:rsidRPr="008548BE">
        <w:rPr>
          <w:lang w:val="en-US"/>
        </w:rPr>
        <w:t xml:space="preserve"> the active generator Model (see Manual for details)</w:t>
      </w:r>
      <w:r>
        <w:rPr>
          <w:lang w:val="en-US"/>
        </w:rPr>
        <w:t>.</w:t>
      </w:r>
    </w:p>
    <w:p w14:paraId="2FCE7811"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GeneratorsF (Float)</w:t>
      </w:r>
      <w:r w:rsidRPr="00E65D8C">
        <w:rPr>
          <w:rFonts w:ascii="Arial" w:hAnsi="Arial" w:cs="Arial"/>
          <w:b/>
          <w:color w:val="000000" w:themeColor="text1"/>
          <w:lang w:val="en-US"/>
        </w:rPr>
        <w:t xml:space="preserve"> Interface</w:t>
      </w:r>
    </w:p>
    <w:p w14:paraId="1EE1000A" w14:textId="77777777" w:rsidR="00C96D8D" w:rsidRPr="00E65D8C" w:rsidRDefault="00C96D8D" w:rsidP="00C96D8D">
      <w:pPr>
        <w:spacing w:after="0" w:line="240" w:lineRule="auto"/>
        <w:rPr>
          <w:lang w:val="en-US"/>
        </w:rPr>
      </w:pPr>
    </w:p>
    <w:p w14:paraId="38CB4DA2"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6A6E1D0F" w14:textId="77777777" w:rsidR="00C96D8D" w:rsidRDefault="00C96D8D" w:rsidP="00C96D8D">
      <w:pPr>
        <w:spacing w:after="0" w:line="240" w:lineRule="auto"/>
        <w:jc w:val="both"/>
        <w:rPr>
          <w:lang w:val="en-US"/>
        </w:rPr>
      </w:pPr>
    </w:p>
    <w:p w14:paraId="1D5DC728" w14:textId="77777777" w:rsidR="00C96D8D" w:rsidRPr="00B70926" w:rsidRDefault="00C96D8D" w:rsidP="00C96D8D">
      <w:pPr>
        <w:spacing w:after="0" w:line="240" w:lineRule="auto"/>
        <w:jc w:val="center"/>
        <w:rPr>
          <w:lang w:val="en-US"/>
        </w:rPr>
      </w:pPr>
      <w:r w:rsidRPr="00B70926">
        <w:rPr>
          <w:lang w:val="en-US"/>
        </w:rPr>
        <w:t>double GeneratorsF(int32_t Parameter, d</w:t>
      </w:r>
      <w:r>
        <w:rPr>
          <w:lang w:val="en-US"/>
        </w:rPr>
        <w:t>ouble Argument)</w:t>
      </w:r>
      <w:r w:rsidRPr="00B70926">
        <w:rPr>
          <w:lang w:val="en-US"/>
        </w:rPr>
        <w:t>;</w:t>
      </w:r>
    </w:p>
    <w:p w14:paraId="31AE02ED" w14:textId="77777777" w:rsidR="00C96D8D" w:rsidRPr="00B70926" w:rsidRDefault="00C96D8D" w:rsidP="00C96D8D">
      <w:pPr>
        <w:spacing w:after="0" w:line="240" w:lineRule="auto"/>
        <w:jc w:val="center"/>
        <w:rPr>
          <w:lang w:val="en-US"/>
        </w:rPr>
      </w:pPr>
    </w:p>
    <w:p w14:paraId="7BB31D2E"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21735ACF" w14:textId="77777777" w:rsidR="00C96D8D" w:rsidRDefault="00C96D8D" w:rsidP="00C96D8D">
      <w:pPr>
        <w:spacing w:after="0" w:line="240" w:lineRule="auto"/>
        <w:jc w:val="both"/>
        <w:rPr>
          <w:lang w:val="en-US"/>
        </w:rPr>
      </w:pPr>
    </w:p>
    <w:p w14:paraId="616F7CA8"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Generators.kV read</w:t>
      </w:r>
    </w:p>
    <w:p w14:paraId="0D0E217C" w14:textId="77777777" w:rsidR="00C96D8D" w:rsidRDefault="00C96D8D" w:rsidP="00C96D8D">
      <w:pPr>
        <w:spacing w:after="0" w:line="240" w:lineRule="auto"/>
        <w:jc w:val="both"/>
        <w:rPr>
          <w:lang w:val="en-US"/>
        </w:rPr>
      </w:pPr>
      <w:r>
        <w:rPr>
          <w:lang w:val="en-US"/>
        </w:rPr>
        <w:t xml:space="preserve">This parameter </w:t>
      </w:r>
      <w:r w:rsidRPr="00BA681C">
        <w:rPr>
          <w:lang w:val="en-US"/>
        </w:rPr>
        <w:t>get</w:t>
      </w:r>
      <w:r>
        <w:rPr>
          <w:lang w:val="en-US"/>
        </w:rPr>
        <w:t>s</w:t>
      </w:r>
      <w:r w:rsidRPr="00BA681C">
        <w:rPr>
          <w:lang w:val="en-US"/>
        </w:rPr>
        <w:t xml:space="preserve"> the voltage base for the active generator, kV</w:t>
      </w:r>
      <w:r>
        <w:rPr>
          <w:lang w:val="en-US"/>
        </w:rPr>
        <w:t>.</w:t>
      </w:r>
    </w:p>
    <w:p w14:paraId="72274D76"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Generators.kV Write</w:t>
      </w:r>
    </w:p>
    <w:p w14:paraId="68D3A9A4" w14:textId="77777777" w:rsidR="00C96D8D" w:rsidRDefault="00C96D8D" w:rsidP="00C96D8D">
      <w:pPr>
        <w:spacing w:after="0" w:line="240" w:lineRule="auto"/>
        <w:jc w:val="both"/>
        <w:rPr>
          <w:lang w:val="en-US"/>
        </w:rPr>
      </w:pPr>
      <w:r>
        <w:rPr>
          <w:lang w:val="en-US"/>
        </w:rPr>
        <w:t>This parameter s</w:t>
      </w:r>
      <w:r w:rsidRPr="00BA681C">
        <w:rPr>
          <w:lang w:val="en-US"/>
        </w:rPr>
        <w:t>et</w:t>
      </w:r>
      <w:r>
        <w:rPr>
          <w:lang w:val="en-US"/>
        </w:rPr>
        <w:t>s</w:t>
      </w:r>
      <w:r w:rsidRPr="00BA681C">
        <w:rPr>
          <w:lang w:val="en-US"/>
        </w:rPr>
        <w:t xml:space="preserve"> the voltage base for the active generator, kV</w:t>
      </w:r>
      <w:r>
        <w:rPr>
          <w:lang w:val="en-US"/>
        </w:rPr>
        <w:t>.</w:t>
      </w:r>
    </w:p>
    <w:p w14:paraId="1B1FE97F"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Generators.kW read</w:t>
      </w:r>
    </w:p>
    <w:p w14:paraId="324D7CB6" w14:textId="77777777" w:rsidR="00C96D8D" w:rsidRDefault="00C96D8D" w:rsidP="00C96D8D">
      <w:pPr>
        <w:spacing w:after="0" w:line="240" w:lineRule="auto"/>
        <w:jc w:val="both"/>
        <w:rPr>
          <w:lang w:val="en-US"/>
        </w:rPr>
      </w:pPr>
      <w:r>
        <w:rPr>
          <w:lang w:val="en-US"/>
        </w:rPr>
        <w:t xml:space="preserve">This parameter </w:t>
      </w:r>
      <w:r w:rsidRPr="00BF5A78">
        <w:rPr>
          <w:lang w:val="en-US"/>
        </w:rPr>
        <w:t>get</w:t>
      </w:r>
      <w:r>
        <w:rPr>
          <w:lang w:val="en-US"/>
        </w:rPr>
        <w:t>s</w:t>
      </w:r>
      <w:r w:rsidRPr="00BF5A78">
        <w:rPr>
          <w:lang w:val="en-US"/>
        </w:rPr>
        <w:t xml:space="preserve"> the kW output for the acti</w:t>
      </w:r>
      <w:r>
        <w:rPr>
          <w:lang w:val="en-US"/>
        </w:rPr>
        <w:t>ve generator, kvar is updated f</w:t>
      </w:r>
      <w:r w:rsidRPr="00BF5A78">
        <w:rPr>
          <w:lang w:val="en-US"/>
        </w:rPr>
        <w:t>o</w:t>
      </w:r>
      <w:r>
        <w:rPr>
          <w:lang w:val="en-US"/>
        </w:rPr>
        <w:t>r</w:t>
      </w:r>
      <w:r w:rsidRPr="00BF5A78">
        <w:rPr>
          <w:lang w:val="en-US"/>
        </w:rPr>
        <w:t xml:space="preserve"> current power factor</w:t>
      </w:r>
      <w:r>
        <w:rPr>
          <w:lang w:val="en-US"/>
        </w:rPr>
        <w:t>.</w:t>
      </w:r>
    </w:p>
    <w:p w14:paraId="61B62835"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Generators.kW Write</w:t>
      </w:r>
    </w:p>
    <w:p w14:paraId="24316E25" w14:textId="77777777" w:rsidR="00C96D8D" w:rsidRDefault="00C96D8D" w:rsidP="00C96D8D">
      <w:pPr>
        <w:spacing w:after="0" w:line="240" w:lineRule="auto"/>
        <w:jc w:val="both"/>
        <w:rPr>
          <w:lang w:val="en-US"/>
        </w:rPr>
      </w:pPr>
      <w:r>
        <w:rPr>
          <w:lang w:val="en-US"/>
        </w:rPr>
        <w:t>This parameter s</w:t>
      </w:r>
      <w:r w:rsidRPr="00BA681C">
        <w:rPr>
          <w:lang w:val="en-US"/>
        </w:rPr>
        <w:t>et</w:t>
      </w:r>
      <w:r>
        <w:rPr>
          <w:lang w:val="en-US"/>
        </w:rPr>
        <w:t>s</w:t>
      </w:r>
      <w:r w:rsidRPr="00BA681C">
        <w:rPr>
          <w:lang w:val="en-US"/>
        </w:rPr>
        <w:t xml:space="preserve"> </w:t>
      </w:r>
      <w:r w:rsidRPr="00BF5A78">
        <w:rPr>
          <w:lang w:val="en-US"/>
        </w:rPr>
        <w:t>the kW output for the acti</w:t>
      </w:r>
      <w:r>
        <w:rPr>
          <w:lang w:val="en-US"/>
        </w:rPr>
        <w:t>ve generator, kvar is updated f</w:t>
      </w:r>
      <w:r w:rsidRPr="00BF5A78">
        <w:rPr>
          <w:lang w:val="en-US"/>
        </w:rPr>
        <w:t>o</w:t>
      </w:r>
      <w:r>
        <w:rPr>
          <w:lang w:val="en-US"/>
        </w:rPr>
        <w:t>r</w:t>
      </w:r>
      <w:r w:rsidRPr="00BF5A78">
        <w:rPr>
          <w:lang w:val="en-US"/>
        </w:rPr>
        <w:t xml:space="preserve"> current power factor</w:t>
      </w:r>
      <w:r>
        <w:rPr>
          <w:lang w:val="en-US"/>
        </w:rPr>
        <w:t>.</w:t>
      </w:r>
    </w:p>
    <w:p w14:paraId="175B42B5"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Generators.kvar read</w:t>
      </w:r>
    </w:p>
    <w:p w14:paraId="231AD540" w14:textId="77777777" w:rsidR="00C96D8D" w:rsidRDefault="00C96D8D" w:rsidP="00C96D8D">
      <w:pPr>
        <w:spacing w:after="0" w:line="240" w:lineRule="auto"/>
        <w:jc w:val="both"/>
        <w:rPr>
          <w:lang w:val="en-US"/>
        </w:rPr>
      </w:pPr>
      <w:r>
        <w:rPr>
          <w:lang w:val="en-US"/>
        </w:rPr>
        <w:t xml:space="preserve">This parameter </w:t>
      </w:r>
      <w:r w:rsidRPr="00EC14FD">
        <w:rPr>
          <w:lang w:val="en-US"/>
        </w:rPr>
        <w:t>get</w:t>
      </w:r>
      <w:r>
        <w:rPr>
          <w:lang w:val="en-US"/>
        </w:rPr>
        <w:t>s</w:t>
      </w:r>
      <w:r w:rsidRPr="00EC14FD">
        <w:rPr>
          <w:lang w:val="en-US"/>
        </w:rPr>
        <w:t xml:space="preserve"> the kvar output for the active generator, kW is updated for current power factor</w:t>
      </w:r>
      <w:r>
        <w:rPr>
          <w:lang w:val="en-US"/>
        </w:rPr>
        <w:t>.</w:t>
      </w:r>
    </w:p>
    <w:p w14:paraId="5773B444"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Generators.kvar Write</w:t>
      </w:r>
    </w:p>
    <w:p w14:paraId="0CD78181" w14:textId="77777777" w:rsidR="00C96D8D" w:rsidRDefault="00C96D8D" w:rsidP="00C96D8D">
      <w:pPr>
        <w:spacing w:after="0" w:line="240" w:lineRule="auto"/>
        <w:jc w:val="both"/>
        <w:rPr>
          <w:lang w:val="en-US"/>
        </w:rPr>
      </w:pPr>
      <w:r>
        <w:rPr>
          <w:lang w:val="en-US"/>
        </w:rPr>
        <w:t>This parameter s</w:t>
      </w:r>
      <w:r w:rsidRPr="00EC14FD">
        <w:rPr>
          <w:lang w:val="en-US"/>
        </w:rPr>
        <w:t>et</w:t>
      </w:r>
      <w:r>
        <w:rPr>
          <w:lang w:val="en-US"/>
        </w:rPr>
        <w:t>s</w:t>
      </w:r>
      <w:r w:rsidRPr="00EC14FD">
        <w:rPr>
          <w:lang w:val="en-US"/>
        </w:rPr>
        <w:t xml:space="preserve"> the kvar output for the active generator, kW is updated for current power factor</w:t>
      </w:r>
      <w:r>
        <w:rPr>
          <w:lang w:val="en-US"/>
        </w:rPr>
        <w:t>.</w:t>
      </w:r>
    </w:p>
    <w:p w14:paraId="428FDB73"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Generators.Pf read</w:t>
      </w:r>
    </w:p>
    <w:p w14:paraId="23E29D5A" w14:textId="77777777" w:rsidR="00C96D8D" w:rsidRDefault="00C96D8D" w:rsidP="00C96D8D">
      <w:pPr>
        <w:spacing w:after="0" w:line="240" w:lineRule="auto"/>
        <w:jc w:val="both"/>
        <w:rPr>
          <w:lang w:val="en-US"/>
        </w:rPr>
      </w:pPr>
      <w:r>
        <w:rPr>
          <w:lang w:val="en-US"/>
        </w:rPr>
        <w:t xml:space="preserve">This parameter </w:t>
      </w:r>
      <w:r w:rsidRPr="00D6504D">
        <w:rPr>
          <w:lang w:val="en-US"/>
        </w:rPr>
        <w:t>gets the power factor (pos. = producing vars). Updates kvar based on present kW value</w:t>
      </w:r>
      <w:r>
        <w:rPr>
          <w:lang w:val="en-US"/>
        </w:rPr>
        <w:t>.</w:t>
      </w:r>
    </w:p>
    <w:p w14:paraId="47BB3F9D"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Generators.Pf Write</w:t>
      </w:r>
    </w:p>
    <w:p w14:paraId="75845388" w14:textId="77777777" w:rsidR="00C96D8D" w:rsidRDefault="00C96D8D" w:rsidP="00C96D8D">
      <w:pPr>
        <w:spacing w:after="0" w:line="240" w:lineRule="auto"/>
        <w:jc w:val="both"/>
        <w:rPr>
          <w:lang w:val="en-US"/>
        </w:rPr>
      </w:pPr>
      <w:r>
        <w:rPr>
          <w:lang w:val="en-US"/>
        </w:rPr>
        <w:t>This parameter s</w:t>
      </w:r>
      <w:r w:rsidRPr="00D6504D">
        <w:rPr>
          <w:lang w:val="en-US"/>
        </w:rPr>
        <w:t>ets the power factor (pos. = producing vars). Updates kvar based on present kW value</w:t>
      </w:r>
      <w:r>
        <w:rPr>
          <w:lang w:val="en-US"/>
        </w:rPr>
        <w:t>.</w:t>
      </w:r>
    </w:p>
    <w:p w14:paraId="70857F04" w14:textId="77777777" w:rsidR="00C96D8D" w:rsidRPr="0069588B" w:rsidRDefault="00C96D8D" w:rsidP="00C96D8D">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Generators.KVARated read</w:t>
      </w:r>
    </w:p>
    <w:p w14:paraId="4C66AAF9" w14:textId="77777777" w:rsidR="00C96D8D" w:rsidRDefault="00C96D8D" w:rsidP="00C96D8D">
      <w:pPr>
        <w:spacing w:after="0" w:line="240" w:lineRule="auto"/>
        <w:jc w:val="both"/>
        <w:rPr>
          <w:lang w:val="en-US"/>
        </w:rPr>
      </w:pPr>
      <w:r>
        <w:rPr>
          <w:lang w:val="en-US"/>
        </w:rPr>
        <w:t xml:space="preserve">This parameter </w:t>
      </w:r>
      <w:r w:rsidRPr="00344CA1">
        <w:rPr>
          <w:lang w:val="en-US"/>
        </w:rPr>
        <w:t>gets the KVA rating of the generator</w:t>
      </w:r>
      <w:r>
        <w:rPr>
          <w:lang w:val="en-US"/>
        </w:rPr>
        <w:t>.</w:t>
      </w:r>
    </w:p>
    <w:p w14:paraId="19B9E94D" w14:textId="77777777" w:rsidR="00C96D8D" w:rsidRPr="0069588B" w:rsidRDefault="00C96D8D" w:rsidP="00C96D8D">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Generators.KVARated Write</w:t>
      </w:r>
    </w:p>
    <w:p w14:paraId="0C37F675" w14:textId="77777777" w:rsidR="00C96D8D" w:rsidRDefault="00C96D8D" w:rsidP="00C96D8D">
      <w:pPr>
        <w:spacing w:after="0" w:line="240" w:lineRule="auto"/>
        <w:jc w:val="both"/>
        <w:rPr>
          <w:lang w:val="en-US"/>
        </w:rPr>
      </w:pPr>
      <w:r>
        <w:rPr>
          <w:lang w:val="en-US"/>
        </w:rPr>
        <w:t>This parameter s</w:t>
      </w:r>
      <w:r w:rsidRPr="00344CA1">
        <w:rPr>
          <w:lang w:val="en-US"/>
        </w:rPr>
        <w:t>ets the KVA rating of the generator</w:t>
      </w:r>
      <w:r>
        <w:rPr>
          <w:lang w:val="en-US"/>
        </w:rPr>
        <w:t>.</w:t>
      </w:r>
    </w:p>
    <w:p w14:paraId="59F6A4EB" w14:textId="77777777" w:rsidR="00C96D8D" w:rsidRPr="0069588B" w:rsidRDefault="00C96D8D" w:rsidP="00C96D8D">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Generators.Vmaxpu read</w:t>
      </w:r>
    </w:p>
    <w:p w14:paraId="6621B0F9" w14:textId="77777777" w:rsidR="00C96D8D" w:rsidRDefault="00C96D8D" w:rsidP="00C96D8D">
      <w:pPr>
        <w:spacing w:after="0" w:line="240" w:lineRule="auto"/>
        <w:jc w:val="both"/>
        <w:rPr>
          <w:lang w:val="en-US"/>
        </w:rPr>
      </w:pPr>
      <w:r>
        <w:rPr>
          <w:lang w:val="en-US"/>
        </w:rPr>
        <w:t xml:space="preserve">This parameter </w:t>
      </w:r>
      <w:r w:rsidRPr="00E97273">
        <w:rPr>
          <w:lang w:val="en-US"/>
        </w:rPr>
        <w:t>gets the Vmaxpu for Generator Model</w:t>
      </w:r>
      <w:r>
        <w:rPr>
          <w:lang w:val="en-US"/>
        </w:rPr>
        <w:t>.</w:t>
      </w:r>
    </w:p>
    <w:p w14:paraId="358F25FC" w14:textId="77777777" w:rsidR="00C96D8D" w:rsidRPr="0069588B" w:rsidRDefault="00C96D8D" w:rsidP="00C96D8D">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Generators.VMaxpu Write</w:t>
      </w:r>
    </w:p>
    <w:p w14:paraId="4FB1131B" w14:textId="77777777" w:rsidR="00C96D8D" w:rsidRDefault="00C96D8D" w:rsidP="00C96D8D">
      <w:pPr>
        <w:spacing w:after="0" w:line="240" w:lineRule="auto"/>
        <w:jc w:val="both"/>
        <w:rPr>
          <w:lang w:val="en-US"/>
        </w:rPr>
      </w:pPr>
      <w:r>
        <w:rPr>
          <w:lang w:val="en-US"/>
        </w:rPr>
        <w:t>This parameter s</w:t>
      </w:r>
      <w:r w:rsidRPr="00E97273">
        <w:rPr>
          <w:lang w:val="en-US"/>
        </w:rPr>
        <w:t>ets the Vmaxpu for Generator Model</w:t>
      </w:r>
      <w:r>
        <w:rPr>
          <w:lang w:val="en-US"/>
        </w:rPr>
        <w:t>.</w:t>
      </w:r>
    </w:p>
    <w:p w14:paraId="5736D57D" w14:textId="77777777" w:rsidR="00C96D8D" w:rsidRPr="0069588B" w:rsidRDefault="00C96D8D" w:rsidP="00C96D8D">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Generators.Vminpu read</w:t>
      </w:r>
    </w:p>
    <w:p w14:paraId="6DA8FEB7" w14:textId="77777777" w:rsidR="00C96D8D" w:rsidRDefault="00C96D8D" w:rsidP="00C96D8D">
      <w:pPr>
        <w:spacing w:after="0" w:line="240" w:lineRule="auto"/>
        <w:jc w:val="both"/>
        <w:rPr>
          <w:lang w:val="en-US"/>
        </w:rPr>
      </w:pPr>
      <w:r>
        <w:rPr>
          <w:lang w:val="en-US"/>
        </w:rPr>
        <w:t>This parameter gets the Vmin</w:t>
      </w:r>
      <w:r w:rsidRPr="00E97273">
        <w:rPr>
          <w:lang w:val="en-US"/>
        </w:rPr>
        <w:t>pu for Generator Model</w:t>
      </w:r>
      <w:r>
        <w:rPr>
          <w:lang w:val="en-US"/>
        </w:rPr>
        <w:t>.</w:t>
      </w:r>
    </w:p>
    <w:p w14:paraId="07409850" w14:textId="77777777" w:rsidR="00C96D8D" w:rsidRPr="0069588B" w:rsidRDefault="00C96D8D" w:rsidP="00C96D8D">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Generators.VMinpu Write</w:t>
      </w:r>
    </w:p>
    <w:p w14:paraId="541FE2D8" w14:textId="77777777" w:rsidR="00C96D8D" w:rsidRDefault="00C96D8D" w:rsidP="00C96D8D">
      <w:pPr>
        <w:spacing w:after="0" w:line="240" w:lineRule="auto"/>
        <w:jc w:val="both"/>
        <w:rPr>
          <w:lang w:val="en-US"/>
        </w:rPr>
      </w:pPr>
      <w:r>
        <w:rPr>
          <w:lang w:val="en-US"/>
        </w:rPr>
        <w:t>This parameter sets the Vmin</w:t>
      </w:r>
      <w:r w:rsidRPr="00E97273">
        <w:rPr>
          <w:lang w:val="en-US"/>
        </w:rPr>
        <w:t>pu for Generator Model</w:t>
      </w:r>
      <w:r>
        <w:rPr>
          <w:lang w:val="en-US"/>
        </w:rPr>
        <w:t>.</w:t>
      </w:r>
    </w:p>
    <w:p w14:paraId="664E51A2"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GeneratorsS (String)</w:t>
      </w:r>
      <w:r w:rsidRPr="00E65D8C">
        <w:rPr>
          <w:rFonts w:ascii="Arial" w:hAnsi="Arial" w:cs="Arial"/>
          <w:b/>
          <w:color w:val="000000" w:themeColor="text1"/>
          <w:lang w:val="en-US"/>
        </w:rPr>
        <w:t xml:space="preserve"> Interface</w:t>
      </w:r>
    </w:p>
    <w:p w14:paraId="659E9388" w14:textId="77777777" w:rsidR="00C96D8D" w:rsidRPr="00E65D8C" w:rsidRDefault="00C96D8D" w:rsidP="00C96D8D">
      <w:pPr>
        <w:spacing w:after="0" w:line="240" w:lineRule="auto"/>
        <w:rPr>
          <w:lang w:val="en-US"/>
        </w:rPr>
      </w:pPr>
    </w:p>
    <w:p w14:paraId="0F8EC6E3" w14:textId="77777777" w:rsidR="00C96D8D" w:rsidRDefault="00C96D8D" w:rsidP="00C96D8D">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7370BD51" w14:textId="77777777" w:rsidR="00C96D8D" w:rsidRDefault="00C96D8D" w:rsidP="00C96D8D">
      <w:pPr>
        <w:spacing w:after="0" w:line="240" w:lineRule="auto"/>
        <w:jc w:val="both"/>
        <w:rPr>
          <w:lang w:val="en-US"/>
        </w:rPr>
      </w:pPr>
    </w:p>
    <w:p w14:paraId="471BB7DF" w14:textId="77777777" w:rsidR="00C96D8D" w:rsidRPr="00B70926" w:rsidRDefault="00C96D8D" w:rsidP="00C96D8D">
      <w:pPr>
        <w:spacing w:after="0" w:line="240" w:lineRule="auto"/>
        <w:jc w:val="center"/>
        <w:rPr>
          <w:lang w:val="en-US"/>
        </w:rPr>
      </w:pPr>
      <w:r w:rsidRPr="00D0211D">
        <w:rPr>
          <w:lang w:val="en-US"/>
        </w:rPr>
        <w:t>CStr GeneratorsS(in</w:t>
      </w:r>
      <w:r>
        <w:rPr>
          <w:lang w:val="en-US"/>
        </w:rPr>
        <w:t>t32_t Parameter, CStr Argument)</w:t>
      </w:r>
      <w:r w:rsidRPr="00B70926">
        <w:rPr>
          <w:lang w:val="en-US"/>
        </w:rPr>
        <w:t>;</w:t>
      </w:r>
    </w:p>
    <w:p w14:paraId="0D69D223" w14:textId="77777777" w:rsidR="00C96D8D" w:rsidRPr="00B70926" w:rsidRDefault="00C96D8D" w:rsidP="00C96D8D">
      <w:pPr>
        <w:spacing w:after="0" w:line="240" w:lineRule="auto"/>
        <w:jc w:val="center"/>
        <w:rPr>
          <w:lang w:val="en-US"/>
        </w:rPr>
      </w:pPr>
    </w:p>
    <w:p w14:paraId="2FAF4050"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string as a result of the query according to the value of the variable Parameter, which can be one of the following:</w:t>
      </w:r>
    </w:p>
    <w:p w14:paraId="71430E5B" w14:textId="77777777" w:rsidR="00C96D8D" w:rsidRDefault="00C96D8D" w:rsidP="00C96D8D">
      <w:pPr>
        <w:spacing w:after="0" w:line="240" w:lineRule="auto"/>
        <w:jc w:val="both"/>
        <w:rPr>
          <w:lang w:val="en-US"/>
        </w:rPr>
      </w:pPr>
    </w:p>
    <w:p w14:paraId="348ABC55" w14:textId="77777777" w:rsidR="00C96D8D" w:rsidRPr="0069588B" w:rsidRDefault="00C96D8D" w:rsidP="00C96D8D">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Generators.Name read</w:t>
      </w:r>
    </w:p>
    <w:p w14:paraId="4967EBB6" w14:textId="77777777" w:rsidR="00C96D8D" w:rsidRDefault="00C96D8D" w:rsidP="00C96D8D">
      <w:pPr>
        <w:spacing w:after="0" w:line="240" w:lineRule="auto"/>
        <w:jc w:val="both"/>
        <w:rPr>
          <w:lang w:val="en-US"/>
        </w:rPr>
      </w:pPr>
      <w:r>
        <w:rPr>
          <w:lang w:val="en-US"/>
        </w:rPr>
        <w:t xml:space="preserve">This parameter </w:t>
      </w:r>
      <w:r w:rsidRPr="00A607B1">
        <w:rPr>
          <w:lang w:val="en-US"/>
        </w:rPr>
        <w:t xml:space="preserve">returns the active </w:t>
      </w:r>
      <w:r>
        <w:rPr>
          <w:lang w:val="en-US"/>
        </w:rPr>
        <w:t>generator’</w:t>
      </w:r>
      <w:r w:rsidRPr="00A607B1">
        <w:rPr>
          <w:lang w:val="en-US"/>
        </w:rPr>
        <w:t>s name</w:t>
      </w:r>
      <w:r w:rsidRPr="00FB6E53">
        <w:rPr>
          <w:lang w:val="en-US"/>
        </w:rPr>
        <w:t>.</w:t>
      </w:r>
    </w:p>
    <w:p w14:paraId="32CA6EFF"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Generators.Name Write</w:t>
      </w:r>
    </w:p>
    <w:p w14:paraId="1B110A3A" w14:textId="77777777" w:rsidR="00C96D8D" w:rsidRDefault="00C96D8D" w:rsidP="00C96D8D">
      <w:pPr>
        <w:spacing w:after="0" w:line="240" w:lineRule="auto"/>
        <w:jc w:val="both"/>
        <w:rPr>
          <w:lang w:val="en-US"/>
        </w:rPr>
      </w:pPr>
      <w:r>
        <w:rPr>
          <w:lang w:val="en-US"/>
        </w:rPr>
        <w:t>This parameter set</w:t>
      </w:r>
      <w:r w:rsidRPr="00A607B1">
        <w:rPr>
          <w:lang w:val="en-US"/>
        </w:rPr>
        <w:t xml:space="preserve">s the active </w:t>
      </w:r>
      <w:r>
        <w:rPr>
          <w:lang w:val="en-US"/>
        </w:rPr>
        <w:t>generator</w:t>
      </w:r>
      <w:r w:rsidRPr="00A607B1">
        <w:rPr>
          <w:lang w:val="en-US"/>
        </w:rPr>
        <w:t>'s name</w:t>
      </w:r>
      <w:r w:rsidRPr="00FB6E53">
        <w:rPr>
          <w:lang w:val="en-US"/>
        </w:rPr>
        <w:t>.</w:t>
      </w:r>
    </w:p>
    <w:p w14:paraId="77C20186"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GeneratorsV (Variant)</w:t>
      </w:r>
      <w:r w:rsidRPr="00E65D8C">
        <w:rPr>
          <w:rFonts w:ascii="Arial" w:hAnsi="Arial" w:cs="Arial"/>
          <w:b/>
          <w:color w:val="000000" w:themeColor="text1"/>
          <w:lang w:val="en-US"/>
        </w:rPr>
        <w:t xml:space="preserve"> Interface</w:t>
      </w:r>
    </w:p>
    <w:p w14:paraId="68C16332" w14:textId="77777777" w:rsidR="00C96D8D" w:rsidRPr="00E65D8C" w:rsidRDefault="00C96D8D" w:rsidP="00C96D8D">
      <w:pPr>
        <w:spacing w:after="0" w:line="240" w:lineRule="auto"/>
        <w:rPr>
          <w:lang w:val="en-US"/>
        </w:rPr>
      </w:pPr>
    </w:p>
    <w:p w14:paraId="5E075632"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5A829E9E" w14:textId="77777777" w:rsidR="00C96D8D" w:rsidRDefault="00C96D8D" w:rsidP="00C96D8D">
      <w:pPr>
        <w:spacing w:after="0" w:line="240" w:lineRule="auto"/>
        <w:jc w:val="both"/>
        <w:rPr>
          <w:lang w:val="en-US"/>
        </w:rPr>
      </w:pPr>
    </w:p>
    <w:p w14:paraId="600C0729" w14:textId="77777777" w:rsidR="00C96D8D" w:rsidRPr="00B70926" w:rsidRDefault="00C96D8D" w:rsidP="00C96D8D">
      <w:pPr>
        <w:spacing w:after="0" w:line="240" w:lineRule="auto"/>
        <w:jc w:val="center"/>
        <w:rPr>
          <w:lang w:val="en-US"/>
        </w:rPr>
      </w:pPr>
      <w:r w:rsidRPr="00E86EDB">
        <w:rPr>
          <w:lang w:val="en-US"/>
        </w:rPr>
        <w:t>void  GeneratorsV(int32_t Parameter, VAR</w:t>
      </w:r>
      <w:r>
        <w:rPr>
          <w:lang w:val="en-US"/>
        </w:rPr>
        <w:t>IANT  *Argument)</w:t>
      </w:r>
      <w:r w:rsidRPr="00B70926">
        <w:rPr>
          <w:lang w:val="en-US"/>
        </w:rPr>
        <w:t>;</w:t>
      </w:r>
    </w:p>
    <w:p w14:paraId="487BA216" w14:textId="77777777" w:rsidR="00C96D8D" w:rsidRPr="00B70926" w:rsidRDefault="00C96D8D" w:rsidP="00C96D8D">
      <w:pPr>
        <w:spacing w:after="0" w:line="240" w:lineRule="auto"/>
        <w:jc w:val="center"/>
        <w:rPr>
          <w:lang w:val="en-US"/>
        </w:rPr>
      </w:pPr>
    </w:p>
    <w:p w14:paraId="4A05F8F0"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Variant as a result of the query according to the value of the variable Parameter, which can be one of the following:</w:t>
      </w:r>
    </w:p>
    <w:p w14:paraId="622BEBF2" w14:textId="77777777" w:rsidR="00C96D8D" w:rsidRDefault="00C96D8D" w:rsidP="00C96D8D">
      <w:pPr>
        <w:spacing w:after="0" w:line="240" w:lineRule="auto"/>
        <w:jc w:val="both"/>
        <w:rPr>
          <w:lang w:val="en-US"/>
        </w:rPr>
      </w:pPr>
    </w:p>
    <w:p w14:paraId="4A079E2C" w14:textId="77777777" w:rsidR="00C96D8D" w:rsidRPr="0069588B" w:rsidRDefault="00C96D8D" w:rsidP="00C96D8D">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Generators.AllNames</w:t>
      </w:r>
    </w:p>
    <w:p w14:paraId="214BD01C" w14:textId="77777777" w:rsidR="00C96D8D" w:rsidRDefault="00C96D8D" w:rsidP="00C96D8D">
      <w:pPr>
        <w:spacing w:after="0" w:line="240" w:lineRule="auto"/>
        <w:jc w:val="both"/>
        <w:rPr>
          <w:lang w:val="en-US"/>
        </w:rPr>
      </w:pPr>
      <w:r>
        <w:rPr>
          <w:lang w:val="en-US"/>
        </w:rPr>
        <w:t xml:space="preserve">This parameter </w:t>
      </w:r>
      <w:r w:rsidRPr="004D7AE8">
        <w:rPr>
          <w:lang w:val="en-US"/>
        </w:rPr>
        <w:t>gets the array of names of all Generator objects</w:t>
      </w:r>
      <w:r w:rsidRPr="00FB6E53">
        <w:rPr>
          <w:lang w:val="en-US"/>
        </w:rPr>
        <w:t>.</w:t>
      </w:r>
    </w:p>
    <w:p w14:paraId="747B78A4"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Generators.RegisterNames</w:t>
      </w:r>
    </w:p>
    <w:p w14:paraId="3FD02DCE" w14:textId="77777777" w:rsidR="00C96D8D" w:rsidRDefault="00C96D8D" w:rsidP="00C96D8D">
      <w:pPr>
        <w:spacing w:after="0" w:line="240" w:lineRule="auto"/>
        <w:jc w:val="both"/>
        <w:rPr>
          <w:lang w:val="en-US"/>
        </w:rPr>
      </w:pPr>
      <w:r>
        <w:rPr>
          <w:lang w:val="en-US"/>
        </w:rPr>
        <w:t xml:space="preserve">This parameter </w:t>
      </w:r>
      <w:r w:rsidRPr="007D4B54">
        <w:rPr>
          <w:lang w:val="en-US"/>
        </w:rPr>
        <w:t>gets the array of names of all generator Energy Meter registers</w:t>
      </w:r>
      <w:r w:rsidRPr="00FB6E53">
        <w:rPr>
          <w:lang w:val="en-US"/>
        </w:rPr>
        <w:t>.</w:t>
      </w:r>
    </w:p>
    <w:p w14:paraId="307A05FD"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Generators.RegisterValues</w:t>
      </w:r>
    </w:p>
    <w:p w14:paraId="54447FB2" w14:textId="77777777" w:rsidR="00C96D8D" w:rsidRDefault="00C96D8D" w:rsidP="00C96D8D">
      <w:pPr>
        <w:spacing w:after="0" w:line="240" w:lineRule="auto"/>
        <w:jc w:val="both"/>
        <w:rPr>
          <w:lang w:val="en-US"/>
        </w:rPr>
      </w:pPr>
      <w:r>
        <w:rPr>
          <w:lang w:val="en-US"/>
        </w:rPr>
        <w:t xml:space="preserve">This parameter </w:t>
      </w:r>
      <w:r w:rsidRPr="007D4B54">
        <w:rPr>
          <w:lang w:val="en-US"/>
        </w:rPr>
        <w:t>gets the array of values in generator Energy Meter registers</w:t>
      </w:r>
      <w:r w:rsidRPr="00FB6E53">
        <w:rPr>
          <w:lang w:val="en-US"/>
        </w:rPr>
        <w:t>.</w:t>
      </w:r>
    </w:p>
    <w:p w14:paraId="62E39FC3" w14:textId="77777777" w:rsidR="00C96D8D" w:rsidRPr="00F83DD8" w:rsidRDefault="00C96D8D" w:rsidP="00C96D8D">
      <w:pPr>
        <w:pStyle w:val="Heading1"/>
        <w:rPr>
          <w:b/>
          <w:color w:val="000000" w:themeColor="text1"/>
          <w:lang w:val="en-US"/>
        </w:rPr>
      </w:pPr>
      <w:r>
        <w:rPr>
          <w:b/>
          <w:color w:val="000000" w:themeColor="text1"/>
          <w:lang w:val="en-US"/>
        </w:rPr>
        <w:t>Isources</w:t>
      </w:r>
      <w:r w:rsidRPr="00F83DD8">
        <w:rPr>
          <w:b/>
          <w:color w:val="000000" w:themeColor="text1"/>
          <w:lang w:val="en-US"/>
        </w:rPr>
        <w:t xml:space="preserve"> Interface</w:t>
      </w:r>
    </w:p>
    <w:p w14:paraId="5174DC59" w14:textId="77777777" w:rsidR="00C96D8D" w:rsidRDefault="00C96D8D" w:rsidP="00C96D8D">
      <w:pPr>
        <w:jc w:val="both"/>
        <w:rPr>
          <w:lang w:val="en-US"/>
        </w:rPr>
      </w:pPr>
      <w:r>
        <w:rPr>
          <w:lang w:val="en-US"/>
        </w:rPr>
        <w:t>This interface implements the ISources (IIsources) interface of OpenDSS by declaring 4 procedures for accessing the different properties included in this interface.</w:t>
      </w:r>
    </w:p>
    <w:p w14:paraId="0B361A60"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IsourcesI (Int)</w:t>
      </w:r>
      <w:r w:rsidRPr="00E65D8C">
        <w:rPr>
          <w:rFonts w:ascii="Arial" w:hAnsi="Arial" w:cs="Arial"/>
          <w:b/>
          <w:color w:val="000000" w:themeColor="text1"/>
          <w:lang w:val="en-US"/>
        </w:rPr>
        <w:t xml:space="preserve"> Interface</w:t>
      </w:r>
    </w:p>
    <w:p w14:paraId="359E98C3" w14:textId="77777777" w:rsidR="00C96D8D" w:rsidRPr="00E65D8C" w:rsidRDefault="00C96D8D" w:rsidP="00C96D8D">
      <w:pPr>
        <w:spacing w:after="0" w:line="240" w:lineRule="auto"/>
        <w:rPr>
          <w:lang w:val="en-US"/>
        </w:rPr>
      </w:pPr>
    </w:p>
    <w:p w14:paraId="20573A0C"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D5AA398" w14:textId="77777777" w:rsidR="00C96D8D" w:rsidRDefault="00C96D8D" w:rsidP="00C96D8D">
      <w:pPr>
        <w:spacing w:after="0" w:line="240" w:lineRule="auto"/>
        <w:jc w:val="both"/>
        <w:rPr>
          <w:lang w:val="en-US"/>
        </w:rPr>
      </w:pPr>
    </w:p>
    <w:p w14:paraId="2942D1C4" w14:textId="77777777" w:rsidR="00C96D8D" w:rsidRPr="004671B9" w:rsidRDefault="00C96D8D" w:rsidP="00C96D8D">
      <w:pPr>
        <w:spacing w:after="0" w:line="240" w:lineRule="auto"/>
        <w:jc w:val="center"/>
        <w:rPr>
          <w:lang w:val="en-US"/>
        </w:rPr>
      </w:pPr>
      <w:r w:rsidRPr="004671B9">
        <w:rPr>
          <w:lang w:val="en-US"/>
        </w:rPr>
        <w:t>int32_t IsourcesI(int32_t Parameter, int32_t Argument);</w:t>
      </w:r>
    </w:p>
    <w:p w14:paraId="037613FD" w14:textId="77777777" w:rsidR="00C96D8D" w:rsidRPr="004671B9" w:rsidRDefault="00C96D8D" w:rsidP="00C96D8D">
      <w:pPr>
        <w:spacing w:after="0" w:line="240" w:lineRule="auto"/>
        <w:jc w:val="center"/>
        <w:rPr>
          <w:lang w:val="en-US"/>
        </w:rPr>
      </w:pPr>
    </w:p>
    <w:p w14:paraId="63E984D5"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1099DADD" w14:textId="77777777" w:rsidR="00C96D8D" w:rsidRDefault="00C96D8D" w:rsidP="00C96D8D">
      <w:pPr>
        <w:spacing w:after="0" w:line="240" w:lineRule="auto"/>
        <w:jc w:val="both"/>
        <w:rPr>
          <w:lang w:val="en-US"/>
        </w:rPr>
      </w:pPr>
    </w:p>
    <w:p w14:paraId="796E10F2"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Isources.Count</w:t>
      </w:r>
    </w:p>
    <w:p w14:paraId="0E8D0AC1" w14:textId="77777777" w:rsidR="00C96D8D" w:rsidRDefault="00C96D8D" w:rsidP="00C96D8D">
      <w:pPr>
        <w:spacing w:after="0" w:line="240" w:lineRule="auto"/>
        <w:jc w:val="both"/>
        <w:rPr>
          <w:lang w:val="en-US"/>
        </w:rPr>
      </w:pPr>
      <w:r>
        <w:rPr>
          <w:lang w:val="en-US"/>
        </w:rPr>
        <w:t xml:space="preserve">This parameter </w:t>
      </w:r>
      <w:r w:rsidRPr="00A27B0A">
        <w:rPr>
          <w:lang w:val="en-US"/>
        </w:rPr>
        <w:t xml:space="preserve">returns the number of </w:t>
      </w:r>
      <w:r>
        <w:rPr>
          <w:lang w:val="en-US"/>
        </w:rPr>
        <w:t>Isource</w:t>
      </w:r>
      <w:r w:rsidRPr="00A27B0A">
        <w:rPr>
          <w:lang w:val="en-US"/>
        </w:rPr>
        <w:t xml:space="preserve"> objects currently defined in </w:t>
      </w:r>
      <w:r>
        <w:rPr>
          <w:lang w:val="en-US"/>
        </w:rPr>
        <w:t>the active circuit.</w:t>
      </w:r>
    </w:p>
    <w:p w14:paraId="53E244E3" w14:textId="77777777" w:rsidR="00C96D8D" w:rsidRPr="0069588B" w:rsidRDefault="00C96D8D" w:rsidP="00C96D8D">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Isources.First</w:t>
      </w:r>
    </w:p>
    <w:p w14:paraId="2A7989D7" w14:textId="77777777" w:rsidR="00C96D8D" w:rsidRDefault="00C96D8D" w:rsidP="00C96D8D">
      <w:pPr>
        <w:spacing w:after="0" w:line="240" w:lineRule="auto"/>
        <w:jc w:val="both"/>
        <w:rPr>
          <w:lang w:val="en-US"/>
        </w:rPr>
      </w:pPr>
      <w:r>
        <w:rPr>
          <w:lang w:val="en-US"/>
        </w:rPr>
        <w:t xml:space="preserve">This parameter </w:t>
      </w:r>
      <w:r w:rsidRPr="00A21AF9">
        <w:rPr>
          <w:lang w:val="en-US"/>
        </w:rPr>
        <w:t>sets the first ISource to be active; returns 0 if none</w:t>
      </w:r>
      <w:r>
        <w:rPr>
          <w:lang w:val="en-US"/>
        </w:rPr>
        <w:t>.</w:t>
      </w:r>
    </w:p>
    <w:p w14:paraId="13A9BAA0"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Isources.Next</w:t>
      </w:r>
    </w:p>
    <w:p w14:paraId="71694478" w14:textId="77777777" w:rsidR="00C96D8D" w:rsidRDefault="00C96D8D" w:rsidP="00C96D8D">
      <w:pPr>
        <w:spacing w:after="0" w:line="240" w:lineRule="auto"/>
        <w:jc w:val="both"/>
        <w:rPr>
          <w:lang w:val="en-US"/>
        </w:rPr>
      </w:pPr>
      <w:r>
        <w:rPr>
          <w:lang w:val="en-US"/>
        </w:rPr>
        <w:t>This parameter sets the next</w:t>
      </w:r>
      <w:r w:rsidRPr="00A21AF9">
        <w:rPr>
          <w:lang w:val="en-US"/>
        </w:rPr>
        <w:t xml:space="preserve"> ISource to be active; returns 0 if none</w:t>
      </w:r>
      <w:r>
        <w:rPr>
          <w:lang w:val="en-US"/>
        </w:rPr>
        <w:t>.</w:t>
      </w:r>
    </w:p>
    <w:p w14:paraId="6E74A035"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IsourcesF (Float)</w:t>
      </w:r>
      <w:r w:rsidRPr="00E65D8C">
        <w:rPr>
          <w:rFonts w:ascii="Arial" w:hAnsi="Arial" w:cs="Arial"/>
          <w:b/>
          <w:color w:val="000000" w:themeColor="text1"/>
          <w:lang w:val="en-US"/>
        </w:rPr>
        <w:t xml:space="preserve"> Interface</w:t>
      </w:r>
    </w:p>
    <w:p w14:paraId="0B3311C2" w14:textId="77777777" w:rsidR="00C96D8D" w:rsidRPr="00E65D8C" w:rsidRDefault="00C96D8D" w:rsidP="00C96D8D">
      <w:pPr>
        <w:spacing w:after="0" w:line="240" w:lineRule="auto"/>
        <w:rPr>
          <w:lang w:val="en-US"/>
        </w:rPr>
      </w:pPr>
    </w:p>
    <w:p w14:paraId="413D06BC"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5D382A2B" w14:textId="77777777" w:rsidR="00C96D8D" w:rsidRDefault="00C96D8D" w:rsidP="00C96D8D">
      <w:pPr>
        <w:spacing w:after="0" w:line="240" w:lineRule="auto"/>
        <w:jc w:val="both"/>
        <w:rPr>
          <w:lang w:val="en-US"/>
        </w:rPr>
      </w:pPr>
    </w:p>
    <w:p w14:paraId="4EB6A596" w14:textId="77777777" w:rsidR="00C96D8D" w:rsidRPr="004671B9" w:rsidRDefault="00C96D8D" w:rsidP="00C96D8D">
      <w:pPr>
        <w:spacing w:after="0" w:line="240" w:lineRule="auto"/>
        <w:jc w:val="center"/>
        <w:rPr>
          <w:lang w:val="en-US"/>
        </w:rPr>
      </w:pPr>
      <w:r w:rsidRPr="004671B9">
        <w:rPr>
          <w:lang w:val="en-US"/>
        </w:rPr>
        <w:t>double IsourcesF(int32_t Parameter, double Argument);</w:t>
      </w:r>
    </w:p>
    <w:p w14:paraId="4FFB4FE5" w14:textId="77777777" w:rsidR="00C96D8D" w:rsidRPr="004671B9" w:rsidRDefault="00C96D8D" w:rsidP="00C96D8D">
      <w:pPr>
        <w:spacing w:after="0" w:line="240" w:lineRule="auto"/>
        <w:jc w:val="center"/>
        <w:rPr>
          <w:lang w:val="en-US"/>
        </w:rPr>
      </w:pPr>
    </w:p>
    <w:p w14:paraId="7734ED50"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44811032" w14:textId="77777777" w:rsidR="00C96D8D" w:rsidRDefault="00C96D8D" w:rsidP="00C96D8D">
      <w:pPr>
        <w:spacing w:after="0" w:line="240" w:lineRule="auto"/>
        <w:jc w:val="both"/>
        <w:rPr>
          <w:lang w:val="en-US"/>
        </w:rPr>
      </w:pPr>
    </w:p>
    <w:p w14:paraId="26572B01"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Isources.Amps read</w:t>
      </w:r>
    </w:p>
    <w:p w14:paraId="79197ADC" w14:textId="77777777" w:rsidR="00C96D8D" w:rsidRDefault="00C96D8D" w:rsidP="00C96D8D">
      <w:pPr>
        <w:spacing w:after="0" w:line="240" w:lineRule="auto"/>
        <w:jc w:val="both"/>
        <w:rPr>
          <w:lang w:val="en-US"/>
        </w:rPr>
      </w:pPr>
      <w:r>
        <w:rPr>
          <w:lang w:val="en-US"/>
        </w:rPr>
        <w:t xml:space="preserve">This parameter </w:t>
      </w:r>
      <w:r w:rsidRPr="0093584D">
        <w:rPr>
          <w:lang w:val="en-US"/>
        </w:rPr>
        <w:t>gets the magnitude of the Isource in Amps</w:t>
      </w:r>
      <w:r>
        <w:rPr>
          <w:lang w:val="en-US"/>
        </w:rPr>
        <w:t>.</w:t>
      </w:r>
    </w:p>
    <w:p w14:paraId="618B3E49"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Isources.Amps write</w:t>
      </w:r>
    </w:p>
    <w:p w14:paraId="35E153CE" w14:textId="77777777" w:rsidR="00C96D8D" w:rsidRDefault="00C96D8D" w:rsidP="00C96D8D">
      <w:pPr>
        <w:spacing w:after="0" w:line="240" w:lineRule="auto"/>
        <w:jc w:val="both"/>
        <w:rPr>
          <w:lang w:val="en-US"/>
        </w:rPr>
      </w:pPr>
      <w:r>
        <w:rPr>
          <w:lang w:val="en-US"/>
        </w:rPr>
        <w:t>This parameter s</w:t>
      </w:r>
      <w:r w:rsidRPr="0093584D">
        <w:rPr>
          <w:lang w:val="en-US"/>
        </w:rPr>
        <w:t>ets the magnitude of the Isource in Amps</w:t>
      </w:r>
      <w:r>
        <w:rPr>
          <w:lang w:val="en-US"/>
        </w:rPr>
        <w:t>.</w:t>
      </w:r>
    </w:p>
    <w:p w14:paraId="2058E526"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Isources.AngleDeg read</w:t>
      </w:r>
    </w:p>
    <w:p w14:paraId="0D5B9815" w14:textId="77777777" w:rsidR="00C96D8D" w:rsidRDefault="00C96D8D" w:rsidP="00C96D8D">
      <w:pPr>
        <w:spacing w:after="0" w:line="240" w:lineRule="auto"/>
        <w:jc w:val="both"/>
        <w:rPr>
          <w:lang w:val="en-US"/>
        </w:rPr>
      </w:pPr>
      <w:r>
        <w:rPr>
          <w:lang w:val="en-US"/>
        </w:rPr>
        <w:t xml:space="preserve">This parameter </w:t>
      </w:r>
      <w:r w:rsidRPr="0093584D">
        <w:rPr>
          <w:lang w:val="en-US"/>
        </w:rPr>
        <w:t xml:space="preserve">gets the </w:t>
      </w:r>
      <w:r>
        <w:rPr>
          <w:lang w:val="en-US"/>
        </w:rPr>
        <w:t>phase angle of the Isource in degrees.</w:t>
      </w:r>
    </w:p>
    <w:p w14:paraId="0DE616BA"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Isources.AngleDeg write</w:t>
      </w:r>
    </w:p>
    <w:p w14:paraId="4F02A0C8" w14:textId="77777777" w:rsidR="00C96D8D" w:rsidRDefault="00C96D8D" w:rsidP="00C96D8D">
      <w:pPr>
        <w:spacing w:after="0" w:line="240" w:lineRule="auto"/>
        <w:jc w:val="both"/>
        <w:rPr>
          <w:lang w:val="en-US"/>
        </w:rPr>
      </w:pPr>
      <w:r>
        <w:rPr>
          <w:lang w:val="en-US"/>
        </w:rPr>
        <w:t>This parameter s</w:t>
      </w:r>
      <w:r w:rsidRPr="0093584D">
        <w:rPr>
          <w:lang w:val="en-US"/>
        </w:rPr>
        <w:t xml:space="preserve">ets the </w:t>
      </w:r>
      <w:r>
        <w:rPr>
          <w:lang w:val="en-US"/>
        </w:rPr>
        <w:t>phase angle of the Isource in degrees.</w:t>
      </w:r>
    </w:p>
    <w:p w14:paraId="32DEEFE0"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Isources.Frequency read</w:t>
      </w:r>
    </w:p>
    <w:p w14:paraId="2DA52856" w14:textId="77777777" w:rsidR="00C96D8D" w:rsidRDefault="00C96D8D" w:rsidP="00C96D8D">
      <w:pPr>
        <w:spacing w:after="0" w:line="240" w:lineRule="auto"/>
        <w:jc w:val="both"/>
        <w:rPr>
          <w:lang w:val="en-US"/>
        </w:rPr>
      </w:pPr>
      <w:r>
        <w:rPr>
          <w:lang w:val="en-US"/>
        </w:rPr>
        <w:t xml:space="preserve">This parameter </w:t>
      </w:r>
      <w:r w:rsidRPr="0093584D">
        <w:rPr>
          <w:lang w:val="en-US"/>
        </w:rPr>
        <w:t xml:space="preserve">gets the </w:t>
      </w:r>
      <w:r>
        <w:rPr>
          <w:lang w:val="en-US"/>
        </w:rPr>
        <w:t>frequency of the Isource in Hz.</w:t>
      </w:r>
    </w:p>
    <w:p w14:paraId="34093B6B"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Isources.Frequency write</w:t>
      </w:r>
    </w:p>
    <w:p w14:paraId="613938FB" w14:textId="77777777" w:rsidR="00C96D8D" w:rsidRDefault="00C96D8D" w:rsidP="00C96D8D">
      <w:pPr>
        <w:spacing w:after="0" w:line="240" w:lineRule="auto"/>
        <w:jc w:val="both"/>
        <w:rPr>
          <w:lang w:val="en-US"/>
        </w:rPr>
      </w:pPr>
      <w:r>
        <w:rPr>
          <w:lang w:val="en-US"/>
        </w:rPr>
        <w:t>This parameter s</w:t>
      </w:r>
      <w:r w:rsidRPr="0093584D">
        <w:rPr>
          <w:lang w:val="en-US"/>
        </w:rPr>
        <w:t xml:space="preserve">ets the </w:t>
      </w:r>
      <w:r>
        <w:rPr>
          <w:lang w:val="en-US"/>
        </w:rPr>
        <w:t>frequency of the Isource in Hz.</w:t>
      </w:r>
    </w:p>
    <w:p w14:paraId="6B4BEF77" w14:textId="77777777" w:rsidR="00C96D8D" w:rsidRDefault="00C96D8D" w:rsidP="00C96D8D">
      <w:pPr>
        <w:spacing w:after="0" w:line="240" w:lineRule="auto"/>
        <w:jc w:val="both"/>
        <w:rPr>
          <w:lang w:val="en-US"/>
        </w:rPr>
      </w:pPr>
    </w:p>
    <w:p w14:paraId="5B2E92DA"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IsourcesS (String)</w:t>
      </w:r>
      <w:r w:rsidRPr="00E65D8C">
        <w:rPr>
          <w:rFonts w:ascii="Arial" w:hAnsi="Arial" w:cs="Arial"/>
          <w:b/>
          <w:color w:val="000000" w:themeColor="text1"/>
          <w:lang w:val="en-US"/>
        </w:rPr>
        <w:t xml:space="preserve"> Interface</w:t>
      </w:r>
    </w:p>
    <w:p w14:paraId="24C4A152" w14:textId="77777777" w:rsidR="00C96D8D" w:rsidRPr="00E65D8C" w:rsidRDefault="00C96D8D" w:rsidP="00C96D8D">
      <w:pPr>
        <w:spacing w:after="0" w:line="240" w:lineRule="auto"/>
        <w:rPr>
          <w:lang w:val="en-US"/>
        </w:rPr>
      </w:pPr>
    </w:p>
    <w:p w14:paraId="266D7E63"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51966D43" w14:textId="77777777" w:rsidR="00C96D8D" w:rsidRDefault="00C96D8D" w:rsidP="00C96D8D">
      <w:pPr>
        <w:spacing w:after="0" w:line="240" w:lineRule="auto"/>
        <w:jc w:val="both"/>
        <w:rPr>
          <w:lang w:val="en-US"/>
        </w:rPr>
      </w:pPr>
    </w:p>
    <w:p w14:paraId="12EA8041" w14:textId="77777777" w:rsidR="00C96D8D" w:rsidRPr="00F51FC6" w:rsidRDefault="00C96D8D" w:rsidP="00C96D8D">
      <w:pPr>
        <w:spacing w:after="0" w:line="240" w:lineRule="auto"/>
        <w:jc w:val="center"/>
        <w:rPr>
          <w:lang w:val="en-US"/>
        </w:rPr>
      </w:pPr>
      <w:r w:rsidRPr="00F51FC6">
        <w:rPr>
          <w:lang w:val="en-US"/>
        </w:rPr>
        <w:t>CStr Isources</w:t>
      </w:r>
      <w:r>
        <w:rPr>
          <w:lang w:val="en-US"/>
        </w:rPr>
        <w:t>S</w:t>
      </w:r>
      <w:r w:rsidRPr="00F51FC6">
        <w:rPr>
          <w:lang w:val="en-US"/>
        </w:rPr>
        <w:t>(int32_t Parameter, CStr Argument);</w:t>
      </w:r>
    </w:p>
    <w:p w14:paraId="4946FA15" w14:textId="77777777" w:rsidR="00C96D8D" w:rsidRPr="00F51FC6" w:rsidRDefault="00C96D8D" w:rsidP="00C96D8D">
      <w:pPr>
        <w:spacing w:after="0" w:line="240" w:lineRule="auto"/>
        <w:jc w:val="center"/>
        <w:rPr>
          <w:lang w:val="en-US"/>
        </w:rPr>
      </w:pPr>
    </w:p>
    <w:p w14:paraId="42F4C182"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42B075D0" w14:textId="77777777" w:rsidR="00C96D8D" w:rsidRDefault="00C96D8D" w:rsidP="00C96D8D">
      <w:pPr>
        <w:spacing w:after="0" w:line="240" w:lineRule="auto"/>
        <w:jc w:val="both"/>
        <w:rPr>
          <w:lang w:val="en-US"/>
        </w:rPr>
      </w:pPr>
    </w:p>
    <w:p w14:paraId="06A48163"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Isources.Name read</w:t>
      </w:r>
    </w:p>
    <w:p w14:paraId="700457C1" w14:textId="77777777" w:rsidR="00C96D8D" w:rsidRDefault="00C96D8D" w:rsidP="00C96D8D">
      <w:pPr>
        <w:spacing w:after="0" w:line="240" w:lineRule="auto"/>
        <w:jc w:val="both"/>
        <w:rPr>
          <w:lang w:val="en-US"/>
        </w:rPr>
      </w:pPr>
      <w:r>
        <w:rPr>
          <w:lang w:val="en-US"/>
        </w:rPr>
        <w:t xml:space="preserve">This parameter </w:t>
      </w:r>
      <w:r w:rsidRPr="0093584D">
        <w:rPr>
          <w:lang w:val="en-US"/>
        </w:rPr>
        <w:t xml:space="preserve">gets the </w:t>
      </w:r>
      <w:r>
        <w:rPr>
          <w:lang w:val="en-US"/>
        </w:rPr>
        <w:t>name of the active Isource object.</w:t>
      </w:r>
    </w:p>
    <w:p w14:paraId="71A76811"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Isources.Name write</w:t>
      </w:r>
    </w:p>
    <w:p w14:paraId="3E50562D" w14:textId="77777777" w:rsidR="00C96D8D" w:rsidRDefault="00C96D8D" w:rsidP="00C96D8D">
      <w:pPr>
        <w:spacing w:after="0" w:line="240" w:lineRule="auto"/>
        <w:jc w:val="both"/>
        <w:rPr>
          <w:lang w:val="en-US"/>
        </w:rPr>
      </w:pPr>
      <w:r>
        <w:rPr>
          <w:lang w:val="en-US"/>
        </w:rPr>
        <w:t>This parameter s</w:t>
      </w:r>
      <w:r w:rsidRPr="0093584D">
        <w:rPr>
          <w:lang w:val="en-US"/>
        </w:rPr>
        <w:t xml:space="preserve">ets the </w:t>
      </w:r>
      <w:r>
        <w:rPr>
          <w:lang w:val="en-US"/>
        </w:rPr>
        <w:t>name of the active Isource object.</w:t>
      </w:r>
    </w:p>
    <w:p w14:paraId="2B06DBE2"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IsourcesV (Variant)</w:t>
      </w:r>
      <w:r w:rsidRPr="00E65D8C">
        <w:rPr>
          <w:rFonts w:ascii="Arial" w:hAnsi="Arial" w:cs="Arial"/>
          <w:b/>
          <w:color w:val="000000" w:themeColor="text1"/>
          <w:lang w:val="en-US"/>
        </w:rPr>
        <w:t xml:space="preserve"> Interface</w:t>
      </w:r>
    </w:p>
    <w:p w14:paraId="412E3748" w14:textId="77777777" w:rsidR="00C96D8D" w:rsidRPr="00E65D8C" w:rsidRDefault="00C96D8D" w:rsidP="00C96D8D">
      <w:pPr>
        <w:spacing w:after="0" w:line="240" w:lineRule="auto"/>
        <w:rPr>
          <w:lang w:val="en-US"/>
        </w:rPr>
      </w:pPr>
    </w:p>
    <w:p w14:paraId="250B9841" w14:textId="77777777" w:rsidR="00C96D8D" w:rsidRDefault="00C96D8D" w:rsidP="00C96D8D">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48DCB9F3" w14:textId="77777777" w:rsidR="00C96D8D" w:rsidRDefault="00C96D8D" w:rsidP="00C96D8D">
      <w:pPr>
        <w:spacing w:after="0" w:line="240" w:lineRule="auto"/>
        <w:jc w:val="both"/>
        <w:rPr>
          <w:lang w:val="en-US"/>
        </w:rPr>
      </w:pPr>
    </w:p>
    <w:p w14:paraId="56D66BEE" w14:textId="77777777" w:rsidR="00C96D8D" w:rsidRPr="00F51FC6" w:rsidRDefault="00C96D8D" w:rsidP="00C96D8D">
      <w:pPr>
        <w:spacing w:after="0" w:line="240" w:lineRule="auto"/>
        <w:jc w:val="center"/>
        <w:rPr>
          <w:lang w:val="en-US"/>
        </w:rPr>
      </w:pPr>
      <w:r>
        <w:rPr>
          <w:lang w:val="en-US"/>
        </w:rPr>
        <w:t>void</w:t>
      </w:r>
      <w:r w:rsidRPr="00F51FC6">
        <w:rPr>
          <w:lang w:val="en-US"/>
        </w:rPr>
        <w:t xml:space="preserve"> Isources</w:t>
      </w:r>
      <w:r>
        <w:rPr>
          <w:lang w:val="en-US"/>
        </w:rPr>
        <w:t>V</w:t>
      </w:r>
      <w:r w:rsidRPr="00F51FC6">
        <w:rPr>
          <w:lang w:val="en-US"/>
        </w:rPr>
        <w:t xml:space="preserve">(int32_t Parameter, </w:t>
      </w:r>
      <w:r>
        <w:rPr>
          <w:lang w:val="en-US"/>
        </w:rPr>
        <w:t>VARIANT *</w:t>
      </w:r>
      <w:r w:rsidRPr="00F51FC6">
        <w:rPr>
          <w:lang w:val="en-US"/>
        </w:rPr>
        <w:t>Argument);</w:t>
      </w:r>
    </w:p>
    <w:p w14:paraId="7AF75C54" w14:textId="77777777" w:rsidR="00C96D8D" w:rsidRPr="00F51FC6" w:rsidRDefault="00C96D8D" w:rsidP="00C96D8D">
      <w:pPr>
        <w:spacing w:after="0" w:line="240" w:lineRule="auto"/>
        <w:jc w:val="center"/>
        <w:rPr>
          <w:lang w:val="en-US"/>
        </w:rPr>
      </w:pPr>
    </w:p>
    <w:p w14:paraId="7E9DFEAB"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E3FE594" w14:textId="77777777" w:rsidR="00C96D8D" w:rsidRDefault="00C96D8D" w:rsidP="00C96D8D">
      <w:pPr>
        <w:spacing w:after="0" w:line="240" w:lineRule="auto"/>
        <w:jc w:val="both"/>
        <w:rPr>
          <w:lang w:val="en-US"/>
        </w:rPr>
      </w:pPr>
    </w:p>
    <w:p w14:paraId="44571131"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Isources.AllNames</w:t>
      </w:r>
    </w:p>
    <w:p w14:paraId="5B3B6801" w14:textId="77777777" w:rsidR="00C96D8D" w:rsidRDefault="00C96D8D" w:rsidP="00C96D8D">
      <w:pPr>
        <w:spacing w:after="0" w:line="240" w:lineRule="auto"/>
        <w:jc w:val="both"/>
        <w:rPr>
          <w:lang w:val="en-US"/>
        </w:rPr>
      </w:pPr>
      <w:r>
        <w:rPr>
          <w:lang w:val="en-US"/>
        </w:rPr>
        <w:t xml:space="preserve">This parameter </w:t>
      </w:r>
      <w:r w:rsidRPr="0082242E">
        <w:rPr>
          <w:lang w:val="en-US"/>
        </w:rPr>
        <w:t xml:space="preserve">gets the variant array of string containing names of all </w:t>
      </w:r>
      <w:r>
        <w:rPr>
          <w:lang w:val="en-US"/>
        </w:rPr>
        <w:t>ISource</w:t>
      </w:r>
      <w:r w:rsidRPr="0082242E">
        <w:rPr>
          <w:lang w:val="en-US"/>
        </w:rPr>
        <w:t>s in the circuit</w:t>
      </w:r>
      <w:r>
        <w:rPr>
          <w:lang w:val="en-US"/>
        </w:rPr>
        <w:t>.</w:t>
      </w:r>
    </w:p>
    <w:p w14:paraId="1111DB16" w14:textId="77777777" w:rsidR="00C96D8D" w:rsidRPr="00F83DD8" w:rsidRDefault="00C96D8D" w:rsidP="00C96D8D">
      <w:pPr>
        <w:pStyle w:val="Heading1"/>
        <w:rPr>
          <w:b/>
          <w:color w:val="000000" w:themeColor="text1"/>
          <w:lang w:val="en-US"/>
        </w:rPr>
      </w:pPr>
      <w:r>
        <w:rPr>
          <w:b/>
          <w:color w:val="000000" w:themeColor="text1"/>
          <w:lang w:val="en-US"/>
        </w:rPr>
        <w:t>Lines</w:t>
      </w:r>
      <w:r w:rsidRPr="00F83DD8">
        <w:rPr>
          <w:b/>
          <w:color w:val="000000" w:themeColor="text1"/>
          <w:lang w:val="en-US"/>
        </w:rPr>
        <w:t xml:space="preserve"> Interface</w:t>
      </w:r>
    </w:p>
    <w:p w14:paraId="750EA3F8" w14:textId="77777777" w:rsidR="00C96D8D" w:rsidRDefault="00C96D8D" w:rsidP="00C96D8D">
      <w:pPr>
        <w:jc w:val="both"/>
        <w:rPr>
          <w:lang w:val="en-US"/>
        </w:rPr>
      </w:pPr>
      <w:r>
        <w:rPr>
          <w:lang w:val="en-US"/>
        </w:rPr>
        <w:t>This interface implements the Lines (ILines) interface of OpenDSS by declaring 4 procedures for accessing the different properties included in this interface.</w:t>
      </w:r>
    </w:p>
    <w:p w14:paraId="4DB55E26"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w:t>
      </w:r>
      <w:r w:rsidRPr="00E65D8C">
        <w:rPr>
          <w:rFonts w:ascii="Arial" w:hAnsi="Arial" w:cs="Arial"/>
          <w:b/>
          <w:color w:val="000000" w:themeColor="text1"/>
          <w:lang w:val="en-US"/>
        </w:rPr>
        <w:t>s</w:t>
      </w:r>
      <w:r>
        <w:rPr>
          <w:rFonts w:ascii="Arial" w:hAnsi="Arial" w:cs="Arial"/>
          <w:b/>
          <w:color w:val="000000" w:themeColor="text1"/>
          <w:lang w:val="en-US"/>
        </w:rPr>
        <w:t>I</w:t>
      </w:r>
      <w:r w:rsidRPr="00E65D8C">
        <w:rPr>
          <w:rFonts w:ascii="Arial" w:hAnsi="Arial" w:cs="Arial"/>
          <w:b/>
          <w:color w:val="000000" w:themeColor="text1"/>
          <w:lang w:val="en-US"/>
        </w:rPr>
        <w:t xml:space="preserve"> (Int) Interface</w:t>
      </w:r>
    </w:p>
    <w:p w14:paraId="41E9B7CA" w14:textId="77777777" w:rsidR="00C96D8D" w:rsidRPr="00E65D8C" w:rsidRDefault="00C96D8D" w:rsidP="00C96D8D">
      <w:pPr>
        <w:spacing w:after="0" w:line="240" w:lineRule="auto"/>
        <w:rPr>
          <w:lang w:val="en-US"/>
        </w:rPr>
      </w:pPr>
    </w:p>
    <w:p w14:paraId="3E3C8E02" w14:textId="77777777" w:rsidR="00C96D8D" w:rsidRDefault="00C96D8D" w:rsidP="00C96D8D">
      <w:pPr>
        <w:spacing w:after="0" w:line="240" w:lineRule="auto"/>
        <w:jc w:val="both"/>
        <w:rPr>
          <w:lang w:val="en-US"/>
        </w:rPr>
      </w:pPr>
      <w:r>
        <w:rPr>
          <w:lang w:val="en-US"/>
        </w:rPr>
        <w:t>This interface can be used to read/modify the properties of the Lines Class where the values are integers. The structure of the interface is as follows:</w:t>
      </w:r>
    </w:p>
    <w:p w14:paraId="3420C376" w14:textId="77777777" w:rsidR="00C96D8D" w:rsidRDefault="00C96D8D" w:rsidP="00C96D8D">
      <w:pPr>
        <w:spacing w:after="0" w:line="240" w:lineRule="auto"/>
        <w:jc w:val="both"/>
        <w:rPr>
          <w:lang w:val="en-US"/>
        </w:rPr>
      </w:pPr>
    </w:p>
    <w:p w14:paraId="67F74C73" w14:textId="77777777" w:rsidR="00C96D8D" w:rsidRPr="00491287" w:rsidRDefault="00C96D8D" w:rsidP="00C96D8D">
      <w:pPr>
        <w:spacing w:after="0" w:line="240" w:lineRule="auto"/>
        <w:jc w:val="center"/>
        <w:rPr>
          <w:lang w:val="en-US"/>
        </w:rPr>
      </w:pPr>
      <w:r w:rsidRPr="00491287">
        <w:rPr>
          <w:lang w:val="en-US"/>
        </w:rPr>
        <w:t>int32_t LinesI(int32_t Parameter, int32_t argument)</w:t>
      </w:r>
    </w:p>
    <w:p w14:paraId="153CB5AA" w14:textId="77777777" w:rsidR="00C96D8D" w:rsidRPr="00491287" w:rsidRDefault="00C96D8D" w:rsidP="00C96D8D">
      <w:pPr>
        <w:spacing w:after="0" w:line="240" w:lineRule="auto"/>
        <w:jc w:val="center"/>
        <w:rPr>
          <w:lang w:val="en-US"/>
        </w:rPr>
      </w:pPr>
    </w:p>
    <w:p w14:paraId="55120516" w14:textId="77777777" w:rsidR="00C96D8D" w:rsidRDefault="00C96D8D" w:rsidP="00C96D8D">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F59FE07" w14:textId="77777777" w:rsidR="00C96D8D" w:rsidRDefault="00C96D8D" w:rsidP="00C96D8D">
      <w:pPr>
        <w:spacing w:after="0" w:line="240" w:lineRule="auto"/>
        <w:jc w:val="both"/>
        <w:rPr>
          <w:lang w:val="en-US"/>
        </w:rPr>
      </w:pPr>
    </w:p>
    <w:p w14:paraId="2A730EA3"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1B05509E" w14:textId="77777777" w:rsidR="00C96D8D" w:rsidRDefault="00C96D8D" w:rsidP="00C96D8D">
      <w:pPr>
        <w:spacing w:after="0" w:line="240" w:lineRule="auto"/>
        <w:jc w:val="both"/>
        <w:rPr>
          <w:lang w:val="en-US"/>
        </w:rPr>
      </w:pPr>
    </w:p>
    <w:p w14:paraId="35F2893A"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s.First</w:t>
      </w:r>
    </w:p>
    <w:p w14:paraId="34874904" w14:textId="77777777" w:rsidR="00C96D8D" w:rsidRDefault="00C96D8D" w:rsidP="00C96D8D">
      <w:pPr>
        <w:spacing w:after="0" w:line="240" w:lineRule="auto"/>
        <w:rPr>
          <w:lang w:val="en-US"/>
        </w:rPr>
      </w:pPr>
      <w:r>
        <w:rPr>
          <w:lang w:val="en-US"/>
        </w:rPr>
        <w:t xml:space="preserve">This parameter </w:t>
      </w:r>
      <w:r w:rsidRPr="0012747B">
        <w:rPr>
          <w:lang w:val="en-US"/>
        </w:rPr>
        <w:t>sets the first element active. Returns 0 if no lines.</w:t>
      </w:r>
      <w:r>
        <w:rPr>
          <w:lang w:val="en-US"/>
        </w:rPr>
        <w:t xml:space="preserve"> </w:t>
      </w:r>
      <w:r w:rsidRPr="0012747B">
        <w:rPr>
          <w:lang w:val="en-US"/>
        </w:rPr>
        <w:t>Otherwise, index of the line element</w:t>
      </w:r>
      <w:r>
        <w:rPr>
          <w:lang w:val="en-US"/>
        </w:rPr>
        <w:t>.</w:t>
      </w:r>
    </w:p>
    <w:p w14:paraId="4508FB3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s.Next</w:t>
      </w:r>
    </w:p>
    <w:p w14:paraId="049A41E1" w14:textId="77777777" w:rsidR="00C96D8D" w:rsidRDefault="00C96D8D" w:rsidP="00C96D8D">
      <w:pPr>
        <w:spacing w:after="0" w:line="240" w:lineRule="auto"/>
        <w:rPr>
          <w:lang w:val="en-US"/>
        </w:rPr>
      </w:pPr>
      <w:r>
        <w:rPr>
          <w:lang w:val="en-US"/>
        </w:rPr>
        <w:t>This parameter sets the next</w:t>
      </w:r>
      <w:r w:rsidRPr="0012747B">
        <w:rPr>
          <w:lang w:val="en-US"/>
        </w:rPr>
        <w:t xml:space="preserve"> element active. Returns 0 if no lines.</w:t>
      </w:r>
      <w:r>
        <w:rPr>
          <w:lang w:val="en-US"/>
        </w:rPr>
        <w:t xml:space="preserve"> </w:t>
      </w:r>
      <w:r w:rsidRPr="0012747B">
        <w:rPr>
          <w:lang w:val="en-US"/>
        </w:rPr>
        <w:t>Otherwise, index of the line element</w:t>
      </w:r>
      <w:r>
        <w:rPr>
          <w:lang w:val="en-US"/>
        </w:rPr>
        <w:t>.</w:t>
      </w:r>
    </w:p>
    <w:p w14:paraId="2CDE007F"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s.Phases read</w:t>
      </w:r>
    </w:p>
    <w:p w14:paraId="5BC5E4F9" w14:textId="77777777" w:rsidR="00C96D8D" w:rsidRDefault="00C96D8D" w:rsidP="00C96D8D">
      <w:pPr>
        <w:spacing w:after="0" w:line="240" w:lineRule="auto"/>
        <w:rPr>
          <w:lang w:val="en-US"/>
        </w:rPr>
      </w:pPr>
      <w:r>
        <w:rPr>
          <w:lang w:val="en-US"/>
        </w:rPr>
        <w:t xml:space="preserve">This parameter </w:t>
      </w:r>
      <w:r w:rsidRPr="00F9617F">
        <w:rPr>
          <w:lang w:val="en-US"/>
        </w:rPr>
        <w:t>gets the number of phases of the active line object</w:t>
      </w:r>
      <w:r>
        <w:rPr>
          <w:lang w:val="en-US"/>
        </w:rPr>
        <w:t>.</w:t>
      </w:r>
    </w:p>
    <w:p w14:paraId="51EE005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s.Phases write</w:t>
      </w:r>
    </w:p>
    <w:p w14:paraId="328F17CA" w14:textId="77777777" w:rsidR="00C96D8D" w:rsidRDefault="00C96D8D" w:rsidP="00C96D8D">
      <w:pPr>
        <w:spacing w:after="0" w:line="240" w:lineRule="auto"/>
        <w:rPr>
          <w:lang w:val="en-US"/>
        </w:rPr>
      </w:pPr>
      <w:r>
        <w:rPr>
          <w:lang w:val="en-US"/>
        </w:rPr>
        <w:t>This parameter s</w:t>
      </w:r>
      <w:r w:rsidRPr="00F9617F">
        <w:rPr>
          <w:lang w:val="en-US"/>
        </w:rPr>
        <w:t>ets the number of phases of the active line object</w:t>
      </w:r>
      <w:r>
        <w:rPr>
          <w:lang w:val="en-US"/>
        </w:rPr>
        <w:t>.</w:t>
      </w:r>
    </w:p>
    <w:p w14:paraId="36907D9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s.NumCust</w:t>
      </w:r>
    </w:p>
    <w:p w14:paraId="602F088F" w14:textId="77777777" w:rsidR="00C96D8D" w:rsidRDefault="00C96D8D" w:rsidP="00C96D8D">
      <w:pPr>
        <w:spacing w:after="0" w:line="240" w:lineRule="auto"/>
        <w:rPr>
          <w:lang w:val="en-US"/>
        </w:rPr>
      </w:pPr>
      <w:r>
        <w:rPr>
          <w:lang w:val="en-US"/>
        </w:rPr>
        <w:t xml:space="preserve">This parameter </w:t>
      </w:r>
      <w:r w:rsidRPr="006A5368">
        <w:rPr>
          <w:lang w:val="en-US"/>
        </w:rPr>
        <w:t>gets the number of customers on this line section</w:t>
      </w:r>
      <w:r>
        <w:rPr>
          <w:lang w:val="en-US"/>
        </w:rPr>
        <w:t>.</w:t>
      </w:r>
    </w:p>
    <w:p w14:paraId="076835B6"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Parent</w:t>
      </w:r>
    </w:p>
    <w:p w14:paraId="43E13FD7" w14:textId="77777777" w:rsidR="00C96D8D" w:rsidRDefault="00C96D8D" w:rsidP="00C96D8D">
      <w:pPr>
        <w:spacing w:after="0" w:line="240" w:lineRule="auto"/>
        <w:rPr>
          <w:lang w:val="en-US"/>
        </w:rPr>
      </w:pPr>
      <w:r>
        <w:rPr>
          <w:lang w:val="en-US"/>
        </w:rPr>
        <w:t xml:space="preserve">This parameter </w:t>
      </w:r>
      <w:r w:rsidRPr="008E4E82">
        <w:rPr>
          <w:lang w:val="en-US"/>
        </w:rPr>
        <w:t>gets the parents of the active Line to be the active Line. Return 0 if no parent or action fails</w:t>
      </w:r>
      <w:r>
        <w:rPr>
          <w:lang w:val="en-US"/>
        </w:rPr>
        <w:t>.</w:t>
      </w:r>
    </w:p>
    <w:p w14:paraId="335AE1D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s.Count</w:t>
      </w:r>
    </w:p>
    <w:p w14:paraId="4096BA90" w14:textId="77777777" w:rsidR="00C96D8D" w:rsidRDefault="00C96D8D" w:rsidP="00C96D8D">
      <w:pPr>
        <w:spacing w:after="0" w:line="240" w:lineRule="auto"/>
        <w:rPr>
          <w:lang w:val="en-US"/>
        </w:rPr>
      </w:pPr>
      <w:r>
        <w:rPr>
          <w:lang w:val="en-US"/>
        </w:rPr>
        <w:t xml:space="preserve">This parameter </w:t>
      </w:r>
      <w:r w:rsidRPr="009A17E6">
        <w:rPr>
          <w:lang w:val="en-US"/>
        </w:rPr>
        <w:t>gets the number of Line Objects in Active Circuit</w:t>
      </w:r>
      <w:r>
        <w:rPr>
          <w:lang w:val="en-US"/>
        </w:rPr>
        <w:t>.</w:t>
      </w:r>
    </w:p>
    <w:p w14:paraId="71800EC3"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7: Lines.Units read</w:t>
      </w:r>
    </w:p>
    <w:p w14:paraId="58C3309F" w14:textId="77777777" w:rsidR="00C96D8D" w:rsidRDefault="00C96D8D" w:rsidP="00C96D8D">
      <w:pPr>
        <w:spacing w:after="0" w:line="240" w:lineRule="auto"/>
        <w:rPr>
          <w:lang w:val="en-US"/>
        </w:rPr>
      </w:pPr>
      <w:r>
        <w:rPr>
          <w:lang w:val="en-US"/>
        </w:rPr>
        <w:t xml:space="preserve">This parameter </w:t>
      </w:r>
      <w:r w:rsidRPr="009A17E6">
        <w:rPr>
          <w:lang w:val="en-US"/>
        </w:rPr>
        <w:t>gets the units of the line (distance, check manual for details)</w:t>
      </w:r>
      <w:r>
        <w:rPr>
          <w:lang w:val="en-US"/>
        </w:rPr>
        <w:t>.</w:t>
      </w:r>
    </w:p>
    <w:p w14:paraId="532D1F40"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s.Units write</w:t>
      </w:r>
    </w:p>
    <w:p w14:paraId="0514ABC7" w14:textId="77777777" w:rsidR="00C96D8D" w:rsidRDefault="00C96D8D" w:rsidP="00C96D8D">
      <w:pPr>
        <w:spacing w:after="0" w:line="240" w:lineRule="auto"/>
        <w:rPr>
          <w:lang w:val="en-US"/>
        </w:rPr>
      </w:pPr>
      <w:r>
        <w:rPr>
          <w:lang w:val="en-US"/>
        </w:rPr>
        <w:t>This parameter s</w:t>
      </w:r>
      <w:r w:rsidRPr="009A17E6">
        <w:rPr>
          <w:lang w:val="en-US"/>
        </w:rPr>
        <w:t>ets the units of the line (distance, check manual for details)</w:t>
      </w:r>
      <w:r>
        <w:rPr>
          <w:lang w:val="en-US"/>
        </w:rPr>
        <w:t>.</w:t>
      </w:r>
    </w:p>
    <w:p w14:paraId="050E9663"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sF</w:t>
      </w:r>
      <w:r w:rsidRPr="00E65D8C">
        <w:rPr>
          <w:rFonts w:ascii="Arial" w:hAnsi="Arial" w:cs="Arial"/>
          <w:b/>
          <w:color w:val="000000" w:themeColor="text1"/>
          <w:lang w:val="en-US"/>
        </w:rPr>
        <w:t xml:space="preserve"> (</w:t>
      </w:r>
      <w:r>
        <w:rPr>
          <w:rFonts w:ascii="Arial" w:hAnsi="Arial" w:cs="Arial"/>
          <w:b/>
          <w:color w:val="000000" w:themeColor="text1"/>
          <w:lang w:val="en-US"/>
        </w:rPr>
        <w:t>Float</w:t>
      </w:r>
      <w:r w:rsidRPr="00E65D8C">
        <w:rPr>
          <w:rFonts w:ascii="Arial" w:hAnsi="Arial" w:cs="Arial"/>
          <w:b/>
          <w:color w:val="000000" w:themeColor="text1"/>
          <w:lang w:val="en-US"/>
        </w:rPr>
        <w:t>) Interface</w:t>
      </w:r>
    </w:p>
    <w:p w14:paraId="1BAC0412" w14:textId="77777777" w:rsidR="00C96D8D" w:rsidRPr="00E65D8C" w:rsidRDefault="00C96D8D" w:rsidP="00C96D8D">
      <w:pPr>
        <w:spacing w:after="0" w:line="240" w:lineRule="auto"/>
        <w:rPr>
          <w:lang w:val="en-US"/>
        </w:rPr>
      </w:pPr>
    </w:p>
    <w:p w14:paraId="3124F18B" w14:textId="77777777" w:rsidR="00C96D8D" w:rsidRDefault="00C96D8D" w:rsidP="00C96D8D">
      <w:pPr>
        <w:spacing w:after="0" w:line="240" w:lineRule="auto"/>
        <w:jc w:val="both"/>
        <w:rPr>
          <w:lang w:val="en-US"/>
        </w:rPr>
      </w:pPr>
      <w:r>
        <w:rPr>
          <w:lang w:val="en-US"/>
        </w:rPr>
        <w:t>This interface can be used to read/modify the properties of the Lines Class where the values are doubles. The structure of the interface is as follows:</w:t>
      </w:r>
    </w:p>
    <w:p w14:paraId="71533484" w14:textId="77777777" w:rsidR="00C96D8D" w:rsidRDefault="00C96D8D" w:rsidP="00C96D8D">
      <w:pPr>
        <w:spacing w:after="0" w:line="240" w:lineRule="auto"/>
        <w:jc w:val="both"/>
        <w:rPr>
          <w:lang w:val="en-US"/>
        </w:rPr>
      </w:pPr>
    </w:p>
    <w:p w14:paraId="20128FAF" w14:textId="77777777" w:rsidR="00C96D8D" w:rsidRPr="00491287" w:rsidRDefault="00C96D8D" w:rsidP="00C96D8D">
      <w:pPr>
        <w:spacing w:after="0" w:line="240" w:lineRule="auto"/>
        <w:jc w:val="center"/>
        <w:rPr>
          <w:lang w:val="en-US"/>
        </w:rPr>
      </w:pPr>
      <w:r w:rsidRPr="00491287">
        <w:rPr>
          <w:lang w:val="en-US"/>
        </w:rPr>
        <w:t>double LinesF(int32_t Parameter, double argument)</w:t>
      </w:r>
    </w:p>
    <w:p w14:paraId="031EFD6D" w14:textId="77777777" w:rsidR="00C96D8D" w:rsidRPr="00491287" w:rsidRDefault="00C96D8D" w:rsidP="00C96D8D">
      <w:pPr>
        <w:spacing w:after="0" w:line="240" w:lineRule="auto"/>
        <w:jc w:val="center"/>
        <w:rPr>
          <w:lang w:val="en-US"/>
        </w:rPr>
      </w:pPr>
    </w:p>
    <w:p w14:paraId="56ECF1B3"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floating point number,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B013539" w14:textId="77777777" w:rsidR="00C96D8D" w:rsidRDefault="00C96D8D" w:rsidP="00C96D8D">
      <w:pPr>
        <w:spacing w:after="0" w:line="240" w:lineRule="auto"/>
        <w:jc w:val="both"/>
        <w:rPr>
          <w:lang w:val="en-US"/>
        </w:rPr>
      </w:pPr>
    </w:p>
    <w:p w14:paraId="5863AA57"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028AB542" w14:textId="77777777" w:rsidR="00C96D8D" w:rsidRDefault="00C96D8D" w:rsidP="00C96D8D">
      <w:pPr>
        <w:spacing w:after="0" w:line="240" w:lineRule="auto"/>
        <w:jc w:val="both"/>
        <w:rPr>
          <w:lang w:val="en-US"/>
        </w:rPr>
      </w:pPr>
    </w:p>
    <w:p w14:paraId="1E585CCD"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s.Length read</w:t>
      </w:r>
    </w:p>
    <w:p w14:paraId="3EECE450" w14:textId="77777777" w:rsidR="00C96D8D" w:rsidRDefault="00C96D8D" w:rsidP="00C96D8D">
      <w:pPr>
        <w:spacing w:after="0" w:line="240" w:lineRule="auto"/>
        <w:rPr>
          <w:lang w:val="en-US"/>
        </w:rPr>
      </w:pPr>
      <w:r>
        <w:rPr>
          <w:lang w:val="en-US"/>
        </w:rPr>
        <w:t xml:space="preserve">This parameter </w:t>
      </w:r>
      <w:r w:rsidRPr="001237F5">
        <w:rPr>
          <w:lang w:val="en-US"/>
        </w:rPr>
        <w:t>gets the length of line section in units compatible with the LineCode definition</w:t>
      </w:r>
      <w:r>
        <w:rPr>
          <w:lang w:val="en-US"/>
        </w:rPr>
        <w:t>.</w:t>
      </w:r>
    </w:p>
    <w:p w14:paraId="20FFB89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s.Length write</w:t>
      </w:r>
    </w:p>
    <w:p w14:paraId="0D5A39ED" w14:textId="77777777" w:rsidR="00C96D8D" w:rsidRDefault="00C96D8D" w:rsidP="00C96D8D">
      <w:pPr>
        <w:spacing w:after="0" w:line="240" w:lineRule="auto"/>
        <w:rPr>
          <w:lang w:val="en-US"/>
        </w:rPr>
      </w:pPr>
      <w:r>
        <w:rPr>
          <w:lang w:val="en-US"/>
        </w:rPr>
        <w:t>This parameter s</w:t>
      </w:r>
      <w:r w:rsidRPr="001237F5">
        <w:rPr>
          <w:lang w:val="en-US"/>
        </w:rPr>
        <w:t>ets the length of line section in units compatible with the LineCode definition</w:t>
      </w:r>
      <w:r>
        <w:rPr>
          <w:lang w:val="en-US"/>
        </w:rPr>
        <w:t>.</w:t>
      </w:r>
    </w:p>
    <w:p w14:paraId="596CF93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s.R1 read</w:t>
      </w:r>
    </w:p>
    <w:p w14:paraId="44A25F38" w14:textId="77777777" w:rsidR="00C96D8D" w:rsidRDefault="00C96D8D" w:rsidP="00C96D8D">
      <w:pPr>
        <w:spacing w:after="0" w:line="240" w:lineRule="auto"/>
        <w:rPr>
          <w:lang w:val="en-US"/>
        </w:rPr>
      </w:pPr>
      <w:r>
        <w:rPr>
          <w:lang w:val="en-US"/>
        </w:rPr>
        <w:t xml:space="preserve">This parameter </w:t>
      </w:r>
      <w:r w:rsidRPr="003F2AF3">
        <w:rPr>
          <w:lang w:val="en-US"/>
        </w:rPr>
        <w:t>gets the positive sequence resistance, ohm per unit length</w:t>
      </w:r>
      <w:r>
        <w:rPr>
          <w:lang w:val="en-US"/>
        </w:rPr>
        <w:t>.</w:t>
      </w:r>
    </w:p>
    <w:p w14:paraId="242BBAD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s.R1 write</w:t>
      </w:r>
    </w:p>
    <w:p w14:paraId="3CAAA4BD" w14:textId="77777777" w:rsidR="00C96D8D" w:rsidRPr="00041C1C" w:rsidRDefault="00C96D8D" w:rsidP="00C96D8D">
      <w:pPr>
        <w:spacing w:after="0" w:line="240" w:lineRule="auto"/>
        <w:rPr>
          <w:lang w:val="en-US"/>
        </w:rPr>
      </w:pPr>
      <w:r>
        <w:rPr>
          <w:lang w:val="en-US"/>
        </w:rPr>
        <w:t>This parameter s</w:t>
      </w:r>
      <w:r w:rsidRPr="003F2AF3">
        <w:rPr>
          <w:lang w:val="en-US"/>
        </w:rPr>
        <w:t>ets the positive sequence resistance, ohm per unit length</w:t>
      </w:r>
      <w:r>
        <w:rPr>
          <w:lang w:val="en-US"/>
        </w:rPr>
        <w:t>.</w:t>
      </w:r>
    </w:p>
    <w:p w14:paraId="797EC51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s.X1 read</w:t>
      </w:r>
    </w:p>
    <w:p w14:paraId="0F5B1849" w14:textId="77777777" w:rsidR="00C96D8D" w:rsidRDefault="00C96D8D" w:rsidP="00C96D8D">
      <w:pPr>
        <w:spacing w:after="0" w:line="240" w:lineRule="auto"/>
        <w:rPr>
          <w:lang w:val="en-US"/>
        </w:rPr>
      </w:pPr>
      <w:r>
        <w:rPr>
          <w:lang w:val="en-US"/>
        </w:rPr>
        <w:t>This parameter gets the positive sequence reac</w:t>
      </w:r>
      <w:r w:rsidRPr="003F2AF3">
        <w:rPr>
          <w:lang w:val="en-US"/>
        </w:rPr>
        <w:t>tance, ohm per unit length</w:t>
      </w:r>
      <w:r>
        <w:rPr>
          <w:lang w:val="en-US"/>
        </w:rPr>
        <w:t>.</w:t>
      </w:r>
    </w:p>
    <w:p w14:paraId="34BF6CC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X1 write</w:t>
      </w:r>
    </w:p>
    <w:p w14:paraId="2EBCFA57" w14:textId="77777777" w:rsidR="00C96D8D" w:rsidRDefault="00C96D8D" w:rsidP="00C96D8D">
      <w:pPr>
        <w:spacing w:after="0" w:line="240" w:lineRule="auto"/>
        <w:rPr>
          <w:lang w:val="en-US"/>
        </w:rPr>
      </w:pPr>
      <w:r>
        <w:rPr>
          <w:lang w:val="en-US"/>
        </w:rPr>
        <w:t>This parameter sets the positive sequence reac</w:t>
      </w:r>
      <w:r w:rsidRPr="003F2AF3">
        <w:rPr>
          <w:lang w:val="en-US"/>
        </w:rPr>
        <w:t>tance, ohm per unit length</w:t>
      </w:r>
      <w:r>
        <w:rPr>
          <w:lang w:val="en-US"/>
        </w:rPr>
        <w:t>.</w:t>
      </w:r>
    </w:p>
    <w:p w14:paraId="22DCB29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s.R0 read</w:t>
      </w:r>
    </w:p>
    <w:p w14:paraId="07BC6D01" w14:textId="77777777" w:rsidR="00C96D8D" w:rsidRDefault="00C96D8D" w:rsidP="00C96D8D">
      <w:pPr>
        <w:spacing w:after="0" w:line="240" w:lineRule="auto"/>
        <w:rPr>
          <w:lang w:val="en-US"/>
        </w:rPr>
      </w:pPr>
      <w:r>
        <w:rPr>
          <w:lang w:val="en-US"/>
        </w:rPr>
        <w:t xml:space="preserve">This parameter </w:t>
      </w:r>
      <w:r w:rsidRPr="003F2AF3">
        <w:rPr>
          <w:lang w:val="en-US"/>
        </w:rPr>
        <w:t xml:space="preserve">gets the </w:t>
      </w:r>
      <w:r>
        <w:rPr>
          <w:lang w:val="en-US"/>
        </w:rPr>
        <w:t>zero</w:t>
      </w:r>
      <w:r w:rsidRPr="003F2AF3">
        <w:rPr>
          <w:lang w:val="en-US"/>
        </w:rPr>
        <w:t xml:space="preserve"> sequence resistance, ohm per unit length</w:t>
      </w:r>
      <w:r>
        <w:rPr>
          <w:lang w:val="en-US"/>
        </w:rPr>
        <w:t>.</w:t>
      </w:r>
    </w:p>
    <w:p w14:paraId="62AE758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7: Lines.R0 read</w:t>
      </w:r>
    </w:p>
    <w:p w14:paraId="59DFEF1F" w14:textId="77777777" w:rsidR="00C96D8D" w:rsidRDefault="00C96D8D" w:rsidP="00C96D8D">
      <w:pPr>
        <w:spacing w:after="0" w:line="240" w:lineRule="auto"/>
        <w:rPr>
          <w:lang w:val="en-US"/>
        </w:rPr>
      </w:pPr>
      <w:r>
        <w:rPr>
          <w:lang w:val="en-US"/>
        </w:rPr>
        <w:t>This parameter s</w:t>
      </w:r>
      <w:r w:rsidRPr="003F2AF3">
        <w:rPr>
          <w:lang w:val="en-US"/>
        </w:rPr>
        <w:t xml:space="preserve">ets the </w:t>
      </w:r>
      <w:r>
        <w:rPr>
          <w:lang w:val="en-US"/>
        </w:rPr>
        <w:t>zero</w:t>
      </w:r>
      <w:r w:rsidRPr="003F2AF3">
        <w:rPr>
          <w:lang w:val="en-US"/>
        </w:rPr>
        <w:t xml:space="preserve"> sequence resistance, ohm per unit length</w:t>
      </w:r>
      <w:r>
        <w:rPr>
          <w:lang w:val="en-US"/>
        </w:rPr>
        <w:t>.</w:t>
      </w:r>
    </w:p>
    <w:p w14:paraId="7EE556B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s.X0 read</w:t>
      </w:r>
    </w:p>
    <w:p w14:paraId="3F3DB919" w14:textId="77777777" w:rsidR="00C96D8D" w:rsidRDefault="00C96D8D" w:rsidP="00C96D8D">
      <w:pPr>
        <w:spacing w:after="0" w:line="240" w:lineRule="auto"/>
        <w:rPr>
          <w:lang w:val="en-US"/>
        </w:rPr>
      </w:pPr>
      <w:r>
        <w:rPr>
          <w:lang w:val="en-US"/>
        </w:rPr>
        <w:t>This parameter gets the zero sequence reac</w:t>
      </w:r>
      <w:r w:rsidRPr="003F2AF3">
        <w:rPr>
          <w:lang w:val="en-US"/>
        </w:rPr>
        <w:t>tance, ohm per unit length</w:t>
      </w:r>
      <w:r>
        <w:rPr>
          <w:lang w:val="en-US"/>
        </w:rPr>
        <w:t>.</w:t>
      </w:r>
    </w:p>
    <w:p w14:paraId="3DF2DA8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9: Lines.X0 write</w:t>
      </w:r>
    </w:p>
    <w:p w14:paraId="28B592AE" w14:textId="77777777" w:rsidR="00C96D8D" w:rsidRDefault="00C96D8D" w:rsidP="00C96D8D">
      <w:pPr>
        <w:spacing w:after="0" w:line="240" w:lineRule="auto"/>
        <w:rPr>
          <w:lang w:val="en-US"/>
        </w:rPr>
      </w:pPr>
      <w:r>
        <w:rPr>
          <w:lang w:val="en-US"/>
        </w:rPr>
        <w:t>This parameter sets the zero sequence reac</w:t>
      </w:r>
      <w:r w:rsidRPr="003F2AF3">
        <w:rPr>
          <w:lang w:val="en-US"/>
        </w:rPr>
        <w:t>tance, ohm per unit length</w:t>
      </w:r>
      <w:r>
        <w:rPr>
          <w:lang w:val="en-US"/>
        </w:rPr>
        <w:t>.</w:t>
      </w:r>
    </w:p>
    <w:p w14:paraId="58C8F4C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0: Lines.C1 read</w:t>
      </w:r>
    </w:p>
    <w:p w14:paraId="30644347" w14:textId="77777777" w:rsidR="00C96D8D" w:rsidRDefault="00C96D8D" w:rsidP="00C96D8D">
      <w:pPr>
        <w:spacing w:after="0" w:line="240" w:lineRule="auto"/>
        <w:rPr>
          <w:lang w:val="en-US"/>
        </w:rPr>
      </w:pPr>
      <w:r>
        <w:rPr>
          <w:lang w:val="en-US"/>
        </w:rPr>
        <w:t xml:space="preserve">This parameter </w:t>
      </w:r>
      <w:r w:rsidRPr="00E83E44">
        <w:rPr>
          <w:lang w:val="en-US"/>
        </w:rPr>
        <w:t>gets the positive sequence capacitance, nanofarads per unit length</w:t>
      </w:r>
      <w:r>
        <w:rPr>
          <w:lang w:val="en-US"/>
        </w:rPr>
        <w:t>.</w:t>
      </w:r>
    </w:p>
    <w:p w14:paraId="1175B65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1: Lines.C1 write</w:t>
      </w:r>
    </w:p>
    <w:p w14:paraId="6BE1D0C5" w14:textId="77777777" w:rsidR="00C96D8D" w:rsidRDefault="00C96D8D" w:rsidP="00C96D8D">
      <w:pPr>
        <w:spacing w:after="0" w:line="240" w:lineRule="auto"/>
        <w:rPr>
          <w:lang w:val="en-US"/>
        </w:rPr>
      </w:pPr>
      <w:r>
        <w:rPr>
          <w:lang w:val="en-US"/>
        </w:rPr>
        <w:t>This parameter s</w:t>
      </w:r>
      <w:r w:rsidRPr="00E83E44">
        <w:rPr>
          <w:lang w:val="en-US"/>
        </w:rPr>
        <w:t>ets the positive sequence capacitance, nanofarads per unit length</w:t>
      </w:r>
      <w:r>
        <w:rPr>
          <w:lang w:val="en-US"/>
        </w:rPr>
        <w:t>.</w:t>
      </w:r>
    </w:p>
    <w:p w14:paraId="5112FE3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2: Lines.C0 read</w:t>
      </w:r>
    </w:p>
    <w:p w14:paraId="60B060EB" w14:textId="77777777" w:rsidR="00C96D8D" w:rsidRDefault="00C96D8D" w:rsidP="00C96D8D">
      <w:pPr>
        <w:spacing w:after="0" w:line="240" w:lineRule="auto"/>
        <w:rPr>
          <w:lang w:val="en-US"/>
        </w:rPr>
      </w:pPr>
      <w:r>
        <w:rPr>
          <w:lang w:val="en-US"/>
        </w:rPr>
        <w:t xml:space="preserve">This parameter </w:t>
      </w:r>
      <w:r w:rsidRPr="00E83E44">
        <w:rPr>
          <w:lang w:val="en-US"/>
        </w:rPr>
        <w:t xml:space="preserve">gets the </w:t>
      </w:r>
      <w:r>
        <w:rPr>
          <w:lang w:val="en-US"/>
        </w:rPr>
        <w:t>zero</w:t>
      </w:r>
      <w:r w:rsidRPr="00E83E44">
        <w:rPr>
          <w:lang w:val="en-US"/>
        </w:rPr>
        <w:t xml:space="preserve"> sequence capacitance, nanofarads per unit length</w:t>
      </w:r>
      <w:r>
        <w:rPr>
          <w:lang w:val="en-US"/>
        </w:rPr>
        <w:t>.</w:t>
      </w:r>
    </w:p>
    <w:p w14:paraId="698313C0"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3: Lines.C0 write</w:t>
      </w:r>
    </w:p>
    <w:p w14:paraId="64999AAB" w14:textId="77777777" w:rsidR="00C96D8D" w:rsidRDefault="00C96D8D" w:rsidP="00C96D8D">
      <w:pPr>
        <w:spacing w:after="0" w:line="240" w:lineRule="auto"/>
        <w:rPr>
          <w:lang w:val="en-US"/>
        </w:rPr>
      </w:pPr>
      <w:r>
        <w:rPr>
          <w:lang w:val="en-US"/>
        </w:rPr>
        <w:t>This parameter s</w:t>
      </w:r>
      <w:r w:rsidRPr="00E83E44">
        <w:rPr>
          <w:lang w:val="en-US"/>
        </w:rPr>
        <w:t xml:space="preserve">ets the </w:t>
      </w:r>
      <w:r>
        <w:rPr>
          <w:lang w:val="en-US"/>
        </w:rPr>
        <w:t>zero</w:t>
      </w:r>
      <w:r w:rsidRPr="00E83E44">
        <w:rPr>
          <w:lang w:val="en-US"/>
        </w:rPr>
        <w:t xml:space="preserve"> sequence capacitance, nanofarads per unit length</w:t>
      </w:r>
      <w:r>
        <w:rPr>
          <w:lang w:val="en-US"/>
        </w:rPr>
        <w:t>.</w:t>
      </w:r>
    </w:p>
    <w:p w14:paraId="73CF7DDD"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14: Lines.NormAmps read</w:t>
      </w:r>
    </w:p>
    <w:p w14:paraId="7A1C8F20" w14:textId="77777777" w:rsidR="00C96D8D" w:rsidRDefault="00C96D8D" w:rsidP="00C96D8D">
      <w:pPr>
        <w:spacing w:after="0" w:line="240" w:lineRule="auto"/>
        <w:rPr>
          <w:lang w:val="en-US"/>
        </w:rPr>
      </w:pPr>
      <w:r>
        <w:rPr>
          <w:lang w:val="en-US"/>
        </w:rPr>
        <w:t xml:space="preserve">This parameter </w:t>
      </w:r>
      <w:r w:rsidRPr="00EC4B0E">
        <w:rPr>
          <w:lang w:val="en-US"/>
        </w:rPr>
        <w:t>gets the normal ampere rating of Line</w:t>
      </w:r>
      <w:r>
        <w:rPr>
          <w:lang w:val="en-US"/>
        </w:rPr>
        <w:t>.</w:t>
      </w:r>
    </w:p>
    <w:p w14:paraId="34ABCAF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5: Lines.NormAmps write</w:t>
      </w:r>
    </w:p>
    <w:p w14:paraId="3D9647D0" w14:textId="77777777" w:rsidR="00C96D8D" w:rsidRDefault="00C96D8D" w:rsidP="00C96D8D">
      <w:pPr>
        <w:spacing w:after="0" w:line="240" w:lineRule="auto"/>
        <w:rPr>
          <w:lang w:val="en-US"/>
        </w:rPr>
      </w:pPr>
      <w:r>
        <w:rPr>
          <w:lang w:val="en-US"/>
        </w:rPr>
        <w:t>This parameter s</w:t>
      </w:r>
      <w:r w:rsidRPr="00EC4B0E">
        <w:rPr>
          <w:lang w:val="en-US"/>
        </w:rPr>
        <w:t>ets the normal ampere rating of Line</w:t>
      </w:r>
      <w:r>
        <w:rPr>
          <w:lang w:val="en-US"/>
        </w:rPr>
        <w:t>.</w:t>
      </w:r>
    </w:p>
    <w:p w14:paraId="494DC77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6: Lines.EmergAmps read</w:t>
      </w:r>
    </w:p>
    <w:p w14:paraId="47EAC07B" w14:textId="77777777" w:rsidR="00C96D8D" w:rsidRDefault="00C96D8D" w:rsidP="00C96D8D">
      <w:pPr>
        <w:spacing w:after="0" w:line="240" w:lineRule="auto"/>
        <w:rPr>
          <w:lang w:val="en-US"/>
        </w:rPr>
      </w:pPr>
      <w:r>
        <w:rPr>
          <w:lang w:val="en-US"/>
        </w:rPr>
        <w:t xml:space="preserve">This parameter </w:t>
      </w:r>
      <w:r w:rsidRPr="00B852D2">
        <w:rPr>
          <w:lang w:val="en-US"/>
        </w:rPr>
        <w:t>gets the emergency (maximum) ampere rating of Line</w:t>
      </w:r>
      <w:r>
        <w:rPr>
          <w:lang w:val="en-US"/>
        </w:rPr>
        <w:t>.</w:t>
      </w:r>
    </w:p>
    <w:p w14:paraId="13E6FFC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7: Lines.EmergAmps write</w:t>
      </w:r>
    </w:p>
    <w:p w14:paraId="1FEE7D7C" w14:textId="77777777" w:rsidR="00C96D8D" w:rsidRDefault="00C96D8D" w:rsidP="00C96D8D">
      <w:pPr>
        <w:spacing w:after="0" w:line="240" w:lineRule="auto"/>
        <w:rPr>
          <w:lang w:val="en-US"/>
        </w:rPr>
      </w:pPr>
      <w:r>
        <w:rPr>
          <w:lang w:val="en-US"/>
        </w:rPr>
        <w:t>This parameter s</w:t>
      </w:r>
      <w:r w:rsidRPr="00B852D2">
        <w:rPr>
          <w:lang w:val="en-US"/>
        </w:rPr>
        <w:t>ets the emergency (maximum) ampere rating of Line</w:t>
      </w:r>
      <w:r>
        <w:rPr>
          <w:lang w:val="en-US"/>
        </w:rPr>
        <w:t>.</w:t>
      </w:r>
    </w:p>
    <w:p w14:paraId="1B50C6E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8: Lines.Rg read</w:t>
      </w:r>
    </w:p>
    <w:p w14:paraId="04EA6E7F" w14:textId="77777777" w:rsidR="00C96D8D" w:rsidRDefault="00C96D8D" w:rsidP="00C96D8D">
      <w:pPr>
        <w:spacing w:after="0" w:line="240" w:lineRule="auto"/>
        <w:rPr>
          <w:lang w:val="en-US"/>
        </w:rPr>
      </w:pPr>
      <w:r>
        <w:rPr>
          <w:lang w:val="en-US"/>
        </w:rPr>
        <w:t xml:space="preserve">This parameter </w:t>
      </w:r>
      <w:r w:rsidRPr="00013E84">
        <w:rPr>
          <w:lang w:val="en-US"/>
        </w:rPr>
        <w:t>gets the earth return value used to compute line impedances at power frequency</w:t>
      </w:r>
      <w:r>
        <w:rPr>
          <w:lang w:val="en-US"/>
        </w:rPr>
        <w:t>.</w:t>
      </w:r>
    </w:p>
    <w:p w14:paraId="309DBFE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9: Lines.Rg write</w:t>
      </w:r>
    </w:p>
    <w:p w14:paraId="2ED8AD02" w14:textId="77777777" w:rsidR="00C96D8D" w:rsidRDefault="00C96D8D" w:rsidP="00C96D8D">
      <w:pPr>
        <w:spacing w:after="0" w:line="240" w:lineRule="auto"/>
        <w:rPr>
          <w:lang w:val="en-US"/>
        </w:rPr>
      </w:pPr>
      <w:r>
        <w:rPr>
          <w:lang w:val="en-US"/>
        </w:rPr>
        <w:t>This parameter s</w:t>
      </w:r>
      <w:r w:rsidRPr="00013E84">
        <w:rPr>
          <w:lang w:val="en-US"/>
        </w:rPr>
        <w:t>ets the earth return value used to compute line impedances at power frequency</w:t>
      </w:r>
      <w:r>
        <w:rPr>
          <w:lang w:val="en-US"/>
        </w:rPr>
        <w:t>.</w:t>
      </w:r>
    </w:p>
    <w:p w14:paraId="4971EB43"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0: Lines.Xg read</w:t>
      </w:r>
    </w:p>
    <w:p w14:paraId="325B3265" w14:textId="77777777" w:rsidR="00C96D8D" w:rsidRDefault="00C96D8D" w:rsidP="00C96D8D">
      <w:pPr>
        <w:spacing w:after="0" w:line="240" w:lineRule="auto"/>
        <w:rPr>
          <w:lang w:val="en-US"/>
        </w:rPr>
      </w:pPr>
      <w:r>
        <w:rPr>
          <w:lang w:val="en-US"/>
        </w:rPr>
        <w:t xml:space="preserve">This parameter </w:t>
      </w:r>
      <w:r w:rsidRPr="00D66369">
        <w:rPr>
          <w:lang w:val="en-US"/>
        </w:rPr>
        <w:t>gets the earth return reactance value used to compute line impedances at power frequency</w:t>
      </w:r>
      <w:r>
        <w:rPr>
          <w:lang w:val="en-US"/>
        </w:rPr>
        <w:t>.</w:t>
      </w:r>
    </w:p>
    <w:p w14:paraId="6FA92A5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1: Lines.Xg write</w:t>
      </w:r>
    </w:p>
    <w:p w14:paraId="47CA9A7B" w14:textId="77777777" w:rsidR="00C96D8D" w:rsidRDefault="00C96D8D" w:rsidP="00C96D8D">
      <w:pPr>
        <w:spacing w:after="0" w:line="240" w:lineRule="auto"/>
        <w:rPr>
          <w:lang w:val="en-US"/>
        </w:rPr>
      </w:pPr>
      <w:r>
        <w:rPr>
          <w:lang w:val="en-US"/>
        </w:rPr>
        <w:t>This parameter s</w:t>
      </w:r>
      <w:r w:rsidRPr="00D66369">
        <w:rPr>
          <w:lang w:val="en-US"/>
        </w:rPr>
        <w:t>ets the earth return reactance value used to compute line impedances at power frequency</w:t>
      </w:r>
      <w:r>
        <w:rPr>
          <w:lang w:val="en-US"/>
        </w:rPr>
        <w:t>.</w:t>
      </w:r>
    </w:p>
    <w:p w14:paraId="42954E2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2: Lines.Rho read</w:t>
      </w:r>
    </w:p>
    <w:p w14:paraId="74E41677" w14:textId="77777777" w:rsidR="00C96D8D" w:rsidRDefault="00C96D8D" w:rsidP="00C96D8D">
      <w:pPr>
        <w:spacing w:after="0" w:line="240" w:lineRule="auto"/>
        <w:rPr>
          <w:lang w:val="en-US"/>
        </w:rPr>
      </w:pPr>
      <w:r>
        <w:rPr>
          <w:lang w:val="en-US"/>
        </w:rPr>
        <w:t xml:space="preserve">This parameter </w:t>
      </w:r>
      <w:r w:rsidRPr="00832FDA">
        <w:rPr>
          <w:lang w:val="en-US"/>
        </w:rPr>
        <w:t>gets the earth resistivity, m-ohms</w:t>
      </w:r>
      <w:r>
        <w:rPr>
          <w:lang w:val="en-US"/>
        </w:rPr>
        <w:t>.</w:t>
      </w:r>
    </w:p>
    <w:p w14:paraId="6D3ECD70"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3: Lines.Rho write</w:t>
      </w:r>
    </w:p>
    <w:p w14:paraId="1D5C256B" w14:textId="77777777" w:rsidR="00C96D8D" w:rsidRDefault="00C96D8D" w:rsidP="00C96D8D">
      <w:pPr>
        <w:spacing w:after="0" w:line="240" w:lineRule="auto"/>
        <w:rPr>
          <w:lang w:val="en-US"/>
        </w:rPr>
      </w:pPr>
      <w:r>
        <w:rPr>
          <w:lang w:val="en-US"/>
        </w:rPr>
        <w:t>This parameter s</w:t>
      </w:r>
      <w:r w:rsidRPr="00832FDA">
        <w:rPr>
          <w:lang w:val="en-US"/>
        </w:rPr>
        <w:t>ets the earth resistivity, m-ohms</w:t>
      </w:r>
      <w:r>
        <w:rPr>
          <w:lang w:val="en-US"/>
        </w:rPr>
        <w:t>.</w:t>
      </w:r>
    </w:p>
    <w:p w14:paraId="73144AB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4: Lines.SeasonRating</w:t>
      </w:r>
    </w:p>
    <w:p w14:paraId="6C834E4E" w14:textId="77777777" w:rsidR="00C96D8D" w:rsidRDefault="00C96D8D" w:rsidP="00C96D8D">
      <w:pPr>
        <w:spacing w:after="0" w:line="240" w:lineRule="auto"/>
        <w:rPr>
          <w:lang w:val="en-US"/>
        </w:rPr>
      </w:pPr>
      <w:r>
        <w:rPr>
          <w:lang w:val="en-US"/>
        </w:rPr>
        <w:t>This parameter returns</w:t>
      </w:r>
      <w:r w:rsidRPr="004671B9">
        <w:rPr>
          <w:lang w:val="en-US"/>
        </w:rPr>
        <w:t xml:space="preserve"> the rating for the current season (in Amps) if the SeasonalRatings option is active</w:t>
      </w:r>
      <w:r>
        <w:rPr>
          <w:lang w:val="en-US"/>
        </w:rPr>
        <w:t>.</w:t>
      </w:r>
    </w:p>
    <w:p w14:paraId="0460020C" w14:textId="77777777" w:rsidR="00C96D8D" w:rsidRDefault="00C96D8D" w:rsidP="00C96D8D">
      <w:pPr>
        <w:spacing w:after="0" w:line="240" w:lineRule="auto"/>
        <w:rPr>
          <w:lang w:val="en-US"/>
        </w:rPr>
      </w:pPr>
    </w:p>
    <w:p w14:paraId="723B35A3"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sS</w:t>
      </w:r>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64859FA8" w14:textId="77777777" w:rsidR="00C96D8D" w:rsidRPr="00E65D8C" w:rsidRDefault="00C96D8D" w:rsidP="00C96D8D">
      <w:pPr>
        <w:spacing w:after="0" w:line="240" w:lineRule="auto"/>
        <w:rPr>
          <w:lang w:val="en-US"/>
        </w:rPr>
      </w:pPr>
    </w:p>
    <w:p w14:paraId="754ACA2B" w14:textId="77777777" w:rsidR="00C96D8D" w:rsidRDefault="00C96D8D" w:rsidP="00C96D8D">
      <w:pPr>
        <w:spacing w:after="0" w:line="240" w:lineRule="auto"/>
        <w:jc w:val="both"/>
        <w:rPr>
          <w:lang w:val="en-US"/>
        </w:rPr>
      </w:pPr>
      <w:r>
        <w:rPr>
          <w:lang w:val="en-US"/>
        </w:rPr>
        <w:t>This interface can be used to read/modify the properties of the Lines Class where the values are Strings. The structure of the interface is as follows:</w:t>
      </w:r>
    </w:p>
    <w:p w14:paraId="513AC12A" w14:textId="77777777" w:rsidR="00C96D8D" w:rsidRDefault="00C96D8D" w:rsidP="00C96D8D">
      <w:pPr>
        <w:spacing w:after="0" w:line="240" w:lineRule="auto"/>
        <w:jc w:val="both"/>
        <w:rPr>
          <w:lang w:val="en-US"/>
        </w:rPr>
      </w:pPr>
    </w:p>
    <w:p w14:paraId="561157AD" w14:textId="77777777" w:rsidR="00C96D8D" w:rsidRPr="00FD2C85" w:rsidRDefault="00C96D8D" w:rsidP="00C96D8D">
      <w:pPr>
        <w:spacing w:after="0" w:line="240" w:lineRule="auto"/>
        <w:jc w:val="center"/>
        <w:rPr>
          <w:lang w:val="en-US"/>
        </w:rPr>
      </w:pPr>
      <w:r w:rsidRPr="00FD2C85">
        <w:rPr>
          <w:lang w:val="en-US"/>
        </w:rPr>
        <w:t>CStr LinesS(int32_t Parameter, CStr argument)</w:t>
      </w:r>
    </w:p>
    <w:p w14:paraId="725D6581" w14:textId="77777777" w:rsidR="00C96D8D" w:rsidRPr="00FD2C85" w:rsidRDefault="00C96D8D" w:rsidP="00C96D8D">
      <w:pPr>
        <w:spacing w:after="0" w:line="240" w:lineRule="auto"/>
        <w:jc w:val="center"/>
        <w:rPr>
          <w:lang w:val="en-US"/>
        </w:rPr>
      </w:pPr>
    </w:p>
    <w:p w14:paraId="040C0805"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C9C488F" w14:textId="77777777" w:rsidR="00C96D8D" w:rsidRDefault="00C96D8D" w:rsidP="00C96D8D">
      <w:pPr>
        <w:spacing w:after="0" w:line="240" w:lineRule="auto"/>
        <w:jc w:val="both"/>
        <w:rPr>
          <w:lang w:val="en-US"/>
        </w:rPr>
      </w:pPr>
    </w:p>
    <w:p w14:paraId="72987E3F"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5F303118" w14:textId="77777777" w:rsidR="00C96D8D" w:rsidRDefault="00C96D8D" w:rsidP="00C96D8D">
      <w:pPr>
        <w:spacing w:after="0" w:line="240" w:lineRule="auto"/>
        <w:jc w:val="both"/>
        <w:rPr>
          <w:lang w:val="en-US"/>
        </w:rPr>
      </w:pPr>
    </w:p>
    <w:p w14:paraId="56D84972"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s.Name read</w:t>
      </w:r>
    </w:p>
    <w:p w14:paraId="4286918D" w14:textId="77777777" w:rsidR="00C96D8D" w:rsidRDefault="00C96D8D" w:rsidP="00C96D8D">
      <w:pPr>
        <w:spacing w:after="0" w:line="240" w:lineRule="auto"/>
        <w:rPr>
          <w:lang w:val="en-US"/>
        </w:rPr>
      </w:pPr>
      <w:r>
        <w:rPr>
          <w:lang w:val="en-US"/>
        </w:rPr>
        <w:t xml:space="preserve">This parameter </w:t>
      </w:r>
      <w:r w:rsidRPr="0078461D">
        <w:rPr>
          <w:lang w:val="en-US"/>
        </w:rPr>
        <w:t xml:space="preserve">gets the name of the </w:t>
      </w:r>
      <w:r>
        <w:rPr>
          <w:lang w:val="en-US"/>
        </w:rPr>
        <w:t xml:space="preserve">active </w:t>
      </w:r>
      <w:r w:rsidRPr="0078461D">
        <w:rPr>
          <w:lang w:val="en-US"/>
        </w:rPr>
        <w:t>Line element</w:t>
      </w:r>
      <w:r>
        <w:rPr>
          <w:lang w:val="en-US"/>
        </w:rPr>
        <w:t>.</w:t>
      </w:r>
    </w:p>
    <w:p w14:paraId="3F8AA0B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s.Name write</w:t>
      </w:r>
    </w:p>
    <w:p w14:paraId="44448C29" w14:textId="77777777" w:rsidR="00C96D8D" w:rsidRDefault="00C96D8D" w:rsidP="00C96D8D">
      <w:pPr>
        <w:spacing w:after="0" w:line="240" w:lineRule="auto"/>
        <w:rPr>
          <w:lang w:val="en-US"/>
        </w:rPr>
      </w:pPr>
      <w:r>
        <w:rPr>
          <w:lang w:val="en-US"/>
        </w:rPr>
        <w:t>This parameter s</w:t>
      </w:r>
      <w:r w:rsidRPr="0078461D">
        <w:rPr>
          <w:lang w:val="en-US"/>
        </w:rPr>
        <w:t>ets the name of the Line element to set it active</w:t>
      </w:r>
      <w:r>
        <w:rPr>
          <w:lang w:val="en-US"/>
        </w:rPr>
        <w:t>.</w:t>
      </w:r>
    </w:p>
    <w:p w14:paraId="14C1C82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s.Bus1 read</w:t>
      </w:r>
    </w:p>
    <w:p w14:paraId="6928500A" w14:textId="77777777" w:rsidR="00C96D8D" w:rsidRDefault="00C96D8D" w:rsidP="00C96D8D">
      <w:pPr>
        <w:spacing w:after="0" w:line="240" w:lineRule="auto"/>
        <w:rPr>
          <w:lang w:val="en-US"/>
        </w:rPr>
      </w:pPr>
      <w:r>
        <w:rPr>
          <w:lang w:val="en-US"/>
        </w:rPr>
        <w:t xml:space="preserve">This parameter </w:t>
      </w:r>
      <w:r w:rsidRPr="000D15A5">
        <w:rPr>
          <w:lang w:val="en-US"/>
        </w:rPr>
        <w:t>gets the name of bus for terminal 1</w:t>
      </w:r>
      <w:r>
        <w:rPr>
          <w:lang w:val="en-US"/>
        </w:rPr>
        <w:t>.</w:t>
      </w:r>
    </w:p>
    <w:p w14:paraId="4A938199"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3: Lines.Bus1 write</w:t>
      </w:r>
    </w:p>
    <w:p w14:paraId="17DFAEFD" w14:textId="77777777" w:rsidR="00C96D8D" w:rsidRDefault="00C96D8D" w:rsidP="00C96D8D">
      <w:pPr>
        <w:spacing w:after="0" w:line="240" w:lineRule="auto"/>
        <w:rPr>
          <w:lang w:val="en-US"/>
        </w:rPr>
      </w:pPr>
      <w:r>
        <w:rPr>
          <w:lang w:val="en-US"/>
        </w:rPr>
        <w:t>This parameter s</w:t>
      </w:r>
      <w:r w:rsidRPr="000D15A5">
        <w:rPr>
          <w:lang w:val="en-US"/>
        </w:rPr>
        <w:t>ets the name of bus for terminal 1</w:t>
      </w:r>
      <w:r>
        <w:rPr>
          <w:lang w:val="en-US"/>
        </w:rPr>
        <w:t>.</w:t>
      </w:r>
    </w:p>
    <w:p w14:paraId="7B48E2AB"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s.Bus2 read</w:t>
      </w:r>
    </w:p>
    <w:p w14:paraId="362CB441" w14:textId="77777777" w:rsidR="00C96D8D" w:rsidRDefault="00C96D8D" w:rsidP="00C96D8D">
      <w:pPr>
        <w:spacing w:after="0" w:line="240" w:lineRule="auto"/>
        <w:rPr>
          <w:lang w:val="en-US"/>
        </w:rPr>
      </w:pPr>
      <w:r>
        <w:rPr>
          <w:lang w:val="en-US"/>
        </w:rPr>
        <w:t xml:space="preserve">This parameter </w:t>
      </w:r>
      <w:r w:rsidRPr="000D15A5">
        <w:rPr>
          <w:lang w:val="en-US"/>
        </w:rPr>
        <w:t>get</w:t>
      </w:r>
      <w:r>
        <w:rPr>
          <w:lang w:val="en-US"/>
        </w:rPr>
        <w:t>s the name of bus for terminal 2.</w:t>
      </w:r>
    </w:p>
    <w:p w14:paraId="6C0BFE7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Bus2 write</w:t>
      </w:r>
    </w:p>
    <w:p w14:paraId="232D5DA4" w14:textId="77777777" w:rsidR="00C96D8D" w:rsidRDefault="00C96D8D" w:rsidP="00C96D8D">
      <w:pPr>
        <w:spacing w:after="0" w:line="240" w:lineRule="auto"/>
        <w:rPr>
          <w:lang w:val="en-US"/>
        </w:rPr>
      </w:pPr>
      <w:r>
        <w:rPr>
          <w:lang w:val="en-US"/>
        </w:rPr>
        <w:t>This parameter s</w:t>
      </w:r>
      <w:r w:rsidRPr="000D15A5">
        <w:rPr>
          <w:lang w:val="en-US"/>
        </w:rPr>
        <w:t>et</w:t>
      </w:r>
      <w:r>
        <w:rPr>
          <w:lang w:val="en-US"/>
        </w:rPr>
        <w:t>s the name of bus for terminal 2.</w:t>
      </w:r>
    </w:p>
    <w:p w14:paraId="1E6E2ABB"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s.LineCode read</w:t>
      </w:r>
    </w:p>
    <w:p w14:paraId="036A0CB9" w14:textId="77777777" w:rsidR="00C96D8D" w:rsidRDefault="00C96D8D" w:rsidP="00C96D8D">
      <w:pPr>
        <w:spacing w:after="0" w:line="240" w:lineRule="auto"/>
        <w:rPr>
          <w:lang w:val="en-US"/>
        </w:rPr>
      </w:pPr>
      <w:r>
        <w:rPr>
          <w:lang w:val="en-US"/>
        </w:rPr>
        <w:t xml:space="preserve">This parameter </w:t>
      </w:r>
      <w:r w:rsidRPr="00F32D82">
        <w:rPr>
          <w:lang w:val="en-US"/>
        </w:rPr>
        <w:t>gets the name of LineCode object that defines the impedances</w:t>
      </w:r>
      <w:r>
        <w:rPr>
          <w:lang w:val="en-US"/>
        </w:rPr>
        <w:t>.</w:t>
      </w:r>
    </w:p>
    <w:p w14:paraId="1676BEF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7: Lines.LineCode write</w:t>
      </w:r>
    </w:p>
    <w:p w14:paraId="6488040E" w14:textId="77777777" w:rsidR="00C96D8D" w:rsidRDefault="00C96D8D" w:rsidP="00C96D8D">
      <w:pPr>
        <w:spacing w:after="0" w:line="240" w:lineRule="auto"/>
        <w:rPr>
          <w:lang w:val="en-US"/>
        </w:rPr>
      </w:pPr>
      <w:r>
        <w:rPr>
          <w:lang w:val="en-US"/>
        </w:rPr>
        <w:t>This parameter s</w:t>
      </w:r>
      <w:r w:rsidRPr="00F32D82">
        <w:rPr>
          <w:lang w:val="en-US"/>
        </w:rPr>
        <w:t>ets the name of LineCode object that defines the impedances</w:t>
      </w:r>
      <w:r>
        <w:rPr>
          <w:lang w:val="en-US"/>
        </w:rPr>
        <w:t>.</w:t>
      </w:r>
    </w:p>
    <w:p w14:paraId="51108B7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s.Geometry read</w:t>
      </w:r>
    </w:p>
    <w:p w14:paraId="02C424AA" w14:textId="77777777" w:rsidR="00C96D8D" w:rsidRDefault="00C96D8D" w:rsidP="00C96D8D">
      <w:pPr>
        <w:spacing w:after="0" w:line="240" w:lineRule="auto"/>
        <w:rPr>
          <w:lang w:val="en-US"/>
        </w:rPr>
      </w:pPr>
      <w:r>
        <w:rPr>
          <w:lang w:val="en-US"/>
        </w:rPr>
        <w:t xml:space="preserve">This parameter </w:t>
      </w:r>
      <w:r w:rsidRPr="00FC28ED">
        <w:rPr>
          <w:lang w:val="en-US"/>
        </w:rPr>
        <w:t>gets the name of the Line geometry code</w:t>
      </w:r>
      <w:r>
        <w:rPr>
          <w:lang w:val="en-US"/>
        </w:rPr>
        <w:t>.</w:t>
      </w:r>
    </w:p>
    <w:p w14:paraId="39BF309A"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9: Lines.Geometry write</w:t>
      </w:r>
    </w:p>
    <w:p w14:paraId="76B8492E" w14:textId="77777777" w:rsidR="00C96D8D" w:rsidRDefault="00C96D8D" w:rsidP="00C96D8D">
      <w:pPr>
        <w:spacing w:after="0" w:line="240" w:lineRule="auto"/>
        <w:rPr>
          <w:lang w:val="en-US"/>
        </w:rPr>
      </w:pPr>
      <w:r>
        <w:rPr>
          <w:lang w:val="en-US"/>
        </w:rPr>
        <w:t>This parameter s</w:t>
      </w:r>
      <w:r w:rsidRPr="00FC28ED">
        <w:rPr>
          <w:lang w:val="en-US"/>
        </w:rPr>
        <w:t>ets the name of the Line geometry code</w:t>
      </w:r>
      <w:r>
        <w:rPr>
          <w:lang w:val="en-US"/>
        </w:rPr>
        <w:t>.</w:t>
      </w:r>
    </w:p>
    <w:p w14:paraId="16DC5443"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0: Lines.Spacing read</w:t>
      </w:r>
    </w:p>
    <w:p w14:paraId="1D994D35" w14:textId="77777777" w:rsidR="00C96D8D" w:rsidRDefault="00C96D8D" w:rsidP="00C96D8D">
      <w:pPr>
        <w:spacing w:after="0" w:line="240" w:lineRule="auto"/>
        <w:rPr>
          <w:lang w:val="en-US"/>
        </w:rPr>
      </w:pPr>
      <w:r>
        <w:rPr>
          <w:lang w:val="en-US"/>
        </w:rPr>
        <w:t xml:space="preserve">This parameter </w:t>
      </w:r>
      <w:r w:rsidRPr="005D3402">
        <w:rPr>
          <w:lang w:val="en-US"/>
        </w:rPr>
        <w:t>gets the name of the Line spacing code</w:t>
      </w:r>
      <w:r>
        <w:rPr>
          <w:lang w:val="en-US"/>
        </w:rPr>
        <w:t>.</w:t>
      </w:r>
    </w:p>
    <w:p w14:paraId="1D33ACF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1: Lines.Spacing write</w:t>
      </w:r>
    </w:p>
    <w:p w14:paraId="627E665A" w14:textId="77777777" w:rsidR="00C96D8D" w:rsidRDefault="00C96D8D" w:rsidP="00C96D8D">
      <w:pPr>
        <w:spacing w:after="0" w:line="240" w:lineRule="auto"/>
        <w:rPr>
          <w:lang w:val="en-US"/>
        </w:rPr>
      </w:pPr>
      <w:r>
        <w:rPr>
          <w:lang w:val="en-US"/>
        </w:rPr>
        <w:t>This parameter s</w:t>
      </w:r>
      <w:r w:rsidRPr="005D3402">
        <w:rPr>
          <w:lang w:val="en-US"/>
        </w:rPr>
        <w:t>ets the name of the Line spacing code</w:t>
      </w:r>
      <w:r>
        <w:rPr>
          <w:lang w:val="en-US"/>
        </w:rPr>
        <w:t>.</w:t>
      </w:r>
    </w:p>
    <w:p w14:paraId="26296B81"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s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1E0E016B" w14:textId="77777777" w:rsidR="00C96D8D" w:rsidRPr="00E65D8C" w:rsidRDefault="00C96D8D" w:rsidP="00C96D8D">
      <w:pPr>
        <w:spacing w:after="0" w:line="240" w:lineRule="auto"/>
        <w:rPr>
          <w:lang w:val="en-US"/>
        </w:rPr>
      </w:pPr>
    </w:p>
    <w:p w14:paraId="1A591946" w14:textId="77777777" w:rsidR="00C96D8D" w:rsidRDefault="00C96D8D" w:rsidP="00C96D8D">
      <w:pPr>
        <w:spacing w:after="0" w:line="240" w:lineRule="auto"/>
        <w:jc w:val="both"/>
        <w:rPr>
          <w:lang w:val="en-US"/>
        </w:rPr>
      </w:pPr>
      <w:r>
        <w:rPr>
          <w:lang w:val="en-US"/>
        </w:rPr>
        <w:t>This interface can be used to read/modify the properties of the Lines Class where the values are Variants. The structure of the interface is as follows:</w:t>
      </w:r>
    </w:p>
    <w:p w14:paraId="672B5D22" w14:textId="77777777" w:rsidR="00C96D8D" w:rsidRDefault="00C96D8D" w:rsidP="00C96D8D">
      <w:pPr>
        <w:spacing w:after="0" w:line="240" w:lineRule="auto"/>
        <w:jc w:val="both"/>
        <w:rPr>
          <w:lang w:val="en-US"/>
        </w:rPr>
      </w:pPr>
    </w:p>
    <w:p w14:paraId="05A0BEDE" w14:textId="77777777" w:rsidR="00C96D8D" w:rsidRPr="00FD2C85" w:rsidRDefault="00C96D8D" w:rsidP="00C96D8D">
      <w:pPr>
        <w:spacing w:after="0" w:line="240" w:lineRule="auto"/>
        <w:jc w:val="center"/>
        <w:rPr>
          <w:lang w:val="en-US"/>
        </w:rPr>
      </w:pPr>
      <w:r w:rsidRPr="00FD2C85">
        <w:rPr>
          <w:lang w:val="en-US"/>
        </w:rPr>
        <w:t>void LinesV(int32_t Parameter, , VARIANT  *Argument);</w:t>
      </w:r>
    </w:p>
    <w:p w14:paraId="02C6F224" w14:textId="77777777" w:rsidR="00C96D8D" w:rsidRPr="00FD2C85" w:rsidRDefault="00C96D8D" w:rsidP="00C96D8D">
      <w:pPr>
        <w:spacing w:after="0" w:line="240" w:lineRule="auto"/>
        <w:jc w:val="center"/>
        <w:rPr>
          <w:lang w:val="en-US"/>
        </w:rPr>
      </w:pPr>
    </w:p>
    <w:p w14:paraId="2543F7FE"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B8D857F" w14:textId="77777777" w:rsidR="00C96D8D" w:rsidRDefault="00C96D8D" w:rsidP="00C96D8D">
      <w:pPr>
        <w:spacing w:after="0" w:line="240" w:lineRule="auto"/>
        <w:jc w:val="both"/>
        <w:rPr>
          <w:lang w:val="en-US"/>
        </w:rPr>
      </w:pPr>
    </w:p>
    <w:p w14:paraId="3F4728C9"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27F48415" w14:textId="77777777" w:rsidR="00C96D8D" w:rsidRDefault="00C96D8D" w:rsidP="00C96D8D">
      <w:pPr>
        <w:spacing w:after="0" w:line="240" w:lineRule="auto"/>
        <w:jc w:val="both"/>
        <w:rPr>
          <w:lang w:val="en-US"/>
        </w:rPr>
      </w:pPr>
    </w:p>
    <w:p w14:paraId="6A7BE408"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s.AllNames</w:t>
      </w:r>
    </w:p>
    <w:p w14:paraId="2DE7EEE8" w14:textId="77777777" w:rsidR="00C96D8D" w:rsidRDefault="00C96D8D" w:rsidP="00C96D8D">
      <w:pPr>
        <w:spacing w:after="0" w:line="240" w:lineRule="auto"/>
        <w:rPr>
          <w:lang w:val="en-US"/>
        </w:rPr>
      </w:pPr>
      <w:r>
        <w:rPr>
          <w:lang w:val="en-US"/>
        </w:rPr>
        <w:t xml:space="preserve">This parameter </w:t>
      </w:r>
      <w:r w:rsidRPr="00165D48">
        <w:rPr>
          <w:lang w:val="en-US"/>
        </w:rPr>
        <w:t>gets the name of all Line Objects</w:t>
      </w:r>
      <w:r>
        <w:rPr>
          <w:lang w:val="en-US"/>
        </w:rPr>
        <w:t>.</w:t>
      </w:r>
    </w:p>
    <w:p w14:paraId="35C5189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s.RMatrix read</w:t>
      </w:r>
    </w:p>
    <w:p w14:paraId="654E332C" w14:textId="77777777" w:rsidR="00C96D8D" w:rsidRPr="00041C1C" w:rsidRDefault="00C96D8D" w:rsidP="00C96D8D">
      <w:pPr>
        <w:spacing w:after="0" w:line="240" w:lineRule="auto"/>
        <w:rPr>
          <w:lang w:val="en-US"/>
        </w:rPr>
      </w:pPr>
      <w:r>
        <w:rPr>
          <w:lang w:val="en-US"/>
        </w:rPr>
        <w:t xml:space="preserve">This parameter </w:t>
      </w:r>
      <w:r w:rsidRPr="0065105E">
        <w:rPr>
          <w:lang w:val="en-US"/>
        </w:rPr>
        <w:t>gets the resistance matrix (full), ohms per unit length. Variant array of doubles</w:t>
      </w:r>
      <w:r>
        <w:rPr>
          <w:lang w:val="en-US"/>
        </w:rPr>
        <w:t>.</w:t>
      </w:r>
    </w:p>
    <w:p w14:paraId="040E0DA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s.RMatrix write</w:t>
      </w:r>
    </w:p>
    <w:p w14:paraId="2A2EA460" w14:textId="77777777" w:rsidR="00C96D8D" w:rsidRPr="00041C1C" w:rsidRDefault="00C96D8D" w:rsidP="00C96D8D">
      <w:pPr>
        <w:spacing w:after="0" w:line="240" w:lineRule="auto"/>
        <w:rPr>
          <w:lang w:val="en-US"/>
        </w:rPr>
      </w:pPr>
      <w:r>
        <w:rPr>
          <w:lang w:val="en-US"/>
        </w:rPr>
        <w:t>This parameter s</w:t>
      </w:r>
      <w:r w:rsidRPr="0065105E">
        <w:rPr>
          <w:lang w:val="en-US"/>
        </w:rPr>
        <w:t>ets the resistance matrix (full), ohms per unit length. Variant array of doubles</w:t>
      </w:r>
      <w:r>
        <w:rPr>
          <w:lang w:val="en-US"/>
        </w:rPr>
        <w:t>.</w:t>
      </w:r>
    </w:p>
    <w:p w14:paraId="5A64AF25"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s.XMatrix read</w:t>
      </w:r>
    </w:p>
    <w:p w14:paraId="63A00817" w14:textId="77777777" w:rsidR="00C96D8D" w:rsidRPr="00041C1C" w:rsidRDefault="00C96D8D" w:rsidP="00C96D8D">
      <w:pPr>
        <w:spacing w:after="0" w:line="240" w:lineRule="auto"/>
        <w:rPr>
          <w:lang w:val="en-US"/>
        </w:rPr>
      </w:pPr>
      <w:r>
        <w:rPr>
          <w:lang w:val="en-US"/>
        </w:rPr>
        <w:t xml:space="preserve">This parameter </w:t>
      </w:r>
      <w:r w:rsidRPr="0065105E">
        <w:rPr>
          <w:lang w:val="en-US"/>
        </w:rPr>
        <w:t>gets the re</w:t>
      </w:r>
      <w:r>
        <w:rPr>
          <w:lang w:val="en-US"/>
        </w:rPr>
        <w:t>ac</w:t>
      </w:r>
      <w:r w:rsidRPr="0065105E">
        <w:rPr>
          <w:lang w:val="en-US"/>
        </w:rPr>
        <w:t>tance matrix (full), ohms per unit length. Variant array of doubles</w:t>
      </w:r>
      <w:r>
        <w:rPr>
          <w:lang w:val="en-US"/>
        </w:rPr>
        <w:t>.</w:t>
      </w:r>
    </w:p>
    <w:p w14:paraId="0D63388B"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s.XMatrix write</w:t>
      </w:r>
    </w:p>
    <w:p w14:paraId="327CEC56" w14:textId="77777777" w:rsidR="00C96D8D" w:rsidRPr="00041C1C" w:rsidRDefault="00C96D8D" w:rsidP="00C96D8D">
      <w:pPr>
        <w:spacing w:after="0" w:line="240" w:lineRule="auto"/>
        <w:rPr>
          <w:lang w:val="en-US"/>
        </w:rPr>
      </w:pPr>
      <w:r>
        <w:rPr>
          <w:lang w:val="en-US"/>
        </w:rPr>
        <w:t>This parameter s</w:t>
      </w:r>
      <w:r w:rsidRPr="0065105E">
        <w:rPr>
          <w:lang w:val="en-US"/>
        </w:rPr>
        <w:t>ets the re</w:t>
      </w:r>
      <w:r>
        <w:rPr>
          <w:lang w:val="en-US"/>
        </w:rPr>
        <w:t>ac</w:t>
      </w:r>
      <w:r w:rsidRPr="0065105E">
        <w:rPr>
          <w:lang w:val="en-US"/>
        </w:rPr>
        <w:t>tance matrix (full), ohms per unit length. Variant array of doubles</w:t>
      </w:r>
      <w:r>
        <w:rPr>
          <w:lang w:val="en-US"/>
        </w:rPr>
        <w:t>.</w:t>
      </w:r>
    </w:p>
    <w:p w14:paraId="7D836FC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CMatrix read</w:t>
      </w:r>
    </w:p>
    <w:p w14:paraId="36647C57" w14:textId="77777777" w:rsidR="00C96D8D" w:rsidRPr="00041C1C" w:rsidRDefault="00C96D8D" w:rsidP="00C96D8D">
      <w:pPr>
        <w:spacing w:after="0" w:line="240" w:lineRule="auto"/>
        <w:rPr>
          <w:lang w:val="en-US"/>
        </w:rPr>
      </w:pPr>
      <w:r>
        <w:rPr>
          <w:lang w:val="en-US"/>
        </w:rPr>
        <w:t xml:space="preserve">This parameter </w:t>
      </w:r>
      <w:r w:rsidRPr="0065105E">
        <w:rPr>
          <w:lang w:val="en-US"/>
        </w:rPr>
        <w:t xml:space="preserve">gets the </w:t>
      </w:r>
      <w:r>
        <w:rPr>
          <w:lang w:val="en-US"/>
        </w:rPr>
        <w:t>capaci</w:t>
      </w:r>
      <w:r w:rsidRPr="0065105E">
        <w:rPr>
          <w:lang w:val="en-US"/>
        </w:rPr>
        <w:t xml:space="preserve">tance matrix (full), </w:t>
      </w:r>
      <w:r>
        <w:rPr>
          <w:lang w:val="en-US"/>
        </w:rPr>
        <w:t>nanofarads</w:t>
      </w:r>
      <w:r w:rsidRPr="0065105E">
        <w:rPr>
          <w:lang w:val="en-US"/>
        </w:rPr>
        <w:t xml:space="preserve"> per unit length. Variant array of doubles</w:t>
      </w:r>
      <w:r>
        <w:rPr>
          <w:lang w:val="en-US"/>
        </w:rPr>
        <w:t>.</w:t>
      </w:r>
    </w:p>
    <w:p w14:paraId="4802D512"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6: Lines.CMatrix write</w:t>
      </w:r>
    </w:p>
    <w:p w14:paraId="2FB4E79C" w14:textId="77777777" w:rsidR="00C96D8D" w:rsidRPr="00041C1C" w:rsidRDefault="00C96D8D" w:rsidP="00C96D8D">
      <w:pPr>
        <w:spacing w:after="0" w:line="240" w:lineRule="auto"/>
        <w:rPr>
          <w:lang w:val="en-US"/>
        </w:rPr>
      </w:pPr>
      <w:r>
        <w:rPr>
          <w:lang w:val="en-US"/>
        </w:rPr>
        <w:t>This parameter s</w:t>
      </w:r>
      <w:r w:rsidRPr="0065105E">
        <w:rPr>
          <w:lang w:val="en-US"/>
        </w:rPr>
        <w:t xml:space="preserve">ets the </w:t>
      </w:r>
      <w:r>
        <w:rPr>
          <w:lang w:val="en-US"/>
        </w:rPr>
        <w:t>capaci</w:t>
      </w:r>
      <w:r w:rsidRPr="0065105E">
        <w:rPr>
          <w:lang w:val="en-US"/>
        </w:rPr>
        <w:t xml:space="preserve">tance matrix (full), </w:t>
      </w:r>
      <w:r>
        <w:rPr>
          <w:lang w:val="en-US"/>
        </w:rPr>
        <w:t>nanofarads</w:t>
      </w:r>
      <w:r w:rsidRPr="0065105E">
        <w:rPr>
          <w:lang w:val="en-US"/>
        </w:rPr>
        <w:t xml:space="preserve"> per unit length. Variant array of doubles</w:t>
      </w:r>
      <w:r>
        <w:rPr>
          <w:lang w:val="en-US"/>
        </w:rPr>
        <w:t>.</w:t>
      </w:r>
    </w:p>
    <w:p w14:paraId="4A261DD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7: Lines.YPrim read</w:t>
      </w:r>
    </w:p>
    <w:p w14:paraId="3354B174" w14:textId="77777777" w:rsidR="00C96D8D" w:rsidRPr="00041C1C" w:rsidRDefault="00C96D8D" w:rsidP="00C96D8D">
      <w:pPr>
        <w:spacing w:after="0" w:line="240" w:lineRule="auto"/>
        <w:rPr>
          <w:lang w:val="en-US"/>
        </w:rPr>
      </w:pPr>
      <w:r>
        <w:rPr>
          <w:lang w:val="en-US"/>
        </w:rPr>
        <w:t xml:space="preserve">This parameter </w:t>
      </w:r>
      <w:r w:rsidRPr="005B1F28">
        <w:rPr>
          <w:lang w:val="en-US"/>
        </w:rPr>
        <w:t>gets the YPrimitive of the active Line</w:t>
      </w:r>
      <w:r>
        <w:rPr>
          <w:lang w:val="en-US"/>
        </w:rPr>
        <w:t>.</w:t>
      </w:r>
    </w:p>
    <w:p w14:paraId="532886E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s.YPrim write</w:t>
      </w:r>
    </w:p>
    <w:p w14:paraId="54CB5A7A" w14:textId="77777777" w:rsidR="00C96D8D" w:rsidRDefault="00C96D8D" w:rsidP="00C96D8D">
      <w:pPr>
        <w:spacing w:after="0" w:line="240" w:lineRule="auto"/>
        <w:rPr>
          <w:lang w:val="en-US"/>
        </w:rPr>
      </w:pPr>
      <w:r>
        <w:rPr>
          <w:lang w:val="en-US"/>
        </w:rPr>
        <w:t>This parameter d</w:t>
      </w:r>
      <w:r w:rsidRPr="005B1F28">
        <w:rPr>
          <w:lang w:val="en-US"/>
        </w:rPr>
        <w:t>oes nothing at present</w:t>
      </w:r>
      <w:r>
        <w:rPr>
          <w:lang w:val="en-US"/>
        </w:rPr>
        <w:t>.</w:t>
      </w:r>
    </w:p>
    <w:p w14:paraId="185AD403" w14:textId="77777777" w:rsidR="00C96D8D" w:rsidRPr="00F83DD8" w:rsidRDefault="00C96D8D" w:rsidP="00C96D8D">
      <w:pPr>
        <w:pStyle w:val="Heading1"/>
        <w:rPr>
          <w:b/>
          <w:color w:val="000000" w:themeColor="text1"/>
          <w:lang w:val="en-US"/>
        </w:rPr>
      </w:pPr>
      <w:r>
        <w:rPr>
          <w:b/>
          <w:color w:val="000000" w:themeColor="text1"/>
          <w:lang w:val="en-US"/>
        </w:rPr>
        <w:t>LineCodes</w:t>
      </w:r>
      <w:r w:rsidRPr="00F83DD8">
        <w:rPr>
          <w:b/>
          <w:color w:val="000000" w:themeColor="text1"/>
          <w:lang w:val="en-US"/>
        </w:rPr>
        <w:t xml:space="preserve"> Interface</w:t>
      </w:r>
    </w:p>
    <w:p w14:paraId="6F843AD3" w14:textId="77777777" w:rsidR="00C96D8D" w:rsidRDefault="00C96D8D" w:rsidP="00C96D8D">
      <w:pPr>
        <w:jc w:val="both"/>
        <w:rPr>
          <w:lang w:val="en-US"/>
        </w:rPr>
      </w:pPr>
      <w:r>
        <w:rPr>
          <w:lang w:val="en-US"/>
        </w:rPr>
        <w:t>This interface implements the Lines (ILineCodes) interface of OpenDSS by declaring 4 procedures for accessing the different properties included in this interface.</w:t>
      </w:r>
    </w:p>
    <w:p w14:paraId="3ED19249"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Code</w:t>
      </w:r>
      <w:r w:rsidRPr="00E65D8C">
        <w:rPr>
          <w:rFonts w:ascii="Arial" w:hAnsi="Arial" w:cs="Arial"/>
          <w:b/>
          <w:color w:val="000000" w:themeColor="text1"/>
          <w:lang w:val="en-US"/>
        </w:rPr>
        <w:t>s</w:t>
      </w:r>
      <w:r>
        <w:rPr>
          <w:rFonts w:ascii="Arial" w:hAnsi="Arial" w:cs="Arial"/>
          <w:b/>
          <w:color w:val="000000" w:themeColor="text1"/>
          <w:lang w:val="en-US"/>
        </w:rPr>
        <w:t>I</w:t>
      </w:r>
      <w:r w:rsidRPr="00E65D8C">
        <w:rPr>
          <w:rFonts w:ascii="Arial" w:hAnsi="Arial" w:cs="Arial"/>
          <w:b/>
          <w:color w:val="000000" w:themeColor="text1"/>
          <w:lang w:val="en-US"/>
        </w:rPr>
        <w:t xml:space="preserve"> (Int) Interface</w:t>
      </w:r>
    </w:p>
    <w:p w14:paraId="08E5C813" w14:textId="77777777" w:rsidR="00C96D8D" w:rsidRPr="00E65D8C" w:rsidRDefault="00C96D8D" w:rsidP="00C96D8D">
      <w:pPr>
        <w:spacing w:after="0" w:line="240" w:lineRule="auto"/>
        <w:rPr>
          <w:lang w:val="en-US"/>
        </w:rPr>
      </w:pPr>
    </w:p>
    <w:p w14:paraId="7239344D" w14:textId="77777777" w:rsidR="00C96D8D" w:rsidRDefault="00C96D8D" w:rsidP="00C96D8D">
      <w:pPr>
        <w:spacing w:after="0" w:line="240" w:lineRule="auto"/>
        <w:jc w:val="both"/>
        <w:rPr>
          <w:lang w:val="en-US"/>
        </w:rPr>
      </w:pPr>
      <w:r>
        <w:rPr>
          <w:lang w:val="en-US"/>
        </w:rPr>
        <w:t>This interface can be used to read/modify the properties of the LineCode Class where the values are integers. The structure of the interface is as follows:</w:t>
      </w:r>
    </w:p>
    <w:p w14:paraId="17985F0B" w14:textId="77777777" w:rsidR="00C96D8D" w:rsidRDefault="00C96D8D" w:rsidP="00C96D8D">
      <w:pPr>
        <w:spacing w:after="0" w:line="240" w:lineRule="auto"/>
        <w:jc w:val="both"/>
        <w:rPr>
          <w:lang w:val="en-US"/>
        </w:rPr>
      </w:pPr>
    </w:p>
    <w:p w14:paraId="4B82E038" w14:textId="77777777" w:rsidR="00C96D8D" w:rsidRPr="004671B9" w:rsidRDefault="00C96D8D" w:rsidP="00C96D8D">
      <w:pPr>
        <w:spacing w:after="0" w:line="240" w:lineRule="auto"/>
        <w:jc w:val="center"/>
        <w:rPr>
          <w:lang w:val="en-US"/>
        </w:rPr>
      </w:pPr>
      <w:r w:rsidRPr="004671B9">
        <w:rPr>
          <w:lang w:val="en-US"/>
        </w:rPr>
        <w:t>int32_t LineCodesI(int32_t Parameter, int32_t argument)</w:t>
      </w:r>
    </w:p>
    <w:p w14:paraId="76E09929" w14:textId="77777777" w:rsidR="00C96D8D" w:rsidRPr="004671B9" w:rsidRDefault="00C96D8D" w:rsidP="00C96D8D">
      <w:pPr>
        <w:spacing w:after="0" w:line="240" w:lineRule="auto"/>
        <w:jc w:val="center"/>
        <w:rPr>
          <w:lang w:val="en-US"/>
        </w:rPr>
      </w:pPr>
    </w:p>
    <w:p w14:paraId="2160AB6A" w14:textId="77777777" w:rsidR="00C96D8D" w:rsidRDefault="00C96D8D" w:rsidP="00C96D8D">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149CBC2E" w14:textId="77777777" w:rsidR="00C96D8D" w:rsidRDefault="00C96D8D" w:rsidP="00C96D8D">
      <w:pPr>
        <w:spacing w:after="0" w:line="240" w:lineRule="auto"/>
        <w:jc w:val="both"/>
        <w:rPr>
          <w:lang w:val="en-US"/>
        </w:rPr>
      </w:pPr>
    </w:p>
    <w:p w14:paraId="5BEBECCD"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04E8683E" w14:textId="77777777" w:rsidR="00C96D8D" w:rsidRDefault="00C96D8D" w:rsidP="00C96D8D">
      <w:pPr>
        <w:spacing w:after="0" w:line="240" w:lineRule="auto"/>
        <w:jc w:val="both"/>
        <w:rPr>
          <w:lang w:val="en-US"/>
        </w:rPr>
      </w:pPr>
    </w:p>
    <w:p w14:paraId="62F3B7F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0: LineCodes.Count</w:t>
      </w:r>
    </w:p>
    <w:p w14:paraId="3AE637DB" w14:textId="77777777" w:rsidR="00C96D8D" w:rsidRDefault="00C96D8D" w:rsidP="00C96D8D">
      <w:pPr>
        <w:spacing w:after="0" w:line="240" w:lineRule="auto"/>
        <w:rPr>
          <w:lang w:val="en-US"/>
        </w:rPr>
      </w:pPr>
      <w:r>
        <w:rPr>
          <w:lang w:val="en-US"/>
        </w:rPr>
        <w:t xml:space="preserve">This parameter </w:t>
      </w:r>
      <w:r w:rsidRPr="009A17E6">
        <w:rPr>
          <w:lang w:val="en-US"/>
        </w:rPr>
        <w:t>gets the number of Line Objects in Active Circuit</w:t>
      </w:r>
      <w:r>
        <w:rPr>
          <w:lang w:val="en-US"/>
        </w:rPr>
        <w:t>.</w:t>
      </w:r>
    </w:p>
    <w:p w14:paraId="2CF9A952"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LineCodes.First</w:t>
      </w:r>
    </w:p>
    <w:p w14:paraId="00E183B0" w14:textId="77777777" w:rsidR="00C96D8D" w:rsidRDefault="00C96D8D" w:rsidP="00C96D8D">
      <w:pPr>
        <w:spacing w:after="0" w:line="240" w:lineRule="auto"/>
        <w:rPr>
          <w:lang w:val="en-US"/>
        </w:rPr>
      </w:pPr>
      <w:r>
        <w:rPr>
          <w:lang w:val="en-US"/>
        </w:rPr>
        <w:t xml:space="preserve">This parameter </w:t>
      </w:r>
      <w:r w:rsidRPr="0012747B">
        <w:rPr>
          <w:lang w:val="en-US"/>
        </w:rPr>
        <w:t>sets the first element active. Returns 0 if no lines.</w:t>
      </w:r>
      <w:r>
        <w:rPr>
          <w:lang w:val="en-US"/>
        </w:rPr>
        <w:t xml:space="preserve"> </w:t>
      </w:r>
      <w:r w:rsidRPr="0012747B">
        <w:rPr>
          <w:lang w:val="en-US"/>
        </w:rPr>
        <w:t>Otherwise, index of the line element</w:t>
      </w:r>
      <w:r>
        <w:rPr>
          <w:lang w:val="en-US"/>
        </w:rPr>
        <w:t>.</w:t>
      </w:r>
    </w:p>
    <w:p w14:paraId="6685A2B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Codes.Next</w:t>
      </w:r>
    </w:p>
    <w:p w14:paraId="2FBF6381" w14:textId="77777777" w:rsidR="00C96D8D" w:rsidRDefault="00C96D8D" w:rsidP="00C96D8D">
      <w:pPr>
        <w:spacing w:after="0" w:line="240" w:lineRule="auto"/>
        <w:rPr>
          <w:lang w:val="en-US"/>
        </w:rPr>
      </w:pPr>
      <w:r>
        <w:rPr>
          <w:lang w:val="en-US"/>
        </w:rPr>
        <w:t>This parameter sets the next</w:t>
      </w:r>
      <w:r w:rsidRPr="0012747B">
        <w:rPr>
          <w:lang w:val="en-US"/>
        </w:rPr>
        <w:t xml:space="preserve"> element active. Returns 0 if no lines.</w:t>
      </w:r>
      <w:r>
        <w:rPr>
          <w:lang w:val="en-US"/>
        </w:rPr>
        <w:t xml:space="preserve"> </w:t>
      </w:r>
      <w:r w:rsidRPr="0012747B">
        <w:rPr>
          <w:lang w:val="en-US"/>
        </w:rPr>
        <w:t>Otherwise, index of the line element</w:t>
      </w:r>
      <w:r>
        <w:rPr>
          <w:lang w:val="en-US"/>
        </w:rPr>
        <w:t>.</w:t>
      </w:r>
    </w:p>
    <w:p w14:paraId="5C590CD3"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Codes.Units Read</w:t>
      </w:r>
    </w:p>
    <w:p w14:paraId="5F4DE6FF" w14:textId="77777777" w:rsidR="00C96D8D" w:rsidRDefault="00C96D8D" w:rsidP="00C96D8D">
      <w:pPr>
        <w:spacing w:after="0" w:line="240" w:lineRule="auto"/>
        <w:rPr>
          <w:lang w:val="en-US"/>
        </w:rPr>
      </w:pPr>
      <w:r>
        <w:rPr>
          <w:lang w:val="en-US"/>
        </w:rPr>
        <w:t>This parameter delivers the units of the</w:t>
      </w:r>
      <w:r w:rsidRPr="0012747B">
        <w:rPr>
          <w:lang w:val="en-US"/>
        </w:rPr>
        <w:t xml:space="preserve"> active</w:t>
      </w:r>
      <w:r>
        <w:rPr>
          <w:lang w:val="en-US"/>
        </w:rPr>
        <w:t xml:space="preserve"> LineCode as an integer.</w:t>
      </w:r>
    </w:p>
    <w:p w14:paraId="4AA3B780"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Codes.Units Write</w:t>
      </w:r>
    </w:p>
    <w:p w14:paraId="05C394CD" w14:textId="77777777" w:rsidR="00C96D8D" w:rsidRDefault="00C96D8D" w:rsidP="00C96D8D">
      <w:pPr>
        <w:spacing w:after="0" w:line="240" w:lineRule="auto"/>
        <w:rPr>
          <w:lang w:val="en-US"/>
        </w:rPr>
      </w:pPr>
      <w:r>
        <w:rPr>
          <w:lang w:val="en-US"/>
        </w:rPr>
        <w:t>This parameter sets the units of the</w:t>
      </w:r>
      <w:r w:rsidRPr="0012747B">
        <w:rPr>
          <w:lang w:val="en-US"/>
        </w:rPr>
        <w:t xml:space="preserve"> active</w:t>
      </w:r>
      <w:r>
        <w:rPr>
          <w:lang w:val="en-US"/>
        </w:rPr>
        <w:t xml:space="preserve"> LineCode. The units must be specified as an integer in the argument. Please refer to the OpenDSS User manual for more information.</w:t>
      </w:r>
    </w:p>
    <w:p w14:paraId="3B303425"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Codes.Phasess Read</w:t>
      </w:r>
    </w:p>
    <w:p w14:paraId="434D47B5" w14:textId="77777777" w:rsidR="00C96D8D" w:rsidRDefault="00C96D8D" w:rsidP="00C96D8D">
      <w:pPr>
        <w:spacing w:after="0" w:line="240" w:lineRule="auto"/>
        <w:rPr>
          <w:lang w:val="en-US"/>
        </w:rPr>
      </w:pPr>
      <w:r>
        <w:rPr>
          <w:lang w:val="en-US"/>
        </w:rPr>
        <w:t>This parameter delivers the number of phases of the</w:t>
      </w:r>
      <w:r w:rsidRPr="0012747B">
        <w:rPr>
          <w:lang w:val="en-US"/>
        </w:rPr>
        <w:t xml:space="preserve"> active</w:t>
      </w:r>
      <w:r>
        <w:rPr>
          <w:lang w:val="en-US"/>
        </w:rPr>
        <w:t xml:space="preserve"> LineCode as an integer.</w:t>
      </w:r>
    </w:p>
    <w:p w14:paraId="06C4C38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Codes.Phasess Write</w:t>
      </w:r>
    </w:p>
    <w:p w14:paraId="458E8EB3" w14:textId="77777777" w:rsidR="00C96D8D" w:rsidRDefault="00C96D8D" w:rsidP="00C96D8D">
      <w:pPr>
        <w:spacing w:after="0" w:line="240" w:lineRule="auto"/>
        <w:rPr>
          <w:lang w:val="en-US"/>
        </w:rPr>
      </w:pPr>
      <w:r>
        <w:rPr>
          <w:lang w:val="en-US"/>
        </w:rPr>
        <w:t>This parameter sets the number of phases of the</w:t>
      </w:r>
      <w:r w:rsidRPr="0012747B">
        <w:rPr>
          <w:lang w:val="en-US"/>
        </w:rPr>
        <w:t xml:space="preserve"> active</w:t>
      </w:r>
      <w:r>
        <w:rPr>
          <w:lang w:val="en-US"/>
        </w:rPr>
        <w:t xml:space="preserve"> LineCode. The units must be specified as an integer in the argument. </w:t>
      </w:r>
    </w:p>
    <w:p w14:paraId="090555C1"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7: Lines.</w:t>
      </w:r>
      <w:r w:rsidRPr="00E90630">
        <w:rPr>
          <w:lang w:val="en-US"/>
        </w:rPr>
        <w:t xml:space="preserve"> </w:t>
      </w:r>
      <w:r w:rsidRPr="00E90630">
        <w:rPr>
          <w:i/>
          <w:color w:val="000000" w:themeColor="text1"/>
          <w:lang w:val="en-US"/>
        </w:rPr>
        <w:t>IsZ1Z0</w:t>
      </w:r>
    </w:p>
    <w:p w14:paraId="2CB76FBB" w14:textId="77777777" w:rsidR="00C96D8D" w:rsidRDefault="00C96D8D" w:rsidP="00C96D8D">
      <w:pPr>
        <w:spacing w:after="0" w:line="240" w:lineRule="auto"/>
        <w:rPr>
          <w:lang w:val="en-US"/>
        </w:rPr>
      </w:pPr>
      <w:r>
        <w:rPr>
          <w:lang w:val="en-US"/>
        </w:rPr>
        <w:t xml:space="preserve">This parameter </w:t>
      </w:r>
      <w:r w:rsidRPr="00165D48">
        <w:rPr>
          <w:lang w:val="en-US"/>
        </w:rPr>
        <w:t xml:space="preserve">gets the </w:t>
      </w:r>
      <w:r>
        <w:rPr>
          <w:lang w:val="en-US"/>
        </w:rPr>
        <w:t>f</w:t>
      </w:r>
      <w:r w:rsidRPr="00E90630">
        <w:rPr>
          <w:lang w:val="en-US"/>
        </w:rPr>
        <w:t>lag</w:t>
      </w:r>
      <w:r>
        <w:rPr>
          <w:lang w:val="en-US"/>
        </w:rPr>
        <w:t xml:space="preserve"> (Boolean 1/0)</w:t>
      </w:r>
      <w:r w:rsidRPr="00E90630">
        <w:rPr>
          <w:lang w:val="en-US"/>
        </w:rPr>
        <w:t xml:space="preserve"> denoting whether the impedance data were entered in symmetrical components</w:t>
      </w:r>
      <w:r>
        <w:rPr>
          <w:lang w:val="en-US"/>
        </w:rPr>
        <w:t>.</w:t>
      </w:r>
    </w:p>
    <w:p w14:paraId="14462FA1" w14:textId="77777777" w:rsidR="00C96D8D" w:rsidRDefault="00C96D8D" w:rsidP="00C96D8D">
      <w:pPr>
        <w:spacing w:after="0" w:line="240" w:lineRule="auto"/>
        <w:rPr>
          <w:lang w:val="en-US"/>
        </w:rPr>
      </w:pPr>
    </w:p>
    <w:p w14:paraId="639DED08"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CodesF</w:t>
      </w:r>
      <w:r w:rsidRPr="00E65D8C">
        <w:rPr>
          <w:rFonts w:ascii="Arial" w:hAnsi="Arial" w:cs="Arial"/>
          <w:b/>
          <w:color w:val="000000" w:themeColor="text1"/>
          <w:lang w:val="en-US"/>
        </w:rPr>
        <w:t xml:space="preserve"> (</w:t>
      </w:r>
      <w:r>
        <w:rPr>
          <w:rFonts w:ascii="Arial" w:hAnsi="Arial" w:cs="Arial"/>
          <w:b/>
          <w:color w:val="000000" w:themeColor="text1"/>
          <w:lang w:val="en-US"/>
        </w:rPr>
        <w:t>Float</w:t>
      </w:r>
      <w:r w:rsidRPr="00E65D8C">
        <w:rPr>
          <w:rFonts w:ascii="Arial" w:hAnsi="Arial" w:cs="Arial"/>
          <w:b/>
          <w:color w:val="000000" w:themeColor="text1"/>
          <w:lang w:val="en-US"/>
        </w:rPr>
        <w:t>) Interface</w:t>
      </w:r>
    </w:p>
    <w:p w14:paraId="3C9B38ED" w14:textId="77777777" w:rsidR="00C96D8D" w:rsidRPr="00E65D8C" w:rsidRDefault="00C96D8D" w:rsidP="00C96D8D">
      <w:pPr>
        <w:spacing w:after="0" w:line="240" w:lineRule="auto"/>
        <w:rPr>
          <w:lang w:val="en-US"/>
        </w:rPr>
      </w:pPr>
    </w:p>
    <w:p w14:paraId="29E3C0F4" w14:textId="77777777" w:rsidR="00C96D8D" w:rsidRDefault="00C96D8D" w:rsidP="00C96D8D">
      <w:pPr>
        <w:spacing w:after="0" w:line="240" w:lineRule="auto"/>
        <w:jc w:val="both"/>
        <w:rPr>
          <w:lang w:val="en-US"/>
        </w:rPr>
      </w:pPr>
      <w:r>
        <w:rPr>
          <w:lang w:val="en-US"/>
        </w:rPr>
        <w:t>This interface can be used to read/modify the properties of the LineCode Class where the values are doubles. The structure of the interface is as follows:</w:t>
      </w:r>
    </w:p>
    <w:p w14:paraId="216E16DA" w14:textId="77777777" w:rsidR="00C96D8D" w:rsidRDefault="00C96D8D" w:rsidP="00C96D8D">
      <w:pPr>
        <w:spacing w:after="0" w:line="240" w:lineRule="auto"/>
        <w:jc w:val="both"/>
        <w:rPr>
          <w:lang w:val="en-US"/>
        </w:rPr>
      </w:pPr>
    </w:p>
    <w:p w14:paraId="176F643E" w14:textId="77777777" w:rsidR="00C96D8D" w:rsidRPr="004671B9" w:rsidRDefault="00C96D8D" w:rsidP="00C96D8D">
      <w:pPr>
        <w:spacing w:after="0" w:line="240" w:lineRule="auto"/>
        <w:jc w:val="center"/>
        <w:rPr>
          <w:lang w:val="en-US"/>
        </w:rPr>
      </w:pPr>
      <w:r w:rsidRPr="004671B9">
        <w:rPr>
          <w:lang w:val="en-US"/>
        </w:rPr>
        <w:t>double LineCodesF(int32_t Parameter, double argument)</w:t>
      </w:r>
    </w:p>
    <w:p w14:paraId="27655719" w14:textId="77777777" w:rsidR="00C96D8D" w:rsidRPr="004671B9" w:rsidRDefault="00C96D8D" w:rsidP="00C96D8D">
      <w:pPr>
        <w:spacing w:after="0" w:line="240" w:lineRule="auto"/>
        <w:jc w:val="center"/>
        <w:rPr>
          <w:lang w:val="en-US"/>
        </w:rPr>
      </w:pPr>
    </w:p>
    <w:p w14:paraId="75CB12E0"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floating point number,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AA00F71" w14:textId="77777777" w:rsidR="00C96D8D" w:rsidRDefault="00C96D8D" w:rsidP="00C96D8D">
      <w:pPr>
        <w:spacing w:after="0" w:line="240" w:lineRule="auto"/>
        <w:jc w:val="both"/>
        <w:rPr>
          <w:lang w:val="en-US"/>
        </w:rPr>
      </w:pPr>
    </w:p>
    <w:p w14:paraId="397D2377"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10C655AA" w14:textId="77777777" w:rsidR="00C96D8D" w:rsidRDefault="00C96D8D" w:rsidP="00C96D8D">
      <w:pPr>
        <w:spacing w:after="0" w:line="240" w:lineRule="auto"/>
        <w:jc w:val="both"/>
        <w:rPr>
          <w:lang w:val="en-US"/>
        </w:rPr>
      </w:pPr>
    </w:p>
    <w:p w14:paraId="23D10E89"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Codes.R1 read</w:t>
      </w:r>
    </w:p>
    <w:p w14:paraId="262764F4"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sidRPr="0015009D">
        <w:rPr>
          <w:lang w:val="en-US"/>
        </w:rPr>
        <w:t xml:space="preserve">Positive-sequence resis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w:t>
      </w:r>
    </w:p>
    <w:p w14:paraId="5058AD8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sCode.R1 write</w:t>
      </w:r>
    </w:p>
    <w:p w14:paraId="7506A395"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sidRPr="0015009D">
        <w:rPr>
          <w:lang w:val="en-US"/>
        </w:rPr>
        <w:t xml:space="preserve">Positive-sequence resis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1ABE6F2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Codes.X1 read</w:t>
      </w:r>
    </w:p>
    <w:p w14:paraId="16BB3E41"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sidRPr="0015009D">
        <w:rPr>
          <w:lang w:val="en-US"/>
        </w:rPr>
        <w:t xml:space="preserve">Positive-sequence </w:t>
      </w:r>
      <w:r>
        <w:rPr>
          <w:lang w:val="en-US"/>
        </w:rPr>
        <w:t>reac</w:t>
      </w:r>
      <w:r w:rsidRPr="0015009D">
        <w:rPr>
          <w:lang w:val="en-US"/>
        </w:rPr>
        <w:t xml:space="preserve">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w:t>
      </w:r>
    </w:p>
    <w:p w14:paraId="28500C98"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sCode.X1 write</w:t>
      </w:r>
    </w:p>
    <w:p w14:paraId="21FFF9EA"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sidRPr="0015009D">
        <w:rPr>
          <w:lang w:val="en-US"/>
        </w:rPr>
        <w:t>Positive-sequence re</w:t>
      </w:r>
      <w:r>
        <w:rPr>
          <w:lang w:val="en-US"/>
        </w:rPr>
        <w:t>ac</w:t>
      </w:r>
      <w:r w:rsidRPr="0015009D">
        <w:rPr>
          <w:lang w:val="en-US"/>
        </w:rPr>
        <w:t xml:space="preserve">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74233F8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Codes.R0 read</w:t>
      </w:r>
    </w:p>
    <w:p w14:paraId="0749F13F"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Zero</w:t>
      </w:r>
      <w:r w:rsidRPr="0015009D">
        <w:rPr>
          <w:lang w:val="en-US"/>
        </w:rPr>
        <w:t xml:space="preserve">-sequence resis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w:t>
      </w:r>
    </w:p>
    <w:p w14:paraId="3AB8BC74"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sCode.R0 write</w:t>
      </w:r>
    </w:p>
    <w:p w14:paraId="5C227B51"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Zero</w:t>
      </w:r>
      <w:r w:rsidRPr="0015009D">
        <w:rPr>
          <w:lang w:val="en-US"/>
        </w:rPr>
        <w:t xml:space="preserve">-sequence resis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31E1AFB6"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Codes.X0 read</w:t>
      </w:r>
    </w:p>
    <w:p w14:paraId="3A1EB86D"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Zero</w:t>
      </w:r>
      <w:r w:rsidRPr="0015009D">
        <w:rPr>
          <w:lang w:val="en-US"/>
        </w:rPr>
        <w:t xml:space="preserve">-sequence </w:t>
      </w:r>
      <w:r>
        <w:rPr>
          <w:lang w:val="en-US"/>
        </w:rPr>
        <w:t>reac</w:t>
      </w:r>
      <w:r w:rsidRPr="0015009D">
        <w:rPr>
          <w:lang w:val="en-US"/>
        </w:rPr>
        <w:t xml:space="preserve">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w:t>
      </w:r>
    </w:p>
    <w:p w14:paraId="4796093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7: LinesCode.X0 write</w:t>
      </w:r>
    </w:p>
    <w:p w14:paraId="61ED2241"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Zero</w:t>
      </w:r>
      <w:r w:rsidRPr="0015009D">
        <w:rPr>
          <w:lang w:val="en-US"/>
        </w:rPr>
        <w:t>-sequence re</w:t>
      </w:r>
      <w:r>
        <w:rPr>
          <w:lang w:val="en-US"/>
        </w:rPr>
        <w:t>ac</w:t>
      </w:r>
      <w:r w:rsidRPr="0015009D">
        <w:rPr>
          <w:lang w:val="en-US"/>
        </w:rPr>
        <w:t xml:space="preserve">tance </w:t>
      </w:r>
      <w:r>
        <w:rPr>
          <w:lang w:val="en-US"/>
        </w:rPr>
        <w:t xml:space="preserve">in </w:t>
      </w:r>
      <w:r w:rsidRPr="0015009D">
        <w:rPr>
          <w:lang w:val="en-US"/>
        </w:rPr>
        <w:t>ohms per unit length</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6148012F"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8: LineCodes.C1 read</w:t>
      </w:r>
    </w:p>
    <w:p w14:paraId="226265A8" w14:textId="57811522"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Positive</w:t>
      </w:r>
      <w:r w:rsidRPr="0015009D">
        <w:rPr>
          <w:lang w:val="en-US"/>
        </w:rPr>
        <w:t xml:space="preserve">-sequence </w:t>
      </w:r>
      <w:r>
        <w:rPr>
          <w:lang w:val="en-US"/>
        </w:rPr>
        <w:t>capaci</w:t>
      </w:r>
      <w:r w:rsidRPr="0015009D">
        <w:rPr>
          <w:lang w:val="en-US"/>
        </w:rPr>
        <w:t xml:space="preserve">tance </w:t>
      </w:r>
      <w:r>
        <w:rPr>
          <w:lang w:val="en-US"/>
        </w:rPr>
        <w:t xml:space="preserve">in </w:t>
      </w:r>
      <w:r w:rsidR="004E22E1" w:rsidRPr="00E83E44">
        <w:rPr>
          <w:lang w:val="en-US"/>
        </w:rPr>
        <w:t>nanofarads per unit length</w:t>
      </w:r>
      <w:r w:rsidR="004E22E1">
        <w:rPr>
          <w:lang w:val="en-US"/>
        </w:rPr>
        <w:t xml:space="preserve"> </w:t>
      </w:r>
      <w:r>
        <w:rPr>
          <w:lang w:val="en-US"/>
        </w:rPr>
        <w:t xml:space="preserve">for the active </w:t>
      </w:r>
      <w:r w:rsidRPr="001237F5">
        <w:rPr>
          <w:lang w:val="en-US"/>
        </w:rPr>
        <w:t>LineCod</w:t>
      </w:r>
      <w:r>
        <w:rPr>
          <w:lang w:val="en-US"/>
        </w:rPr>
        <w:t>e.</w:t>
      </w:r>
    </w:p>
    <w:p w14:paraId="33E2A1FE"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9: LinesCode.C1 write</w:t>
      </w:r>
    </w:p>
    <w:p w14:paraId="186D5D73" w14:textId="297C0151"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Positive</w:t>
      </w:r>
      <w:r w:rsidRPr="0015009D">
        <w:rPr>
          <w:lang w:val="en-US"/>
        </w:rPr>
        <w:t xml:space="preserve">-sequence </w:t>
      </w:r>
      <w:r>
        <w:rPr>
          <w:lang w:val="en-US"/>
        </w:rPr>
        <w:t>capaci</w:t>
      </w:r>
      <w:r w:rsidRPr="0015009D">
        <w:rPr>
          <w:lang w:val="en-US"/>
        </w:rPr>
        <w:t xml:space="preserve">tance </w:t>
      </w:r>
      <w:r>
        <w:rPr>
          <w:lang w:val="en-US"/>
        </w:rPr>
        <w:t xml:space="preserve">in </w:t>
      </w:r>
      <w:r w:rsidR="004E22E1" w:rsidRPr="00E83E44">
        <w:rPr>
          <w:lang w:val="en-US"/>
        </w:rPr>
        <w:t>nanofarads per unit length</w:t>
      </w:r>
      <w:r w:rsidR="004E22E1">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36A6C5E4"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0: LineCodes.C0 read</w:t>
      </w:r>
    </w:p>
    <w:p w14:paraId="37028FC0" w14:textId="558D6082"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Zero</w:t>
      </w:r>
      <w:r w:rsidRPr="0015009D">
        <w:rPr>
          <w:lang w:val="en-US"/>
        </w:rPr>
        <w:t xml:space="preserve">-sequence </w:t>
      </w:r>
      <w:r>
        <w:rPr>
          <w:lang w:val="en-US"/>
        </w:rPr>
        <w:t>capaci</w:t>
      </w:r>
      <w:r w:rsidRPr="0015009D">
        <w:rPr>
          <w:lang w:val="en-US"/>
        </w:rPr>
        <w:t xml:space="preserve">tance </w:t>
      </w:r>
      <w:r>
        <w:rPr>
          <w:lang w:val="en-US"/>
        </w:rPr>
        <w:t xml:space="preserve">in </w:t>
      </w:r>
      <w:r w:rsidR="00461051" w:rsidRPr="00E83E44">
        <w:rPr>
          <w:lang w:val="en-US"/>
        </w:rPr>
        <w:t>nanofarads per unit length</w:t>
      </w:r>
      <w:r w:rsidR="00461051">
        <w:rPr>
          <w:lang w:val="en-US"/>
        </w:rPr>
        <w:t xml:space="preserve"> </w:t>
      </w:r>
      <w:r>
        <w:rPr>
          <w:lang w:val="en-US"/>
        </w:rPr>
        <w:t xml:space="preserve">for the active </w:t>
      </w:r>
      <w:r w:rsidRPr="001237F5">
        <w:rPr>
          <w:lang w:val="en-US"/>
        </w:rPr>
        <w:t>LineCod</w:t>
      </w:r>
      <w:r>
        <w:rPr>
          <w:lang w:val="en-US"/>
        </w:rPr>
        <w:t>e.</w:t>
      </w:r>
    </w:p>
    <w:p w14:paraId="78517D02" w14:textId="77777777" w:rsidR="00C96D8D" w:rsidRDefault="00C96D8D" w:rsidP="00C96D8D">
      <w:pPr>
        <w:pStyle w:val="Heading3"/>
        <w:spacing w:before="0" w:line="240" w:lineRule="auto"/>
        <w:rPr>
          <w:i/>
          <w:color w:val="000000" w:themeColor="text1"/>
          <w:lang w:val="en-US"/>
        </w:rPr>
      </w:pPr>
      <w:r>
        <w:rPr>
          <w:i/>
          <w:color w:val="000000" w:themeColor="text1"/>
          <w:lang w:val="en-US"/>
        </w:rPr>
        <w:lastRenderedPageBreak/>
        <w:t>Parameter 11: LinesCode.C0 write</w:t>
      </w:r>
    </w:p>
    <w:p w14:paraId="6935A1C5" w14:textId="6DBA0571"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Zero</w:t>
      </w:r>
      <w:r w:rsidRPr="0015009D">
        <w:rPr>
          <w:lang w:val="en-US"/>
        </w:rPr>
        <w:t xml:space="preserve">-sequence </w:t>
      </w:r>
      <w:r>
        <w:rPr>
          <w:lang w:val="en-US"/>
        </w:rPr>
        <w:t>capaci</w:t>
      </w:r>
      <w:r w:rsidRPr="0015009D">
        <w:rPr>
          <w:lang w:val="en-US"/>
        </w:rPr>
        <w:t xml:space="preserve">tance </w:t>
      </w:r>
      <w:r>
        <w:rPr>
          <w:lang w:val="en-US"/>
        </w:rPr>
        <w:t xml:space="preserve">in </w:t>
      </w:r>
      <w:r w:rsidR="00461051" w:rsidRPr="00E83E44">
        <w:rPr>
          <w:lang w:val="en-US"/>
        </w:rPr>
        <w:t>nanofarads per unit length</w:t>
      </w:r>
      <w:r w:rsidR="00461051">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498C0012"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2: LineCodes.NormAmps read</w:t>
      </w:r>
    </w:p>
    <w:p w14:paraId="1AEB95E6"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normal ampere rating</w:t>
      </w:r>
      <w:r w:rsidRPr="001237F5">
        <w:rPr>
          <w:lang w:val="en-US"/>
        </w:rPr>
        <w:t xml:space="preserve"> </w:t>
      </w:r>
      <w:r>
        <w:rPr>
          <w:lang w:val="en-US"/>
        </w:rPr>
        <w:t xml:space="preserve">for the active </w:t>
      </w:r>
      <w:r w:rsidRPr="001237F5">
        <w:rPr>
          <w:lang w:val="en-US"/>
        </w:rPr>
        <w:t>LineCod</w:t>
      </w:r>
      <w:r>
        <w:rPr>
          <w:lang w:val="en-US"/>
        </w:rPr>
        <w:t>e.</w:t>
      </w:r>
    </w:p>
    <w:p w14:paraId="5AE2467C"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3: LinesCode.NormAmps write</w:t>
      </w:r>
    </w:p>
    <w:p w14:paraId="35B6EA26"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normal ampere rating</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45418B3F"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4: LineCodes.EmergAmps read</w:t>
      </w:r>
    </w:p>
    <w:p w14:paraId="7E87C8C0" w14:textId="77777777" w:rsidR="00C96D8D" w:rsidRDefault="00C96D8D" w:rsidP="00C96D8D">
      <w:pPr>
        <w:spacing w:after="0" w:line="240" w:lineRule="auto"/>
        <w:rPr>
          <w:lang w:val="en-US"/>
        </w:rPr>
      </w:pPr>
      <w:r>
        <w:rPr>
          <w:lang w:val="en-US"/>
        </w:rPr>
        <w:t xml:space="preserve">This parameter </w:t>
      </w:r>
      <w:r w:rsidRPr="001237F5">
        <w:rPr>
          <w:lang w:val="en-US"/>
        </w:rPr>
        <w:t xml:space="preserve">gets the </w:t>
      </w:r>
      <w:r>
        <w:rPr>
          <w:lang w:val="en-US"/>
        </w:rPr>
        <w:t>Emergency ampere rating</w:t>
      </w:r>
      <w:r w:rsidRPr="001237F5">
        <w:rPr>
          <w:lang w:val="en-US"/>
        </w:rPr>
        <w:t xml:space="preserve"> </w:t>
      </w:r>
      <w:r>
        <w:rPr>
          <w:lang w:val="en-US"/>
        </w:rPr>
        <w:t xml:space="preserve">for the active </w:t>
      </w:r>
      <w:r w:rsidRPr="001237F5">
        <w:rPr>
          <w:lang w:val="en-US"/>
        </w:rPr>
        <w:t>LineCod</w:t>
      </w:r>
      <w:r>
        <w:rPr>
          <w:lang w:val="en-US"/>
        </w:rPr>
        <w:t>e.</w:t>
      </w:r>
    </w:p>
    <w:p w14:paraId="3A2D57E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5: LinesCode.EmergAmps write</w:t>
      </w:r>
    </w:p>
    <w:p w14:paraId="7892E168" w14:textId="77777777" w:rsidR="00C96D8D" w:rsidRDefault="00C96D8D" w:rsidP="00C96D8D">
      <w:pPr>
        <w:spacing w:after="0" w:line="240" w:lineRule="auto"/>
        <w:rPr>
          <w:lang w:val="en-US"/>
        </w:rPr>
      </w:pPr>
      <w:r>
        <w:rPr>
          <w:lang w:val="en-US"/>
        </w:rPr>
        <w:t>This parameter s</w:t>
      </w:r>
      <w:r w:rsidRPr="001237F5">
        <w:rPr>
          <w:lang w:val="en-US"/>
        </w:rPr>
        <w:t xml:space="preserve">ets the </w:t>
      </w:r>
      <w:r>
        <w:rPr>
          <w:lang w:val="en-US"/>
        </w:rPr>
        <w:t>Emergency ampere rating</w:t>
      </w:r>
      <w:r w:rsidRPr="001237F5">
        <w:rPr>
          <w:lang w:val="en-US"/>
        </w:rPr>
        <w:t xml:space="preserve"> </w:t>
      </w:r>
      <w:r>
        <w:rPr>
          <w:lang w:val="en-US"/>
        </w:rPr>
        <w:t xml:space="preserve">for the active </w:t>
      </w:r>
      <w:r w:rsidRPr="001237F5">
        <w:rPr>
          <w:lang w:val="en-US"/>
        </w:rPr>
        <w:t>LineCod</w:t>
      </w:r>
      <w:r>
        <w:rPr>
          <w:lang w:val="en-US"/>
        </w:rPr>
        <w:t>e. This value must be specified in the argument as a double.</w:t>
      </w:r>
    </w:p>
    <w:p w14:paraId="35DE4978" w14:textId="77777777" w:rsidR="00C96D8D" w:rsidRDefault="00C96D8D" w:rsidP="00C96D8D">
      <w:pPr>
        <w:spacing w:after="0" w:line="240" w:lineRule="auto"/>
        <w:rPr>
          <w:lang w:val="en-US"/>
        </w:rPr>
      </w:pPr>
    </w:p>
    <w:p w14:paraId="2BB54FA5"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CodesS</w:t>
      </w:r>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65BD389E" w14:textId="77777777" w:rsidR="00C96D8D" w:rsidRPr="00E65D8C" w:rsidRDefault="00C96D8D" w:rsidP="00C96D8D">
      <w:pPr>
        <w:spacing w:after="0" w:line="240" w:lineRule="auto"/>
        <w:rPr>
          <w:lang w:val="en-US"/>
        </w:rPr>
      </w:pPr>
    </w:p>
    <w:p w14:paraId="2731F0C6" w14:textId="77777777" w:rsidR="00C96D8D" w:rsidRDefault="00C96D8D" w:rsidP="00C96D8D">
      <w:pPr>
        <w:spacing w:after="0" w:line="240" w:lineRule="auto"/>
        <w:jc w:val="both"/>
        <w:rPr>
          <w:lang w:val="en-US"/>
        </w:rPr>
      </w:pPr>
      <w:r>
        <w:rPr>
          <w:lang w:val="en-US"/>
        </w:rPr>
        <w:t>This interface can be used to read/modify the properties of the LineCode Class where the values are Strings. The structure of the interface is as follows:</w:t>
      </w:r>
    </w:p>
    <w:p w14:paraId="41EE9A92" w14:textId="77777777" w:rsidR="00C96D8D" w:rsidRDefault="00C96D8D" w:rsidP="00C96D8D">
      <w:pPr>
        <w:spacing w:after="0" w:line="240" w:lineRule="auto"/>
        <w:jc w:val="both"/>
        <w:rPr>
          <w:lang w:val="en-US"/>
        </w:rPr>
      </w:pPr>
    </w:p>
    <w:p w14:paraId="79ACA72E" w14:textId="77777777" w:rsidR="00C96D8D" w:rsidRPr="00FD2C85" w:rsidRDefault="00C96D8D" w:rsidP="00C96D8D">
      <w:pPr>
        <w:spacing w:after="0" w:line="240" w:lineRule="auto"/>
        <w:jc w:val="center"/>
        <w:rPr>
          <w:lang w:val="en-US"/>
        </w:rPr>
      </w:pPr>
      <w:r w:rsidRPr="00FD2C85">
        <w:rPr>
          <w:lang w:val="en-US"/>
        </w:rPr>
        <w:t>CStr Line</w:t>
      </w:r>
      <w:r>
        <w:rPr>
          <w:lang w:val="en-US"/>
        </w:rPr>
        <w:t>Code</w:t>
      </w:r>
      <w:r w:rsidRPr="00FD2C85">
        <w:rPr>
          <w:lang w:val="en-US"/>
        </w:rPr>
        <w:t>sS(int32_t Parameter, CStr argument)</w:t>
      </w:r>
    </w:p>
    <w:p w14:paraId="6F968F3C" w14:textId="77777777" w:rsidR="00C96D8D" w:rsidRPr="00FD2C85" w:rsidRDefault="00C96D8D" w:rsidP="00C96D8D">
      <w:pPr>
        <w:spacing w:after="0" w:line="240" w:lineRule="auto"/>
        <w:jc w:val="center"/>
        <w:rPr>
          <w:lang w:val="en-US"/>
        </w:rPr>
      </w:pPr>
    </w:p>
    <w:p w14:paraId="7E01F6FD"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2C6D5467" w14:textId="77777777" w:rsidR="00C96D8D" w:rsidRDefault="00C96D8D" w:rsidP="00C96D8D">
      <w:pPr>
        <w:spacing w:after="0" w:line="240" w:lineRule="auto"/>
        <w:jc w:val="both"/>
        <w:rPr>
          <w:lang w:val="en-US"/>
        </w:rPr>
      </w:pPr>
    </w:p>
    <w:p w14:paraId="794BBD12"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69A14A95" w14:textId="77777777" w:rsidR="00C96D8D" w:rsidRDefault="00C96D8D" w:rsidP="00C96D8D">
      <w:pPr>
        <w:spacing w:after="0" w:line="240" w:lineRule="auto"/>
        <w:jc w:val="both"/>
        <w:rPr>
          <w:lang w:val="en-US"/>
        </w:rPr>
      </w:pPr>
    </w:p>
    <w:p w14:paraId="6BB71775"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Codes.Name read</w:t>
      </w:r>
    </w:p>
    <w:p w14:paraId="6A0BE1D5" w14:textId="77777777" w:rsidR="00C96D8D" w:rsidRDefault="00C96D8D" w:rsidP="00C96D8D">
      <w:pPr>
        <w:spacing w:after="0" w:line="240" w:lineRule="auto"/>
        <w:rPr>
          <w:lang w:val="en-US"/>
        </w:rPr>
      </w:pPr>
      <w:r>
        <w:rPr>
          <w:lang w:val="en-US"/>
        </w:rPr>
        <w:t xml:space="preserve">This parameter </w:t>
      </w:r>
      <w:r w:rsidRPr="0078461D">
        <w:rPr>
          <w:lang w:val="en-US"/>
        </w:rPr>
        <w:t xml:space="preserve">gets the name of the </w:t>
      </w:r>
      <w:r>
        <w:rPr>
          <w:lang w:val="en-US"/>
        </w:rPr>
        <w:t xml:space="preserve">active </w:t>
      </w:r>
      <w:r w:rsidRPr="0078461D">
        <w:rPr>
          <w:lang w:val="en-US"/>
        </w:rPr>
        <w:t>Line</w:t>
      </w:r>
      <w:r>
        <w:rPr>
          <w:lang w:val="en-US"/>
        </w:rPr>
        <w:t>Code</w:t>
      </w:r>
      <w:r w:rsidRPr="0078461D">
        <w:rPr>
          <w:lang w:val="en-US"/>
        </w:rPr>
        <w:t xml:space="preserve"> element</w:t>
      </w:r>
      <w:r>
        <w:rPr>
          <w:lang w:val="en-US"/>
        </w:rPr>
        <w:t>.</w:t>
      </w:r>
    </w:p>
    <w:p w14:paraId="64E38BCF"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LineCodes.Name write</w:t>
      </w:r>
    </w:p>
    <w:p w14:paraId="08775F77" w14:textId="77777777" w:rsidR="00C96D8D" w:rsidRDefault="00C96D8D" w:rsidP="00C96D8D">
      <w:pPr>
        <w:spacing w:after="0" w:line="240" w:lineRule="auto"/>
        <w:rPr>
          <w:lang w:val="en-US"/>
        </w:rPr>
      </w:pPr>
      <w:r>
        <w:rPr>
          <w:lang w:val="en-US"/>
        </w:rPr>
        <w:t>This parameter s</w:t>
      </w:r>
      <w:r w:rsidRPr="0078461D">
        <w:rPr>
          <w:lang w:val="en-US"/>
        </w:rPr>
        <w:t xml:space="preserve">ets the name of the </w:t>
      </w:r>
      <w:r>
        <w:rPr>
          <w:lang w:val="en-US"/>
        </w:rPr>
        <w:t xml:space="preserve">active </w:t>
      </w:r>
      <w:r w:rsidRPr="0078461D">
        <w:rPr>
          <w:lang w:val="en-US"/>
        </w:rPr>
        <w:t>Line</w:t>
      </w:r>
      <w:r>
        <w:rPr>
          <w:lang w:val="en-US"/>
        </w:rPr>
        <w:t>Code</w:t>
      </w:r>
      <w:r w:rsidRPr="0078461D">
        <w:rPr>
          <w:lang w:val="en-US"/>
        </w:rPr>
        <w:t xml:space="preserve"> element</w:t>
      </w:r>
      <w:r>
        <w:rPr>
          <w:lang w:val="en-US"/>
        </w:rPr>
        <w:t>. The new value must be specified in the argument as a string.</w:t>
      </w:r>
    </w:p>
    <w:p w14:paraId="669614D8" w14:textId="77777777" w:rsidR="00C96D8D" w:rsidRDefault="00C96D8D" w:rsidP="00C96D8D">
      <w:pPr>
        <w:spacing w:after="0" w:line="240" w:lineRule="auto"/>
        <w:rPr>
          <w:lang w:val="en-US"/>
        </w:rPr>
      </w:pPr>
    </w:p>
    <w:p w14:paraId="26AAA0A6" w14:textId="77777777" w:rsidR="00C96D8D" w:rsidRPr="00E65D8C" w:rsidRDefault="00C96D8D" w:rsidP="00C96D8D">
      <w:pPr>
        <w:pStyle w:val="Heading2"/>
        <w:rPr>
          <w:rFonts w:ascii="Arial" w:hAnsi="Arial" w:cs="Arial"/>
          <w:b/>
          <w:color w:val="000000" w:themeColor="text1"/>
          <w:lang w:val="en-US"/>
        </w:rPr>
      </w:pPr>
      <w:r w:rsidRPr="00E65D8C">
        <w:rPr>
          <w:rFonts w:ascii="Arial" w:hAnsi="Arial" w:cs="Arial"/>
          <w:b/>
          <w:color w:val="000000" w:themeColor="text1"/>
          <w:lang w:val="en-US"/>
        </w:rPr>
        <w:t>L</w:t>
      </w:r>
      <w:r>
        <w:rPr>
          <w:rFonts w:ascii="Arial" w:hAnsi="Arial" w:cs="Arial"/>
          <w:b/>
          <w:color w:val="000000" w:themeColor="text1"/>
          <w:lang w:val="en-US"/>
        </w:rPr>
        <w:t>ineCodes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7AE1D5A5" w14:textId="77777777" w:rsidR="00C96D8D" w:rsidRPr="00E65D8C" w:rsidRDefault="00C96D8D" w:rsidP="00C96D8D">
      <w:pPr>
        <w:spacing w:after="0" w:line="240" w:lineRule="auto"/>
        <w:rPr>
          <w:lang w:val="en-US"/>
        </w:rPr>
      </w:pPr>
    </w:p>
    <w:p w14:paraId="44CE16DF" w14:textId="77777777" w:rsidR="00C96D8D" w:rsidRDefault="00C96D8D" w:rsidP="00C96D8D">
      <w:pPr>
        <w:spacing w:after="0" w:line="240" w:lineRule="auto"/>
        <w:jc w:val="both"/>
        <w:rPr>
          <w:lang w:val="en-US"/>
        </w:rPr>
      </w:pPr>
      <w:r>
        <w:rPr>
          <w:lang w:val="en-US"/>
        </w:rPr>
        <w:t>This interface can be used to read/modify the properties of the LineCode Class where the values are Variants. The structure of the interface is as follows:</w:t>
      </w:r>
    </w:p>
    <w:p w14:paraId="315053A3" w14:textId="77777777" w:rsidR="00C96D8D" w:rsidRDefault="00C96D8D" w:rsidP="00C96D8D">
      <w:pPr>
        <w:spacing w:after="0" w:line="240" w:lineRule="auto"/>
        <w:jc w:val="both"/>
        <w:rPr>
          <w:lang w:val="en-US"/>
        </w:rPr>
      </w:pPr>
    </w:p>
    <w:p w14:paraId="71A559E5" w14:textId="77777777" w:rsidR="00C96D8D" w:rsidRPr="00FD2C85" w:rsidRDefault="00C96D8D" w:rsidP="00C96D8D">
      <w:pPr>
        <w:spacing w:after="0" w:line="240" w:lineRule="auto"/>
        <w:jc w:val="center"/>
        <w:rPr>
          <w:lang w:val="en-US"/>
        </w:rPr>
      </w:pPr>
      <w:r w:rsidRPr="00FD2C85">
        <w:rPr>
          <w:lang w:val="en-US"/>
        </w:rPr>
        <w:t>void Line</w:t>
      </w:r>
      <w:r>
        <w:rPr>
          <w:lang w:val="en-US"/>
        </w:rPr>
        <w:t>Code</w:t>
      </w:r>
      <w:r w:rsidRPr="00FD2C85">
        <w:rPr>
          <w:lang w:val="en-US"/>
        </w:rPr>
        <w:t>sV(int32_t Parameter, , VARIANT  *Argument);</w:t>
      </w:r>
    </w:p>
    <w:p w14:paraId="6F76A38B" w14:textId="77777777" w:rsidR="00C96D8D" w:rsidRPr="00FD2C85" w:rsidRDefault="00C96D8D" w:rsidP="00C96D8D">
      <w:pPr>
        <w:spacing w:after="0" w:line="240" w:lineRule="auto"/>
        <w:jc w:val="center"/>
        <w:rPr>
          <w:lang w:val="en-US"/>
        </w:rPr>
      </w:pPr>
    </w:p>
    <w:p w14:paraId="356D075B" w14:textId="77777777" w:rsidR="00C96D8D" w:rsidRDefault="00C96D8D" w:rsidP="00C96D8D">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2BFEB47" w14:textId="77777777" w:rsidR="00C96D8D" w:rsidRDefault="00C96D8D" w:rsidP="00C96D8D">
      <w:pPr>
        <w:spacing w:after="0" w:line="240" w:lineRule="auto"/>
        <w:jc w:val="both"/>
        <w:rPr>
          <w:lang w:val="en-US"/>
        </w:rPr>
      </w:pPr>
    </w:p>
    <w:p w14:paraId="07B1C5A2" w14:textId="77777777" w:rsidR="00C96D8D" w:rsidRDefault="00C96D8D" w:rsidP="00C96D8D">
      <w:pPr>
        <w:spacing w:after="0" w:line="240" w:lineRule="auto"/>
        <w:jc w:val="both"/>
        <w:rPr>
          <w:lang w:val="en-US"/>
        </w:rPr>
      </w:pPr>
      <w:r>
        <w:rPr>
          <w:lang w:val="en-US"/>
        </w:rPr>
        <w:t>The properties (parameter) are integer numbers and are described as follows:</w:t>
      </w:r>
    </w:p>
    <w:p w14:paraId="49F78C3A" w14:textId="77777777" w:rsidR="00C96D8D" w:rsidRDefault="00C96D8D" w:rsidP="00C96D8D">
      <w:pPr>
        <w:spacing w:after="0" w:line="240" w:lineRule="auto"/>
        <w:jc w:val="both"/>
        <w:rPr>
          <w:lang w:val="en-US"/>
        </w:rPr>
      </w:pPr>
    </w:p>
    <w:p w14:paraId="38CB65A3" w14:textId="77777777" w:rsidR="00C96D8D" w:rsidRDefault="00C96D8D" w:rsidP="00C96D8D">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ineCodes.Rmatrix read</w:t>
      </w:r>
    </w:p>
    <w:p w14:paraId="6E06EC83" w14:textId="77777777" w:rsidR="00C96D8D" w:rsidRDefault="00C96D8D" w:rsidP="00C96D8D">
      <w:pPr>
        <w:spacing w:after="0" w:line="240" w:lineRule="auto"/>
        <w:rPr>
          <w:lang w:val="en-US"/>
        </w:rPr>
      </w:pPr>
      <w:r>
        <w:rPr>
          <w:lang w:val="en-US"/>
        </w:rPr>
        <w:t xml:space="preserve">This parameter </w:t>
      </w:r>
      <w:r w:rsidRPr="00165D48">
        <w:rPr>
          <w:lang w:val="en-US"/>
        </w:rPr>
        <w:t xml:space="preserve">gets </w:t>
      </w:r>
      <w:r w:rsidRPr="00D128A0">
        <w:rPr>
          <w:lang w:val="en-US"/>
        </w:rPr>
        <w:t>the resistance matrix in ohms per unit length</w:t>
      </w:r>
      <w:r>
        <w:rPr>
          <w:lang w:val="en-US"/>
        </w:rPr>
        <w:t xml:space="preserve"> of the active LineCode.</w:t>
      </w:r>
    </w:p>
    <w:p w14:paraId="1AAC56AD"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1: LineCodes.Rmatrix Write</w:t>
      </w:r>
    </w:p>
    <w:p w14:paraId="6085F2B4" w14:textId="77777777" w:rsidR="00C96D8D" w:rsidRDefault="00C96D8D" w:rsidP="00C96D8D">
      <w:pPr>
        <w:spacing w:after="0" w:line="240" w:lineRule="auto"/>
        <w:rPr>
          <w:lang w:val="en-US"/>
        </w:rPr>
      </w:pPr>
      <w:r>
        <w:rPr>
          <w:lang w:val="en-US"/>
        </w:rPr>
        <w:t>This parameter s</w:t>
      </w:r>
      <w:r w:rsidRPr="00165D48">
        <w:rPr>
          <w:lang w:val="en-US"/>
        </w:rPr>
        <w:t xml:space="preserve">ets </w:t>
      </w:r>
      <w:r w:rsidRPr="00D128A0">
        <w:rPr>
          <w:lang w:val="en-US"/>
        </w:rPr>
        <w:t>the resistance matrix in ohms per unit length</w:t>
      </w:r>
      <w:r>
        <w:rPr>
          <w:lang w:val="en-US"/>
        </w:rPr>
        <w:t xml:space="preserve"> of the active LineCode. The new values must be entered as a vector of doubles using the argument.</w:t>
      </w:r>
    </w:p>
    <w:p w14:paraId="0DBCC4A7"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2: LineCodes.Xmatrix read</w:t>
      </w:r>
    </w:p>
    <w:p w14:paraId="1DD0E54E" w14:textId="77777777" w:rsidR="00C96D8D" w:rsidRDefault="00C96D8D" w:rsidP="00C96D8D">
      <w:pPr>
        <w:spacing w:after="0" w:line="240" w:lineRule="auto"/>
        <w:rPr>
          <w:lang w:val="en-US"/>
        </w:rPr>
      </w:pPr>
      <w:r>
        <w:rPr>
          <w:lang w:val="en-US"/>
        </w:rPr>
        <w:t xml:space="preserve">This parameter </w:t>
      </w:r>
      <w:r w:rsidRPr="00165D48">
        <w:rPr>
          <w:lang w:val="en-US"/>
        </w:rPr>
        <w:t xml:space="preserve">gets </w:t>
      </w:r>
      <w:r w:rsidRPr="00D128A0">
        <w:rPr>
          <w:lang w:val="en-US"/>
        </w:rPr>
        <w:t xml:space="preserve">the </w:t>
      </w:r>
      <w:r>
        <w:rPr>
          <w:lang w:val="en-US"/>
        </w:rPr>
        <w:t>reac</w:t>
      </w:r>
      <w:r w:rsidRPr="00D128A0">
        <w:rPr>
          <w:lang w:val="en-US"/>
        </w:rPr>
        <w:t>tance matrix in ohms per unit length</w:t>
      </w:r>
      <w:r>
        <w:rPr>
          <w:lang w:val="en-US"/>
        </w:rPr>
        <w:t xml:space="preserve"> of the active LineCode.</w:t>
      </w:r>
    </w:p>
    <w:p w14:paraId="71F9A25F"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3: LineCodes.</w:t>
      </w:r>
      <w:r w:rsidRPr="00E90630">
        <w:rPr>
          <w:lang w:val="en-US"/>
        </w:rPr>
        <w:t xml:space="preserve"> </w:t>
      </w:r>
      <w:r>
        <w:rPr>
          <w:i/>
          <w:color w:val="000000" w:themeColor="text1"/>
          <w:lang w:val="en-US"/>
        </w:rPr>
        <w:t>Xmatrix Write</w:t>
      </w:r>
    </w:p>
    <w:p w14:paraId="10D709D4" w14:textId="77777777" w:rsidR="00C96D8D" w:rsidRDefault="00C96D8D" w:rsidP="00C96D8D">
      <w:pPr>
        <w:spacing w:after="0" w:line="240" w:lineRule="auto"/>
        <w:rPr>
          <w:lang w:val="en-US"/>
        </w:rPr>
      </w:pPr>
      <w:r>
        <w:rPr>
          <w:lang w:val="en-US"/>
        </w:rPr>
        <w:t>This parameter s</w:t>
      </w:r>
      <w:r w:rsidRPr="00165D48">
        <w:rPr>
          <w:lang w:val="en-US"/>
        </w:rPr>
        <w:t xml:space="preserve">ets </w:t>
      </w:r>
      <w:r w:rsidRPr="00D128A0">
        <w:rPr>
          <w:lang w:val="en-US"/>
        </w:rPr>
        <w:t xml:space="preserve">the </w:t>
      </w:r>
      <w:r>
        <w:rPr>
          <w:lang w:val="en-US"/>
        </w:rPr>
        <w:t>reac</w:t>
      </w:r>
      <w:r w:rsidRPr="00D128A0">
        <w:rPr>
          <w:lang w:val="en-US"/>
        </w:rPr>
        <w:t>tance matrix in ohms per unit length</w:t>
      </w:r>
      <w:r>
        <w:rPr>
          <w:lang w:val="en-US"/>
        </w:rPr>
        <w:t xml:space="preserve"> of the active LineCode. The new values must be entered as a vector of doubles using the argument.</w:t>
      </w:r>
    </w:p>
    <w:p w14:paraId="24A0D279"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4: LineCodes.Cmatrix read</w:t>
      </w:r>
    </w:p>
    <w:p w14:paraId="48B7383C" w14:textId="77777777" w:rsidR="00C96D8D" w:rsidRDefault="00C96D8D" w:rsidP="00C96D8D">
      <w:pPr>
        <w:spacing w:after="0" w:line="240" w:lineRule="auto"/>
        <w:rPr>
          <w:lang w:val="en-US"/>
        </w:rPr>
      </w:pPr>
      <w:r>
        <w:rPr>
          <w:lang w:val="en-US"/>
        </w:rPr>
        <w:t xml:space="preserve">This parameter </w:t>
      </w:r>
      <w:r w:rsidRPr="00165D48">
        <w:rPr>
          <w:lang w:val="en-US"/>
        </w:rPr>
        <w:t xml:space="preserve">gets </w:t>
      </w:r>
      <w:r w:rsidRPr="00D128A0">
        <w:rPr>
          <w:lang w:val="en-US"/>
        </w:rPr>
        <w:t xml:space="preserve">the </w:t>
      </w:r>
      <w:r>
        <w:rPr>
          <w:lang w:val="en-US"/>
        </w:rPr>
        <w:t>capaci</w:t>
      </w:r>
      <w:r w:rsidRPr="00D128A0">
        <w:rPr>
          <w:lang w:val="en-US"/>
        </w:rPr>
        <w:t>tance matrix in ohms per unit length</w:t>
      </w:r>
      <w:r>
        <w:rPr>
          <w:lang w:val="en-US"/>
        </w:rPr>
        <w:t xml:space="preserve"> of the active LineCode.</w:t>
      </w:r>
    </w:p>
    <w:p w14:paraId="37F52C31"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5: LineCodes.Cmatrix Write</w:t>
      </w:r>
    </w:p>
    <w:p w14:paraId="53AD17D6" w14:textId="77777777" w:rsidR="00C96D8D" w:rsidRDefault="00C96D8D" w:rsidP="00C96D8D">
      <w:pPr>
        <w:spacing w:after="0" w:line="240" w:lineRule="auto"/>
        <w:rPr>
          <w:lang w:val="en-US"/>
        </w:rPr>
      </w:pPr>
      <w:r>
        <w:rPr>
          <w:lang w:val="en-US"/>
        </w:rPr>
        <w:t>This parameter s</w:t>
      </w:r>
      <w:r w:rsidRPr="00165D48">
        <w:rPr>
          <w:lang w:val="en-US"/>
        </w:rPr>
        <w:t xml:space="preserve">ets </w:t>
      </w:r>
      <w:r w:rsidRPr="00D128A0">
        <w:rPr>
          <w:lang w:val="en-US"/>
        </w:rPr>
        <w:t xml:space="preserve">the </w:t>
      </w:r>
      <w:r>
        <w:rPr>
          <w:lang w:val="en-US"/>
        </w:rPr>
        <w:t>capaci</w:t>
      </w:r>
      <w:r w:rsidRPr="00D128A0">
        <w:rPr>
          <w:lang w:val="en-US"/>
        </w:rPr>
        <w:t>tance matrix in ohms per unit length</w:t>
      </w:r>
      <w:r>
        <w:rPr>
          <w:lang w:val="en-US"/>
        </w:rPr>
        <w:t xml:space="preserve"> of the active LineCode. The new values must be entered as a vector of doubles using the argument.</w:t>
      </w:r>
    </w:p>
    <w:p w14:paraId="327843E3" w14:textId="77777777" w:rsidR="00C96D8D" w:rsidRDefault="00C96D8D" w:rsidP="00C96D8D">
      <w:pPr>
        <w:pStyle w:val="Heading3"/>
        <w:spacing w:before="0" w:line="240" w:lineRule="auto"/>
        <w:rPr>
          <w:i/>
          <w:color w:val="000000" w:themeColor="text1"/>
          <w:lang w:val="en-US"/>
        </w:rPr>
      </w:pPr>
      <w:r>
        <w:rPr>
          <w:i/>
          <w:color w:val="000000" w:themeColor="text1"/>
          <w:lang w:val="en-US"/>
        </w:rPr>
        <w:t>Parameter 6: LineCodes.AllNames</w:t>
      </w:r>
    </w:p>
    <w:p w14:paraId="4AD11875" w14:textId="77777777" w:rsidR="00C96D8D" w:rsidRDefault="00C96D8D" w:rsidP="00C96D8D">
      <w:pPr>
        <w:spacing w:after="0" w:line="240" w:lineRule="auto"/>
        <w:rPr>
          <w:lang w:val="en-US"/>
        </w:rPr>
      </w:pPr>
      <w:r>
        <w:rPr>
          <w:lang w:val="en-US"/>
        </w:rPr>
        <w:t>This parameter g</w:t>
      </w:r>
      <w:r w:rsidRPr="00165D48">
        <w:rPr>
          <w:lang w:val="en-US"/>
        </w:rPr>
        <w:t xml:space="preserve">ets </w:t>
      </w:r>
      <w:r>
        <w:rPr>
          <w:lang w:val="en-US"/>
        </w:rPr>
        <w:t>the names of all the existing LineCodes in the project. This information is delivered as an array of strings.</w:t>
      </w:r>
    </w:p>
    <w:p w14:paraId="52A414CC" w14:textId="77777777" w:rsidR="00A81C65" w:rsidRPr="00F83DD8" w:rsidRDefault="00A81C65" w:rsidP="00A81C65">
      <w:pPr>
        <w:pStyle w:val="Heading1"/>
        <w:rPr>
          <w:b/>
          <w:color w:val="000000" w:themeColor="text1"/>
          <w:lang w:val="en-US"/>
        </w:rPr>
      </w:pPr>
      <w:r>
        <w:rPr>
          <w:b/>
          <w:color w:val="000000" w:themeColor="text1"/>
          <w:lang w:val="en-US"/>
        </w:rPr>
        <w:t>Loads</w:t>
      </w:r>
      <w:r w:rsidRPr="00F83DD8">
        <w:rPr>
          <w:b/>
          <w:color w:val="000000" w:themeColor="text1"/>
          <w:lang w:val="en-US"/>
        </w:rPr>
        <w:t xml:space="preserve"> Interface</w:t>
      </w:r>
    </w:p>
    <w:p w14:paraId="7BBEBD35" w14:textId="77777777" w:rsidR="00A81C65" w:rsidRDefault="00A81C65" w:rsidP="00A81C65">
      <w:pPr>
        <w:jc w:val="both"/>
        <w:rPr>
          <w:lang w:val="en-US"/>
        </w:rPr>
      </w:pPr>
      <w:r>
        <w:rPr>
          <w:lang w:val="en-US"/>
        </w:rPr>
        <w:t>This interface implements the Loads (ILoads) interface of OpenDSS by declaring 4 procedures for accessing the different properties included in this interface.</w:t>
      </w:r>
    </w:p>
    <w:p w14:paraId="5F6D980F" w14:textId="77777777" w:rsidR="00A81C65" w:rsidRPr="00E65D8C" w:rsidRDefault="00A81C65" w:rsidP="00A81C65">
      <w:pPr>
        <w:pStyle w:val="Heading2"/>
        <w:rPr>
          <w:rFonts w:ascii="Arial" w:hAnsi="Arial" w:cs="Arial"/>
          <w:b/>
          <w:color w:val="000000" w:themeColor="text1"/>
          <w:lang w:val="en-US"/>
        </w:rPr>
      </w:pPr>
      <w:r w:rsidRPr="00E65D8C">
        <w:rPr>
          <w:rFonts w:ascii="Arial" w:hAnsi="Arial" w:cs="Arial"/>
          <w:b/>
          <w:color w:val="000000" w:themeColor="text1"/>
          <w:lang w:val="en-US"/>
        </w:rPr>
        <w:t>Loads Int (Integers) Interface</w:t>
      </w:r>
    </w:p>
    <w:p w14:paraId="0A6F5065" w14:textId="77777777" w:rsidR="00A81C65" w:rsidRPr="00E65D8C" w:rsidRDefault="00A81C65" w:rsidP="00A81C65">
      <w:pPr>
        <w:spacing w:after="0" w:line="240" w:lineRule="auto"/>
        <w:rPr>
          <w:lang w:val="en-US"/>
        </w:rPr>
      </w:pPr>
    </w:p>
    <w:p w14:paraId="6B6BD71B" w14:textId="77777777" w:rsidR="00A81C65" w:rsidRDefault="00A81C65" w:rsidP="00A81C65">
      <w:pPr>
        <w:spacing w:after="0" w:line="240" w:lineRule="auto"/>
        <w:jc w:val="both"/>
        <w:rPr>
          <w:lang w:val="en-US"/>
        </w:rPr>
      </w:pPr>
      <w:r>
        <w:rPr>
          <w:lang w:val="en-US"/>
        </w:rPr>
        <w:t>This interface can be used to read/modify the properties of the Loads Class where the values are integers. The structure of the interface is as follows:</w:t>
      </w:r>
    </w:p>
    <w:p w14:paraId="23280B4A" w14:textId="77777777" w:rsidR="00A81C65" w:rsidRDefault="00A81C65" w:rsidP="00A81C65">
      <w:pPr>
        <w:spacing w:after="0" w:line="240" w:lineRule="auto"/>
        <w:jc w:val="both"/>
        <w:rPr>
          <w:lang w:val="en-US"/>
        </w:rPr>
      </w:pPr>
    </w:p>
    <w:p w14:paraId="5245DFB0" w14:textId="77777777" w:rsidR="00A81C65" w:rsidRPr="00616B25" w:rsidRDefault="00A81C65" w:rsidP="00A81C65">
      <w:pPr>
        <w:spacing w:after="0" w:line="240" w:lineRule="auto"/>
        <w:jc w:val="center"/>
        <w:rPr>
          <w:lang w:val="en-US"/>
        </w:rPr>
      </w:pPr>
      <w:r w:rsidRPr="00616B25">
        <w:rPr>
          <w:lang w:val="en-US"/>
        </w:rPr>
        <w:t>int32_t DSSLoads(int32_t Parameter, int32_t argument)</w:t>
      </w:r>
    </w:p>
    <w:p w14:paraId="5DA3398E" w14:textId="77777777" w:rsidR="00A81C65" w:rsidRPr="00616B25" w:rsidRDefault="00A81C65" w:rsidP="00A81C65">
      <w:pPr>
        <w:spacing w:after="0" w:line="240" w:lineRule="auto"/>
        <w:jc w:val="center"/>
        <w:rPr>
          <w:lang w:val="en-US"/>
        </w:rPr>
      </w:pPr>
    </w:p>
    <w:p w14:paraId="59E3D586" w14:textId="77777777" w:rsidR="00A81C65" w:rsidRDefault="00A81C65" w:rsidP="00A81C65">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148366D3" w14:textId="77777777" w:rsidR="00A81C65" w:rsidRDefault="00A81C65" w:rsidP="00A81C65">
      <w:pPr>
        <w:spacing w:after="0" w:line="240" w:lineRule="auto"/>
        <w:jc w:val="both"/>
        <w:rPr>
          <w:lang w:val="en-US"/>
        </w:rPr>
      </w:pPr>
    </w:p>
    <w:p w14:paraId="100C6AC5" w14:textId="77777777" w:rsidR="00A81C65" w:rsidRDefault="00A81C65" w:rsidP="00A81C65">
      <w:pPr>
        <w:spacing w:after="0" w:line="240" w:lineRule="auto"/>
        <w:jc w:val="both"/>
        <w:rPr>
          <w:lang w:val="en-US"/>
        </w:rPr>
      </w:pPr>
      <w:r>
        <w:rPr>
          <w:lang w:val="en-US"/>
        </w:rPr>
        <w:t>The properties (parameter) are integer numbers and are described as follows:</w:t>
      </w:r>
    </w:p>
    <w:p w14:paraId="4768D14C" w14:textId="77777777" w:rsidR="00A81C65" w:rsidRDefault="00A81C65" w:rsidP="00A81C65">
      <w:pPr>
        <w:spacing w:after="0" w:line="240" w:lineRule="auto"/>
        <w:jc w:val="both"/>
        <w:rPr>
          <w:lang w:val="en-US"/>
        </w:rPr>
      </w:pPr>
    </w:p>
    <w:p w14:paraId="1B322043" w14:textId="77777777" w:rsidR="00A81C65" w:rsidRDefault="00A81C65" w:rsidP="00A81C65">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Loads.First</w:t>
      </w:r>
    </w:p>
    <w:p w14:paraId="6D0C6109" w14:textId="77777777" w:rsidR="00A81C65" w:rsidRDefault="00A81C65" w:rsidP="00A81C65">
      <w:pPr>
        <w:spacing w:after="0" w:line="240" w:lineRule="auto"/>
        <w:rPr>
          <w:lang w:val="en-US"/>
        </w:rPr>
      </w:pPr>
      <w:r>
        <w:rPr>
          <w:lang w:val="en-US"/>
        </w:rPr>
        <w:t>This parameter allows to set the active load into the first load registered in the active circuit. As a result, this property will return the number 1. The parameter argument can be filled with a 0.</w:t>
      </w:r>
    </w:p>
    <w:p w14:paraId="0EF3870A" w14:textId="77777777" w:rsidR="00A81C65" w:rsidRDefault="00A81C65" w:rsidP="00A81C65">
      <w:pPr>
        <w:pStyle w:val="Heading3"/>
        <w:rPr>
          <w:i/>
          <w:color w:val="000000" w:themeColor="text1"/>
          <w:lang w:val="en-US"/>
        </w:rPr>
      </w:pPr>
      <w:r w:rsidRPr="007B2EF5">
        <w:rPr>
          <w:i/>
          <w:color w:val="000000" w:themeColor="text1"/>
          <w:lang w:val="en-US"/>
        </w:rPr>
        <w:t>Parameter 1:</w:t>
      </w:r>
      <w:r>
        <w:rPr>
          <w:i/>
          <w:color w:val="000000" w:themeColor="text1"/>
          <w:lang w:val="en-US"/>
        </w:rPr>
        <w:t xml:space="preserve"> Loads.Next</w:t>
      </w:r>
    </w:p>
    <w:p w14:paraId="2F904C59" w14:textId="77777777" w:rsidR="00A81C65" w:rsidRDefault="00A81C65" w:rsidP="00A81C65">
      <w:pPr>
        <w:spacing w:after="0" w:line="240" w:lineRule="auto"/>
        <w:rPr>
          <w:lang w:val="en-US"/>
        </w:rPr>
      </w:pPr>
      <w:r>
        <w:rPr>
          <w:lang w:val="en-US"/>
        </w:rPr>
        <w:t>This parameter sets the active load into the next load registered in the active circuit. As a result, this property will deliver the index of the active load. The parameter argument can be filled with a 0.</w:t>
      </w:r>
    </w:p>
    <w:p w14:paraId="4DCDB145" w14:textId="77777777" w:rsidR="00A81C65" w:rsidRDefault="00A81C65" w:rsidP="00A81C65">
      <w:pPr>
        <w:pStyle w:val="Heading3"/>
        <w:rPr>
          <w:i/>
          <w:color w:val="000000" w:themeColor="text1"/>
          <w:lang w:val="en-US"/>
        </w:rPr>
      </w:pPr>
      <w:r w:rsidRPr="009D7CC6">
        <w:rPr>
          <w:i/>
          <w:color w:val="000000" w:themeColor="text1"/>
          <w:lang w:val="en-US"/>
        </w:rPr>
        <w:lastRenderedPageBreak/>
        <w:t xml:space="preserve">Parameter 2: Loads.Idx </w:t>
      </w:r>
      <w:r>
        <w:rPr>
          <w:i/>
          <w:color w:val="000000" w:themeColor="text1"/>
          <w:lang w:val="en-US"/>
        </w:rPr>
        <w:t>–</w:t>
      </w:r>
      <w:r w:rsidRPr="009D7CC6">
        <w:rPr>
          <w:i/>
          <w:color w:val="000000" w:themeColor="text1"/>
          <w:lang w:val="en-US"/>
        </w:rPr>
        <w:t xml:space="preserve"> Read</w:t>
      </w:r>
    </w:p>
    <w:p w14:paraId="67169415" w14:textId="77777777" w:rsidR="00A81C65" w:rsidRDefault="00A81C65" w:rsidP="00A81C65">
      <w:pPr>
        <w:spacing w:after="0" w:line="240" w:lineRule="auto"/>
        <w:rPr>
          <w:lang w:val="en-US"/>
        </w:rPr>
      </w:pPr>
      <w:r>
        <w:rPr>
          <w:lang w:val="en-US"/>
        </w:rPr>
        <w:t>This parameter allows to read the index of the active load. The parameter argument can be filled with a 0.</w:t>
      </w:r>
    </w:p>
    <w:p w14:paraId="683BD8AC" w14:textId="77777777" w:rsidR="00A81C65" w:rsidRDefault="00A81C65" w:rsidP="00A81C65">
      <w:pPr>
        <w:pStyle w:val="Heading3"/>
        <w:rPr>
          <w:i/>
          <w:color w:val="000000" w:themeColor="text1"/>
          <w:lang w:val="en-US"/>
        </w:rPr>
      </w:pPr>
      <w:r w:rsidRPr="005F1428">
        <w:rPr>
          <w:i/>
          <w:color w:val="000000" w:themeColor="text1"/>
          <w:lang w:val="en-US"/>
        </w:rPr>
        <w:t xml:space="preserve">Parameter 3: Load.Idx </w:t>
      </w:r>
      <w:r>
        <w:rPr>
          <w:i/>
          <w:color w:val="000000" w:themeColor="text1"/>
          <w:lang w:val="en-US"/>
        </w:rPr>
        <w:t>–</w:t>
      </w:r>
      <w:r w:rsidRPr="005F1428">
        <w:rPr>
          <w:i/>
          <w:color w:val="000000" w:themeColor="text1"/>
          <w:lang w:val="en-US"/>
        </w:rPr>
        <w:t xml:space="preserve"> Write</w:t>
      </w:r>
    </w:p>
    <w:p w14:paraId="5AF41FAA" w14:textId="77777777" w:rsidR="00A81C65" w:rsidRDefault="00A81C65" w:rsidP="00A81C65">
      <w:pPr>
        <w:spacing w:after="0" w:line="240" w:lineRule="auto"/>
        <w:rPr>
          <w:lang w:val="en-US"/>
        </w:rPr>
      </w:pPr>
      <w:r>
        <w:rPr>
          <w:lang w:val="en-US"/>
        </w:rPr>
        <w:t>This parameter allows to write the index of the active load. The parameter argument must contain the index of the desired active load. The return value will be equal to 0.</w:t>
      </w:r>
    </w:p>
    <w:p w14:paraId="626FAD26" w14:textId="77777777" w:rsidR="00A81C65" w:rsidRDefault="00A81C65" w:rsidP="00A81C65">
      <w:pPr>
        <w:pStyle w:val="Heading3"/>
        <w:rPr>
          <w:i/>
          <w:color w:val="000000" w:themeColor="text1"/>
          <w:lang w:val="en-US"/>
        </w:rPr>
      </w:pPr>
      <w:r>
        <w:rPr>
          <w:i/>
          <w:color w:val="000000" w:themeColor="text1"/>
          <w:lang w:val="en-US"/>
        </w:rPr>
        <w:t>Parameter 4: Load.Count</w:t>
      </w:r>
    </w:p>
    <w:p w14:paraId="71527653" w14:textId="77777777" w:rsidR="00A81C65" w:rsidRDefault="00A81C65" w:rsidP="00A81C65">
      <w:pPr>
        <w:spacing w:after="0" w:line="240" w:lineRule="auto"/>
        <w:rPr>
          <w:lang w:val="en-US"/>
        </w:rPr>
      </w:pPr>
      <w:r>
        <w:rPr>
          <w:lang w:val="en-US"/>
        </w:rPr>
        <w:t>This parameter returns the number of load elements within the active circuit. The parameter argument can be filled with a 0.</w:t>
      </w:r>
    </w:p>
    <w:p w14:paraId="03924119" w14:textId="77777777" w:rsidR="00A81C65" w:rsidRDefault="00A81C65" w:rsidP="00A81C65">
      <w:pPr>
        <w:pStyle w:val="Heading3"/>
        <w:rPr>
          <w:i/>
          <w:color w:val="000000" w:themeColor="text1"/>
          <w:lang w:val="en-US"/>
        </w:rPr>
      </w:pPr>
      <w:r w:rsidRPr="00041C1C">
        <w:rPr>
          <w:i/>
          <w:color w:val="000000" w:themeColor="text1"/>
          <w:lang w:val="en-US"/>
        </w:rPr>
        <w:t xml:space="preserve">Parameter 5: Load.Class </w:t>
      </w:r>
      <w:r>
        <w:rPr>
          <w:i/>
          <w:color w:val="000000" w:themeColor="text1"/>
          <w:lang w:val="en-US"/>
        </w:rPr>
        <w:t>–</w:t>
      </w:r>
      <w:r w:rsidRPr="00041C1C">
        <w:rPr>
          <w:i/>
          <w:color w:val="000000" w:themeColor="text1"/>
          <w:lang w:val="en-US"/>
        </w:rPr>
        <w:t xml:space="preserve"> Read</w:t>
      </w:r>
    </w:p>
    <w:p w14:paraId="1CD801C6" w14:textId="77777777" w:rsidR="00A81C65" w:rsidRDefault="00A81C65" w:rsidP="00A81C65">
      <w:pPr>
        <w:spacing w:after="0" w:line="240" w:lineRule="auto"/>
        <w:rPr>
          <w:lang w:val="en-US"/>
        </w:rPr>
      </w:pPr>
      <w:r>
        <w:rPr>
          <w:lang w:val="en-US"/>
        </w:rPr>
        <w:t>This parameter allows to read the code number used to separate loads by class or group. The parameter argument can be filled with a 0.</w:t>
      </w:r>
    </w:p>
    <w:p w14:paraId="25C8CA6B" w14:textId="77777777" w:rsidR="00A81C65" w:rsidRDefault="00A81C65" w:rsidP="00A81C65">
      <w:pPr>
        <w:pStyle w:val="Heading3"/>
        <w:rPr>
          <w:i/>
          <w:color w:val="000000" w:themeColor="text1"/>
          <w:lang w:val="en-US"/>
        </w:rPr>
      </w:pPr>
      <w:r w:rsidRPr="00041C1C">
        <w:rPr>
          <w:i/>
          <w:color w:val="000000" w:themeColor="text1"/>
          <w:lang w:val="en-US"/>
        </w:rPr>
        <w:t xml:space="preserve">Parameter </w:t>
      </w:r>
      <w:r>
        <w:rPr>
          <w:i/>
          <w:color w:val="000000" w:themeColor="text1"/>
          <w:lang w:val="en-US"/>
        </w:rPr>
        <w:t>6</w:t>
      </w:r>
      <w:r w:rsidRPr="00041C1C">
        <w:rPr>
          <w:i/>
          <w:color w:val="000000" w:themeColor="text1"/>
          <w:lang w:val="en-US"/>
        </w:rPr>
        <w:t xml:space="preserve">: Load.Class </w:t>
      </w:r>
      <w:r>
        <w:rPr>
          <w:i/>
          <w:color w:val="000000" w:themeColor="text1"/>
          <w:lang w:val="en-US"/>
        </w:rPr>
        <w:t>– Write</w:t>
      </w:r>
    </w:p>
    <w:p w14:paraId="230A3B45" w14:textId="77777777" w:rsidR="00A81C65" w:rsidRDefault="00A81C65" w:rsidP="00A81C65">
      <w:pPr>
        <w:spacing w:after="0" w:line="240" w:lineRule="auto"/>
        <w:rPr>
          <w:lang w:val="en-US"/>
        </w:rPr>
      </w:pPr>
      <w:r>
        <w:rPr>
          <w:lang w:val="en-US"/>
        </w:rPr>
        <w:t>This parameter allows to read the code number used to separate loads by class or group. The parameter argument can be filled with a 0.</w:t>
      </w:r>
    </w:p>
    <w:p w14:paraId="5A909C15" w14:textId="77777777" w:rsidR="00A81C65" w:rsidRPr="004A63E4" w:rsidRDefault="00A81C65" w:rsidP="00A81C65">
      <w:pPr>
        <w:pStyle w:val="Heading3"/>
        <w:rPr>
          <w:i/>
          <w:color w:val="000000" w:themeColor="text1"/>
          <w:lang w:val="en-US"/>
        </w:rPr>
      </w:pPr>
      <w:r w:rsidRPr="004A63E4">
        <w:rPr>
          <w:i/>
          <w:color w:val="000000" w:themeColor="text1"/>
          <w:lang w:val="en-US"/>
        </w:rPr>
        <w:t>Parameter 7: Load.Model – Read</w:t>
      </w:r>
    </w:p>
    <w:p w14:paraId="78C0BF8C" w14:textId="77777777" w:rsidR="00A81C65" w:rsidRDefault="00A81C65" w:rsidP="00A81C65">
      <w:pPr>
        <w:spacing w:after="0" w:line="240" w:lineRule="auto"/>
        <w:rPr>
          <w:lang w:val="en-US"/>
        </w:rPr>
      </w:pPr>
      <w:r>
        <w:rPr>
          <w:lang w:val="en-US"/>
        </w:rPr>
        <w:t>This parameter allows to read the model of the active load. The parameter argument can be filled with a 0.</w:t>
      </w:r>
    </w:p>
    <w:p w14:paraId="1581499C" w14:textId="77777777" w:rsidR="00A81C65" w:rsidRPr="004A63E4" w:rsidRDefault="00A81C65" w:rsidP="00A81C65">
      <w:pPr>
        <w:pStyle w:val="Heading3"/>
        <w:rPr>
          <w:i/>
          <w:color w:val="000000" w:themeColor="text1"/>
          <w:lang w:val="en-US"/>
        </w:rPr>
      </w:pPr>
      <w:r>
        <w:rPr>
          <w:i/>
          <w:color w:val="000000" w:themeColor="text1"/>
          <w:lang w:val="en-US"/>
        </w:rPr>
        <w:t>Parameter 8</w:t>
      </w:r>
      <w:r w:rsidRPr="004A63E4">
        <w:rPr>
          <w:i/>
          <w:color w:val="000000" w:themeColor="text1"/>
          <w:lang w:val="en-US"/>
        </w:rPr>
        <w:t xml:space="preserve">: Load.Model – </w:t>
      </w:r>
      <w:r>
        <w:rPr>
          <w:i/>
          <w:color w:val="000000" w:themeColor="text1"/>
          <w:lang w:val="en-US"/>
        </w:rPr>
        <w:t>Write</w:t>
      </w:r>
    </w:p>
    <w:p w14:paraId="1BF1A0F1" w14:textId="77777777" w:rsidR="00A81C65" w:rsidRDefault="00A81C65" w:rsidP="00A81C65">
      <w:pPr>
        <w:spacing w:after="0" w:line="240" w:lineRule="auto"/>
        <w:rPr>
          <w:lang w:val="en-US"/>
        </w:rPr>
      </w:pPr>
      <w:r>
        <w:rPr>
          <w:lang w:val="en-US"/>
        </w:rPr>
        <w:t>This parameter allows to write the model of the active load using the parameter argument. This parameter will return a 0.</w:t>
      </w:r>
    </w:p>
    <w:p w14:paraId="1FB80B07" w14:textId="77777777" w:rsidR="00A81C65" w:rsidRPr="004A63E4" w:rsidRDefault="00A81C65" w:rsidP="00A81C65">
      <w:pPr>
        <w:pStyle w:val="Heading3"/>
        <w:rPr>
          <w:i/>
          <w:color w:val="000000" w:themeColor="text1"/>
          <w:lang w:val="en-US"/>
        </w:rPr>
      </w:pPr>
      <w:r>
        <w:rPr>
          <w:i/>
          <w:color w:val="000000" w:themeColor="text1"/>
          <w:lang w:val="en-US"/>
        </w:rPr>
        <w:t>Parameter 9</w:t>
      </w:r>
      <w:r w:rsidRPr="004A63E4">
        <w:rPr>
          <w:i/>
          <w:color w:val="000000" w:themeColor="text1"/>
          <w:lang w:val="en-US"/>
        </w:rPr>
        <w:t>: Load.</w:t>
      </w:r>
      <w:r>
        <w:rPr>
          <w:i/>
          <w:color w:val="000000" w:themeColor="text1"/>
          <w:lang w:val="en-US"/>
        </w:rPr>
        <w:t>NumCust</w:t>
      </w:r>
      <w:r w:rsidRPr="004A63E4">
        <w:rPr>
          <w:i/>
          <w:color w:val="000000" w:themeColor="text1"/>
          <w:lang w:val="en-US"/>
        </w:rPr>
        <w:t xml:space="preserve"> – Read</w:t>
      </w:r>
    </w:p>
    <w:p w14:paraId="728BDE56" w14:textId="77777777" w:rsidR="00A81C65" w:rsidRDefault="00A81C65" w:rsidP="00A81C65">
      <w:pPr>
        <w:spacing w:after="0" w:line="240" w:lineRule="auto"/>
        <w:rPr>
          <w:lang w:val="en-US"/>
        </w:rPr>
      </w:pPr>
      <w:r>
        <w:rPr>
          <w:lang w:val="en-US"/>
        </w:rPr>
        <w:t>This parameter allows to read the number of customer of the active load. The parameter argument can be filled with a 0.</w:t>
      </w:r>
    </w:p>
    <w:p w14:paraId="7ADD7E6D" w14:textId="77777777" w:rsidR="00A81C65" w:rsidRPr="004A63E4" w:rsidRDefault="00A81C65" w:rsidP="00A81C65">
      <w:pPr>
        <w:pStyle w:val="Heading3"/>
        <w:rPr>
          <w:i/>
          <w:color w:val="000000" w:themeColor="text1"/>
          <w:lang w:val="en-US"/>
        </w:rPr>
      </w:pPr>
      <w:r>
        <w:rPr>
          <w:i/>
          <w:color w:val="000000" w:themeColor="text1"/>
          <w:lang w:val="en-US"/>
        </w:rPr>
        <w:t>Parameter 10</w:t>
      </w:r>
      <w:r w:rsidRPr="004A63E4">
        <w:rPr>
          <w:i/>
          <w:color w:val="000000" w:themeColor="text1"/>
          <w:lang w:val="en-US"/>
        </w:rPr>
        <w:t>: Load.</w:t>
      </w:r>
      <w:r>
        <w:rPr>
          <w:i/>
          <w:color w:val="000000" w:themeColor="text1"/>
          <w:lang w:val="en-US"/>
        </w:rPr>
        <w:t>NumCust</w:t>
      </w:r>
      <w:r w:rsidRPr="004A63E4">
        <w:rPr>
          <w:i/>
          <w:color w:val="000000" w:themeColor="text1"/>
          <w:lang w:val="en-US"/>
        </w:rPr>
        <w:t xml:space="preserve"> – </w:t>
      </w:r>
      <w:r>
        <w:rPr>
          <w:i/>
          <w:color w:val="000000" w:themeColor="text1"/>
          <w:lang w:val="en-US"/>
        </w:rPr>
        <w:t>Write</w:t>
      </w:r>
    </w:p>
    <w:p w14:paraId="1E481F19" w14:textId="77777777" w:rsidR="00A81C65" w:rsidRDefault="00A81C65" w:rsidP="00A81C65">
      <w:pPr>
        <w:spacing w:after="0" w:line="240" w:lineRule="auto"/>
        <w:rPr>
          <w:lang w:val="en-US"/>
        </w:rPr>
      </w:pPr>
      <w:r>
        <w:rPr>
          <w:lang w:val="en-US"/>
        </w:rPr>
        <w:t>This parameter allows to write the number of customers of the active load using the parameter argument. This parameter will return a 0.</w:t>
      </w:r>
    </w:p>
    <w:p w14:paraId="4FDDD387" w14:textId="77777777" w:rsidR="00A81C65" w:rsidRPr="004A63E4" w:rsidRDefault="00A81C65" w:rsidP="00A81C65">
      <w:pPr>
        <w:pStyle w:val="Heading3"/>
        <w:rPr>
          <w:i/>
          <w:color w:val="000000" w:themeColor="text1"/>
          <w:lang w:val="en-US"/>
        </w:rPr>
      </w:pPr>
      <w:r>
        <w:rPr>
          <w:i/>
          <w:color w:val="000000" w:themeColor="text1"/>
          <w:lang w:val="en-US"/>
        </w:rPr>
        <w:t>Parameter 11</w:t>
      </w:r>
      <w:r w:rsidRPr="004A63E4">
        <w:rPr>
          <w:i/>
          <w:color w:val="000000" w:themeColor="text1"/>
          <w:lang w:val="en-US"/>
        </w:rPr>
        <w:t>: Load.</w:t>
      </w:r>
      <w:r>
        <w:rPr>
          <w:i/>
          <w:color w:val="000000" w:themeColor="text1"/>
          <w:lang w:val="en-US"/>
        </w:rPr>
        <w:t>Status</w:t>
      </w:r>
      <w:r w:rsidRPr="004A63E4">
        <w:rPr>
          <w:i/>
          <w:color w:val="000000" w:themeColor="text1"/>
          <w:lang w:val="en-US"/>
        </w:rPr>
        <w:t xml:space="preserve"> – Read</w:t>
      </w:r>
    </w:p>
    <w:p w14:paraId="0C08CCE5" w14:textId="77777777" w:rsidR="00A81C65" w:rsidRDefault="00A81C65" w:rsidP="00A81C65">
      <w:pPr>
        <w:spacing w:after="0" w:line="240" w:lineRule="auto"/>
        <w:rPr>
          <w:lang w:val="en-US"/>
        </w:rPr>
      </w:pPr>
      <w:r>
        <w:rPr>
          <w:lang w:val="en-US"/>
        </w:rPr>
        <w:t xml:space="preserve">This parameter allows to read Response to </w:t>
      </w:r>
      <w:r w:rsidRPr="003B15FE">
        <w:rPr>
          <w:lang w:val="en-US"/>
        </w:rPr>
        <w:t>load m</w:t>
      </w:r>
      <w:r>
        <w:rPr>
          <w:lang w:val="en-US"/>
        </w:rPr>
        <w:t>u</w:t>
      </w:r>
      <w:r w:rsidRPr="003B15FE">
        <w:rPr>
          <w:lang w:val="en-US"/>
        </w:rPr>
        <w:t>ltipliers: Fixed (growth on</w:t>
      </w:r>
      <w:r>
        <w:rPr>
          <w:lang w:val="en-US"/>
        </w:rPr>
        <w:t>l</w:t>
      </w:r>
      <w:r w:rsidRPr="003B15FE">
        <w:rPr>
          <w:lang w:val="en-US"/>
        </w:rPr>
        <w:t>y</w:t>
      </w:r>
      <w:r>
        <w:rPr>
          <w:lang w:val="en-US"/>
        </w:rPr>
        <w:t xml:space="preserve"> –“1”</w:t>
      </w:r>
      <w:r w:rsidRPr="003B15FE">
        <w:rPr>
          <w:lang w:val="en-US"/>
        </w:rPr>
        <w:t>), Exempt (no LD curve</w:t>
      </w:r>
      <w:r>
        <w:rPr>
          <w:lang w:val="en-US"/>
        </w:rPr>
        <w:t xml:space="preserve"> - “2”</w:t>
      </w:r>
      <w:r w:rsidRPr="003B15FE">
        <w:rPr>
          <w:lang w:val="en-US"/>
        </w:rPr>
        <w:t>), Variable (all</w:t>
      </w:r>
      <w:r>
        <w:rPr>
          <w:lang w:val="en-US"/>
        </w:rPr>
        <w:t xml:space="preserve"> – “0”</w:t>
      </w:r>
      <w:r w:rsidRPr="003B15FE">
        <w:rPr>
          <w:lang w:val="en-US"/>
        </w:rPr>
        <w:t>)</w:t>
      </w:r>
      <w:r>
        <w:rPr>
          <w:lang w:val="en-US"/>
        </w:rPr>
        <w:t>, of the active load. The parameter argument can be filled with a 0.</w:t>
      </w:r>
    </w:p>
    <w:p w14:paraId="48A9216B" w14:textId="77777777" w:rsidR="00A81C65" w:rsidRPr="004A63E4" w:rsidRDefault="00A81C65" w:rsidP="00A81C65">
      <w:pPr>
        <w:pStyle w:val="Heading3"/>
        <w:rPr>
          <w:i/>
          <w:color w:val="000000" w:themeColor="text1"/>
          <w:lang w:val="en-US"/>
        </w:rPr>
      </w:pPr>
      <w:r>
        <w:rPr>
          <w:i/>
          <w:color w:val="000000" w:themeColor="text1"/>
          <w:lang w:val="en-US"/>
        </w:rPr>
        <w:t>Parameter 12</w:t>
      </w:r>
      <w:r w:rsidRPr="004A63E4">
        <w:rPr>
          <w:i/>
          <w:color w:val="000000" w:themeColor="text1"/>
          <w:lang w:val="en-US"/>
        </w:rPr>
        <w:t>: Load.</w:t>
      </w:r>
      <w:r>
        <w:rPr>
          <w:i/>
          <w:color w:val="000000" w:themeColor="text1"/>
          <w:lang w:val="en-US"/>
        </w:rPr>
        <w:t>Status</w:t>
      </w:r>
      <w:r w:rsidRPr="004A63E4">
        <w:rPr>
          <w:i/>
          <w:color w:val="000000" w:themeColor="text1"/>
          <w:lang w:val="en-US"/>
        </w:rPr>
        <w:t xml:space="preserve"> – </w:t>
      </w:r>
      <w:r>
        <w:rPr>
          <w:i/>
          <w:color w:val="000000" w:themeColor="text1"/>
          <w:lang w:val="en-US"/>
        </w:rPr>
        <w:t>Write</w:t>
      </w:r>
    </w:p>
    <w:p w14:paraId="1B73D081" w14:textId="77777777" w:rsidR="00A81C65" w:rsidRDefault="00A81C65" w:rsidP="00A81C65">
      <w:pPr>
        <w:spacing w:after="0" w:line="240" w:lineRule="auto"/>
        <w:rPr>
          <w:lang w:val="en-US"/>
        </w:rPr>
      </w:pPr>
      <w:r>
        <w:rPr>
          <w:lang w:val="en-US"/>
        </w:rPr>
        <w:t>This parameter allows to write the r</w:t>
      </w:r>
      <w:r w:rsidRPr="00364C58">
        <w:rPr>
          <w:lang w:val="en-US"/>
        </w:rPr>
        <w:t>esponse to load m</w:t>
      </w:r>
      <w:r>
        <w:rPr>
          <w:lang w:val="en-US"/>
        </w:rPr>
        <w:t>u</w:t>
      </w:r>
      <w:r w:rsidRPr="00364C58">
        <w:rPr>
          <w:lang w:val="en-US"/>
        </w:rPr>
        <w:t>ltipliers: Fixed (growth on</w:t>
      </w:r>
      <w:r>
        <w:rPr>
          <w:lang w:val="en-US"/>
        </w:rPr>
        <w:t>l</w:t>
      </w:r>
      <w:r w:rsidRPr="00364C58">
        <w:rPr>
          <w:lang w:val="en-US"/>
        </w:rPr>
        <w:t>y</w:t>
      </w:r>
      <w:r>
        <w:rPr>
          <w:lang w:val="en-US"/>
        </w:rPr>
        <w:t xml:space="preserve"> – “1”</w:t>
      </w:r>
      <w:r w:rsidRPr="00364C58">
        <w:rPr>
          <w:lang w:val="en-US"/>
        </w:rPr>
        <w:t>), Exempt (no LD curve</w:t>
      </w:r>
      <w:r>
        <w:rPr>
          <w:lang w:val="en-US"/>
        </w:rPr>
        <w:t xml:space="preserve"> – “2”</w:t>
      </w:r>
      <w:r w:rsidRPr="00364C58">
        <w:rPr>
          <w:lang w:val="en-US"/>
        </w:rPr>
        <w:t>), Variable (all</w:t>
      </w:r>
      <w:r>
        <w:rPr>
          <w:lang w:val="en-US"/>
        </w:rPr>
        <w:t xml:space="preserve"> – “0”</w:t>
      </w:r>
      <w:r w:rsidRPr="00364C58">
        <w:rPr>
          <w:lang w:val="en-US"/>
        </w:rPr>
        <w:t>)</w:t>
      </w:r>
      <w:r>
        <w:rPr>
          <w:lang w:val="en-US"/>
        </w:rPr>
        <w:t>, of the active load using the parameter argument. This parameter will return a 0.</w:t>
      </w:r>
    </w:p>
    <w:p w14:paraId="4512950B" w14:textId="77777777" w:rsidR="00A81C65" w:rsidRPr="004A63E4" w:rsidRDefault="00A81C65" w:rsidP="00A81C65">
      <w:pPr>
        <w:pStyle w:val="Heading3"/>
        <w:rPr>
          <w:i/>
          <w:color w:val="000000" w:themeColor="text1"/>
          <w:lang w:val="en-US"/>
        </w:rPr>
      </w:pPr>
      <w:r>
        <w:rPr>
          <w:i/>
          <w:color w:val="000000" w:themeColor="text1"/>
          <w:lang w:val="en-US"/>
        </w:rPr>
        <w:t>Parameter 13</w:t>
      </w:r>
      <w:r w:rsidRPr="004A63E4">
        <w:rPr>
          <w:i/>
          <w:color w:val="000000" w:themeColor="text1"/>
          <w:lang w:val="en-US"/>
        </w:rPr>
        <w:t>: Load.</w:t>
      </w:r>
      <w:r>
        <w:rPr>
          <w:i/>
          <w:color w:val="000000" w:themeColor="text1"/>
          <w:lang w:val="en-US"/>
        </w:rPr>
        <w:t>IsDelta</w:t>
      </w:r>
      <w:r w:rsidRPr="004A63E4">
        <w:rPr>
          <w:i/>
          <w:color w:val="000000" w:themeColor="text1"/>
          <w:lang w:val="en-US"/>
        </w:rPr>
        <w:t xml:space="preserve"> – Read</w:t>
      </w:r>
    </w:p>
    <w:p w14:paraId="74EC98F7" w14:textId="77777777" w:rsidR="00A81C65" w:rsidRDefault="00A81C65" w:rsidP="00A81C65">
      <w:pPr>
        <w:spacing w:after="0" w:line="240" w:lineRule="auto"/>
        <w:rPr>
          <w:lang w:val="en-US"/>
        </w:rPr>
      </w:pPr>
      <w:r>
        <w:rPr>
          <w:lang w:val="en-US"/>
        </w:rPr>
        <w:t>This parameter allows to read if the active load is connected in delta, if the answer is positive, this function will deliver a 1; otherwise, the answer will be 0. The parameter argument can be filled with a 0.</w:t>
      </w:r>
    </w:p>
    <w:p w14:paraId="33B530FF" w14:textId="77777777" w:rsidR="00A81C65" w:rsidRPr="004A63E4" w:rsidRDefault="00A81C65" w:rsidP="00A81C65">
      <w:pPr>
        <w:pStyle w:val="Heading3"/>
        <w:rPr>
          <w:i/>
          <w:color w:val="000000" w:themeColor="text1"/>
          <w:lang w:val="en-US"/>
        </w:rPr>
      </w:pPr>
      <w:r>
        <w:rPr>
          <w:i/>
          <w:color w:val="000000" w:themeColor="text1"/>
          <w:lang w:val="en-US"/>
        </w:rPr>
        <w:t>Parameter 14</w:t>
      </w:r>
      <w:r w:rsidRPr="004A63E4">
        <w:rPr>
          <w:i/>
          <w:color w:val="000000" w:themeColor="text1"/>
          <w:lang w:val="en-US"/>
        </w:rPr>
        <w:t>: Load.</w:t>
      </w:r>
      <w:r>
        <w:rPr>
          <w:i/>
          <w:color w:val="000000" w:themeColor="text1"/>
          <w:lang w:val="en-US"/>
        </w:rPr>
        <w:t>IsDelta</w:t>
      </w:r>
      <w:r w:rsidRPr="004A63E4">
        <w:rPr>
          <w:i/>
          <w:color w:val="000000" w:themeColor="text1"/>
          <w:lang w:val="en-US"/>
        </w:rPr>
        <w:t xml:space="preserve"> – </w:t>
      </w:r>
      <w:r>
        <w:rPr>
          <w:i/>
          <w:color w:val="000000" w:themeColor="text1"/>
          <w:lang w:val="en-US"/>
        </w:rPr>
        <w:t>Write</w:t>
      </w:r>
    </w:p>
    <w:p w14:paraId="49256474" w14:textId="77777777" w:rsidR="00A81C65" w:rsidRDefault="00A81C65" w:rsidP="00A81C65">
      <w:pPr>
        <w:spacing w:after="0" w:line="240" w:lineRule="auto"/>
        <w:rPr>
          <w:lang w:val="en-US"/>
        </w:rPr>
      </w:pPr>
      <w:r>
        <w:rPr>
          <w:lang w:val="en-US"/>
        </w:rPr>
        <w:t>This parameter allows to write if the active load is connected in delta, if it is, the argument variable must contain a 1; otherwise, 0. The parameter argument can be filled with a 0. This parameter will return a 0.</w:t>
      </w:r>
    </w:p>
    <w:p w14:paraId="3A8B8A5C" w14:textId="77777777" w:rsidR="00A81C65" w:rsidRDefault="00A81C65" w:rsidP="00A81C65">
      <w:pPr>
        <w:spacing w:after="0" w:line="240" w:lineRule="auto"/>
        <w:rPr>
          <w:lang w:val="en-US"/>
        </w:rPr>
      </w:pPr>
    </w:p>
    <w:p w14:paraId="1647CB8F" w14:textId="77777777" w:rsidR="00A81C65" w:rsidRPr="005A2EDB" w:rsidRDefault="00A81C65" w:rsidP="00A81C65">
      <w:pPr>
        <w:pStyle w:val="Heading2"/>
        <w:rPr>
          <w:rFonts w:ascii="Arial" w:hAnsi="Arial" w:cs="Arial"/>
          <w:b/>
          <w:color w:val="000000" w:themeColor="text1"/>
          <w:lang w:val="en-US"/>
        </w:rPr>
      </w:pPr>
      <w:r w:rsidRPr="005A2EDB">
        <w:rPr>
          <w:rFonts w:ascii="Arial" w:hAnsi="Arial" w:cs="Arial"/>
          <w:b/>
          <w:color w:val="000000" w:themeColor="text1"/>
          <w:lang w:val="en-US"/>
        </w:rPr>
        <w:lastRenderedPageBreak/>
        <w:t>Loads F (Float) Interface</w:t>
      </w:r>
    </w:p>
    <w:p w14:paraId="5B58E226" w14:textId="77777777" w:rsidR="00A81C65" w:rsidRDefault="00A81C65" w:rsidP="00A81C65">
      <w:pPr>
        <w:spacing w:after="0" w:line="240" w:lineRule="auto"/>
        <w:rPr>
          <w:lang w:val="en-US"/>
        </w:rPr>
      </w:pPr>
    </w:p>
    <w:p w14:paraId="7BE8A44B" w14:textId="77777777" w:rsidR="00A81C65" w:rsidRDefault="00A81C65" w:rsidP="00A81C65">
      <w:pPr>
        <w:spacing w:after="0" w:line="240" w:lineRule="auto"/>
        <w:jc w:val="both"/>
        <w:rPr>
          <w:lang w:val="en-US"/>
        </w:rPr>
      </w:pPr>
      <w:r>
        <w:rPr>
          <w:lang w:val="en-US"/>
        </w:rPr>
        <w:t>This interface can be used to read/modify the properties of the Loads Class where the values are floating point numbers (double). The structure of the interface is as follows:</w:t>
      </w:r>
    </w:p>
    <w:p w14:paraId="26F3BEF1" w14:textId="77777777" w:rsidR="00A81C65" w:rsidRDefault="00A81C65" w:rsidP="00A81C65">
      <w:pPr>
        <w:spacing w:after="0" w:line="240" w:lineRule="auto"/>
        <w:jc w:val="both"/>
        <w:rPr>
          <w:lang w:val="en-US"/>
        </w:rPr>
      </w:pPr>
    </w:p>
    <w:p w14:paraId="6FF0FA64" w14:textId="77777777" w:rsidR="00A81C65" w:rsidRDefault="00A81C65" w:rsidP="00A81C65">
      <w:pPr>
        <w:spacing w:after="0" w:line="240" w:lineRule="auto"/>
        <w:jc w:val="center"/>
        <w:rPr>
          <w:lang w:val="en-US"/>
        </w:rPr>
      </w:pPr>
      <w:r w:rsidRPr="007A051E">
        <w:rPr>
          <w:lang w:val="en-US"/>
        </w:rPr>
        <w:t>double DSSLoadsF(int32_t Parameter, double Argument);</w:t>
      </w:r>
    </w:p>
    <w:p w14:paraId="0AC2BC2D" w14:textId="77777777" w:rsidR="00A81C65" w:rsidRPr="005A2EDB" w:rsidRDefault="00A81C65" w:rsidP="00A81C65">
      <w:pPr>
        <w:spacing w:after="0" w:line="240" w:lineRule="auto"/>
        <w:jc w:val="center"/>
        <w:rPr>
          <w:lang w:val="en-US"/>
        </w:rPr>
      </w:pPr>
    </w:p>
    <w:p w14:paraId="6BB9C8E9" w14:textId="77777777" w:rsidR="00A81C65" w:rsidRDefault="00A81C65" w:rsidP="00A81C65">
      <w:pPr>
        <w:spacing w:after="0" w:line="240" w:lineRule="auto"/>
        <w:jc w:val="both"/>
        <w:rPr>
          <w:lang w:val="en-US"/>
        </w:rPr>
      </w:pPr>
      <w:r w:rsidRPr="00B91DD7">
        <w:rPr>
          <w:lang w:val="en-US"/>
        </w:rPr>
        <w:t>This in</w:t>
      </w:r>
      <w:r>
        <w:rPr>
          <w:lang w:val="en-US"/>
        </w:rPr>
        <w:t>terface returns a</w:t>
      </w:r>
      <w:r w:rsidRPr="00B91DD7">
        <w:rPr>
          <w:lang w:val="en-US"/>
        </w:rPr>
        <w:t xml:space="preserve"> </w:t>
      </w:r>
      <w:r>
        <w:rPr>
          <w:lang w:val="en-US"/>
        </w:rPr>
        <w:t>Double</w:t>
      </w:r>
      <w:r w:rsidRPr="00B91DD7">
        <w:rPr>
          <w:lang w:val="en-US"/>
        </w:rPr>
        <w:t xml:space="preserve"> (</w:t>
      </w:r>
      <w:r>
        <w:rPr>
          <w:lang w:val="en-US"/>
        </w:rPr>
        <w:t>IEEE 754 64 bits), the variable “parameter” (Integer) is used to specify the property of the class to be used and the variable “argument” (double) can be used to modify the value of the property when necessary. Reading and writing properties are separated and require a different parameter number to be executed.</w:t>
      </w:r>
    </w:p>
    <w:p w14:paraId="515D862F" w14:textId="77777777" w:rsidR="00A81C65" w:rsidRDefault="00A81C65" w:rsidP="00A81C65">
      <w:pPr>
        <w:spacing w:after="0" w:line="240" w:lineRule="auto"/>
        <w:jc w:val="both"/>
        <w:rPr>
          <w:lang w:val="en-US"/>
        </w:rPr>
      </w:pPr>
    </w:p>
    <w:p w14:paraId="0BF19683" w14:textId="77777777" w:rsidR="00A81C65" w:rsidRDefault="00A81C65" w:rsidP="00A81C65">
      <w:pPr>
        <w:spacing w:after="0" w:line="240" w:lineRule="auto"/>
        <w:jc w:val="both"/>
        <w:rPr>
          <w:lang w:val="en-US"/>
        </w:rPr>
      </w:pPr>
      <w:r>
        <w:rPr>
          <w:lang w:val="en-US"/>
        </w:rPr>
        <w:t>The properties (parameter) are integer numbers and are described as follows:</w:t>
      </w:r>
    </w:p>
    <w:p w14:paraId="4E27E679" w14:textId="77777777" w:rsidR="00A81C65" w:rsidRDefault="00A81C65" w:rsidP="00A81C65">
      <w:pPr>
        <w:spacing w:after="0" w:line="240" w:lineRule="auto"/>
        <w:jc w:val="both"/>
        <w:rPr>
          <w:lang w:val="en-US"/>
        </w:rPr>
      </w:pPr>
    </w:p>
    <w:p w14:paraId="6BC1835A" w14:textId="77777777" w:rsidR="00A81C65" w:rsidRDefault="00A81C65" w:rsidP="00A81C65">
      <w:pPr>
        <w:pStyle w:val="Heading3"/>
        <w:rPr>
          <w:i/>
          <w:color w:val="000000" w:themeColor="text1"/>
          <w:lang w:val="en-US"/>
        </w:rPr>
      </w:pPr>
      <w:r>
        <w:rPr>
          <w:i/>
          <w:color w:val="000000" w:themeColor="text1"/>
          <w:lang w:val="en-US"/>
        </w:rPr>
        <w:t>Parameter 0</w:t>
      </w:r>
      <w:r w:rsidRPr="009D7CC6">
        <w:rPr>
          <w:i/>
          <w:color w:val="000000" w:themeColor="text1"/>
          <w:lang w:val="en-US"/>
        </w:rPr>
        <w:t>: Loads.</w:t>
      </w:r>
      <w:r>
        <w:rPr>
          <w:i/>
          <w:color w:val="000000" w:themeColor="text1"/>
          <w:lang w:val="en-US"/>
        </w:rPr>
        <w:t>kw</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79D8F3E6" w14:textId="77777777" w:rsidR="00A81C65" w:rsidRDefault="00A81C65" w:rsidP="00A81C65">
      <w:pPr>
        <w:spacing w:after="0" w:line="240" w:lineRule="auto"/>
        <w:rPr>
          <w:lang w:val="en-US"/>
        </w:rPr>
      </w:pPr>
      <w:r>
        <w:rPr>
          <w:lang w:val="en-US"/>
        </w:rPr>
        <w:t>This parameter allows to read the kW property of the active load. The parameter argument can be filled with a 0.</w:t>
      </w:r>
    </w:p>
    <w:p w14:paraId="1311C774" w14:textId="77777777" w:rsidR="00A81C65" w:rsidRDefault="00A81C65" w:rsidP="00A81C65">
      <w:pPr>
        <w:pStyle w:val="Heading3"/>
        <w:rPr>
          <w:i/>
          <w:color w:val="000000" w:themeColor="text1"/>
          <w:lang w:val="en-US"/>
        </w:rPr>
      </w:pPr>
      <w:r>
        <w:rPr>
          <w:i/>
          <w:color w:val="000000" w:themeColor="text1"/>
          <w:lang w:val="en-US"/>
        </w:rPr>
        <w:t>Parameter 1: Load.kw</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2C1D5B39" w14:textId="77777777" w:rsidR="00A81C65" w:rsidRDefault="00A81C65" w:rsidP="00A81C65">
      <w:pPr>
        <w:spacing w:after="0" w:line="240" w:lineRule="auto"/>
        <w:rPr>
          <w:lang w:val="en-US"/>
        </w:rPr>
      </w:pPr>
      <w:r>
        <w:rPr>
          <w:lang w:val="en-US"/>
        </w:rPr>
        <w:t>This parameter allows to write the kW property of the active load. The parameter argument must contain the new value in kW for the desired active load. The return value will be equal to 0.</w:t>
      </w:r>
    </w:p>
    <w:p w14:paraId="7D416861" w14:textId="77777777" w:rsidR="00A81C65" w:rsidRDefault="00A81C65" w:rsidP="00A81C65">
      <w:pPr>
        <w:pStyle w:val="Heading3"/>
        <w:rPr>
          <w:i/>
          <w:color w:val="000000" w:themeColor="text1"/>
          <w:lang w:val="en-US"/>
        </w:rPr>
      </w:pPr>
      <w:r>
        <w:rPr>
          <w:i/>
          <w:color w:val="000000" w:themeColor="text1"/>
          <w:lang w:val="en-US"/>
        </w:rPr>
        <w:t>Parameter 2</w:t>
      </w:r>
      <w:r w:rsidRPr="009D7CC6">
        <w:rPr>
          <w:i/>
          <w:color w:val="000000" w:themeColor="text1"/>
          <w:lang w:val="en-US"/>
        </w:rPr>
        <w:t>: Loads.</w:t>
      </w:r>
      <w:r>
        <w:rPr>
          <w:i/>
          <w:color w:val="000000" w:themeColor="text1"/>
          <w:lang w:val="en-US"/>
        </w:rPr>
        <w:t>kV</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514E46CD" w14:textId="77777777" w:rsidR="00A81C65" w:rsidRDefault="00A81C65" w:rsidP="00A81C65">
      <w:pPr>
        <w:spacing w:after="0" w:line="240" w:lineRule="auto"/>
        <w:rPr>
          <w:lang w:val="en-US"/>
        </w:rPr>
      </w:pPr>
      <w:r>
        <w:rPr>
          <w:lang w:val="en-US"/>
        </w:rPr>
        <w:t>This parameter allows to read the kV property of the active load. The parameter argument can be filled with a 0.</w:t>
      </w:r>
    </w:p>
    <w:p w14:paraId="42FF0029" w14:textId="77777777" w:rsidR="00A81C65" w:rsidRDefault="00A81C65" w:rsidP="00A81C65">
      <w:pPr>
        <w:pStyle w:val="Heading3"/>
        <w:rPr>
          <w:i/>
          <w:color w:val="000000" w:themeColor="text1"/>
          <w:lang w:val="en-US"/>
        </w:rPr>
      </w:pPr>
      <w:r>
        <w:rPr>
          <w:i/>
          <w:color w:val="000000" w:themeColor="text1"/>
          <w:lang w:val="en-US"/>
        </w:rPr>
        <w:t>Parameter 3: Load.kV</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4BB60EFE" w14:textId="77777777" w:rsidR="00A81C65" w:rsidRDefault="00A81C65" w:rsidP="00A81C65">
      <w:pPr>
        <w:spacing w:after="0" w:line="240" w:lineRule="auto"/>
        <w:rPr>
          <w:lang w:val="en-US"/>
        </w:rPr>
      </w:pPr>
      <w:r>
        <w:rPr>
          <w:lang w:val="en-US"/>
        </w:rPr>
        <w:t>This parameter allows to write the kV property of the active load. The parameter argument must contain the new value in kV for the desired active load. The return value will be equal to 0.</w:t>
      </w:r>
    </w:p>
    <w:p w14:paraId="226A07E8" w14:textId="77777777" w:rsidR="00A81C65" w:rsidRDefault="00A81C65" w:rsidP="00A81C65">
      <w:pPr>
        <w:pStyle w:val="Heading3"/>
        <w:rPr>
          <w:i/>
          <w:color w:val="000000" w:themeColor="text1"/>
          <w:lang w:val="en-US"/>
        </w:rPr>
      </w:pPr>
      <w:r>
        <w:rPr>
          <w:i/>
          <w:color w:val="000000" w:themeColor="text1"/>
          <w:lang w:val="en-US"/>
        </w:rPr>
        <w:t>Parameter 4</w:t>
      </w:r>
      <w:r w:rsidRPr="009D7CC6">
        <w:rPr>
          <w:i/>
          <w:color w:val="000000" w:themeColor="text1"/>
          <w:lang w:val="en-US"/>
        </w:rPr>
        <w:t>: Loads.</w:t>
      </w:r>
      <w:r>
        <w:rPr>
          <w:i/>
          <w:color w:val="000000" w:themeColor="text1"/>
          <w:lang w:val="en-US"/>
        </w:rPr>
        <w:t>kvar</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58BE1CC2" w14:textId="77777777" w:rsidR="00A81C65" w:rsidRDefault="00A81C65" w:rsidP="00A81C65">
      <w:pPr>
        <w:spacing w:after="0" w:line="240" w:lineRule="auto"/>
        <w:rPr>
          <w:lang w:val="en-US"/>
        </w:rPr>
      </w:pPr>
      <w:r>
        <w:rPr>
          <w:lang w:val="en-US"/>
        </w:rPr>
        <w:t>This parameter allows to read the kvar property of the active load. The parameter argument can be filled with a 0.</w:t>
      </w:r>
    </w:p>
    <w:p w14:paraId="10621147" w14:textId="77777777" w:rsidR="00A81C65" w:rsidRDefault="00A81C65" w:rsidP="00A81C65">
      <w:pPr>
        <w:pStyle w:val="Heading3"/>
        <w:rPr>
          <w:i/>
          <w:color w:val="000000" w:themeColor="text1"/>
          <w:lang w:val="en-US"/>
        </w:rPr>
      </w:pPr>
      <w:r>
        <w:rPr>
          <w:i/>
          <w:color w:val="000000" w:themeColor="text1"/>
          <w:lang w:val="en-US"/>
        </w:rPr>
        <w:t>Parameter 5: Load.kvar</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1D3D7942" w14:textId="77777777" w:rsidR="00A81C65" w:rsidRDefault="00A81C65" w:rsidP="00A81C65">
      <w:pPr>
        <w:spacing w:after="0" w:line="240" w:lineRule="auto"/>
        <w:rPr>
          <w:lang w:val="en-US"/>
        </w:rPr>
      </w:pPr>
      <w:r>
        <w:rPr>
          <w:lang w:val="en-US"/>
        </w:rPr>
        <w:t>This parameter allows to write the kvar property of the active load. The parameter argument must contain the new value in kvar for the desired active load. The return value will be equal to 0.</w:t>
      </w:r>
    </w:p>
    <w:p w14:paraId="5A618FBF" w14:textId="77777777" w:rsidR="00A81C65" w:rsidRDefault="00A81C65" w:rsidP="00A81C65">
      <w:pPr>
        <w:pStyle w:val="Heading3"/>
        <w:rPr>
          <w:i/>
          <w:color w:val="000000" w:themeColor="text1"/>
          <w:lang w:val="en-US"/>
        </w:rPr>
      </w:pPr>
      <w:r>
        <w:rPr>
          <w:i/>
          <w:color w:val="000000" w:themeColor="text1"/>
          <w:lang w:val="en-US"/>
        </w:rPr>
        <w:t>Parameter 6</w:t>
      </w:r>
      <w:r w:rsidRPr="009D7CC6">
        <w:rPr>
          <w:i/>
          <w:color w:val="000000" w:themeColor="text1"/>
          <w:lang w:val="en-US"/>
        </w:rPr>
        <w:t>: Loads.</w:t>
      </w:r>
      <w:r>
        <w:rPr>
          <w:i/>
          <w:color w:val="000000" w:themeColor="text1"/>
          <w:lang w:val="en-US"/>
        </w:rPr>
        <w:t>pf</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6BD48A1F" w14:textId="77777777" w:rsidR="00A81C65" w:rsidRDefault="00A81C65" w:rsidP="00A81C65">
      <w:pPr>
        <w:spacing w:after="0" w:line="240" w:lineRule="auto"/>
        <w:rPr>
          <w:lang w:val="en-US"/>
        </w:rPr>
      </w:pPr>
      <w:r>
        <w:rPr>
          <w:lang w:val="en-US"/>
        </w:rPr>
        <w:t>This parameter allows to read the pf property of the active load. The parameter argument can be filled with a 0.</w:t>
      </w:r>
    </w:p>
    <w:p w14:paraId="53C3AB24" w14:textId="77777777" w:rsidR="00A81C65" w:rsidRDefault="00A81C65" w:rsidP="00A81C65">
      <w:pPr>
        <w:pStyle w:val="Heading3"/>
        <w:rPr>
          <w:i/>
          <w:color w:val="000000" w:themeColor="text1"/>
          <w:lang w:val="en-US"/>
        </w:rPr>
      </w:pPr>
      <w:r>
        <w:rPr>
          <w:i/>
          <w:color w:val="000000" w:themeColor="text1"/>
          <w:lang w:val="en-US"/>
        </w:rPr>
        <w:t>Parameter 7: Load.pf</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148962DE" w14:textId="77777777" w:rsidR="00A81C65" w:rsidRDefault="00A81C65" w:rsidP="00A81C65">
      <w:pPr>
        <w:spacing w:after="0" w:line="240" w:lineRule="auto"/>
        <w:rPr>
          <w:lang w:val="en-US"/>
        </w:rPr>
      </w:pPr>
      <w:r>
        <w:rPr>
          <w:lang w:val="en-US"/>
        </w:rPr>
        <w:t>This parameter allows to write the pf property of the active load. The parameter argument must contain the new value in pf for the desired active load. The return value will be equal to 0.</w:t>
      </w:r>
    </w:p>
    <w:p w14:paraId="75A28981" w14:textId="77777777" w:rsidR="00A81C65" w:rsidRDefault="00A81C65" w:rsidP="00A81C65">
      <w:pPr>
        <w:pStyle w:val="Heading3"/>
        <w:rPr>
          <w:i/>
          <w:color w:val="000000" w:themeColor="text1"/>
          <w:lang w:val="en-US"/>
        </w:rPr>
      </w:pPr>
      <w:r>
        <w:rPr>
          <w:i/>
          <w:color w:val="000000" w:themeColor="text1"/>
          <w:lang w:val="en-US"/>
        </w:rPr>
        <w:t>Parameter 8</w:t>
      </w:r>
      <w:r w:rsidRPr="009D7CC6">
        <w:rPr>
          <w:i/>
          <w:color w:val="000000" w:themeColor="text1"/>
          <w:lang w:val="en-US"/>
        </w:rPr>
        <w:t>: Loads.</w:t>
      </w:r>
      <w:r>
        <w:rPr>
          <w:i/>
          <w:color w:val="000000" w:themeColor="text1"/>
          <w:lang w:val="en-US"/>
        </w:rPr>
        <w:t>PctMean</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7782162B" w14:textId="77777777" w:rsidR="00A81C65" w:rsidRDefault="00A81C65" w:rsidP="00A81C65">
      <w:pPr>
        <w:spacing w:after="0" w:line="240" w:lineRule="auto"/>
        <w:rPr>
          <w:lang w:val="en-US"/>
        </w:rPr>
      </w:pPr>
      <w:r>
        <w:rPr>
          <w:lang w:val="en-US"/>
        </w:rPr>
        <w:t>This parameter allows to read the PctMean property of the active load. The parameter argument can be filled with a 0.</w:t>
      </w:r>
    </w:p>
    <w:p w14:paraId="549956A6" w14:textId="77777777" w:rsidR="00A81C65" w:rsidRDefault="00A81C65" w:rsidP="00A81C65">
      <w:pPr>
        <w:pStyle w:val="Heading3"/>
        <w:rPr>
          <w:i/>
          <w:color w:val="000000" w:themeColor="text1"/>
          <w:lang w:val="en-US"/>
        </w:rPr>
      </w:pPr>
      <w:r>
        <w:rPr>
          <w:i/>
          <w:color w:val="000000" w:themeColor="text1"/>
          <w:lang w:val="en-US"/>
        </w:rPr>
        <w:lastRenderedPageBreak/>
        <w:t>Parameter 9: Load.PctMean</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199DEEDB" w14:textId="77777777" w:rsidR="00A81C65" w:rsidRDefault="00A81C65" w:rsidP="00A81C65">
      <w:pPr>
        <w:spacing w:after="0" w:line="240" w:lineRule="auto"/>
        <w:rPr>
          <w:lang w:val="en-US"/>
        </w:rPr>
      </w:pPr>
      <w:r>
        <w:rPr>
          <w:lang w:val="en-US"/>
        </w:rPr>
        <w:t>This parameter allows to write the PctMean property of the active load. The parameter argument must contain the new value in PctMean for the desired active load. The return value will be equal to 0.</w:t>
      </w:r>
    </w:p>
    <w:p w14:paraId="5AE10526" w14:textId="77777777" w:rsidR="00A81C65" w:rsidRDefault="00A81C65" w:rsidP="00A81C65">
      <w:pPr>
        <w:pStyle w:val="Heading3"/>
        <w:rPr>
          <w:i/>
          <w:color w:val="000000" w:themeColor="text1"/>
          <w:lang w:val="en-US"/>
        </w:rPr>
      </w:pPr>
      <w:r>
        <w:rPr>
          <w:i/>
          <w:color w:val="000000" w:themeColor="text1"/>
          <w:lang w:val="en-US"/>
        </w:rPr>
        <w:t>Parameter 10</w:t>
      </w:r>
      <w:r w:rsidRPr="009D7CC6">
        <w:rPr>
          <w:i/>
          <w:color w:val="000000" w:themeColor="text1"/>
          <w:lang w:val="en-US"/>
        </w:rPr>
        <w:t>: Loads.</w:t>
      </w:r>
      <w:r>
        <w:rPr>
          <w:i/>
          <w:color w:val="000000" w:themeColor="text1"/>
          <w:lang w:val="en-US"/>
        </w:rPr>
        <w:t>PctStdDev</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058F687C" w14:textId="77777777" w:rsidR="00A81C65" w:rsidRDefault="00A81C65" w:rsidP="00A81C65">
      <w:pPr>
        <w:spacing w:after="0" w:line="240" w:lineRule="auto"/>
        <w:rPr>
          <w:lang w:val="en-US"/>
        </w:rPr>
      </w:pPr>
      <w:r>
        <w:rPr>
          <w:lang w:val="en-US"/>
        </w:rPr>
        <w:t>This parameter allows to read the PctStdDev property of the active load. The parameter argument can be filled with a 0.</w:t>
      </w:r>
    </w:p>
    <w:p w14:paraId="69A8232D" w14:textId="77777777" w:rsidR="00A81C65" w:rsidRDefault="00A81C65" w:rsidP="00A81C65">
      <w:pPr>
        <w:pStyle w:val="Heading3"/>
        <w:rPr>
          <w:i/>
          <w:color w:val="000000" w:themeColor="text1"/>
          <w:lang w:val="en-US"/>
        </w:rPr>
      </w:pPr>
      <w:r>
        <w:rPr>
          <w:i/>
          <w:color w:val="000000" w:themeColor="text1"/>
          <w:lang w:val="en-US"/>
        </w:rPr>
        <w:t>Parameter 11: Load.PctStdDev</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725A7626" w14:textId="77777777" w:rsidR="00A81C65" w:rsidRDefault="00A81C65" w:rsidP="00A81C65">
      <w:pPr>
        <w:spacing w:after="0" w:line="240" w:lineRule="auto"/>
        <w:rPr>
          <w:lang w:val="en-US"/>
        </w:rPr>
      </w:pPr>
      <w:r>
        <w:rPr>
          <w:lang w:val="en-US"/>
        </w:rPr>
        <w:t>This parameter allows to write the PctStdDev property of the active load. The parameter argument must contain the new value in PctStdDev for the desired active load. The return value will be equal to 0.</w:t>
      </w:r>
    </w:p>
    <w:p w14:paraId="137372DD" w14:textId="77777777" w:rsidR="00A81C65" w:rsidRDefault="00A81C65" w:rsidP="00A81C65">
      <w:pPr>
        <w:pStyle w:val="Heading3"/>
        <w:rPr>
          <w:i/>
          <w:color w:val="000000" w:themeColor="text1"/>
          <w:lang w:val="en-US"/>
        </w:rPr>
      </w:pPr>
      <w:r>
        <w:rPr>
          <w:i/>
          <w:color w:val="000000" w:themeColor="text1"/>
          <w:lang w:val="en-US"/>
        </w:rPr>
        <w:t>Parameter 12</w:t>
      </w:r>
      <w:r w:rsidRPr="009D7CC6">
        <w:rPr>
          <w:i/>
          <w:color w:val="000000" w:themeColor="text1"/>
          <w:lang w:val="en-US"/>
        </w:rPr>
        <w:t>: Loads.</w:t>
      </w:r>
      <w:r>
        <w:rPr>
          <w:i/>
          <w:color w:val="000000" w:themeColor="text1"/>
          <w:lang w:val="en-US"/>
        </w:rPr>
        <w:t>AllocationFactor</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4F0A40DB"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AllocationFactor</w:t>
      </w:r>
      <w:r>
        <w:rPr>
          <w:lang w:val="en-US"/>
        </w:rPr>
        <w:t xml:space="preserve"> property of the active load. The parameter argument can be filled with a 0.</w:t>
      </w:r>
    </w:p>
    <w:p w14:paraId="5766F0B7" w14:textId="77777777" w:rsidR="00A81C65" w:rsidRDefault="00A81C65" w:rsidP="00A81C65">
      <w:pPr>
        <w:pStyle w:val="Heading3"/>
        <w:rPr>
          <w:i/>
          <w:color w:val="000000" w:themeColor="text1"/>
          <w:lang w:val="en-US"/>
        </w:rPr>
      </w:pPr>
      <w:r>
        <w:rPr>
          <w:i/>
          <w:color w:val="000000" w:themeColor="text1"/>
          <w:lang w:val="en-US"/>
        </w:rPr>
        <w:t>Parameter 13: Load.</w:t>
      </w:r>
      <w:r w:rsidRPr="00D121FC">
        <w:rPr>
          <w:i/>
          <w:color w:val="000000" w:themeColor="text1"/>
          <w:lang w:val="en-US"/>
        </w:rPr>
        <w:t xml:space="preserve"> </w:t>
      </w:r>
      <w:r>
        <w:rPr>
          <w:i/>
          <w:color w:val="000000" w:themeColor="text1"/>
          <w:lang w:val="en-US"/>
        </w:rPr>
        <w:t>AllocationFactor</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232D908C"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AllocationFactor</w:t>
      </w:r>
      <w:r>
        <w:rPr>
          <w:lang w:val="en-US"/>
        </w:rPr>
        <w:t xml:space="preserve"> property of the active load. The parameter argument must contain the new value in </w:t>
      </w:r>
      <w:r>
        <w:rPr>
          <w:i/>
          <w:color w:val="000000" w:themeColor="text1"/>
          <w:lang w:val="en-US"/>
        </w:rPr>
        <w:t>AllocationFactor</w:t>
      </w:r>
      <w:r>
        <w:rPr>
          <w:lang w:val="en-US"/>
        </w:rPr>
        <w:t xml:space="preserve"> for the desired active load. The return value will be equal to 0.</w:t>
      </w:r>
    </w:p>
    <w:p w14:paraId="260F0C33" w14:textId="77777777" w:rsidR="00A81C65" w:rsidRDefault="00A81C65" w:rsidP="00A81C65">
      <w:pPr>
        <w:pStyle w:val="Heading3"/>
        <w:rPr>
          <w:i/>
          <w:color w:val="000000" w:themeColor="text1"/>
          <w:lang w:val="en-US"/>
        </w:rPr>
      </w:pPr>
      <w:r>
        <w:rPr>
          <w:i/>
          <w:color w:val="000000" w:themeColor="text1"/>
          <w:lang w:val="en-US"/>
        </w:rPr>
        <w:t>Parameter 14</w:t>
      </w:r>
      <w:r w:rsidRPr="009D7CC6">
        <w:rPr>
          <w:i/>
          <w:color w:val="000000" w:themeColor="text1"/>
          <w:lang w:val="en-US"/>
        </w:rPr>
        <w:t>: Loads.</w:t>
      </w:r>
      <w:r>
        <w:rPr>
          <w:i/>
          <w:color w:val="000000" w:themeColor="text1"/>
          <w:lang w:val="en-US"/>
        </w:rPr>
        <w:t>CFactor</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A53C2FE"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CFactor</w:t>
      </w:r>
      <w:r>
        <w:rPr>
          <w:lang w:val="en-US"/>
        </w:rPr>
        <w:t xml:space="preserve"> property of the active load. The parameter argument can be filled with a 0.</w:t>
      </w:r>
    </w:p>
    <w:p w14:paraId="6A6C422B" w14:textId="77777777" w:rsidR="00A81C65" w:rsidRDefault="00A81C65" w:rsidP="00A81C65">
      <w:pPr>
        <w:pStyle w:val="Heading3"/>
        <w:rPr>
          <w:i/>
          <w:color w:val="000000" w:themeColor="text1"/>
          <w:lang w:val="en-US"/>
        </w:rPr>
      </w:pPr>
      <w:r>
        <w:rPr>
          <w:i/>
          <w:color w:val="000000" w:themeColor="text1"/>
          <w:lang w:val="en-US"/>
        </w:rPr>
        <w:t>Parameter 15: Load.</w:t>
      </w:r>
      <w:r w:rsidRPr="00D121FC">
        <w:rPr>
          <w:i/>
          <w:color w:val="000000" w:themeColor="text1"/>
          <w:lang w:val="en-US"/>
        </w:rPr>
        <w:t xml:space="preserve"> </w:t>
      </w:r>
      <w:r>
        <w:rPr>
          <w:i/>
          <w:color w:val="000000" w:themeColor="text1"/>
          <w:lang w:val="en-US"/>
        </w:rPr>
        <w:t>CFactor</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563358CA"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CFactor</w:t>
      </w:r>
      <w:r>
        <w:rPr>
          <w:lang w:val="en-US"/>
        </w:rPr>
        <w:t xml:space="preserve"> property of the active load. The parameter argument must contain the new value in </w:t>
      </w:r>
      <w:r>
        <w:rPr>
          <w:i/>
          <w:color w:val="000000" w:themeColor="text1"/>
          <w:lang w:val="en-US"/>
        </w:rPr>
        <w:t>CFactor</w:t>
      </w:r>
      <w:r>
        <w:rPr>
          <w:lang w:val="en-US"/>
        </w:rPr>
        <w:t xml:space="preserve"> for the desired active load. The return value will be equal to 0.</w:t>
      </w:r>
    </w:p>
    <w:p w14:paraId="0AE2302D" w14:textId="77777777" w:rsidR="00A81C65" w:rsidRDefault="00A81C65" w:rsidP="00A81C65">
      <w:pPr>
        <w:pStyle w:val="Heading3"/>
        <w:rPr>
          <w:i/>
          <w:color w:val="000000" w:themeColor="text1"/>
          <w:lang w:val="en-US"/>
        </w:rPr>
      </w:pPr>
      <w:r>
        <w:rPr>
          <w:i/>
          <w:color w:val="000000" w:themeColor="text1"/>
          <w:lang w:val="en-US"/>
        </w:rPr>
        <w:t>Parameter 16</w:t>
      </w:r>
      <w:r w:rsidRPr="009D7CC6">
        <w:rPr>
          <w:i/>
          <w:color w:val="000000" w:themeColor="text1"/>
          <w:lang w:val="en-US"/>
        </w:rPr>
        <w:t>: Loads.</w:t>
      </w:r>
      <w:r>
        <w:rPr>
          <w:i/>
          <w:color w:val="000000" w:themeColor="text1"/>
          <w:lang w:val="en-US"/>
        </w:rPr>
        <w:t>CVRWatts</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25EEC51"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CVRWatts</w:t>
      </w:r>
      <w:r>
        <w:rPr>
          <w:lang w:val="en-US"/>
        </w:rPr>
        <w:t xml:space="preserve"> property of the active load. The parameter argument can be filled with a 0.</w:t>
      </w:r>
    </w:p>
    <w:p w14:paraId="2E9C9B38" w14:textId="77777777" w:rsidR="00A81C65" w:rsidRDefault="00A81C65" w:rsidP="00A81C65">
      <w:pPr>
        <w:pStyle w:val="Heading3"/>
        <w:rPr>
          <w:i/>
          <w:color w:val="000000" w:themeColor="text1"/>
          <w:lang w:val="en-US"/>
        </w:rPr>
      </w:pPr>
      <w:r>
        <w:rPr>
          <w:i/>
          <w:color w:val="000000" w:themeColor="text1"/>
          <w:lang w:val="en-US"/>
        </w:rPr>
        <w:t>Parameter 17: Load.CVRWatts</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48FB8B3C"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CVRWatts</w:t>
      </w:r>
      <w:r>
        <w:rPr>
          <w:lang w:val="en-US"/>
        </w:rPr>
        <w:t xml:space="preserve"> property of the active load. The parameter argument must contain the new value in </w:t>
      </w:r>
      <w:r>
        <w:rPr>
          <w:i/>
          <w:color w:val="000000" w:themeColor="text1"/>
          <w:lang w:val="en-US"/>
        </w:rPr>
        <w:t>CVRWatts</w:t>
      </w:r>
      <w:r>
        <w:rPr>
          <w:lang w:val="en-US"/>
        </w:rPr>
        <w:t xml:space="preserve"> for the desired active load. The return value will be equal to 0.</w:t>
      </w:r>
    </w:p>
    <w:p w14:paraId="7519591B" w14:textId="77777777" w:rsidR="00A81C65" w:rsidRDefault="00A81C65" w:rsidP="00A81C65">
      <w:pPr>
        <w:pStyle w:val="Heading3"/>
        <w:rPr>
          <w:i/>
          <w:color w:val="000000" w:themeColor="text1"/>
          <w:lang w:val="en-US"/>
        </w:rPr>
      </w:pPr>
      <w:r>
        <w:rPr>
          <w:i/>
          <w:color w:val="000000" w:themeColor="text1"/>
          <w:lang w:val="en-US"/>
        </w:rPr>
        <w:t>Parameter 18</w:t>
      </w:r>
      <w:r w:rsidRPr="009D7CC6">
        <w:rPr>
          <w:i/>
          <w:color w:val="000000" w:themeColor="text1"/>
          <w:lang w:val="en-US"/>
        </w:rPr>
        <w:t>: Loads.</w:t>
      </w:r>
      <w:r>
        <w:rPr>
          <w:i/>
          <w:color w:val="000000" w:themeColor="text1"/>
          <w:lang w:val="en-US"/>
        </w:rPr>
        <w:t>CVRvars</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687C589E"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CVRvars</w:t>
      </w:r>
      <w:r>
        <w:rPr>
          <w:lang w:val="en-US"/>
        </w:rPr>
        <w:t xml:space="preserve"> property of the active load. The parameter argument can be filled with a 0.</w:t>
      </w:r>
    </w:p>
    <w:p w14:paraId="05609053" w14:textId="77777777" w:rsidR="00A81C65" w:rsidRDefault="00A81C65" w:rsidP="00A81C65">
      <w:pPr>
        <w:pStyle w:val="Heading3"/>
        <w:rPr>
          <w:i/>
          <w:color w:val="000000" w:themeColor="text1"/>
          <w:lang w:val="en-US"/>
        </w:rPr>
      </w:pPr>
      <w:r>
        <w:rPr>
          <w:i/>
          <w:color w:val="000000" w:themeColor="text1"/>
          <w:lang w:val="en-US"/>
        </w:rPr>
        <w:t>Parameter 19: Load.CVRvars</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648D7B58"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CVRvars</w:t>
      </w:r>
      <w:r>
        <w:rPr>
          <w:lang w:val="en-US"/>
        </w:rPr>
        <w:t xml:space="preserve"> property of the active load. The parameter argument must contain the new value in </w:t>
      </w:r>
      <w:r>
        <w:rPr>
          <w:i/>
          <w:color w:val="000000" w:themeColor="text1"/>
          <w:lang w:val="en-US"/>
        </w:rPr>
        <w:t>CVRvars</w:t>
      </w:r>
      <w:r>
        <w:rPr>
          <w:lang w:val="en-US"/>
        </w:rPr>
        <w:t xml:space="preserve"> for the desired active load. The return value will be equal to 0.</w:t>
      </w:r>
    </w:p>
    <w:p w14:paraId="22C1CBD7" w14:textId="77777777" w:rsidR="00A81C65" w:rsidRDefault="00A81C65" w:rsidP="00A81C65">
      <w:pPr>
        <w:pStyle w:val="Heading3"/>
        <w:rPr>
          <w:i/>
          <w:color w:val="000000" w:themeColor="text1"/>
          <w:lang w:val="en-US"/>
        </w:rPr>
      </w:pPr>
      <w:r>
        <w:rPr>
          <w:i/>
          <w:color w:val="000000" w:themeColor="text1"/>
          <w:lang w:val="en-US"/>
        </w:rPr>
        <w:t>Parameter 20</w:t>
      </w:r>
      <w:r w:rsidRPr="009D7CC6">
        <w:rPr>
          <w:i/>
          <w:color w:val="000000" w:themeColor="text1"/>
          <w:lang w:val="en-US"/>
        </w:rPr>
        <w:t>: Loads.</w:t>
      </w:r>
      <w:r>
        <w:rPr>
          <w:i/>
          <w:color w:val="000000" w:themeColor="text1"/>
          <w:lang w:val="en-US"/>
        </w:rPr>
        <w:t>kva</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7FB5CE05"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kva</w:t>
      </w:r>
      <w:r>
        <w:rPr>
          <w:lang w:val="en-US"/>
        </w:rPr>
        <w:t xml:space="preserve"> property of the active load. The parameter argument can be filled with a 0.</w:t>
      </w:r>
    </w:p>
    <w:p w14:paraId="7CAD8AA0" w14:textId="77777777" w:rsidR="00A81C65" w:rsidRDefault="00A81C65" w:rsidP="00A81C65">
      <w:pPr>
        <w:pStyle w:val="Heading3"/>
        <w:rPr>
          <w:i/>
          <w:color w:val="000000" w:themeColor="text1"/>
          <w:lang w:val="en-US"/>
        </w:rPr>
      </w:pPr>
      <w:r>
        <w:rPr>
          <w:i/>
          <w:color w:val="000000" w:themeColor="text1"/>
          <w:lang w:val="en-US"/>
        </w:rPr>
        <w:lastRenderedPageBreak/>
        <w:t>Parameter 21: Load.kva</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28AC2339"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kva</w:t>
      </w:r>
      <w:r>
        <w:rPr>
          <w:lang w:val="en-US"/>
        </w:rPr>
        <w:t xml:space="preserve"> property of the active load. The parameter argument must contain the new value in </w:t>
      </w:r>
      <w:r>
        <w:rPr>
          <w:i/>
          <w:color w:val="000000" w:themeColor="text1"/>
          <w:lang w:val="en-US"/>
        </w:rPr>
        <w:t>kva</w:t>
      </w:r>
      <w:r>
        <w:rPr>
          <w:lang w:val="en-US"/>
        </w:rPr>
        <w:t xml:space="preserve"> for the desired active load. The return value will be equal to 0.</w:t>
      </w:r>
    </w:p>
    <w:p w14:paraId="6ED0085D" w14:textId="77777777" w:rsidR="00A81C65" w:rsidRDefault="00A81C65" w:rsidP="00A81C65">
      <w:pPr>
        <w:pStyle w:val="Heading3"/>
        <w:rPr>
          <w:i/>
          <w:color w:val="000000" w:themeColor="text1"/>
          <w:lang w:val="en-US"/>
        </w:rPr>
      </w:pPr>
      <w:r>
        <w:rPr>
          <w:i/>
          <w:color w:val="000000" w:themeColor="text1"/>
          <w:lang w:val="en-US"/>
        </w:rPr>
        <w:t>Parameter 22</w:t>
      </w:r>
      <w:r w:rsidRPr="009D7CC6">
        <w:rPr>
          <w:i/>
          <w:color w:val="000000" w:themeColor="text1"/>
          <w:lang w:val="en-US"/>
        </w:rPr>
        <w:t>: Loads.</w:t>
      </w:r>
      <w:r>
        <w:rPr>
          <w:i/>
          <w:color w:val="000000" w:themeColor="text1"/>
          <w:lang w:val="en-US"/>
        </w:rPr>
        <w:t>kWh</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3DDDBCA4"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kWh</w:t>
      </w:r>
      <w:r>
        <w:rPr>
          <w:lang w:val="en-US"/>
        </w:rPr>
        <w:t xml:space="preserve"> property of the active load. The parameter argument can be filled with a 0.</w:t>
      </w:r>
    </w:p>
    <w:p w14:paraId="7E9AA5EF" w14:textId="77777777" w:rsidR="00A81C65" w:rsidRDefault="00A81C65" w:rsidP="00A81C65">
      <w:pPr>
        <w:pStyle w:val="Heading3"/>
        <w:rPr>
          <w:i/>
          <w:color w:val="000000" w:themeColor="text1"/>
          <w:lang w:val="en-US"/>
        </w:rPr>
      </w:pPr>
      <w:r>
        <w:rPr>
          <w:i/>
          <w:color w:val="000000" w:themeColor="text1"/>
          <w:lang w:val="en-US"/>
        </w:rPr>
        <w:t>Parameter 23: Load.kWh</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0DDCB12C"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kWh</w:t>
      </w:r>
      <w:r>
        <w:rPr>
          <w:lang w:val="en-US"/>
        </w:rPr>
        <w:t xml:space="preserve"> property of the active load. The parameter argument must contain the new value in </w:t>
      </w:r>
      <w:r>
        <w:rPr>
          <w:i/>
          <w:color w:val="000000" w:themeColor="text1"/>
          <w:lang w:val="en-US"/>
        </w:rPr>
        <w:t>kWh</w:t>
      </w:r>
      <w:r>
        <w:rPr>
          <w:lang w:val="en-US"/>
        </w:rPr>
        <w:t xml:space="preserve"> for the desired active load. The return value will be equal to 0.</w:t>
      </w:r>
    </w:p>
    <w:p w14:paraId="66859576" w14:textId="77777777" w:rsidR="00A81C65" w:rsidRDefault="00A81C65" w:rsidP="00A81C65">
      <w:pPr>
        <w:pStyle w:val="Heading3"/>
        <w:rPr>
          <w:i/>
          <w:color w:val="000000" w:themeColor="text1"/>
          <w:lang w:val="en-US"/>
        </w:rPr>
      </w:pPr>
      <w:r>
        <w:rPr>
          <w:i/>
          <w:color w:val="000000" w:themeColor="text1"/>
          <w:lang w:val="en-US"/>
        </w:rPr>
        <w:t>Parameter 24</w:t>
      </w:r>
      <w:r w:rsidRPr="009D7CC6">
        <w:rPr>
          <w:i/>
          <w:color w:val="000000" w:themeColor="text1"/>
          <w:lang w:val="en-US"/>
        </w:rPr>
        <w:t>: Loads.</w:t>
      </w:r>
      <w:r>
        <w:rPr>
          <w:i/>
          <w:color w:val="000000" w:themeColor="text1"/>
          <w:lang w:val="en-US"/>
        </w:rPr>
        <w:t>kWhdays</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DC3BDB7"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kWhdays</w:t>
      </w:r>
      <w:r>
        <w:rPr>
          <w:lang w:val="en-US"/>
        </w:rPr>
        <w:t xml:space="preserve"> property of the active load. The parameter argument can be filled with a 0.</w:t>
      </w:r>
    </w:p>
    <w:p w14:paraId="4951D3E5" w14:textId="77777777" w:rsidR="00A81C65" w:rsidRDefault="00A81C65" w:rsidP="00A81C65">
      <w:pPr>
        <w:pStyle w:val="Heading3"/>
        <w:rPr>
          <w:i/>
          <w:color w:val="000000" w:themeColor="text1"/>
          <w:lang w:val="en-US"/>
        </w:rPr>
      </w:pPr>
      <w:r>
        <w:rPr>
          <w:i/>
          <w:color w:val="000000" w:themeColor="text1"/>
          <w:lang w:val="en-US"/>
        </w:rPr>
        <w:t>Parameter 25: Load.kWhdays</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633ADDCB"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kWhdays</w:t>
      </w:r>
      <w:r>
        <w:rPr>
          <w:lang w:val="en-US"/>
        </w:rPr>
        <w:t xml:space="preserve"> property of the active load. The parameter argument must contain the new value in </w:t>
      </w:r>
      <w:r>
        <w:rPr>
          <w:i/>
          <w:color w:val="000000" w:themeColor="text1"/>
          <w:lang w:val="en-US"/>
        </w:rPr>
        <w:t>kWhdays</w:t>
      </w:r>
      <w:r>
        <w:rPr>
          <w:lang w:val="en-US"/>
        </w:rPr>
        <w:t xml:space="preserve"> for the desired active load. The return value will be equal to 0.</w:t>
      </w:r>
    </w:p>
    <w:p w14:paraId="645B9A46" w14:textId="77777777" w:rsidR="00A81C65" w:rsidRDefault="00A81C65" w:rsidP="00A81C65">
      <w:pPr>
        <w:pStyle w:val="Heading3"/>
        <w:rPr>
          <w:i/>
          <w:color w:val="000000" w:themeColor="text1"/>
          <w:lang w:val="en-US"/>
        </w:rPr>
      </w:pPr>
      <w:r>
        <w:rPr>
          <w:i/>
          <w:color w:val="000000" w:themeColor="text1"/>
          <w:lang w:val="en-US"/>
        </w:rPr>
        <w:t>Parameter 26</w:t>
      </w:r>
      <w:r w:rsidRPr="009D7CC6">
        <w:rPr>
          <w:i/>
          <w:color w:val="000000" w:themeColor="text1"/>
          <w:lang w:val="en-US"/>
        </w:rPr>
        <w:t>: Loads.</w:t>
      </w:r>
      <w:r>
        <w:rPr>
          <w:i/>
          <w:color w:val="000000" w:themeColor="text1"/>
          <w:lang w:val="en-US"/>
        </w:rPr>
        <w:t>RNeut</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93A4DFE"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RNeut (neutral resistance for wye connected loads) </w:t>
      </w:r>
      <w:r>
        <w:rPr>
          <w:lang w:val="en-US"/>
        </w:rPr>
        <w:t>property of the active load. The parameter argument can be filled with a 0.</w:t>
      </w:r>
    </w:p>
    <w:p w14:paraId="3CCEC597" w14:textId="77777777" w:rsidR="00A81C65" w:rsidRDefault="00A81C65" w:rsidP="00A81C65">
      <w:pPr>
        <w:pStyle w:val="Heading3"/>
        <w:rPr>
          <w:i/>
          <w:color w:val="000000" w:themeColor="text1"/>
          <w:lang w:val="en-US"/>
        </w:rPr>
      </w:pPr>
      <w:r>
        <w:rPr>
          <w:i/>
          <w:color w:val="000000" w:themeColor="text1"/>
          <w:lang w:val="en-US"/>
        </w:rPr>
        <w:t>Parameter 27: Load.RNeut</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637F1429"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RNeut (neutral resistance for wye connected loads)</w:t>
      </w:r>
      <w:r>
        <w:rPr>
          <w:lang w:val="en-US"/>
        </w:rPr>
        <w:t xml:space="preserve"> property of the active load. The parameter argument must contain the new value in </w:t>
      </w:r>
      <w:r>
        <w:rPr>
          <w:i/>
          <w:color w:val="000000" w:themeColor="text1"/>
          <w:lang w:val="en-US"/>
        </w:rPr>
        <w:t>RNeut</w:t>
      </w:r>
      <w:r>
        <w:rPr>
          <w:lang w:val="en-US"/>
        </w:rPr>
        <w:t xml:space="preserve"> for the desired active load. The return value will be equal to 0.</w:t>
      </w:r>
    </w:p>
    <w:p w14:paraId="1D354EB9" w14:textId="77777777" w:rsidR="00A81C65" w:rsidRDefault="00A81C65" w:rsidP="00A81C65">
      <w:pPr>
        <w:pStyle w:val="Heading3"/>
        <w:rPr>
          <w:i/>
          <w:color w:val="000000" w:themeColor="text1"/>
          <w:lang w:val="en-US"/>
        </w:rPr>
      </w:pPr>
      <w:r>
        <w:rPr>
          <w:i/>
          <w:color w:val="000000" w:themeColor="text1"/>
          <w:lang w:val="en-US"/>
        </w:rPr>
        <w:t>Parameter 28</w:t>
      </w:r>
      <w:r w:rsidRPr="009D7CC6">
        <w:rPr>
          <w:i/>
          <w:color w:val="000000" w:themeColor="text1"/>
          <w:lang w:val="en-US"/>
        </w:rPr>
        <w:t>: Loads.</w:t>
      </w:r>
      <w:r>
        <w:rPr>
          <w:i/>
          <w:color w:val="000000" w:themeColor="text1"/>
          <w:lang w:val="en-US"/>
        </w:rPr>
        <w:t>VMaxpu</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119E347"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VMaxpu </w:t>
      </w:r>
      <w:r>
        <w:rPr>
          <w:lang w:val="en-US"/>
        </w:rPr>
        <w:t>property of the active load. The parameter argument can be filled with a 0.</w:t>
      </w:r>
    </w:p>
    <w:p w14:paraId="7930ECFC" w14:textId="77777777" w:rsidR="00A81C65" w:rsidRDefault="00A81C65" w:rsidP="00A81C65">
      <w:pPr>
        <w:pStyle w:val="Heading3"/>
        <w:rPr>
          <w:i/>
          <w:color w:val="000000" w:themeColor="text1"/>
          <w:lang w:val="en-US"/>
        </w:rPr>
      </w:pPr>
      <w:r>
        <w:rPr>
          <w:i/>
          <w:color w:val="000000" w:themeColor="text1"/>
          <w:lang w:val="en-US"/>
        </w:rPr>
        <w:t>Parameter 29: Load.VMaxpu</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650089B6"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VMaxpu</w:t>
      </w:r>
      <w:r>
        <w:rPr>
          <w:lang w:val="en-US"/>
        </w:rPr>
        <w:t xml:space="preserve"> property of the active load. The parameter argument must contain the new value in </w:t>
      </w:r>
      <w:r>
        <w:rPr>
          <w:i/>
          <w:color w:val="000000" w:themeColor="text1"/>
          <w:lang w:val="en-US"/>
        </w:rPr>
        <w:t>VMaxpu</w:t>
      </w:r>
      <w:r>
        <w:rPr>
          <w:lang w:val="en-US"/>
        </w:rPr>
        <w:t xml:space="preserve"> for the desired active load. The return value will be equal to 0.</w:t>
      </w:r>
    </w:p>
    <w:p w14:paraId="60B00938" w14:textId="77777777" w:rsidR="00A81C65" w:rsidRDefault="00A81C65" w:rsidP="00A81C65">
      <w:pPr>
        <w:pStyle w:val="Heading3"/>
        <w:rPr>
          <w:i/>
          <w:color w:val="000000" w:themeColor="text1"/>
          <w:lang w:val="en-US"/>
        </w:rPr>
      </w:pPr>
      <w:r>
        <w:rPr>
          <w:i/>
          <w:color w:val="000000" w:themeColor="text1"/>
          <w:lang w:val="en-US"/>
        </w:rPr>
        <w:t>Parameter 30</w:t>
      </w:r>
      <w:r w:rsidRPr="009D7CC6">
        <w:rPr>
          <w:i/>
          <w:color w:val="000000" w:themeColor="text1"/>
          <w:lang w:val="en-US"/>
        </w:rPr>
        <w:t>: Loads.</w:t>
      </w:r>
      <w:r>
        <w:rPr>
          <w:i/>
          <w:color w:val="000000" w:themeColor="text1"/>
          <w:lang w:val="en-US"/>
        </w:rPr>
        <w:t>VMinemerg</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5C5E9E15"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VMinemerg </w:t>
      </w:r>
      <w:r>
        <w:rPr>
          <w:lang w:val="en-US"/>
        </w:rPr>
        <w:t>property of the active load. The parameter argument can be filled with a 0.</w:t>
      </w:r>
    </w:p>
    <w:p w14:paraId="34E36552" w14:textId="77777777" w:rsidR="00A81C65" w:rsidRDefault="00A81C65" w:rsidP="00A81C65">
      <w:pPr>
        <w:pStyle w:val="Heading3"/>
        <w:rPr>
          <w:i/>
          <w:color w:val="000000" w:themeColor="text1"/>
          <w:lang w:val="en-US"/>
        </w:rPr>
      </w:pPr>
      <w:r>
        <w:rPr>
          <w:i/>
          <w:color w:val="000000" w:themeColor="text1"/>
          <w:lang w:val="en-US"/>
        </w:rPr>
        <w:t>Parameter 31: Load.VMinemerg</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12B2BE87"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VMinemerg</w:t>
      </w:r>
      <w:r>
        <w:rPr>
          <w:lang w:val="en-US"/>
        </w:rPr>
        <w:t xml:space="preserve"> property of the active load. The parameter argument must contain the new value in </w:t>
      </w:r>
      <w:r>
        <w:rPr>
          <w:i/>
          <w:color w:val="000000" w:themeColor="text1"/>
          <w:lang w:val="en-US"/>
        </w:rPr>
        <w:t>VMinemerg</w:t>
      </w:r>
      <w:r>
        <w:rPr>
          <w:lang w:val="en-US"/>
        </w:rPr>
        <w:t xml:space="preserve"> for the desired active load. The return value will be equal to 0.</w:t>
      </w:r>
    </w:p>
    <w:p w14:paraId="6E43FC4F" w14:textId="77777777" w:rsidR="00A81C65" w:rsidRDefault="00A81C65" w:rsidP="00A81C65">
      <w:pPr>
        <w:pStyle w:val="Heading3"/>
        <w:rPr>
          <w:i/>
          <w:color w:val="000000" w:themeColor="text1"/>
          <w:lang w:val="en-US"/>
        </w:rPr>
      </w:pPr>
      <w:r>
        <w:rPr>
          <w:i/>
          <w:color w:val="000000" w:themeColor="text1"/>
          <w:lang w:val="en-US"/>
        </w:rPr>
        <w:t>Parameter 32</w:t>
      </w:r>
      <w:r w:rsidRPr="009D7CC6">
        <w:rPr>
          <w:i/>
          <w:color w:val="000000" w:themeColor="text1"/>
          <w:lang w:val="en-US"/>
        </w:rPr>
        <w:t>: Loads.</w:t>
      </w:r>
      <w:r>
        <w:rPr>
          <w:i/>
          <w:color w:val="000000" w:themeColor="text1"/>
          <w:lang w:val="en-US"/>
        </w:rPr>
        <w:t>VMinnorm</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4133568A"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VMinnorm </w:t>
      </w:r>
      <w:r>
        <w:rPr>
          <w:lang w:val="en-US"/>
        </w:rPr>
        <w:t>property of the active load. The parameter argument can be filled with a 0.</w:t>
      </w:r>
    </w:p>
    <w:p w14:paraId="698BBF14" w14:textId="77777777" w:rsidR="00A81C65" w:rsidRDefault="00A81C65" w:rsidP="00A81C65">
      <w:pPr>
        <w:pStyle w:val="Heading3"/>
        <w:rPr>
          <w:i/>
          <w:color w:val="000000" w:themeColor="text1"/>
          <w:lang w:val="en-US"/>
        </w:rPr>
      </w:pPr>
      <w:r>
        <w:rPr>
          <w:i/>
          <w:color w:val="000000" w:themeColor="text1"/>
          <w:lang w:val="en-US"/>
        </w:rPr>
        <w:t>Parameter 33: Load.VMinnorm</w:t>
      </w:r>
      <w:r w:rsidRPr="005F1428">
        <w:rPr>
          <w:i/>
          <w:color w:val="000000" w:themeColor="text1"/>
          <w:lang w:val="en-US"/>
        </w:rPr>
        <w:t xml:space="preserve"> </w:t>
      </w:r>
      <w:r>
        <w:rPr>
          <w:i/>
          <w:color w:val="000000" w:themeColor="text1"/>
          <w:lang w:val="en-US"/>
        </w:rPr>
        <w:t>–</w:t>
      </w:r>
      <w:r w:rsidRPr="005F1428">
        <w:rPr>
          <w:i/>
          <w:color w:val="000000" w:themeColor="text1"/>
          <w:lang w:val="en-US"/>
        </w:rPr>
        <w:t xml:space="preserve"> Write</w:t>
      </w:r>
    </w:p>
    <w:p w14:paraId="312E3F07"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VMinnorm</w:t>
      </w:r>
      <w:r>
        <w:rPr>
          <w:lang w:val="en-US"/>
        </w:rPr>
        <w:t xml:space="preserve"> property of the active load. The parameter argument must contain the new value in </w:t>
      </w:r>
      <w:r>
        <w:rPr>
          <w:i/>
          <w:color w:val="000000" w:themeColor="text1"/>
          <w:lang w:val="en-US"/>
        </w:rPr>
        <w:t>VMinnorm</w:t>
      </w:r>
      <w:r>
        <w:rPr>
          <w:lang w:val="en-US"/>
        </w:rPr>
        <w:t xml:space="preserve"> for the desired active load. The return value will be equal to 0.</w:t>
      </w:r>
    </w:p>
    <w:p w14:paraId="5634C470" w14:textId="77777777" w:rsidR="00A81C65" w:rsidRDefault="00A81C65" w:rsidP="00A81C65">
      <w:pPr>
        <w:pStyle w:val="Heading3"/>
        <w:rPr>
          <w:i/>
          <w:color w:val="000000" w:themeColor="text1"/>
          <w:lang w:val="en-US"/>
        </w:rPr>
      </w:pPr>
      <w:r>
        <w:rPr>
          <w:i/>
          <w:color w:val="000000" w:themeColor="text1"/>
          <w:lang w:val="en-US"/>
        </w:rPr>
        <w:lastRenderedPageBreak/>
        <w:t>Parameter 34</w:t>
      </w:r>
      <w:r w:rsidRPr="009D7CC6">
        <w:rPr>
          <w:i/>
          <w:color w:val="000000" w:themeColor="text1"/>
          <w:lang w:val="en-US"/>
        </w:rPr>
        <w:t>: Loads.</w:t>
      </w:r>
      <w:r>
        <w:rPr>
          <w:i/>
          <w:color w:val="000000" w:themeColor="text1"/>
          <w:lang w:val="en-US"/>
        </w:rPr>
        <w:t>VMinpu</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4160CECF"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VMinpu </w:t>
      </w:r>
      <w:r>
        <w:rPr>
          <w:lang w:val="en-US"/>
        </w:rPr>
        <w:t>property of the active load. The parameter argument can be filled with a 0.</w:t>
      </w:r>
    </w:p>
    <w:p w14:paraId="39EAB809" w14:textId="77777777" w:rsidR="00A81C65" w:rsidRDefault="00A81C65" w:rsidP="00A81C65">
      <w:pPr>
        <w:pStyle w:val="Heading3"/>
        <w:rPr>
          <w:i/>
          <w:color w:val="000000" w:themeColor="text1"/>
          <w:lang w:val="en-US"/>
        </w:rPr>
      </w:pPr>
      <w:r>
        <w:rPr>
          <w:i/>
          <w:color w:val="000000" w:themeColor="text1"/>
          <w:lang w:val="en-US"/>
        </w:rPr>
        <w:t>Parameter 35: Load.VMinpu –</w:t>
      </w:r>
      <w:r w:rsidRPr="005F1428">
        <w:rPr>
          <w:i/>
          <w:color w:val="000000" w:themeColor="text1"/>
          <w:lang w:val="en-US"/>
        </w:rPr>
        <w:t xml:space="preserve"> Write</w:t>
      </w:r>
    </w:p>
    <w:p w14:paraId="7CA30D21"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VMinpu</w:t>
      </w:r>
      <w:r>
        <w:rPr>
          <w:lang w:val="en-US"/>
        </w:rPr>
        <w:t xml:space="preserve"> property of the active load. The parameter argument must contain the new value in </w:t>
      </w:r>
      <w:r>
        <w:rPr>
          <w:i/>
          <w:color w:val="000000" w:themeColor="text1"/>
          <w:lang w:val="en-US"/>
        </w:rPr>
        <w:t>VMinpu</w:t>
      </w:r>
      <w:r>
        <w:rPr>
          <w:lang w:val="en-US"/>
        </w:rPr>
        <w:t xml:space="preserve"> for the desired active load. The return value will be equal to 0.</w:t>
      </w:r>
    </w:p>
    <w:p w14:paraId="163B9F5B" w14:textId="77777777" w:rsidR="00A81C65" w:rsidRDefault="00A81C65" w:rsidP="00A81C65">
      <w:pPr>
        <w:pStyle w:val="Heading3"/>
        <w:rPr>
          <w:i/>
          <w:color w:val="000000" w:themeColor="text1"/>
          <w:lang w:val="en-US"/>
        </w:rPr>
      </w:pPr>
      <w:r>
        <w:rPr>
          <w:i/>
          <w:color w:val="000000" w:themeColor="text1"/>
          <w:lang w:val="en-US"/>
        </w:rPr>
        <w:t>Parameter 36</w:t>
      </w:r>
      <w:r w:rsidRPr="009D7CC6">
        <w:rPr>
          <w:i/>
          <w:color w:val="000000" w:themeColor="text1"/>
          <w:lang w:val="en-US"/>
        </w:rPr>
        <w:t>: Loads.</w:t>
      </w:r>
      <w:r>
        <w:rPr>
          <w:i/>
          <w:color w:val="000000" w:themeColor="text1"/>
          <w:lang w:val="en-US"/>
        </w:rPr>
        <w:t>xfKVA</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085D1CFC"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xfKVA (</w:t>
      </w:r>
      <w:r w:rsidRPr="00AA2B9C">
        <w:rPr>
          <w:i/>
          <w:color w:val="000000" w:themeColor="text1"/>
          <w:lang w:val="en-US"/>
        </w:rPr>
        <w:t>Rated service transformer KVA for load allocation, using Allocationfactor. Affects kW, kvar and pf.</w:t>
      </w:r>
      <w:r>
        <w:rPr>
          <w:i/>
          <w:color w:val="000000" w:themeColor="text1"/>
          <w:lang w:val="en-US"/>
        </w:rPr>
        <w:t xml:space="preserve">) </w:t>
      </w:r>
      <w:r>
        <w:rPr>
          <w:lang w:val="en-US"/>
        </w:rPr>
        <w:t>property of the active load. The parameter argument can be filled with a 0.</w:t>
      </w:r>
    </w:p>
    <w:p w14:paraId="772DA87D" w14:textId="77777777" w:rsidR="00A81C65" w:rsidRDefault="00A81C65" w:rsidP="00A81C65">
      <w:pPr>
        <w:pStyle w:val="Heading3"/>
        <w:rPr>
          <w:i/>
          <w:color w:val="000000" w:themeColor="text1"/>
          <w:lang w:val="en-US"/>
        </w:rPr>
      </w:pPr>
      <w:r>
        <w:rPr>
          <w:i/>
          <w:color w:val="000000" w:themeColor="text1"/>
          <w:lang w:val="en-US"/>
        </w:rPr>
        <w:t>Parameter 37: Load.xfKVA –</w:t>
      </w:r>
      <w:r w:rsidRPr="005F1428">
        <w:rPr>
          <w:i/>
          <w:color w:val="000000" w:themeColor="text1"/>
          <w:lang w:val="en-US"/>
        </w:rPr>
        <w:t xml:space="preserve"> Write</w:t>
      </w:r>
    </w:p>
    <w:p w14:paraId="2DA5C56A"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xfKVA (</w:t>
      </w:r>
      <w:r w:rsidRPr="00AA2B9C">
        <w:rPr>
          <w:i/>
          <w:color w:val="000000" w:themeColor="text1"/>
          <w:lang w:val="en-US"/>
        </w:rPr>
        <w:t>Rated service transformer KVA for load allocation, using Allocationfactor. Affects kW, kvar and pf.</w:t>
      </w:r>
      <w:r>
        <w:rPr>
          <w:i/>
          <w:color w:val="000000" w:themeColor="text1"/>
          <w:lang w:val="en-US"/>
        </w:rPr>
        <w:t>)</w:t>
      </w:r>
      <w:r>
        <w:rPr>
          <w:lang w:val="en-US"/>
        </w:rPr>
        <w:t xml:space="preserve"> property of the active load. The parameter argument must contain the new value in </w:t>
      </w:r>
      <w:r>
        <w:rPr>
          <w:i/>
          <w:color w:val="000000" w:themeColor="text1"/>
          <w:lang w:val="en-US"/>
        </w:rPr>
        <w:t>xfKVA</w:t>
      </w:r>
      <w:r>
        <w:rPr>
          <w:lang w:val="en-US"/>
        </w:rPr>
        <w:t xml:space="preserve"> for the desired active load. The return value will be equal to 0.</w:t>
      </w:r>
    </w:p>
    <w:p w14:paraId="4B932CAD" w14:textId="77777777" w:rsidR="00A81C65" w:rsidRDefault="00A81C65" w:rsidP="00A81C65">
      <w:pPr>
        <w:pStyle w:val="Heading3"/>
        <w:rPr>
          <w:i/>
          <w:color w:val="000000" w:themeColor="text1"/>
          <w:lang w:val="en-US"/>
        </w:rPr>
      </w:pPr>
      <w:r>
        <w:rPr>
          <w:i/>
          <w:color w:val="000000" w:themeColor="text1"/>
          <w:lang w:val="en-US"/>
        </w:rPr>
        <w:t>Parameter 38</w:t>
      </w:r>
      <w:r w:rsidRPr="009D7CC6">
        <w:rPr>
          <w:i/>
          <w:color w:val="000000" w:themeColor="text1"/>
          <w:lang w:val="en-US"/>
        </w:rPr>
        <w:t>: Loads.</w:t>
      </w:r>
      <w:r>
        <w:rPr>
          <w:i/>
          <w:color w:val="000000" w:themeColor="text1"/>
          <w:lang w:val="en-US"/>
        </w:rPr>
        <w:t>Xneut</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6825D963"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Xneut </w:t>
      </w:r>
      <w:r>
        <w:rPr>
          <w:lang w:val="en-US"/>
        </w:rPr>
        <w:t>property of the active load. The parameter argument can be filled with a 0.</w:t>
      </w:r>
    </w:p>
    <w:p w14:paraId="0F11A46D" w14:textId="77777777" w:rsidR="00A81C65" w:rsidRDefault="00A81C65" w:rsidP="00A81C65">
      <w:pPr>
        <w:pStyle w:val="Heading3"/>
        <w:rPr>
          <w:i/>
          <w:color w:val="000000" w:themeColor="text1"/>
          <w:lang w:val="en-US"/>
        </w:rPr>
      </w:pPr>
      <w:r>
        <w:rPr>
          <w:i/>
          <w:color w:val="000000" w:themeColor="text1"/>
          <w:lang w:val="en-US"/>
        </w:rPr>
        <w:t>Parameter 39: Load.</w:t>
      </w:r>
      <w:r w:rsidRPr="003C3823">
        <w:rPr>
          <w:i/>
          <w:color w:val="000000" w:themeColor="text1"/>
          <w:lang w:val="en-US"/>
        </w:rPr>
        <w:t xml:space="preserve"> </w:t>
      </w:r>
      <w:r>
        <w:rPr>
          <w:i/>
          <w:color w:val="000000" w:themeColor="text1"/>
          <w:lang w:val="en-US"/>
        </w:rPr>
        <w:t>Xneut –</w:t>
      </w:r>
      <w:r w:rsidRPr="005F1428">
        <w:rPr>
          <w:i/>
          <w:color w:val="000000" w:themeColor="text1"/>
          <w:lang w:val="en-US"/>
        </w:rPr>
        <w:t xml:space="preserve"> Write</w:t>
      </w:r>
    </w:p>
    <w:p w14:paraId="32DDADEF"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Xneut</w:t>
      </w:r>
      <w:r>
        <w:rPr>
          <w:lang w:val="en-US"/>
        </w:rPr>
        <w:t xml:space="preserve"> property of the active load. The parameter argument must contain the new value in </w:t>
      </w:r>
      <w:r>
        <w:rPr>
          <w:i/>
          <w:color w:val="000000" w:themeColor="text1"/>
          <w:lang w:val="en-US"/>
        </w:rPr>
        <w:t>Xneut</w:t>
      </w:r>
      <w:r>
        <w:rPr>
          <w:lang w:val="en-US"/>
        </w:rPr>
        <w:t xml:space="preserve"> for the desired active load. The return value will be equal to 0.</w:t>
      </w:r>
    </w:p>
    <w:p w14:paraId="7D667679" w14:textId="77777777" w:rsidR="00A81C65" w:rsidRDefault="00A81C65" w:rsidP="00A81C65">
      <w:pPr>
        <w:pStyle w:val="Heading3"/>
        <w:rPr>
          <w:i/>
          <w:color w:val="000000" w:themeColor="text1"/>
          <w:lang w:val="en-US"/>
        </w:rPr>
      </w:pPr>
      <w:r>
        <w:rPr>
          <w:i/>
          <w:color w:val="000000" w:themeColor="text1"/>
          <w:lang w:val="en-US"/>
        </w:rPr>
        <w:t>Parameter 40</w:t>
      </w:r>
      <w:r w:rsidRPr="009D7CC6">
        <w:rPr>
          <w:i/>
          <w:color w:val="000000" w:themeColor="text1"/>
          <w:lang w:val="en-US"/>
        </w:rPr>
        <w:t>: Loads.</w:t>
      </w:r>
      <w:r>
        <w:rPr>
          <w:i/>
          <w:color w:val="000000" w:themeColor="text1"/>
          <w:lang w:val="en-US"/>
        </w:rPr>
        <w:t>PctSeriesRL</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5EDBF931"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PctSeriesRL (Percent of Load that is modeled as series R-L for harmonic studies) </w:t>
      </w:r>
      <w:r>
        <w:rPr>
          <w:lang w:val="en-US"/>
        </w:rPr>
        <w:t>property of the active load. The parameter argument can be filled with a 0.</w:t>
      </w:r>
    </w:p>
    <w:p w14:paraId="37F3A2BF" w14:textId="77777777" w:rsidR="00A81C65" w:rsidRDefault="00A81C65" w:rsidP="00A81C65">
      <w:pPr>
        <w:pStyle w:val="Heading3"/>
        <w:rPr>
          <w:i/>
          <w:color w:val="000000" w:themeColor="text1"/>
          <w:lang w:val="en-US"/>
        </w:rPr>
      </w:pPr>
      <w:r>
        <w:rPr>
          <w:i/>
          <w:color w:val="000000" w:themeColor="text1"/>
          <w:lang w:val="en-US"/>
        </w:rPr>
        <w:t>Parameter 41: Load.PctSeriesRL –</w:t>
      </w:r>
      <w:r w:rsidRPr="005F1428">
        <w:rPr>
          <w:i/>
          <w:color w:val="000000" w:themeColor="text1"/>
          <w:lang w:val="en-US"/>
        </w:rPr>
        <w:t xml:space="preserve"> Write</w:t>
      </w:r>
    </w:p>
    <w:p w14:paraId="18B739FA"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PctSeriesRL (Percent of Load that is modeled as series R-L for harmonic studies)</w:t>
      </w:r>
      <w:r>
        <w:rPr>
          <w:lang w:val="en-US"/>
        </w:rPr>
        <w:t xml:space="preserve"> property of the active load. The parameter argument must contain the new value in </w:t>
      </w:r>
      <w:r>
        <w:rPr>
          <w:i/>
          <w:color w:val="000000" w:themeColor="text1"/>
          <w:lang w:val="en-US"/>
        </w:rPr>
        <w:t>PctSeriesRL</w:t>
      </w:r>
      <w:r>
        <w:rPr>
          <w:lang w:val="en-US"/>
        </w:rPr>
        <w:t xml:space="preserve"> for the desired active load. The return value will be equal to 0.</w:t>
      </w:r>
    </w:p>
    <w:p w14:paraId="4837F553" w14:textId="77777777" w:rsidR="00A81C65" w:rsidRDefault="00A81C65" w:rsidP="00A81C65">
      <w:pPr>
        <w:pStyle w:val="Heading3"/>
        <w:rPr>
          <w:i/>
          <w:color w:val="000000" w:themeColor="text1"/>
          <w:lang w:val="en-US"/>
        </w:rPr>
      </w:pPr>
      <w:r>
        <w:rPr>
          <w:i/>
          <w:color w:val="000000" w:themeColor="text1"/>
          <w:lang w:val="en-US"/>
        </w:rPr>
        <w:t>Parameter 42</w:t>
      </w:r>
      <w:r w:rsidRPr="009D7CC6">
        <w:rPr>
          <w:i/>
          <w:color w:val="000000" w:themeColor="text1"/>
          <w:lang w:val="en-US"/>
        </w:rPr>
        <w:t>: Loads.</w:t>
      </w:r>
      <w:r>
        <w:rPr>
          <w:i/>
          <w:color w:val="000000" w:themeColor="text1"/>
          <w:lang w:val="en-US"/>
        </w:rPr>
        <w:t>RelWeight</w:t>
      </w:r>
      <w:r w:rsidRPr="009D7CC6">
        <w:rPr>
          <w:i/>
          <w:color w:val="000000" w:themeColor="text1"/>
          <w:lang w:val="en-US"/>
        </w:rPr>
        <w:t xml:space="preserve"> </w:t>
      </w:r>
      <w:r>
        <w:rPr>
          <w:i/>
          <w:color w:val="000000" w:themeColor="text1"/>
          <w:lang w:val="en-US"/>
        </w:rPr>
        <w:t>–</w:t>
      </w:r>
      <w:r w:rsidRPr="009D7CC6">
        <w:rPr>
          <w:i/>
          <w:color w:val="000000" w:themeColor="text1"/>
          <w:lang w:val="en-US"/>
        </w:rPr>
        <w:t xml:space="preserve"> Read</w:t>
      </w:r>
    </w:p>
    <w:p w14:paraId="25CB5243"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RelWeight (relative weighting factor) </w:t>
      </w:r>
      <w:r>
        <w:rPr>
          <w:lang w:val="en-US"/>
        </w:rPr>
        <w:t>property of the active load. The parameter argument can be filled with a 0.</w:t>
      </w:r>
    </w:p>
    <w:p w14:paraId="041F9768" w14:textId="77777777" w:rsidR="00A81C65" w:rsidRDefault="00A81C65" w:rsidP="00A81C65">
      <w:pPr>
        <w:pStyle w:val="Heading3"/>
        <w:rPr>
          <w:i/>
          <w:color w:val="000000" w:themeColor="text1"/>
          <w:lang w:val="en-US"/>
        </w:rPr>
      </w:pPr>
      <w:r>
        <w:rPr>
          <w:i/>
          <w:color w:val="000000" w:themeColor="text1"/>
          <w:lang w:val="en-US"/>
        </w:rPr>
        <w:t>Parameter 43: Loads.RelWeight –</w:t>
      </w:r>
      <w:r w:rsidRPr="005F1428">
        <w:rPr>
          <w:i/>
          <w:color w:val="000000" w:themeColor="text1"/>
          <w:lang w:val="en-US"/>
        </w:rPr>
        <w:t xml:space="preserve"> Write</w:t>
      </w:r>
    </w:p>
    <w:p w14:paraId="4B0013B3" w14:textId="77777777" w:rsidR="00A81C65" w:rsidRDefault="00A81C65" w:rsidP="00A81C65">
      <w:pPr>
        <w:spacing w:after="0" w:line="240" w:lineRule="auto"/>
        <w:rPr>
          <w:lang w:val="en-US"/>
        </w:rPr>
      </w:pPr>
      <w:r>
        <w:rPr>
          <w:lang w:val="en-US"/>
        </w:rPr>
        <w:t xml:space="preserve">This parameter allows to write the </w:t>
      </w:r>
      <w:r>
        <w:rPr>
          <w:i/>
          <w:color w:val="000000" w:themeColor="text1"/>
          <w:lang w:val="en-US"/>
        </w:rPr>
        <w:t>RelWeight (relative weighting factor)</w:t>
      </w:r>
      <w:r>
        <w:rPr>
          <w:lang w:val="en-US"/>
        </w:rPr>
        <w:t xml:space="preserve"> property of the active load. The parameter argument must contain the new value in </w:t>
      </w:r>
      <w:r>
        <w:rPr>
          <w:i/>
          <w:color w:val="000000" w:themeColor="text1"/>
          <w:lang w:val="en-US"/>
        </w:rPr>
        <w:t>RelWeight</w:t>
      </w:r>
      <w:r>
        <w:rPr>
          <w:lang w:val="en-US"/>
        </w:rPr>
        <w:t xml:space="preserve"> for the desired active load. The return value will be equal to 0.</w:t>
      </w:r>
    </w:p>
    <w:p w14:paraId="5D00863A" w14:textId="77777777" w:rsidR="00A81C65" w:rsidRPr="005A2EDB" w:rsidRDefault="00A81C65" w:rsidP="00A81C65">
      <w:pPr>
        <w:pStyle w:val="Heading2"/>
        <w:rPr>
          <w:rFonts w:ascii="Arial" w:hAnsi="Arial" w:cs="Arial"/>
          <w:b/>
          <w:color w:val="000000" w:themeColor="text1"/>
          <w:lang w:val="en-US"/>
        </w:rPr>
      </w:pPr>
      <w:r w:rsidRPr="005A2EDB">
        <w:rPr>
          <w:rFonts w:ascii="Arial" w:hAnsi="Arial" w:cs="Arial"/>
          <w:b/>
          <w:color w:val="000000" w:themeColor="text1"/>
          <w:lang w:val="en-US"/>
        </w:rPr>
        <w:t xml:space="preserve">Loads </w:t>
      </w:r>
      <w:r>
        <w:rPr>
          <w:rFonts w:ascii="Arial" w:hAnsi="Arial" w:cs="Arial"/>
          <w:b/>
          <w:color w:val="000000" w:themeColor="text1"/>
          <w:lang w:val="en-US"/>
        </w:rPr>
        <w:t>S</w:t>
      </w:r>
      <w:r w:rsidRPr="005A2EDB">
        <w:rPr>
          <w:rFonts w:ascii="Arial" w:hAnsi="Arial" w:cs="Arial"/>
          <w:b/>
          <w:color w:val="000000" w:themeColor="text1"/>
          <w:lang w:val="en-US"/>
        </w:rPr>
        <w:t xml:space="preserve"> (</w:t>
      </w:r>
      <w:r>
        <w:rPr>
          <w:rFonts w:ascii="Arial" w:hAnsi="Arial" w:cs="Arial"/>
          <w:b/>
          <w:color w:val="000000" w:themeColor="text1"/>
          <w:lang w:val="en-US"/>
        </w:rPr>
        <w:t>String</w:t>
      </w:r>
      <w:r w:rsidRPr="005A2EDB">
        <w:rPr>
          <w:rFonts w:ascii="Arial" w:hAnsi="Arial" w:cs="Arial"/>
          <w:b/>
          <w:color w:val="000000" w:themeColor="text1"/>
          <w:lang w:val="en-US"/>
        </w:rPr>
        <w:t>) Interface</w:t>
      </w:r>
    </w:p>
    <w:p w14:paraId="782A54DB" w14:textId="77777777" w:rsidR="00A81C65" w:rsidRDefault="00A81C65" w:rsidP="00A81C65">
      <w:pPr>
        <w:spacing w:after="0" w:line="240" w:lineRule="auto"/>
        <w:rPr>
          <w:lang w:val="en-US"/>
        </w:rPr>
      </w:pPr>
    </w:p>
    <w:p w14:paraId="0B064415" w14:textId="77777777" w:rsidR="00A81C65" w:rsidRDefault="00A81C65" w:rsidP="00A81C65">
      <w:pPr>
        <w:spacing w:after="0" w:line="240" w:lineRule="auto"/>
        <w:jc w:val="both"/>
        <w:rPr>
          <w:lang w:val="en-US"/>
        </w:rPr>
      </w:pPr>
      <w:r>
        <w:rPr>
          <w:lang w:val="en-US"/>
        </w:rPr>
        <w:t>This interface can be used to read/modify the properties of the Loads Class where the values are strings. The structure of the interface is as follows:</w:t>
      </w:r>
    </w:p>
    <w:p w14:paraId="0A6E8A1C" w14:textId="77777777" w:rsidR="00A81C65" w:rsidRDefault="00A81C65" w:rsidP="00A81C65">
      <w:pPr>
        <w:spacing w:after="0" w:line="240" w:lineRule="auto"/>
        <w:jc w:val="both"/>
        <w:rPr>
          <w:lang w:val="en-US"/>
        </w:rPr>
      </w:pPr>
    </w:p>
    <w:p w14:paraId="4DB51BA7" w14:textId="77777777" w:rsidR="00A81C65" w:rsidRDefault="00A81C65" w:rsidP="00A81C65">
      <w:pPr>
        <w:spacing w:after="0" w:line="240" w:lineRule="auto"/>
        <w:jc w:val="center"/>
        <w:rPr>
          <w:lang w:val="en-US"/>
        </w:rPr>
      </w:pPr>
      <w:r w:rsidRPr="0081568B">
        <w:rPr>
          <w:lang w:val="en-US"/>
        </w:rPr>
        <w:t>CStr DSSLoadsS(in</w:t>
      </w:r>
      <w:r>
        <w:rPr>
          <w:lang w:val="en-US"/>
        </w:rPr>
        <w:t>t32_t Parameter, CStr Argument)</w:t>
      </w:r>
      <w:r w:rsidRPr="007A051E">
        <w:rPr>
          <w:lang w:val="en-US"/>
        </w:rPr>
        <w:t>;</w:t>
      </w:r>
    </w:p>
    <w:p w14:paraId="37F2BA73" w14:textId="77777777" w:rsidR="00A81C65" w:rsidRPr="005A2EDB" w:rsidRDefault="00A81C65" w:rsidP="00A81C65">
      <w:pPr>
        <w:spacing w:after="0" w:line="240" w:lineRule="auto"/>
        <w:jc w:val="center"/>
        <w:rPr>
          <w:lang w:val="en-US"/>
        </w:rPr>
      </w:pPr>
    </w:p>
    <w:p w14:paraId="75E78D04" w14:textId="77777777" w:rsidR="00A81C65" w:rsidRDefault="00A81C65" w:rsidP="00A81C65">
      <w:pPr>
        <w:spacing w:after="0" w:line="240" w:lineRule="auto"/>
        <w:jc w:val="both"/>
        <w:rPr>
          <w:lang w:val="en-US"/>
        </w:rPr>
      </w:pPr>
      <w:r w:rsidRPr="00B91DD7">
        <w:rPr>
          <w:lang w:val="en-US"/>
        </w:rPr>
        <w:lastRenderedPageBreak/>
        <w:t>This in</w:t>
      </w:r>
      <w:r>
        <w:rPr>
          <w:lang w:val="en-US"/>
        </w:rPr>
        <w:t>terface returns a</w:t>
      </w:r>
      <w:r w:rsidRPr="00B91DD7">
        <w:rPr>
          <w:lang w:val="en-US"/>
        </w:rPr>
        <w:t xml:space="preserve"> </w:t>
      </w:r>
      <w:r>
        <w:rPr>
          <w:lang w:val="en-US"/>
        </w:rPr>
        <w:t>string, the variable “parameter” (Integer) is used to specify the property of the class to be used and the variable “argument” (string) can be used to modify the value of the property when necessary. Reading and writing properties are separated and require a different parameter number to be executed.</w:t>
      </w:r>
    </w:p>
    <w:p w14:paraId="4F19B7FB" w14:textId="77777777" w:rsidR="00A81C65" w:rsidRDefault="00A81C65" w:rsidP="00A81C65">
      <w:pPr>
        <w:spacing w:after="0" w:line="240" w:lineRule="auto"/>
        <w:rPr>
          <w:lang w:val="en-US"/>
        </w:rPr>
      </w:pPr>
    </w:p>
    <w:p w14:paraId="28B3F6D2" w14:textId="77777777" w:rsidR="00A81C65" w:rsidRDefault="00A81C65" w:rsidP="00A81C65">
      <w:pPr>
        <w:pStyle w:val="Heading3"/>
        <w:rPr>
          <w:i/>
          <w:color w:val="000000" w:themeColor="text1"/>
          <w:lang w:val="en-US"/>
        </w:rPr>
      </w:pPr>
      <w:r>
        <w:rPr>
          <w:i/>
          <w:color w:val="000000" w:themeColor="text1"/>
          <w:lang w:val="en-US"/>
        </w:rPr>
        <w:t>Parameter 0</w:t>
      </w:r>
      <w:r w:rsidRPr="009D7CC6">
        <w:rPr>
          <w:i/>
          <w:color w:val="000000" w:themeColor="text1"/>
          <w:lang w:val="en-US"/>
        </w:rPr>
        <w:t>: Loads.</w:t>
      </w:r>
      <w:r>
        <w:rPr>
          <w:i/>
          <w:color w:val="000000" w:themeColor="text1"/>
          <w:lang w:val="en-US"/>
        </w:rPr>
        <w:t>Name –</w:t>
      </w:r>
      <w:r w:rsidRPr="009D7CC6">
        <w:rPr>
          <w:i/>
          <w:color w:val="000000" w:themeColor="text1"/>
          <w:lang w:val="en-US"/>
        </w:rPr>
        <w:t xml:space="preserve"> Read</w:t>
      </w:r>
    </w:p>
    <w:p w14:paraId="1B109994"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Name </w:t>
      </w:r>
      <w:r>
        <w:rPr>
          <w:lang w:val="en-US"/>
        </w:rPr>
        <w:t>property of the active load. The parameter argument can be filled with an empty string.</w:t>
      </w:r>
    </w:p>
    <w:p w14:paraId="66E07A96" w14:textId="77777777" w:rsidR="00A81C65" w:rsidRDefault="00A81C65" w:rsidP="00A81C65">
      <w:pPr>
        <w:pStyle w:val="Heading3"/>
        <w:rPr>
          <w:i/>
          <w:color w:val="000000" w:themeColor="text1"/>
          <w:lang w:val="en-US"/>
        </w:rPr>
      </w:pPr>
      <w:r>
        <w:rPr>
          <w:i/>
          <w:color w:val="000000" w:themeColor="text1"/>
          <w:lang w:val="en-US"/>
        </w:rPr>
        <w:t>Parameter 1: Loads.Name –</w:t>
      </w:r>
      <w:r w:rsidRPr="005F1428">
        <w:rPr>
          <w:i/>
          <w:color w:val="000000" w:themeColor="text1"/>
          <w:lang w:val="en-US"/>
        </w:rPr>
        <w:t xml:space="preserve"> Write</w:t>
      </w:r>
    </w:p>
    <w:p w14:paraId="4CCBB2B2" w14:textId="77777777" w:rsidR="00A81C65" w:rsidRDefault="00A81C65" w:rsidP="00A81C65">
      <w:pPr>
        <w:spacing w:after="0" w:line="240" w:lineRule="auto"/>
        <w:rPr>
          <w:lang w:val="en-US"/>
        </w:rPr>
      </w:pPr>
      <w:r>
        <w:rPr>
          <w:lang w:val="en-US"/>
        </w:rPr>
        <w:t xml:space="preserve">This parameter allows to set the active load by specifying the </w:t>
      </w:r>
      <w:r>
        <w:rPr>
          <w:i/>
          <w:color w:val="000000" w:themeColor="text1"/>
          <w:lang w:val="en-US"/>
        </w:rPr>
        <w:t>Name</w:t>
      </w:r>
      <w:r>
        <w:rPr>
          <w:lang w:val="en-US"/>
        </w:rPr>
        <w:t xml:space="preserve"> load. The parameter argument must contain the Name of the load to activate. The return value will be equal to empty.</w:t>
      </w:r>
    </w:p>
    <w:p w14:paraId="3D932736" w14:textId="77777777" w:rsidR="00A81C65" w:rsidRDefault="00A81C65" w:rsidP="00A81C65">
      <w:pPr>
        <w:pStyle w:val="Heading3"/>
        <w:rPr>
          <w:i/>
          <w:color w:val="000000" w:themeColor="text1"/>
          <w:lang w:val="en-US"/>
        </w:rPr>
      </w:pPr>
      <w:r>
        <w:rPr>
          <w:i/>
          <w:color w:val="000000" w:themeColor="text1"/>
          <w:lang w:val="en-US"/>
        </w:rPr>
        <w:t>Parameter 2</w:t>
      </w:r>
      <w:r w:rsidRPr="009D7CC6">
        <w:rPr>
          <w:i/>
          <w:color w:val="000000" w:themeColor="text1"/>
          <w:lang w:val="en-US"/>
        </w:rPr>
        <w:t>: Loads.</w:t>
      </w:r>
      <w:r>
        <w:rPr>
          <w:i/>
          <w:color w:val="000000" w:themeColor="text1"/>
          <w:lang w:val="en-US"/>
        </w:rPr>
        <w:t>CVRCurve –</w:t>
      </w:r>
      <w:r w:rsidRPr="009D7CC6">
        <w:rPr>
          <w:i/>
          <w:color w:val="000000" w:themeColor="text1"/>
          <w:lang w:val="en-US"/>
        </w:rPr>
        <w:t xml:space="preserve"> Read</w:t>
      </w:r>
    </w:p>
    <w:p w14:paraId="51542692"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CVRCUrve </w:t>
      </w:r>
      <w:r>
        <w:rPr>
          <w:lang w:val="en-US"/>
        </w:rPr>
        <w:t>property of the active load. The parameter argument can be filled with an empty string.</w:t>
      </w:r>
    </w:p>
    <w:p w14:paraId="245894B8" w14:textId="77777777" w:rsidR="00A81C65" w:rsidRDefault="00A81C65" w:rsidP="00A81C65">
      <w:pPr>
        <w:pStyle w:val="Heading3"/>
        <w:rPr>
          <w:i/>
          <w:color w:val="000000" w:themeColor="text1"/>
          <w:lang w:val="en-US"/>
        </w:rPr>
      </w:pPr>
      <w:r>
        <w:rPr>
          <w:i/>
          <w:color w:val="000000" w:themeColor="text1"/>
          <w:lang w:val="en-US"/>
        </w:rPr>
        <w:t>Parameter 3: Loads.CVRCurve –</w:t>
      </w:r>
      <w:r w:rsidRPr="005F1428">
        <w:rPr>
          <w:i/>
          <w:color w:val="000000" w:themeColor="text1"/>
          <w:lang w:val="en-US"/>
        </w:rPr>
        <w:t xml:space="preserve"> Write</w:t>
      </w:r>
    </w:p>
    <w:p w14:paraId="754E1CF9" w14:textId="77777777" w:rsidR="00A81C65" w:rsidRDefault="00A81C65" w:rsidP="00A81C65">
      <w:pPr>
        <w:spacing w:after="0" w:line="240" w:lineRule="auto"/>
        <w:rPr>
          <w:lang w:val="en-US"/>
        </w:rPr>
      </w:pPr>
      <w:r>
        <w:rPr>
          <w:lang w:val="en-US"/>
        </w:rPr>
        <w:t xml:space="preserve">This parameter allows to set the </w:t>
      </w:r>
      <w:r w:rsidRPr="00B41CDB">
        <w:rPr>
          <w:i/>
          <w:lang w:val="en-US"/>
        </w:rPr>
        <w:t>CVRCurve</w:t>
      </w:r>
      <w:r>
        <w:rPr>
          <w:lang w:val="en-US"/>
        </w:rPr>
        <w:t xml:space="preserve"> property for the active load. The parameter argument must contain the Name of the new </w:t>
      </w:r>
      <w:r w:rsidRPr="00B41CDB">
        <w:rPr>
          <w:i/>
          <w:lang w:val="en-US"/>
        </w:rPr>
        <w:t>CVRCurve</w:t>
      </w:r>
      <w:r>
        <w:rPr>
          <w:lang w:val="en-US"/>
        </w:rPr>
        <w:t xml:space="preserve"> to be linked to the active load. The return value will be equal to empty.</w:t>
      </w:r>
    </w:p>
    <w:p w14:paraId="50BA7D42" w14:textId="77777777" w:rsidR="00A81C65" w:rsidRDefault="00A81C65" w:rsidP="00A81C65">
      <w:pPr>
        <w:pStyle w:val="Heading3"/>
        <w:rPr>
          <w:i/>
          <w:color w:val="000000" w:themeColor="text1"/>
          <w:lang w:val="en-US"/>
        </w:rPr>
      </w:pPr>
      <w:r>
        <w:rPr>
          <w:i/>
          <w:color w:val="000000" w:themeColor="text1"/>
          <w:lang w:val="en-US"/>
        </w:rPr>
        <w:t>Parameter 4</w:t>
      </w:r>
      <w:r w:rsidRPr="009D7CC6">
        <w:rPr>
          <w:i/>
          <w:color w:val="000000" w:themeColor="text1"/>
          <w:lang w:val="en-US"/>
        </w:rPr>
        <w:t>: Loads.</w:t>
      </w:r>
      <w:r>
        <w:rPr>
          <w:i/>
          <w:color w:val="000000" w:themeColor="text1"/>
          <w:lang w:val="en-US"/>
        </w:rPr>
        <w:t>daily –</w:t>
      </w:r>
      <w:r w:rsidRPr="009D7CC6">
        <w:rPr>
          <w:i/>
          <w:color w:val="000000" w:themeColor="text1"/>
          <w:lang w:val="en-US"/>
        </w:rPr>
        <w:t xml:space="preserve"> Read</w:t>
      </w:r>
    </w:p>
    <w:p w14:paraId="1D64301C"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daily </w:t>
      </w:r>
      <w:r>
        <w:rPr>
          <w:lang w:val="en-US"/>
        </w:rPr>
        <w:t>property of the active load. The parameter argument can be filled with an empty string.</w:t>
      </w:r>
    </w:p>
    <w:p w14:paraId="27966190" w14:textId="77777777" w:rsidR="00A81C65" w:rsidRDefault="00A81C65" w:rsidP="00A81C65">
      <w:pPr>
        <w:pStyle w:val="Heading3"/>
        <w:rPr>
          <w:i/>
          <w:color w:val="000000" w:themeColor="text1"/>
          <w:lang w:val="en-US"/>
        </w:rPr>
      </w:pPr>
      <w:r>
        <w:rPr>
          <w:i/>
          <w:color w:val="000000" w:themeColor="text1"/>
          <w:lang w:val="en-US"/>
        </w:rPr>
        <w:t>Parameter 5: Loads.daily –</w:t>
      </w:r>
      <w:r w:rsidRPr="005F1428">
        <w:rPr>
          <w:i/>
          <w:color w:val="000000" w:themeColor="text1"/>
          <w:lang w:val="en-US"/>
        </w:rPr>
        <w:t xml:space="preserve"> Write</w:t>
      </w:r>
    </w:p>
    <w:p w14:paraId="4F299E6A" w14:textId="77777777"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daily</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daily</w:t>
      </w:r>
      <w:r>
        <w:rPr>
          <w:lang w:val="en-US"/>
        </w:rPr>
        <w:t xml:space="preserve"> to be linked to the active load. The return value will be equal to empty.</w:t>
      </w:r>
    </w:p>
    <w:p w14:paraId="0AAF1ED4" w14:textId="77777777" w:rsidR="00A81C65" w:rsidRDefault="00A81C65" w:rsidP="00A81C65">
      <w:pPr>
        <w:pStyle w:val="Heading3"/>
        <w:rPr>
          <w:i/>
          <w:color w:val="000000" w:themeColor="text1"/>
          <w:lang w:val="en-US"/>
        </w:rPr>
      </w:pPr>
      <w:r>
        <w:rPr>
          <w:i/>
          <w:color w:val="000000" w:themeColor="text1"/>
          <w:lang w:val="en-US"/>
        </w:rPr>
        <w:t>Parameter 6</w:t>
      </w:r>
      <w:r w:rsidRPr="009D7CC6">
        <w:rPr>
          <w:i/>
          <w:color w:val="000000" w:themeColor="text1"/>
          <w:lang w:val="en-US"/>
        </w:rPr>
        <w:t>: Loads.</w:t>
      </w:r>
      <w:r>
        <w:rPr>
          <w:i/>
          <w:color w:val="000000" w:themeColor="text1"/>
          <w:lang w:val="en-US"/>
        </w:rPr>
        <w:t>duty –</w:t>
      </w:r>
      <w:r w:rsidRPr="009D7CC6">
        <w:rPr>
          <w:i/>
          <w:color w:val="000000" w:themeColor="text1"/>
          <w:lang w:val="en-US"/>
        </w:rPr>
        <w:t xml:space="preserve"> Read</w:t>
      </w:r>
    </w:p>
    <w:p w14:paraId="7B3E6814"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duty </w:t>
      </w:r>
      <w:r>
        <w:rPr>
          <w:lang w:val="en-US"/>
        </w:rPr>
        <w:t>property of the active load. The parameter argument can be filled with an empty string.</w:t>
      </w:r>
    </w:p>
    <w:p w14:paraId="242BC8E5" w14:textId="77777777" w:rsidR="00A81C65" w:rsidRDefault="00A81C65" w:rsidP="00A81C65">
      <w:pPr>
        <w:pStyle w:val="Heading3"/>
        <w:rPr>
          <w:i/>
          <w:color w:val="000000" w:themeColor="text1"/>
          <w:lang w:val="en-US"/>
        </w:rPr>
      </w:pPr>
      <w:r>
        <w:rPr>
          <w:i/>
          <w:color w:val="000000" w:themeColor="text1"/>
          <w:lang w:val="en-US"/>
        </w:rPr>
        <w:t>Parameter 7: Loads.duty –</w:t>
      </w:r>
      <w:r w:rsidRPr="005F1428">
        <w:rPr>
          <w:i/>
          <w:color w:val="000000" w:themeColor="text1"/>
          <w:lang w:val="en-US"/>
        </w:rPr>
        <w:t xml:space="preserve"> Write</w:t>
      </w:r>
    </w:p>
    <w:p w14:paraId="3EC6B5F5" w14:textId="77777777"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duty</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duty</w:t>
      </w:r>
      <w:r>
        <w:rPr>
          <w:lang w:val="en-US"/>
        </w:rPr>
        <w:t xml:space="preserve"> to be linked to the active load. The return value will be equal to empty.</w:t>
      </w:r>
    </w:p>
    <w:p w14:paraId="683F5DC1" w14:textId="77777777" w:rsidR="00A81C65" w:rsidRDefault="00A81C65" w:rsidP="00A81C65">
      <w:pPr>
        <w:pStyle w:val="Heading3"/>
        <w:rPr>
          <w:i/>
          <w:color w:val="000000" w:themeColor="text1"/>
          <w:lang w:val="en-US"/>
        </w:rPr>
      </w:pPr>
      <w:r>
        <w:rPr>
          <w:i/>
          <w:color w:val="000000" w:themeColor="text1"/>
          <w:lang w:val="en-US"/>
        </w:rPr>
        <w:t>Parameter 8</w:t>
      </w:r>
      <w:r w:rsidRPr="009D7CC6">
        <w:rPr>
          <w:i/>
          <w:color w:val="000000" w:themeColor="text1"/>
          <w:lang w:val="en-US"/>
        </w:rPr>
        <w:t>: Loads.</w:t>
      </w:r>
      <w:r>
        <w:rPr>
          <w:i/>
          <w:color w:val="000000" w:themeColor="text1"/>
          <w:lang w:val="en-US"/>
        </w:rPr>
        <w:t>Spectrum –</w:t>
      </w:r>
      <w:r w:rsidRPr="009D7CC6">
        <w:rPr>
          <w:i/>
          <w:color w:val="000000" w:themeColor="text1"/>
          <w:lang w:val="en-US"/>
        </w:rPr>
        <w:t xml:space="preserve"> Read</w:t>
      </w:r>
    </w:p>
    <w:p w14:paraId="61FCA893"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Spectrum </w:t>
      </w:r>
      <w:r>
        <w:rPr>
          <w:lang w:val="en-US"/>
        </w:rPr>
        <w:t>property of the active load. The parameter argument can be filled with an empty string.</w:t>
      </w:r>
    </w:p>
    <w:p w14:paraId="34DC0C16" w14:textId="77777777" w:rsidR="00A81C65" w:rsidRDefault="00A81C65" w:rsidP="00A81C65">
      <w:pPr>
        <w:pStyle w:val="Heading3"/>
        <w:rPr>
          <w:i/>
          <w:color w:val="000000" w:themeColor="text1"/>
          <w:lang w:val="en-US"/>
        </w:rPr>
      </w:pPr>
      <w:r>
        <w:rPr>
          <w:i/>
          <w:color w:val="000000" w:themeColor="text1"/>
          <w:lang w:val="en-US"/>
        </w:rPr>
        <w:t>Parameter 9: Loads.Spectrum –</w:t>
      </w:r>
      <w:r w:rsidRPr="005F1428">
        <w:rPr>
          <w:i/>
          <w:color w:val="000000" w:themeColor="text1"/>
          <w:lang w:val="en-US"/>
        </w:rPr>
        <w:t xml:space="preserve"> Write</w:t>
      </w:r>
    </w:p>
    <w:p w14:paraId="78C8650E" w14:textId="77777777"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Spectrum</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Spectrum</w:t>
      </w:r>
      <w:r>
        <w:rPr>
          <w:lang w:val="en-US"/>
        </w:rPr>
        <w:t xml:space="preserve"> to be linked to the active load. The return value will be equal to empty.</w:t>
      </w:r>
    </w:p>
    <w:p w14:paraId="3AD9CBB6" w14:textId="77777777" w:rsidR="00A81C65" w:rsidRDefault="00A81C65" w:rsidP="00A81C65">
      <w:pPr>
        <w:pStyle w:val="Heading3"/>
        <w:rPr>
          <w:i/>
          <w:color w:val="000000" w:themeColor="text1"/>
          <w:lang w:val="en-US"/>
        </w:rPr>
      </w:pPr>
      <w:r>
        <w:rPr>
          <w:i/>
          <w:color w:val="000000" w:themeColor="text1"/>
          <w:lang w:val="en-US"/>
        </w:rPr>
        <w:t>Parameter 10</w:t>
      </w:r>
      <w:r w:rsidRPr="009D7CC6">
        <w:rPr>
          <w:i/>
          <w:color w:val="000000" w:themeColor="text1"/>
          <w:lang w:val="en-US"/>
        </w:rPr>
        <w:t>: Loads.</w:t>
      </w:r>
      <w:r>
        <w:rPr>
          <w:i/>
          <w:color w:val="000000" w:themeColor="text1"/>
          <w:lang w:val="en-US"/>
        </w:rPr>
        <w:t>Yearly –</w:t>
      </w:r>
      <w:r w:rsidRPr="009D7CC6">
        <w:rPr>
          <w:i/>
          <w:color w:val="000000" w:themeColor="text1"/>
          <w:lang w:val="en-US"/>
        </w:rPr>
        <w:t xml:space="preserve"> Read</w:t>
      </w:r>
    </w:p>
    <w:p w14:paraId="5068E83F"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Yearly </w:t>
      </w:r>
      <w:r>
        <w:rPr>
          <w:lang w:val="en-US"/>
        </w:rPr>
        <w:t>property of the active load. The parameter argument can be filled with an empty string.</w:t>
      </w:r>
    </w:p>
    <w:p w14:paraId="63A29EA3" w14:textId="77777777" w:rsidR="00A81C65" w:rsidRDefault="00A81C65" w:rsidP="00A81C65">
      <w:pPr>
        <w:pStyle w:val="Heading3"/>
        <w:rPr>
          <w:i/>
          <w:color w:val="000000" w:themeColor="text1"/>
          <w:lang w:val="en-US"/>
        </w:rPr>
      </w:pPr>
      <w:r>
        <w:rPr>
          <w:i/>
          <w:color w:val="000000" w:themeColor="text1"/>
          <w:lang w:val="en-US"/>
        </w:rPr>
        <w:lastRenderedPageBreak/>
        <w:t>Parameter 11: Loads.Yearly –</w:t>
      </w:r>
      <w:r w:rsidRPr="005F1428">
        <w:rPr>
          <w:i/>
          <w:color w:val="000000" w:themeColor="text1"/>
          <w:lang w:val="en-US"/>
        </w:rPr>
        <w:t xml:space="preserve"> Write</w:t>
      </w:r>
    </w:p>
    <w:p w14:paraId="70ACC6AD" w14:textId="77777777"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Yearly</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Yearly</w:t>
      </w:r>
      <w:r>
        <w:rPr>
          <w:lang w:val="en-US"/>
        </w:rPr>
        <w:t xml:space="preserve"> to be linked to the active load. The return value will be equal to empty.</w:t>
      </w:r>
    </w:p>
    <w:p w14:paraId="2F4ED788" w14:textId="77777777" w:rsidR="00A81C65" w:rsidRDefault="00A81C65" w:rsidP="00A81C65">
      <w:pPr>
        <w:pStyle w:val="Heading3"/>
        <w:rPr>
          <w:i/>
          <w:color w:val="000000" w:themeColor="text1"/>
          <w:lang w:val="en-US"/>
        </w:rPr>
      </w:pPr>
      <w:r>
        <w:rPr>
          <w:i/>
          <w:color w:val="000000" w:themeColor="text1"/>
          <w:lang w:val="en-US"/>
        </w:rPr>
        <w:t>Parameter 12</w:t>
      </w:r>
      <w:r w:rsidRPr="009D7CC6">
        <w:rPr>
          <w:i/>
          <w:color w:val="000000" w:themeColor="text1"/>
          <w:lang w:val="en-US"/>
        </w:rPr>
        <w:t>: Loads.</w:t>
      </w:r>
      <w:r>
        <w:rPr>
          <w:i/>
          <w:color w:val="000000" w:themeColor="text1"/>
          <w:lang w:val="en-US"/>
        </w:rPr>
        <w:t>Growth –</w:t>
      </w:r>
      <w:r w:rsidRPr="009D7CC6">
        <w:rPr>
          <w:i/>
          <w:color w:val="000000" w:themeColor="text1"/>
          <w:lang w:val="en-US"/>
        </w:rPr>
        <w:t xml:space="preserve"> Read</w:t>
      </w:r>
    </w:p>
    <w:p w14:paraId="7EAF3978" w14:textId="77777777" w:rsidR="00A81C65" w:rsidRDefault="00A81C65" w:rsidP="00A81C65">
      <w:pPr>
        <w:spacing w:after="0" w:line="240" w:lineRule="auto"/>
        <w:rPr>
          <w:lang w:val="en-US"/>
        </w:rPr>
      </w:pPr>
      <w:r>
        <w:rPr>
          <w:lang w:val="en-US"/>
        </w:rPr>
        <w:t xml:space="preserve">This parameter allows to read the </w:t>
      </w:r>
      <w:r>
        <w:rPr>
          <w:i/>
          <w:color w:val="000000" w:themeColor="text1"/>
          <w:lang w:val="en-US"/>
        </w:rPr>
        <w:t xml:space="preserve">Growth </w:t>
      </w:r>
      <w:r>
        <w:rPr>
          <w:lang w:val="en-US"/>
        </w:rPr>
        <w:t>property of the active load. The parameter argument can be filled with an empty string.</w:t>
      </w:r>
    </w:p>
    <w:p w14:paraId="233CB239" w14:textId="77777777" w:rsidR="00A81C65" w:rsidRDefault="00A81C65" w:rsidP="00A81C65">
      <w:pPr>
        <w:pStyle w:val="Heading3"/>
        <w:rPr>
          <w:i/>
          <w:color w:val="000000" w:themeColor="text1"/>
          <w:lang w:val="en-US"/>
        </w:rPr>
      </w:pPr>
      <w:r>
        <w:rPr>
          <w:i/>
          <w:color w:val="000000" w:themeColor="text1"/>
          <w:lang w:val="en-US"/>
        </w:rPr>
        <w:t>Parameter 13: Loads.Growth –</w:t>
      </w:r>
      <w:r w:rsidRPr="005F1428">
        <w:rPr>
          <w:i/>
          <w:color w:val="000000" w:themeColor="text1"/>
          <w:lang w:val="en-US"/>
        </w:rPr>
        <w:t xml:space="preserve"> Write</w:t>
      </w:r>
    </w:p>
    <w:p w14:paraId="6A8DF179" w14:textId="6E035D36" w:rsidR="00A81C65" w:rsidRDefault="00A81C65" w:rsidP="00A81C65">
      <w:pPr>
        <w:spacing w:after="0" w:line="240" w:lineRule="auto"/>
        <w:rPr>
          <w:lang w:val="en-US"/>
        </w:rPr>
      </w:pPr>
      <w:r>
        <w:rPr>
          <w:lang w:val="en-US"/>
        </w:rPr>
        <w:t xml:space="preserve">This parameter allows to set the </w:t>
      </w:r>
      <w:r>
        <w:rPr>
          <w:i/>
          <w:color w:val="000000" w:themeColor="text1"/>
          <w:lang w:val="en-US"/>
        </w:rPr>
        <w:t>Growth</w:t>
      </w:r>
      <w:r>
        <w:rPr>
          <w:lang w:val="en-US"/>
        </w:rPr>
        <w:t xml:space="preserve"> property for the active load. The parameter argument must contain the Name of the new</w:t>
      </w:r>
      <w:r w:rsidRPr="00401644">
        <w:rPr>
          <w:i/>
          <w:color w:val="000000" w:themeColor="text1"/>
          <w:lang w:val="en-US"/>
        </w:rPr>
        <w:t xml:space="preserve"> </w:t>
      </w:r>
      <w:r>
        <w:rPr>
          <w:i/>
          <w:color w:val="000000" w:themeColor="text1"/>
          <w:lang w:val="en-US"/>
        </w:rPr>
        <w:t>Growth</w:t>
      </w:r>
      <w:r>
        <w:rPr>
          <w:lang w:val="en-US"/>
        </w:rPr>
        <w:t xml:space="preserve"> to be linked to the active load. The return value will be equal to empty.</w:t>
      </w:r>
    </w:p>
    <w:p w14:paraId="4FAFAAF0" w14:textId="324F51E3" w:rsidR="00CC4351" w:rsidRDefault="00CC4351" w:rsidP="00CC4351">
      <w:pPr>
        <w:pStyle w:val="Heading3"/>
        <w:rPr>
          <w:i/>
          <w:color w:val="000000" w:themeColor="text1"/>
          <w:lang w:val="en-US"/>
        </w:rPr>
      </w:pPr>
      <w:r>
        <w:rPr>
          <w:i/>
          <w:color w:val="000000" w:themeColor="text1"/>
          <w:lang w:val="en-US"/>
        </w:rPr>
        <w:t>Parameter 14: Loads.Sensor</w:t>
      </w:r>
    </w:p>
    <w:p w14:paraId="213DA1A4" w14:textId="129B8A60" w:rsidR="00CC4351" w:rsidRDefault="00CC4351" w:rsidP="00CC4351">
      <w:pPr>
        <w:spacing w:after="0" w:line="240" w:lineRule="auto"/>
        <w:rPr>
          <w:lang w:val="en-US"/>
        </w:rPr>
      </w:pPr>
      <w:r>
        <w:rPr>
          <w:lang w:val="en-US"/>
        </w:rPr>
        <w:t>This parameter returns the name of the sensor monitoring the active load.</w:t>
      </w:r>
    </w:p>
    <w:p w14:paraId="121BCDB7" w14:textId="77777777" w:rsidR="00CC4351" w:rsidRDefault="00CC4351" w:rsidP="00A81C65">
      <w:pPr>
        <w:spacing w:after="0" w:line="240" w:lineRule="auto"/>
        <w:rPr>
          <w:lang w:val="en-US"/>
        </w:rPr>
      </w:pPr>
    </w:p>
    <w:p w14:paraId="627594B5" w14:textId="77777777" w:rsidR="00A81C65" w:rsidRDefault="00A81C65" w:rsidP="00A81C65">
      <w:pPr>
        <w:spacing w:after="0" w:line="240" w:lineRule="auto"/>
        <w:rPr>
          <w:lang w:val="en-US"/>
        </w:rPr>
      </w:pPr>
    </w:p>
    <w:p w14:paraId="53D6D738" w14:textId="77777777" w:rsidR="00A81C65" w:rsidRPr="005A2EDB" w:rsidRDefault="00A81C65" w:rsidP="00A81C65">
      <w:pPr>
        <w:pStyle w:val="Heading2"/>
        <w:rPr>
          <w:rFonts w:ascii="Arial" w:hAnsi="Arial" w:cs="Arial"/>
          <w:b/>
          <w:color w:val="000000" w:themeColor="text1"/>
          <w:lang w:val="en-US"/>
        </w:rPr>
      </w:pPr>
      <w:r w:rsidRPr="005A2EDB">
        <w:rPr>
          <w:rFonts w:ascii="Arial" w:hAnsi="Arial" w:cs="Arial"/>
          <w:b/>
          <w:color w:val="000000" w:themeColor="text1"/>
          <w:lang w:val="en-US"/>
        </w:rPr>
        <w:t xml:space="preserve">Loads </w:t>
      </w:r>
      <w:r>
        <w:rPr>
          <w:rFonts w:ascii="Arial" w:hAnsi="Arial" w:cs="Arial"/>
          <w:b/>
          <w:color w:val="000000" w:themeColor="text1"/>
          <w:lang w:val="en-US"/>
        </w:rPr>
        <w:t>V</w:t>
      </w:r>
      <w:r w:rsidRPr="005A2EDB">
        <w:rPr>
          <w:rFonts w:ascii="Arial" w:hAnsi="Arial" w:cs="Arial"/>
          <w:b/>
          <w:color w:val="000000" w:themeColor="text1"/>
          <w:lang w:val="en-US"/>
        </w:rPr>
        <w:t xml:space="preserve"> (</w:t>
      </w:r>
      <w:r>
        <w:rPr>
          <w:rFonts w:ascii="Arial" w:hAnsi="Arial" w:cs="Arial"/>
          <w:b/>
          <w:color w:val="000000" w:themeColor="text1"/>
          <w:lang w:val="en-US"/>
        </w:rPr>
        <w:t>Variant</w:t>
      </w:r>
      <w:r w:rsidRPr="005A2EDB">
        <w:rPr>
          <w:rFonts w:ascii="Arial" w:hAnsi="Arial" w:cs="Arial"/>
          <w:b/>
          <w:color w:val="000000" w:themeColor="text1"/>
          <w:lang w:val="en-US"/>
        </w:rPr>
        <w:t>) Interface</w:t>
      </w:r>
    </w:p>
    <w:p w14:paraId="740B55A9" w14:textId="77777777" w:rsidR="00A81C65" w:rsidRDefault="00A81C65" w:rsidP="00A81C65">
      <w:pPr>
        <w:spacing w:after="0" w:line="240" w:lineRule="auto"/>
        <w:rPr>
          <w:lang w:val="en-US"/>
        </w:rPr>
      </w:pPr>
    </w:p>
    <w:p w14:paraId="71E217D2" w14:textId="77777777" w:rsidR="00A81C65" w:rsidRDefault="00A81C65" w:rsidP="00A81C65">
      <w:pPr>
        <w:spacing w:after="0" w:line="240" w:lineRule="auto"/>
        <w:jc w:val="both"/>
        <w:rPr>
          <w:lang w:val="en-US"/>
        </w:rPr>
      </w:pPr>
      <w:r>
        <w:rPr>
          <w:lang w:val="en-US"/>
        </w:rPr>
        <w:t>This interface can be used to read/modify the properties of the Loads Class where the values are variants (the value can have different formats). The structure of the interface is as follows:</w:t>
      </w:r>
    </w:p>
    <w:p w14:paraId="09B8D4FE" w14:textId="77777777" w:rsidR="00A81C65" w:rsidRDefault="00A81C65" w:rsidP="00A81C65">
      <w:pPr>
        <w:spacing w:after="0" w:line="240" w:lineRule="auto"/>
        <w:jc w:val="both"/>
        <w:rPr>
          <w:lang w:val="en-US"/>
        </w:rPr>
      </w:pPr>
    </w:p>
    <w:p w14:paraId="12CFD7F0" w14:textId="77777777" w:rsidR="00A81C65" w:rsidRPr="005B7864" w:rsidRDefault="00A81C65" w:rsidP="00A81C65">
      <w:pPr>
        <w:spacing w:after="0" w:line="240" w:lineRule="auto"/>
        <w:jc w:val="center"/>
        <w:rPr>
          <w:lang w:val="en-US"/>
        </w:rPr>
      </w:pPr>
      <w:r w:rsidRPr="005B7864">
        <w:rPr>
          <w:lang w:val="en-US"/>
        </w:rPr>
        <w:t>void  DSSLoadsV(int32_t Parameter, VARIANT  *Argument);</w:t>
      </w:r>
    </w:p>
    <w:p w14:paraId="4A9BC67D" w14:textId="77777777" w:rsidR="00A81C65" w:rsidRPr="005B7864" w:rsidRDefault="00A81C65" w:rsidP="00A81C65">
      <w:pPr>
        <w:spacing w:after="0" w:line="240" w:lineRule="auto"/>
        <w:jc w:val="center"/>
        <w:rPr>
          <w:lang w:val="en-US"/>
        </w:rPr>
      </w:pPr>
    </w:p>
    <w:p w14:paraId="551A7B02" w14:textId="77777777" w:rsidR="00A81C65" w:rsidRDefault="00A81C65" w:rsidP="00A81C65">
      <w:pPr>
        <w:spacing w:after="0" w:line="240" w:lineRule="auto"/>
        <w:jc w:val="both"/>
        <w:rPr>
          <w:lang w:val="en-US"/>
        </w:rPr>
      </w:pPr>
      <w:r w:rsidRPr="00B91DD7">
        <w:rPr>
          <w:lang w:val="en-US"/>
        </w:rPr>
        <w:t>This in</w:t>
      </w:r>
      <w:r>
        <w:rPr>
          <w:lang w:val="en-US"/>
        </w:rPr>
        <w:t>terface returns a</w:t>
      </w:r>
      <w:r w:rsidRPr="00B91DD7">
        <w:rPr>
          <w:lang w:val="en-US"/>
        </w:rPr>
        <w:t xml:space="preserve"> </w:t>
      </w:r>
      <w:r>
        <w:rPr>
          <w:lang w:val="en-US"/>
        </w:rPr>
        <w:t>string, the variable “parameter” (Integer) is used to specify the property of the class to be used and the variable “argument” (Variant) is used to return the variant structure.</w:t>
      </w:r>
    </w:p>
    <w:p w14:paraId="73EDCE25" w14:textId="77777777" w:rsidR="00A81C65" w:rsidRDefault="00A81C65" w:rsidP="00A81C65">
      <w:pPr>
        <w:spacing w:after="0" w:line="240" w:lineRule="auto"/>
        <w:rPr>
          <w:lang w:val="en-US"/>
        </w:rPr>
      </w:pPr>
    </w:p>
    <w:p w14:paraId="050A5A28" w14:textId="77777777" w:rsidR="00A81C65" w:rsidRDefault="00A81C65" w:rsidP="00A81C65">
      <w:pPr>
        <w:pStyle w:val="Heading3"/>
        <w:spacing w:before="0" w:line="240" w:lineRule="auto"/>
        <w:rPr>
          <w:i/>
          <w:color w:val="000000" w:themeColor="text1"/>
          <w:lang w:val="en-US"/>
        </w:rPr>
      </w:pPr>
      <w:r>
        <w:rPr>
          <w:i/>
          <w:color w:val="000000" w:themeColor="text1"/>
          <w:lang w:val="en-US"/>
        </w:rPr>
        <w:t>Parameter 0</w:t>
      </w:r>
      <w:r w:rsidRPr="009D7CC6">
        <w:rPr>
          <w:i/>
          <w:color w:val="000000" w:themeColor="text1"/>
          <w:lang w:val="en-US"/>
        </w:rPr>
        <w:t>: Loads.</w:t>
      </w:r>
      <w:r>
        <w:rPr>
          <w:i/>
          <w:color w:val="000000" w:themeColor="text1"/>
          <w:lang w:val="en-US"/>
        </w:rPr>
        <w:t>AllNames</w:t>
      </w:r>
    </w:p>
    <w:p w14:paraId="7931559E" w14:textId="77777777" w:rsidR="00A81C65" w:rsidRDefault="00A81C65" w:rsidP="00A81C65">
      <w:pPr>
        <w:spacing w:after="0" w:line="240" w:lineRule="auto"/>
        <w:jc w:val="both"/>
        <w:rPr>
          <w:lang w:val="en-US"/>
        </w:rPr>
      </w:pPr>
      <w:r>
        <w:rPr>
          <w:lang w:val="en-US"/>
        </w:rPr>
        <w:t>This parameter allows to read the names of all the loads present in the active circuit. The result is delivered as variant, however, the content of this variant is an array of strings.</w:t>
      </w:r>
    </w:p>
    <w:p w14:paraId="74AE8B3A" w14:textId="77777777" w:rsidR="00A81C65" w:rsidRDefault="00A81C65" w:rsidP="00A81C65">
      <w:pPr>
        <w:pStyle w:val="Heading3"/>
        <w:spacing w:before="0" w:line="240" w:lineRule="auto"/>
        <w:rPr>
          <w:i/>
          <w:color w:val="000000" w:themeColor="text1"/>
          <w:lang w:val="en-US"/>
        </w:rPr>
      </w:pPr>
      <w:r>
        <w:rPr>
          <w:i/>
          <w:color w:val="000000" w:themeColor="text1"/>
          <w:lang w:val="en-US"/>
        </w:rPr>
        <w:t>Parameter 1</w:t>
      </w:r>
      <w:r w:rsidRPr="009D7CC6">
        <w:rPr>
          <w:i/>
          <w:color w:val="000000" w:themeColor="text1"/>
          <w:lang w:val="en-US"/>
        </w:rPr>
        <w:t>: Loads.</w:t>
      </w:r>
      <w:r>
        <w:rPr>
          <w:i/>
          <w:color w:val="000000" w:themeColor="text1"/>
          <w:lang w:val="en-US"/>
        </w:rPr>
        <w:t>ZIPV - Read</w:t>
      </w:r>
    </w:p>
    <w:p w14:paraId="67202196" w14:textId="77777777" w:rsidR="00A81C65" w:rsidRDefault="00A81C65" w:rsidP="00A81C65">
      <w:pPr>
        <w:spacing w:after="0" w:line="240" w:lineRule="auto"/>
        <w:jc w:val="both"/>
        <w:rPr>
          <w:lang w:val="en-US"/>
        </w:rPr>
      </w:pPr>
      <w:r>
        <w:rPr>
          <w:lang w:val="en-US"/>
        </w:rPr>
        <w:t>This parameter allows to read the array of 7 elements (doubles) for ZIP property of the active Load object.</w:t>
      </w:r>
    </w:p>
    <w:p w14:paraId="56B55886" w14:textId="77777777" w:rsidR="00A81C65" w:rsidRDefault="00A81C65" w:rsidP="00A81C65">
      <w:pPr>
        <w:pStyle w:val="Heading3"/>
        <w:spacing w:before="0" w:line="240" w:lineRule="auto"/>
        <w:rPr>
          <w:i/>
          <w:color w:val="000000" w:themeColor="text1"/>
          <w:lang w:val="en-US"/>
        </w:rPr>
      </w:pPr>
      <w:r>
        <w:rPr>
          <w:i/>
          <w:color w:val="000000" w:themeColor="text1"/>
          <w:lang w:val="en-US"/>
        </w:rPr>
        <w:t>Parameter 2</w:t>
      </w:r>
      <w:r w:rsidRPr="009D7CC6">
        <w:rPr>
          <w:i/>
          <w:color w:val="000000" w:themeColor="text1"/>
          <w:lang w:val="en-US"/>
        </w:rPr>
        <w:t>: Loads.</w:t>
      </w:r>
      <w:r>
        <w:rPr>
          <w:i/>
          <w:color w:val="000000" w:themeColor="text1"/>
          <w:lang w:val="en-US"/>
        </w:rPr>
        <w:t>ZIPV - Write</w:t>
      </w:r>
    </w:p>
    <w:p w14:paraId="0611EF24" w14:textId="77777777" w:rsidR="00A81C65" w:rsidRDefault="00A81C65" w:rsidP="00A81C65">
      <w:pPr>
        <w:spacing w:after="0" w:line="240" w:lineRule="auto"/>
        <w:jc w:val="both"/>
        <w:rPr>
          <w:lang w:val="en-US"/>
        </w:rPr>
      </w:pPr>
      <w:r>
        <w:rPr>
          <w:lang w:val="en-US"/>
        </w:rPr>
        <w:t>This parameter allows to write the array of 7 elements (doubles) for ZIP property of the active Load object.</w:t>
      </w:r>
    </w:p>
    <w:p w14:paraId="790FDF1D" w14:textId="77777777" w:rsidR="00C96D8D" w:rsidRPr="00F83DD8" w:rsidRDefault="00C96D8D" w:rsidP="00C96D8D">
      <w:pPr>
        <w:pStyle w:val="Heading1"/>
        <w:rPr>
          <w:b/>
          <w:color w:val="000000" w:themeColor="text1"/>
          <w:lang w:val="en-US"/>
        </w:rPr>
      </w:pPr>
      <w:r>
        <w:rPr>
          <w:b/>
          <w:color w:val="000000" w:themeColor="text1"/>
          <w:lang w:val="en-US"/>
        </w:rPr>
        <w:t>LoadShapes</w:t>
      </w:r>
      <w:r w:rsidRPr="00F83DD8">
        <w:rPr>
          <w:b/>
          <w:color w:val="000000" w:themeColor="text1"/>
          <w:lang w:val="en-US"/>
        </w:rPr>
        <w:t xml:space="preserve"> Interface</w:t>
      </w:r>
    </w:p>
    <w:p w14:paraId="70EF4DB9" w14:textId="77777777" w:rsidR="00C96D8D" w:rsidRDefault="00C96D8D" w:rsidP="00C96D8D">
      <w:pPr>
        <w:jc w:val="both"/>
        <w:rPr>
          <w:lang w:val="en-US"/>
        </w:rPr>
      </w:pPr>
      <w:r>
        <w:rPr>
          <w:lang w:val="en-US"/>
        </w:rPr>
        <w:t>This interface implements the LoadShape (ILoadShape) interface of OpenDSS by declaring 4 procedures for accessing the different properties included in this interface.</w:t>
      </w:r>
    </w:p>
    <w:p w14:paraId="2785AB85"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LoadShapeI (Int)</w:t>
      </w:r>
      <w:r w:rsidRPr="00E65D8C">
        <w:rPr>
          <w:rFonts w:ascii="Arial" w:hAnsi="Arial" w:cs="Arial"/>
          <w:b/>
          <w:color w:val="000000" w:themeColor="text1"/>
          <w:lang w:val="en-US"/>
        </w:rPr>
        <w:t xml:space="preserve"> Interface</w:t>
      </w:r>
    </w:p>
    <w:p w14:paraId="4E11C3CA" w14:textId="77777777" w:rsidR="00C96D8D" w:rsidRPr="00E65D8C" w:rsidRDefault="00C96D8D" w:rsidP="00C96D8D">
      <w:pPr>
        <w:spacing w:after="0" w:line="240" w:lineRule="auto"/>
        <w:rPr>
          <w:lang w:val="en-US"/>
        </w:rPr>
      </w:pPr>
    </w:p>
    <w:p w14:paraId="1A90F83F"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469056E3" w14:textId="77777777" w:rsidR="00C96D8D" w:rsidRDefault="00C96D8D" w:rsidP="00C96D8D">
      <w:pPr>
        <w:spacing w:after="0" w:line="240" w:lineRule="auto"/>
        <w:jc w:val="both"/>
        <w:rPr>
          <w:lang w:val="en-US"/>
        </w:rPr>
      </w:pPr>
    </w:p>
    <w:p w14:paraId="2A621FAD" w14:textId="77777777" w:rsidR="00C96D8D" w:rsidRPr="004671B9" w:rsidRDefault="00C96D8D" w:rsidP="00C96D8D">
      <w:pPr>
        <w:spacing w:after="0" w:line="240" w:lineRule="auto"/>
        <w:jc w:val="center"/>
        <w:rPr>
          <w:lang w:val="en-US"/>
        </w:rPr>
      </w:pPr>
      <w:r w:rsidRPr="004671B9">
        <w:rPr>
          <w:lang w:val="en-US"/>
        </w:rPr>
        <w:t>int32_t LoadShapeI(int32_t Parameter, int32_t Argument);</w:t>
      </w:r>
    </w:p>
    <w:p w14:paraId="11660831" w14:textId="77777777" w:rsidR="00C96D8D" w:rsidRPr="004671B9" w:rsidRDefault="00C96D8D" w:rsidP="00C96D8D">
      <w:pPr>
        <w:spacing w:after="0" w:line="240" w:lineRule="auto"/>
        <w:jc w:val="center"/>
        <w:rPr>
          <w:lang w:val="en-US"/>
        </w:rPr>
      </w:pPr>
    </w:p>
    <w:p w14:paraId="1254F933" w14:textId="77777777" w:rsidR="00C96D8D" w:rsidRDefault="00C96D8D" w:rsidP="00C96D8D">
      <w:pPr>
        <w:spacing w:after="0" w:line="240" w:lineRule="auto"/>
        <w:jc w:val="both"/>
        <w:rPr>
          <w:lang w:val="en-US"/>
        </w:rPr>
      </w:pPr>
      <w:r w:rsidRPr="00B91DD7">
        <w:rPr>
          <w:lang w:val="en-US"/>
        </w:rPr>
        <w:lastRenderedPageBreak/>
        <w:t xml:space="preserve">This interface returns </w:t>
      </w:r>
      <w:r>
        <w:rPr>
          <w:lang w:val="en-US"/>
        </w:rPr>
        <w:t>an integer number with the result of the query according to the value of the variable Parameter, which can be one of the following:</w:t>
      </w:r>
    </w:p>
    <w:p w14:paraId="60E8D23F" w14:textId="77777777" w:rsidR="00C96D8D" w:rsidRDefault="00C96D8D" w:rsidP="00C96D8D">
      <w:pPr>
        <w:spacing w:after="0" w:line="240" w:lineRule="auto"/>
        <w:jc w:val="both"/>
        <w:rPr>
          <w:lang w:val="en-US"/>
        </w:rPr>
      </w:pPr>
    </w:p>
    <w:p w14:paraId="5ED6A7FB"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LoadShapes.Count</w:t>
      </w:r>
    </w:p>
    <w:p w14:paraId="6BF73401" w14:textId="77777777" w:rsidR="00C96D8D" w:rsidRDefault="00C96D8D" w:rsidP="00C96D8D">
      <w:pPr>
        <w:spacing w:after="0" w:line="240" w:lineRule="auto"/>
        <w:jc w:val="both"/>
        <w:rPr>
          <w:lang w:val="en-US"/>
        </w:rPr>
      </w:pPr>
      <w:r>
        <w:rPr>
          <w:lang w:val="en-US"/>
        </w:rPr>
        <w:t xml:space="preserve">This parameter </w:t>
      </w:r>
      <w:r w:rsidRPr="00A27B0A">
        <w:rPr>
          <w:lang w:val="en-US"/>
        </w:rPr>
        <w:t>returns the number of LoadShape objects currently defined in LoadShape collection</w:t>
      </w:r>
      <w:r>
        <w:rPr>
          <w:lang w:val="en-US"/>
        </w:rPr>
        <w:t>.</w:t>
      </w:r>
    </w:p>
    <w:p w14:paraId="0592F2D1"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LoadShapes.First</w:t>
      </w:r>
    </w:p>
    <w:p w14:paraId="7179F77E" w14:textId="77777777" w:rsidR="00C96D8D" w:rsidRDefault="00C96D8D" w:rsidP="00C96D8D">
      <w:pPr>
        <w:spacing w:after="0" w:line="240" w:lineRule="auto"/>
        <w:jc w:val="both"/>
        <w:rPr>
          <w:lang w:val="en-US"/>
        </w:rPr>
      </w:pPr>
      <w:r>
        <w:rPr>
          <w:lang w:val="en-US"/>
        </w:rPr>
        <w:t xml:space="preserve">This parameter </w:t>
      </w:r>
      <w:r w:rsidRPr="00CD10E7">
        <w:rPr>
          <w:lang w:val="en-US"/>
        </w:rPr>
        <w:t>sets the first loadshape active and return integer index of the loadshape. Returns 0 if no more</w:t>
      </w:r>
      <w:r>
        <w:rPr>
          <w:lang w:val="en-US"/>
        </w:rPr>
        <w:t>.</w:t>
      </w:r>
    </w:p>
    <w:p w14:paraId="6F18861F"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LoadShapes.Next</w:t>
      </w:r>
    </w:p>
    <w:p w14:paraId="1ADE3C17" w14:textId="77777777" w:rsidR="00C96D8D" w:rsidRDefault="00C96D8D" w:rsidP="00C96D8D">
      <w:pPr>
        <w:spacing w:after="0" w:line="240" w:lineRule="auto"/>
        <w:jc w:val="both"/>
        <w:rPr>
          <w:lang w:val="en-US"/>
        </w:rPr>
      </w:pPr>
      <w:r>
        <w:rPr>
          <w:lang w:val="en-US"/>
        </w:rPr>
        <w:t xml:space="preserve">This parameter </w:t>
      </w:r>
      <w:r w:rsidRPr="00CD10E7">
        <w:rPr>
          <w:lang w:val="en-US"/>
        </w:rPr>
        <w:t xml:space="preserve">sets the </w:t>
      </w:r>
      <w:r>
        <w:rPr>
          <w:lang w:val="en-US"/>
        </w:rPr>
        <w:t>next</w:t>
      </w:r>
      <w:r w:rsidRPr="00CD10E7">
        <w:rPr>
          <w:lang w:val="en-US"/>
        </w:rPr>
        <w:t xml:space="preserve"> loadshape active and return integer index of the loadshape. Returns 0 if no more</w:t>
      </w:r>
      <w:r>
        <w:rPr>
          <w:lang w:val="en-US"/>
        </w:rPr>
        <w:t>.</w:t>
      </w:r>
    </w:p>
    <w:p w14:paraId="5AB3F653"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LoadShapes.Npts read</w:t>
      </w:r>
    </w:p>
    <w:p w14:paraId="44FDC24B" w14:textId="77777777" w:rsidR="00C96D8D" w:rsidRDefault="00C96D8D" w:rsidP="00C96D8D">
      <w:pPr>
        <w:spacing w:after="0" w:line="240" w:lineRule="auto"/>
        <w:jc w:val="both"/>
        <w:rPr>
          <w:lang w:val="en-US"/>
        </w:rPr>
      </w:pPr>
      <w:r>
        <w:rPr>
          <w:lang w:val="en-US"/>
        </w:rPr>
        <w:t xml:space="preserve">This parameter </w:t>
      </w:r>
      <w:r w:rsidRPr="00CD10E7">
        <w:rPr>
          <w:lang w:val="en-US"/>
        </w:rPr>
        <w:t>gets the number of points in active LoadShape</w:t>
      </w:r>
      <w:r>
        <w:rPr>
          <w:lang w:val="en-US"/>
        </w:rPr>
        <w:t>.</w:t>
      </w:r>
    </w:p>
    <w:p w14:paraId="56137F8D"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LoadShapes.Npts write</w:t>
      </w:r>
    </w:p>
    <w:p w14:paraId="451128ED" w14:textId="77777777" w:rsidR="00C96D8D" w:rsidRDefault="00C96D8D" w:rsidP="00C96D8D">
      <w:pPr>
        <w:spacing w:after="0" w:line="240" w:lineRule="auto"/>
        <w:jc w:val="both"/>
        <w:rPr>
          <w:lang w:val="en-US"/>
        </w:rPr>
      </w:pPr>
      <w:r>
        <w:rPr>
          <w:lang w:val="en-US"/>
        </w:rPr>
        <w:t>This parameter s</w:t>
      </w:r>
      <w:r w:rsidRPr="00CD10E7">
        <w:rPr>
          <w:lang w:val="en-US"/>
        </w:rPr>
        <w:t>ets the number of points in active LoadShape</w:t>
      </w:r>
      <w:r>
        <w:rPr>
          <w:lang w:val="en-US"/>
        </w:rPr>
        <w:t>.</w:t>
      </w:r>
    </w:p>
    <w:p w14:paraId="3E5BEABC"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LoadShapes.Normalize</w:t>
      </w:r>
    </w:p>
    <w:p w14:paraId="6748F195" w14:textId="77777777" w:rsidR="00C96D8D" w:rsidRDefault="00C96D8D" w:rsidP="00C96D8D">
      <w:pPr>
        <w:spacing w:after="0" w:line="240" w:lineRule="auto"/>
        <w:jc w:val="both"/>
        <w:rPr>
          <w:lang w:val="en-US"/>
        </w:rPr>
      </w:pPr>
      <w:r>
        <w:rPr>
          <w:lang w:val="en-US"/>
        </w:rPr>
        <w:t xml:space="preserve">This parameter </w:t>
      </w:r>
      <w:r w:rsidRPr="00391E99">
        <w:rPr>
          <w:lang w:val="en-US"/>
        </w:rPr>
        <w:t>normalize</w:t>
      </w:r>
      <w:r>
        <w:rPr>
          <w:lang w:val="en-US"/>
        </w:rPr>
        <w:t>s</w:t>
      </w:r>
      <w:r w:rsidRPr="00391E99">
        <w:rPr>
          <w:lang w:val="en-US"/>
        </w:rPr>
        <w:t xml:space="preserve"> the P and Q curves based on either Pbase, Qbase or simply the peak value of the curve</w:t>
      </w:r>
      <w:r>
        <w:rPr>
          <w:lang w:val="en-US"/>
        </w:rPr>
        <w:t>.</w:t>
      </w:r>
    </w:p>
    <w:p w14:paraId="7468BF50"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LoadShapes.UseActual read</w:t>
      </w:r>
    </w:p>
    <w:p w14:paraId="71804643" w14:textId="77777777" w:rsidR="00C96D8D" w:rsidRDefault="00C96D8D" w:rsidP="00C96D8D">
      <w:pPr>
        <w:spacing w:after="0" w:line="240" w:lineRule="auto"/>
        <w:jc w:val="both"/>
        <w:rPr>
          <w:lang w:val="en-US"/>
        </w:rPr>
      </w:pPr>
      <w:r>
        <w:rPr>
          <w:lang w:val="en-US"/>
        </w:rPr>
        <w:t>This parameter gets</w:t>
      </w:r>
      <w:r w:rsidRPr="00374E8D">
        <w:rPr>
          <w:lang w:val="en-US"/>
        </w:rPr>
        <w:t xml:space="preserve"> a TRUE/FALSE (1/0) to let Loads know to use the actual value in the curve rather than use the value as a multiplier</w:t>
      </w:r>
      <w:r>
        <w:rPr>
          <w:lang w:val="en-US"/>
        </w:rPr>
        <w:t>.</w:t>
      </w:r>
    </w:p>
    <w:p w14:paraId="61146F40"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LoadShapes.UseActual write</w:t>
      </w:r>
    </w:p>
    <w:p w14:paraId="67FCCE47" w14:textId="77777777" w:rsidR="00C96D8D" w:rsidRDefault="00C96D8D" w:rsidP="00C96D8D">
      <w:pPr>
        <w:spacing w:after="0" w:line="240" w:lineRule="auto"/>
        <w:jc w:val="both"/>
        <w:rPr>
          <w:lang w:val="en-US"/>
        </w:rPr>
      </w:pPr>
      <w:r>
        <w:rPr>
          <w:lang w:val="en-US"/>
        </w:rPr>
        <w:t>This parameter sets</w:t>
      </w:r>
      <w:r w:rsidRPr="00374E8D">
        <w:rPr>
          <w:lang w:val="en-US"/>
        </w:rPr>
        <w:t xml:space="preserve"> a TRUE/FALSE (1/0</w:t>
      </w:r>
      <w:r>
        <w:rPr>
          <w:lang w:val="en-US"/>
        </w:rPr>
        <w:t xml:space="preserve"> - Argument</w:t>
      </w:r>
      <w:r w:rsidRPr="00374E8D">
        <w:rPr>
          <w:lang w:val="en-US"/>
        </w:rPr>
        <w:t>) to let Loads know to use the actual value in the curve rather than use the value as a multiplier</w:t>
      </w:r>
      <w:r>
        <w:rPr>
          <w:lang w:val="en-US"/>
        </w:rPr>
        <w:t>.</w:t>
      </w:r>
    </w:p>
    <w:p w14:paraId="68826670"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LoadShapeF (Float)</w:t>
      </w:r>
      <w:r w:rsidRPr="00E65D8C">
        <w:rPr>
          <w:rFonts w:ascii="Arial" w:hAnsi="Arial" w:cs="Arial"/>
          <w:b/>
          <w:color w:val="000000" w:themeColor="text1"/>
          <w:lang w:val="en-US"/>
        </w:rPr>
        <w:t xml:space="preserve"> Interface</w:t>
      </w:r>
    </w:p>
    <w:p w14:paraId="6DA0BF0F" w14:textId="77777777" w:rsidR="00C96D8D" w:rsidRPr="00E65D8C" w:rsidRDefault="00C96D8D" w:rsidP="00C96D8D">
      <w:pPr>
        <w:spacing w:after="0" w:line="240" w:lineRule="auto"/>
        <w:rPr>
          <w:lang w:val="en-US"/>
        </w:rPr>
      </w:pPr>
    </w:p>
    <w:p w14:paraId="4ACEA3A0"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746810A8" w14:textId="77777777" w:rsidR="00C96D8D" w:rsidRDefault="00C96D8D" w:rsidP="00C96D8D">
      <w:pPr>
        <w:spacing w:after="0" w:line="240" w:lineRule="auto"/>
        <w:jc w:val="both"/>
        <w:rPr>
          <w:lang w:val="en-US"/>
        </w:rPr>
      </w:pPr>
    </w:p>
    <w:p w14:paraId="5753ED93" w14:textId="77777777" w:rsidR="00C96D8D" w:rsidRPr="00BC0445" w:rsidRDefault="00C96D8D" w:rsidP="00C96D8D">
      <w:pPr>
        <w:spacing w:after="0" w:line="240" w:lineRule="auto"/>
        <w:jc w:val="center"/>
        <w:rPr>
          <w:lang w:val="en-US"/>
        </w:rPr>
      </w:pPr>
      <w:r w:rsidRPr="00BC0445">
        <w:rPr>
          <w:lang w:val="en-US"/>
        </w:rPr>
        <w:t>double LoadShapeF(int32_t Parameter, double Argument);</w:t>
      </w:r>
    </w:p>
    <w:p w14:paraId="49CDF3A6" w14:textId="77777777" w:rsidR="00C96D8D" w:rsidRPr="00BC0445" w:rsidRDefault="00C96D8D" w:rsidP="00C96D8D">
      <w:pPr>
        <w:spacing w:after="0" w:line="240" w:lineRule="auto"/>
        <w:jc w:val="center"/>
        <w:rPr>
          <w:lang w:val="en-US"/>
        </w:rPr>
      </w:pPr>
    </w:p>
    <w:p w14:paraId="7D08F993"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5C5B672C" w14:textId="77777777" w:rsidR="00C96D8D" w:rsidRDefault="00C96D8D" w:rsidP="00C96D8D">
      <w:pPr>
        <w:spacing w:after="0" w:line="240" w:lineRule="auto"/>
        <w:jc w:val="both"/>
        <w:rPr>
          <w:lang w:val="en-US"/>
        </w:rPr>
      </w:pPr>
    </w:p>
    <w:p w14:paraId="3991FD0B"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LoadShapes.HrInterval read</w:t>
      </w:r>
    </w:p>
    <w:p w14:paraId="30A564B7" w14:textId="77777777" w:rsidR="00C96D8D" w:rsidRDefault="00C96D8D" w:rsidP="00C96D8D">
      <w:pPr>
        <w:spacing w:after="0" w:line="240" w:lineRule="auto"/>
        <w:jc w:val="both"/>
        <w:rPr>
          <w:lang w:val="en-US"/>
        </w:rPr>
      </w:pPr>
      <w:r>
        <w:rPr>
          <w:lang w:val="en-US"/>
        </w:rPr>
        <w:t xml:space="preserve">This parameter </w:t>
      </w:r>
      <w:r w:rsidRPr="00554182">
        <w:rPr>
          <w:lang w:val="en-US"/>
        </w:rPr>
        <w:t>gets the fixed interval time value, hours</w:t>
      </w:r>
      <w:r>
        <w:rPr>
          <w:lang w:val="en-US"/>
        </w:rPr>
        <w:t>.</w:t>
      </w:r>
    </w:p>
    <w:p w14:paraId="54159287"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LoadShapes.HrInterval write</w:t>
      </w:r>
    </w:p>
    <w:p w14:paraId="5AA31AE9" w14:textId="77777777" w:rsidR="00C96D8D" w:rsidRDefault="00C96D8D" w:rsidP="00C96D8D">
      <w:pPr>
        <w:spacing w:after="0" w:line="240" w:lineRule="auto"/>
        <w:jc w:val="both"/>
        <w:rPr>
          <w:lang w:val="en-US"/>
        </w:rPr>
      </w:pPr>
      <w:r>
        <w:rPr>
          <w:lang w:val="en-US"/>
        </w:rPr>
        <w:t>This parameter s</w:t>
      </w:r>
      <w:r w:rsidRPr="00554182">
        <w:rPr>
          <w:lang w:val="en-US"/>
        </w:rPr>
        <w:t>ets the fixed interval time value, hours</w:t>
      </w:r>
      <w:r>
        <w:rPr>
          <w:lang w:val="en-US"/>
        </w:rPr>
        <w:t>.</w:t>
      </w:r>
    </w:p>
    <w:p w14:paraId="3E4C3CA1"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LoadShapes.MinInterval read</w:t>
      </w:r>
    </w:p>
    <w:p w14:paraId="0DBEBA1E" w14:textId="77777777" w:rsidR="00C96D8D" w:rsidRDefault="00C96D8D" w:rsidP="00C96D8D">
      <w:pPr>
        <w:spacing w:after="0" w:line="240" w:lineRule="auto"/>
        <w:jc w:val="both"/>
        <w:rPr>
          <w:lang w:val="en-US"/>
        </w:rPr>
      </w:pPr>
      <w:r>
        <w:rPr>
          <w:lang w:val="en-US"/>
        </w:rPr>
        <w:t xml:space="preserve">This parameter </w:t>
      </w:r>
      <w:r w:rsidRPr="00805CE8">
        <w:rPr>
          <w:lang w:val="en-US"/>
        </w:rPr>
        <w:t>gets the fixed interval time value, in minutes</w:t>
      </w:r>
      <w:r>
        <w:rPr>
          <w:lang w:val="en-US"/>
        </w:rPr>
        <w:t>.</w:t>
      </w:r>
    </w:p>
    <w:p w14:paraId="68F6CB44" w14:textId="77777777" w:rsidR="00C96D8D" w:rsidRPr="0069588B" w:rsidRDefault="00C96D8D" w:rsidP="00C96D8D">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LoadShapes.MinInterval write</w:t>
      </w:r>
    </w:p>
    <w:p w14:paraId="5EE0DCA6" w14:textId="77777777" w:rsidR="00C96D8D" w:rsidRDefault="00C96D8D" w:rsidP="00C96D8D">
      <w:pPr>
        <w:spacing w:after="0" w:line="240" w:lineRule="auto"/>
        <w:jc w:val="both"/>
        <w:rPr>
          <w:lang w:val="en-US"/>
        </w:rPr>
      </w:pPr>
      <w:r>
        <w:rPr>
          <w:lang w:val="en-US"/>
        </w:rPr>
        <w:t>This parameter s</w:t>
      </w:r>
      <w:r w:rsidRPr="00805CE8">
        <w:rPr>
          <w:lang w:val="en-US"/>
        </w:rPr>
        <w:t>ets the fixed interval time value, in minutes</w:t>
      </w:r>
      <w:r>
        <w:rPr>
          <w:lang w:val="en-US"/>
        </w:rPr>
        <w:t>.</w:t>
      </w:r>
    </w:p>
    <w:p w14:paraId="737DAA30" w14:textId="77777777" w:rsidR="00C96D8D" w:rsidRPr="0069588B" w:rsidRDefault="00C96D8D" w:rsidP="00C96D8D">
      <w:pPr>
        <w:pStyle w:val="Heading3"/>
        <w:rPr>
          <w:i/>
          <w:color w:val="000000" w:themeColor="text1"/>
          <w:lang w:val="en-US"/>
        </w:rPr>
      </w:pPr>
      <w:r>
        <w:rPr>
          <w:i/>
          <w:color w:val="000000" w:themeColor="text1"/>
          <w:lang w:val="en-US"/>
        </w:rPr>
        <w:lastRenderedPageBreak/>
        <w:t>Parameter 4</w:t>
      </w:r>
      <w:r w:rsidRPr="0069588B">
        <w:rPr>
          <w:i/>
          <w:color w:val="000000" w:themeColor="text1"/>
          <w:lang w:val="en-US"/>
        </w:rPr>
        <w:t xml:space="preserve">: </w:t>
      </w:r>
      <w:r>
        <w:rPr>
          <w:i/>
          <w:color w:val="000000" w:themeColor="text1"/>
          <w:lang w:val="en-US"/>
        </w:rPr>
        <w:t>LoadShapes.PBase read</w:t>
      </w:r>
    </w:p>
    <w:p w14:paraId="36F6E421" w14:textId="77777777" w:rsidR="00C96D8D" w:rsidRDefault="00C96D8D" w:rsidP="00C96D8D">
      <w:pPr>
        <w:spacing w:after="0" w:line="240" w:lineRule="auto"/>
        <w:jc w:val="both"/>
        <w:rPr>
          <w:lang w:val="en-US"/>
        </w:rPr>
      </w:pPr>
      <w:r>
        <w:rPr>
          <w:lang w:val="en-US"/>
        </w:rPr>
        <w:t xml:space="preserve">This parameter </w:t>
      </w:r>
      <w:r w:rsidRPr="006D6560">
        <w:rPr>
          <w:lang w:val="en-US"/>
        </w:rPr>
        <w:t>gets the base for normalizing P curve. If left at zero, the peak value is used</w:t>
      </w:r>
      <w:r>
        <w:rPr>
          <w:lang w:val="en-US"/>
        </w:rPr>
        <w:t>.</w:t>
      </w:r>
    </w:p>
    <w:p w14:paraId="389AA705"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LoadShapes.PBase write</w:t>
      </w:r>
    </w:p>
    <w:p w14:paraId="20064D46" w14:textId="77777777" w:rsidR="00C96D8D" w:rsidRDefault="00C96D8D" w:rsidP="00C96D8D">
      <w:pPr>
        <w:spacing w:after="0" w:line="240" w:lineRule="auto"/>
        <w:jc w:val="both"/>
        <w:rPr>
          <w:lang w:val="en-US"/>
        </w:rPr>
      </w:pPr>
      <w:r>
        <w:rPr>
          <w:lang w:val="en-US"/>
        </w:rPr>
        <w:t>This parameter s</w:t>
      </w:r>
      <w:r w:rsidRPr="006D6560">
        <w:rPr>
          <w:lang w:val="en-US"/>
        </w:rPr>
        <w:t>ets the base for normalizing P curve. If left at zero, the peak value is used</w:t>
      </w:r>
      <w:r>
        <w:rPr>
          <w:lang w:val="en-US"/>
        </w:rPr>
        <w:t>.</w:t>
      </w:r>
    </w:p>
    <w:p w14:paraId="2CCF43D5"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LoadShapes.QBase read</w:t>
      </w:r>
    </w:p>
    <w:p w14:paraId="266A0E35" w14:textId="77777777" w:rsidR="00C96D8D" w:rsidRDefault="00C96D8D" w:rsidP="00C96D8D">
      <w:pPr>
        <w:spacing w:after="0" w:line="240" w:lineRule="auto"/>
        <w:jc w:val="both"/>
        <w:rPr>
          <w:lang w:val="en-US"/>
        </w:rPr>
      </w:pPr>
      <w:r>
        <w:rPr>
          <w:lang w:val="en-US"/>
        </w:rPr>
        <w:t xml:space="preserve">This parameter </w:t>
      </w:r>
      <w:r w:rsidRPr="006D6560">
        <w:rPr>
          <w:lang w:val="en-US"/>
        </w:rPr>
        <w:t>gets the base for nor</w:t>
      </w:r>
      <w:r>
        <w:rPr>
          <w:lang w:val="en-US"/>
        </w:rPr>
        <w:t>malizing Q</w:t>
      </w:r>
      <w:r w:rsidRPr="006D6560">
        <w:rPr>
          <w:lang w:val="en-US"/>
        </w:rPr>
        <w:t xml:space="preserve"> curve. If left at zero, the peak value is used</w:t>
      </w:r>
      <w:r>
        <w:rPr>
          <w:lang w:val="en-US"/>
        </w:rPr>
        <w:t>.</w:t>
      </w:r>
    </w:p>
    <w:p w14:paraId="4DAFDA33" w14:textId="77777777" w:rsidR="00C96D8D" w:rsidRPr="0069588B" w:rsidRDefault="00C96D8D" w:rsidP="00C96D8D">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LoadShapes.QBase write</w:t>
      </w:r>
    </w:p>
    <w:p w14:paraId="6E52B349" w14:textId="77777777" w:rsidR="00C96D8D" w:rsidRDefault="00C96D8D" w:rsidP="00C96D8D">
      <w:pPr>
        <w:spacing w:after="0" w:line="240" w:lineRule="auto"/>
        <w:jc w:val="both"/>
        <w:rPr>
          <w:lang w:val="en-US"/>
        </w:rPr>
      </w:pPr>
      <w:r>
        <w:rPr>
          <w:lang w:val="en-US"/>
        </w:rPr>
        <w:t>This parameter s</w:t>
      </w:r>
      <w:r w:rsidRPr="006D6560">
        <w:rPr>
          <w:lang w:val="en-US"/>
        </w:rPr>
        <w:t xml:space="preserve">ets the base for normalizing </w:t>
      </w:r>
      <w:r>
        <w:rPr>
          <w:lang w:val="en-US"/>
        </w:rPr>
        <w:t>Q</w:t>
      </w:r>
      <w:r w:rsidRPr="006D6560">
        <w:rPr>
          <w:lang w:val="en-US"/>
        </w:rPr>
        <w:t xml:space="preserve"> curve. If left at zero, the peak value is used</w:t>
      </w:r>
      <w:r>
        <w:rPr>
          <w:lang w:val="en-US"/>
        </w:rPr>
        <w:t>.</w:t>
      </w:r>
    </w:p>
    <w:p w14:paraId="75B4F2C6" w14:textId="77777777" w:rsidR="00C96D8D" w:rsidRPr="0069588B" w:rsidRDefault="00C96D8D" w:rsidP="00C96D8D">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LoadShapes.Sinterval read</w:t>
      </w:r>
    </w:p>
    <w:p w14:paraId="39D28E7D" w14:textId="77777777" w:rsidR="00C96D8D" w:rsidRDefault="00C96D8D" w:rsidP="00C96D8D">
      <w:pPr>
        <w:spacing w:after="0" w:line="240" w:lineRule="auto"/>
        <w:jc w:val="both"/>
        <w:rPr>
          <w:lang w:val="en-US"/>
        </w:rPr>
      </w:pPr>
      <w:r>
        <w:rPr>
          <w:lang w:val="en-US"/>
        </w:rPr>
        <w:t xml:space="preserve">This parameter </w:t>
      </w:r>
      <w:r w:rsidRPr="00D5589A">
        <w:rPr>
          <w:lang w:val="en-US"/>
        </w:rPr>
        <w:t>gets the fixed interval data time interval, seconds</w:t>
      </w:r>
      <w:r>
        <w:rPr>
          <w:lang w:val="en-US"/>
        </w:rPr>
        <w:t>.</w:t>
      </w:r>
    </w:p>
    <w:p w14:paraId="5DB1354A" w14:textId="77777777" w:rsidR="00C96D8D" w:rsidRPr="0069588B" w:rsidRDefault="00C96D8D" w:rsidP="00C96D8D">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LoadShapes.Sinterval write</w:t>
      </w:r>
    </w:p>
    <w:p w14:paraId="72563697" w14:textId="77777777" w:rsidR="00C96D8D" w:rsidRDefault="00C96D8D" w:rsidP="00C96D8D">
      <w:pPr>
        <w:spacing w:after="0" w:line="240" w:lineRule="auto"/>
        <w:jc w:val="both"/>
        <w:rPr>
          <w:lang w:val="en-US"/>
        </w:rPr>
      </w:pPr>
      <w:r>
        <w:rPr>
          <w:lang w:val="en-US"/>
        </w:rPr>
        <w:t>This parameter s</w:t>
      </w:r>
      <w:r w:rsidRPr="00D5589A">
        <w:rPr>
          <w:lang w:val="en-US"/>
        </w:rPr>
        <w:t>ets the fixed interval data time interval, seconds</w:t>
      </w:r>
      <w:r>
        <w:rPr>
          <w:lang w:val="en-US"/>
        </w:rPr>
        <w:t>.</w:t>
      </w:r>
    </w:p>
    <w:p w14:paraId="70792F78"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LoadShapeS (String)</w:t>
      </w:r>
      <w:r w:rsidRPr="00E65D8C">
        <w:rPr>
          <w:rFonts w:ascii="Arial" w:hAnsi="Arial" w:cs="Arial"/>
          <w:b/>
          <w:color w:val="000000" w:themeColor="text1"/>
          <w:lang w:val="en-US"/>
        </w:rPr>
        <w:t xml:space="preserve"> Interface</w:t>
      </w:r>
    </w:p>
    <w:p w14:paraId="741F0F18" w14:textId="77777777" w:rsidR="00C96D8D" w:rsidRPr="00E65D8C" w:rsidRDefault="00C96D8D" w:rsidP="00C96D8D">
      <w:pPr>
        <w:spacing w:after="0" w:line="240" w:lineRule="auto"/>
        <w:rPr>
          <w:lang w:val="en-US"/>
        </w:rPr>
      </w:pPr>
    </w:p>
    <w:p w14:paraId="6692F956"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2F744E8E" w14:textId="77777777" w:rsidR="00C96D8D" w:rsidRDefault="00C96D8D" w:rsidP="00C96D8D">
      <w:pPr>
        <w:spacing w:after="0" w:line="240" w:lineRule="auto"/>
        <w:jc w:val="both"/>
        <w:rPr>
          <w:lang w:val="en-US"/>
        </w:rPr>
      </w:pPr>
    </w:p>
    <w:p w14:paraId="1BF67029" w14:textId="77777777" w:rsidR="00C96D8D" w:rsidRPr="000453A1" w:rsidRDefault="00C96D8D" w:rsidP="00C96D8D">
      <w:pPr>
        <w:spacing w:after="0" w:line="240" w:lineRule="auto"/>
        <w:jc w:val="center"/>
        <w:rPr>
          <w:lang w:val="en-US"/>
        </w:rPr>
      </w:pPr>
      <w:r>
        <w:rPr>
          <w:lang w:val="en-US"/>
        </w:rPr>
        <w:t>CStr</w:t>
      </w:r>
      <w:r w:rsidRPr="000453A1">
        <w:rPr>
          <w:lang w:val="en-US"/>
        </w:rPr>
        <w:t xml:space="preserve"> LoadShape</w:t>
      </w:r>
      <w:r>
        <w:rPr>
          <w:lang w:val="en-US"/>
        </w:rPr>
        <w:t>S</w:t>
      </w:r>
      <w:r w:rsidRPr="000453A1">
        <w:rPr>
          <w:lang w:val="en-US"/>
        </w:rPr>
        <w:t xml:space="preserve">(int32_t Parameter, </w:t>
      </w:r>
      <w:r>
        <w:rPr>
          <w:lang w:val="en-US"/>
        </w:rPr>
        <w:t>CStr</w:t>
      </w:r>
      <w:r w:rsidRPr="000453A1">
        <w:rPr>
          <w:lang w:val="en-US"/>
        </w:rPr>
        <w:t xml:space="preserve"> Argument);</w:t>
      </w:r>
    </w:p>
    <w:p w14:paraId="58398ED0" w14:textId="77777777" w:rsidR="00C96D8D" w:rsidRPr="000453A1" w:rsidRDefault="00C96D8D" w:rsidP="00C96D8D">
      <w:pPr>
        <w:spacing w:after="0" w:line="240" w:lineRule="auto"/>
        <w:jc w:val="center"/>
        <w:rPr>
          <w:lang w:val="en-US"/>
        </w:rPr>
      </w:pPr>
    </w:p>
    <w:p w14:paraId="3328AB10"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string with the result of the query according to the value of the variable Parameter, which can be one of the following:</w:t>
      </w:r>
    </w:p>
    <w:p w14:paraId="3A375510" w14:textId="77777777" w:rsidR="00C96D8D" w:rsidRDefault="00C96D8D" w:rsidP="00C96D8D">
      <w:pPr>
        <w:spacing w:after="0" w:line="240" w:lineRule="auto"/>
        <w:jc w:val="both"/>
        <w:rPr>
          <w:lang w:val="en-US"/>
        </w:rPr>
      </w:pPr>
    </w:p>
    <w:p w14:paraId="77C70EE4"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LoadShapes.Name read</w:t>
      </w:r>
    </w:p>
    <w:p w14:paraId="2A9336FE" w14:textId="77777777" w:rsidR="00C96D8D" w:rsidRDefault="00C96D8D" w:rsidP="00C96D8D">
      <w:pPr>
        <w:spacing w:after="0" w:line="240" w:lineRule="auto"/>
        <w:jc w:val="both"/>
        <w:rPr>
          <w:lang w:val="en-US"/>
        </w:rPr>
      </w:pPr>
      <w:r>
        <w:rPr>
          <w:lang w:val="en-US"/>
        </w:rPr>
        <w:t xml:space="preserve">This parameter </w:t>
      </w:r>
      <w:r w:rsidRPr="00554182">
        <w:rPr>
          <w:lang w:val="en-US"/>
        </w:rPr>
        <w:t xml:space="preserve">gets the </w:t>
      </w:r>
      <w:r>
        <w:rPr>
          <w:lang w:val="en-US"/>
        </w:rPr>
        <w:t>name of the active LoadShape object.</w:t>
      </w:r>
    </w:p>
    <w:p w14:paraId="6CB172FB"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LoadShapes.Name write</w:t>
      </w:r>
    </w:p>
    <w:p w14:paraId="6E94F6AD" w14:textId="77777777" w:rsidR="00C96D8D" w:rsidRDefault="00C96D8D" w:rsidP="00C96D8D">
      <w:pPr>
        <w:spacing w:after="0" w:line="240" w:lineRule="auto"/>
        <w:jc w:val="both"/>
        <w:rPr>
          <w:lang w:val="en-US"/>
        </w:rPr>
      </w:pPr>
      <w:r>
        <w:rPr>
          <w:lang w:val="en-US"/>
        </w:rPr>
        <w:t>This parameter s</w:t>
      </w:r>
      <w:r w:rsidRPr="00554182">
        <w:rPr>
          <w:lang w:val="en-US"/>
        </w:rPr>
        <w:t xml:space="preserve">ets the </w:t>
      </w:r>
      <w:r>
        <w:rPr>
          <w:lang w:val="en-US"/>
        </w:rPr>
        <w:t>name of the active LoadShape object.</w:t>
      </w:r>
    </w:p>
    <w:p w14:paraId="63C82F79" w14:textId="77777777" w:rsidR="00C96D8D" w:rsidRPr="00E65D8C" w:rsidRDefault="00C96D8D" w:rsidP="00C96D8D">
      <w:pPr>
        <w:pStyle w:val="Heading2"/>
        <w:rPr>
          <w:rFonts w:ascii="Arial" w:hAnsi="Arial" w:cs="Arial"/>
          <w:b/>
          <w:color w:val="000000" w:themeColor="text1"/>
          <w:lang w:val="en-US"/>
        </w:rPr>
      </w:pPr>
      <w:r>
        <w:rPr>
          <w:rFonts w:ascii="Arial" w:hAnsi="Arial" w:cs="Arial"/>
          <w:b/>
          <w:color w:val="000000" w:themeColor="text1"/>
          <w:lang w:val="en-US"/>
        </w:rPr>
        <w:t>LoadShapeV (Variant)</w:t>
      </w:r>
      <w:r w:rsidRPr="00E65D8C">
        <w:rPr>
          <w:rFonts w:ascii="Arial" w:hAnsi="Arial" w:cs="Arial"/>
          <w:b/>
          <w:color w:val="000000" w:themeColor="text1"/>
          <w:lang w:val="en-US"/>
        </w:rPr>
        <w:t xml:space="preserve"> Interface</w:t>
      </w:r>
    </w:p>
    <w:p w14:paraId="11D23311" w14:textId="77777777" w:rsidR="00C96D8D" w:rsidRPr="00E65D8C" w:rsidRDefault="00C96D8D" w:rsidP="00C96D8D">
      <w:pPr>
        <w:spacing w:after="0" w:line="240" w:lineRule="auto"/>
        <w:rPr>
          <w:lang w:val="en-US"/>
        </w:rPr>
      </w:pPr>
    </w:p>
    <w:p w14:paraId="47FDBB30" w14:textId="77777777" w:rsidR="00C96D8D" w:rsidRDefault="00C96D8D" w:rsidP="00C96D8D">
      <w:pPr>
        <w:spacing w:after="0" w:line="240" w:lineRule="auto"/>
        <w:jc w:val="both"/>
        <w:rPr>
          <w:lang w:val="en-US"/>
        </w:rPr>
      </w:pPr>
      <w:r>
        <w:rPr>
          <w:lang w:val="en-US"/>
        </w:rPr>
        <w:t>This interface can be used to read/write certain properties of the active DSS object. The structure of the interface is as follows:</w:t>
      </w:r>
    </w:p>
    <w:p w14:paraId="6C02FA20" w14:textId="77777777" w:rsidR="00C96D8D" w:rsidRDefault="00C96D8D" w:rsidP="00C96D8D">
      <w:pPr>
        <w:spacing w:after="0" w:line="240" w:lineRule="auto"/>
        <w:jc w:val="both"/>
        <w:rPr>
          <w:lang w:val="en-US"/>
        </w:rPr>
      </w:pPr>
    </w:p>
    <w:p w14:paraId="494287B9" w14:textId="77777777" w:rsidR="00C96D8D" w:rsidRPr="000453A1" w:rsidRDefault="00C96D8D" w:rsidP="00C96D8D">
      <w:pPr>
        <w:spacing w:after="0" w:line="240" w:lineRule="auto"/>
        <w:jc w:val="center"/>
        <w:rPr>
          <w:lang w:val="en-US"/>
        </w:rPr>
      </w:pPr>
      <w:r>
        <w:rPr>
          <w:lang w:val="en-US"/>
        </w:rPr>
        <w:t>void</w:t>
      </w:r>
      <w:r w:rsidRPr="000453A1">
        <w:rPr>
          <w:lang w:val="en-US"/>
        </w:rPr>
        <w:t xml:space="preserve"> LoadShape</w:t>
      </w:r>
      <w:r>
        <w:rPr>
          <w:lang w:val="en-US"/>
        </w:rPr>
        <w:t>V</w:t>
      </w:r>
      <w:r w:rsidRPr="000453A1">
        <w:rPr>
          <w:lang w:val="en-US"/>
        </w:rPr>
        <w:t xml:space="preserve">(int32_t Parameter, </w:t>
      </w:r>
      <w:r>
        <w:rPr>
          <w:lang w:val="en-US"/>
        </w:rPr>
        <w:t>VARIANT *</w:t>
      </w:r>
      <w:r w:rsidRPr="000453A1">
        <w:rPr>
          <w:lang w:val="en-US"/>
        </w:rPr>
        <w:t>Argument);</w:t>
      </w:r>
    </w:p>
    <w:p w14:paraId="185DA5D7" w14:textId="77777777" w:rsidR="00C96D8D" w:rsidRPr="000453A1" w:rsidRDefault="00C96D8D" w:rsidP="00C96D8D">
      <w:pPr>
        <w:spacing w:after="0" w:line="240" w:lineRule="auto"/>
        <w:jc w:val="center"/>
        <w:rPr>
          <w:lang w:val="en-US"/>
        </w:rPr>
      </w:pPr>
    </w:p>
    <w:p w14:paraId="5BAFF694" w14:textId="77777777" w:rsidR="00C96D8D" w:rsidRDefault="00C96D8D" w:rsidP="00C96D8D">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89384EE" w14:textId="77777777" w:rsidR="00C96D8D" w:rsidRDefault="00C96D8D" w:rsidP="00C96D8D">
      <w:pPr>
        <w:spacing w:after="0" w:line="240" w:lineRule="auto"/>
        <w:jc w:val="both"/>
        <w:rPr>
          <w:lang w:val="en-US"/>
        </w:rPr>
      </w:pPr>
    </w:p>
    <w:p w14:paraId="1E5F46ED" w14:textId="77777777" w:rsidR="00C96D8D" w:rsidRPr="0069588B" w:rsidRDefault="00C96D8D" w:rsidP="00C96D8D">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LoadShapes.AllNames</w:t>
      </w:r>
    </w:p>
    <w:p w14:paraId="4830A8DF" w14:textId="77777777" w:rsidR="00C96D8D" w:rsidRDefault="00C96D8D" w:rsidP="00C96D8D">
      <w:pPr>
        <w:spacing w:after="0" w:line="240" w:lineRule="auto"/>
        <w:jc w:val="both"/>
        <w:rPr>
          <w:lang w:val="en-US"/>
        </w:rPr>
      </w:pPr>
      <w:r>
        <w:rPr>
          <w:lang w:val="en-US"/>
        </w:rPr>
        <w:t xml:space="preserve">This parameter </w:t>
      </w:r>
      <w:r w:rsidRPr="002D4F60">
        <w:rPr>
          <w:lang w:val="en-US"/>
        </w:rPr>
        <w:t>gets a variant array of strings containing names of all LoadShape objects currently defined</w:t>
      </w:r>
      <w:r>
        <w:rPr>
          <w:lang w:val="en-US"/>
        </w:rPr>
        <w:t>.</w:t>
      </w:r>
    </w:p>
    <w:p w14:paraId="0DCB4463" w14:textId="77777777" w:rsidR="00C96D8D" w:rsidRPr="0069588B" w:rsidRDefault="00C96D8D" w:rsidP="00C96D8D">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LoadShapes.PMult read</w:t>
      </w:r>
    </w:p>
    <w:p w14:paraId="4A0B477B" w14:textId="77777777" w:rsidR="00C96D8D" w:rsidRDefault="00C96D8D" w:rsidP="00C96D8D">
      <w:pPr>
        <w:spacing w:after="0" w:line="240" w:lineRule="auto"/>
        <w:jc w:val="both"/>
        <w:rPr>
          <w:lang w:val="en-US"/>
        </w:rPr>
      </w:pPr>
      <w:r>
        <w:rPr>
          <w:lang w:val="en-US"/>
        </w:rPr>
        <w:t xml:space="preserve">This parameter </w:t>
      </w:r>
      <w:r w:rsidRPr="009E026B">
        <w:rPr>
          <w:lang w:val="en-US"/>
        </w:rPr>
        <w:t>gets a variant array of doubles for the P multiplier in the LoadShape</w:t>
      </w:r>
      <w:r>
        <w:rPr>
          <w:lang w:val="en-US"/>
        </w:rPr>
        <w:t>.</w:t>
      </w:r>
    </w:p>
    <w:p w14:paraId="2DC21865" w14:textId="77777777" w:rsidR="00C96D8D" w:rsidRPr="0069588B" w:rsidRDefault="00C96D8D" w:rsidP="00C96D8D">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LoadShapes.PMult write</w:t>
      </w:r>
    </w:p>
    <w:p w14:paraId="0A2EA4F3" w14:textId="77777777" w:rsidR="00C96D8D" w:rsidRDefault="00C96D8D" w:rsidP="00C96D8D">
      <w:pPr>
        <w:spacing w:after="0" w:line="240" w:lineRule="auto"/>
        <w:jc w:val="both"/>
        <w:rPr>
          <w:lang w:val="en-US"/>
        </w:rPr>
      </w:pPr>
      <w:r>
        <w:rPr>
          <w:lang w:val="en-US"/>
        </w:rPr>
        <w:t>This parameter s</w:t>
      </w:r>
      <w:r w:rsidRPr="009E026B">
        <w:rPr>
          <w:lang w:val="en-US"/>
        </w:rPr>
        <w:t>ets a variant array of doubles for the P multiplier in the LoadShape</w:t>
      </w:r>
      <w:r>
        <w:rPr>
          <w:lang w:val="en-US"/>
        </w:rPr>
        <w:t>.</w:t>
      </w:r>
    </w:p>
    <w:p w14:paraId="3A7AB1FB" w14:textId="77777777" w:rsidR="00C96D8D" w:rsidRPr="0069588B" w:rsidRDefault="00C96D8D" w:rsidP="00C96D8D">
      <w:pPr>
        <w:pStyle w:val="Heading3"/>
        <w:rPr>
          <w:i/>
          <w:color w:val="000000" w:themeColor="text1"/>
          <w:lang w:val="en-US"/>
        </w:rPr>
      </w:pPr>
      <w:r>
        <w:rPr>
          <w:i/>
          <w:color w:val="000000" w:themeColor="text1"/>
          <w:lang w:val="en-US"/>
        </w:rPr>
        <w:lastRenderedPageBreak/>
        <w:t>Parameter 3</w:t>
      </w:r>
      <w:r w:rsidRPr="0069588B">
        <w:rPr>
          <w:i/>
          <w:color w:val="000000" w:themeColor="text1"/>
          <w:lang w:val="en-US"/>
        </w:rPr>
        <w:t xml:space="preserve">: </w:t>
      </w:r>
      <w:r>
        <w:rPr>
          <w:i/>
          <w:color w:val="000000" w:themeColor="text1"/>
          <w:lang w:val="en-US"/>
        </w:rPr>
        <w:t>LoadShapes.QMult read</w:t>
      </w:r>
    </w:p>
    <w:p w14:paraId="100AAA67" w14:textId="77777777" w:rsidR="00C96D8D" w:rsidRDefault="00C96D8D" w:rsidP="00C96D8D">
      <w:pPr>
        <w:spacing w:after="0" w:line="240" w:lineRule="auto"/>
        <w:jc w:val="both"/>
        <w:rPr>
          <w:lang w:val="en-US"/>
        </w:rPr>
      </w:pPr>
      <w:r>
        <w:rPr>
          <w:lang w:val="en-US"/>
        </w:rPr>
        <w:t xml:space="preserve">This parameter </w:t>
      </w:r>
      <w:r w:rsidRPr="009E026B">
        <w:rPr>
          <w:lang w:val="en-US"/>
        </w:rPr>
        <w:t>gets a va</w:t>
      </w:r>
      <w:r>
        <w:rPr>
          <w:lang w:val="en-US"/>
        </w:rPr>
        <w:t>riant array of doubles for the Q</w:t>
      </w:r>
      <w:r w:rsidRPr="009E026B">
        <w:rPr>
          <w:lang w:val="en-US"/>
        </w:rPr>
        <w:t xml:space="preserve"> multiplier in the LoadShape</w:t>
      </w:r>
      <w:r>
        <w:rPr>
          <w:lang w:val="en-US"/>
        </w:rPr>
        <w:t>.</w:t>
      </w:r>
    </w:p>
    <w:p w14:paraId="0437D816" w14:textId="77777777" w:rsidR="00C96D8D" w:rsidRPr="0069588B" w:rsidRDefault="00C96D8D" w:rsidP="00C96D8D">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LoadShapes.QMult write</w:t>
      </w:r>
    </w:p>
    <w:p w14:paraId="6D696CFA" w14:textId="77777777" w:rsidR="00C96D8D" w:rsidRDefault="00C96D8D" w:rsidP="00C96D8D">
      <w:pPr>
        <w:spacing w:after="0" w:line="240" w:lineRule="auto"/>
        <w:jc w:val="both"/>
        <w:rPr>
          <w:lang w:val="en-US"/>
        </w:rPr>
      </w:pPr>
      <w:r>
        <w:rPr>
          <w:lang w:val="en-US"/>
        </w:rPr>
        <w:t>This parameter s</w:t>
      </w:r>
      <w:r w:rsidRPr="009E026B">
        <w:rPr>
          <w:lang w:val="en-US"/>
        </w:rPr>
        <w:t>ets a va</w:t>
      </w:r>
      <w:r>
        <w:rPr>
          <w:lang w:val="en-US"/>
        </w:rPr>
        <w:t>riant array of doubles for the Q</w:t>
      </w:r>
      <w:r w:rsidRPr="009E026B">
        <w:rPr>
          <w:lang w:val="en-US"/>
        </w:rPr>
        <w:t xml:space="preserve"> multiplier in the LoadShape</w:t>
      </w:r>
      <w:r>
        <w:rPr>
          <w:lang w:val="en-US"/>
        </w:rPr>
        <w:t>.</w:t>
      </w:r>
    </w:p>
    <w:p w14:paraId="00869A60" w14:textId="77777777" w:rsidR="00C96D8D" w:rsidRPr="0069588B" w:rsidRDefault="00C96D8D" w:rsidP="00C96D8D">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LoadShapes.TimeArray read</w:t>
      </w:r>
    </w:p>
    <w:p w14:paraId="46DD098D" w14:textId="77777777" w:rsidR="00C96D8D" w:rsidRDefault="00C96D8D" w:rsidP="00C96D8D">
      <w:pPr>
        <w:spacing w:after="0" w:line="240" w:lineRule="auto"/>
        <w:jc w:val="both"/>
        <w:rPr>
          <w:lang w:val="en-US"/>
        </w:rPr>
      </w:pPr>
      <w:r>
        <w:rPr>
          <w:lang w:val="en-US"/>
        </w:rPr>
        <w:t xml:space="preserve">This parameter </w:t>
      </w:r>
      <w:r w:rsidRPr="00780BEB">
        <w:rPr>
          <w:lang w:val="en-US"/>
        </w:rPr>
        <w:t>gets a time array in hours corresponding to</w:t>
      </w:r>
      <w:r>
        <w:rPr>
          <w:lang w:val="en-US"/>
        </w:rPr>
        <w:t xml:space="preserve"> </w:t>
      </w:r>
      <w:r w:rsidRPr="00780BEB">
        <w:rPr>
          <w:lang w:val="en-US"/>
        </w:rPr>
        <w:t>P and Q multipliers when the Interval = 0</w:t>
      </w:r>
      <w:r>
        <w:rPr>
          <w:lang w:val="en-US"/>
        </w:rPr>
        <w:t>.</w:t>
      </w:r>
    </w:p>
    <w:p w14:paraId="28C4344D" w14:textId="77777777" w:rsidR="00C96D8D" w:rsidRPr="0069588B" w:rsidRDefault="00C96D8D" w:rsidP="00C96D8D">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LoadShapes.TimeArray write</w:t>
      </w:r>
    </w:p>
    <w:p w14:paraId="0A173742" w14:textId="77777777" w:rsidR="00C96D8D" w:rsidRDefault="00C96D8D" w:rsidP="00C96D8D">
      <w:pPr>
        <w:spacing w:after="0" w:line="240" w:lineRule="auto"/>
        <w:jc w:val="both"/>
        <w:rPr>
          <w:lang w:val="en-US"/>
        </w:rPr>
      </w:pPr>
      <w:r>
        <w:rPr>
          <w:lang w:val="en-US"/>
        </w:rPr>
        <w:t>This parameter s</w:t>
      </w:r>
      <w:r w:rsidRPr="00780BEB">
        <w:rPr>
          <w:lang w:val="en-US"/>
        </w:rPr>
        <w:t>ets a time array in hours corresponding to</w:t>
      </w:r>
      <w:r>
        <w:rPr>
          <w:lang w:val="en-US"/>
        </w:rPr>
        <w:t xml:space="preserve"> </w:t>
      </w:r>
      <w:r w:rsidRPr="00780BEB">
        <w:rPr>
          <w:lang w:val="en-US"/>
        </w:rPr>
        <w:t>P and Q multipliers when the Interval = 0</w:t>
      </w:r>
      <w:r>
        <w:rPr>
          <w:lang w:val="en-US"/>
        </w:rPr>
        <w:t>.</w:t>
      </w:r>
    </w:p>
    <w:p w14:paraId="37AF84D1" w14:textId="77777777" w:rsidR="00A81C65" w:rsidRPr="00F83DD8" w:rsidRDefault="00A81C65" w:rsidP="00A81C65">
      <w:pPr>
        <w:pStyle w:val="Heading1"/>
        <w:rPr>
          <w:b/>
          <w:color w:val="000000" w:themeColor="text1"/>
          <w:lang w:val="en-US"/>
        </w:rPr>
      </w:pPr>
      <w:r>
        <w:rPr>
          <w:b/>
          <w:color w:val="000000" w:themeColor="text1"/>
          <w:lang w:val="en-US"/>
        </w:rPr>
        <w:t>Meters</w:t>
      </w:r>
      <w:r w:rsidRPr="00F83DD8">
        <w:rPr>
          <w:b/>
          <w:color w:val="000000" w:themeColor="text1"/>
          <w:lang w:val="en-US"/>
        </w:rPr>
        <w:t xml:space="preserve"> Interface</w:t>
      </w:r>
    </w:p>
    <w:p w14:paraId="63871559" w14:textId="77777777" w:rsidR="00A81C65" w:rsidRPr="00EC5B05" w:rsidRDefault="00A81C65" w:rsidP="00A81C65">
      <w:pPr>
        <w:jc w:val="both"/>
        <w:rPr>
          <w:lang w:val="en-US"/>
        </w:rPr>
      </w:pPr>
      <w:r>
        <w:rPr>
          <w:lang w:val="en-US"/>
        </w:rPr>
        <w:t>This interface implements the Meters (IMeters) interface of OpenDSS by declaring 4 procedures for accessing the different properties included in this interface.</w:t>
      </w:r>
    </w:p>
    <w:p w14:paraId="504AE5DA"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etersI (Int)</w:t>
      </w:r>
      <w:r w:rsidRPr="00E65D8C">
        <w:rPr>
          <w:rFonts w:ascii="Arial" w:hAnsi="Arial" w:cs="Arial"/>
          <w:b/>
          <w:color w:val="000000" w:themeColor="text1"/>
          <w:lang w:val="en-US"/>
        </w:rPr>
        <w:t xml:space="preserve"> Interface</w:t>
      </w:r>
    </w:p>
    <w:p w14:paraId="6460B2F6" w14:textId="77777777" w:rsidR="00A81C65" w:rsidRPr="00E65D8C" w:rsidRDefault="00A81C65" w:rsidP="00A81C65">
      <w:pPr>
        <w:spacing w:after="0" w:line="240" w:lineRule="auto"/>
        <w:rPr>
          <w:lang w:val="en-US"/>
        </w:rPr>
      </w:pPr>
    </w:p>
    <w:p w14:paraId="6CBE6E3E"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6098296C" w14:textId="77777777" w:rsidR="00A81C65" w:rsidRDefault="00A81C65" w:rsidP="00A81C65">
      <w:pPr>
        <w:spacing w:after="0" w:line="240" w:lineRule="auto"/>
        <w:jc w:val="both"/>
        <w:rPr>
          <w:lang w:val="en-US"/>
        </w:rPr>
      </w:pPr>
    </w:p>
    <w:p w14:paraId="4879F976" w14:textId="77777777" w:rsidR="00A81C65" w:rsidRPr="00616B25" w:rsidRDefault="00A81C65" w:rsidP="00A81C65">
      <w:pPr>
        <w:spacing w:after="0" w:line="240" w:lineRule="auto"/>
        <w:jc w:val="center"/>
        <w:rPr>
          <w:lang w:val="en-US"/>
        </w:rPr>
      </w:pPr>
      <w:r w:rsidRPr="00616B25">
        <w:rPr>
          <w:lang w:val="en-US"/>
        </w:rPr>
        <w:t>int32_t MetersI(int32_t Parameter, int32_t Argument);</w:t>
      </w:r>
    </w:p>
    <w:p w14:paraId="0A640CEC" w14:textId="77777777" w:rsidR="00A81C65" w:rsidRPr="00616B25" w:rsidRDefault="00A81C65" w:rsidP="00A81C65">
      <w:pPr>
        <w:spacing w:after="0" w:line="240" w:lineRule="auto"/>
        <w:jc w:val="center"/>
        <w:rPr>
          <w:lang w:val="en-US"/>
        </w:rPr>
      </w:pPr>
    </w:p>
    <w:p w14:paraId="3B50602C"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according to the number sent in the variable “parameter”. The parameter can be one of the following:</w:t>
      </w:r>
    </w:p>
    <w:p w14:paraId="158658CB" w14:textId="77777777" w:rsidR="00A81C65" w:rsidRDefault="00A81C65" w:rsidP="00A81C65">
      <w:pPr>
        <w:spacing w:after="0" w:line="240" w:lineRule="auto"/>
        <w:jc w:val="both"/>
        <w:rPr>
          <w:lang w:val="en-US"/>
        </w:rPr>
      </w:pPr>
    </w:p>
    <w:p w14:paraId="5E09314C"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eters.First</w:t>
      </w:r>
    </w:p>
    <w:p w14:paraId="21B50A60" w14:textId="77777777" w:rsidR="00A81C65" w:rsidRDefault="00A81C65" w:rsidP="00A81C65">
      <w:pPr>
        <w:spacing w:after="0" w:line="240" w:lineRule="auto"/>
        <w:jc w:val="both"/>
        <w:rPr>
          <w:lang w:val="en-US"/>
        </w:rPr>
      </w:pPr>
      <w:r>
        <w:rPr>
          <w:lang w:val="en-US"/>
        </w:rPr>
        <w:t xml:space="preserve">This parameter </w:t>
      </w:r>
      <w:r w:rsidRPr="00FB6E53">
        <w:rPr>
          <w:lang w:val="en-US"/>
        </w:rPr>
        <w:t>set</w:t>
      </w:r>
      <w:r>
        <w:rPr>
          <w:lang w:val="en-US"/>
        </w:rPr>
        <w:t>s</w:t>
      </w:r>
      <w:r w:rsidRPr="00FB6E53">
        <w:rPr>
          <w:lang w:val="en-US"/>
        </w:rPr>
        <w:t xml:space="preserve"> the first </w:t>
      </w:r>
      <w:r>
        <w:rPr>
          <w:lang w:val="en-US"/>
        </w:rPr>
        <w:t>Energy Meter</w:t>
      </w:r>
      <w:r w:rsidRPr="00FB6E53">
        <w:rPr>
          <w:lang w:val="en-US"/>
        </w:rPr>
        <w:t xml:space="preserve"> active. Returns 0 if no monitors.</w:t>
      </w:r>
    </w:p>
    <w:p w14:paraId="395BCF94"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eters.Next</w:t>
      </w:r>
    </w:p>
    <w:p w14:paraId="12373E47" w14:textId="77777777" w:rsidR="00A81C65" w:rsidRDefault="00A81C65" w:rsidP="00A81C65">
      <w:pPr>
        <w:spacing w:after="0" w:line="240" w:lineRule="auto"/>
        <w:jc w:val="both"/>
        <w:rPr>
          <w:lang w:val="en-US"/>
        </w:rPr>
      </w:pPr>
      <w:r>
        <w:rPr>
          <w:lang w:val="en-US"/>
        </w:rPr>
        <w:t xml:space="preserve">This parameter </w:t>
      </w:r>
      <w:r w:rsidRPr="000B48BA">
        <w:rPr>
          <w:lang w:val="en-US"/>
        </w:rPr>
        <w:t>sets the</w:t>
      </w:r>
      <w:r>
        <w:rPr>
          <w:lang w:val="en-US"/>
        </w:rPr>
        <w:t xml:space="preserve"> </w:t>
      </w:r>
      <w:r w:rsidRPr="000B48BA">
        <w:rPr>
          <w:lang w:val="en-US"/>
        </w:rPr>
        <w:t>next energy Meter Active. Returns 0 if no more</w:t>
      </w:r>
      <w:r w:rsidRPr="00FB6E53">
        <w:rPr>
          <w:lang w:val="en-US"/>
        </w:rPr>
        <w:t>.</w:t>
      </w:r>
    </w:p>
    <w:p w14:paraId="6C5CF7A4"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eters.Reset</w:t>
      </w:r>
    </w:p>
    <w:p w14:paraId="45954437" w14:textId="77777777" w:rsidR="00A81C65" w:rsidRDefault="00A81C65" w:rsidP="00A81C65">
      <w:pPr>
        <w:spacing w:after="0" w:line="240" w:lineRule="auto"/>
        <w:jc w:val="both"/>
        <w:rPr>
          <w:lang w:val="en-US"/>
        </w:rPr>
      </w:pPr>
      <w:r>
        <w:rPr>
          <w:lang w:val="en-US"/>
        </w:rPr>
        <w:t xml:space="preserve">This parameter </w:t>
      </w:r>
      <w:r w:rsidRPr="00E2715D">
        <w:rPr>
          <w:lang w:val="en-US"/>
        </w:rPr>
        <w:t>resets the active M</w:t>
      </w:r>
      <w:r>
        <w:rPr>
          <w:lang w:val="en-US"/>
        </w:rPr>
        <w:t>ete</w:t>
      </w:r>
      <w:r w:rsidRPr="00E2715D">
        <w:rPr>
          <w:lang w:val="en-US"/>
        </w:rPr>
        <w:t>r object</w:t>
      </w:r>
      <w:r w:rsidRPr="00FB6E53">
        <w:rPr>
          <w:lang w:val="en-US"/>
        </w:rPr>
        <w:t>.</w:t>
      </w:r>
    </w:p>
    <w:p w14:paraId="0A66D2B7"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eters.ResetAll</w:t>
      </w:r>
    </w:p>
    <w:p w14:paraId="25AE7D11" w14:textId="77777777" w:rsidR="00A81C65" w:rsidRDefault="00A81C65" w:rsidP="00A81C65">
      <w:pPr>
        <w:spacing w:after="0" w:line="240" w:lineRule="auto"/>
        <w:jc w:val="both"/>
        <w:rPr>
          <w:lang w:val="en-US"/>
        </w:rPr>
      </w:pPr>
      <w:r>
        <w:rPr>
          <w:lang w:val="en-US"/>
        </w:rPr>
        <w:t xml:space="preserve">This parameter </w:t>
      </w:r>
      <w:r w:rsidRPr="00E2715D">
        <w:rPr>
          <w:lang w:val="en-US"/>
        </w:rPr>
        <w:t xml:space="preserve">resets </w:t>
      </w:r>
      <w:r>
        <w:rPr>
          <w:lang w:val="en-US"/>
        </w:rPr>
        <w:t>all</w:t>
      </w:r>
      <w:r w:rsidRPr="00E2715D">
        <w:rPr>
          <w:lang w:val="en-US"/>
        </w:rPr>
        <w:t xml:space="preserve"> M</w:t>
      </w:r>
      <w:r>
        <w:rPr>
          <w:lang w:val="en-US"/>
        </w:rPr>
        <w:t>ete</w:t>
      </w:r>
      <w:r w:rsidRPr="00E2715D">
        <w:rPr>
          <w:lang w:val="en-US"/>
        </w:rPr>
        <w:t>r object</w:t>
      </w:r>
      <w:r w:rsidRPr="00FB6E53">
        <w:rPr>
          <w:lang w:val="en-US"/>
        </w:rPr>
        <w:t>.</w:t>
      </w:r>
    </w:p>
    <w:p w14:paraId="3200ACB3"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eters.Sample</w:t>
      </w:r>
    </w:p>
    <w:p w14:paraId="5EEE195B" w14:textId="77777777" w:rsidR="00A81C65" w:rsidRDefault="00A81C65" w:rsidP="00A81C65">
      <w:pPr>
        <w:spacing w:after="0" w:line="240" w:lineRule="auto"/>
        <w:jc w:val="both"/>
        <w:rPr>
          <w:lang w:val="en-US"/>
        </w:rPr>
      </w:pPr>
      <w:r>
        <w:rPr>
          <w:lang w:val="en-US"/>
        </w:rPr>
        <w:t xml:space="preserve">This parameter </w:t>
      </w:r>
      <w:r w:rsidRPr="00AE25F0">
        <w:rPr>
          <w:lang w:val="en-US"/>
        </w:rPr>
        <w:t>causes active m</w:t>
      </w:r>
      <w:r>
        <w:rPr>
          <w:lang w:val="en-US"/>
        </w:rPr>
        <w:t>ete</w:t>
      </w:r>
      <w:r w:rsidRPr="00AE25F0">
        <w:rPr>
          <w:lang w:val="en-US"/>
        </w:rPr>
        <w:t>r to take a sample</w:t>
      </w:r>
      <w:r w:rsidRPr="00FB6E53">
        <w:rPr>
          <w:lang w:val="en-US"/>
        </w:rPr>
        <w:t>.</w:t>
      </w:r>
    </w:p>
    <w:p w14:paraId="6F4F9917"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Meters.Save</w:t>
      </w:r>
    </w:p>
    <w:p w14:paraId="5BB0E9CF" w14:textId="77777777" w:rsidR="00A81C65" w:rsidRDefault="00A81C65" w:rsidP="00A81C65">
      <w:pPr>
        <w:spacing w:after="0" w:line="240" w:lineRule="auto"/>
        <w:jc w:val="both"/>
        <w:rPr>
          <w:lang w:val="en-US"/>
        </w:rPr>
      </w:pPr>
      <w:r>
        <w:rPr>
          <w:lang w:val="en-US"/>
        </w:rPr>
        <w:t xml:space="preserve">This parameter </w:t>
      </w:r>
      <w:r w:rsidRPr="00AE25F0">
        <w:rPr>
          <w:lang w:val="en-US"/>
        </w:rPr>
        <w:t>causes active m</w:t>
      </w:r>
      <w:r>
        <w:rPr>
          <w:lang w:val="en-US"/>
        </w:rPr>
        <w:t>ete</w:t>
      </w:r>
      <w:r w:rsidRPr="00AE25F0">
        <w:rPr>
          <w:lang w:val="en-US"/>
        </w:rPr>
        <w:t>r to save its current sample buffer to its m</w:t>
      </w:r>
      <w:r>
        <w:rPr>
          <w:lang w:val="en-US"/>
        </w:rPr>
        <w:t>ete</w:t>
      </w:r>
      <w:r w:rsidRPr="00AE25F0">
        <w:rPr>
          <w:lang w:val="en-US"/>
        </w:rPr>
        <w:t>r stream. Then you can access the Bytestream or channel data. Most standard solution modes do this automatically</w:t>
      </w:r>
      <w:r w:rsidRPr="00FB6E53">
        <w:rPr>
          <w:lang w:val="en-US"/>
        </w:rPr>
        <w:t>.</w:t>
      </w:r>
    </w:p>
    <w:p w14:paraId="2D069E1D"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6: Meters.MeteredTerminal read</w:t>
      </w:r>
    </w:p>
    <w:p w14:paraId="71EC984C" w14:textId="77777777" w:rsidR="00A81C65" w:rsidRDefault="00A81C65" w:rsidP="00A81C65">
      <w:pPr>
        <w:spacing w:after="0" w:line="240" w:lineRule="auto"/>
        <w:jc w:val="both"/>
        <w:rPr>
          <w:lang w:val="en-US"/>
        </w:rPr>
      </w:pPr>
      <w:r>
        <w:rPr>
          <w:lang w:val="en-US"/>
        </w:rPr>
        <w:t xml:space="preserve">This parameter </w:t>
      </w:r>
      <w:r w:rsidRPr="000378BD">
        <w:rPr>
          <w:lang w:val="en-US"/>
        </w:rPr>
        <w:t>returns the number of metered terminal</w:t>
      </w:r>
      <w:r>
        <w:rPr>
          <w:lang w:val="en-US"/>
        </w:rPr>
        <w:t xml:space="preserve"> by the active Energy Meter.</w:t>
      </w:r>
    </w:p>
    <w:p w14:paraId="1C9B8CAE"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7: Meters.MeterdTerminal Write</w:t>
      </w:r>
    </w:p>
    <w:p w14:paraId="1670A670" w14:textId="77777777" w:rsidR="00A81C65" w:rsidRDefault="00A81C65" w:rsidP="00A81C65">
      <w:pPr>
        <w:spacing w:after="0" w:line="240" w:lineRule="auto"/>
        <w:jc w:val="both"/>
        <w:rPr>
          <w:lang w:val="en-US"/>
        </w:rPr>
      </w:pPr>
      <w:r>
        <w:rPr>
          <w:lang w:val="en-US"/>
        </w:rPr>
        <w:t>This parameter set</w:t>
      </w:r>
      <w:r w:rsidRPr="000378BD">
        <w:rPr>
          <w:lang w:val="en-US"/>
        </w:rPr>
        <w:t>s the number of metered terminal</w:t>
      </w:r>
      <w:r>
        <w:rPr>
          <w:lang w:val="en-US"/>
        </w:rPr>
        <w:t xml:space="preserve"> by the active Energy Meter.</w:t>
      </w:r>
    </w:p>
    <w:p w14:paraId="7AADC524" w14:textId="77777777" w:rsidR="00A81C65" w:rsidRPr="003C3490" w:rsidRDefault="00A81C65" w:rsidP="00A81C65">
      <w:pPr>
        <w:pStyle w:val="Heading3"/>
        <w:rPr>
          <w:i/>
          <w:color w:val="auto"/>
          <w:lang w:val="en-US"/>
        </w:rPr>
      </w:pPr>
      <w:r w:rsidRPr="003C3490">
        <w:rPr>
          <w:i/>
          <w:color w:val="auto"/>
          <w:lang w:val="en-US"/>
        </w:rPr>
        <w:lastRenderedPageBreak/>
        <w:t xml:space="preserve">Parameter </w:t>
      </w:r>
      <w:r>
        <w:rPr>
          <w:i/>
          <w:color w:val="auto"/>
          <w:lang w:val="en-US"/>
        </w:rPr>
        <w:t>8: Meters.DIFilesAreopen</w:t>
      </w:r>
    </w:p>
    <w:p w14:paraId="7770E797" w14:textId="77777777" w:rsidR="00A81C65" w:rsidRDefault="00A81C65" w:rsidP="00A81C65">
      <w:pPr>
        <w:spacing w:after="0" w:line="240" w:lineRule="auto"/>
        <w:jc w:val="both"/>
        <w:rPr>
          <w:lang w:val="en-US"/>
        </w:rPr>
      </w:pPr>
      <w:r>
        <w:rPr>
          <w:lang w:val="en-US"/>
        </w:rPr>
        <w:t xml:space="preserve">This parameter </w:t>
      </w:r>
      <w:r w:rsidRPr="00354746">
        <w:rPr>
          <w:lang w:val="en-US"/>
        </w:rPr>
        <w:t>returns a global flag (1=true, 0=false) to indicate if Demand Inte</w:t>
      </w:r>
      <w:r>
        <w:rPr>
          <w:lang w:val="en-US"/>
        </w:rPr>
        <w:t>r</w:t>
      </w:r>
      <w:r w:rsidRPr="00354746">
        <w:rPr>
          <w:lang w:val="en-US"/>
        </w:rPr>
        <w:t>val (DI) files have been properly opened</w:t>
      </w:r>
      <w:r>
        <w:rPr>
          <w:lang w:val="en-US"/>
        </w:rPr>
        <w:t>.</w:t>
      </w:r>
    </w:p>
    <w:p w14:paraId="41719340"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9</w:t>
      </w:r>
      <w:r w:rsidRPr="003C3490">
        <w:rPr>
          <w:i/>
          <w:color w:val="auto"/>
          <w:lang w:val="en-US"/>
        </w:rPr>
        <w:t xml:space="preserve">: </w:t>
      </w:r>
      <w:r>
        <w:rPr>
          <w:i/>
          <w:color w:val="auto"/>
          <w:lang w:val="en-US"/>
        </w:rPr>
        <w:t>Meters</w:t>
      </w:r>
      <w:r w:rsidRPr="003C3490">
        <w:rPr>
          <w:i/>
          <w:color w:val="auto"/>
          <w:lang w:val="en-US"/>
        </w:rPr>
        <w:t>.</w:t>
      </w:r>
      <w:r>
        <w:rPr>
          <w:i/>
          <w:color w:val="auto"/>
          <w:lang w:val="en-US"/>
        </w:rPr>
        <w:t>SampleAll</w:t>
      </w:r>
    </w:p>
    <w:p w14:paraId="3D2AE0C8" w14:textId="77777777" w:rsidR="00A81C65" w:rsidRDefault="00A81C65" w:rsidP="00A81C65">
      <w:pPr>
        <w:spacing w:after="0" w:line="240" w:lineRule="auto"/>
        <w:jc w:val="both"/>
        <w:rPr>
          <w:lang w:val="en-US"/>
        </w:rPr>
      </w:pPr>
      <w:r>
        <w:rPr>
          <w:lang w:val="en-US"/>
        </w:rPr>
        <w:t xml:space="preserve">This parameter </w:t>
      </w:r>
      <w:r w:rsidRPr="00442AAB">
        <w:rPr>
          <w:lang w:val="en-US"/>
        </w:rPr>
        <w:t xml:space="preserve">causes all </w:t>
      </w:r>
      <w:r>
        <w:rPr>
          <w:lang w:val="en-US"/>
        </w:rPr>
        <w:t xml:space="preserve">Energy </w:t>
      </w:r>
      <w:r w:rsidRPr="00442AAB">
        <w:rPr>
          <w:lang w:val="en-US"/>
        </w:rPr>
        <w:t>M</w:t>
      </w:r>
      <w:r>
        <w:rPr>
          <w:lang w:val="en-US"/>
        </w:rPr>
        <w:t>ete</w:t>
      </w:r>
      <w:r w:rsidRPr="00442AAB">
        <w:rPr>
          <w:lang w:val="en-US"/>
        </w:rPr>
        <w:t>rs to take a sample of the present state</w:t>
      </w:r>
      <w:r>
        <w:rPr>
          <w:lang w:val="en-US"/>
        </w:rPr>
        <w:t>. Returns 0.</w:t>
      </w:r>
    </w:p>
    <w:p w14:paraId="30FE2D07"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0</w:t>
      </w:r>
      <w:r w:rsidRPr="003C3490">
        <w:rPr>
          <w:i/>
          <w:color w:val="auto"/>
          <w:lang w:val="en-US"/>
        </w:rPr>
        <w:t xml:space="preserve">: </w:t>
      </w:r>
      <w:r>
        <w:rPr>
          <w:i/>
          <w:color w:val="auto"/>
          <w:lang w:val="en-US"/>
        </w:rPr>
        <w:t>Meters</w:t>
      </w:r>
      <w:r w:rsidRPr="003C3490">
        <w:rPr>
          <w:i/>
          <w:color w:val="auto"/>
          <w:lang w:val="en-US"/>
        </w:rPr>
        <w:t>.</w:t>
      </w:r>
      <w:r>
        <w:rPr>
          <w:i/>
          <w:color w:val="auto"/>
          <w:lang w:val="en-US"/>
        </w:rPr>
        <w:t>SaveAll</w:t>
      </w:r>
    </w:p>
    <w:p w14:paraId="22122D40" w14:textId="77777777" w:rsidR="00A81C65" w:rsidRDefault="00A81C65" w:rsidP="00A81C65">
      <w:pPr>
        <w:spacing w:after="0" w:line="240" w:lineRule="auto"/>
        <w:jc w:val="both"/>
        <w:rPr>
          <w:lang w:val="en-US"/>
        </w:rPr>
      </w:pPr>
      <w:r>
        <w:rPr>
          <w:lang w:val="en-US"/>
        </w:rPr>
        <w:t xml:space="preserve">This parameter </w:t>
      </w:r>
      <w:r w:rsidRPr="003B4924">
        <w:rPr>
          <w:lang w:val="en-US"/>
        </w:rPr>
        <w:t xml:space="preserve">save all </w:t>
      </w:r>
      <w:r>
        <w:rPr>
          <w:lang w:val="en-US"/>
        </w:rPr>
        <w:t xml:space="preserve">Energy </w:t>
      </w:r>
      <w:r w:rsidRPr="003B4924">
        <w:rPr>
          <w:lang w:val="en-US"/>
        </w:rPr>
        <w:t>M</w:t>
      </w:r>
      <w:r>
        <w:rPr>
          <w:lang w:val="en-US"/>
        </w:rPr>
        <w:t>ete</w:t>
      </w:r>
      <w:r w:rsidRPr="003B4924">
        <w:rPr>
          <w:lang w:val="en-US"/>
        </w:rPr>
        <w:t>r buffers to their respective file streams</w:t>
      </w:r>
      <w:r>
        <w:rPr>
          <w:lang w:val="en-US"/>
        </w:rPr>
        <w:t>. Returns 0.</w:t>
      </w:r>
    </w:p>
    <w:p w14:paraId="2E5EC392"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1</w:t>
      </w:r>
      <w:r w:rsidRPr="003C3490">
        <w:rPr>
          <w:i/>
          <w:color w:val="auto"/>
          <w:lang w:val="en-US"/>
        </w:rPr>
        <w:t xml:space="preserve">: </w:t>
      </w:r>
      <w:r>
        <w:rPr>
          <w:i/>
          <w:color w:val="auto"/>
          <w:lang w:val="en-US"/>
        </w:rPr>
        <w:t>Meters</w:t>
      </w:r>
      <w:r w:rsidRPr="003C3490">
        <w:rPr>
          <w:i/>
          <w:color w:val="auto"/>
          <w:lang w:val="en-US"/>
        </w:rPr>
        <w:t>.</w:t>
      </w:r>
      <w:r>
        <w:rPr>
          <w:i/>
          <w:color w:val="auto"/>
          <w:lang w:val="en-US"/>
        </w:rPr>
        <w:t>OpenAllDIFiles</w:t>
      </w:r>
    </w:p>
    <w:p w14:paraId="04819148" w14:textId="77777777" w:rsidR="00A81C65" w:rsidRDefault="00A81C65" w:rsidP="00A81C65">
      <w:pPr>
        <w:spacing w:after="0" w:line="240" w:lineRule="auto"/>
        <w:jc w:val="both"/>
        <w:rPr>
          <w:lang w:val="en-US"/>
        </w:rPr>
      </w:pPr>
      <w:r>
        <w:rPr>
          <w:lang w:val="en-US"/>
        </w:rPr>
        <w:t>This parameter o</w:t>
      </w:r>
      <w:r w:rsidRPr="00F92CC9">
        <w:rPr>
          <w:lang w:val="en-US"/>
        </w:rPr>
        <w:t>pen</w:t>
      </w:r>
      <w:r>
        <w:rPr>
          <w:lang w:val="en-US"/>
        </w:rPr>
        <w:t>s</w:t>
      </w:r>
      <w:r w:rsidRPr="00F92CC9">
        <w:rPr>
          <w:lang w:val="en-US"/>
        </w:rPr>
        <w:t xml:space="preserve"> Demand Interval (DI) files. Returns 0.</w:t>
      </w:r>
    </w:p>
    <w:p w14:paraId="79AF377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2</w:t>
      </w:r>
      <w:r w:rsidRPr="003C3490">
        <w:rPr>
          <w:i/>
          <w:color w:val="auto"/>
          <w:lang w:val="en-US"/>
        </w:rPr>
        <w:t xml:space="preserve">: </w:t>
      </w:r>
      <w:r>
        <w:rPr>
          <w:i/>
          <w:color w:val="auto"/>
          <w:lang w:val="en-US"/>
        </w:rPr>
        <w:t>Meters</w:t>
      </w:r>
      <w:r w:rsidRPr="003C3490">
        <w:rPr>
          <w:i/>
          <w:color w:val="auto"/>
          <w:lang w:val="en-US"/>
        </w:rPr>
        <w:t>.</w:t>
      </w:r>
      <w:r>
        <w:rPr>
          <w:i/>
          <w:color w:val="auto"/>
          <w:lang w:val="en-US"/>
        </w:rPr>
        <w:t>CloseAllDIFiles</w:t>
      </w:r>
    </w:p>
    <w:p w14:paraId="51EEE468" w14:textId="77777777" w:rsidR="00A81C65" w:rsidRDefault="00A81C65" w:rsidP="00A81C65">
      <w:pPr>
        <w:spacing w:after="0" w:line="240" w:lineRule="auto"/>
        <w:jc w:val="both"/>
        <w:rPr>
          <w:lang w:val="en-US"/>
        </w:rPr>
      </w:pPr>
      <w:r>
        <w:rPr>
          <w:lang w:val="en-US"/>
        </w:rPr>
        <w:t>This parameter closes all</w:t>
      </w:r>
      <w:r w:rsidRPr="00F92CC9">
        <w:rPr>
          <w:lang w:val="en-US"/>
        </w:rPr>
        <w:t xml:space="preserve"> Demand Interval (DI) files. </w:t>
      </w:r>
      <w:r>
        <w:rPr>
          <w:lang w:val="en-US"/>
        </w:rPr>
        <w:t>Necessary at the end of a run</w:t>
      </w:r>
      <w:r w:rsidRPr="00F92CC9">
        <w:rPr>
          <w:lang w:val="en-US"/>
        </w:rPr>
        <w:t>.</w:t>
      </w:r>
    </w:p>
    <w:p w14:paraId="54BD5B72"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3</w:t>
      </w:r>
      <w:r w:rsidRPr="003C3490">
        <w:rPr>
          <w:i/>
          <w:color w:val="auto"/>
          <w:lang w:val="en-US"/>
        </w:rPr>
        <w:t xml:space="preserve">: </w:t>
      </w:r>
      <w:r>
        <w:rPr>
          <w:i/>
          <w:color w:val="auto"/>
          <w:lang w:val="en-US"/>
        </w:rPr>
        <w:t>Meters</w:t>
      </w:r>
      <w:r w:rsidRPr="003C3490">
        <w:rPr>
          <w:i/>
          <w:color w:val="auto"/>
          <w:lang w:val="en-US"/>
        </w:rPr>
        <w:t>.</w:t>
      </w:r>
      <w:r>
        <w:rPr>
          <w:i/>
          <w:color w:val="auto"/>
          <w:lang w:val="en-US"/>
        </w:rPr>
        <w:t>CountEndElements</w:t>
      </w:r>
    </w:p>
    <w:p w14:paraId="7F6A134E" w14:textId="77777777" w:rsidR="00A81C65" w:rsidRDefault="00A81C65" w:rsidP="00A81C65">
      <w:pPr>
        <w:spacing w:after="0" w:line="240" w:lineRule="auto"/>
        <w:jc w:val="both"/>
        <w:rPr>
          <w:lang w:val="en-US"/>
        </w:rPr>
      </w:pPr>
      <w:r>
        <w:rPr>
          <w:lang w:val="en-US"/>
        </w:rPr>
        <w:t xml:space="preserve">This parameter </w:t>
      </w:r>
      <w:r w:rsidRPr="00A548E6">
        <w:rPr>
          <w:lang w:val="en-US"/>
        </w:rPr>
        <w:t>returns the number of zone end elements in the active meter zone</w:t>
      </w:r>
      <w:r w:rsidRPr="00F92CC9">
        <w:rPr>
          <w:lang w:val="en-US"/>
        </w:rPr>
        <w:t>.</w:t>
      </w:r>
    </w:p>
    <w:p w14:paraId="237390F2"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4</w:t>
      </w:r>
      <w:r w:rsidRPr="003C3490">
        <w:rPr>
          <w:i/>
          <w:color w:val="auto"/>
          <w:lang w:val="en-US"/>
        </w:rPr>
        <w:t xml:space="preserve">: </w:t>
      </w:r>
      <w:r>
        <w:rPr>
          <w:i/>
          <w:color w:val="auto"/>
          <w:lang w:val="en-US"/>
        </w:rPr>
        <w:t>Meters</w:t>
      </w:r>
      <w:r w:rsidRPr="003C3490">
        <w:rPr>
          <w:i/>
          <w:color w:val="auto"/>
          <w:lang w:val="en-US"/>
        </w:rPr>
        <w:t>.</w:t>
      </w:r>
      <w:r>
        <w:rPr>
          <w:i/>
          <w:color w:val="auto"/>
          <w:lang w:val="en-US"/>
        </w:rPr>
        <w:t>Count</w:t>
      </w:r>
    </w:p>
    <w:p w14:paraId="238C6643" w14:textId="77777777" w:rsidR="00A81C65" w:rsidRDefault="00A81C65" w:rsidP="00A81C65">
      <w:pPr>
        <w:spacing w:after="0" w:line="240" w:lineRule="auto"/>
        <w:jc w:val="both"/>
        <w:rPr>
          <w:lang w:val="en-US"/>
        </w:rPr>
      </w:pPr>
      <w:r>
        <w:rPr>
          <w:lang w:val="en-US"/>
        </w:rPr>
        <w:t xml:space="preserve">This parameter </w:t>
      </w:r>
      <w:r w:rsidRPr="00A548E6">
        <w:rPr>
          <w:lang w:val="en-US"/>
        </w:rPr>
        <w:t>returns the number of Energy Meters in the Active Circuit</w:t>
      </w:r>
      <w:r w:rsidRPr="00F92CC9">
        <w:rPr>
          <w:lang w:val="en-US"/>
        </w:rPr>
        <w:t>.</w:t>
      </w:r>
    </w:p>
    <w:p w14:paraId="5C3BE3B7"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5</w:t>
      </w:r>
      <w:r w:rsidRPr="003C3490">
        <w:rPr>
          <w:i/>
          <w:color w:val="auto"/>
          <w:lang w:val="en-US"/>
        </w:rPr>
        <w:t xml:space="preserve">: </w:t>
      </w:r>
      <w:r>
        <w:rPr>
          <w:i/>
          <w:color w:val="auto"/>
          <w:lang w:val="en-US"/>
        </w:rPr>
        <w:t>Meters</w:t>
      </w:r>
      <w:r w:rsidRPr="003C3490">
        <w:rPr>
          <w:i/>
          <w:color w:val="auto"/>
          <w:lang w:val="en-US"/>
        </w:rPr>
        <w:t>.</w:t>
      </w:r>
      <w:r>
        <w:rPr>
          <w:i/>
          <w:color w:val="auto"/>
          <w:lang w:val="en-US"/>
        </w:rPr>
        <w:t>CountBranches</w:t>
      </w:r>
    </w:p>
    <w:p w14:paraId="009BD959" w14:textId="77777777" w:rsidR="00A81C65" w:rsidRDefault="00A81C65" w:rsidP="00A81C65">
      <w:pPr>
        <w:spacing w:after="0" w:line="240" w:lineRule="auto"/>
        <w:jc w:val="both"/>
        <w:rPr>
          <w:lang w:val="en-US"/>
        </w:rPr>
      </w:pPr>
      <w:r>
        <w:rPr>
          <w:lang w:val="en-US"/>
        </w:rPr>
        <w:t xml:space="preserve">This parameter </w:t>
      </w:r>
      <w:r w:rsidRPr="006234A5">
        <w:rPr>
          <w:lang w:val="en-US"/>
        </w:rPr>
        <w:t>returns the number of branches in active Energy Meter zone (same as sequencelist size)</w:t>
      </w:r>
      <w:r w:rsidRPr="00F92CC9">
        <w:rPr>
          <w:lang w:val="en-US"/>
        </w:rPr>
        <w:t>.</w:t>
      </w:r>
    </w:p>
    <w:p w14:paraId="75EDD417"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6: Meters.SequenceIndex read</w:t>
      </w:r>
    </w:p>
    <w:p w14:paraId="3FEE6F5E" w14:textId="77777777" w:rsidR="00A81C65" w:rsidRDefault="00A81C65" w:rsidP="00A81C65">
      <w:pPr>
        <w:spacing w:after="0" w:line="240" w:lineRule="auto"/>
        <w:jc w:val="both"/>
        <w:rPr>
          <w:lang w:val="en-US"/>
        </w:rPr>
      </w:pPr>
      <w:r>
        <w:rPr>
          <w:lang w:val="en-US"/>
        </w:rPr>
        <w:t xml:space="preserve">This parameter </w:t>
      </w:r>
      <w:r w:rsidRPr="00752904">
        <w:rPr>
          <w:lang w:val="en-US"/>
        </w:rPr>
        <w:t>returns the index into meter's SequenceList that contains branch pointers in lexical order. Earlier index guaranteed to be up line from later index. Sets PDElement active.</w:t>
      </w:r>
    </w:p>
    <w:p w14:paraId="393335A7"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7: Meters.SequenceIndex Write</w:t>
      </w:r>
    </w:p>
    <w:p w14:paraId="7C9E0C99" w14:textId="77777777" w:rsidR="00A81C65" w:rsidRDefault="00A81C65" w:rsidP="00A81C65">
      <w:pPr>
        <w:spacing w:after="0" w:line="240" w:lineRule="auto"/>
        <w:jc w:val="both"/>
        <w:rPr>
          <w:lang w:val="en-US"/>
        </w:rPr>
      </w:pPr>
      <w:r>
        <w:rPr>
          <w:lang w:val="en-US"/>
        </w:rPr>
        <w:t>This parameter set</w:t>
      </w:r>
      <w:r w:rsidRPr="000378BD">
        <w:rPr>
          <w:lang w:val="en-US"/>
        </w:rPr>
        <w:t>s</w:t>
      </w:r>
      <w:r w:rsidRPr="00752904">
        <w:rPr>
          <w:lang w:val="en-US"/>
        </w:rPr>
        <w:t xml:space="preserve"> the index into meter's SequenceList that contains branch pointers in lexical order. Earlier index guaranteed to be up line from later index. Sets PDElement active.</w:t>
      </w:r>
    </w:p>
    <w:p w14:paraId="56564DFB"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8: Meters.DoReliabilityCalc</w:t>
      </w:r>
    </w:p>
    <w:p w14:paraId="47FA6E86" w14:textId="77777777" w:rsidR="00A81C65" w:rsidRDefault="00A81C65" w:rsidP="00A81C65">
      <w:pPr>
        <w:spacing w:after="0" w:line="240" w:lineRule="auto"/>
        <w:jc w:val="both"/>
        <w:rPr>
          <w:lang w:val="en-US"/>
        </w:rPr>
      </w:pPr>
      <w:r>
        <w:rPr>
          <w:lang w:val="en-US"/>
        </w:rPr>
        <w:t xml:space="preserve">This parameter </w:t>
      </w:r>
      <w:r w:rsidRPr="000334E3">
        <w:rPr>
          <w:lang w:val="en-US"/>
        </w:rPr>
        <w:t>calculates SAIFI, etc. if the Argument is equal to 1 this parameter will assume restoration, otherwise it will not</w:t>
      </w:r>
      <w:r>
        <w:rPr>
          <w:lang w:val="en-US"/>
        </w:rPr>
        <w:t>.</w:t>
      </w:r>
    </w:p>
    <w:p w14:paraId="6D6EEA70"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9: Meters.SeqListSize</w:t>
      </w:r>
    </w:p>
    <w:p w14:paraId="5324A9C5" w14:textId="77777777" w:rsidR="00A81C65" w:rsidRDefault="00A81C65" w:rsidP="00A81C65">
      <w:pPr>
        <w:spacing w:after="0" w:line="240" w:lineRule="auto"/>
        <w:jc w:val="both"/>
        <w:rPr>
          <w:lang w:val="en-US"/>
        </w:rPr>
      </w:pPr>
      <w:r>
        <w:rPr>
          <w:lang w:val="en-US"/>
        </w:rPr>
        <w:t xml:space="preserve">This parameter </w:t>
      </w:r>
      <w:r w:rsidRPr="005266A7">
        <w:rPr>
          <w:lang w:val="en-US"/>
        </w:rPr>
        <w:t>returns the size of Sequence List</w:t>
      </w:r>
      <w:r>
        <w:rPr>
          <w:lang w:val="en-US"/>
        </w:rPr>
        <w:t>.</w:t>
      </w:r>
    </w:p>
    <w:p w14:paraId="4091D7BD"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0: Meters.TotalCustomers</w:t>
      </w:r>
    </w:p>
    <w:p w14:paraId="360E3A17" w14:textId="77777777" w:rsidR="00A81C65" w:rsidRDefault="00A81C65" w:rsidP="00A81C65">
      <w:pPr>
        <w:spacing w:after="0" w:line="240" w:lineRule="auto"/>
        <w:jc w:val="both"/>
        <w:rPr>
          <w:lang w:val="en-US"/>
        </w:rPr>
      </w:pPr>
      <w:r>
        <w:rPr>
          <w:lang w:val="en-US"/>
        </w:rPr>
        <w:t xml:space="preserve">This parameter </w:t>
      </w:r>
      <w:r w:rsidRPr="005B64D4">
        <w:rPr>
          <w:lang w:val="en-US"/>
        </w:rPr>
        <w:t>returns the total number of customers in this zone (down line from the Energy Meter)</w:t>
      </w:r>
      <w:r>
        <w:rPr>
          <w:lang w:val="en-US"/>
        </w:rPr>
        <w:t>.</w:t>
      </w:r>
    </w:p>
    <w:p w14:paraId="5AD74252"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1: Meters.NumSections</w:t>
      </w:r>
    </w:p>
    <w:p w14:paraId="0F1825F3" w14:textId="77777777" w:rsidR="00A81C65" w:rsidRDefault="00A81C65" w:rsidP="00A81C65">
      <w:pPr>
        <w:spacing w:after="0" w:line="240" w:lineRule="auto"/>
        <w:jc w:val="both"/>
        <w:rPr>
          <w:lang w:val="en-US"/>
        </w:rPr>
      </w:pPr>
      <w:r>
        <w:rPr>
          <w:lang w:val="en-US"/>
        </w:rPr>
        <w:t xml:space="preserve">This parameter </w:t>
      </w:r>
      <w:r w:rsidRPr="00A66335">
        <w:rPr>
          <w:lang w:val="en-US"/>
        </w:rPr>
        <w:t>returns the number of feeder sections in this meter's zone</w:t>
      </w:r>
      <w:r>
        <w:rPr>
          <w:lang w:val="en-US"/>
        </w:rPr>
        <w:t>.</w:t>
      </w:r>
    </w:p>
    <w:p w14:paraId="2C748CCE"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2: Meters.SetActiveSection</w:t>
      </w:r>
    </w:p>
    <w:p w14:paraId="0E4A9727" w14:textId="77777777" w:rsidR="00A81C65" w:rsidRDefault="00A81C65" w:rsidP="00A81C65">
      <w:pPr>
        <w:spacing w:after="0" w:line="240" w:lineRule="auto"/>
        <w:jc w:val="both"/>
        <w:rPr>
          <w:lang w:val="en-US"/>
        </w:rPr>
      </w:pPr>
      <w:r>
        <w:rPr>
          <w:lang w:val="en-US"/>
        </w:rPr>
        <w:t xml:space="preserve">This parameter </w:t>
      </w:r>
      <w:r w:rsidRPr="0090409B">
        <w:rPr>
          <w:lang w:val="en-US"/>
        </w:rPr>
        <w:t>sets the designated section (argument) if the index is valid</w:t>
      </w:r>
      <w:r>
        <w:rPr>
          <w:lang w:val="en-US"/>
        </w:rPr>
        <w:t>.</w:t>
      </w:r>
    </w:p>
    <w:p w14:paraId="5E955E40"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3: Meters.OCPDeviceType</w:t>
      </w:r>
    </w:p>
    <w:p w14:paraId="234DA81A" w14:textId="77777777" w:rsidR="00A81C65" w:rsidRDefault="00A81C65" w:rsidP="00A81C65">
      <w:pPr>
        <w:spacing w:after="0" w:line="240" w:lineRule="auto"/>
        <w:jc w:val="both"/>
        <w:rPr>
          <w:lang w:val="en-US"/>
        </w:rPr>
      </w:pPr>
      <w:r>
        <w:rPr>
          <w:lang w:val="en-US"/>
        </w:rPr>
        <w:t xml:space="preserve">This parameter </w:t>
      </w:r>
      <w:r w:rsidRPr="00A6790E">
        <w:rPr>
          <w:lang w:val="en-US"/>
        </w:rPr>
        <w:t>returns the type of OCP device: {1=fuse | 2+ recloser | 3= relay}</w:t>
      </w:r>
      <w:r>
        <w:rPr>
          <w:lang w:val="en-US"/>
        </w:rPr>
        <w:t>.</w:t>
      </w:r>
    </w:p>
    <w:p w14:paraId="7536A1AB"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4: Meters.NumSectionCustomers</w:t>
      </w:r>
    </w:p>
    <w:p w14:paraId="4BE50E1D" w14:textId="77777777" w:rsidR="00A81C65" w:rsidRDefault="00A81C65" w:rsidP="00A81C65">
      <w:pPr>
        <w:spacing w:after="0" w:line="240" w:lineRule="auto"/>
        <w:jc w:val="both"/>
        <w:rPr>
          <w:lang w:val="en-US"/>
        </w:rPr>
      </w:pPr>
      <w:r>
        <w:rPr>
          <w:lang w:val="en-US"/>
        </w:rPr>
        <w:t xml:space="preserve">This parameter </w:t>
      </w:r>
      <w:r w:rsidRPr="00AF58B0">
        <w:rPr>
          <w:lang w:val="en-US"/>
        </w:rPr>
        <w:t>returns the number of customers in the active section</w:t>
      </w:r>
      <w:r>
        <w:rPr>
          <w:lang w:val="en-US"/>
        </w:rPr>
        <w:t>.</w:t>
      </w:r>
    </w:p>
    <w:p w14:paraId="2D5B4514"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5: Meters.NumSectionBranches</w:t>
      </w:r>
    </w:p>
    <w:p w14:paraId="2175E23D" w14:textId="77777777" w:rsidR="00A81C65" w:rsidRDefault="00A81C65" w:rsidP="00A81C65">
      <w:pPr>
        <w:spacing w:after="0" w:line="240" w:lineRule="auto"/>
        <w:jc w:val="both"/>
        <w:rPr>
          <w:lang w:val="en-US"/>
        </w:rPr>
      </w:pPr>
      <w:r>
        <w:rPr>
          <w:lang w:val="en-US"/>
        </w:rPr>
        <w:t xml:space="preserve">This parameter </w:t>
      </w:r>
      <w:r w:rsidRPr="00773ADA">
        <w:rPr>
          <w:lang w:val="en-US"/>
        </w:rPr>
        <w:t>returns the number of branches (lines) in the active section</w:t>
      </w:r>
      <w:r>
        <w:rPr>
          <w:lang w:val="en-US"/>
        </w:rPr>
        <w:t>.</w:t>
      </w:r>
    </w:p>
    <w:p w14:paraId="42750D0F" w14:textId="77777777" w:rsidR="00A81C65" w:rsidRPr="003C3490" w:rsidRDefault="00A81C65" w:rsidP="00A81C65">
      <w:pPr>
        <w:pStyle w:val="Heading3"/>
        <w:rPr>
          <w:i/>
          <w:color w:val="auto"/>
          <w:lang w:val="en-US"/>
        </w:rPr>
      </w:pPr>
      <w:r w:rsidRPr="003C3490">
        <w:rPr>
          <w:i/>
          <w:color w:val="auto"/>
          <w:lang w:val="en-US"/>
        </w:rPr>
        <w:lastRenderedPageBreak/>
        <w:t xml:space="preserve">Parameter </w:t>
      </w:r>
      <w:r>
        <w:rPr>
          <w:i/>
          <w:color w:val="auto"/>
          <w:lang w:val="en-US"/>
        </w:rPr>
        <w:t>26: Meters.SectSeqIdx</w:t>
      </w:r>
    </w:p>
    <w:p w14:paraId="1F82DC8E" w14:textId="77777777" w:rsidR="00A81C65" w:rsidRDefault="00A81C65" w:rsidP="00A81C65">
      <w:pPr>
        <w:spacing w:after="0" w:line="240" w:lineRule="auto"/>
        <w:jc w:val="both"/>
        <w:rPr>
          <w:lang w:val="en-US"/>
        </w:rPr>
      </w:pPr>
      <w:r>
        <w:rPr>
          <w:lang w:val="en-US"/>
        </w:rPr>
        <w:t xml:space="preserve">This parameter </w:t>
      </w:r>
      <w:r w:rsidRPr="009C5BFC">
        <w:rPr>
          <w:lang w:val="en-US"/>
        </w:rPr>
        <w:t>returns the Sequence</w:t>
      </w:r>
      <w:r>
        <w:rPr>
          <w:lang w:val="en-US"/>
        </w:rPr>
        <w:t xml:space="preserve"> </w:t>
      </w:r>
      <w:r w:rsidRPr="009C5BFC">
        <w:rPr>
          <w:lang w:val="en-US"/>
        </w:rPr>
        <w:t>Index of the branch at the head of this section</w:t>
      </w:r>
      <w:r>
        <w:rPr>
          <w:lang w:val="en-US"/>
        </w:rPr>
        <w:t>.</w:t>
      </w:r>
    </w:p>
    <w:p w14:paraId="7A5400D5"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27: Meters.SectTotalCust</w:t>
      </w:r>
    </w:p>
    <w:p w14:paraId="03B0F600" w14:textId="77777777" w:rsidR="00A81C65" w:rsidRDefault="00A81C65" w:rsidP="00A81C65">
      <w:pPr>
        <w:spacing w:after="0" w:line="240" w:lineRule="auto"/>
        <w:jc w:val="both"/>
        <w:rPr>
          <w:lang w:val="en-US"/>
        </w:rPr>
      </w:pPr>
      <w:r>
        <w:rPr>
          <w:lang w:val="en-US"/>
        </w:rPr>
        <w:t xml:space="preserve">This parameter </w:t>
      </w:r>
      <w:r w:rsidRPr="00DD4124">
        <w:rPr>
          <w:lang w:val="en-US"/>
        </w:rPr>
        <w:t>returns the total customers down line from this section</w:t>
      </w:r>
      <w:r>
        <w:rPr>
          <w:lang w:val="en-US"/>
        </w:rPr>
        <w:t>.</w:t>
      </w:r>
    </w:p>
    <w:p w14:paraId="36DA12FA" w14:textId="77777777" w:rsidR="00A81C65" w:rsidRDefault="00A81C65" w:rsidP="00A81C65">
      <w:pPr>
        <w:spacing w:after="0" w:line="240" w:lineRule="auto"/>
        <w:jc w:val="both"/>
        <w:rPr>
          <w:lang w:val="en-US"/>
        </w:rPr>
      </w:pPr>
    </w:p>
    <w:p w14:paraId="6716C467"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etersF (Float)</w:t>
      </w:r>
      <w:r w:rsidRPr="00E65D8C">
        <w:rPr>
          <w:rFonts w:ascii="Arial" w:hAnsi="Arial" w:cs="Arial"/>
          <w:b/>
          <w:color w:val="000000" w:themeColor="text1"/>
          <w:lang w:val="en-US"/>
        </w:rPr>
        <w:t xml:space="preserve"> Interface</w:t>
      </w:r>
    </w:p>
    <w:p w14:paraId="6F799D79" w14:textId="77777777" w:rsidR="00A81C65" w:rsidRPr="00E65D8C" w:rsidRDefault="00A81C65" w:rsidP="00A81C65">
      <w:pPr>
        <w:spacing w:after="0" w:line="240" w:lineRule="auto"/>
        <w:rPr>
          <w:lang w:val="en-US"/>
        </w:rPr>
      </w:pPr>
    </w:p>
    <w:p w14:paraId="279B270A"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06357CAF" w14:textId="77777777" w:rsidR="00A81C65" w:rsidRDefault="00A81C65" w:rsidP="00A81C65">
      <w:pPr>
        <w:spacing w:after="0" w:line="240" w:lineRule="auto"/>
        <w:jc w:val="both"/>
        <w:rPr>
          <w:lang w:val="en-US"/>
        </w:rPr>
      </w:pPr>
    </w:p>
    <w:p w14:paraId="4CFCF514" w14:textId="77777777" w:rsidR="00A81C65" w:rsidRPr="001D2FA3" w:rsidRDefault="00A81C65" w:rsidP="00A81C65">
      <w:pPr>
        <w:spacing w:after="0" w:line="240" w:lineRule="auto"/>
        <w:jc w:val="center"/>
        <w:rPr>
          <w:lang w:val="en-US"/>
        </w:rPr>
      </w:pPr>
      <w:r w:rsidRPr="00942DF0">
        <w:rPr>
          <w:lang w:val="en-US"/>
        </w:rPr>
        <w:t>double MetersF(int32_t Parameter, double Argument);</w:t>
      </w:r>
    </w:p>
    <w:p w14:paraId="1F52E040" w14:textId="77777777" w:rsidR="00A81C65" w:rsidRPr="001D2FA3" w:rsidRDefault="00A81C65" w:rsidP="00A81C65">
      <w:pPr>
        <w:spacing w:after="0" w:line="240" w:lineRule="auto"/>
        <w:jc w:val="center"/>
        <w:rPr>
          <w:lang w:val="en-US"/>
        </w:rPr>
      </w:pPr>
    </w:p>
    <w:p w14:paraId="4971C4E0"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floating point number (64 bits) according to the number sent in the variable “parameter”. The parameter can be one of the following:</w:t>
      </w:r>
    </w:p>
    <w:p w14:paraId="2C9AA61C" w14:textId="77777777" w:rsidR="00A81C65" w:rsidRDefault="00A81C65" w:rsidP="00A81C65">
      <w:pPr>
        <w:spacing w:after="0" w:line="240" w:lineRule="auto"/>
        <w:jc w:val="both"/>
        <w:rPr>
          <w:lang w:val="en-US"/>
        </w:rPr>
      </w:pPr>
    </w:p>
    <w:p w14:paraId="43E346C1"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eters.SAIFI</w:t>
      </w:r>
    </w:p>
    <w:p w14:paraId="011E3801" w14:textId="77777777" w:rsidR="00A81C65" w:rsidRDefault="00A81C65" w:rsidP="00A81C65">
      <w:pPr>
        <w:spacing w:after="0" w:line="240" w:lineRule="auto"/>
        <w:jc w:val="both"/>
        <w:rPr>
          <w:lang w:val="en-US"/>
        </w:rPr>
      </w:pPr>
      <w:r>
        <w:rPr>
          <w:lang w:val="en-US"/>
        </w:rPr>
        <w:t xml:space="preserve">This parameter </w:t>
      </w:r>
      <w:r w:rsidRPr="001D2FA3">
        <w:rPr>
          <w:lang w:val="en-US"/>
        </w:rPr>
        <w:t>returns SAIFI for this meter's zone. Execute reliability calc method first</w:t>
      </w:r>
      <w:r w:rsidRPr="00FB6E53">
        <w:rPr>
          <w:lang w:val="en-US"/>
        </w:rPr>
        <w:t>.</w:t>
      </w:r>
    </w:p>
    <w:p w14:paraId="7F572253"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eters.SAIFIkW</w:t>
      </w:r>
    </w:p>
    <w:p w14:paraId="4CCCD18C" w14:textId="77777777" w:rsidR="00A81C65" w:rsidRDefault="00A81C65" w:rsidP="00A81C65">
      <w:pPr>
        <w:spacing w:after="0" w:line="240" w:lineRule="auto"/>
        <w:jc w:val="both"/>
        <w:rPr>
          <w:lang w:val="en-US"/>
        </w:rPr>
      </w:pPr>
      <w:r>
        <w:rPr>
          <w:lang w:val="en-US"/>
        </w:rPr>
        <w:t xml:space="preserve">This parameter </w:t>
      </w:r>
      <w:r w:rsidRPr="00942DF0">
        <w:rPr>
          <w:lang w:val="en-US"/>
        </w:rPr>
        <w:t>returns the SAIFI based on kW rather than number of customers. Get after reliability calcs</w:t>
      </w:r>
      <w:r w:rsidRPr="00FB6E53">
        <w:rPr>
          <w:lang w:val="en-US"/>
        </w:rPr>
        <w:t>.</w:t>
      </w:r>
    </w:p>
    <w:p w14:paraId="688FD5ED"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eters.SAIDI</w:t>
      </w:r>
    </w:p>
    <w:p w14:paraId="710EDEC7" w14:textId="77777777" w:rsidR="00A81C65" w:rsidRDefault="00A81C65" w:rsidP="00A81C65">
      <w:pPr>
        <w:spacing w:after="0" w:line="240" w:lineRule="auto"/>
        <w:jc w:val="both"/>
        <w:rPr>
          <w:lang w:val="en-US"/>
        </w:rPr>
      </w:pPr>
      <w:r>
        <w:rPr>
          <w:lang w:val="en-US"/>
        </w:rPr>
        <w:t xml:space="preserve">This parameter </w:t>
      </w:r>
      <w:r w:rsidRPr="006911F2">
        <w:rPr>
          <w:lang w:val="en-US"/>
        </w:rPr>
        <w:t xml:space="preserve">returns the SAIDI for this meter </w:t>
      </w:r>
      <w:r>
        <w:rPr>
          <w:lang w:val="en-US"/>
        </w:rPr>
        <w:t>zone. Execute DoreliabilityCalc</w:t>
      </w:r>
      <w:r w:rsidRPr="006911F2">
        <w:rPr>
          <w:lang w:val="en-US"/>
        </w:rPr>
        <w:t xml:space="preserve"> first</w:t>
      </w:r>
      <w:r w:rsidRPr="00FB6E53">
        <w:rPr>
          <w:lang w:val="en-US"/>
        </w:rPr>
        <w:t>.</w:t>
      </w:r>
    </w:p>
    <w:p w14:paraId="628577E5"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eters.CustInterrupts</w:t>
      </w:r>
    </w:p>
    <w:p w14:paraId="355572EB" w14:textId="77777777" w:rsidR="00A81C65" w:rsidRDefault="00A81C65" w:rsidP="00A81C65">
      <w:pPr>
        <w:spacing w:after="0" w:line="240" w:lineRule="auto"/>
        <w:jc w:val="both"/>
        <w:rPr>
          <w:lang w:val="en-US"/>
        </w:rPr>
      </w:pPr>
      <w:r>
        <w:rPr>
          <w:lang w:val="en-US"/>
        </w:rPr>
        <w:t xml:space="preserve">This parameter </w:t>
      </w:r>
      <w:r w:rsidRPr="006E011E">
        <w:rPr>
          <w:lang w:val="en-US"/>
        </w:rPr>
        <w:t>returns the total customer interruptions for this meter zone based on reliability calcs</w:t>
      </w:r>
      <w:r w:rsidRPr="00FB6E53">
        <w:rPr>
          <w:lang w:val="en-US"/>
        </w:rPr>
        <w:t>.</w:t>
      </w:r>
    </w:p>
    <w:p w14:paraId="2A267C56"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eters.AvgRepairTime</w:t>
      </w:r>
    </w:p>
    <w:p w14:paraId="217CB65A" w14:textId="77777777" w:rsidR="00A81C65" w:rsidRDefault="00A81C65" w:rsidP="00A81C65">
      <w:pPr>
        <w:spacing w:after="0" w:line="240" w:lineRule="auto"/>
        <w:jc w:val="both"/>
        <w:rPr>
          <w:lang w:val="en-US"/>
        </w:rPr>
      </w:pPr>
      <w:r>
        <w:rPr>
          <w:lang w:val="en-US"/>
        </w:rPr>
        <w:t xml:space="preserve">This parameter </w:t>
      </w:r>
      <w:r w:rsidRPr="006E011E">
        <w:rPr>
          <w:lang w:val="en-US"/>
        </w:rPr>
        <w:t>returns the average Repair Time in this Section of the meter zone</w:t>
      </w:r>
      <w:r w:rsidRPr="00FB6E53">
        <w:rPr>
          <w:lang w:val="en-US"/>
        </w:rPr>
        <w:t>.</w:t>
      </w:r>
    </w:p>
    <w:p w14:paraId="486C5CA2" w14:textId="77777777" w:rsidR="00A81C65" w:rsidRPr="0069588B" w:rsidRDefault="00A81C65" w:rsidP="00A81C65">
      <w:pPr>
        <w:pStyle w:val="Heading3"/>
        <w:jc w:val="both"/>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Meters.FaultRateXRepairHrs</w:t>
      </w:r>
    </w:p>
    <w:p w14:paraId="002A86B3" w14:textId="77777777" w:rsidR="00A81C65" w:rsidRDefault="00A81C65" w:rsidP="00A81C65">
      <w:pPr>
        <w:spacing w:after="0" w:line="240" w:lineRule="auto"/>
        <w:jc w:val="both"/>
        <w:rPr>
          <w:lang w:val="en-US"/>
        </w:rPr>
      </w:pPr>
      <w:r>
        <w:rPr>
          <w:lang w:val="en-US"/>
        </w:rPr>
        <w:t xml:space="preserve">This parameter </w:t>
      </w:r>
      <w:r w:rsidRPr="006E011E">
        <w:rPr>
          <w:lang w:val="en-US"/>
        </w:rPr>
        <w:t>returns the sum of Fault Rate Time Repair H</w:t>
      </w:r>
      <w:r>
        <w:rPr>
          <w:lang w:val="en-US"/>
        </w:rPr>
        <w:t>ou</w:t>
      </w:r>
      <w:r w:rsidRPr="006E011E">
        <w:rPr>
          <w:lang w:val="en-US"/>
        </w:rPr>
        <w:t>rs in this section of the meter zone</w:t>
      </w:r>
      <w:r w:rsidRPr="00FB6E53">
        <w:rPr>
          <w:lang w:val="en-US"/>
        </w:rPr>
        <w:t>.</w:t>
      </w:r>
    </w:p>
    <w:p w14:paraId="7A7E3E51" w14:textId="77777777" w:rsidR="00A81C65" w:rsidRPr="0069588B" w:rsidRDefault="00A81C65" w:rsidP="00A81C65">
      <w:pPr>
        <w:pStyle w:val="Heading3"/>
        <w:jc w:val="both"/>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Meters.SumBranchFltRates</w:t>
      </w:r>
    </w:p>
    <w:p w14:paraId="58299998" w14:textId="77777777" w:rsidR="00A81C65" w:rsidRDefault="00A81C65" w:rsidP="00A81C65">
      <w:pPr>
        <w:spacing w:after="0" w:line="240" w:lineRule="auto"/>
        <w:jc w:val="both"/>
        <w:rPr>
          <w:lang w:val="en-US"/>
        </w:rPr>
      </w:pPr>
      <w:r>
        <w:rPr>
          <w:lang w:val="en-US"/>
        </w:rPr>
        <w:t xml:space="preserve">This parameter </w:t>
      </w:r>
      <w:r w:rsidRPr="00CF7AE7">
        <w:rPr>
          <w:lang w:val="en-US"/>
        </w:rPr>
        <w:t>returns the sum of the branc</w:t>
      </w:r>
      <w:r>
        <w:rPr>
          <w:lang w:val="en-US"/>
        </w:rPr>
        <w:t>h</w:t>
      </w:r>
      <w:r w:rsidRPr="00CF7AE7">
        <w:rPr>
          <w:lang w:val="en-US"/>
        </w:rPr>
        <w:t xml:space="preserve"> fault rates in this section of the meter's zone</w:t>
      </w:r>
      <w:r w:rsidRPr="00FB6E53">
        <w:rPr>
          <w:lang w:val="en-US"/>
        </w:rPr>
        <w:t>.</w:t>
      </w:r>
    </w:p>
    <w:p w14:paraId="4EF6414C"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etersS (String)</w:t>
      </w:r>
      <w:r w:rsidRPr="00E65D8C">
        <w:rPr>
          <w:rFonts w:ascii="Arial" w:hAnsi="Arial" w:cs="Arial"/>
          <w:b/>
          <w:color w:val="000000" w:themeColor="text1"/>
          <w:lang w:val="en-US"/>
        </w:rPr>
        <w:t xml:space="preserve"> Interface</w:t>
      </w:r>
    </w:p>
    <w:p w14:paraId="5833DBB9" w14:textId="77777777" w:rsidR="00A81C65" w:rsidRPr="00E65D8C" w:rsidRDefault="00A81C65" w:rsidP="00A81C65">
      <w:pPr>
        <w:spacing w:after="0" w:line="240" w:lineRule="auto"/>
        <w:rPr>
          <w:lang w:val="en-US"/>
        </w:rPr>
      </w:pPr>
    </w:p>
    <w:p w14:paraId="58811D40"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6C4C004E" w14:textId="77777777" w:rsidR="00A81C65" w:rsidRDefault="00A81C65" w:rsidP="00A81C65">
      <w:pPr>
        <w:spacing w:after="0" w:line="240" w:lineRule="auto"/>
        <w:jc w:val="both"/>
        <w:rPr>
          <w:lang w:val="en-US"/>
        </w:rPr>
      </w:pPr>
    </w:p>
    <w:p w14:paraId="3AB4AB4B" w14:textId="77777777" w:rsidR="00A81C65" w:rsidRPr="001D2FA3" w:rsidRDefault="00A81C65" w:rsidP="00A81C65">
      <w:pPr>
        <w:spacing w:after="0" w:line="240" w:lineRule="auto"/>
        <w:jc w:val="center"/>
        <w:rPr>
          <w:lang w:val="en-US"/>
        </w:rPr>
      </w:pPr>
      <w:r w:rsidRPr="003103F0">
        <w:rPr>
          <w:lang w:val="en-US"/>
        </w:rPr>
        <w:t>CStr MetersS(int32_t Parameter, CStr Argument);</w:t>
      </w:r>
    </w:p>
    <w:p w14:paraId="401C38EF" w14:textId="77777777" w:rsidR="00A81C65" w:rsidRPr="001D2FA3" w:rsidRDefault="00A81C65" w:rsidP="00A81C65">
      <w:pPr>
        <w:spacing w:after="0" w:line="240" w:lineRule="auto"/>
        <w:jc w:val="center"/>
        <w:rPr>
          <w:lang w:val="en-US"/>
        </w:rPr>
      </w:pPr>
    </w:p>
    <w:p w14:paraId="15C0F6C1"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string according to the number sent in the variable “parameter”. The parameter can be one of the following:</w:t>
      </w:r>
    </w:p>
    <w:p w14:paraId="26C6F9FF" w14:textId="77777777" w:rsidR="00A81C65" w:rsidRDefault="00A81C65" w:rsidP="00A81C65">
      <w:pPr>
        <w:spacing w:after="0" w:line="240" w:lineRule="auto"/>
        <w:jc w:val="both"/>
        <w:rPr>
          <w:lang w:val="en-US"/>
        </w:rPr>
      </w:pPr>
    </w:p>
    <w:p w14:paraId="3A7161BC"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eters.Name read</w:t>
      </w:r>
    </w:p>
    <w:p w14:paraId="2ABF48AF" w14:textId="77777777" w:rsidR="00A81C65" w:rsidRDefault="00A81C65" w:rsidP="00A81C65">
      <w:pPr>
        <w:spacing w:after="0" w:line="240" w:lineRule="auto"/>
        <w:jc w:val="both"/>
        <w:rPr>
          <w:lang w:val="en-US"/>
        </w:rPr>
      </w:pPr>
      <w:r>
        <w:rPr>
          <w:lang w:val="en-US"/>
        </w:rPr>
        <w:t xml:space="preserve">This parameter </w:t>
      </w:r>
      <w:r w:rsidRPr="00A607B1">
        <w:rPr>
          <w:lang w:val="en-US"/>
        </w:rPr>
        <w:t>returns the active Energy Meter's name</w:t>
      </w:r>
      <w:r w:rsidRPr="00FB6E53">
        <w:rPr>
          <w:lang w:val="en-US"/>
        </w:rPr>
        <w:t>.</w:t>
      </w:r>
    </w:p>
    <w:p w14:paraId="07541DD2"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1</w:t>
      </w:r>
      <w:r w:rsidRPr="0069588B">
        <w:rPr>
          <w:i/>
          <w:color w:val="000000" w:themeColor="text1"/>
          <w:lang w:val="en-US"/>
        </w:rPr>
        <w:t xml:space="preserve">: </w:t>
      </w:r>
      <w:r>
        <w:rPr>
          <w:i/>
          <w:color w:val="000000" w:themeColor="text1"/>
          <w:lang w:val="en-US"/>
        </w:rPr>
        <w:t>Meters.Name Write</w:t>
      </w:r>
    </w:p>
    <w:p w14:paraId="4108B643" w14:textId="77777777" w:rsidR="00A81C65" w:rsidRDefault="00A81C65" w:rsidP="00A81C65">
      <w:pPr>
        <w:spacing w:after="0" w:line="240" w:lineRule="auto"/>
        <w:jc w:val="both"/>
        <w:rPr>
          <w:lang w:val="en-US"/>
        </w:rPr>
      </w:pPr>
      <w:r>
        <w:rPr>
          <w:lang w:val="en-US"/>
        </w:rPr>
        <w:t>This parameter set</w:t>
      </w:r>
      <w:r w:rsidRPr="00A607B1">
        <w:rPr>
          <w:lang w:val="en-US"/>
        </w:rPr>
        <w:t>s the active Energy Meter's name</w:t>
      </w:r>
      <w:r w:rsidRPr="00FB6E53">
        <w:rPr>
          <w:lang w:val="en-US"/>
        </w:rPr>
        <w:t>.</w:t>
      </w:r>
    </w:p>
    <w:p w14:paraId="0645124B"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eters.MeteredElement read</w:t>
      </w:r>
    </w:p>
    <w:p w14:paraId="22DB7494" w14:textId="77777777" w:rsidR="00A81C65" w:rsidRDefault="00A81C65" w:rsidP="00A81C65">
      <w:pPr>
        <w:spacing w:after="0" w:line="240" w:lineRule="auto"/>
        <w:jc w:val="both"/>
        <w:rPr>
          <w:lang w:val="en-US"/>
        </w:rPr>
      </w:pPr>
      <w:r>
        <w:rPr>
          <w:lang w:val="en-US"/>
        </w:rPr>
        <w:t xml:space="preserve">This parameter </w:t>
      </w:r>
      <w:r w:rsidRPr="00A73DBD">
        <w:rPr>
          <w:lang w:val="en-US"/>
        </w:rPr>
        <w:t>returns the name of the metered element (considering the active Energy Meter)</w:t>
      </w:r>
      <w:r w:rsidRPr="00FB6E53">
        <w:rPr>
          <w:lang w:val="en-US"/>
        </w:rPr>
        <w:t>.</w:t>
      </w:r>
    </w:p>
    <w:p w14:paraId="5814277C"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eters.MeteredElement Write</w:t>
      </w:r>
    </w:p>
    <w:p w14:paraId="183B9219" w14:textId="77777777" w:rsidR="00A81C65" w:rsidRDefault="00A81C65" w:rsidP="00A81C65">
      <w:pPr>
        <w:spacing w:after="0" w:line="240" w:lineRule="auto"/>
        <w:jc w:val="both"/>
        <w:rPr>
          <w:lang w:val="en-US"/>
        </w:rPr>
      </w:pPr>
      <w:r>
        <w:rPr>
          <w:lang w:val="en-US"/>
        </w:rPr>
        <w:t>This parameter set</w:t>
      </w:r>
      <w:r w:rsidRPr="00A607B1">
        <w:rPr>
          <w:lang w:val="en-US"/>
        </w:rPr>
        <w:t xml:space="preserve">s </w:t>
      </w:r>
      <w:r w:rsidRPr="00A73DBD">
        <w:rPr>
          <w:lang w:val="en-US"/>
        </w:rPr>
        <w:t>the name of the metered element (considering the active Energy Meter)</w:t>
      </w:r>
      <w:r w:rsidRPr="00FB6E53">
        <w:rPr>
          <w:lang w:val="en-US"/>
        </w:rPr>
        <w:t>.</w:t>
      </w:r>
    </w:p>
    <w:p w14:paraId="40607896"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etersV (Variant)</w:t>
      </w:r>
      <w:r w:rsidRPr="00E65D8C">
        <w:rPr>
          <w:rFonts w:ascii="Arial" w:hAnsi="Arial" w:cs="Arial"/>
          <w:b/>
          <w:color w:val="000000" w:themeColor="text1"/>
          <w:lang w:val="en-US"/>
        </w:rPr>
        <w:t xml:space="preserve"> Interface</w:t>
      </w:r>
    </w:p>
    <w:p w14:paraId="4FFEF27A" w14:textId="77777777" w:rsidR="00A81C65" w:rsidRPr="00E65D8C" w:rsidRDefault="00A81C65" w:rsidP="00A81C65">
      <w:pPr>
        <w:spacing w:after="0" w:line="240" w:lineRule="auto"/>
        <w:rPr>
          <w:lang w:val="en-US"/>
        </w:rPr>
      </w:pPr>
    </w:p>
    <w:p w14:paraId="02A8FFF3"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286FC7A6" w14:textId="77777777" w:rsidR="00A81C65" w:rsidRDefault="00A81C65" w:rsidP="00A81C65">
      <w:pPr>
        <w:spacing w:after="0" w:line="240" w:lineRule="auto"/>
        <w:jc w:val="both"/>
        <w:rPr>
          <w:lang w:val="en-US"/>
        </w:rPr>
      </w:pPr>
    </w:p>
    <w:p w14:paraId="634AF1E3" w14:textId="77777777" w:rsidR="00A81C65" w:rsidRPr="001D2FA3" w:rsidRDefault="00A81C65" w:rsidP="00A81C65">
      <w:pPr>
        <w:spacing w:after="0" w:line="240" w:lineRule="auto"/>
        <w:jc w:val="center"/>
        <w:rPr>
          <w:lang w:val="en-US"/>
        </w:rPr>
      </w:pPr>
      <w:r w:rsidRPr="003B2809">
        <w:rPr>
          <w:lang w:val="en-US"/>
        </w:rPr>
        <w:t>void  MetersV(int32_t Parameter, VARIANT  *Argument);</w:t>
      </w:r>
    </w:p>
    <w:p w14:paraId="4D2E865A" w14:textId="77777777" w:rsidR="00A81C65" w:rsidRPr="001D2FA3" w:rsidRDefault="00A81C65" w:rsidP="00A81C65">
      <w:pPr>
        <w:spacing w:after="0" w:line="240" w:lineRule="auto"/>
        <w:jc w:val="center"/>
        <w:rPr>
          <w:lang w:val="en-US"/>
        </w:rPr>
      </w:pPr>
    </w:p>
    <w:p w14:paraId="0CE51253"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variant according to the number sent in the variable “parameter”. The parameter can be one of the following:</w:t>
      </w:r>
    </w:p>
    <w:p w14:paraId="4AFCB5A5" w14:textId="77777777" w:rsidR="00A81C65" w:rsidRDefault="00A81C65" w:rsidP="00A81C65">
      <w:pPr>
        <w:spacing w:after="0" w:line="240" w:lineRule="auto"/>
        <w:jc w:val="both"/>
        <w:rPr>
          <w:lang w:val="en-US"/>
        </w:rPr>
      </w:pPr>
    </w:p>
    <w:p w14:paraId="5BD15D52"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eters.AllNames</w:t>
      </w:r>
    </w:p>
    <w:p w14:paraId="09F5FF97" w14:textId="77777777" w:rsidR="00A81C65" w:rsidRDefault="00A81C65" w:rsidP="00A81C65">
      <w:pPr>
        <w:spacing w:after="0" w:line="240" w:lineRule="auto"/>
        <w:jc w:val="both"/>
        <w:rPr>
          <w:lang w:val="en-US"/>
        </w:rPr>
      </w:pPr>
      <w:r>
        <w:rPr>
          <w:lang w:val="en-US"/>
        </w:rPr>
        <w:t xml:space="preserve">This parameter </w:t>
      </w:r>
      <w:r w:rsidRPr="000C351E">
        <w:rPr>
          <w:lang w:val="en-US"/>
        </w:rPr>
        <w:t>returns an array of all Energy Meter names</w:t>
      </w:r>
      <w:r w:rsidRPr="00FB6E53">
        <w:rPr>
          <w:lang w:val="en-US"/>
        </w:rPr>
        <w:t>.</w:t>
      </w:r>
    </w:p>
    <w:p w14:paraId="3D5AED71"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eters.RegisterNames</w:t>
      </w:r>
    </w:p>
    <w:p w14:paraId="6453DA9F" w14:textId="77777777" w:rsidR="00A81C65" w:rsidRDefault="00A81C65" w:rsidP="00A81C65">
      <w:pPr>
        <w:spacing w:after="0" w:line="240" w:lineRule="auto"/>
        <w:jc w:val="both"/>
        <w:rPr>
          <w:lang w:val="en-US"/>
        </w:rPr>
      </w:pPr>
      <w:r>
        <w:rPr>
          <w:lang w:val="en-US"/>
        </w:rPr>
        <w:t xml:space="preserve">This parameter </w:t>
      </w:r>
      <w:r w:rsidRPr="003B2809">
        <w:rPr>
          <w:lang w:val="en-US"/>
        </w:rPr>
        <w:t>returns an array of strings containing the names of the registers</w:t>
      </w:r>
      <w:r w:rsidRPr="00FB6E53">
        <w:rPr>
          <w:lang w:val="en-US"/>
        </w:rPr>
        <w:t>.</w:t>
      </w:r>
    </w:p>
    <w:p w14:paraId="7FF6E60A"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eters.RegisterValues</w:t>
      </w:r>
    </w:p>
    <w:p w14:paraId="3DE41D7F" w14:textId="77777777" w:rsidR="00A81C65" w:rsidRDefault="00A81C65" w:rsidP="00A81C65">
      <w:pPr>
        <w:spacing w:after="0" w:line="240" w:lineRule="auto"/>
        <w:jc w:val="both"/>
        <w:rPr>
          <w:lang w:val="en-US"/>
        </w:rPr>
      </w:pPr>
      <w:r>
        <w:rPr>
          <w:lang w:val="en-US"/>
        </w:rPr>
        <w:t xml:space="preserve">This parameter </w:t>
      </w:r>
      <w:r w:rsidRPr="00E74EDA">
        <w:rPr>
          <w:lang w:val="en-US"/>
        </w:rPr>
        <w:t>returns an array of values contained in the Meter registers for the active Meter</w:t>
      </w:r>
      <w:r w:rsidRPr="00FB6E53">
        <w:rPr>
          <w:lang w:val="en-US"/>
        </w:rPr>
        <w:t>.</w:t>
      </w:r>
    </w:p>
    <w:p w14:paraId="734C6162"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eters.Totals</w:t>
      </w:r>
    </w:p>
    <w:p w14:paraId="5440DB0C" w14:textId="77777777" w:rsidR="00A81C65" w:rsidRDefault="00A81C65" w:rsidP="00A81C65">
      <w:pPr>
        <w:spacing w:after="0" w:line="240" w:lineRule="auto"/>
        <w:jc w:val="both"/>
        <w:rPr>
          <w:lang w:val="en-US"/>
        </w:rPr>
      </w:pPr>
      <w:r>
        <w:rPr>
          <w:lang w:val="en-US"/>
        </w:rPr>
        <w:t xml:space="preserve">This parameter </w:t>
      </w:r>
      <w:r w:rsidRPr="000B43C4">
        <w:rPr>
          <w:lang w:val="en-US"/>
        </w:rPr>
        <w:t>returns the totals for all registers of all Meters</w:t>
      </w:r>
      <w:r w:rsidRPr="00FB6E53">
        <w:rPr>
          <w:lang w:val="en-US"/>
        </w:rPr>
        <w:t>.</w:t>
      </w:r>
    </w:p>
    <w:p w14:paraId="57202B4F"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eters.PeakCurrent read</w:t>
      </w:r>
    </w:p>
    <w:p w14:paraId="082A4846" w14:textId="77777777" w:rsidR="00A81C65" w:rsidRDefault="00A81C65" w:rsidP="00A81C65">
      <w:pPr>
        <w:spacing w:after="0" w:line="240" w:lineRule="auto"/>
        <w:jc w:val="both"/>
        <w:rPr>
          <w:lang w:val="en-US"/>
        </w:rPr>
      </w:pPr>
      <w:r>
        <w:rPr>
          <w:lang w:val="en-US"/>
        </w:rPr>
        <w:t xml:space="preserve">This parameter </w:t>
      </w:r>
      <w:r w:rsidRPr="00137412">
        <w:rPr>
          <w:lang w:val="en-US"/>
        </w:rPr>
        <w:t xml:space="preserve">returns an array of doubles </w:t>
      </w:r>
      <w:r>
        <w:rPr>
          <w:lang w:val="en-US"/>
        </w:rPr>
        <w:t>with the</w:t>
      </w:r>
      <w:r w:rsidRPr="00137412">
        <w:rPr>
          <w:lang w:val="en-US"/>
        </w:rPr>
        <w:t xml:space="preserve"> Peak Current Property</w:t>
      </w:r>
      <w:r w:rsidRPr="00FB6E53">
        <w:rPr>
          <w:lang w:val="en-US"/>
        </w:rPr>
        <w:t>.</w:t>
      </w:r>
    </w:p>
    <w:p w14:paraId="59235F59"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Meters.PeakCurrent Write</w:t>
      </w:r>
    </w:p>
    <w:p w14:paraId="3D0DC2D5" w14:textId="77777777" w:rsidR="00A81C65" w:rsidRDefault="00A81C65" w:rsidP="00A81C65">
      <w:pPr>
        <w:spacing w:after="0" w:line="240" w:lineRule="auto"/>
        <w:jc w:val="both"/>
        <w:rPr>
          <w:lang w:val="en-US"/>
        </w:rPr>
      </w:pPr>
      <w:r>
        <w:rPr>
          <w:lang w:val="en-US"/>
        </w:rPr>
        <w:t>This parameter receive</w:t>
      </w:r>
      <w:r w:rsidRPr="00137412">
        <w:rPr>
          <w:lang w:val="en-US"/>
        </w:rPr>
        <w:t>s an array of doubles to set values of Peak Current Property</w:t>
      </w:r>
      <w:r w:rsidRPr="00FB6E53">
        <w:rPr>
          <w:lang w:val="en-US"/>
        </w:rPr>
        <w:t>.</w:t>
      </w:r>
    </w:p>
    <w:p w14:paraId="53F835A0"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Meters.CalCurrent read</w:t>
      </w:r>
    </w:p>
    <w:p w14:paraId="742E2991" w14:textId="77777777" w:rsidR="00A81C65" w:rsidRDefault="00A81C65" w:rsidP="00A81C65">
      <w:pPr>
        <w:spacing w:after="0" w:line="240" w:lineRule="auto"/>
        <w:jc w:val="both"/>
        <w:rPr>
          <w:lang w:val="en-US"/>
        </w:rPr>
      </w:pPr>
      <w:r>
        <w:rPr>
          <w:lang w:val="en-US"/>
        </w:rPr>
        <w:t>This parameter returns</w:t>
      </w:r>
      <w:r w:rsidRPr="0025739B">
        <w:rPr>
          <w:lang w:val="en-US"/>
        </w:rPr>
        <w:t xml:space="preserve"> the magnitude of the real part of the Calculated Current (normally determined by solution) for the meter to force some behavior on Load Allocation</w:t>
      </w:r>
      <w:r w:rsidRPr="00FB6E53">
        <w:rPr>
          <w:lang w:val="en-US"/>
        </w:rPr>
        <w:t>.</w:t>
      </w:r>
    </w:p>
    <w:p w14:paraId="29FD95D7" w14:textId="77777777" w:rsidR="00A81C65" w:rsidRPr="0069588B" w:rsidRDefault="00A81C65" w:rsidP="00A81C65">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Meters.CalcCurrent Write</w:t>
      </w:r>
    </w:p>
    <w:p w14:paraId="006A1DD2" w14:textId="77777777" w:rsidR="00A81C65" w:rsidRDefault="00A81C65" w:rsidP="00A81C65">
      <w:pPr>
        <w:spacing w:after="0" w:line="240" w:lineRule="auto"/>
        <w:jc w:val="both"/>
        <w:rPr>
          <w:lang w:val="en-US"/>
        </w:rPr>
      </w:pPr>
      <w:r>
        <w:rPr>
          <w:lang w:val="en-US"/>
        </w:rPr>
        <w:t xml:space="preserve">This parameter </w:t>
      </w:r>
      <w:r w:rsidRPr="0025739B">
        <w:rPr>
          <w:lang w:val="en-US"/>
        </w:rPr>
        <w:t>set</w:t>
      </w:r>
      <w:r>
        <w:rPr>
          <w:lang w:val="en-US"/>
        </w:rPr>
        <w:t>s</w:t>
      </w:r>
      <w:r w:rsidRPr="0025739B">
        <w:rPr>
          <w:lang w:val="en-US"/>
        </w:rPr>
        <w:t xml:space="preserve"> the magnitude of the real part of the Calculated Current (normally determined by solution) for the meter to force some behavior on Load Allocation</w:t>
      </w:r>
      <w:r w:rsidRPr="00FB6E53">
        <w:rPr>
          <w:lang w:val="en-US"/>
        </w:rPr>
        <w:t>.</w:t>
      </w:r>
    </w:p>
    <w:p w14:paraId="0206A40F" w14:textId="77777777" w:rsidR="00A81C65" w:rsidRPr="0069588B" w:rsidRDefault="00A81C65" w:rsidP="00A81C65">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Meters.AllocFactors read</w:t>
      </w:r>
    </w:p>
    <w:p w14:paraId="53D091B7" w14:textId="77777777" w:rsidR="00A81C65" w:rsidRDefault="00A81C65" w:rsidP="00A81C65">
      <w:pPr>
        <w:spacing w:after="0" w:line="240" w:lineRule="auto"/>
        <w:jc w:val="both"/>
        <w:rPr>
          <w:lang w:val="en-US"/>
        </w:rPr>
      </w:pPr>
      <w:r>
        <w:rPr>
          <w:lang w:val="en-US"/>
        </w:rPr>
        <w:t>This parameter returns</w:t>
      </w:r>
      <w:r w:rsidRPr="0025739B">
        <w:rPr>
          <w:lang w:val="en-US"/>
        </w:rPr>
        <w:t xml:space="preserve"> </w:t>
      </w:r>
      <w:r>
        <w:rPr>
          <w:lang w:val="en-US"/>
        </w:rPr>
        <w:t xml:space="preserve">an </w:t>
      </w:r>
      <w:r w:rsidRPr="0073571F">
        <w:rPr>
          <w:lang w:val="en-US"/>
        </w:rPr>
        <w:t>array of doubles: allocation factors for the active Meter</w:t>
      </w:r>
      <w:r w:rsidRPr="00FB6E53">
        <w:rPr>
          <w:lang w:val="en-US"/>
        </w:rPr>
        <w:t>.</w:t>
      </w:r>
    </w:p>
    <w:p w14:paraId="0372FCA6" w14:textId="77777777" w:rsidR="00A81C65" w:rsidRPr="0069588B" w:rsidRDefault="00A81C65" w:rsidP="00A81C65">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Meters.</w:t>
      </w:r>
      <w:r w:rsidRPr="0073571F">
        <w:rPr>
          <w:i/>
          <w:color w:val="000000" w:themeColor="text1"/>
          <w:lang w:val="en-US"/>
        </w:rPr>
        <w:t xml:space="preserve"> </w:t>
      </w:r>
      <w:r>
        <w:rPr>
          <w:i/>
          <w:color w:val="000000" w:themeColor="text1"/>
          <w:lang w:val="en-US"/>
        </w:rPr>
        <w:t>AllocFactors Write</w:t>
      </w:r>
    </w:p>
    <w:p w14:paraId="6D532B64" w14:textId="77777777" w:rsidR="00A81C65" w:rsidRDefault="00A81C65" w:rsidP="00A81C65">
      <w:pPr>
        <w:spacing w:after="0" w:line="240" w:lineRule="auto"/>
        <w:jc w:val="both"/>
        <w:rPr>
          <w:lang w:val="en-US"/>
        </w:rPr>
      </w:pPr>
      <w:r>
        <w:rPr>
          <w:lang w:val="en-US"/>
        </w:rPr>
        <w:t>This parameter receives an array of doubles to</w:t>
      </w:r>
      <w:r w:rsidRPr="0073571F">
        <w:rPr>
          <w:lang w:val="en-US"/>
        </w:rPr>
        <w:t xml:space="preserve"> set the phase allocation factors for the active Meter</w:t>
      </w:r>
      <w:r w:rsidRPr="00FB6E53">
        <w:rPr>
          <w:lang w:val="en-US"/>
        </w:rPr>
        <w:t>.</w:t>
      </w:r>
    </w:p>
    <w:p w14:paraId="2AB49949" w14:textId="77777777" w:rsidR="00A81C65" w:rsidRPr="0069588B" w:rsidRDefault="00A81C65" w:rsidP="00A81C65">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Meters.AllEndElements</w:t>
      </w:r>
    </w:p>
    <w:p w14:paraId="6D694608" w14:textId="77777777" w:rsidR="00A81C65" w:rsidRDefault="00A81C65" w:rsidP="00A81C65">
      <w:pPr>
        <w:spacing w:after="0" w:line="240" w:lineRule="auto"/>
        <w:jc w:val="both"/>
        <w:rPr>
          <w:lang w:val="en-US"/>
        </w:rPr>
      </w:pPr>
      <w:r>
        <w:rPr>
          <w:lang w:val="en-US"/>
        </w:rPr>
        <w:t>This parameter returns</w:t>
      </w:r>
      <w:r w:rsidRPr="0025739B">
        <w:rPr>
          <w:lang w:val="en-US"/>
        </w:rPr>
        <w:t xml:space="preserve"> </w:t>
      </w:r>
      <w:r>
        <w:rPr>
          <w:lang w:val="en-US"/>
        </w:rPr>
        <w:t xml:space="preserve">a </w:t>
      </w:r>
      <w:r w:rsidRPr="00BF103B">
        <w:rPr>
          <w:lang w:val="en-US"/>
        </w:rPr>
        <w:t>variant array of names of all zone end elements</w:t>
      </w:r>
      <w:r w:rsidRPr="00FB6E53">
        <w:rPr>
          <w:lang w:val="en-US"/>
        </w:rPr>
        <w:t>.</w:t>
      </w:r>
    </w:p>
    <w:p w14:paraId="7AB089CD" w14:textId="77777777" w:rsidR="00A81C65" w:rsidRPr="0069588B" w:rsidRDefault="00A81C65" w:rsidP="00A81C65">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Meters.AllBranchesInZone</w:t>
      </w:r>
    </w:p>
    <w:p w14:paraId="61A38910" w14:textId="77777777" w:rsidR="00A81C65" w:rsidRDefault="00A81C65" w:rsidP="00A81C65">
      <w:pPr>
        <w:spacing w:after="0" w:line="240" w:lineRule="auto"/>
        <w:jc w:val="both"/>
        <w:rPr>
          <w:lang w:val="en-US"/>
        </w:rPr>
      </w:pPr>
      <w:r>
        <w:rPr>
          <w:lang w:val="en-US"/>
        </w:rPr>
        <w:t>This parameter returns</w:t>
      </w:r>
      <w:r w:rsidRPr="0025739B">
        <w:rPr>
          <w:lang w:val="en-US"/>
        </w:rPr>
        <w:t xml:space="preserve"> </w:t>
      </w:r>
      <w:r>
        <w:rPr>
          <w:lang w:val="en-US"/>
        </w:rPr>
        <w:t xml:space="preserve">a </w:t>
      </w:r>
      <w:r w:rsidRPr="001217E0">
        <w:rPr>
          <w:lang w:val="en-US"/>
        </w:rPr>
        <w:t>wide string list of all branches in zone of the active Energy</w:t>
      </w:r>
      <w:r>
        <w:rPr>
          <w:lang w:val="en-US"/>
        </w:rPr>
        <w:t xml:space="preserve"> </w:t>
      </w:r>
      <w:r w:rsidRPr="001217E0">
        <w:rPr>
          <w:lang w:val="en-US"/>
        </w:rPr>
        <w:t>Meter object</w:t>
      </w:r>
      <w:r w:rsidRPr="00FB6E53">
        <w:rPr>
          <w:lang w:val="en-US"/>
        </w:rPr>
        <w:t>.</w:t>
      </w:r>
    </w:p>
    <w:p w14:paraId="59CE13F0" w14:textId="77777777" w:rsidR="00655330" w:rsidRPr="0069588B" w:rsidRDefault="00655330" w:rsidP="00655330">
      <w:pPr>
        <w:pStyle w:val="Heading3"/>
        <w:rPr>
          <w:i/>
          <w:color w:val="000000" w:themeColor="text1"/>
          <w:lang w:val="en-US"/>
        </w:rPr>
      </w:pPr>
      <w:r>
        <w:rPr>
          <w:i/>
          <w:color w:val="000000" w:themeColor="text1"/>
          <w:lang w:val="en-US"/>
        </w:rPr>
        <w:lastRenderedPageBreak/>
        <w:t>Parameter 12</w:t>
      </w:r>
      <w:r w:rsidRPr="0069588B">
        <w:rPr>
          <w:i/>
          <w:color w:val="000000" w:themeColor="text1"/>
          <w:lang w:val="en-US"/>
        </w:rPr>
        <w:t xml:space="preserve">: </w:t>
      </w:r>
      <w:r>
        <w:rPr>
          <w:i/>
          <w:color w:val="000000" w:themeColor="text1"/>
          <w:lang w:val="en-US"/>
        </w:rPr>
        <w:t>Meters.ZonePCE</w:t>
      </w:r>
    </w:p>
    <w:p w14:paraId="51DFB1F5" w14:textId="77777777" w:rsidR="00655330" w:rsidRDefault="00655330" w:rsidP="00655330">
      <w:pPr>
        <w:spacing w:after="0" w:line="240" w:lineRule="auto"/>
        <w:jc w:val="both"/>
        <w:rPr>
          <w:lang w:val="en-US"/>
        </w:rPr>
      </w:pPr>
      <w:r>
        <w:rPr>
          <w:lang w:val="en-US"/>
        </w:rPr>
        <w:t>This parameter returns</w:t>
      </w:r>
      <w:r w:rsidRPr="0025739B">
        <w:rPr>
          <w:lang w:val="en-US"/>
        </w:rPr>
        <w:t xml:space="preserve"> </w:t>
      </w:r>
      <w:r>
        <w:rPr>
          <w:lang w:val="en-US"/>
        </w:rPr>
        <w:t xml:space="preserve">a </w:t>
      </w:r>
      <w:r w:rsidRPr="001217E0">
        <w:rPr>
          <w:lang w:val="en-US"/>
        </w:rPr>
        <w:t xml:space="preserve">wide string list of all </w:t>
      </w:r>
      <w:r>
        <w:rPr>
          <w:lang w:val="en-US"/>
        </w:rPr>
        <w:t>the PCE</w:t>
      </w:r>
      <w:r w:rsidRPr="001217E0">
        <w:rPr>
          <w:lang w:val="en-US"/>
        </w:rPr>
        <w:t xml:space="preserve"> in zone of the active Energy</w:t>
      </w:r>
      <w:r>
        <w:rPr>
          <w:lang w:val="en-US"/>
        </w:rPr>
        <w:t xml:space="preserve"> </w:t>
      </w:r>
      <w:r w:rsidRPr="001217E0">
        <w:rPr>
          <w:lang w:val="en-US"/>
        </w:rPr>
        <w:t>Meter object</w:t>
      </w:r>
      <w:r w:rsidRPr="00FB6E53">
        <w:rPr>
          <w:lang w:val="en-US"/>
        </w:rPr>
        <w:t>.</w:t>
      </w:r>
    </w:p>
    <w:p w14:paraId="0DBAE0B2" w14:textId="77777777" w:rsidR="00A81C65" w:rsidRPr="00F83DD8" w:rsidRDefault="00A81C65" w:rsidP="00A81C65">
      <w:pPr>
        <w:pStyle w:val="Heading1"/>
        <w:rPr>
          <w:b/>
          <w:color w:val="000000" w:themeColor="text1"/>
          <w:lang w:val="en-US"/>
        </w:rPr>
      </w:pPr>
      <w:r>
        <w:rPr>
          <w:b/>
          <w:color w:val="000000" w:themeColor="text1"/>
          <w:lang w:val="en-US"/>
        </w:rPr>
        <w:t>Monitors</w:t>
      </w:r>
      <w:r w:rsidRPr="00F83DD8">
        <w:rPr>
          <w:b/>
          <w:color w:val="000000" w:themeColor="text1"/>
          <w:lang w:val="en-US"/>
        </w:rPr>
        <w:t xml:space="preserve"> Interface</w:t>
      </w:r>
    </w:p>
    <w:p w14:paraId="554AB43A" w14:textId="77777777" w:rsidR="00A81C65" w:rsidRPr="00EC5B05" w:rsidRDefault="00A81C65" w:rsidP="00A81C65">
      <w:pPr>
        <w:jc w:val="both"/>
        <w:rPr>
          <w:lang w:val="en-US"/>
        </w:rPr>
      </w:pPr>
      <w:r>
        <w:rPr>
          <w:lang w:val="en-US"/>
        </w:rPr>
        <w:t>This interface implements the Monitors (IMonitors) interface of OpenDSS by declaring 3 procedures for accessing the different properties included in this interface.</w:t>
      </w:r>
    </w:p>
    <w:p w14:paraId="2DF0EB50"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onitorsI (Int)</w:t>
      </w:r>
      <w:r w:rsidRPr="00E65D8C">
        <w:rPr>
          <w:rFonts w:ascii="Arial" w:hAnsi="Arial" w:cs="Arial"/>
          <w:b/>
          <w:color w:val="000000" w:themeColor="text1"/>
          <w:lang w:val="en-US"/>
        </w:rPr>
        <w:t xml:space="preserve"> Interface</w:t>
      </w:r>
    </w:p>
    <w:p w14:paraId="0E803887" w14:textId="77777777" w:rsidR="00A81C65" w:rsidRPr="00E65D8C" w:rsidRDefault="00A81C65" w:rsidP="00A81C65">
      <w:pPr>
        <w:spacing w:after="0" w:line="240" w:lineRule="auto"/>
        <w:rPr>
          <w:lang w:val="en-US"/>
        </w:rPr>
      </w:pPr>
    </w:p>
    <w:p w14:paraId="68054C10"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2E43E46B" w14:textId="77777777" w:rsidR="00A81C65" w:rsidRDefault="00A81C65" w:rsidP="00A81C65">
      <w:pPr>
        <w:spacing w:after="0" w:line="240" w:lineRule="auto"/>
        <w:jc w:val="both"/>
        <w:rPr>
          <w:lang w:val="en-US"/>
        </w:rPr>
      </w:pPr>
    </w:p>
    <w:p w14:paraId="7D9EB835" w14:textId="77777777" w:rsidR="00A81C65" w:rsidRPr="00616B25" w:rsidRDefault="00A81C65" w:rsidP="00A81C65">
      <w:pPr>
        <w:spacing w:after="0" w:line="240" w:lineRule="auto"/>
        <w:jc w:val="center"/>
        <w:rPr>
          <w:lang w:val="en-US"/>
        </w:rPr>
      </w:pPr>
      <w:r w:rsidRPr="00616B25">
        <w:rPr>
          <w:lang w:val="en-US"/>
        </w:rPr>
        <w:t>int32_t MonitorsI(int32_t Parameter, int32_t Argument);</w:t>
      </w:r>
    </w:p>
    <w:p w14:paraId="4D0DB334" w14:textId="77777777" w:rsidR="00A81C65" w:rsidRPr="00616B25" w:rsidRDefault="00A81C65" w:rsidP="00A81C65">
      <w:pPr>
        <w:spacing w:after="0" w:line="240" w:lineRule="auto"/>
        <w:jc w:val="center"/>
        <w:rPr>
          <w:lang w:val="en-US"/>
        </w:rPr>
      </w:pPr>
    </w:p>
    <w:p w14:paraId="21A0A5BD"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according to the number sent in the variable “parameter”. The parameter can be one of the following:</w:t>
      </w:r>
    </w:p>
    <w:p w14:paraId="2B0300F4" w14:textId="77777777" w:rsidR="00A81C65" w:rsidRDefault="00A81C65" w:rsidP="00A81C65">
      <w:pPr>
        <w:spacing w:after="0" w:line="240" w:lineRule="auto"/>
        <w:jc w:val="both"/>
        <w:rPr>
          <w:lang w:val="en-US"/>
        </w:rPr>
      </w:pPr>
    </w:p>
    <w:p w14:paraId="2D485A72"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onitors.First</w:t>
      </w:r>
    </w:p>
    <w:p w14:paraId="4BC29E08" w14:textId="77777777" w:rsidR="00A81C65" w:rsidRDefault="00A81C65" w:rsidP="00A81C65">
      <w:pPr>
        <w:spacing w:after="0" w:line="240" w:lineRule="auto"/>
        <w:jc w:val="both"/>
        <w:rPr>
          <w:lang w:val="en-US"/>
        </w:rPr>
      </w:pPr>
      <w:r>
        <w:rPr>
          <w:lang w:val="en-US"/>
        </w:rPr>
        <w:t xml:space="preserve">This parameter </w:t>
      </w:r>
      <w:r w:rsidRPr="00FB6E53">
        <w:rPr>
          <w:lang w:val="en-US"/>
        </w:rPr>
        <w:t>set</w:t>
      </w:r>
      <w:r>
        <w:rPr>
          <w:lang w:val="en-US"/>
        </w:rPr>
        <w:t>s</w:t>
      </w:r>
      <w:r w:rsidRPr="00FB6E53">
        <w:rPr>
          <w:lang w:val="en-US"/>
        </w:rPr>
        <w:t xml:space="preserve"> the first monitor active. Returns 0 if no monitors.</w:t>
      </w:r>
    </w:p>
    <w:p w14:paraId="043571DA"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onitors.Next</w:t>
      </w:r>
    </w:p>
    <w:p w14:paraId="115D5C9D" w14:textId="77777777" w:rsidR="00A81C65" w:rsidRDefault="00A81C65" w:rsidP="00A81C65">
      <w:pPr>
        <w:spacing w:after="0" w:line="240" w:lineRule="auto"/>
        <w:jc w:val="both"/>
        <w:rPr>
          <w:lang w:val="en-US"/>
        </w:rPr>
      </w:pPr>
      <w:r>
        <w:rPr>
          <w:lang w:val="en-US"/>
        </w:rPr>
        <w:t xml:space="preserve">This parameter </w:t>
      </w:r>
      <w:r w:rsidRPr="00B95409">
        <w:rPr>
          <w:lang w:val="en-US"/>
        </w:rPr>
        <w:t>set the next monit</w:t>
      </w:r>
      <w:r>
        <w:rPr>
          <w:lang w:val="en-US"/>
        </w:rPr>
        <w:t>or active. Returns 0 if no more</w:t>
      </w:r>
      <w:r w:rsidRPr="00FB6E53">
        <w:rPr>
          <w:lang w:val="en-US"/>
        </w:rPr>
        <w:t>.</w:t>
      </w:r>
    </w:p>
    <w:p w14:paraId="45B6B127"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onitors.Reset</w:t>
      </w:r>
    </w:p>
    <w:p w14:paraId="0CB6EEE7" w14:textId="77777777" w:rsidR="00A81C65" w:rsidRDefault="00A81C65" w:rsidP="00A81C65">
      <w:pPr>
        <w:spacing w:after="0" w:line="240" w:lineRule="auto"/>
        <w:jc w:val="both"/>
        <w:rPr>
          <w:lang w:val="en-US"/>
        </w:rPr>
      </w:pPr>
      <w:r>
        <w:rPr>
          <w:lang w:val="en-US"/>
        </w:rPr>
        <w:t xml:space="preserve">This parameter </w:t>
      </w:r>
      <w:r w:rsidRPr="00E2715D">
        <w:rPr>
          <w:lang w:val="en-US"/>
        </w:rPr>
        <w:t>resets the active Monitor object</w:t>
      </w:r>
      <w:r w:rsidRPr="00FB6E53">
        <w:rPr>
          <w:lang w:val="en-US"/>
        </w:rPr>
        <w:t>.</w:t>
      </w:r>
    </w:p>
    <w:p w14:paraId="60F7BD34"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onitors.ResetAll</w:t>
      </w:r>
    </w:p>
    <w:p w14:paraId="1B2250F4" w14:textId="77777777" w:rsidR="00A81C65" w:rsidRDefault="00A81C65" w:rsidP="00A81C65">
      <w:pPr>
        <w:spacing w:after="0" w:line="240" w:lineRule="auto"/>
        <w:jc w:val="both"/>
        <w:rPr>
          <w:lang w:val="en-US"/>
        </w:rPr>
      </w:pPr>
      <w:r>
        <w:rPr>
          <w:lang w:val="en-US"/>
        </w:rPr>
        <w:t xml:space="preserve">This parameter </w:t>
      </w:r>
      <w:r w:rsidRPr="00E2715D">
        <w:rPr>
          <w:lang w:val="en-US"/>
        </w:rPr>
        <w:t xml:space="preserve">resets </w:t>
      </w:r>
      <w:r>
        <w:rPr>
          <w:lang w:val="en-US"/>
        </w:rPr>
        <w:t>all</w:t>
      </w:r>
      <w:r w:rsidRPr="00E2715D">
        <w:rPr>
          <w:lang w:val="en-US"/>
        </w:rPr>
        <w:t xml:space="preserve"> Monitor object</w:t>
      </w:r>
      <w:r w:rsidRPr="00FB6E53">
        <w:rPr>
          <w:lang w:val="en-US"/>
        </w:rPr>
        <w:t>.</w:t>
      </w:r>
    </w:p>
    <w:p w14:paraId="0E886B0C"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onitors.Sample</w:t>
      </w:r>
    </w:p>
    <w:p w14:paraId="227F6D00" w14:textId="77777777" w:rsidR="00A81C65" w:rsidRDefault="00A81C65" w:rsidP="00A81C65">
      <w:pPr>
        <w:spacing w:after="0" w:line="240" w:lineRule="auto"/>
        <w:jc w:val="both"/>
        <w:rPr>
          <w:lang w:val="en-US"/>
        </w:rPr>
      </w:pPr>
      <w:r>
        <w:rPr>
          <w:lang w:val="en-US"/>
        </w:rPr>
        <w:t xml:space="preserve">This parameter </w:t>
      </w:r>
      <w:r w:rsidRPr="00AE25F0">
        <w:rPr>
          <w:lang w:val="en-US"/>
        </w:rPr>
        <w:t>causes active monitor to take a sample</w:t>
      </w:r>
      <w:r w:rsidRPr="00FB6E53">
        <w:rPr>
          <w:lang w:val="en-US"/>
        </w:rPr>
        <w:t>.</w:t>
      </w:r>
    </w:p>
    <w:p w14:paraId="0D8550FA"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Monitors.Save</w:t>
      </w:r>
    </w:p>
    <w:p w14:paraId="4E802E3B" w14:textId="77777777" w:rsidR="00A81C65" w:rsidRDefault="00A81C65" w:rsidP="00A81C65">
      <w:pPr>
        <w:spacing w:after="0" w:line="240" w:lineRule="auto"/>
        <w:jc w:val="both"/>
        <w:rPr>
          <w:lang w:val="en-US"/>
        </w:rPr>
      </w:pPr>
      <w:r>
        <w:rPr>
          <w:lang w:val="en-US"/>
        </w:rPr>
        <w:t xml:space="preserve">This parameter </w:t>
      </w:r>
      <w:r w:rsidRPr="00AE25F0">
        <w:rPr>
          <w:lang w:val="en-US"/>
        </w:rPr>
        <w:t>causes active monitor to save its current sample buffer to its monitor stream. Then you can access the Bytestream or channel data. Most standard solution modes do this automatically</w:t>
      </w:r>
      <w:r w:rsidRPr="00FB6E53">
        <w:rPr>
          <w:lang w:val="en-US"/>
        </w:rPr>
        <w:t>.</w:t>
      </w:r>
    </w:p>
    <w:p w14:paraId="267A7C1B"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Monitors.Show</w:t>
      </w:r>
    </w:p>
    <w:p w14:paraId="43F7D626" w14:textId="77777777" w:rsidR="00A81C65" w:rsidRDefault="00A81C65" w:rsidP="00A81C65">
      <w:pPr>
        <w:spacing w:after="0" w:line="240" w:lineRule="auto"/>
        <w:jc w:val="both"/>
        <w:rPr>
          <w:lang w:val="en-US"/>
        </w:rPr>
      </w:pPr>
      <w:r>
        <w:rPr>
          <w:lang w:val="en-US"/>
        </w:rPr>
        <w:t xml:space="preserve">This parameter </w:t>
      </w:r>
      <w:r w:rsidRPr="00AE25F0">
        <w:rPr>
          <w:lang w:val="en-US"/>
        </w:rPr>
        <w:t>converts monitor file into text and displays with</w:t>
      </w:r>
      <w:r>
        <w:rPr>
          <w:lang w:val="en-US"/>
        </w:rPr>
        <w:t xml:space="preserve"> </w:t>
      </w:r>
      <w:r w:rsidRPr="00AE25F0">
        <w:rPr>
          <w:lang w:val="en-US"/>
        </w:rPr>
        <w:t>text editor</w:t>
      </w:r>
      <w:r w:rsidRPr="00FB6E53">
        <w:rPr>
          <w:lang w:val="en-US"/>
        </w:rPr>
        <w:t>.</w:t>
      </w:r>
    </w:p>
    <w:p w14:paraId="15DF4E7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7</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Mode</w:t>
      </w:r>
      <w:r w:rsidRPr="003C3490">
        <w:rPr>
          <w:i/>
          <w:color w:val="auto"/>
          <w:lang w:val="en-US"/>
        </w:rPr>
        <w:t xml:space="preserve"> read</w:t>
      </w:r>
    </w:p>
    <w:p w14:paraId="32D10856" w14:textId="77777777" w:rsidR="00A81C65" w:rsidRDefault="00A81C65" w:rsidP="00A81C65">
      <w:pPr>
        <w:spacing w:after="0" w:line="240" w:lineRule="auto"/>
        <w:jc w:val="both"/>
        <w:rPr>
          <w:lang w:val="en-US"/>
        </w:rPr>
      </w:pPr>
      <w:r>
        <w:rPr>
          <w:lang w:val="en-US"/>
        </w:rPr>
        <w:t>This parameter returns the</w:t>
      </w:r>
      <w:r w:rsidRPr="003F4B0E">
        <w:rPr>
          <w:lang w:val="en-US"/>
        </w:rPr>
        <w:t xml:space="preserve"> </w:t>
      </w:r>
      <w:r w:rsidRPr="0080156D">
        <w:rPr>
          <w:lang w:val="en-US"/>
        </w:rPr>
        <w:t>monitor mode (bitmask integer - see DSS Help)</w:t>
      </w:r>
      <w:r>
        <w:rPr>
          <w:lang w:val="en-US"/>
        </w:rPr>
        <w:t>.</w:t>
      </w:r>
    </w:p>
    <w:p w14:paraId="1839A96E"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8</w:t>
      </w:r>
      <w:r w:rsidRPr="003C3490">
        <w:rPr>
          <w:i/>
          <w:color w:val="auto"/>
          <w:lang w:val="en-US"/>
        </w:rPr>
        <w:t>:</w:t>
      </w:r>
      <w:r>
        <w:rPr>
          <w:i/>
          <w:color w:val="auto"/>
          <w:lang w:val="en-US"/>
        </w:rPr>
        <w:t xml:space="preserve"> Monitors</w:t>
      </w:r>
      <w:r w:rsidRPr="003C3490">
        <w:rPr>
          <w:i/>
          <w:color w:val="auto"/>
          <w:lang w:val="en-US"/>
        </w:rPr>
        <w:t>.</w:t>
      </w:r>
      <w:r>
        <w:rPr>
          <w:i/>
          <w:color w:val="auto"/>
          <w:lang w:val="en-US"/>
        </w:rPr>
        <w:t>Mode</w:t>
      </w:r>
      <w:r w:rsidRPr="003C3490">
        <w:rPr>
          <w:i/>
          <w:color w:val="auto"/>
          <w:lang w:val="en-US"/>
        </w:rPr>
        <w:t xml:space="preserve"> write</w:t>
      </w:r>
    </w:p>
    <w:p w14:paraId="7725A0CC" w14:textId="77777777" w:rsidR="00A81C65" w:rsidRDefault="00A81C65" w:rsidP="00A81C65">
      <w:pPr>
        <w:spacing w:after="0" w:line="240" w:lineRule="auto"/>
        <w:jc w:val="both"/>
        <w:rPr>
          <w:lang w:val="en-US"/>
        </w:rPr>
      </w:pPr>
      <w:r>
        <w:rPr>
          <w:lang w:val="en-US"/>
        </w:rPr>
        <w:t>This parameter sets the</w:t>
      </w:r>
      <w:r w:rsidRPr="003F4B0E">
        <w:rPr>
          <w:lang w:val="en-US"/>
        </w:rPr>
        <w:t xml:space="preserve"> </w:t>
      </w:r>
      <w:r w:rsidRPr="0080156D">
        <w:rPr>
          <w:lang w:val="en-US"/>
        </w:rPr>
        <w:t>monitor mode (bitmask integer - see DSS Help)</w:t>
      </w:r>
      <w:r>
        <w:rPr>
          <w:lang w:val="en-US"/>
        </w:rPr>
        <w:t>.</w:t>
      </w:r>
    </w:p>
    <w:p w14:paraId="7996A904"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9</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SampleCount</w:t>
      </w:r>
    </w:p>
    <w:p w14:paraId="23DF08D9" w14:textId="77777777" w:rsidR="00A81C65" w:rsidRDefault="00A81C65" w:rsidP="00A81C65">
      <w:pPr>
        <w:spacing w:after="0" w:line="240" w:lineRule="auto"/>
        <w:jc w:val="both"/>
        <w:rPr>
          <w:lang w:val="en-US"/>
        </w:rPr>
      </w:pPr>
      <w:r>
        <w:rPr>
          <w:lang w:val="en-US"/>
        </w:rPr>
        <w:t xml:space="preserve">This parameter returns </w:t>
      </w:r>
      <w:r w:rsidRPr="00E5312E">
        <w:rPr>
          <w:lang w:val="en-US"/>
        </w:rPr>
        <w:t>number of samples in Monitor at present</w:t>
      </w:r>
      <w:r>
        <w:rPr>
          <w:lang w:val="en-US"/>
        </w:rPr>
        <w:t>.</w:t>
      </w:r>
    </w:p>
    <w:p w14:paraId="3E63333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0</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SampleAll</w:t>
      </w:r>
    </w:p>
    <w:p w14:paraId="7EAFA7C7" w14:textId="77777777" w:rsidR="00A81C65" w:rsidRDefault="00A81C65" w:rsidP="00A81C65">
      <w:pPr>
        <w:spacing w:after="0" w:line="240" w:lineRule="auto"/>
        <w:jc w:val="both"/>
        <w:rPr>
          <w:lang w:val="en-US"/>
        </w:rPr>
      </w:pPr>
      <w:r>
        <w:rPr>
          <w:lang w:val="en-US"/>
        </w:rPr>
        <w:t xml:space="preserve">This parameter </w:t>
      </w:r>
      <w:r w:rsidRPr="00442AAB">
        <w:rPr>
          <w:lang w:val="en-US"/>
        </w:rPr>
        <w:t>causes all Monitors to take a sample of the present state</w:t>
      </w:r>
      <w:r>
        <w:rPr>
          <w:lang w:val="en-US"/>
        </w:rPr>
        <w:t>. Returns 0.</w:t>
      </w:r>
    </w:p>
    <w:p w14:paraId="33C47A59"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1</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SaveAll</w:t>
      </w:r>
    </w:p>
    <w:p w14:paraId="13968851" w14:textId="77777777" w:rsidR="00A81C65" w:rsidRDefault="00A81C65" w:rsidP="00A81C65">
      <w:pPr>
        <w:spacing w:after="0" w:line="240" w:lineRule="auto"/>
        <w:jc w:val="both"/>
        <w:rPr>
          <w:lang w:val="en-US"/>
        </w:rPr>
      </w:pPr>
      <w:r>
        <w:rPr>
          <w:lang w:val="en-US"/>
        </w:rPr>
        <w:t xml:space="preserve">This parameter </w:t>
      </w:r>
      <w:r w:rsidRPr="003B4924">
        <w:rPr>
          <w:lang w:val="en-US"/>
        </w:rPr>
        <w:t>save all Monitor buffers to their respective file streams</w:t>
      </w:r>
      <w:r>
        <w:rPr>
          <w:lang w:val="en-US"/>
        </w:rPr>
        <w:t>. Returns 0.</w:t>
      </w:r>
    </w:p>
    <w:p w14:paraId="10F8590E" w14:textId="77777777" w:rsidR="00A81C65" w:rsidRPr="003C3490" w:rsidRDefault="00A81C65" w:rsidP="00A81C65">
      <w:pPr>
        <w:pStyle w:val="Heading3"/>
        <w:rPr>
          <w:i/>
          <w:color w:val="auto"/>
          <w:lang w:val="en-US"/>
        </w:rPr>
      </w:pPr>
      <w:r w:rsidRPr="003C3490">
        <w:rPr>
          <w:i/>
          <w:color w:val="auto"/>
          <w:lang w:val="en-US"/>
        </w:rPr>
        <w:lastRenderedPageBreak/>
        <w:t xml:space="preserve">Parameter </w:t>
      </w:r>
      <w:r>
        <w:rPr>
          <w:i/>
          <w:color w:val="auto"/>
          <w:lang w:val="en-US"/>
        </w:rPr>
        <w:t>12</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Count</w:t>
      </w:r>
    </w:p>
    <w:p w14:paraId="227D2875" w14:textId="77777777" w:rsidR="00A81C65" w:rsidRDefault="00A81C65" w:rsidP="00A81C65">
      <w:pPr>
        <w:spacing w:after="0" w:line="240" w:lineRule="auto"/>
        <w:jc w:val="both"/>
        <w:rPr>
          <w:lang w:val="en-US"/>
        </w:rPr>
      </w:pPr>
      <w:r>
        <w:rPr>
          <w:lang w:val="en-US"/>
        </w:rPr>
        <w:t xml:space="preserve">This parameter </w:t>
      </w:r>
      <w:r w:rsidRPr="003B4924">
        <w:rPr>
          <w:lang w:val="en-US"/>
        </w:rPr>
        <w:t>returns the number of monitors</w:t>
      </w:r>
      <w:r>
        <w:rPr>
          <w:lang w:val="en-US"/>
        </w:rPr>
        <w:t>.</w:t>
      </w:r>
    </w:p>
    <w:p w14:paraId="3685D716"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3</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Process</w:t>
      </w:r>
    </w:p>
    <w:p w14:paraId="479944E1" w14:textId="77777777" w:rsidR="00A81C65" w:rsidRDefault="00A81C65" w:rsidP="00A81C65">
      <w:pPr>
        <w:spacing w:after="0" w:line="240" w:lineRule="auto"/>
        <w:jc w:val="both"/>
        <w:rPr>
          <w:lang w:val="en-US"/>
        </w:rPr>
      </w:pPr>
      <w:r>
        <w:rPr>
          <w:lang w:val="en-US"/>
        </w:rPr>
        <w:t xml:space="preserve">This parameter </w:t>
      </w:r>
      <w:r w:rsidRPr="00EF3F45">
        <w:rPr>
          <w:lang w:val="en-US"/>
        </w:rPr>
        <w:t>post-process monitor samples taken so far, e.g., Pst for mode = 4</w:t>
      </w:r>
      <w:r>
        <w:rPr>
          <w:lang w:val="en-US"/>
        </w:rPr>
        <w:t>.</w:t>
      </w:r>
    </w:p>
    <w:p w14:paraId="5DF4361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4</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ProcessAll</w:t>
      </w:r>
    </w:p>
    <w:p w14:paraId="7CCB0B34" w14:textId="77777777" w:rsidR="00A81C65" w:rsidRDefault="00A81C65" w:rsidP="00A81C65">
      <w:pPr>
        <w:spacing w:after="0" w:line="240" w:lineRule="auto"/>
        <w:jc w:val="both"/>
        <w:rPr>
          <w:lang w:val="en-US"/>
        </w:rPr>
      </w:pPr>
      <w:r>
        <w:rPr>
          <w:lang w:val="en-US"/>
        </w:rPr>
        <w:t xml:space="preserve">This parameter </w:t>
      </w:r>
      <w:r w:rsidRPr="00781246">
        <w:rPr>
          <w:lang w:val="en-US"/>
        </w:rPr>
        <w:t>makes that all monitors post-process the data taken so far</w:t>
      </w:r>
      <w:r>
        <w:rPr>
          <w:lang w:val="en-US"/>
        </w:rPr>
        <w:t>.</w:t>
      </w:r>
    </w:p>
    <w:p w14:paraId="1479D2B6"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5</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FileVersion</w:t>
      </w:r>
    </w:p>
    <w:p w14:paraId="20955DAC" w14:textId="77777777" w:rsidR="00A81C65" w:rsidRDefault="00A81C65" w:rsidP="00A81C65">
      <w:pPr>
        <w:spacing w:after="0" w:line="240" w:lineRule="auto"/>
        <w:jc w:val="both"/>
        <w:rPr>
          <w:lang w:val="en-US"/>
        </w:rPr>
      </w:pPr>
      <w:r>
        <w:rPr>
          <w:lang w:val="en-US"/>
        </w:rPr>
        <w:t xml:space="preserve">This parameter </w:t>
      </w:r>
      <w:r w:rsidRPr="00D56F89">
        <w:rPr>
          <w:lang w:val="en-US"/>
        </w:rPr>
        <w:t>returns the Monitor File version (integer)</w:t>
      </w:r>
      <w:r>
        <w:rPr>
          <w:lang w:val="en-US"/>
        </w:rPr>
        <w:t>.</w:t>
      </w:r>
    </w:p>
    <w:p w14:paraId="1D3742E3"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6</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RecordSize</w:t>
      </w:r>
    </w:p>
    <w:p w14:paraId="6C0DC92A" w14:textId="77777777" w:rsidR="00A81C65" w:rsidRDefault="00A81C65" w:rsidP="00A81C65">
      <w:pPr>
        <w:spacing w:after="0" w:line="240" w:lineRule="auto"/>
        <w:jc w:val="both"/>
        <w:rPr>
          <w:lang w:val="en-US"/>
        </w:rPr>
      </w:pPr>
      <w:r>
        <w:rPr>
          <w:lang w:val="en-US"/>
        </w:rPr>
        <w:t xml:space="preserve">This parameter </w:t>
      </w:r>
      <w:r w:rsidRPr="00AE04B7">
        <w:rPr>
          <w:lang w:val="en-US"/>
        </w:rPr>
        <w:t>returns the size of each record in ByteStream</w:t>
      </w:r>
      <w:r>
        <w:rPr>
          <w:lang w:val="en-US"/>
        </w:rPr>
        <w:t>.</w:t>
      </w:r>
    </w:p>
    <w:p w14:paraId="67EB5421"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7</w:t>
      </w:r>
      <w:r w:rsidRPr="003C3490">
        <w:rPr>
          <w:i/>
          <w:color w:val="auto"/>
          <w:lang w:val="en-US"/>
        </w:rPr>
        <w:t xml:space="preserve">: </w:t>
      </w:r>
      <w:r>
        <w:rPr>
          <w:i/>
          <w:color w:val="auto"/>
          <w:lang w:val="en-US"/>
        </w:rPr>
        <w:t>Monitors</w:t>
      </w:r>
      <w:r w:rsidRPr="003C3490">
        <w:rPr>
          <w:i/>
          <w:color w:val="auto"/>
          <w:lang w:val="en-US"/>
        </w:rPr>
        <w:t>.</w:t>
      </w:r>
      <w:r>
        <w:rPr>
          <w:i/>
          <w:color w:val="auto"/>
          <w:lang w:val="en-US"/>
        </w:rPr>
        <w:t>NumChannels</w:t>
      </w:r>
    </w:p>
    <w:p w14:paraId="4A076A34" w14:textId="77777777" w:rsidR="00A81C65" w:rsidRDefault="00A81C65" w:rsidP="00A81C65">
      <w:pPr>
        <w:spacing w:after="0" w:line="240" w:lineRule="auto"/>
        <w:jc w:val="both"/>
        <w:rPr>
          <w:lang w:val="en-US"/>
        </w:rPr>
      </w:pPr>
      <w:r>
        <w:rPr>
          <w:lang w:val="en-US"/>
        </w:rPr>
        <w:t xml:space="preserve">This parameter </w:t>
      </w:r>
      <w:r w:rsidRPr="002950A6">
        <w:rPr>
          <w:lang w:val="en-US"/>
        </w:rPr>
        <w:t>returns the number of Channels on the active Monitor</w:t>
      </w:r>
      <w:r>
        <w:rPr>
          <w:lang w:val="en-US"/>
        </w:rPr>
        <w:t>.</w:t>
      </w:r>
    </w:p>
    <w:p w14:paraId="19821C2B"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8: Monitors.Terminal read</w:t>
      </w:r>
    </w:p>
    <w:p w14:paraId="2F7F57D7" w14:textId="77777777" w:rsidR="00A81C65" w:rsidRDefault="00A81C65" w:rsidP="00A81C65">
      <w:pPr>
        <w:spacing w:after="0" w:line="240" w:lineRule="auto"/>
        <w:jc w:val="both"/>
        <w:rPr>
          <w:lang w:val="en-US"/>
        </w:rPr>
      </w:pPr>
      <w:r>
        <w:rPr>
          <w:lang w:val="en-US"/>
        </w:rPr>
        <w:t xml:space="preserve">This parameter </w:t>
      </w:r>
      <w:r w:rsidRPr="002950A6">
        <w:rPr>
          <w:lang w:val="en-US"/>
        </w:rPr>
        <w:t xml:space="preserve">returns the </w:t>
      </w:r>
      <w:r w:rsidRPr="00F62396">
        <w:rPr>
          <w:lang w:val="en-US"/>
        </w:rPr>
        <w:t>terminal number of element being monitored</w:t>
      </w:r>
      <w:r>
        <w:rPr>
          <w:lang w:val="en-US"/>
        </w:rPr>
        <w:t>.</w:t>
      </w:r>
    </w:p>
    <w:p w14:paraId="4359B21D" w14:textId="77777777" w:rsidR="00A81C65" w:rsidRPr="003C3490" w:rsidRDefault="00A81C65" w:rsidP="00A81C65">
      <w:pPr>
        <w:pStyle w:val="Heading3"/>
        <w:rPr>
          <w:i/>
          <w:color w:val="auto"/>
          <w:lang w:val="en-US"/>
        </w:rPr>
      </w:pPr>
      <w:r w:rsidRPr="003C3490">
        <w:rPr>
          <w:i/>
          <w:color w:val="auto"/>
          <w:lang w:val="en-US"/>
        </w:rPr>
        <w:t xml:space="preserve">Parameter </w:t>
      </w:r>
      <w:r>
        <w:rPr>
          <w:i/>
          <w:color w:val="auto"/>
          <w:lang w:val="en-US"/>
        </w:rPr>
        <w:t>19: Monitors.Terminal Write</w:t>
      </w:r>
    </w:p>
    <w:p w14:paraId="6312E8A9" w14:textId="77777777" w:rsidR="00A81C65" w:rsidRDefault="00A81C65" w:rsidP="00A81C65">
      <w:pPr>
        <w:spacing w:after="0" w:line="240" w:lineRule="auto"/>
        <w:jc w:val="both"/>
        <w:rPr>
          <w:lang w:val="en-US"/>
        </w:rPr>
      </w:pPr>
      <w:r>
        <w:rPr>
          <w:lang w:val="en-US"/>
        </w:rPr>
        <w:t>This parameter set</w:t>
      </w:r>
      <w:r w:rsidRPr="002950A6">
        <w:rPr>
          <w:lang w:val="en-US"/>
        </w:rPr>
        <w:t xml:space="preserve">s the </w:t>
      </w:r>
      <w:r w:rsidRPr="00F62396">
        <w:rPr>
          <w:lang w:val="en-US"/>
        </w:rPr>
        <w:t>terminal number of element being monitored</w:t>
      </w:r>
      <w:r>
        <w:rPr>
          <w:lang w:val="en-US"/>
        </w:rPr>
        <w:t>.</w:t>
      </w:r>
    </w:p>
    <w:p w14:paraId="67748B56" w14:textId="77777777" w:rsidR="00A81C65" w:rsidRDefault="00A81C65" w:rsidP="00A81C65">
      <w:pPr>
        <w:spacing w:after="0" w:line="240" w:lineRule="auto"/>
        <w:jc w:val="both"/>
        <w:rPr>
          <w:lang w:val="en-US"/>
        </w:rPr>
      </w:pPr>
    </w:p>
    <w:p w14:paraId="7D124A50"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onitorsS (String)</w:t>
      </w:r>
      <w:r w:rsidRPr="00E65D8C">
        <w:rPr>
          <w:rFonts w:ascii="Arial" w:hAnsi="Arial" w:cs="Arial"/>
          <w:b/>
          <w:color w:val="000000" w:themeColor="text1"/>
          <w:lang w:val="en-US"/>
        </w:rPr>
        <w:t xml:space="preserve"> Interface</w:t>
      </w:r>
    </w:p>
    <w:p w14:paraId="41B9EABB" w14:textId="77777777" w:rsidR="00A81C65" w:rsidRPr="00E65D8C" w:rsidRDefault="00A81C65" w:rsidP="00A81C65">
      <w:pPr>
        <w:spacing w:after="0" w:line="240" w:lineRule="auto"/>
        <w:rPr>
          <w:lang w:val="en-US"/>
        </w:rPr>
      </w:pPr>
    </w:p>
    <w:p w14:paraId="146ED197"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7A6B5688" w14:textId="77777777" w:rsidR="00A81C65" w:rsidRDefault="00A81C65" w:rsidP="00A81C65">
      <w:pPr>
        <w:spacing w:after="0" w:line="240" w:lineRule="auto"/>
        <w:jc w:val="both"/>
        <w:rPr>
          <w:lang w:val="en-US"/>
        </w:rPr>
      </w:pPr>
    </w:p>
    <w:p w14:paraId="02E3A6F5" w14:textId="77777777" w:rsidR="00A81C65" w:rsidRPr="00A06720" w:rsidRDefault="00A81C65" w:rsidP="00A81C65">
      <w:pPr>
        <w:spacing w:after="0" w:line="240" w:lineRule="auto"/>
        <w:jc w:val="center"/>
        <w:rPr>
          <w:lang w:val="en-US"/>
        </w:rPr>
      </w:pPr>
      <w:r w:rsidRPr="00AD7C11">
        <w:rPr>
          <w:lang w:val="en-US"/>
        </w:rPr>
        <w:t>CStr MonitorsS(in</w:t>
      </w:r>
      <w:r>
        <w:rPr>
          <w:lang w:val="en-US"/>
        </w:rPr>
        <w:t>t32_t Parameter, CStr Argument)</w:t>
      </w:r>
      <w:r w:rsidRPr="00A06720">
        <w:rPr>
          <w:lang w:val="en-US"/>
        </w:rPr>
        <w:t>;</w:t>
      </w:r>
    </w:p>
    <w:p w14:paraId="7288A8BE" w14:textId="77777777" w:rsidR="00A81C65" w:rsidRPr="00A06720" w:rsidRDefault="00A81C65" w:rsidP="00A81C65">
      <w:pPr>
        <w:spacing w:after="0" w:line="240" w:lineRule="auto"/>
        <w:jc w:val="center"/>
        <w:rPr>
          <w:lang w:val="en-US"/>
        </w:rPr>
      </w:pPr>
    </w:p>
    <w:p w14:paraId="7FBE7383"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string according to the number sent in the variable “parameter”. The parameter can be one of the following:</w:t>
      </w:r>
    </w:p>
    <w:p w14:paraId="48626E7D" w14:textId="77777777" w:rsidR="00A81C65" w:rsidRDefault="00A81C65" w:rsidP="00A81C65">
      <w:pPr>
        <w:spacing w:after="0" w:line="240" w:lineRule="auto"/>
        <w:jc w:val="both"/>
        <w:rPr>
          <w:lang w:val="en-US"/>
        </w:rPr>
      </w:pPr>
    </w:p>
    <w:p w14:paraId="03357BAB"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onitors.FileName</w:t>
      </w:r>
    </w:p>
    <w:p w14:paraId="35D602D3" w14:textId="77777777" w:rsidR="00A81C65" w:rsidRDefault="00A81C65" w:rsidP="00A81C65">
      <w:pPr>
        <w:spacing w:after="0" w:line="240" w:lineRule="auto"/>
        <w:jc w:val="both"/>
        <w:rPr>
          <w:lang w:val="en-US"/>
        </w:rPr>
      </w:pPr>
      <w:r>
        <w:rPr>
          <w:lang w:val="en-US"/>
        </w:rPr>
        <w:t xml:space="preserve">This parameter </w:t>
      </w:r>
      <w:r w:rsidRPr="00AC1872">
        <w:rPr>
          <w:lang w:val="en-US"/>
        </w:rPr>
        <w:t>returns the name of the CSV file associated with active monitor</w:t>
      </w:r>
      <w:r w:rsidRPr="00FB6E53">
        <w:rPr>
          <w:lang w:val="en-US"/>
        </w:rPr>
        <w:t>.</w:t>
      </w:r>
    </w:p>
    <w:p w14:paraId="6E3718DE"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onitors.Name read</w:t>
      </w:r>
    </w:p>
    <w:p w14:paraId="52C1E0AD" w14:textId="77777777" w:rsidR="00A81C65" w:rsidRDefault="00A81C65" w:rsidP="00A81C65">
      <w:pPr>
        <w:spacing w:after="0" w:line="240" w:lineRule="auto"/>
        <w:jc w:val="both"/>
        <w:rPr>
          <w:lang w:val="en-US"/>
        </w:rPr>
      </w:pPr>
      <w:r>
        <w:rPr>
          <w:lang w:val="en-US"/>
        </w:rPr>
        <w:t xml:space="preserve">This parameter </w:t>
      </w:r>
      <w:r w:rsidRPr="00B9484A">
        <w:rPr>
          <w:lang w:val="en-US"/>
        </w:rPr>
        <w:t>return</w:t>
      </w:r>
      <w:r>
        <w:rPr>
          <w:lang w:val="en-US"/>
        </w:rPr>
        <w:t>s</w:t>
      </w:r>
      <w:r w:rsidRPr="00B9484A">
        <w:rPr>
          <w:lang w:val="en-US"/>
        </w:rPr>
        <w:t xml:space="preserve"> the active Monitor object by name</w:t>
      </w:r>
      <w:r w:rsidRPr="00FB6E53">
        <w:rPr>
          <w:lang w:val="en-US"/>
        </w:rPr>
        <w:t>.</w:t>
      </w:r>
    </w:p>
    <w:p w14:paraId="72D53991"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onitors.Name Write</w:t>
      </w:r>
    </w:p>
    <w:p w14:paraId="790E5F04" w14:textId="77777777" w:rsidR="00A81C65" w:rsidRDefault="00A81C65" w:rsidP="00A81C65">
      <w:pPr>
        <w:spacing w:after="0" w:line="240" w:lineRule="auto"/>
        <w:jc w:val="both"/>
        <w:rPr>
          <w:lang w:val="en-US"/>
        </w:rPr>
      </w:pPr>
      <w:r>
        <w:rPr>
          <w:lang w:val="en-US"/>
        </w:rPr>
        <w:t>This parameter sets</w:t>
      </w:r>
      <w:r w:rsidRPr="00B9484A">
        <w:rPr>
          <w:lang w:val="en-US"/>
        </w:rPr>
        <w:t xml:space="preserve"> the active Monitor object by name</w:t>
      </w:r>
      <w:r w:rsidRPr="00FB6E53">
        <w:rPr>
          <w:lang w:val="en-US"/>
        </w:rPr>
        <w:t>.</w:t>
      </w:r>
    </w:p>
    <w:p w14:paraId="376019A9"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onitors.Element read</w:t>
      </w:r>
    </w:p>
    <w:p w14:paraId="7CC52FF3" w14:textId="77777777" w:rsidR="00A81C65" w:rsidRDefault="00A81C65" w:rsidP="00A81C65">
      <w:pPr>
        <w:spacing w:after="0" w:line="240" w:lineRule="auto"/>
        <w:jc w:val="both"/>
        <w:rPr>
          <w:lang w:val="en-US"/>
        </w:rPr>
      </w:pPr>
      <w:r>
        <w:rPr>
          <w:lang w:val="en-US"/>
        </w:rPr>
        <w:t xml:space="preserve">This parameter </w:t>
      </w:r>
      <w:r w:rsidRPr="002A5ECB">
        <w:rPr>
          <w:lang w:val="en-US"/>
        </w:rPr>
        <w:t>returns the full name of element being monitored by the active Monitor</w:t>
      </w:r>
      <w:r w:rsidRPr="00FB6E53">
        <w:rPr>
          <w:lang w:val="en-US"/>
        </w:rPr>
        <w:t>.</w:t>
      </w:r>
    </w:p>
    <w:p w14:paraId="33CD6906"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onitors.Element Write</w:t>
      </w:r>
    </w:p>
    <w:p w14:paraId="6A42ECCF" w14:textId="77777777" w:rsidR="00A81C65" w:rsidRDefault="00A81C65" w:rsidP="00A81C65">
      <w:pPr>
        <w:spacing w:after="0" w:line="240" w:lineRule="auto"/>
        <w:jc w:val="both"/>
        <w:rPr>
          <w:lang w:val="en-US"/>
        </w:rPr>
      </w:pPr>
      <w:r>
        <w:rPr>
          <w:lang w:val="en-US"/>
        </w:rPr>
        <w:t>This parameter sets</w:t>
      </w:r>
      <w:r w:rsidRPr="002A5ECB">
        <w:rPr>
          <w:lang w:val="en-US"/>
        </w:rPr>
        <w:t xml:space="preserve"> the full name of element being monitored by the active Monitor</w:t>
      </w:r>
      <w:r w:rsidRPr="00FB6E53">
        <w:rPr>
          <w:lang w:val="en-US"/>
        </w:rPr>
        <w:t>.</w:t>
      </w:r>
    </w:p>
    <w:p w14:paraId="2483B50A" w14:textId="77777777" w:rsidR="00A81C65" w:rsidRDefault="00A81C65" w:rsidP="00A81C65">
      <w:pPr>
        <w:spacing w:after="0" w:line="240" w:lineRule="auto"/>
        <w:jc w:val="both"/>
        <w:rPr>
          <w:lang w:val="en-US"/>
        </w:rPr>
      </w:pPr>
    </w:p>
    <w:p w14:paraId="6BC5136D"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MonitorsV (variant)</w:t>
      </w:r>
      <w:r w:rsidRPr="00E65D8C">
        <w:rPr>
          <w:rFonts w:ascii="Arial" w:hAnsi="Arial" w:cs="Arial"/>
          <w:b/>
          <w:color w:val="000000" w:themeColor="text1"/>
          <w:lang w:val="en-US"/>
        </w:rPr>
        <w:t xml:space="preserve"> Interface</w:t>
      </w:r>
    </w:p>
    <w:p w14:paraId="028731CA" w14:textId="77777777" w:rsidR="00A81C65" w:rsidRPr="00E65D8C" w:rsidRDefault="00A81C65" w:rsidP="00A81C65">
      <w:pPr>
        <w:spacing w:after="0" w:line="240" w:lineRule="auto"/>
        <w:rPr>
          <w:lang w:val="en-US"/>
        </w:rPr>
      </w:pPr>
    </w:p>
    <w:p w14:paraId="178DC928"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356AD4E8" w14:textId="77777777" w:rsidR="00A81C65" w:rsidRDefault="00A81C65" w:rsidP="00A81C65">
      <w:pPr>
        <w:spacing w:after="0" w:line="240" w:lineRule="auto"/>
        <w:jc w:val="both"/>
        <w:rPr>
          <w:lang w:val="en-US"/>
        </w:rPr>
      </w:pPr>
    </w:p>
    <w:p w14:paraId="5E769CCD" w14:textId="77777777" w:rsidR="00A81C65" w:rsidRPr="00A06720" w:rsidRDefault="00A81C65" w:rsidP="00A81C65">
      <w:pPr>
        <w:spacing w:after="0" w:line="240" w:lineRule="auto"/>
        <w:jc w:val="center"/>
        <w:rPr>
          <w:lang w:val="en-US"/>
        </w:rPr>
      </w:pPr>
      <w:r w:rsidRPr="00A56598">
        <w:rPr>
          <w:lang w:val="en-US"/>
        </w:rPr>
        <w:lastRenderedPageBreak/>
        <w:t>void  MonitorsV(int32_t Parameter, VARIANT  *Argument);</w:t>
      </w:r>
    </w:p>
    <w:p w14:paraId="076A3A1F" w14:textId="77777777" w:rsidR="00A81C65" w:rsidRPr="00A06720" w:rsidRDefault="00A81C65" w:rsidP="00A81C65">
      <w:pPr>
        <w:spacing w:after="0" w:line="240" w:lineRule="auto"/>
        <w:jc w:val="center"/>
        <w:rPr>
          <w:lang w:val="en-US"/>
        </w:rPr>
      </w:pPr>
    </w:p>
    <w:p w14:paraId="11445BFB"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variant according to the number sent in the variable “parameter”. The parameter can be one of the following:</w:t>
      </w:r>
    </w:p>
    <w:p w14:paraId="06895FD0" w14:textId="77777777" w:rsidR="00A81C65" w:rsidRDefault="00A81C65" w:rsidP="00A81C65">
      <w:pPr>
        <w:spacing w:after="0" w:line="240" w:lineRule="auto"/>
        <w:jc w:val="both"/>
        <w:rPr>
          <w:lang w:val="en-US"/>
        </w:rPr>
      </w:pPr>
    </w:p>
    <w:p w14:paraId="5F2D67CE" w14:textId="77777777" w:rsidR="00A81C65" w:rsidRPr="0069588B" w:rsidRDefault="00A81C65" w:rsidP="00A81C65">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Monitors.AllNames</w:t>
      </w:r>
    </w:p>
    <w:p w14:paraId="6BF44158" w14:textId="77777777" w:rsidR="00A81C65" w:rsidRDefault="00A81C65" w:rsidP="00A81C65">
      <w:pPr>
        <w:spacing w:after="0" w:line="240" w:lineRule="auto"/>
        <w:jc w:val="both"/>
        <w:rPr>
          <w:lang w:val="en-US"/>
        </w:rPr>
      </w:pPr>
      <w:r>
        <w:rPr>
          <w:lang w:val="en-US"/>
        </w:rPr>
        <w:t xml:space="preserve">This parameter </w:t>
      </w:r>
      <w:r w:rsidRPr="00B208E5">
        <w:rPr>
          <w:lang w:val="en-US"/>
        </w:rPr>
        <w:t>returns an array of all Monitor names (array of strings)</w:t>
      </w:r>
      <w:r w:rsidRPr="00FB6E53">
        <w:rPr>
          <w:lang w:val="en-US"/>
        </w:rPr>
        <w:t>.</w:t>
      </w:r>
    </w:p>
    <w:p w14:paraId="147BC24F"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Monitors.ByteStream</w:t>
      </w:r>
    </w:p>
    <w:p w14:paraId="6ADA158E" w14:textId="77777777" w:rsidR="00A81C65" w:rsidRDefault="00A81C65" w:rsidP="00A81C65">
      <w:pPr>
        <w:spacing w:after="0" w:line="240" w:lineRule="auto"/>
        <w:jc w:val="both"/>
        <w:rPr>
          <w:lang w:val="en-US"/>
        </w:rPr>
      </w:pPr>
      <w:r>
        <w:rPr>
          <w:lang w:val="en-US"/>
        </w:rPr>
        <w:t xml:space="preserve">This parameter </w:t>
      </w:r>
      <w:r w:rsidRPr="003613E0">
        <w:rPr>
          <w:lang w:val="en-US"/>
        </w:rPr>
        <w:t xml:space="preserve">returns </w:t>
      </w:r>
      <w:r>
        <w:rPr>
          <w:lang w:val="en-US"/>
        </w:rPr>
        <w:t xml:space="preserve">a </w:t>
      </w:r>
      <w:r w:rsidRPr="003613E0">
        <w:rPr>
          <w:lang w:val="en-US"/>
        </w:rPr>
        <w:t>byte array containing monitor stream values. Make sure a "save" is done first (standard solution modes do this automatically)</w:t>
      </w:r>
      <w:r w:rsidRPr="00FB6E53">
        <w:rPr>
          <w:lang w:val="en-US"/>
        </w:rPr>
        <w:t>.</w:t>
      </w:r>
    </w:p>
    <w:p w14:paraId="4B79E604"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Monitors.Header</w:t>
      </w:r>
    </w:p>
    <w:p w14:paraId="1E7A03FE" w14:textId="77777777" w:rsidR="00A81C65" w:rsidRDefault="00A81C65" w:rsidP="00A81C65">
      <w:pPr>
        <w:spacing w:after="0" w:line="240" w:lineRule="auto"/>
        <w:jc w:val="both"/>
        <w:rPr>
          <w:lang w:val="en-US"/>
        </w:rPr>
      </w:pPr>
      <w:r>
        <w:rPr>
          <w:lang w:val="en-US"/>
        </w:rPr>
        <w:t xml:space="preserve">This parameter </w:t>
      </w:r>
      <w:r w:rsidRPr="00997A40">
        <w:rPr>
          <w:lang w:val="en-US"/>
        </w:rPr>
        <w:t>returns the header string; Variant array of strings containing Channel Names</w:t>
      </w:r>
      <w:r w:rsidRPr="00FB6E53">
        <w:rPr>
          <w:lang w:val="en-US"/>
        </w:rPr>
        <w:t>.</w:t>
      </w:r>
    </w:p>
    <w:p w14:paraId="49F7E743"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Monitors.dblHour</w:t>
      </w:r>
    </w:p>
    <w:p w14:paraId="466FD3D3" w14:textId="77777777" w:rsidR="00A81C65" w:rsidRDefault="00A81C65" w:rsidP="00A81C65">
      <w:pPr>
        <w:spacing w:after="0" w:line="240" w:lineRule="auto"/>
        <w:jc w:val="both"/>
        <w:rPr>
          <w:lang w:val="en-US"/>
        </w:rPr>
      </w:pPr>
      <w:r>
        <w:rPr>
          <w:lang w:val="en-US"/>
        </w:rPr>
        <w:t xml:space="preserve">This parameter </w:t>
      </w:r>
      <w:r w:rsidRPr="009A3F22">
        <w:rPr>
          <w:lang w:val="en-US"/>
        </w:rPr>
        <w:t>returns a variant array of doubles containing time value in hours for the time-sampled monitor values; empty if frequency-sampled values for harmonics solution (see dblFreq)</w:t>
      </w:r>
      <w:r w:rsidRPr="00FB6E53">
        <w:rPr>
          <w:lang w:val="en-US"/>
        </w:rPr>
        <w:t>.</w:t>
      </w:r>
    </w:p>
    <w:p w14:paraId="4B1E215D"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Monitors.dblFreq</w:t>
      </w:r>
    </w:p>
    <w:p w14:paraId="5DF2D336" w14:textId="77777777" w:rsidR="00A81C65" w:rsidRDefault="00A81C65" w:rsidP="00A81C65">
      <w:pPr>
        <w:spacing w:after="0" w:line="240" w:lineRule="auto"/>
        <w:jc w:val="both"/>
        <w:rPr>
          <w:lang w:val="en-US"/>
        </w:rPr>
      </w:pPr>
      <w:r>
        <w:rPr>
          <w:lang w:val="en-US"/>
        </w:rPr>
        <w:t xml:space="preserve">This parameter </w:t>
      </w:r>
      <w:r w:rsidRPr="00E474C4">
        <w:rPr>
          <w:lang w:val="en-US"/>
        </w:rPr>
        <w:t>returns a variant array of doubles containing time values for harmonics mode solutions; empty for time mode solutions (use dblHour)</w:t>
      </w:r>
      <w:r w:rsidRPr="00FB6E53">
        <w:rPr>
          <w:lang w:val="en-US"/>
        </w:rPr>
        <w:t>.</w:t>
      </w:r>
    </w:p>
    <w:p w14:paraId="479DA412"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Monitors.Channel</w:t>
      </w:r>
    </w:p>
    <w:p w14:paraId="05AC1E22" w14:textId="77777777" w:rsidR="00AE4ABC" w:rsidRDefault="00A81C65" w:rsidP="00A81C65">
      <w:pPr>
        <w:spacing w:after="0" w:line="240" w:lineRule="auto"/>
        <w:jc w:val="both"/>
        <w:rPr>
          <w:lang w:val="en-US"/>
        </w:rPr>
      </w:pPr>
      <w:r>
        <w:rPr>
          <w:lang w:val="en-US"/>
        </w:rPr>
        <w:t xml:space="preserve">This parameter </w:t>
      </w:r>
      <w:r w:rsidRPr="0082200B">
        <w:rPr>
          <w:lang w:val="en-US"/>
        </w:rPr>
        <w:t>returns a variant array of doubles for the specified channel (usage: MyArray = DSSmonitor.Channel(i)) A save or SaveAll should be executed first. Done automatically by most standard solution modes</w:t>
      </w:r>
      <w:r w:rsidRPr="00FB6E53">
        <w:rPr>
          <w:lang w:val="en-US"/>
        </w:rPr>
        <w:t>.</w:t>
      </w:r>
    </w:p>
    <w:p w14:paraId="370CBECA" w14:textId="77777777" w:rsidR="00A81C65" w:rsidRDefault="00A81C65" w:rsidP="00A81C65">
      <w:pPr>
        <w:pStyle w:val="Heading1"/>
        <w:rPr>
          <w:b/>
          <w:color w:val="000000" w:themeColor="text1"/>
          <w:lang w:val="en-US"/>
        </w:rPr>
      </w:pPr>
      <w:r>
        <w:rPr>
          <w:b/>
          <w:color w:val="000000" w:themeColor="text1"/>
          <w:lang w:val="en-US"/>
        </w:rPr>
        <w:t>Parallel</w:t>
      </w:r>
      <w:r w:rsidRPr="00F83DD8">
        <w:rPr>
          <w:b/>
          <w:color w:val="000000" w:themeColor="text1"/>
          <w:lang w:val="en-US"/>
        </w:rPr>
        <w:t xml:space="preserve"> Interface</w:t>
      </w:r>
    </w:p>
    <w:p w14:paraId="7F002D50" w14:textId="77777777" w:rsidR="00A81C65" w:rsidRDefault="00A81C65" w:rsidP="00A81C65">
      <w:pPr>
        <w:jc w:val="both"/>
        <w:rPr>
          <w:lang w:val="en-US"/>
        </w:rPr>
      </w:pPr>
      <w:r>
        <w:rPr>
          <w:lang w:val="en-US"/>
        </w:rPr>
        <w:t>These interfaces allows users to use the parallel processing features included in OpenDSS-PM. With this interface it is possible to create multiple actors, specify the CPU where the actor will be executed, control the execution of the actors, check the actors status and progress among many other functionalities.</w:t>
      </w:r>
    </w:p>
    <w:p w14:paraId="44D73F69"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allelI (Integer) Interface</w:t>
      </w:r>
    </w:p>
    <w:p w14:paraId="10A887F9" w14:textId="77777777" w:rsidR="00A81C65" w:rsidRDefault="00A81C65" w:rsidP="00A81C65">
      <w:pPr>
        <w:rPr>
          <w:lang w:val="en-US"/>
        </w:rPr>
      </w:pPr>
    </w:p>
    <w:p w14:paraId="2C75135B" w14:textId="77777777" w:rsidR="00A81C65" w:rsidRDefault="00A81C65" w:rsidP="00A81C65">
      <w:pPr>
        <w:spacing w:after="0" w:line="240" w:lineRule="auto"/>
        <w:jc w:val="both"/>
        <w:rPr>
          <w:lang w:val="en-US"/>
        </w:rPr>
      </w:pPr>
      <w:r>
        <w:rPr>
          <w:lang w:val="en-US"/>
        </w:rPr>
        <w:t>This interface allows to control parameters of the parallel computing suite of OpenDSS-PM where its value can be specified as an integer number. The structure of the interface is as follows:</w:t>
      </w:r>
    </w:p>
    <w:p w14:paraId="227450DE" w14:textId="77777777" w:rsidR="00A81C65" w:rsidRDefault="00A81C65" w:rsidP="00A81C65">
      <w:pPr>
        <w:spacing w:after="0" w:line="240" w:lineRule="auto"/>
        <w:jc w:val="both"/>
        <w:rPr>
          <w:lang w:val="en-US"/>
        </w:rPr>
      </w:pPr>
    </w:p>
    <w:p w14:paraId="634F2113" w14:textId="77777777" w:rsidR="00A81C65" w:rsidRPr="00491287" w:rsidRDefault="00A81C65" w:rsidP="00A81C65">
      <w:pPr>
        <w:spacing w:after="0" w:line="240" w:lineRule="auto"/>
        <w:jc w:val="center"/>
        <w:rPr>
          <w:lang w:val="en-US"/>
        </w:rPr>
      </w:pPr>
      <w:r w:rsidRPr="00491287">
        <w:rPr>
          <w:lang w:val="en-US"/>
        </w:rPr>
        <w:t>int32_t ParalleI(int32_t Parameter, int32_t Argument);</w:t>
      </w:r>
    </w:p>
    <w:p w14:paraId="6DB4BA3B" w14:textId="77777777" w:rsidR="00A81C65" w:rsidRPr="00491287" w:rsidRDefault="00A81C65" w:rsidP="00A81C65">
      <w:pPr>
        <w:spacing w:after="0" w:line="240" w:lineRule="auto"/>
        <w:jc w:val="center"/>
        <w:rPr>
          <w:lang w:val="en-US"/>
        </w:rPr>
      </w:pPr>
    </w:p>
    <w:p w14:paraId="49594B97"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01B5B7E6" w14:textId="77777777" w:rsidR="00A81C65" w:rsidRDefault="00A81C65" w:rsidP="00A81C65">
      <w:pPr>
        <w:spacing w:after="0" w:line="240" w:lineRule="auto"/>
        <w:jc w:val="both"/>
        <w:rPr>
          <w:lang w:val="en-US"/>
        </w:rPr>
      </w:pPr>
    </w:p>
    <w:p w14:paraId="335CB671"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 xml:space="preserve">Parallel.NumCPUs </w:t>
      </w:r>
    </w:p>
    <w:p w14:paraId="06CFD643" w14:textId="77777777" w:rsidR="00A81C65" w:rsidRDefault="00A81C65" w:rsidP="00A81C65">
      <w:pPr>
        <w:spacing w:after="0" w:line="240" w:lineRule="auto"/>
        <w:jc w:val="both"/>
        <w:rPr>
          <w:lang w:val="en-US"/>
        </w:rPr>
      </w:pPr>
      <w:r>
        <w:rPr>
          <w:lang w:val="en-US"/>
        </w:rPr>
        <w:t xml:space="preserve">This parameter </w:t>
      </w:r>
      <w:r w:rsidRPr="00A27B0A">
        <w:rPr>
          <w:lang w:val="en-US"/>
        </w:rPr>
        <w:t xml:space="preserve">returns the number of </w:t>
      </w:r>
      <w:r>
        <w:rPr>
          <w:lang w:val="en-US"/>
        </w:rPr>
        <w:t>CPUs</w:t>
      </w:r>
      <w:r w:rsidRPr="00A27B0A">
        <w:rPr>
          <w:lang w:val="en-US"/>
        </w:rPr>
        <w:t xml:space="preserve"> </w:t>
      </w:r>
      <w:r>
        <w:rPr>
          <w:lang w:val="en-US"/>
        </w:rPr>
        <w:t>available in the local computer.</w:t>
      </w:r>
    </w:p>
    <w:p w14:paraId="6E5B7E36"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Parallel.NumCores</w:t>
      </w:r>
    </w:p>
    <w:p w14:paraId="4705CE76" w14:textId="77777777" w:rsidR="00A81C65" w:rsidRDefault="00A81C65" w:rsidP="00A81C65">
      <w:pPr>
        <w:spacing w:after="0" w:line="240" w:lineRule="auto"/>
        <w:jc w:val="both"/>
        <w:rPr>
          <w:lang w:val="en-US"/>
        </w:rPr>
      </w:pPr>
      <w:r>
        <w:rPr>
          <w:lang w:val="en-US"/>
        </w:rPr>
        <w:t xml:space="preserve">This parameter returns the number of physical cores available in the local computer. If your computer has less than 64 Cores, this number should be the number of CPUs/2. For more </w:t>
      </w:r>
      <w:r>
        <w:rPr>
          <w:lang w:val="en-US"/>
        </w:rPr>
        <w:lastRenderedPageBreak/>
        <w:t xml:space="preserve">information, please check: </w:t>
      </w:r>
      <w:r w:rsidRPr="00D06DD3">
        <w:rPr>
          <w:lang w:val="en-US"/>
        </w:rPr>
        <w:t>https://www.howtogeek.com/194756/cpu-basics-multiple-cpus-cores-and-hyper-threading-explained/</w:t>
      </w:r>
      <w:r>
        <w:rPr>
          <w:lang w:val="en-US"/>
        </w:rPr>
        <w:t>.</w:t>
      </w:r>
    </w:p>
    <w:p w14:paraId="44CE4D9F"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Parallel.ActiveActor read</w:t>
      </w:r>
    </w:p>
    <w:p w14:paraId="3984B4EA" w14:textId="77777777" w:rsidR="00A81C65" w:rsidRDefault="00A81C65" w:rsidP="00A81C65">
      <w:pPr>
        <w:spacing w:after="0" w:line="240" w:lineRule="auto"/>
        <w:jc w:val="both"/>
        <w:rPr>
          <w:lang w:val="en-US"/>
        </w:rPr>
      </w:pPr>
      <w:r>
        <w:rPr>
          <w:lang w:val="en-US"/>
        </w:rPr>
        <w:t>This parameter returns the ID of the active actor.</w:t>
      </w:r>
    </w:p>
    <w:p w14:paraId="331D3AEB"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Parallel.ActiveActor write</w:t>
      </w:r>
    </w:p>
    <w:p w14:paraId="036A0EE9" w14:textId="77777777" w:rsidR="00A81C65" w:rsidRDefault="00A81C65" w:rsidP="00A81C65">
      <w:pPr>
        <w:spacing w:after="0" w:line="240" w:lineRule="auto"/>
        <w:rPr>
          <w:lang w:val="en-US"/>
        </w:rPr>
      </w:pPr>
      <w:r>
        <w:rPr>
          <w:lang w:val="en-US"/>
        </w:rPr>
        <w:t>This parameter sets the ID of the active actor; this number cannot be higher than the number of existing actors.</w:t>
      </w:r>
    </w:p>
    <w:p w14:paraId="16CAA357"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Parallel.CreateActor</w:t>
      </w:r>
    </w:p>
    <w:p w14:paraId="76E8F7E6" w14:textId="77777777" w:rsidR="00A81C65" w:rsidRDefault="00A81C65" w:rsidP="00A81C65">
      <w:pPr>
        <w:spacing w:after="0" w:line="240" w:lineRule="auto"/>
        <w:rPr>
          <w:lang w:val="en-US"/>
        </w:rPr>
      </w:pPr>
      <w:r>
        <w:rPr>
          <w:lang w:val="en-US"/>
        </w:rPr>
        <w:t>This parameter creates a new actor and sets the active actor ID as the ID for the recently created actor. If there are no more CPUs available, the system will not allow the creation of the new actor</w:t>
      </w:r>
    </w:p>
    <w:p w14:paraId="627B34B4"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Parameter</w:t>
      </w:r>
      <w:r>
        <w:rPr>
          <w:i/>
          <w:color w:val="000000" w:themeColor="text1"/>
          <w:lang w:val="en-US"/>
        </w:rPr>
        <w:t xml:space="preserve"> 5</w:t>
      </w:r>
      <w:r w:rsidRPr="0069588B">
        <w:rPr>
          <w:i/>
          <w:color w:val="000000" w:themeColor="text1"/>
          <w:lang w:val="en-US"/>
        </w:rPr>
        <w:t xml:space="preserve">: </w:t>
      </w:r>
      <w:r>
        <w:rPr>
          <w:i/>
          <w:color w:val="000000" w:themeColor="text1"/>
          <w:lang w:val="en-US"/>
        </w:rPr>
        <w:t>Parallel.ActorCPU read</w:t>
      </w:r>
    </w:p>
    <w:p w14:paraId="2BA1CADD" w14:textId="77777777" w:rsidR="00A81C65" w:rsidRDefault="00A81C65" w:rsidP="00A81C65">
      <w:pPr>
        <w:spacing w:after="0" w:line="240" w:lineRule="auto"/>
        <w:rPr>
          <w:lang w:val="en-US"/>
        </w:rPr>
      </w:pPr>
      <w:r>
        <w:rPr>
          <w:lang w:val="en-US"/>
        </w:rPr>
        <w:t>This parameter gets the ID of the CPU assigned for the execution of the active actor.</w:t>
      </w:r>
    </w:p>
    <w:p w14:paraId="78F04238"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Parallel.ActorCPU write</w:t>
      </w:r>
    </w:p>
    <w:p w14:paraId="3429588E" w14:textId="77777777" w:rsidR="00A81C65" w:rsidRDefault="00A81C65" w:rsidP="00A81C65">
      <w:pPr>
        <w:spacing w:after="0" w:line="240" w:lineRule="auto"/>
        <w:rPr>
          <w:lang w:val="en-US"/>
        </w:rPr>
      </w:pPr>
      <w:r>
        <w:rPr>
          <w:lang w:val="en-US"/>
        </w:rPr>
        <w:t>This parameter sets the CPU for the execution of the active actor.</w:t>
      </w:r>
    </w:p>
    <w:p w14:paraId="3136FCF4"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Parallel.NumActors</w:t>
      </w:r>
    </w:p>
    <w:p w14:paraId="2592ED6A" w14:textId="77777777" w:rsidR="00A81C65" w:rsidRDefault="00A81C65" w:rsidP="00A81C65">
      <w:pPr>
        <w:spacing w:after="0" w:line="240" w:lineRule="auto"/>
        <w:rPr>
          <w:lang w:val="en-US"/>
        </w:rPr>
      </w:pPr>
      <w:r>
        <w:rPr>
          <w:lang w:val="en-US"/>
        </w:rPr>
        <w:t>This parameter gets the number of actors created in the actual session.</w:t>
      </w:r>
    </w:p>
    <w:p w14:paraId="10AACE02"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Parallel.Wait</w:t>
      </w:r>
    </w:p>
    <w:p w14:paraId="03ADD5AF" w14:textId="77777777" w:rsidR="00A81C65" w:rsidRDefault="00A81C65" w:rsidP="00A81C65">
      <w:pPr>
        <w:spacing w:after="0" w:line="240" w:lineRule="auto"/>
        <w:rPr>
          <w:lang w:val="en-US"/>
        </w:rPr>
      </w:pPr>
      <w:r>
        <w:rPr>
          <w:lang w:val="en-US"/>
        </w:rPr>
        <w:t xml:space="preserve">This parameter waits until all the actors are free and ready to receive a new command. </w:t>
      </w:r>
    </w:p>
    <w:p w14:paraId="3EEB3B78"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r>
        <w:rPr>
          <w:i/>
          <w:color w:val="000000" w:themeColor="text1"/>
          <w:lang w:val="en-US"/>
        </w:rPr>
        <w:t>Parallel.ActiveParallel read</w:t>
      </w:r>
    </w:p>
    <w:p w14:paraId="61553A77" w14:textId="77777777" w:rsidR="00A81C65" w:rsidRDefault="00A81C65" w:rsidP="00A81C65">
      <w:pPr>
        <w:spacing w:after="0" w:line="240" w:lineRule="auto"/>
        <w:rPr>
          <w:lang w:val="en-US"/>
        </w:rPr>
      </w:pPr>
      <w:r>
        <w:rPr>
          <w:lang w:val="en-US"/>
        </w:rPr>
        <w:t>This parameter gets if the parallel features of OpenDSS-PM are active. If active, this parameter will return 1, otherwise, will return 0 and OpenDSS-PM will behave sequentially.</w:t>
      </w:r>
    </w:p>
    <w:p w14:paraId="1DB0D933"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10</w:t>
      </w:r>
      <w:r w:rsidRPr="0069588B">
        <w:rPr>
          <w:i/>
          <w:color w:val="000000" w:themeColor="text1"/>
          <w:lang w:val="en-US"/>
        </w:rPr>
        <w:t xml:space="preserve">: </w:t>
      </w:r>
      <w:r>
        <w:rPr>
          <w:i/>
          <w:color w:val="000000" w:themeColor="text1"/>
          <w:lang w:val="en-US"/>
        </w:rPr>
        <w:t>Parallel.ActiveParallel write</w:t>
      </w:r>
    </w:p>
    <w:p w14:paraId="24893792" w14:textId="77777777" w:rsidR="00A81C65" w:rsidRDefault="00A81C65" w:rsidP="00A81C65">
      <w:pPr>
        <w:spacing w:after="0" w:line="240" w:lineRule="auto"/>
        <w:rPr>
          <w:lang w:val="en-US"/>
        </w:rPr>
      </w:pPr>
      <w:r>
        <w:rPr>
          <w:lang w:val="en-US"/>
        </w:rPr>
        <w:t>This parameter enables/disables the parallel features of OpenDSS-PM. To enable set the argument in 1, otherwise, the argument should be 0 and OpenDSS-PM will behave sequentially.</w:t>
      </w:r>
    </w:p>
    <w:p w14:paraId="3F259ECD"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11</w:t>
      </w:r>
      <w:r w:rsidRPr="0069588B">
        <w:rPr>
          <w:i/>
          <w:color w:val="000000" w:themeColor="text1"/>
          <w:lang w:val="en-US"/>
        </w:rPr>
        <w:t xml:space="preserve">: </w:t>
      </w:r>
      <w:r>
        <w:rPr>
          <w:i/>
          <w:color w:val="000000" w:themeColor="text1"/>
          <w:lang w:val="en-US"/>
        </w:rPr>
        <w:t>Parallel.ConcatenateReports Read</w:t>
      </w:r>
    </w:p>
    <w:p w14:paraId="2149F23F" w14:textId="77777777" w:rsidR="00A81C65" w:rsidRDefault="00A81C65" w:rsidP="00A81C65">
      <w:pPr>
        <w:spacing w:after="0" w:line="240" w:lineRule="auto"/>
        <w:rPr>
          <w:lang w:val="en-US"/>
        </w:rPr>
      </w:pPr>
      <w:r>
        <w:rPr>
          <w:lang w:val="en-US"/>
        </w:rPr>
        <w:t>This parameter gets the state of the ConcatenateReports property of OpenDSS-PM. If 1, means that every time the user executes a Show/Export monitor operation, the data stored on the monitors with the same name for each actor will be concatenated one after the other. Otherwise (0), to get access of each monitor the user will have to activate the actor of interest and then perform the Show/Export command on the desired monitor.</w:t>
      </w:r>
    </w:p>
    <w:p w14:paraId="2CDF1136" w14:textId="77777777" w:rsidR="00A81C65" w:rsidRPr="0069588B" w:rsidRDefault="00A81C65" w:rsidP="00A81C65">
      <w:pPr>
        <w:pStyle w:val="Heading3"/>
        <w:spacing w:line="240" w:lineRule="auto"/>
        <w:rPr>
          <w:i/>
          <w:color w:val="000000" w:themeColor="text1"/>
          <w:lang w:val="en-US"/>
        </w:rPr>
      </w:pPr>
      <w:r w:rsidRPr="0069588B">
        <w:rPr>
          <w:i/>
          <w:color w:val="000000" w:themeColor="text1"/>
          <w:lang w:val="en-US"/>
        </w:rPr>
        <w:t xml:space="preserve">Parameter </w:t>
      </w:r>
      <w:r>
        <w:rPr>
          <w:i/>
          <w:color w:val="000000" w:themeColor="text1"/>
          <w:lang w:val="en-US"/>
        </w:rPr>
        <w:t>12</w:t>
      </w:r>
      <w:r w:rsidRPr="0069588B">
        <w:rPr>
          <w:i/>
          <w:color w:val="000000" w:themeColor="text1"/>
          <w:lang w:val="en-US"/>
        </w:rPr>
        <w:t xml:space="preserve">: </w:t>
      </w:r>
      <w:r>
        <w:rPr>
          <w:i/>
          <w:color w:val="000000" w:themeColor="text1"/>
          <w:lang w:val="en-US"/>
        </w:rPr>
        <w:t>Parallel.ConcatenateReports Write</w:t>
      </w:r>
    </w:p>
    <w:p w14:paraId="04A4128C" w14:textId="77777777" w:rsidR="00A81C65" w:rsidRDefault="00A81C65" w:rsidP="00A81C65">
      <w:pPr>
        <w:spacing w:after="0" w:line="240" w:lineRule="auto"/>
        <w:rPr>
          <w:lang w:val="en-US"/>
        </w:rPr>
      </w:pPr>
      <w:r>
        <w:rPr>
          <w:lang w:val="en-US"/>
        </w:rPr>
        <w:t>This parameter sets the state of the ConcatenateReports property of OpenDSS-PM. If 1, means that every time the user executes a Show/Export monitor operation, the data stored on the monitors with the same name for each actor will be concatenated one after the other. Otherwise (0), to get access of each monitor the user will have to activate the actor of interest and then perform the Show/Export command on the desired monitor.</w:t>
      </w:r>
    </w:p>
    <w:p w14:paraId="256834BE" w14:textId="77777777" w:rsidR="00A81C65" w:rsidRDefault="00A81C65" w:rsidP="00A81C65">
      <w:pPr>
        <w:spacing w:after="0" w:line="240" w:lineRule="auto"/>
        <w:rPr>
          <w:lang w:val="en-US"/>
        </w:rPr>
      </w:pPr>
    </w:p>
    <w:p w14:paraId="29BC1320"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allelV (Variant)</w:t>
      </w:r>
      <w:r w:rsidRPr="00E65D8C">
        <w:rPr>
          <w:rFonts w:ascii="Arial" w:hAnsi="Arial" w:cs="Arial"/>
          <w:b/>
          <w:color w:val="000000" w:themeColor="text1"/>
          <w:lang w:val="en-US"/>
        </w:rPr>
        <w:t xml:space="preserve"> Interface</w:t>
      </w:r>
    </w:p>
    <w:p w14:paraId="2F366BA6" w14:textId="77777777" w:rsidR="00A81C65" w:rsidRPr="00E65D8C" w:rsidRDefault="00A81C65" w:rsidP="00A81C65">
      <w:pPr>
        <w:spacing w:after="0" w:line="240" w:lineRule="auto"/>
        <w:rPr>
          <w:lang w:val="en-US"/>
        </w:rPr>
      </w:pPr>
    </w:p>
    <w:p w14:paraId="55CC7B8C"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20AC8533" w14:textId="77777777" w:rsidR="00A81C65" w:rsidRDefault="00A81C65" w:rsidP="00A81C65">
      <w:pPr>
        <w:spacing w:after="0" w:line="240" w:lineRule="auto"/>
        <w:jc w:val="both"/>
        <w:rPr>
          <w:lang w:val="en-US"/>
        </w:rPr>
      </w:pPr>
    </w:p>
    <w:p w14:paraId="157EB91E" w14:textId="77777777" w:rsidR="00A81C65" w:rsidRPr="007053D5" w:rsidRDefault="00A81C65" w:rsidP="00A81C65">
      <w:pPr>
        <w:spacing w:after="0" w:line="240" w:lineRule="auto"/>
        <w:jc w:val="center"/>
        <w:rPr>
          <w:lang w:val="en-US"/>
        </w:rPr>
      </w:pPr>
      <w:r>
        <w:rPr>
          <w:lang w:val="en-US"/>
        </w:rPr>
        <w:t>void</w:t>
      </w:r>
      <w:r w:rsidRPr="007053D5">
        <w:rPr>
          <w:lang w:val="en-US"/>
        </w:rPr>
        <w:t xml:space="preserve"> </w:t>
      </w:r>
      <w:r>
        <w:rPr>
          <w:lang w:val="en-US"/>
        </w:rPr>
        <w:t>ParallelV</w:t>
      </w:r>
      <w:r w:rsidRPr="007053D5">
        <w:rPr>
          <w:lang w:val="en-US"/>
        </w:rPr>
        <w:t xml:space="preserve">(int32_t Parameter, </w:t>
      </w:r>
      <w:r>
        <w:rPr>
          <w:lang w:val="en-US"/>
        </w:rPr>
        <w:t>VARIANT *</w:t>
      </w:r>
      <w:r w:rsidRPr="007053D5">
        <w:rPr>
          <w:lang w:val="en-US"/>
        </w:rPr>
        <w:t>Argument);</w:t>
      </w:r>
    </w:p>
    <w:p w14:paraId="3990613B" w14:textId="77777777" w:rsidR="00A81C65" w:rsidRPr="007053D5" w:rsidRDefault="00A81C65" w:rsidP="00A81C65">
      <w:pPr>
        <w:spacing w:after="0" w:line="240" w:lineRule="auto"/>
        <w:jc w:val="center"/>
        <w:rPr>
          <w:lang w:val="en-US"/>
        </w:rPr>
      </w:pPr>
    </w:p>
    <w:p w14:paraId="72EEEA26" w14:textId="77777777" w:rsidR="00A81C65" w:rsidRDefault="00A81C65" w:rsidP="00A81C65">
      <w:pPr>
        <w:spacing w:after="0" w:line="240" w:lineRule="auto"/>
        <w:jc w:val="both"/>
        <w:rPr>
          <w:lang w:val="en-US"/>
        </w:rPr>
      </w:pPr>
      <w:r w:rsidRPr="00B91DD7">
        <w:rPr>
          <w:lang w:val="en-US"/>
        </w:rPr>
        <w:lastRenderedPageBreak/>
        <w:t xml:space="preserve">This interface returns </w:t>
      </w:r>
      <w:r>
        <w:rPr>
          <w:lang w:val="en-US"/>
        </w:rPr>
        <w:t>a Variant with the result of the query according to the value of the variable Parameter, which can be one of the following:</w:t>
      </w:r>
    </w:p>
    <w:p w14:paraId="5299AC37" w14:textId="77777777" w:rsidR="00A81C65" w:rsidRDefault="00A81C65" w:rsidP="00A81C65">
      <w:pPr>
        <w:spacing w:after="0" w:line="240" w:lineRule="auto"/>
        <w:jc w:val="both"/>
        <w:rPr>
          <w:lang w:val="en-US"/>
        </w:rPr>
      </w:pPr>
    </w:p>
    <w:p w14:paraId="6C708FEC"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arallel.ActorProgress</w:t>
      </w:r>
    </w:p>
    <w:p w14:paraId="354E37B0" w14:textId="77777777" w:rsidR="00A81C65" w:rsidRDefault="00A81C65" w:rsidP="00A81C65">
      <w:pPr>
        <w:spacing w:after="0" w:line="240" w:lineRule="auto"/>
        <w:jc w:val="both"/>
        <w:rPr>
          <w:lang w:val="en-US"/>
        </w:rPr>
      </w:pPr>
      <w:r>
        <w:rPr>
          <w:lang w:val="en-US"/>
        </w:rPr>
        <w:t>This parameter returns an array of integers containing the progress in percentage for each active actor.</w:t>
      </w:r>
    </w:p>
    <w:p w14:paraId="14BB2498"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Parallel.ActorStatus</w:t>
      </w:r>
    </w:p>
    <w:p w14:paraId="6A77A3E6" w14:textId="77777777" w:rsidR="00A81C65" w:rsidRDefault="00A81C65" w:rsidP="00A81C65">
      <w:pPr>
        <w:spacing w:after="0" w:line="240" w:lineRule="auto"/>
        <w:jc w:val="both"/>
        <w:rPr>
          <w:lang w:val="en-US"/>
        </w:rPr>
      </w:pPr>
      <w:r>
        <w:rPr>
          <w:lang w:val="en-US"/>
        </w:rPr>
        <w:t>This parameter returns an array of integers containing the status of each active actor. If 1, the actor is ready to receive new commands, if 0, the actor is busy performing a simulation and cannot take new “solve” commands at this time. However, the actor is capable to deliver values while the simulation is being performed.</w:t>
      </w:r>
    </w:p>
    <w:p w14:paraId="0AD78FBE" w14:textId="77777777" w:rsidR="00A81C65" w:rsidRPr="00F83DD8" w:rsidRDefault="00A81C65" w:rsidP="00A81C65">
      <w:pPr>
        <w:pStyle w:val="Heading1"/>
        <w:rPr>
          <w:b/>
          <w:color w:val="000000" w:themeColor="text1"/>
          <w:lang w:val="en-US"/>
        </w:rPr>
      </w:pPr>
      <w:r>
        <w:rPr>
          <w:b/>
          <w:color w:val="000000" w:themeColor="text1"/>
          <w:lang w:val="en-US"/>
        </w:rPr>
        <w:t>Parser</w:t>
      </w:r>
      <w:r w:rsidRPr="00F83DD8">
        <w:rPr>
          <w:b/>
          <w:color w:val="000000" w:themeColor="text1"/>
          <w:lang w:val="en-US"/>
        </w:rPr>
        <w:t xml:space="preserve"> Interface</w:t>
      </w:r>
    </w:p>
    <w:p w14:paraId="0AB20FB1" w14:textId="77777777" w:rsidR="00A81C65" w:rsidRDefault="00A81C65" w:rsidP="00A81C65">
      <w:pPr>
        <w:jc w:val="both"/>
        <w:rPr>
          <w:lang w:val="en-US"/>
        </w:rPr>
      </w:pPr>
      <w:r>
        <w:rPr>
          <w:lang w:val="en-US"/>
        </w:rPr>
        <w:t>This interface implements the CmathLib (ICmathLib) interface of OpenDSS by declaring 4 procedures for accessing the different properties included in this interface.</w:t>
      </w:r>
    </w:p>
    <w:p w14:paraId="6C10BE75"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serI (Int)</w:t>
      </w:r>
      <w:r w:rsidRPr="00E65D8C">
        <w:rPr>
          <w:rFonts w:ascii="Arial" w:hAnsi="Arial" w:cs="Arial"/>
          <w:b/>
          <w:color w:val="000000" w:themeColor="text1"/>
          <w:lang w:val="en-US"/>
        </w:rPr>
        <w:t xml:space="preserve"> Interface</w:t>
      </w:r>
    </w:p>
    <w:p w14:paraId="59678171" w14:textId="77777777" w:rsidR="00A81C65" w:rsidRPr="00E65D8C" w:rsidRDefault="00A81C65" w:rsidP="00A81C65">
      <w:pPr>
        <w:spacing w:after="0" w:line="240" w:lineRule="auto"/>
        <w:rPr>
          <w:lang w:val="en-US"/>
        </w:rPr>
      </w:pPr>
    </w:p>
    <w:p w14:paraId="72DDBE77"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3FE0C315" w14:textId="77777777" w:rsidR="00A81C65" w:rsidRDefault="00A81C65" w:rsidP="00A81C65">
      <w:pPr>
        <w:spacing w:after="0" w:line="240" w:lineRule="auto"/>
        <w:jc w:val="both"/>
        <w:rPr>
          <w:lang w:val="en-US"/>
        </w:rPr>
      </w:pPr>
    </w:p>
    <w:p w14:paraId="2CA8CD2E" w14:textId="77777777" w:rsidR="00A81C65" w:rsidRPr="004671B9" w:rsidRDefault="00A81C65" w:rsidP="00A81C65">
      <w:pPr>
        <w:spacing w:after="0" w:line="240" w:lineRule="auto"/>
        <w:jc w:val="center"/>
        <w:rPr>
          <w:lang w:val="en-US"/>
        </w:rPr>
      </w:pPr>
      <w:r w:rsidRPr="004671B9">
        <w:rPr>
          <w:lang w:val="en-US"/>
        </w:rPr>
        <w:t>int32_t ParserI(int32_t Parameter, int32_t Argument);</w:t>
      </w:r>
    </w:p>
    <w:p w14:paraId="62D41B4D" w14:textId="77777777" w:rsidR="00A81C65" w:rsidRPr="004671B9" w:rsidRDefault="00A81C65" w:rsidP="00A81C65">
      <w:pPr>
        <w:spacing w:after="0" w:line="240" w:lineRule="auto"/>
        <w:jc w:val="center"/>
        <w:rPr>
          <w:lang w:val="en-US"/>
        </w:rPr>
      </w:pPr>
    </w:p>
    <w:p w14:paraId="7E283EA6"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68F852CC" w14:textId="77777777" w:rsidR="00A81C65" w:rsidRDefault="00A81C65" w:rsidP="00A81C65">
      <w:pPr>
        <w:spacing w:after="0" w:line="240" w:lineRule="auto"/>
        <w:jc w:val="both"/>
        <w:rPr>
          <w:lang w:val="en-US"/>
        </w:rPr>
      </w:pPr>
    </w:p>
    <w:p w14:paraId="198D5CEA"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arser.IntValue</w:t>
      </w:r>
    </w:p>
    <w:p w14:paraId="5F3239B3" w14:textId="77777777" w:rsidR="00A81C65" w:rsidRDefault="00A81C65" w:rsidP="00A81C65">
      <w:pPr>
        <w:spacing w:after="0" w:line="240" w:lineRule="auto"/>
        <w:jc w:val="both"/>
        <w:rPr>
          <w:lang w:val="en-US"/>
        </w:rPr>
      </w:pPr>
      <w:r>
        <w:rPr>
          <w:lang w:val="en-US"/>
        </w:rPr>
        <w:t xml:space="preserve">This parameter </w:t>
      </w:r>
      <w:r w:rsidRPr="00AA7063">
        <w:rPr>
          <w:lang w:val="en-US"/>
        </w:rPr>
        <w:t>return next parameter as a long integer</w:t>
      </w:r>
      <w:r>
        <w:rPr>
          <w:lang w:val="en-US"/>
        </w:rPr>
        <w:t>.</w:t>
      </w:r>
    </w:p>
    <w:p w14:paraId="24DC66D0"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arser.ResetDelimeters</w:t>
      </w:r>
    </w:p>
    <w:p w14:paraId="36610AC9" w14:textId="77777777" w:rsidR="00A81C65" w:rsidRDefault="00A81C65" w:rsidP="00A81C65">
      <w:pPr>
        <w:spacing w:after="0" w:line="240" w:lineRule="auto"/>
        <w:jc w:val="both"/>
        <w:rPr>
          <w:lang w:val="en-US"/>
        </w:rPr>
      </w:pPr>
      <w:r>
        <w:rPr>
          <w:lang w:val="en-US"/>
        </w:rPr>
        <w:t xml:space="preserve">This parameter </w:t>
      </w:r>
      <w:r w:rsidRPr="00F820CF">
        <w:rPr>
          <w:lang w:val="en-US"/>
        </w:rPr>
        <w:t>reset delimiters to their default values</w:t>
      </w:r>
      <w:r>
        <w:rPr>
          <w:lang w:val="en-US"/>
        </w:rPr>
        <w:t>.</w:t>
      </w:r>
    </w:p>
    <w:p w14:paraId="43E796F6"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arser.AutoIncrement read</w:t>
      </w:r>
    </w:p>
    <w:p w14:paraId="26974252" w14:textId="77777777" w:rsidR="00A81C65" w:rsidRDefault="00A81C65" w:rsidP="00A81C65">
      <w:pPr>
        <w:spacing w:after="0" w:line="240" w:lineRule="auto"/>
        <w:jc w:val="both"/>
        <w:rPr>
          <w:lang w:val="en-US"/>
        </w:rPr>
      </w:pPr>
      <w:r>
        <w:rPr>
          <w:lang w:val="en-US"/>
        </w:rPr>
        <w:t xml:space="preserve">In this parameter the </w:t>
      </w:r>
      <w:r w:rsidRPr="00A47349">
        <w:rPr>
          <w:lang w:val="en-US"/>
        </w:rPr>
        <w:t>default is false (0). If true (1) parser automatically advances to next token after DblValue, IntValue, or StrValue. S</w:t>
      </w:r>
      <w:r>
        <w:rPr>
          <w:lang w:val="en-US"/>
        </w:rPr>
        <w:t>i</w:t>
      </w:r>
      <w:r w:rsidRPr="00A47349">
        <w:rPr>
          <w:lang w:val="en-US"/>
        </w:rPr>
        <w:t>mpler when you don't need to check for parameter names</w:t>
      </w:r>
      <w:r>
        <w:rPr>
          <w:lang w:val="en-US"/>
        </w:rPr>
        <w:t>.</w:t>
      </w:r>
    </w:p>
    <w:p w14:paraId="13D80D4C"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Parser.AutoIncrement read</w:t>
      </w:r>
    </w:p>
    <w:p w14:paraId="6282D75A" w14:textId="77777777" w:rsidR="00A81C65" w:rsidRDefault="00A81C65" w:rsidP="00A81C65">
      <w:pPr>
        <w:spacing w:after="0" w:line="240" w:lineRule="auto"/>
        <w:jc w:val="both"/>
        <w:rPr>
          <w:lang w:val="en-US"/>
        </w:rPr>
      </w:pPr>
      <w:r>
        <w:rPr>
          <w:lang w:val="en-US"/>
        </w:rPr>
        <w:t xml:space="preserve">In this parameter the </w:t>
      </w:r>
      <w:r w:rsidRPr="00A47349">
        <w:rPr>
          <w:lang w:val="en-US"/>
        </w:rPr>
        <w:t>default is false (0). If true (1) parser automatically advances to next token after DblValue, IntValue, or StrValue. S</w:t>
      </w:r>
      <w:r>
        <w:rPr>
          <w:lang w:val="en-US"/>
        </w:rPr>
        <w:t>i</w:t>
      </w:r>
      <w:r w:rsidRPr="00A47349">
        <w:rPr>
          <w:lang w:val="en-US"/>
        </w:rPr>
        <w:t>mpler when you don't need to check for parameter names</w:t>
      </w:r>
      <w:r>
        <w:rPr>
          <w:lang w:val="en-US"/>
        </w:rPr>
        <w:t>.</w:t>
      </w:r>
    </w:p>
    <w:p w14:paraId="508C811E" w14:textId="77777777" w:rsidR="00A81C65" w:rsidRDefault="00A81C65" w:rsidP="00A81C65">
      <w:pPr>
        <w:spacing w:after="0" w:line="240" w:lineRule="auto"/>
        <w:jc w:val="both"/>
        <w:rPr>
          <w:lang w:val="en-US"/>
        </w:rPr>
      </w:pPr>
    </w:p>
    <w:p w14:paraId="39424B8B"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serF (Float)</w:t>
      </w:r>
      <w:r w:rsidRPr="00E65D8C">
        <w:rPr>
          <w:rFonts w:ascii="Arial" w:hAnsi="Arial" w:cs="Arial"/>
          <w:b/>
          <w:color w:val="000000" w:themeColor="text1"/>
          <w:lang w:val="en-US"/>
        </w:rPr>
        <w:t xml:space="preserve"> Interface</w:t>
      </w:r>
    </w:p>
    <w:p w14:paraId="3F58DFB3" w14:textId="77777777" w:rsidR="00A81C65" w:rsidRPr="00E65D8C" w:rsidRDefault="00A81C65" w:rsidP="00A81C65">
      <w:pPr>
        <w:spacing w:after="0" w:line="240" w:lineRule="auto"/>
        <w:rPr>
          <w:lang w:val="en-US"/>
        </w:rPr>
      </w:pPr>
    </w:p>
    <w:p w14:paraId="4F8AA573"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14FA1B4D" w14:textId="77777777" w:rsidR="00A81C65" w:rsidRDefault="00A81C65" w:rsidP="00A81C65">
      <w:pPr>
        <w:spacing w:after="0" w:line="240" w:lineRule="auto"/>
        <w:jc w:val="both"/>
        <w:rPr>
          <w:lang w:val="en-US"/>
        </w:rPr>
      </w:pPr>
    </w:p>
    <w:p w14:paraId="59F60960" w14:textId="77777777" w:rsidR="00A81C65" w:rsidRPr="004671B9" w:rsidRDefault="00A81C65" w:rsidP="00A81C65">
      <w:pPr>
        <w:spacing w:after="0" w:line="240" w:lineRule="auto"/>
        <w:jc w:val="center"/>
        <w:rPr>
          <w:lang w:val="en-US"/>
        </w:rPr>
      </w:pPr>
      <w:r w:rsidRPr="004671B9">
        <w:rPr>
          <w:lang w:val="en-US"/>
        </w:rPr>
        <w:t>double ParserF(int32_t Parameter, double Argument);</w:t>
      </w:r>
    </w:p>
    <w:p w14:paraId="4ED28EC0" w14:textId="77777777" w:rsidR="00A81C65" w:rsidRPr="004671B9" w:rsidRDefault="00A81C65" w:rsidP="00A81C65">
      <w:pPr>
        <w:spacing w:after="0" w:line="240" w:lineRule="auto"/>
        <w:jc w:val="center"/>
        <w:rPr>
          <w:lang w:val="en-US"/>
        </w:rPr>
      </w:pPr>
    </w:p>
    <w:p w14:paraId="7EBB44A5" w14:textId="77777777" w:rsidR="00A81C65" w:rsidRDefault="00A81C65" w:rsidP="00A81C65">
      <w:pPr>
        <w:spacing w:after="0" w:line="240" w:lineRule="auto"/>
        <w:jc w:val="both"/>
        <w:rPr>
          <w:lang w:val="en-US"/>
        </w:rPr>
      </w:pPr>
      <w:r w:rsidRPr="00B91DD7">
        <w:rPr>
          <w:lang w:val="en-US"/>
        </w:rPr>
        <w:lastRenderedPageBreak/>
        <w:t xml:space="preserve">This interface returns </w:t>
      </w:r>
      <w:r>
        <w:rPr>
          <w:lang w:val="en-US"/>
        </w:rPr>
        <w:t>a floating point number with the result of the query according to the value of the variable Parameter, which can be one of the following:</w:t>
      </w:r>
    </w:p>
    <w:p w14:paraId="71457988" w14:textId="77777777" w:rsidR="00A81C65" w:rsidRDefault="00A81C65" w:rsidP="00A81C65">
      <w:pPr>
        <w:spacing w:after="0" w:line="240" w:lineRule="auto"/>
        <w:jc w:val="both"/>
        <w:rPr>
          <w:lang w:val="en-US"/>
        </w:rPr>
      </w:pPr>
    </w:p>
    <w:p w14:paraId="11543F89"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arser.DblValue</w:t>
      </w:r>
    </w:p>
    <w:p w14:paraId="68161840" w14:textId="77777777" w:rsidR="00A81C65" w:rsidRDefault="00A81C65" w:rsidP="00A81C65">
      <w:pPr>
        <w:spacing w:after="0" w:line="240" w:lineRule="auto"/>
        <w:jc w:val="both"/>
        <w:rPr>
          <w:lang w:val="en-US"/>
        </w:rPr>
      </w:pPr>
      <w:r>
        <w:rPr>
          <w:lang w:val="en-US"/>
        </w:rPr>
        <w:t xml:space="preserve">This parameter </w:t>
      </w:r>
      <w:r w:rsidRPr="0036411D">
        <w:rPr>
          <w:lang w:val="en-US"/>
        </w:rPr>
        <w:t>returns next parameter as a double</w:t>
      </w:r>
      <w:r>
        <w:rPr>
          <w:lang w:val="en-US"/>
        </w:rPr>
        <w:t>.</w:t>
      </w:r>
    </w:p>
    <w:p w14:paraId="32AD32E8"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serS (String)</w:t>
      </w:r>
      <w:r w:rsidRPr="00E65D8C">
        <w:rPr>
          <w:rFonts w:ascii="Arial" w:hAnsi="Arial" w:cs="Arial"/>
          <w:b/>
          <w:color w:val="000000" w:themeColor="text1"/>
          <w:lang w:val="en-US"/>
        </w:rPr>
        <w:t xml:space="preserve"> Interface</w:t>
      </w:r>
    </w:p>
    <w:p w14:paraId="3986B816" w14:textId="77777777" w:rsidR="00A81C65" w:rsidRPr="00E65D8C" w:rsidRDefault="00A81C65" w:rsidP="00A81C65">
      <w:pPr>
        <w:spacing w:after="0" w:line="240" w:lineRule="auto"/>
        <w:rPr>
          <w:lang w:val="en-US"/>
        </w:rPr>
      </w:pPr>
    </w:p>
    <w:p w14:paraId="0050FA9D"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3DAB0B9D" w14:textId="77777777" w:rsidR="00A81C65" w:rsidRDefault="00A81C65" w:rsidP="00A81C65">
      <w:pPr>
        <w:spacing w:after="0" w:line="240" w:lineRule="auto"/>
        <w:jc w:val="both"/>
        <w:rPr>
          <w:lang w:val="en-US"/>
        </w:rPr>
      </w:pPr>
    </w:p>
    <w:p w14:paraId="65E950D0" w14:textId="77777777" w:rsidR="00A81C65" w:rsidRPr="004671B9" w:rsidRDefault="00A81C65" w:rsidP="00A81C65">
      <w:pPr>
        <w:spacing w:after="0" w:line="240" w:lineRule="auto"/>
        <w:jc w:val="center"/>
        <w:rPr>
          <w:lang w:val="en-US"/>
        </w:rPr>
      </w:pPr>
      <w:r w:rsidRPr="004671B9">
        <w:rPr>
          <w:lang w:val="en-US"/>
        </w:rPr>
        <w:t>CStr ParserS(int32_t Parameter, CStr Argument);</w:t>
      </w:r>
    </w:p>
    <w:p w14:paraId="42CE2E6D" w14:textId="77777777" w:rsidR="00A81C65" w:rsidRPr="004671B9" w:rsidRDefault="00A81C65" w:rsidP="00A81C65">
      <w:pPr>
        <w:spacing w:after="0" w:line="240" w:lineRule="auto"/>
        <w:jc w:val="center"/>
        <w:rPr>
          <w:lang w:val="en-US"/>
        </w:rPr>
      </w:pPr>
    </w:p>
    <w:p w14:paraId="7AD7F6E4"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4A278D3A" w14:textId="77777777" w:rsidR="00A81C65" w:rsidRDefault="00A81C65" w:rsidP="00A81C65">
      <w:pPr>
        <w:spacing w:after="0" w:line="240" w:lineRule="auto"/>
        <w:jc w:val="both"/>
        <w:rPr>
          <w:lang w:val="en-US"/>
        </w:rPr>
      </w:pPr>
    </w:p>
    <w:p w14:paraId="6A61C269"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arser.CmdString read</w:t>
      </w:r>
    </w:p>
    <w:p w14:paraId="436C15E7" w14:textId="77777777" w:rsidR="00A81C65" w:rsidRDefault="00A81C65" w:rsidP="00A81C65">
      <w:pPr>
        <w:spacing w:after="0" w:line="240" w:lineRule="auto"/>
        <w:jc w:val="both"/>
        <w:rPr>
          <w:lang w:val="en-US"/>
        </w:rPr>
      </w:pPr>
      <w:r>
        <w:rPr>
          <w:lang w:val="en-US"/>
        </w:rPr>
        <w:t xml:space="preserve">This parameter </w:t>
      </w:r>
      <w:r w:rsidRPr="00663DA5">
        <w:rPr>
          <w:lang w:val="en-US"/>
        </w:rPr>
        <w:t>gets a string to be parsed. Loading this string resets the parser to the beginning of the line. Then parse off the tokens in sequence</w:t>
      </w:r>
      <w:r>
        <w:rPr>
          <w:lang w:val="en-US"/>
        </w:rPr>
        <w:t>.</w:t>
      </w:r>
    </w:p>
    <w:p w14:paraId="24911E01"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arser.CmdString write</w:t>
      </w:r>
    </w:p>
    <w:p w14:paraId="6E38D318" w14:textId="77777777" w:rsidR="00A81C65" w:rsidRDefault="00A81C65" w:rsidP="00A81C65">
      <w:pPr>
        <w:spacing w:after="0" w:line="240" w:lineRule="auto"/>
        <w:jc w:val="both"/>
        <w:rPr>
          <w:lang w:val="en-US"/>
        </w:rPr>
      </w:pPr>
      <w:r>
        <w:rPr>
          <w:lang w:val="en-US"/>
        </w:rPr>
        <w:t>This parameter s</w:t>
      </w:r>
      <w:r w:rsidRPr="00663DA5">
        <w:rPr>
          <w:lang w:val="en-US"/>
        </w:rPr>
        <w:t>ets a string to be parsed. Loading this string resets the parser to the beginning of the line. Then parse off the tokens in sequence</w:t>
      </w:r>
      <w:r>
        <w:rPr>
          <w:lang w:val="en-US"/>
        </w:rPr>
        <w:t>.</w:t>
      </w:r>
    </w:p>
    <w:p w14:paraId="15072B8B"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arser.NextParam</w:t>
      </w:r>
    </w:p>
    <w:p w14:paraId="4F1E35A8" w14:textId="77777777" w:rsidR="00A81C65" w:rsidRDefault="00A81C65" w:rsidP="00A81C65">
      <w:pPr>
        <w:spacing w:after="0" w:line="240" w:lineRule="auto"/>
        <w:jc w:val="both"/>
        <w:rPr>
          <w:lang w:val="en-US"/>
        </w:rPr>
      </w:pPr>
      <w:r>
        <w:rPr>
          <w:lang w:val="en-US"/>
        </w:rPr>
        <w:t xml:space="preserve">This parameter </w:t>
      </w:r>
      <w:r w:rsidRPr="002B0886">
        <w:rPr>
          <w:lang w:val="en-US"/>
        </w:rPr>
        <w:t>gets next token and return tag name (before = sign) if any. See Autoincrement</w:t>
      </w:r>
      <w:r>
        <w:rPr>
          <w:lang w:val="en-US"/>
        </w:rPr>
        <w:t>.</w:t>
      </w:r>
    </w:p>
    <w:p w14:paraId="54FD56C8"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Parser.StrValue</w:t>
      </w:r>
    </w:p>
    <w:p w14:paraId="15F70DF3" w14:textId="77777777" w:rsidR="00A81C65" w:rsidRDefault="00A81C65" w:rsidP="00A81C65">
      <w:pPr>
        <w:spacing w:after="0" w:line="240" w:lineRule="auto"/>
        <w:jc w:val="both"/>
        <w:rPr>
          <w:lang w:val="en-US"/>
        </w:rPr>
      </w:pPr>
      <w:r>
        <w:rPr>
          <w:lang w:val="en-US"/>
        </w:rPr>
        <w:t xml:space="preserve">This parameter </w:t>
      </w:r>
      <w:r w:rsidRPr="00F51177">
        <w:rPr>
          <w:lang w:val="en-US"/>
        </w:rPr>
        <w:t>returns next parameter as a string</w:t>
      </w:r>
      <w:r>
        <w:rPr>
          <w:lang w:val="en-US"/>
        </w:rPr>
        <w:t>.</w:t>
      </w:r>
    </w:p>
    <w:p w14:paraId="41DEEE35"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Parser.WhiteSpace read</w:t>
      </w:r>
    </w:p>
    <w:p w14:paraId="2065334F" w14:textId="77777777" w:rsidR="00A81C65" w:rsidRDefault="00A81C65" w:rsidP="00A81C65">
      <w:pPr>
        <w:spacing w:after="0" w:line="240" w:lineRule="auto"/>
        <w:jc w:val="both"/>
        <w:rPr>
          <w:lang w:val="en-US"/>
        </w:rPr>
      </w:pPr>
      <w:r>
        <w:rPr>
          <w:lang w:val="en-US"/>
        </w:rPr>
        <w:t xml:space="preserve">This parameter </w:t>
      </w:r>
      <w:r w:rsidRPr="008813A3">
        <w:rPr>
          <w:lang w:val="en-US"/>
        </w:rPr>
        <w:t>gets the characters used for White space in the command string. Default in blank and Tab</w:t>
      </w:r>
      <w:r>
        <w:rPr>
          <w:lang w:val="en-US"/>
        </w:rPr>
        <w:t>.</w:t>
      </w:r>
    </w:p>
    <w:p w14:paraId="656E1F2F"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Parser.WhiteSpace write</w:t>
      </w:r>
    </w:p>
    <w:p w14:paraId="4CAF44D6" w14:textId="77777777" w:rsidR="00A81C65" w:rsidRDefault="00A81C65" w:rsidP="00A81C65">
      <w:pPr>
        <w:spacing w:after="0" w:line="240" w:lineRule="auto"/>
        <w:jc w:val="both"/>
        <w:rPr>
          <w:lang w:val="en-US"/>
        </w:rPr>
      </w:pPr>
      <w:r>
        <w:rPr>
          <w:lang w:val="en-US"/>
        </w:rPr>
        <w:t>This parameter s</w:t>
      </w:r>
      <w:r w:rsidRPr="008813A3">
        <w:rPr>
          <w:lang w:val="en-US"/>
        </w:rPr>
        <w:t>ets the characters used for White space in the command string. Default in blank and Tab</w:t>
      </w:r>
      <w:r>
        <w:rPr>
          <w:lang w:val="en-US"/>
        </w:rPr>
        <w:t>.</w:t>
      </w:r>
    </w:p>
    <w:p w14:paraId="7AF09BC2"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Parser.BeginQuote read</w:t>
      </w:r>
    </w:p>
    <w:p w14:paraId="7B944F65" w14:textId="77777777" w:rsidR="00A81C65" w:rsidRDefault="00A81C65" w:rsidP="00A81C65">
      <w:pPr>
        <w:spacing w:after="0" w:line="240" w:lineRule="auto"/>
        <w:jc w:val="both"/>
        <w:rPr>
          <w:lang w:val="en-US"/>
        </w:rPr>
      </w:pPr>
      <w:r>
        <w:rPr>
          <w:lang w:val="en-US"/>
        </w:rPr>
        <w:t xml:space="preserve">This parameter </w:t>
      </w:r>
      <w:r w:rsidRPr="0096529F">
        <w:rPr>
          <w:lang w:val="en-US"/>
        </w:rPr>
        <w:t>gets the string containing the characters for quoting in OpenDSS scripts. Matching pairs defined in EndQuote. Default is "([{</w:t>
      </w:r>
      <w:r>
        <w:rPr>
          <w:lang w:val="en-US"/>
        </w:rPr>
        <w:t>.</w:t>
      </w:r>
    </w:p>
    <w:p w14:paraId="03B6C184" w14:textId="77777777" w:rsidR="00A81C65" w:rsidRPr="0069588B" w:rsidRDefault="00A81C65" w:rsidP="00A81C65">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Parser.BeginQuote write</w:t>
      </w:r>
    </w:p>
    <w:p w14:paraId="152AA71E" w14:textId="77777777" w:rsidR="00A81C65" w:rsidRDefault="00A81C65" w:rsidP="00A81C65">
      <w:pPr>
        <w:spacing w:after="0" w:line="240" w:lineRule="auto"/>
        <w:jc w:val="both"/>
        <w:rPr>
          <w:lang w:val="en-US"/>
        </w:rPr>
      </w:pPr>
      <w:r>
        <w:rPr>
          <w:lang w:val="en-US"/>
        </w:rPr>
        <w:t>This parameter s</w:t>
      </w:r>
      <w:r w:rsidRPr="0096529F">
        <w:rPr>
          <w:lang w:val="en-US"/>
        </w:rPr>
        <w:t>ets the string containing the characters for quoting in OpenDSS scripts. Matching pairs defined in EndQuote. Default is "([{</w:t>
      </w:r>
      <w:r>
        <w:rPr>
          <w:lang w:val="en-US"/>
        </w:rPr>
        <w:t>.</w:t>
      </w:r>
    </w:p>
    <w:p w14:paraId="2059EC4A" w14:textId="77777777" w:rsidR="00A81C65" w:rsidRPr="0069588B" w:rsidRDefault="00A81C65" w:rsidP="00A81C65">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Parser.EndQuote read</w:t>
      </w:r>
    </w:p>
    <w:p w14:paraId="34CA83D0" w14:textId="77777777" w:rsidR="00A81C65" w:rsidRDefault="00A81C65" w:rsidP="00A81C65">
      <w:pPr>
        <w:spacing w:after="0" w:line="240" w:lineRule="auto"/>
        <w:jc w:val="both"/>
        <w:rPr>
          <w:lang w:val="en-US"/>
        </w:rPr>
      </w:pPr>
      <w:r>
        <w:rPr>
          <w:lang w:val="en-US"/>
        </w:rPr>
        <w:t xml:space="preserve">This parameter </w:t>
      </w:r>
      <w:r w:rsidRPr="007C5EC3">
        <w:rPr>
          <w:lang w:val="en-US"/>
        </w:rPr>
        <w:t>gets the string containing the characters, in order, that match the beginning quote characters in BeginQuote. Default is ")]}</w:t>
      </w:r>
      <w:r>
        <w:rPr>
          <w:lang w:val="en-US"/>
        </w:rPr>
        <w:t>.</w:t>
      </w:r>
    </w:p>
    <w:p w14:paraId="582F8D7D" w14:textId="77777777" w:rsidR="00A81C65" w:rsidRPr="0069588B" w:rsidRDefault="00A81C65" w:rsidP="00A81C65">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Parser.EndQuote write</w:t>
      </w:r>
    </w:p>
    <w:p w14:paraId="3353E6D4" w14:textId="77777777" w:rsidR="00A81C65" w:rsidRDefault="00A81C65" w:rsidP="00A81C65">
      <w:pPr>
        <w:spacing w:after="0" w:line="240" w:lineRule="auto"/>
        <w:jc w:val="both"/>
        <w:rPr>
          <w:lang w:val="en-US"/>
        </w:rPr>
      </w:pPr>
      <w:r>
        <w:rPr>
          <w:lang w:val="en-US"/>
        </w:rPr>
        <w:t>This parameter s</w:t>
      </w:r>
      <w:r w:rsidRPr="007C5EC3">
        <w:rPr>
          <w:lang w:val="en-US"/>
        </w:rPr>
        <w:t>ets the string containing the characters, in order, that match the beginning quote characters in BeginQuote. Default is ")]}</w:t>
      </w:r>
      <w:r>
        <w:rPr>
          <w:lang w:val="en-US"/>
        </w:rPr>
        <w:t>.</w:t>
      </w:r>
    </w:p>
    <w:p w14:paraId="34CB1481"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10</w:t>
      </w:r>
      <w:r w:rsidRPr="0069588B">
        <w:rPr>
          <w:i/>
          <w:color w:val="000000" w:themeColor="text1"/>
          <w:lang w:val="en-US"/>
        </w:rPr>
        <w:t xml:space="preserve">: </w:t>
      </w:r>
      <w:r>
        <w:rPr>
          <w:i/>
          <w:color w:val="000000" w:themeColor="text1"/>
          <w:lang w:val="en-US"/>
        </w:rPr>
        <w:t>Parser.Delimiters read</w:t>
      </w:r>
    </w:p>
    <w:p w14:paraId="6DDE6942" w14:textId="77777777" w:rsidR="00A81C65" w:rsidRDefault="00A81C65" w:rsidP="00A81C65">
      <w:pPr>
        <w:spacing w:after="0" w:line="240" w:lineRule="auto"/>
        <w:jc w:val="both"/>
        <w:rPr>
          <w:lang w:val="en-US"/>
        </w:rPr>
      </w:pPr>
      <w:r>
        <w:rPr>
          <w:lang w:val="en-US"/>
        </w:rPr>
        <w:t xml:space="preserve">This parameter </w:t>
      </w:r>
      <w:r w:rsidRPr="007E7F7F">
        <w:rPr>
          <w:lang w:val="en-US"/>
        </w:rPr>
        <w:t>gets the string defining hard delimiters used to separate token on the command string. Default is , and =. The =  separates token name from token value. These override whitespaces to separate tokens</w:t>
      </w:r>
      <w:r>
        <w:rPr>
          <w:lang w:val="en-US"/>
        </w:rPr>
        <w:t>.</w:t>
      </w:r>
    </w:p>
    <w:p w14:paraId="0879055C" w14:textId="77777777" w:rsidR="00A81C65" w:rsidRPr="0069588B" w:rsidRDefault="00A81C65" w:rsidP="00A81C65">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Parser.Delimiters write</w:t>
      </w:r>
    </w:p>
    <w:p w14:paraId="25CF61FB" w14:textId="77777777" w:rsidR="00A81C65" w:rsidRDefault="00A81C65" w:rsidP="00A81C65">
      <w:pPr>
        <w:spacing w:after="0" w:line="240" w:lineRule="auto"/>
        <w:jc w:val="both"/>
        <w:rPr>
          <w:lang w:val="en-US"/>
        </w:rPr>
      </w:pPr>
      <w:r>
        <w:rPr>
          <w:lang w:val="en-US"/>
        </w:rPr>
        <w:t>This parameter s</w:t>
      </w:r>
      <w:r w:rsidRPr="007E7F7F">
        <w:rPr>
          <w:lang w:val="en-US"/>
        </w:rPr>
        <w:t>ets the string defining hard delimiters used to separate token on the command string. Default is , and =. The =  separates token name from token value. These override whitespace to separate tokens</w:t>
      </w:r>
      <w:r>
        <w:rPr>
          <w:lang w:val="en-US"/>
        </w:rPr>
        <w:t>.</w:t>
      </w:r>
    </w:p>
    <w:p w14:paraId="1FEE9F92"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arserV (Variant)</w:t>
      </w:r>
      <w:r w:rsidRPr="00E65D8C">
        <w:rPr>
          <w:rFonts w:ascii="Arial" w:hAnsi="Arial" w:cs="Arial"/>
          <w:b/>
          <w:color w:val="000000" w:themeColor="text1"/>
          <w:lang w:val="en-US"/>
        </w:rPr>
        <w:t xml:space="preserve"> Interface</w:t>
      </w:r>
    </w:p>
    <w:p w14:paraId="206C5F29" w14:textId="77777777" w:rsidR="00A81C65" w:rsidRPr="00E65D8C" w:rsidRDefault="00A81C65" w:rsidP="00A81C65">
      <w:pPr>
        <w:spacing w:after="0" w:line="240" w:lineRule="auto"/>
        <w:rPr>
          <w:lang w:val="en-US"/>
        </w:rPr>
      </w:pPr>
    </w:p>
    <w:p w14:paraId="788B676E"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170BE85D" w14:textId="77777777" w:rsidR="00A81C65" w:rsidRDefault="00A81C65" w:rsidP="00A81C65">
      <w:pPr>
        <w:spacing w:after="0" w:line="240" w:lineRule="auto"/>
        <w:jc w:val="both"/>
        <w:rPr>
          <w:lang w:val="en-US"/>
        </w:rPr>
      </w:pPr>
    </w:p>
    <w:p w14:paraId="3EDE05F0" w14:textId="77777777" w:rsidR="00A81C65" w:rsidRPr="000B72A9" w:rsidRDefault="00A81C65" w:rsidP="00A81C65">
      <w:pPr>
        <w:spacing w:after="0" w:line="240" w:lineRule="auto"/>
        <w:jc w:val="center"/>
        <w:rPr>
          <w:lang w:val="en-US"/>
        </w:rPr>
      </w:pPr>
      <w:r w:rsidRPr="000B72A9">
        <w:rPr>
          <w:lang w:val="en-US"/>
        </w:rPr>
        <w:t>void Parser</w:t>
      </w:r>
      <w:r>
        <w:rPr>
          <w:lang w:val="en-US"/>
        </w:rPr>
        <w:t>V</w:t>
      </w:r>
      <w:r w:rsidRPr="000B72A9">
        <w:rPr>
          <w:lang w:val="en-US"/>
        </w:rPr>
        <w:t>(int32_t Parameter, VARIANT *Argument);</w:t>
      </w:r>
    </w:p>
    <w:p w14:paraId="66968CF8" w14:textId="77777777" w:rsidR="00A81C65" w:rsidRPr="000B72A9" w:rsidRDefault="00A81C65" w:rsidP="00A81C65">
      <w:pPr>
        <w:spacing w:after="0" w:line="240" w:lineRule="auto"/>
        <w:jc w:val="center"/>
        <w:rPr>
          <w:lang w:val="en-US"/>
        </w:rPr>
      </w:pPr>
    </w:p>
    <w:p w14:paraId="38AAFC8E"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2A7B419" w14:textId="77777777" w:rsidR="00A81C65" w:rsidRDefault="00A81C65" w:rsidP="00A81C65">
      <w:pPr>
        <w:spacing w:after="0" w:line="240" w:lineRule="auto"/>
        <w:jc w:val="both"/>
        <w:rPr>
          <w:lang w:val="en-US"/>
        </w:rPr>
      </w:pPr>
    </w:p>
    <w:p w14:paraId="46B4D4C2"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arser.Vector</w:t>
      </w:r>
    </w:p>
    <w:p w14:paraId="225300BA" w14:textId="77777777" w:rsidR="00A81C65" w:rsidRDefault="00A81C65" w:rsidP="00A81C65">
      <w:pPr>
        <w:spacing w:after="0" w:line="240" w:lineRule="auto"/>
        <w:jc w:val="both"/>
        <w:rPr>
          <w:lang w:val="en-US"/>
        </w:rPr>
      </w:pPr>
      <w:r>
        <w:rPr>
          <w:lang w:val="en-US"/>
        </w:rPr>
        <w:t xml:space="preserve">This parameter </w:t>
      </w:r>
      <w:r w:rsidRPr="00AA619C">
        <w:rPr>
          <w:lang w:val="en-US"/>
        </w:rPr>
        <w:t>returns token as variant array of doubles. For parsing quoted array syntax</w:t>
      </w:r>
      <w:r>
        <w:rPr>
          <w:lang w:val="en-US"/>
        </w:rPr>
        <w:t>.</w:t>
      </w:r>
    </w:p>
    <w:p w14:paraId="654FA8C6"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arser.Matrix</w:t>
      </w:r>
    </w:p>
    <w:p w14:paraId="3C0A9F87" w14:textId="77777777" w:rsidR="00A81C65" w:rsidRDefault="00A81C65" w:rsidP="00A81C65">
      <w:pPr>
        <w:spacing w:after="0" w:line="240" w:lineRule="auto"/>
        <w:jc w:val="both"/>
        <w:rPr>
          <w:lang w:val="en-US"/>
        </w:rPr>
      </w:pPr>
      <w:r>
        <w:rPr>
          <w:lang w:val="en-US"/>
        </w:rPr>
        <w:t xml:space="preserve">Use this property to </w:t>
      </w:r>
      <w:r w:rsidRPr="00774608">
        <w:rPr>
          <w:lang w:val="en-US"/>
        </w:rPr>
        <w:t>p</w:t>
      </w:r>
      <w:r>
        <w:rPr>
          <w:lang w:val="en-US"/>
        </w:rPr>
        <w:t>a</w:t>
      </w:r>
      <w:r w:rsidRPr="00774608">
        <w:rPr>
          <w:lang w:val="en-US"/>
        </w:rPr>
        <w:t>rse a Matrix token in OpenDSS format. Returns square matrix of order specified. Order same as default fortran order: column by column</w:t>
      </w:r>
      <w:r>
        <w:rPr>
          <w:lang w:val="en-US"/>
        </w:rPr>
        <w:t>.</w:t>
      </w:r>
    </w:p>
    <w:p w14:paraId="7E96D196"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arser.SymMatrix</w:t>
      </w:r>
    </w:p>
    <w:p w14:paraId="7AF355A2" w14:textId="77777777" w:rsidR="00A81C65" w:rsidRDefault="00A81C65" w:rsidP="00A81C65">
      <w:pPr>
        <w:spacing w:after="0" w:line="240" w:lineRule="auto"/>
        <w:jc w:val="both"/>
        <w:rPr>
          <w:lang w:val="en-US"/>
        </w:rPr>
      </w:pPr>
      <w:r>
        <w:rPr>
          <w:lang w:val="en-US"/>
        </w:rPr>
        <w:t>U</w:t>
      </w:r>
      <w:r w:rsidRPr="00FE5B8E">
        <w:rPr>
          <w:lang w:val="en-US"/>
        </w:rPr>
        <w:t>se this property to parse a Matrix token in lower triangular form. Symmetry is forced</w:t>
      </w:r>
      <w:r>
        <w:rPr>
          <w:lang w:val="en-US"/>
        </w:rPr>
        <w:t>.</w:t>
      </w:r>
    </w:p>
    <w:p w14:paraId="642928A7" w14:textId="77777777" w:rsidR="00A81C65" w:rsidRPr="00F83DD8" w:rsidRDefault="00A81C65" w:rsidP="00A81C65">
      <w:pPr>
        <w:pStyle w:val="Heading1"/>
        <w:rPr>
          <w:b/>
          <w:color w:val="000000" w:themeColor="text1"/>
          <w:lang w:val="en-US"/>
        </w:rPr>
      </w:pPr>
      <w:r>
        <w:rPr>
          <w:b/>
          <w:color w:val="000000" w:themeColor="text1"/>
          <w:lang w:val="en-US"/>
        </w:rPr>
        <w:t>PDElements</w:t>
      </w:r>
      <w:r w:rsidRPr="00F83DD8">
        <w:rPr>
          <w:b/>
          <w:color w:val="000000" w:themeColor="text1"/>
          <w:lang w:val="en-US"/>
        </w:rPr>
        <w:t xml:space="preserve"> Interface</w:t>
      </w:r>
    </w:p>
    <w:p w14:paraId="1A0971CD" w14:textId="77777777" w:rsidR="00A81C65" w:rsidRDefault="00A81C65" w:rsidP="00A81C65">
      <w:pPr>
        <w:jc w:val="both"/>
        <w:rPr>
          <w:lang w:val="en-US"/>
        </w:rPr>
      </w:pPr>
      <w:r>
        <w:rPr>
          <w:lang w:val="en-US"/>
        </w:rPr>
        <w:t>This interface implements the PDElements (IPDElements) interface of OpenDSS by declaring 3 procedures for accessing the different properties included in this interface.</w:t>
      </w:r>
    </w:p>
    <w:p w14:paraId="775F84DC"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DElementsI (Int)</w:t>
      </w:r>
      <w:r w:rsidRPr="00E65D8C">
        <w:rPr>
          <w:rFonts w:ascii="Arial" w:hAnsi="Arial" w:cs="Arial"/>
          <w:b/>
          <w:color w:val="000000" w:themeColor="text1"/>
          <w:lang w:val="en-US"/>
        </w:rPr>
        <w:t xml:space="preserve"> Interface</w:t>
      </w:r>
    </w:p>
    <w:p w14:paraId="2678DF63" w14:textId="77777777" w:rsidR="00A81C65" w:rsidRPr="00E65D8C" w:rsidRDefault="00A81C65" w:rsidP="00A81C65">
      <w:pPr>
        <w:spacing w:after="0" w:line="240" w:lineRule="auto"/>
        <w:rPr>
          <w:lang w:val="en-US"/>
        </w:rPr>
      </w:pPr>
    </w:p>
    <w:p w14:paraId="061EAF5C"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623A2074" w14:textId="77777777" w:rsidR="00A81C65" w:rsidRDefault="00A81C65" w:rsidP="00A81C65">
      <w:pPr>
        <w:spacing w:after="0" w:line="240" w:lineRule="auto"/>
        <w:jc w:val="both"/>
        <w:rPr>
          <w:lang w:val="en-US"/>
        </w:rPr>
      </w:pPr>
    </w:p>
    <w:p w14:paraId="6AFBFFA5" w14:textId="77777777" w:rsidR="00A81C65" w:rsidRPr="004671B9" w:rsidRDefault="00A81C65" w:rsidP="00A81C65">
      <w:pPr>
        <w:spacing w:after="0" w:line="240" w:lineRule="auto"/>
        <w:jc w:val="center"/>
        <w:rPr>
          <w:lang w:val="en-US"/>
        </w:rPr>
      </w:pPr>
      <w:r w:rsidRPr="004671B9">
        <w:rPr>
          <w:lang w:val="en-US"/>
        </w:rPr>
        <w:t>int32_t PDElementsI(int32_t Parameter, int32_t Argument);</w:t>
      </w:r>
    </w:p>
    <w:p w14:paraId="608B404B" w14:textId="77777777" w:rsidR="00A81C65" w:rsidRPr="004671B9" w:rsidRDefault="00A81C65" w:rsidP="00A81C65">
      <w:pPr>
        <w:spacing w:after="0" w:line="240" w:lineRule="auto"/>
        <w:jc w:val="center"/>
        <w:rPr>
          <w:lang w:val="en-US"/>
        </w:rPr>
      </w:pPr>
    </w:p>
    <w:p w14:paraId="592E780D"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66C07FC2" w14:textId="77777777" w:rsidR="00A81C65" w:rsidRDefault="00A81C65" w:rsidP="00A81C65">
      <w:pPr>
        <w:spacing w:after="0" w:line="240" w:lineRule="auto"/>
        <w:jc w:val="both"/>
        <w:rPr>
          <w:lang w:val="en-US"/>
        </w:rPr>
      </w:pPr>
    </w:p>
    <w:p w14:paraId="01F22B0B"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DElements.Count</w:t>
      </w:r>
    </w:p>
    <w:p w14:paraId="4269F83F" w14:textId="77777777" w:rsidR="00A81C65" w:rsidRDefault="00A81C65" w:rsidP="00A81C65">
      <w:pPr>
        <w:spacing w:after="0" w:line="240" w:lineRule="auto"/>
        <w:jc w:val="both"/>
        <w:rPr>
          <w:lang w:val="en-US"/>
        </w:rPr>
      </w:pPr>
      <w:r>
        <w:rPr>
          <w:lang w:val="en-US"/>
        </w:rPr>
        <w:t xml:space="preserve">This parameter </w:t>
      </w:r>
      <w:r w:rsidRPr="00253890">
        <w:rPr>
          <w:lang w:val="en-US"/>
        </w:rPr>
        <w:t xml:space="preserve">gets number of </w:t>
      </w:r>
      <w:r>
        <w:rPr>
          <w:lang w:val="en-US"/>
        </w:rPr>
        <w:t>PDElement</w:t>
      </w:r>
      <w:r w:rsidRPr="00253890">
        <w:rPr>
          <w:lang w:val="en-US"/>
        </w:rPr>
        <w:t>s in active circuit</w:t>
      </w:r>
      <w:r>
        <w:rPr>
          <w:lang w:val="en-US"/>
        </w:rPr>
        <w:t>.</w:t>
      </w:r>
    </w:p>
    <w:p w14:paraId="76656C04"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DElements.First</w:t>
      </w:r>
    </w:p>
    <w:p w14:paraId="2BEDD236" w14:textId="77777777" w:rsidR="00A81C65" w:rsidRDefault="00A81C65" w:rsidP="00A81C65">
      <w:pPr>
        <w:spacing w:after="0" w:line="240" w:lineRule="auto"/>
        <w:jc w:val="both"/>
        <w:rPr>
          <w:lang w:val="en-US"/>
        </w:rPr>
      </w:pPr>
      <w:r>
        <w:rPr>
          <w:lang w:val="en-US"/>
        </w:rPr>
        <w:t xml:space="preserve">This parameter </w:t>
      </w:r>
      <w:r w:rsidRPr="0038376E">
        <w:rPr>
          <w:lang w:val="en-US"/>
        </w:rPr>
        <w:t>sets the first enabled PD element to be the activ</w:t>
      </w:r>
      <w:r>
        <w:rPr>
          <w:lang w:val="en-US"/>
        </w:rPr>
        <w:t>e</w:t>
      </w:r>
      <w:r w:rsidRPr="0038376E">
        <w:rPr>
          <w:lang w:val="en-US"/>
        </w:rPr>
        <w:t xml:space="preserve"> element. Returns 0 if none found</w:t>
      </w:r>
      <w:r>
        <w:rPr>
          <w:lang w:val="en-US"/>
        </w:rPr>
        <w:t>.</w:t>
      </w:r>
    </w:p>
    <w:p w14:paraId="5DA625BA"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2</w:t>
      </w:r>
      <w:r w:rsidRPr="0069588B">
        <w:rPr>
          <w:i/>
          <w:color w:val="000000" w:themeColor="text1"/>
          <w:lang w:val="en-US"/>
        </w:rPr>
        <w:t xml:space="preserve">: </w:t>
      </w:r>
      <w:r>
        <w:rPr>
          <w:i/>
          <w:color w:val="000000" w:themeColor="text1"/>
          <w:lang w:val="en-US"/>
        </w:rPr>
        <w:t>PDElements.Next</w:t>
      </w:r>
    </w:p>
    <w:p w14:paraId="4A022EAE" w14:textId="77777777" w:rsidR="00A81C65" w:rsidRDefault="00A81C65" w:rsidP="00A81C65">
      <w:pPr>
        <w:spacing w:after="0" w:line="240" w:lineRule="auto"/>
        <w:jc w:val="both"/>
        <w:rPr>
          <w:lang w:val="en-US"/>
        </w:rPr>
      </w:pPr>
      <w:r>
        <w:rPr>
          <w:lang w:val="en-US"/>
        </w:rPr>
        <w:t>This parameter sets the next</w:t>
      </w:r>
      <w:r w:rsidRPr="0038376E">
        <w:rPr>
          <w:lang w:val="en-US"/>
        </w:rPr>
        <w:t xml:space="preserve"> enabled PD element to be the activ</w:t>
      </w:r>
      <w:r>
        <w:rPr>
          <w:lang w:val="en-US"/>
        </w:rPr>
        <w:t>e</w:t>
      </w:r>
      <w:r w:rsidRPr="0038376E">
        <w:rPr>
          <w:lang w:val="en-US"/>
        </w:rPr>
        <w:t xml:space="preserve"> element. Returns 0 if none found</w:t>
      </w:r>
      <w:r>
        <w:rPr>
          <w:lang w:val="en-US"/>
        </w:rPr>
        <w:t>.</w:t>
      </w:r>
    </w:p>
    <w:p w14:paraId="50C5A872"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PDElements.IsShunt</w:t>
      </w:r>
    </w:p>
    <w:p w14:paraId="49DBF215" w14:textId="77777777" w:rsidR="00A81C65" w:rsidRDefault="00A81C65" w:rsidP="00A81C65">
      <w:pPr>
        <w:spacing w:after="0" w:line="240" w:lineRule="auto"/>
        <w:jc w:val="both"/>
        <w:rPr>
          <w:lang w:val="en-US"/>
        </w:rPr>
      </w:pPr>
      <w:r>
        <w:rPr>
          <w:lang w:val="en-US"/>
        </w:rPr>
        <w:t xml:space="preserve">This parameter </w:t>
      </w:r>
      <w:r w:rsidRPr="007B19EA">
        <w:rPr>
          <w:lang w:val="en-US"/>
        </w:rPr>
        <w:t>returns 1 if the PD element sh</w:t>
      </w:r>
      <w:r>
        <w:rPr>
          <w:lang w:val="en-US"/>
        </w:rPr>
        <w:t>o</w:t>
      </w:r>
      <w:r w:rsidRPr="007B19EA">
        <w:rPr>
          <w:lang w:val="en-US"/>
        </w:rPr>
        <w:t>uld be treated as a shunt element rather than a series element. Applies to capacitor and reactor elements in particular</w:t>
      </w:r>
      <w:r>
        <w:rPr>
          <w:lang w:val="en-US"/>
        </w:rPr>
        <w:t>.</w:t>
      </w:r>
    </w:p>
    <w:p w14:paraId="15E2F336"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PDElements.NumCustomers</w:t>
      </w:r>
    </w:p>
    <w:p w14:paraId="3E992174" w14:textId="77777777" w:rsidR="00A81C65" w:rsidRDefault="00A81C65" w:rsidP="00A81C65">
      <w:pPr>
        <w:spacing w:after="0" w:line="240" w:lineRule="auto"/>
        <w:jc w:val="both"/>
        <w:rPr>
          <w:lang w:val="en-US"/>
        </w:rPr>
      </w:pPr>
      <w:r>
        <w:rPr>
          <w:lang w:val="en-US"/>
        </w:rPr>
        <w:t xml:space="preserve">This parameter </w:t>
      </w:r>
      <w:r w:rsidRPr="007F47E5">
        <w:rPr>
          <w:lang w:val="en-US"/>
        </w:rPr>
        <w:t>gets the number of customers in this branch</w:t>
      </w:r>
      <w:r>
        <w:rPr>
          <w:lang w:val="en-US"/>
        </w:rPr>
        <w:t>.</w:t>
      </w:r>
    </w:p>
    <w:p w14:paraId="13A539E2"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PDElements.TotalCustomers</w:t>
      </w:r>
    </w:p>
    <w:p w14:paraId="44AA454E" w14:textId="77777777" w:rsidR="00A81C65" w:rsidRDefault="00A81C65" w:rsidP="00A81C65">
      <w:pPr>
        <w:spacing w:after="0" w:line="240" w:lineRule="auto"/>
        <w:jc w:val="both"/>
        <w:rPr>
          <w:lang w:val="en-US"/>
        </w:rPr>
      </w:pPr>
      <w:r>
        <w:rPr>
          <w:lang w:val="en-US"/>
        </w:rPr>
        <w:t xml:space="preserve">This parameter </w:t>
      </w:r>
      <w:r w:rsidRPr="00AC3110">
        <w:rPr>
          <w:lang w:val="en-US"/>
        </w:rPr>
        <w:t>gets the total number of customers from this branch to the end of the zone</w:t>
      </w:r>
      <w:r>
        <w:rPr>
          <w:lang w:val="en-US"/>
        </w:rPr>
        <w:t>.</w:t>
      </w:r>
    </w:p>
    <w:p w14:paraId="53318FA3" w14:textId="77777777" w:rsidR="00A81C65" w:rsidRPr="0069588B" w:rsidRDefault="00A81C65" w:rsidP="00A81C6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PDElements.ParentPDElement</w:t>
      </w:r>
    </w:p>
    <w:p w14:paraId="2F6032F0" w14:textId="77777777" w:rsidR="00A81C65" w:rsidRDefault="00A81C65" w:rsidP="00A81C65">
      <w:pPr>
        <w:spacing w:after="0" w:line="240" w:lineRule="auto"/>
        <w:jc w:val="both"/>
        <w:rPr>
          <w:lang w:val="en-US"/>
        </w:rPr>
      </w:pPr>
      <w:r>
        <w:rPr>
          <w:lang w:val="en-US"/>
        </w:rPr>
        <w:t>This parameter g</w:t>
      </w:r>
      <w:r w:rsidRPr="006B69DD">
        <w:rPr>
          <w:lang w:val="en-US"/>
        </w:rPr>
        <w:t>ets the parent PD element to be the active circuit element. Returns 0 if no more elements upline</w:t>
      </w:r>
      <w:r>
        <w:rPr>
          <w:lang w:val="en-US"/>
        </w:rPr>
        <w:t>.</w:t>
      </w:r>
    </w:p>
    <w:p w14:paraId="188EE90C" w14:textId="77777777" w:rsidR="00A81C65" w:rsidRPr="0069588B" w:rsidRDefault="00A81C65" w:rsidP="00A81C65">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PDElements.FromTerminal</w:t>
      </w:r>
    </w:p>
    <w:p w14:paraId="3D8F2C41" w14:textId="77777777" w:rsidR="00A81C65" w:rsidRDefault="00A81C65" w:rsidP="00A81C65">
      <w:pPr>
        <w:spacing w:after="0" w:line="240" w:lineRule="auto"/>
        <w:jc w:val="both"/>
        <w:rPr>
          <w:lang w:val="en-US"/>
        </w:rPr>
      </w:pPr>
      <w:r>
        <w:rPr>
          <w:lang w:val="en-US"/>
        </w:rPr>
        <w:t xml:space="preserve">This parameter </w:t>
      </w:r>
      <w:r w:rsidRPr="006E19F7">
        <w:rPr>
          <w:lang w:val="en-US"/>
        </w:rPr>
        <w:t>gets the number of the terminal of active PD element that is on the "from" side. This is set after the meter zone is determined</w:t>
      </w:r>
      <w:r>
        <w:rPr>
          <w:lang w:val="en-US"/>
        </w:rPr>
        <w:t>.</w:t>
      </w:r>
    </w:p>
    <w:p w14:paraId="38A18A9D" w14:textId="77777777" w:rsidR="00A81C65" w:rsidRPr="0069588B" w:rsidRDefault="00A81C65" w:rsidP="00A81C65">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PDElements.SectionID</w:t>
      </w:r>
    </w:p>
    <w:p w14:paraId="284F6A13" w14:textId="77777777" w:rsidR="00A81C65" w:rsidRDefault="00A81C65" w:rsidP="00A81C65">
      <w:pPr>
        <w:spacing w:after="0" w:line="240" w:lineRule="auto"/>
        <w:jc w:val="both"/>
        <w:rPr>
          <w:lang w:val="en-US"/>
        </w:rPr>
      </w:pPr>
      <w:r>
        <w:rPr>
          <w:lang w:val="en-US"/>
        </w:rPr>
        <w:t xml:space="preserve">This parameter </w:t>
      </w:r>
      <w:r w:rsidRPr="009B6FEA">
        <w:rPr>
          <w:lang w:val="en-US"/>
        </w:rPr>
        <w:t>gets the integer ID of the feeder section that this PDElement branch is part of</w:t>
      </w:r>
      <w:r>
        <w:rPr>
          <w:lang w:val="en-US"/>
        </w:rPr>
        <w:t>.</w:t>
      </w:r>
    </w:p>
    <w:p w14:paraId="09A527DB"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DElementsF (Float)</w:t>
      </w:r>
      <w:r w:rsidRPr="00E65D8C">
        <w:rPr>
          <w:rFonts w:ascii="Arial" w:hAnsi="Arial" w:cs="Arial"/>
          <w:b/>
          <w:color w:val="000000" w:themeColor="text1"/>
          <w:lang w:val="en-US"/>
        </w:rPr>
        <w:t xml:space="preserve"> Interface</w:t>
      </w:r>
    </w:p>
    <w:p w14:paraId="1FF6C4F1" w14:textId="77777777" w:rsidR="00A81C65" w:rsidRPr="00E65D8C" w:rsidRDefault="00A81C65" w:rsidP="00A81C65">
      <w:pPr>
        <w:spacing w:after="0" w:line="240" w:lineRule="auto"/>
        <w:rPr>
          <w:lang w:val="en-US"/>
        </w:rPr>
      </w:pPr>
    </w:p>
    <w:p w14:paraId="58EE16DC"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40EFD06F" w14:textId="77777777" w:rsidR="00A81C65" w:rsidRDefault="00A81C65" w:rsidP="00A81C65">
      <w:pPr>
        <w:spacing w:after="0" w:line="240" w:lineRule="auto"/>
        <w:jc w:val="both"/>
        <w:rPr>
          <w:lang w:val="en-US"/>
        </w:rPr>
      </w:pPr>
    </w:p>
    <w:p w14:paraId="4B1C1C59" w14:textId="77777777" w:rsidR="00A81C65" w:rsidRPr="004671B9" w:rsidRDefault="00A81C65" w:rsidP="00A81C65">
      <w:pPr>
        <w:spacing w:after="0" w:line="240" w:lineRule="auto"/>
        <w:jc w:val="center"/>
        <w:rPr>
          <w:lang w:val="en-US"/>
        </w:rPr>
      </w:pPr>
      <w:r w:rsidRPr="004671B9">
        <w:rPr>
          <w:lang w:val="en-US"/>
        </w:rPr>
        <w:t>double PDElementsF(int32_t Parameter, double Argument);</w:t>
      </w:r>
    </w:p>
    <w:p w14:paraId="10785D00" w14:textId="77777777" w:rsidR="00A81C65" w:rsidRPr="004671B9" w:rsidRDefault="00A81C65" w:rsidP="00A81C65">
      <w:pPr>
        <w:spacing w:after="0" w:line="240" w:lineRule="auto"/>
        <w:jc w:val="center"/>
        <w:rPr>
          <w:lang w:val="en-US"/>
        </w:rPr>
      </w:pPr>
    </w:p>
    <w:p w14:paraId="7494743B"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7E3BF437" w14:textId="77777777" w:rsidR="00A81C65" w:rsidRDefault="00A81C65" w:rsidP="00A81C65">
      <w:pPr>
        <w:spacing w:after="0" w:line="240" w:lineRule="auto"/>
        <w:jc w:val="both"/>
        <w:rPr>
          <w:lang w:val="en-US"/>
        </w:rPr>
      </w:pPr>
    </w:p>
    <w:p w14:paraId="5D14DAB0"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DElements.FaultRate read</w:t>
      </w:r>
    </w:p>
    <w:p w14:paraId="041683C2" w14:textId="77777777" w:rsidR="00A81C65" w:rsidRDefault="00A81C65" w:rsidP="00A81C65">
      <w:pPr>
        <w:spacing w:after="0" w:line="240" w:lineRule="auto"/>
        <w:jc w:val="both"/>
        <w:rPr>
          <w:lang w:val="en-US"/>
        </w:rPr>
      </w:pPr>
      <w:r>
        <w:rPr>
          <w:lang w:val="en-US"/>
        </w:rPr>
        <w:t>This parameter gets th</w:t>
      </w:r>
      <w:r w:rsidRPr="00506148">
        <w:rPr>
          <w:lang w:val="en-US"/>
        </w:rPr>
        <w:t>e number of failures per year. For LINE elements: Number of failures per unit length per year</w:t>
      </w:r>
      <w:r>
        <w:rPr>
          <w:lang w:val="en-US"/>
        </w:rPr>
        <w:t>.</w:t>
      </w:r>
    </w:p>
    <w:p w14:paraId="6EC95994"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DElements.FaultRate write</w:t>
      </w:r>
    </w:p>
    <w:p w14:paraId="3D7E7422" w14:textId="77777777" w:rsidR="00A81C65" w:rsidRDefault="00A81C65" w:rsidP="00A81C65">
      <w:pPr>
        <w:spacing w:after="0" w:line="240" w:lineRule="auto"/>
        <w:jc w:val="both"/>
        <w:rPr>
          <w:lang w:val="en-US"/>
        </w:rPr>
      </w:pPr>
      <w:r>
        <w:rPr>
          <w:lang w:val="en-US"/>
        </w:rPr>
        <w:t>This parameter sets th</w:t>
      </w:r>
      <w:r w:rsidRPr="00506148">
        <w:rPr>
          <w:lang w:val="en-US"/>
        </w:rPr>
        <w:t>e number of failures per year. For LINE elements: Number of failures per unit length per year</w:t>
      </w:r>
      <w:r>
        <w:rPr>
          <w:lang w:val="en-US"/>
        </w:rPr>
        <w:t>.</w:t>
      </w:r>
    </w:p>
    <w:p w14:paraId="373A0F73" w14:textId="77777777" w:rsidR="00A81C65" w:rsidRPr="0069588B" w:rsidRDefault="00A81C65" w:rsidP="00A81C65">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DElements.PctPermanent read</w:t>
      </w:r>
    </w:p>
    <w:p w14:paraId="496F731D" w14:textId="77777777" w:rsidR="00A81C65" w:rsidRDefault="00A81C65" w:rsidP="00A81C65">
      <w:pPr>
        <w:spacing w:after="0" w:line="240" w:lineRule="auto"/>
        <w:jc w:val="both"/>
        <w:rPr>
          <w:lang w:val="en-US"/>
        </w:rPr>
      </w:pPr>
      <w:r>
        <w:rPr>
          <w:lang w:val="en-US"/>
        </w:rPr>
        <w:t xml:space="preserve">This parameter </w:t>
      </w:r>
      <w:r w:rsidRPr="006B28BA">
        <w:rPr>
          <w:lang w:val="en-US"/>
        </w:rPr>
        <w:t>gets the percent of faults that are permanent (require repair). Otherwise, fault is assumed to be transient/temporary</w:t>
      </w:r>
      <w:r>
        <w:rPr>
          <w:lang w:val="en-US"/>
        </w:rPr>
        <w:t>.</w:t>
      </w:r>
    </w:p>
    <w:p w14:paraId="539FEC30" w14:textId="77777777" w:rsidR="00A81C65" w:rsidRPr="0069588B" w:rsidRDefault="00A81C65" w:rsidP="00A81C65">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PDElements.PctPermanent write</w:t>
      </w:r>
    </w:p>
    <w:p w14:paraId="3934C04F" w14:textId="77777777" w:rsidR="00A81C65" w:rsidRDefault="00A81C65" w:rsidP="00A81C65">
      <w:pPr>
        <w:spacing w:after="0" w:line="240" w:lineRule="auto"/>
        <w:jc w:val="both"/>
        <w:rPr>
          <w:lang w:val="en-US"/>
        </w:rPr>
      </w:pPr>
      <w:r>
        <w:rPr>
          <w:lang w:val="en-US"/>
        </w:rPr>
        <w:t>This parameter s</w:t>
      </w:r>
      <w:r w:rsidRPr="006B28BA">
        <w:rPr>
          <w:lang w:val="en-US"/>
        </w:rPr>
        <w:t>ets the percent of faults that are permanent (require repair). Otherwise, fault is assumed to be transient/temporary</w:t>
      </w:r>
      <w:r>
        <w:rPr>
          <w:lang w:val="en-US"/>
        </w:rPr>
        <w:t>.</w:t>
      </w:r>
    </w:p>
    <w:p w14:paraId="37C26C7E" w14:textId="77777777" w:rsidR="00A81C65" w:rsidRPr="0069588B" w:rsidRDefault="00A81C65" w:rsidP="00A81C65">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PDElements.Lambda</w:t>
      </w:r>
    </w:p>
    <w:p w14:paraId="38C8F6CA" w14:textId="77777777" w:rsidR="00A81C65" w:rsidRDefault="00A81C65" w:rsidP="00A81C65">
      <w:pPr>
        <w:spacing w:after="0" w:line="240" w:lineRule="auto"/>
        <w:jc w:val="both"/>
        <w:rPr>
          <w:lang w:val="en-US"/>
        </w:rPr>
      </w:pPr>
      <w:r>
        <w:rPr>
          <w:lang w:val="en-US"/>
        </w:rPr>
        <w:t xml:space="preserve">This parameter </w:t>
      </w:r>
      <w:r w:rsidRPr="000639C0">
        <w:rPr>
          <w:lang w:val="en-US"/>
        </w:rPr>
        <w:t xml:space="preserve">gets </w:t>
      </w:r>
      <w:r>
        <w:rPr>
          <w:lang w:val="en-US"/>
        </w:rPr>
        <w:t>t</w:t>
      </w:r>
      <w:r w:rsidRPr="000639C0">
        <w:rPr>
          <w:lang w:val="en-US"/>
        </w:rPr>
        <w:t>he failure rate for this branch. Faults per year including length of line</w:t>
      </w:r>
      <w:r>
        <w:rPr>
          <w:lang w:val="en-US"/>
        </w:rPr>
        <w:t>.</w:t>
      </w:r>
    </w:p>
    <w:p w14:paraId="10B07522" w14:textId="77777777" w:rsidR="00A81C65" w:rsidRPr="0069588B" w:rsidRDefault="00A81C65" w:rsidP="00A81C6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PDElements.AccumulatedL</w:t>
      </w:r>
    </w:p>
    <w:p w14:paraId="5C8A5358" w14:textId="77777777" w:rsidR="00A81C65" w:rsidRDefault="00A81C65" w:rsidP="00A81C65">
      <w:pPr>
        <w:spacing w:after="0" w:line="240" w:lineRule="auto"/>
        <w:jc w:val="both"/>
        <w:rPr>
          <w:lang w:val="en-US"/>
        </w:rPr>
      </w:pPr>
      <w:r>
        <w:rPr>
          <w:lang w:val="en-US"/>
        </w:rPr>
        <w:t xml:space="preserve">This parameter </w:t>
      </w:r>
      <w:r w:rsidRPr="00EF3A7C">
        <w:rPr>
          <w:lang w:val="en-US"/>
        </w:rPr>
        <w:t>gets the accumulated failure rate for this branch on down line</w:t>
      </w:r>
      <w:r>
        <w:rPr>
          <w:lang w:val="en-US"/>
        </w:rPr>
        <w:t>.</w:t>
      </w:r>
    </w:p>
    <w:p w14:paraId="41AC4770" w14:textId="77777777" w:rsidR="00A81C65" w:rsidRPr="0069588B" w:rsidRDefault="00A81C65" w:rsidP="00A81C65">
      <w:pPr>
        <w:pStyle w:val="Heading3"/>
        <w:rPr>
          <w:i/>
          <w:color w:val="000000" w:themeColor="text1"/>
          <w:lang w:val="en-US"/>
        </w:rPr>
      </w:pPr>
      <w:r>
        <w:rPr>
          <w:i/>
          <w:color w:val="000000" w:themeColor="text1"/>
          <w:lang w:val="en-US"/>
        </w:rPr>
        <w:lastRenderedPageBreak/>
        <w:t>Parameter 6</w:t>
      </w:r>
      <w:r w:rsidRPr="0069588B">
        <w:rPr>
          <w:i/>
          <w:color w:val="000000" w:themeColor="text1"/>
          <w:lang w:val="en-US"/>
        </w:rPr>
        <w:t xml:space="preserve">: </w:t>
      </w:r>
      <w:r>
        <w:rPr>
          <w:i/>
          <w:color w:val="000000" w:themeColor="text1"/>
          <w:lang w:val="en-US"/>
        </w:rPr>
        <w:t>PDElements.RepairTime</w:t>
      </w:r>
    </w:p>
    <w:p w14:paraId="093D5FD1" w14:textId="77777777" w:rsidR="00A81C65" w:rsidRDefault="00A81C65" w:rsidP="00A81C65">
      <w:pPr>
        <w:spacing w:after="0" w:line="240" w:lineRule="auto"/>
        <w:jc w:val="both"/>
        <w:rPr>
          <w:lang w:val="en-US"/>
        </w:rPr>
      </w:pPr>
      <w:r>
        <w:rPr>
          <w:lang w:val="en-US"/>
        </w:rPr>
        <w:t xml:space="preserve">This parameter </w:t>
      </w:r>
      <w:r w:rsidRPr="00B73E5A">
        <w:rPr>
          <w:lang w:val="en-US"/>
        </w:rPr>
        <w:t>gets the average time to repair a permanent fault on this branch, hours</w:t>
      </w:r>
      <w:r>
        <w:rPr>
          <w:lang w:val="en-US"/>
        </w:rPr>
        <w:t>.</w:t>
      </w:r>
    </w:p>
    <w:p w14:paraId="12919D62" w14:textId="77777777" w:rsidR="00A81C65" w:rsidRPr="0069588B" w:rsidRDefault="00A81C65" w:rsidP="00A81C65">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PDElements.TotalMiles</w:t>
      </w:r>
    </w:p>
    <w:p w14:paraId="774F84E0" w14:textId="77777777" w:rsidR="00A81C65" w:rsidRDefault="00A81C65" w:rsidP="00A81C65">
      <w:pPr>
        <w:spacing w:after="0" w:line="240" w:lineRule="auto"/>
        <w:jc w:val="both"/>
        <w:rPr>
          <w:lang w:val="en-US"/>
        </w:rPr>
      </w:pPr>
      <w:r>
        <w:rPr>
          <w:lang w:val="en-US"/>
        </w:rPr>
        <w:t xml:space="preserve">This parameter </w:t>
      </w:r>
      <w:r w:rsidRPr="00352F62">
        <w:rPr>
          <w:lang w:val="en-US"/>
        </w:rPr>
        <w:t>gets the total miles of line from this element to the end of the zone. For recloser siting algorithm</w:t>
      </w:r>
      <w:r>
        <w:rPr>
          <w:lang w:val="en-US"/>
        </w:rPr>
        <w:t>.</w:t>
      </w:r>
    </w:p>
    <w:p w14:paraId="40A98222" w14:textId="77777777" w:rsidR="00A81C65" w:rsidRPr="00E65D8C" w:rsidRDefault="00A81C65" w:rsidP="00A81C65">
      <w:pPr>
        <w:pStyle w:val="Heading2"/>
        <w:rPr>
          <w:rFonts w:ascii="Arial" w:hAnsi="Arial" w:cs="Arial"/>
          <w:b/>
          <w:color w:val="000000" w:themeColor="text1"/>
          <w:lang w:val="en-US"/>
        </w:rPr>
      </w:pPr>
      <w:r>
        <w:rPr>
          <w:rFonts w:ascii="Arial" w:hAnsi="Arial" w:cs="Arial"/>
          <w:b/>
          <w:color w:val="000000" w:themeColor="text1"/>
          <w:lang w:val="en-US"/>
        </w:rPr>
        <w:t>PDElementsS (String)</w:t>
      </w:r>
      <w:r w:rsidRPr="00E65D8C">
        <w:rPr>
          <w:rFonts w:ascii="Arial" w:hAnsi="Arial" w:cs="Arial"/>
          <w:b/>
          <w:color w:val="000000" w:themeColor="text1"/>
          <w:lang w:val="en-US"/>
        </w:rPr>
        <w:t xml:space="preserve"> Interface</w:t>
      </w:r>
    </w:p>
    <w:p w14:paraId="41F21676" w14:textId="77777777" w:rsidR="00A81C65" w:rsidRPr="00E65D8C" w:rsidRDefault="00A81C65" w:rsidP="00A81C65">
      <w:pPr>
        <w:spacing w:after="0" w:line="240" w:lineRule="auto"/>
        <w:rPr>
          <w:lang w:val="en-US"/>
        </w:rPr>
      </w:pPr>
    </w:p>
    <w:p w14:paraId="7F548AF9" w14:textId="77777777" w:rsidR="00A81C65" w:rsidRDefault="00A81C65" w:rsidP="00A81C65">
      <w:pPr>
        <w:spacing w:after="0" w:line="240" w:lineRule="auto"/>
        <w:jc w:val="both"/>
        <w:rPr>
          <w:lang w:val="en-US"/>
        </w:rPr>
      </w:pPr>
      <w:r>
        <w:rPr>
          <w:lang w:val="en-US"/>
        </w:rPr>
        <w:t>This interface can be used to read/write certain properties of the active DSS object. The structure of the interface is as follows:</w:t>
      </w:r>
    </w:p>
    <w:p w14:paraId="6964780D" w14:textId="77777777" w:rsidR="00A81C65" w:rsidRDefault="00A81C65" w:rsidP="00A81C65">
      <w:pPr>
        <w:spacing w:after="0" w:line="240" w:lineRule="auto"/>
        <w:jc w:val="both"/>
        <w:rPr>
          <w:lang w:val="en-US"/>
        </w:rPr>
      </w:pPr>
    </w:p>
    <w:p w14:paraId="4E5E85D4" w14:textId="77777777" w:rsidR="00A81C65" w:rsidRPr="00423AA4" w:rsidRDefault="00A81C65" w:rsidP="00A81C65">
      <w:pPr>
        <w:spacing w:after="0" w:line="240" w:lineRule="auto"/>
        <w:jc w:val="center"/>
        <w:rPr>
          <w:lang w:val="en-US"/>
        </w:rPr>
      </w:pPr>
      <w:r>
        <w:rPr>
          <w:lang w:val="en-US"/>
        </w:rPr>
        <w:t>CStr</w:t>
      </w:r>
      <w:r w:rsidRPr="00423AA4">
        <w:rPr>
          <w:lang w:val="en-US"/>
        </w:rPr>
        <w:t xml:space="preserve"> PDElementsF(int32_t Parameter, </w:t>
      </w:r>
      <w:r>
        <w:rPr>
          <w:lang w:val="en-US"/>
        </w:rPr>
        <w:t>CStr</w:t>
      </w:r>
      <w:r w:rsidRPr="00423AA4">
        <w:rPr>
          <w:lang w:val="en-US"/>
        </w:rPr>
        <w:t xml:space="preserve"> Argument);</w:t>
      </w:r>
    </w:p>
    <w:p w14:paraId="1B410091" w14:textId="77777777" w:rsidR="00A81C65" w:rsidRPr="00423AA4" w:rsidRDefault="00A81C65" w:rsidP="00A81C65">
      <w:pPr>
        <w:spacing w:after="0" w:line="240" w:lineRule="auto"/>
        <w:jc w:val="center"/>
        <w:rPr>
          <w:lang w:val="en-US"/>
        </w:rPr>
      </w:pPr>
    </w:p>
    <w:p w14:paraId="27BF7964" w14:textId="77777777" w:rsidR="00A81C65" w:rsidRDefault="00A81C65" w:rsidP="00A81C65">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77A0CC70" w14:textId="77777777" w:rsidR="00A81C65" w:rsidRDefault="00A81C65" w:rsidP="00A81C65">
      <w:pPr>
        <w:spacing w:after="0" w:line="240" w:lineRule="auto"/>
        <w:jc w:val="both"/>
        <w:rPr>
          <w:lang w:val="en-US"/>
        </w:rPr>
      </w:pPr>
    </w:p>
    <w:p w14:paraId="6ECFE018" w14:textId="77777777" w:rsidR="00A81C65" w:rsidRPr="0069588B" w:rsidRDefault="00A81C65" w:rsidP="00A81C65">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DElements.Name read</w:t>
      </w:r>
    </w:p>
    <w:p w14:paraId="37D4D8DA" w14:textId="77777777" w:rsidR="00A81C65" w:rsidRDefault="00A81C65" w:rsidP="00A81C65">
      <w:pPr>
        <w:spacing w:after="0" w:line="240" w:lineRule="auto"/>
        <w:jc w:val="both"/>
        <w:rPr>
          <w:lang w:val="en-US"/>
        </w:rPr>
      </w:pPr>
      <w:r>
        <w:rPr>
          <w:lang w:val="en-US"/>
        </w:rPr>
        <w:t xml:space="preserve">This parameter </w:t>
      </w:r>
      <w:r w:rsidRPr="00423AA4">
        <w:rPr>
          <w:lang w:val="en-US"/>
        </w:rPr>
        <w:t>gets the name of the active PDElement, returns null string if active element id not PDElement</w:t>
      </w:r>
      <w:r>
        <w:rPr>
          <w:lang w:val="en-US"/>
        </w:rPr>
        <w:t>.</w:t>
      </w:r>
    </w:p>
    <w:p w14:paraId="7B8FFED4" w14:textId="77777777" w:rsidR="00A81C65" w:rsidRPr="0069588B" w:rsidRDefault="00A81C65" w:rsidP="00A81C65">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DElements.Name write</w:t>
      </w:r>
    </w:p>
    <w:p w14:paraId="5E3010D6" w14:textId="77777777" w:rsidR="00A81C65" w:rsidRDefault="00A81C65" w:rsidP="00A81C65">
      <w:pPr>
        <w:spacing w:after="0" w:line="240" w:lineRule="auto"/>
        <w:jc w:val="both"/>
        <w:rPr>
          <w:lang w:val="en-US"/>
        </w:rPr>
      </w:pPr>
      <w:r>
        <w:rPr>
          <w:lang w:val="en-US"/>
        </w:rPr>
        <w:t>This parameter s</w:t>
      </w:r>
      <w:r w:rsidRPr="00423AA4">
        <w:rPr>
          <w:lang w:val="en-US"/>
        </w:rPr>
        <w:t>ets the name of the active PDElement, returns null string if active element id not PDElement</w:t>
      </w:r>
      <w:r>
        <w:rPr>
          <w:lang w:val="en-US"/>
        </w:rPr>
        <w:t>.</w:t>
      </w:r>
    </w:p>
    <w:p w14:paraId="7502CB77" w14:textId="77777777" w:rsidR="006B6894" w:rsidRPr="00F83DD8" w:rsidRDefault="006B6894" w:rsidP="006B6894">
      <w:pPr>
        <w:pStyle w:val="Heading1"/>
        <w:rPr>
          <w:b/>
          <w:color w:val="000000" w:themeColor="text1"/>
          <w:lang w:val="en-US"/>
        </w:rPr>
      </w:pPr>
      <w:r>
        <w:rPr>
          <w:b/>
          <w:color w:val="000000" w:themeColor="text1"/>
          <w:lang w:val="en-US"/>
        </w:rPr>
        <w:t>PVsystems</w:t>
      </w:r>
      <w:r w:rsidRPr="00F83DD8">
        <w:rPr>
          <w:b/>
          <w:color w:val="000000" w:themeColor="text1"/>
          <w:lang w:val="en-US"/>
        </w:rPr>
        <w:t xml:space="preserve"> Interface</w:t>
      </w:r>
    </w:p>
    <w:p w14:paraId="07447963" w14:textId="77777777" w:rsidR="006B6894" w:rsidRDefault="006B6894" w:rsidP="006B6894">
      <w:pPr>
        <w:jc w:val="both"/>
        <w:rPr>
          <w:lang w:val="en-US"/>
        </w:rPr>
      </w:pPr>
      <w:r>
        <w:rPr>
          <w:lang w:val="en-US"/>
        </w:rPr>
        <w:t>This interface implements the PVSystems (IPVSystems) interface of OpenDSS by declaring 4 procedures for accessing the different properties included in this interface.</w:t>
      </w:r>
    </w:p>
    <w:p w14:paraId="68F186D5" w14:textId="77777777" w:rsidR="006B6894" w:rsidRPr="00E65D8C" w:rsidRDefault="006B6894" w:rsidP="006B6894">
      <w:pPr>
        <w:pStyle w:val="Heading2"/>
        <w:rPr>
          <w:rFonts w:ascii="Arial" w:hAnsi="Arial" w:cs="Arial"/>
          <w:b/>
          <w:color w:val="000000" w:themeColor="text1"/>
          <w:lang w:val="en-US"/>
        </w:rPr>
      </w:pPr>
      <w:r>
        <w:rPr>
          <w:rFonts w:ascii="Arial" w:hAnsi="Arial" w:cs="Arial"/>
          <w:b/>
          <w:color w:val="000000" w:themeColor="text1"/>
          <w:lang w:val="en-US"/>
        </w:rPr>
        <w:t>PVSystemsI (Int)</w:t>
      </w:r>
      <w:r w:rsidRPr="00E65D8C">
        <w:rPr>
          <w:rFonts w:ascii="Arial" w:hAnsi="Arial" w:cs="Arial"/>
          <w:b/>
          <w:color w:val="000000" w:themeColor="text1"/>
          <w:lang w:val="en-US"/>
        </w:rPr>
        <w:t xml:space="preserve"> Interface</w:t>
      </w:r>
    </w:p>
    <w:p w14:paraId="14CE783E" w14:textId="77777777" w:rsidR="006B6894" w:rsidRPr="00E65D8C" w:rsidRDefault="006B6894" w:rsidP="006B6894">
      <w:pPr>
        <w:spacing w:after="0" w:line="240" w:lineRule="auto"/>
        <w:rPr>
          <w:lang w:val="en-US"/>
        </w:rPr>
      </w:pPr>
    </w:p>
    <w:p w14:paraId="4FE7945A" w14:textId="77777777" w:rsidR="006B6894" w:rsidRDefault="006B6894" w:rsidP="006B6894">
      <w:pPr>
        <w:spacing w:after="0" w:line="240" w:lineRule="auto"/>
        <w:jc w:val="both"/>
        <w:rPr>
          <w:lang w:val="en-US"/>
        </w:rPr>
      </w:pPr>
      <w:r>
        <w:rPr>
          <w:lang w:val="en-US"/>
        </w:rPr>
        <w:t>This interface can be used to read/write certain properties of the active DSS object. The structure of the interface is as follows:</w:t>
      </w:r>
    </w:p>
    <w:p w14:paraId="02331285" w14:textId="77777777" w:rsidR="006B6894" w:rsidRDefault="006B6894" w:rsidP="006B6894">
      <w:pPr>
        <w:spacing w:after="0" w:line="240" w:lineRule="auto"/>
        <w:jc w:val="both"/>
        <w:rPr>
          <w:lang w:val="en-US"/>
        </w:rPr>
      </w:pPr>
    </w:p>
    <w:p w14:paraId="7C5A3947" w14:textId="77777777" w:rsidR="006B6894" w:rsidRPr="00491287" w:rsidRDefault="006B6894" w:rsidP="006B6894">
      <w:pPr>
        <w:spacing w:after="0" w:line="240" w:lineRule="auto"/>
        <w:jc w:val="center"/>
        <w:rPr>
          <w:lang w:val="en-US"/>
        </w:rPr>
      </w:pPr>
      <w:r w:rsidRPr="00491287">
        <w:rPr>
          <w:lang w:val="en-US"/>
        </w:rPr>
        <w:t>int32_t PVSystemsI(int32_t Parameter, int32_t Argument);</w:t>
      </w:r>
    </w:p>
    <w:p w14:paraId="2C544525" w14:textId="77777777" w:rsidR="006B6894" w:rsidRPr="00491287" w:rsidRDefault="006B6894" w:rsidP="006B6894">
      <w:pPr>
        <w:spacing w:after="0" w:line="240" w:lineRule="auto"/>
        <w:jc w:val="center"/>
        <w:rPr>
          <w:lang w:val="en-US"/>
        </w:rPr>
      </w:pPr>
    </w:p>
    <w:p w14:paraId="37ED59A9" w14:textId="77777777" w:rsidR="006B6894" w:rsidRDefault="006B6894" w:rsidP="006B6894">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27956B3B" w14:textId="77777777" w:rsidR="006B6894" w:rsidRDefault="006B6894" w:rsidP="006B6894">
      <w:pPr>
        <w:spacing w:after="0" w:line="240" w:lineRule="auto"/>
        <w:jc w:val="both"/>
        <w:rPr>
          <w:lang w:val="en-US"/>
        </w:rPr>
      </w:pPr>
    </w:p>
    <w:p w14:paraId="2A3F912C"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VSystems.Count</w:t>
      </w:r>
    </w:p>
    <w:p w14:paraId="63B11D8C" w14:textId="77777777" w:rsidR="006B6894" w:rsidRDefault="006B6894" w:rsidP="006B6894">
      <w:pPr>
        <w:spacing w:after="0" w:line="240" w:lineRule="auto"/>
        <w:jc w:val="both"/>
        <w:rPr>
          <w:lang w:val="en-US"/>
        </w:rPr>
      </w:pPr>
      <w:r>
        <w:rPr>
          <w:lang w:val="en-US"/>
        </w:rPr>
        <w:t xml:space="preserve">This parameter </w:t>
      </w:r>
      <w:r w:rsidRPr="00A27B0A">
        <w:rPr>
          <w:lang w:val="en-US"/>
        </w:rPr>
        <w:t xml:space="preserve">returns the number of </w:t>
      </w:r>
      <w:r>
        <w:rPr>
          <w:lang w:val="en-US"/>
        </w:rPr>
        <w:t>PVSystem</w:t>
      </w:r>
      <w:r w:rsidRPr="00A27B0A">
        <w:rPr>
          <w:lang w:val="en-US"/>
        </w:rPr>
        <w:t xml:space="preserve"> objects currently defined in </w:t>
      </w:r>
      <w:r>
        <w:rPr>
          <w:lang w:val="en-US"/>
        </w:rPr>
        <w:t>the active circuit.</w:t>
      </w:r>
    </w:p>
    <w:p w14:paraId="1CC77886"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PVSystems.First</w:t>
      </w:r>
    </w:p>
    <w:p w14:paraId="2B677F67" w14:textId="77777777" w:rsidR="006B6894" w:rsidRDefault="006B6894" w:rsidP="006B6894">
      <w:pPr>
        <w:spacing w:after="0" w:line="240" w:lineRule="auto"/>
        <w:jc w:val="both"/>
        <w:rPr>
          <w:lang w:val="en-US"/>
        </w:rPr>
      </w:pPr>
      <w:r>
        <w:rPr>
          <w:lang w:val="en-US"/>
        </w:rPr>
        <w:t xml:space="preserve">This parameter </w:t>
      </w:r>
      <w:r w:rsidRPr="00A21AF9">
        <w:rPr>
          <w:lang w:val="en-US"/>
        </w:rPr>
        <w:t xml:space="preserve">sets the first </w:t>
      </w:r>
      <w:r>
        <w:rPr>
          <w:lang w:val="en-US"/>
        </w:rPr>
        <w:t>PVSystem</w:t>
      </w:r>
      <w:r w:rsidRPr="00A21AF9">
        <w:rPr>
          <w:lang w:val="en-US"/>
        </w:rPr>
        <w:t xml:space="preserve"> to be active; returns 0 if none</w:t>
      </w:r>
      <w:r>
        <w:rPr>
          <w:lang w:val="en-US"/>
        </w:rPr>
        <w:t>.</w:t>
      </w:r>
    </w:p>
    <w:p w14:paraId="3C8F5A46"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PVSystems.Next</w:t>
      </w:r>
    </w:p>
    <w:p w14:paraId="628710AF" w14:textId="77777777" w:rsidR="006B6894" w:rsidRDefault="006B6894" w:rsidP="006B6894">
      <w:pPr>
        <w:spacing w:after="0" w:line="240" w:lineRule="auto"/>
        <w:jc w:val="both"/>
        <w:rPr>
          <w:lang w:val="en-US"/>
        </w:rPr>
      </w:pPr>
      <w:r>
        <w:rPr>
          <w:lang w:val="en-US"/>
        </w:rPr>
        <w:t>This parameter sets the next PVSystem</w:t>
      </w:r>
      <w:r w:rsidRPr="00A21AF9">
        <w:rPr>
          <w:lang w:val="en-US"/>
        </w:rPr>
        <w:t xml:space="preserve"> to be active; returns 0 if none</w:t>
      </w:r>
      <w:r>
        <w:rPr>
          <w:lang w:val="en-US"/>
        </w:rPr>
        <w:t>.</w:t>
      </w:r>
    </w:p>
    <w:p w14:paraId="729800EF"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PVSystems.Idx read</w:t>
      </w:r>
    </w:p>
    <w:p w14:paraId="4C68B83A" w14:textId="77777777" w:rsidR="006B6894" w:rsidRDefault="006B6894" w:rsidP="006B6894">
      <w:pPr>
        <w:spacing w:after="0" w:line="240" w:lineRule="auto"/>
        <w:jc w:val="both"/>
        <w:rPr>
          <w:lang w:val="en-US"/>
        </w:rPr>
      </w:pPr>
      <w:r>
        <w:rPr>
          <w:lang w:val="en-US"/>
        </w:rPr>
        <w:t xml:space="preserve">This parameter </w:t>
      </w:r>
      <w:r w:rsidRPr="007D0A46">
        <w:rPr>
          <w:lang w:val="en-US"/>
        </w:rPr>
        <w:t>gets the active PVSystem by index; 1..Count</w:t>
      </w:r>
      <w:r>
        <w:rPr>
          <w:lang w:val="en-US"/>
        </w:rPr>
        <w:t>.</w:t>
      </w:r>
    </w:p>
    <w:p w14:paraId="68705605" w14:textId="77777777" w:rsidR="006B6894" w:rsidRPr="0069588B" w:rsidRDefault="006B6894" w:rsidP="006B6894">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PVSystems.Idx write</w:t>
      </w:r>
    </w:p>
    <w:p w14:paraId="38A0EC90" w14:textId="77777777" w:rsidR="006B6894" w:rsidRDefault="006B6894" w:rsidP="006B6894">
      <w:pPr>
        <w:spacing w:after="0" w:line="240" w:lineRule="auto"/>
        <w:jc w:val="both"/>
        <w:rPr>
          <w:lang w:val="en-US"/>
        </w:rPr>
      </w:pPr>
      <w:r>
        <w:rPr>
          <w:lang w:val="en-US"/>
        </w:rPr>
        <w:t>This parameter s</w:t>
      </w:r>
      <w:r w:rsidRPr="007D0A46">
        <w:rPr>
          <w:lang w:val="en-US"/>
        </w:rPr>
        <w:t>ets the active PVSystem by index; 1..Count</w:t>
      </w:r>
      <w:r>
        <w:rPr>
          <w:lang w:val="en-US"/>
        </w:rPr>
        <w:t>.</w:t>
      </w:r>
    </w:p>
    <w:p w14:paraId="10A015A0" w14:textId="77777777" w:rsidR="006B6894" w:rsidRPr="00E65D8C" w:rsidRDefault="006B6894" w:rsidP="006B6894">
      <w:pPr>
        <w:pStyle w:val="Heading2"/>
        <w:rPr>
          <w:rFonts w:ascii="Arial" w:hAnsi="Arial" w:cs="Arial"/>
          <w:b/>
          <w:color w:val="000000" w:themeColor="text1"/>
          <w:lang w:val="en-US"/>
        </w:rPr>
      </w:pPr>
      <w:r>
        <w:rPr>
          <w:rFonts w:ascii="Arial" w:hAnsi="Arial" w:cs="Arial"/>
          <w:b/>
          <w:color w:val="000000" w:themeColor="text1"/>
          <w:lang w:val="en-US"/>
        </w:rPr>
        <w:t>PVSystemsF (Float)</w:t>
      </w:r>
      <w:r w:rsidRPr="00E65D8C">
        <w:rPr>
          <w:rFonts w:ascii="Arial" w:hAnsi="Arial" w:cs="Arial"/>
          <w:b/>
          <w:color w:val="000000" w:themeColor="text1"/>
          <w:lang w:val="en-US"/>
        </w:rPr>
        <w:t xml:space="preserve"> Interface</w:t>
      </w:r>
    </w:p>
    <w:p w14:paraId="686A4F46" w14:textId="77777777" w:rsidR="006B6894" w:rsidRPr="00E65D8C" w:rsidRDefault="006B6894" w:rsidP="006B6894">
      <w:pPr>
        <w:spacing w:after="0" w:line="240" w:lineRule="auto"/>
        <w:rPr>
          <w:lang w:val="en-US"/>
        </w:rPr>
      </w:pPr>
    </w:p>
    <w:p w14:paraId="51701A74" w14:textId="77777777" w:rsidR="006B6894" w:rsidRDefault="006B6894" w:rsidP="006B6894">
      <w:pPr>
        <w:spacing w:after="0" w:line="240" w:lineRule="auto"/>
        <w:jc w:val="both"/>
        <w:rPr>
          <w:lang w:val="en-US"/>
        </w:rPr>
      </w:pPr>
      <w:r>
        <w:rPr>
          <w:lang w:val="en-US"/>
        </w:rPr>
        <w:t>This interface can be used to read/write certain properties of the active DSS object. The structure of the interface is as follows:</w:t>
      </w:r>
    </w:p>
    <w:p w14:paraId="54B3AECE" w14:textId="77777777" w:rsidR="006B6894" w:rsidRDefault="006B6894" w:rsidP="006B6894">
      <w:pPr>
        <w:spacing w:after="0" w:line="240" w:lineRule="auto"/>
        <w:jc w:val="both"/>
        <w:rPr>
          <w:lang w:val="en-US"/>
        </w:rPr>
      </w:pPr>
    </w:p>
    <w:p w14:paraId="0C45E670" w14:textId="77777777" w:rsidR="006B6894" w:rsidRPr="00BC0445" w:rsidRDefault="006B6894" w:rsidP="006B6894">
      <w:pPr>
        <w:spacing w:after="0" w:line="240" w:lineRule="auto"/>
        <w:jc w:val="center"/>
        <w:rPr>
          <w:lang w:val="en-US"/>
        </w:rPr>
      </w:pPr>
      <w:r w:rsidRPr="00BC0445">
        <w:rPr>
          <w:lang w:val="en-US"/>
        </w:rPr>
        <w:t>double PVSystemsF(int32_t Parameter, double Argument);</w:t>
      </w:r>
    </w:p>
    <w:p w14:paraId="70A602BE" w14:textId="77777777" w:rsidR="006B6894" w:rsidRPr="00BC0445" w:rsidRDefault="006B6894" w:rsidP="006B6894">
      <w:pPr>
        <w:spacing w:after="0" w:line="240" w:lineRule="auto"/>
        <w:jc w:val="center"/>
        <w:rPr>
          <w:lang w:val="en-US"/>
        </w:rPr>
      </w:pPr>
    </w:p>
    <w:p w14:paraId="2BC42BBC" w14:textId="77777777" w:rsidR="006B6894" w:rsidRDefault="006B6894" w:rsidP="006B6894">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1FCE96C1" w14:textId="77777777" w:rsidR="006B6894" w:rsidRDefault="006B6894" w:rsidP="006B6894">
      <w:pPr>
        <w:spacing w:after="0" w:line="240" w:lineRule="auto"/>
        <w:jc w:val="both"/>
        <w:rPr>
          <w:lang w:val="en-US"/>
        </w:rPr>
      </w:pPr>
    </w:p>
    <w:p w14:paraId="537A1A37"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VSystems.Irradiance read</w:t>
      </w:r>
    </w:p>
    <w:p w14:paraId="0E4CA15A" w14:textId="77777777" w:rsidR="006B6894" w:rsidRDefault="006B6894" w:rsidP="006B6894">
      <w:pPr>
        <w:spacing w:after="0" w:line="240" w:lineRule="auto"/>
        <w:jc w:val="both"/>
        <w:rPr>
          <w:lang w:val="en-US"/>
        </w:rPr>
      </w:pPr>
      <w:r>
        <w:rPr>
          <w:lang w:val="en-US"/>
        </w:rPr>
        <w:t xml:space="preserve">This parameter </w:t>
      </w:r>
      <w:r w:rsidRPr="007D3E88">
        <w:rPr>
          <w:lang w:val="en-US"/>
        </w:rPr>
        <w:t>gets the present value of the Irradiance property in W/sq-m</w:t>
      </w:r>
      <w:r>
        <w:rPr>
          <w:lang w:val="en-US"/>
        </w:rPr>
        <w:t>.</w:t>
      </w:r>
    </w:p>
    <w:p w14:paraId="2CD6A65B" w14:textId="77777777" w:rsidR="006B6894" w:rsidRPr="0069588B" w:rsidRDefault="006B6894" w:rsidP="006B6894">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VSystems.Irradiance write</w:t>
      </w:r>
    </w:p>
    <w:p w14:paraId="41B8AE6D" w14:textId="77777777" w:rsidR="006B6894" w:rsidRDefault="006B6894" w:rsidP="006B6894">
      <w:pPr>
        <w:spacing w:after="0" w:line="240" w:lineRule="auto"/>
        <w:jc w:val="both"/>
        <w:rPr>
          <w:lang w:val="en-US"/>
        </w:rPr>
      </w:pPr>
      <w:r>
        <w:rPr>
          <w:lang w:val="en-US"/>
        </w:rPr>
        <w:t>This parameter s</w:t>
      </w:r>
      <w:r w:rsidRPr="007D3E88">
        <w:rPr>
          <w:lang w:val="en-US"/>
        </w:rPr>
        <w:t>ets the present value of the Irradiance property in W/sq-m</w:t>
      </w:r>
      <w:r>
        <w:rPr>
          <w:lang w:val="en-US"/>
        </w:rPr>
        <w:t>.</w:t>
      </w:r>
    </w:p>
    <w:p w14:paraId="65085C5E" w14:textId="77777777" w:rsidR="006B6894" w:rsidRPr="0069588B" w:rsidRDefault="006B6894" w:rsidP="006B6894">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VSystems.kW</w:t>
      </w:r>
    </w:p>
    <w:p w14:paraId="0CCC7B03" w14:textId="77777777" w:rsidR="006B6894" w:rsidRDefault="006B6894" w:rsidP="006B6894">
      <w:pPr>
        <w:spacing w:after="0" w:line="240" w:lineRule="auto"/>
        <w:jc w:val="both"/>
        <w:rPr>
          <w:lang w:val="en-US"/>
        </w:rPr>
      </w:pPr>
      <w:r>
        <w:rPr>
          <w:lang w:val="en-US"/>
        </w:rPr>
        <w:t xml:space="preserve">This parameter </w:t>
      </w:r>
      <w:r w:rsidRPr="00A7296B">
        <w:rPr>
          <w:lang w:val="en-US"/>
        </w:rPr>
        <w:t>gets the kW output</w:t>
      </w:r>
      <w:r>
        <w:rPr>
          <w:lang w:val="en-US"/>
        </w:rPr>
        <w:t>.</w:t>
      </w:r>
    </w:p>
    <w:p w14:paraId="1B97D50B"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PVSystems.kvar read</w:t>
      </w:r>
    </w:p>
    <w:p w14:paraId="2AD4CE41" w14:textId="77777777" w:rsidR="006B6894" w:rsidRDefault="006B6894" w:rsidP="006B6894">
      <w:pPr>
        <w:spacing w:after="0" w:line="240" w:lineRule="auto"/>
        <w:jc w:val="both"/>
        <w:rPr>
          <w:lang w:val="en-US"/>
        </w:rPr>
      </w:pPr>
      <w:r>
        <w:rPr>
          <w:lang w:val="en-US"/>
        </w:rPr>
        <w:t xml:space="preserve">This parameter </w:t>
      </w:r>
      <w:r w:rsidRPr="00A7296B">
        <w:rPr>
          <w:lang w:val="en-US"/>
        </w:rPr>
        <w:t>gets the kvar value</w:t>
      </w:r>
      <w:r>
        <w:rPr>
          <w:lang w:val="en-US"/>
        </w:rPr>
        <w:t>.</w:t>
      </w:r>
    </w:p>
    <w:p w14:paraId="40F9637D"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PVSystems.kvar write</w:t>
      </w:r>
    </w:p>
    <w:p w14:paraId="3A6A7E03" w14:textId="77777777" w:rsidR="006B6894" w:rsidRDefault="006B6894" w:rsidP="006B6894">
      <w:pPr>
        <w:spacing w:after="0" w:line="240" w:lineRule="auto"/>
        <w:jc w:val="both"/>
        <w:rPr>
          <w:lang w:val="en-US"/>
        </w:rPr>
      </w:pPr>
      <w:r>
        <w:rPr>
          <w:lang w:val="en-US"/>
        </w:rPr>
        <w:t>This parameter s</w:t>
      </w:r>
      <w:r w:rsidRPr="00A7296B">
        <w:rPr>
          <w:lang w:val="en-US"/>
        </w:rPr>
        <w:t>ets the kvar value</w:t>
      </w:r>
      <w:r>
        <w:rPr>
          <w:lang w:val="en-US"/>
        </w:rPr>
        <w:t>.</w:t>
      </w:r>
    </w:p>
    <w:p w14:paraId="22711D7F"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PVSystems.pf read</w:t>
      </w:r>
    </w:p>
    <w:p w14:paraId="688553E5" w14:textId="77777777" w:rsidR="006B6894" w:rsidRDefault="006B6894" w:rsidP="006B6894">
      <w:pPr>
        <w:spacing w:after="0" w:line="240" w:lineRule="auto"/>
        <w:jc w:val="both"/>
        <w:rPr>
          <w:lang w:val="en-US"/>
        </w:rPr>
      </w:pPr>
      <w:r>
        <w:rPr>
          <w:lang w:val="en-US"/>
        </w:rPr>
        <w:t xml:space="preserve">This parameter </w:t>
      </w:r>
      <w:r w:rsidRPr="000D6033">
        <w:rPr>
          <w:lang w:val="en-US"/>
        </w:rPr>
        <w:t>gets the power factor value</w:t>
      </w:r>
      <w:r>
        <w:rPr>
          <w:lang w:val="en-US"/>
        </w:rPr>
        <w:t>.</w:t>
      </w:r>
    </w:p>
    <w:p w14:paraId="5DF07253"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PVSystems.pf write</w:t>
      </w:r>
    </w:p>
    <w:p w14:paraId="6C5EB6D6" w14:textId="77777777" w:rsidR="006B6894" w:rsidRDefault="006B6894" w:rsidP="006B6894">
      <w:pPr>
        <w:spacing w:after="0" w:line="240" w:lineRule="auto"/>
        <w:jc w:val="both"/>
        <w:rPr>
          <w:lang w:val="en-US"/>
        </w:rPr>
      </w:pPr>
      <w:r>
        <w:rPr>
          <w:lang w:val="en-US"/>
        </w:rPr>
        <w:t>This parameter s</w:t>
      </w:r>
      <w:r w:rsidRPr="000D6033">
        <w:rPr>
          <w:lang w:val="en-US"/>
        </w:rPr>
        <w:t>ets the power factor value</w:t>
      </w:r>
      <w:r>
        <w:rPr>
          <w:lang w:val="en-US"/>
        </w:rPr>
        <w:t>.</w:t>
      </w:r>
    </w:p>
    <w:p w14:paraId="08992409"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PVSystems.KVARated read</w:t>
      </w:r>
    </w:p>
    <w:p w14:paraId="76081D25" w14:textId="77777777" w:rsidR="006B6894" w:rsidRDefault="006B6894" w:rsidP="006B6894">
      <w:pPr>
        <w:spacing w:after="0" w:line="240" w:lineRule="auto"/>
        <w:jc w:val="both"/>
        <w:rPr>
          <w:lang w:val="en-US"/>
        </w:rPr>
      </w:pPr>
      <w:r>
        <w:rPr>
          <w:lang w:val="en-US"/>
        </w:rPr>
        <w:t xml:space="preserve">This parameter </w:t>
      </w:r>
      <w:r w:rsidRPr="00C83973">
        <w:rPr>
          <w:lang w:val="en-US"/>
        </w:rPr>
        <w:t>gets the rated kVA of the PVSystem</w:t>
      </w:r>
      <w:r>
        <w:rPr>
          <w:lang w:val="en-US"/>
        </w:rPr>
        <w:t>.</w:t>
      </w:r>
    </w:p>
    <w:p w14:paraId="30531744"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PVSystems.KVARated write</w:t>
      </w:r>
    </w:p>
    <w:p w14:paraId="7EB06B3C" w14:textId="77777777" w:rsidR="006B6894" w:rsidRDefault="006B6894" w:rsidP="006B6894">
      <w:pPr>
        <w:spacing w:after="0" w:line="240" w:lineRule="auto"/>
        <w:jc w:val="both"/>
        <w:rPr>
          <w:lang w:val="en-US"/>
        </w:rPr>
      </w:pPr>
      <w:r>
        <w:rPr>
          <w:lang w:val="en-US"/>
        </w:rPr>
        <w:t>This parameter s</w:t>
      </w:r>
      <w:r w:rsidRPr="00C83973">
        <w:rPr>
          <w:lang w:val="en-US"/>
        </w:rPr>
        <w:t>ets the rated kVA of the PVSystem</w:t>
      </w:r>
      <w:r>
        <w:rPr>
          <w:lang w:val="en-US"/>
        </w:rPr>
        <w:t>.</w:t>
      </w:r>
    </w:p>
    <w:p w14:paraId="510ECD57" w14:textId="77777777" w:rsidR="006D0B13" w:rsidRPr="006D0B13" w:rsidRDefault="006D0B13" w:rsidP="006D0B13">
      <w:pPr>
        <w:pStyle w:val="Heading3"/>
        <w:rPr>
          <w:i/>
          <w:color w:val="000000" w:themeColor="text1"/>
          <w:lang w:val="en-US"/>
        </w:rPr>
      </w:pPr>
      <w:r w:rsidRPr="006D0B13">
        <w:rPr>
          <w:i/>
          <w:color w:val="000000" w:themeColor="text1"/>
          <w:lang w:val="en-US"/>
        </w:rPr>
        <w:t>Parameter 9: PVSystems.pmpp read</w:t>
      </w:r>
    </w:p>
    <w:p w14:paraId="3FE855DA" w14:textId="77777777" w:rsidR="006D0B13" w:rsidRPr="006D0B13" w:rsidRDefault="006D0B13" w:rsidP="006D0B13">
      <w:pPr>
        <w:spacing w:after="0" w:line="240" w:lineRule="auto"/>
        <w:jc w:val="both"/>
        <w:rPr>
          <w:lang w:val="en-US"/>
        </w:rPr>
      </w:pPr>
      <w:r w:rsidRPr="006D0B13">
        <w:rPr>
          <w:lang w:val="en-US"/>
        </w:rPr>
        <w:t>This parameter gets the rated max power of the PV array for 1.0 kW/sq-m irradiance and a user-selected array temperature of the active PVSystem.</w:t>
      </w:r>
    </w:p>
    <w:p w14:paraId="4F325E77" w14:textId="77777777" w:rsidR="006D0B13" w:rsidRPr="006D0B13" w:rsidRDefault="006D0B13" w:rsidP="006D0B13">
      <w:pPr>
        <w:pStyle w:val="Heading3"/>
        <w:rPr>
          <w:i/>
          <w:color w:val="000000" w:themeColor="text1"/>
          <w:lang w:val="en-US"/>
        </w:rPr>
      </w:pPr>
      <w:r w:rsidRPr="006D0B13">
        <w:rPr>
          <w:i/>
          <w:color w:val="000000" w:themeColor="text1"/>
          <w:lang w:val="en-US"/>
        </w:rPr>
        <w:t>Parameter 10: PVSystems.pmpp write</w:t>
      </w:r>
    </w:p>
    <w:p w14:paraId="5A5EE601" w14:textId="77777777" w:rsidR="006D0B13" w:rsidRDefault="006D0B13" w:rsidP="006D0B13">
      <w:pPr>
        <w:spacing w:after="0" w:line="240" w:lineRule="auto"/>
        <w:jc w:val="both"/>
        <w:rPr>
          <w:lang w:val="en-US"/>
        </w:rPr>
      </w:pPr>
      <w:r w:rsidRPr="006D0B13">
        <w:rPr>
          <w:lang w:val="en-US"/>
        </w:rPr>
        <w:t>This parameter sets the rated max power of the PV array for 1.0 kW/sq-m irradiance and a user-selected array temperature of the active PVSystem.</w:t>
      </w:r>
    </w:p>
    <w:p w14:paraId="05AA87FD" w14:textId="77777777" w:rsidR="00C414CA" w:rsidRPr="00C414CA" w:rsidRDefault="00C414CA" w:rsidP="00C414CA">
      <w:pPr>
        <w:pStyle w:val="Heading3"/>
        <w:rPr>
          <w:i/>
          <w:color w:val="000000" w:themeColor="text1"/>
          <w:lang w:val="en-US"/>
        </w:rPr>
      </w:pPr>
      <w:r w:rsidRPr="00C414CA">
        <w:rPr>
          <w:i/>
          <w:color w:val="000000" w:themeColor="text1"/>
          <w:lang w:val="en-US"/>
        </w:rPr>
        <w:t>Parameter 11: PVSystems.IrradianceNow</w:t>
      </w:r>
    </w:p>
    <w:p w14:paraId="7A2F9D4B" w14:textId="77777777" w:rsidR="00C414CA" w:rsidRDefault="00C414CA" w:rsidP="00C414CA">
      <w:pPr>
        <w:spacing w:after="0" w:line="240" w:lineRule="auto"/>
        <w:jc w:val="both"/>
        <w:rPr>
          <w:lang w:val="en-US"/>
        </w:rPr>
      </w:pPr>
      <w:r w:rsidRPr="00C414CA">
        <w:rPr>
          <w:lang w:val="en-US"/>
        </w:rPr>
        <w:t>This parameter returns the current irradiance value of the active PVSystem. The current irradiance value is the one provided by the irradiance shape linked to the PV, use it to get this information while running simulations.</w:t>
      </w:r>
    </w:p>
    <w:p w14:paraId="0FB242C8" w14:textId="77777777" w:rsidR="00C414CA" w:rsidRDefault="00C414CA" w:rsidP="00C414CA">
      <w:pPr>
        <w:spacing w:after="0" w:line="240" w:lineRule="auto"/>
        <w:jc w:val="both"/>
        <w:rPr>
          <w:lang w:val="en-US"/>
        </w:rPr>
      </w:pPr>
    </w:p>
    <w:p w14:paraId="44B8A1F0" w14:textId="77777777" w:rsidR="00C414CA" w:rsidRPr="00C414CA" w:rsidRDefault="00C414CA" w:rsidP="00C414CA">
      <w:pPr>
        <w:spacing w:after="0" w:line="240" w:lineRule="auto"/>
        <w:jc w:val="both"/>
        <w:rPr>
          <w:lang w:val="en-US"/>
        </w:rPr>
      </w:pPr>
    </w:p>
    <w:p w14:paraId="7A293F43" w14:textId="77777777" w:rsidR="006B6894" w:rsidRPr="00E65D8C" w:rsidRDefault="006B6894" w:rsidP="006B6894">
      <w:pPr>
        <w:pStyle w:val="Heading2"/>
        <w:rPr>
          <w:rFonts w:ascii="Arial" w:hAnsi="Arial" w:cs="Arial"/>
          <w:b/>
          <w:color w:val="000000" w:themeColor="text1"/>
          <w:lang w:val="en-US"/>
        </w:rPr>
      </w:pPr>
      <w:r>
        <w:rPr>
          <w:rFonts w:ascii="Arial" w:hAnsi="Arial" w:cs="Arial"/>
          <w:b/>
          <w:color w:val="000000" w:themeColor="text1"/>
          <w:lang w:val="en-US"/>
        </w:rPr>
        <w:lastRenderedPageBreak/>
        <w:t>PVSystemsS (String)</w:t>
      </w:r>
      <w:r w:rsidRPr="00E65D8C">
        <w:rPr>
          <w:rFonts w:ascii="Arial" w:hAnsi="Arial" w:cs="Arial"/>
          <w:b/>
          <w:color w:val="000000" w:themeColor="text1"/>
          <w:lang w:val="en-US"/>
        </w:rPr>
        <w:t xml:space="preserve"> Interface</w:t>
      </w:r>
    </w:p>
    <w:p w14:paraId="1B6CEDB2" w14:textId="77777777" w:rsidR="006B6894" w:rsidRPr="00E65D8C" w:rsidRDefault="006B6894" w:rsidP="006B6894">
      <w:pPr>
        <w:spacing w:after="0" w:line="240" w:lineRule="auto"/>
        <w:rPr>
          <w:lang w:val="en-US"/>
        </w:rPr>
      </w:pPr>
    </w:p>
    <w:p w14:paraId="3CE77EFC" w14:textId="77777777" w:rsidR="006B6894" w:rsidRDefault="006B6894" w:rsidP="006B6894">
      <w:pPr>
        <w:spacing w:after="0" w:line="240" w:lineRule="auto"/>
        <w:jc w:val="both"/>
        <w:rPr>
          <w:lang w:val="en-US"/>
        </w:rPr>
      </w:pPr>
      <w:r>
        <w:rPr>
          <w:lang w:val="en-US"/>
        </w:rPr>
        <w:t>This interface can be used to read/write certain properties of the active DSS object. The structure of the interface is as follows:</w:t>
      </w:r>
    </w:p>
    <w:p w14:paraId="17FF61AA" w14:textId="77777777" w:rsidR="006B6894" w:rsidRDefault="006B6894" w:rsidP="006B6894">
      <w:pPr>
        <w:spacing w:after="0" w:line="240" w:lineRule="auto"/>
        <w:jc w:val="both"/>
        <w:rPr>
          <w:lang w:val="en-US"/>
        </w:rPr>
      </w:pPr>
    </w:p>
    <w:p w14:paraId="3B52819D" w14:textId="77777777" w:rsidR="006B6894" w:rsidRPr="003E2A52" w:rsidRDefault="006B6894" w:rsidP="006B6894">
      <w:pPr>
        <w:spacing w:after="0" w:line="240" w:lineRule="auto"/>
        <w:jc w:val="center"/>
        <w:rPr>
          <w:lang w:val="en-US"/>
        </w:rPr>
      </w:pPr>
      <w:r>
        <w:rPr>
          <w:lang w:val="en-US"/>
        </w:rPr>
        <w:t>CStr</w:t>
      </w:r>
      <w:r w:rsidRPr="003E2A52">
        <w:rPr>
          <w:lang w:val="en-US"/>
        </w:rPr>
        <w:t xml:space="preserve"> PVSystems</w:t>
      </w:r>
      <w:r>
        <w:rPr>
          <w:lang w:val="en-US"/>
        </w:rPr>
        <w:t>S</w:t>
      </w:r>
      <w:r w:rsidRPr="003E2A52">
        <w:rPr>
          <w:lang w:val="en-US"/>
        </w:rPr>
        <w:t xml:space="preserve">(int32_t Parameter, </w:t>
      </w:r>
      <w:r>
        <w:rPr>
          <w:lang w:val="en-US"/>
        </w:rPr>
        <w:t>CStr</w:t>
      </w:r>
      <w:r w:rsidRPr="003E2A52">
        <w:rPr>
          <w:lang w:val="en-US"/>
        </w:rPr>
        <w:t xml:space="preserve"> Argument);</w:t>
      </w:r>
    </w:p>
    <w:p w14:paraId="6743291E" w14:textId="77777777" w:rsidR="006B6894" w:rsidRPr="003E2A52" w:rsidRDefault="006B6894" w:rsidP="006B6894">
      <w:pPr>
        <w:spacing w:after="0" w:line="240" w:lineRule="auto"/>
        <w:jc w:val="center"/>
        <w:rPr>
          <w:lang w:val="en-US"/>
        </w:rPr>
      </w:pPr>
    </w:p>
    <w:p w14:paraId="168D4FDF" w14:textId="77777777" w:rsidR="006B6894" w:rsidRDefault="006B6894" w:rsidP="006B6894">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463DEE09" w14:textId="77777777" w:rsidR="006B6894" w:rsidRDefault="006B6894" w:rsidP="006B6894">
      <w:pPr>
        <w:spacing w:after="0" w:line="240" w:lineRule="auto"/>
        <w:jc w:val="both"/>
        <w:rPr>
          <w:lang w:val="en-US"/>
        </w:rPr>
      </w:pPr>
    </w:p>
    <w:p w14:paraId="50E1A8CF"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VSystems.Name read</w:t>
      </w:r>
    </w:p>
    <w:p w14:paraId="7C15E95C" w14:textId="77777777" w:rsidR="006B6894" w:rsidRDefault="006B6894" w:rsidP="006B6894">
      <w:pPr>
        <w:spacing w:after="0" w:line="240" w:lineRule="auto"/>
        <w:jc w:val="both"/>
        <w:rPr>
          <w:lang w:val="en-US"/>
        </w:rPr>
      </w:pPr>
      <w:r>
        <w:rPr>
          <w:lang w:val="en-US"/>
        </w:rPr>
        <w:t xml:space="preserve">This parameter </w:t>
      </w:r>
      <w:r w:rsidRPr="007D3E88">
        <w:rPr>
          <w:lang w:val="en-US"/>
        </w:rPr>
        <w:t xml:space="preserve">gets the </w:t>
      </w:r>
      <w:r>
        <w:rPr>
          <w:lang w:val="en-US"/>
        </w:rPr>
        <w:t>name of the active PVSystem.</w:t>
      </w:r>
    </w:p>
    <w:p w14:paraId="6FA6584B" w14:textId="77777777" w:rsidR="006B6894" w:rsidRPr="0069588B" w:rsidRDefault="006B6894" w:rsidP="006B6894">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PVSystems.Name write</w:t>
      </w:r>
    </w:p>
    <w:p w14:paraId="5B962869" w14:textId="396B7CF8" w:rsidR="006B6894" w:rsidRDefault="006B6894" w:rsidP="006B6894">
      <w:pPr>
        <w:spacing w:after="0" w:line="240" w:lineRule="auto"/>
        <w:jc w:val="both"/>
        <w:rPr>
          <w:lang w:val="en-US"/>
        </w:rPr>
      </w:pPr>
      <w:r>
        <w:rPr>
          <w:lang w:val="en-US"/>
        </w:rPr>
        <w:t>This parameter s</w:t>
      </w:r>
      <w:r w:rsidRPr="007D3E88">
        <w:rPr>
          <w:lang w:val="en-US"/>
        </w:rPr>
        <w:t xml:space="preserve">ets the </w:t>
      </w:r>
      <w:r>
        <w:rPr>
          <w:lang w:val="en-US"/>
        </w:rPr>
        <w:t>name of the active PVSystem.</w:t>
      </w:r>
    </w:p>
    <w:p w14:paraId="5D50AEE6" w14:textId="0A48EA9B" w:rsidR="003D1944" w:rsidRPr="0069588B" w:rsidRDefault="003D1944" w:rsidP="003D1944">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PVSystems.Sensor</w:t>
      </w:r>
    </w:p>
    <w:p w14:paraId="7B529B06" w14:textId="4C9EB438" w:rsidR="003D1944" w:rsidRDefault="003D1944" w:rsidP="003D1944">
      <w:pPr>
        <w:spacing w:after="0" w:line="240" w:lineRule="auto"/>
        <w:jc w:val="both"/>
        <w:rPr>
          <w:lang w:val="en-US"/>
        </w:rPr>
      </w:pPr>
      <w:r>
        <w:rPr>
          <w:lang w:val="en-US"/>
        </w:rPr>
        <w:t xml:space="preserve">This parameter </w:t>
      </w:r>
      <w:r>
        <w:rPr>
          <w:rFonts w:ascii="Calibri" w:hAnsi="Calibri" w:cs="Calibri"/>
        </w:rPr>
        <w:t>returns the name of the sensor monitoring the active PV System.</w:t>
      </w:r>
    </w:p>
    <w:p w14:paraId="6BA613C0" w14:textId="77777777" w:rsidR="003D1944" w:rsidRDefault="003D1944" w:rsidP="006B6894">
      <w:pPr>
        <w:spacing w:after="0" w:line="240" w:lineRule="auto"/>
        <w:jc w:val="both"/>
        <w:rPr>
          <w:lang w:val="en-US"/>
        </w:rPr>
      </w:pPr>
    </w:p>
    <w:p w14:paraId="2A992507" w14:textId="77777777" w:rsidR="006B6894" w:rsidRPr="00E65D8C" w:rsidRDefault="006B6894" w:rsidP="006B6894">
      <w:pPr>
        <w:pStyle w:val="Heading2"/>
        <w:rPr>
          <w:rFonts w:ascii="Arial" w:hAnsi="Arial" w:cs="Arial"/>
          <w:b/>
          <w:color w:val="000000" w:themeColor="text1"/>
          <w:lang w:val="en-US"/>
        </w:rPr>
      </w:pPr>
      <w:r>
        <w:rPr>
          <w:rFonts w:ascii="Arial" w:hAnsi="Arial" w:cs="Arial"/>
          <w:b/>
          <w:color w:val="000000" w:themeColor="text1"/>
          <w:lang w:val="en-US"/>
        </w:rPr>
        <w:t>PVSystemsV (Variant)</w:t>
      </w:r>
      <w:r w:rsidRPr="00E65D8C">
        <w:rPr>
          <w:rFonts w:ascii="Arial" w:hAnsi="Arial" w:cs="Arial"/>
          <w:b/>
          <w:color w:val="000000" w:themeColor="text1"/>
          <w:lang w:val="en-US"/>
        </w:rPr>
        <w:t xml:space="preserve"> Interface</w:t>
      </w:r>
    </w:p>
    <w:p w14:paraId="502E5210" w14:textId="77777777" w:rsidR="006B6894" w:rsidRPr="00E65D8C" w:rsidRDefault="006B6894" w:rsidP="006B6894">
      <w:pPr>
        <w:spacing w:after="0" w:line="240" w:lineRule="auto"/>
        <w:rPr>
          <w:lang w:val="en-US"/>
        </w:rPr>
      </w:pPr>
    </w:p>
    <w:p w14:paraId="1C0F0575" w14:textId="77777777" w:rsidR="006B6894" w:rsidRDefault="006B6894" w:rsidP="006B6894">
      <w:pPr>
        <w:spacing w:after="0" w:line="240" w:lineRule="auto"/>
        <w:jc w:val="both"/>
        <w:rPr>
          <w:lang w:val="en-US"/>
        </w:rPr>
      </w:pPr>
      <w:r>
        <w:rPr>
          <w:lang w:val="en-US"/>
        </w:rPr>
        <w:t>This interface can be used to read/write certain properties of the active DSS object. The structure of the interface is as follows:</w:t>
      </w:r>
    </w:p>
    <w:p w14:paraId="07512496" w14:textId="77777777" w:rsidR="006B6894" w:rsidRDefault="006B6894" w:rsidP="006B6894">
      <w:pPr>
        <w:spacing w:after="0" w:line="240" w:lineRule="auto"/>
        <w:jc w:val="both"/>
        <w:rPr>
          <w:lang w:val="en-US"/>
        </w:rPr>
      </w:pPr>
    </w:p>
    <w:p w14:paraId="4EF5421E" w14:textId="77777777" w:rsidR="006B6894" w:rsidRPr="003E2A52" w:rsidRDefault="006B6894" w:rsidP="006B6894">
      <w:pPr>
        <w:spacing w:after="0" w:line="240" w:lineRule="auto"/>
        <w:jc w:val="center"/>
        <w:rPr>
          <w:lang w:val="en-US"/>
        </w:rPr>
      </w:pPr>
      <w:r>
        <w:rPr>
          <w:lang w:val="en-US"/>
        </w:rPr>
        <w:t>void</w:t>
      </w:r>
      <w:r w:rsidRPr="003E2A52">
        <w:rPr>
          <w:lang w:val="en-US"/>
        </w:rPr>
        <w:t xml:space="preserve"> PVSystems</w:t>
      </w:r>
      <w:r>
        <w:rPr>
          <w:lang w:val="en-US"/>
        </w:rPr>
        <w:t>V</w:t>
      </w:r>
      <w:r w:rsidRPr="003E2A52">
        <w:rPr>
          <w:lang w:val="en-US"/>
        </w:rPr>
        <w:t xml:space="preserve">(int32_t Parameter, </w:t>
      </w:r>
      <w:r>
        <w:rPr>
          <w:lang w:val="en-US"/>
        </w:rPr>
        <w:t>VARIANT *</w:t>
      </w:r>
      <w:r w:rsidRPr="003E2A52">
        <w:rPr>
          <w:lang w:val="en-US"/>
        </w:rPr>
        <w:t>Argument);</w:t>
      </w:r>
    </w:p>
    <w:p w14:paraId="31F65882" w14:textId="77777777" w:rsidR="006B6894" w:rsidRPr="003E2A52" w:rsidRDefault="006B6894" w:rsidP="006B6894">
      <w:pPr>
        <w:spacing w:after="0" w:line="240" w:lineRule="auto"/>
        <w:jc w:val="center"/>
        <w:rPr>
          <w:lang w:val="en-US"/>
        </w:rPr>
      </w:pPr>
    </w:p>
    <w:p w14:paraId="52AE4460" w14:textId="77777777" w:rsidR="006B6894" w:rsidRDefault="006B6894" w:rsidP="006B6894">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281E5DA" w14:textId="77777777" w:rsidR="006B6894" w:rsidRDefault="006B6894" w:rsidP="006B6894">
      <w:pPr>
        <w:spacing w:after="0" w:line="240" w:lineRule="auto"/>
        <w:jc w:val="both"/>
        <w:rPr>
          <w:lang w:val="en-US"/>
        </w:rPr>
      </w:pPr>
    </w:p>
    <w:p w14:paraId="4C5BA0E7" w14:textId="77777777" w:rsidR="006B6894" w:rsidRPr="0069588B" w:rsidRDefault="006B6894" w:rsidP="006B6894">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PVSystems.AllNames</w:t>
      </w:r>
    </w:p>
    <w:p w14:paraId="7238AD69" w14:textId="77777777" w:rsidR="006B6894" w:rsidRDefault="006B6894" w:rsidP="006B6894">
      <w:pPr>
        <w:spacing w:after="0" w:line="240" w:lineRule="auto"/>
        <w:jc w:val="both"/>
        <w:rPr>
          <w:lang w:val="en-US"/>
        </w:rPr>
      </w:pPr>
      <w:r>
        <w:rPr>
          <w:lang w:val="en-US"/>
        </w:rPr>
        <w:t xml:space="preserve">This parameter </w:t>
      </w:r>
      <w:r w:rsidRPr="0082242E">
        <w:rPr>
          <w:lang w:val="en-US"/>
        </w:rPr>
        <w:t xml:space="preserve">gets the variant array of string containing names of all </w:t>
      </w:r>
      <w:r>
        <w:rPr>
          <w:lang w:val="en-US"/>
        </w:rPr>
        <w:t>PVSystem</w:t>
      </w:r>
      <w:r w:rsidRPr="0082242E">
        <w:rPr>
          <w:lang w:val="en-US"/>
        </w:rPr>
        <w:t>s in the circuit</w:t>
      </w:r>
      <w:r>
        <w:rPr>
          <w:lang w:val="en-US"/>
        </w:rPr>
        <w:t>.</w:t>
      </w:r>
    </w:p>
    <w:p w14:paraId="036190C8" w14:textId="77777777" w:rsidR="00D73260" w:rsidRPr="00F83DD8" w:rsidRDefault="00D73260" w:rsidP="00D73260">
      <w:pPr>
        <w:pStyle w:val="Heading1"/>
        <w:rPr>
          <w:b/>
          <w:color w:val="000000" w:themeColor="text1"/>
          <w:lang w:val="en-US"/>
        </w:rPr>
      </w:pPr>
      <w:r>
        <w:rPr>
          <w:b/>
          <w:color w:val="000000" w:themeColor="text1"/>
          <w:lang w:val="en-US"/>
        </w:rPr>
        <w:t>Reclosers</w:t>
      </w:r>
      <w:r w:rsidRPr="00F83DD8">
        <w:rPr>
          <w:b/>
          <w:color w:val="000000" w:themeColor="text1"/>
          <w:lang w:val="en-US"/>
        </w:rPr>
        <w:t xml:space="preserve"> Interface</w:t>
      </w:r>
    </w:p>
    <w:p w14:paraId="50FBF10B" w14:textId="77777777" w:rsidR="00D73260" w:rsidRDefault="00D73260" w:rsidP="00D73260">
      <w:pPr>
        <w:jc w:val="both"/>
        <w:rPr>
          <w:lang w:val="en-US"/>
        </w:rPr>
      </w:pPr>
      <w:r>
        <w:rPr>
          <w:lang w:val="en-US"/>
        </w:rPr>
        <w:t>This interface implements the Reclosers (IReclosers) interface of OpenDSS by declaring 4 procedures for accessing the different properties included in this interface.</w:t>
      </w:r>
    </w:p>
    <w:p w14:paraId="6C5B0929"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closersI (Int)</w:t>
      </w:r>
      <w:r w:rsidRPr="00E65D8C">
        <w:rPr>
          <w:rFonts w:ascii="Arial" w:hAnsi="Arial" w:cs="Arial"/>
          <w:b/>
          <w:color w:val="000000" w:themeColor="text1"/>
          <w:lang w:val="en-US"/>
        </w:rPr>
        <w:t xml:space="preserve"> Interface</w:t>
      </w:r>
    </w:p>
    <w:p w14:paraId="7B7B65BF" w14:textId="77777777" w:rsidR="00D73260" w:rsidRPr="00E65D8C" w:rsidRDefault="00D73260" w:rsidP="00D73260">
      <w:pPr>
        <w:spacing w:after="0" w:line="240" w:lineRule="auto"/>
        <w:rPr>
          <w:lang w:val="en-US"/>
        </w:rPr>
      </w:pPr>
    </w:p>
    <w:p w14:paraId="47FB5A54"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10C531CB" w14:textId="77777777" w:rsidR="00D73260" w:rsidRDefault="00D73260" w:rsidP="00D73260">
      <w:pPr>
        <w:spacing w:after="0" w:line="240" w:lineRule="auto"/>
        <w:jc w:val="both"/>
        <w:rPr>
          <w:lang w:val="en-US"/>
        </w:rPr>
      </w:pPr>
    </w:p>
    <w:p w14:paraId="7813F416" w14:textId="77777777" w:rsidR="00D73260" w:rsidRPr="004671B9" w:rsidRDefault="00D73260" w:rsidP="00D73260">
      <w:pPr>
        <w:spacing w:after="0" w:line="240" w:lineRule="auto"/>
        <w:jc w:val="center"/>
        <w:rPr>
          <w:lang w:val="en-US"/>
        </w:rPr>
      </w:pPr>
      <w:r w:rsidRPr="004671B9">
        <w:rPr>
          <w:lang w:val="en-US"/>
        </w:rPr>
        <w:t>int32_t ReclosersI(int32_t Parameter, int32_t Argument);</w:t>
      </w:r>
    </w:p>
    <w:p w14:paraId="3087EACD" w14:textId="77777777" w:rsidR="00D73260" w:rsidRPr="004671B9" w:rsidRDefault="00D73260" w:rsidP="00D73260">
      <w:pPr>
        <w:spacing w:after="0" w:line="240" w:lineRule="auto"/>
        <w:jc w:val="center"/>
        <w:rPr>
          <w:lang w:val="en-US"/>
        </w:rPr>
      </w:pPr>
    </w:p>
    <w:p w14:paraId="69478938"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786825DF" w14:textId="77777777" w:rsidR="00D73260" w:rsidRDefault="00D73260" w:rsidP="00D73260">
      <w:pPr>
        <w:spacing w:after="0" w:line="240" w:lineRule="auto"/>
        <w:jc w:val="both"/>
        <w:rPr>
          <w:lang w:val="en-US"/>
        </w:rPr>
      </w:pPr>
    </w:p>
    <w:p w14:paraId="4E81D7DE"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0: </w:t>
      </w:r>
      <w:r>
        <w:rPr>
          <w:i/>
          <w:color w:val="000000" w:themeColor="text1"/>
          <w:lang w:val="en-US"/>
        </w:rPr>
        <w:t>Reclosers.Count</w:t>
      </w:r>
    </w:p>
    <w:p w14:paraId="6643433A" w14:textId="77777777" w:rsidR="00D73260" w:rsidRDefault="00D73260" w:rsidP="00D73260">
      <w:pPr>
        <w:spacing w:after="0" w:line="240" w:lineRule="auto"/>
        <w:jc w:val="both"/>
        <w:rPr>
          <w:lang w:val="en-US"/>
        </w:rPr>
      </w:pPr>
      <w:r>
        <w:rPr>
          <w:lang w:val="en-US"/>
        </w:rPr>
        <w:t xml:space="preserve">This parameter </w:t>
      </w:r>
      <w:r w:rsidRPr="00253890">
        <w:rPr>
          <w:lang w:val="en-US"/>
        </w:rPr>
        <w:t xml:space="preserve">gets number of </w:t>
      </w:r>
      <w:r>
        <w:rPr>
          <w:lang w:val="en-US"/>
        </w:rPr>
        <w:t>Recloser</w:t>
      </w:r>
      <w:r w:rsidRPr="00253890">
        <w:rPr>
          <w:lang w:val="en-US"/>
        </w:rPr>
        <w:t>s in active circuit</w:t>
      </w:r>
      <w:r>
        <w:rPr>
          <w:lang w:val="en-US"/>
        </w:rPr>
        <w:t>.</w:t>
      </w:r>
    </w:p>
    <w:p w14:paraId="3D76F145"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closers.First</w:t>
      </w:r>
    </w:p>
    <w:p w14:paraId="1712BECF" w14:textId="77777777" w:rsidR="00D73260" w:rsidRDefault="00D73260" w:rsidP="00D73260">
      <w:pPr>
        <w:spacing w:after="0" w:line="240" w:lineRule="auto"/>
        <w:jc w:val="both"/>
        <w:rPr>
          <w:lang w:val="en-US"/>
        </w:rPr>
      </w:pPr>
      <w:r>
        <w:rPr>
          <w:lang w:val="en-US"/>
        </w:rPr>
        <w:t xml:space="preserve">This parameter </w:t>
      </w:r>
      <w:r w:rsidRPr="00E82139">
        <w:rPr>
          <w:lang w:val="en-US"/>
        </w:rPr>
        <w:t>sets</w:t>
      </w:r>
      <w:r>
        <w:rPr>
          <w:lang w:val="en-US"/>
        </w:rPr>
        <w:t xml:space="preserve"> first recloser to be active Circuit</w:t>
      </w:r>
      <w:r w:rsidRPr="00E82139">
        <w:rPr>
          <w:lang w:val="en-US"/>
        </w:rPr>
        <w:t xml:space="preserve"> Element. Returns 0 if none</w:t>
      </w:r>
      <w:r>
        <w:rPr>
          <w:lang w:val="en-US"/>
        </w:rPr>
        <w:t>.</w:t>
      </w:r>
    </w:p>
    <w:p w14:paraId="452EBD67"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closers.Next</w:t>
      </w:r>
    </w:p>
    <w:p w14:paraId="2D24E6B8" w14:textId="77777777" w:rsidR="00D73260" w:rsidRDefault="00D73260" w:rsidP="00D73260">
      <w:pPr>
        <w:spacing w:after="0" w:line="240" w:lineRule="auto"/>
        <w:jc w:val="both"/>
        <w:rPr>
          <w:lang w:val="en-US"/>
        </w:rPr>
      </w:pPr>
      <w:r>
        <w:rPr>
          <w:lang w:val="en-US"/>
        </w:rPr>
        <w:t xml:space="preserve">This parameter </w:t>
      </w:r>
      <w:r w:rsidRPr="00E82139">
        <w:rPr>
          <w:lang w:val="en-US"/>
        </w:rPr>
        <w:t>sets</w:t>
      </w:r>
      <w:r>
        <w:rPr>
          <w:lang w:val="en-US"/>
        </w:rPr>
        <w:t xml:space="preserve"> next recloser to be active Circuit</w:t>
      </w:r>
      <w:r w:rsidRPr="00E82139">
        <w:rPr>
          <w:lang w:val="en-US"/>
        </w:rPr>
        <w:t xml:space="preserve"> Element. Returns 0 if none</w:t>
      </w:r>
      <w:r>
        <w:rPr>
          <w:lang w:val="en-US"/>
        </w:rPr>
        <w:t>.</w:t>
      </w:r>
    </w:p>
    <w:p w14:paraId="7BB3F390"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closers.MonitoredTerm read</w:t>
      </w:r>
    </w:p>
    <w:p w14:paraId="4193C988" w14:textId="77777777" w:rsidR="00D73260" w:rsidRDefault="00D73260" w:rsidP="00D73260">
      <w:pPr>
        <w:spacing w:after="0" w:line="240" w:lineRule="auto"/>
        <w:jc w:val="both"/>
        <w:rPr>
          <w:lang w:val="en-US"/>
        </w:rPr>
      </w:pPr>
      <w:r>
        <w:rPr>
          <w:lang w:val="en-US"/>
        </w:rPr>
        <w:t xml:space="preserve">This parameter </w:t>
      </w:r>
      <w:r w:rsidRPr="005E65FD">
        <w:rPr>
          <w:lang w:val="en-US"/>
        </w:rPr>
        <w:t>gets the terminal number of Monitored Object for the Recloser</w:t>
      </w:r>
      <w:r>
        <w:rPr>
          <w:lang w:val="en-US"/>
        </w:rPr>
        <w:t>.</w:t>
      </w:r>
    </w:p>
    <w:p w14:paraId="5DA747BD"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closers.MonitoredTerm write</w:t>
      </w:r>
    </w:p>
    <w:p w14:paraId="7577F59F" w14:textId="77777777" w:rsidR="00D73260" w:rsidRDefault="00D73260" w:rsidP="00D73260">
      <w:pPr>
        <w:spacing w:after="0" w:line="240" w:lineRule="auto"/>
        <w:jc w:val="both"/>
        <w:rPr>
          <w:lang w:val="en-US"/>
        </w:rPr>
      </w:pPr>
      <w:r>
        <w:rPr>
          <w:lang w:val="en-US"/>
        </w:rPr>
        <w:t>This parameter s</w:t>
      </w:r>
      <w:r w:rsidRPr="005E65FD">
        <w:rPr>
          <w:lang w:val="en-US"/>
        </w:rPr>
        <w:t>ets the terminal number of Monitored Object for the Recloser</w:t>
      </w:r>
      <w:r>
        <w:rPr>
          <w:lang w:val="en-US"/>
        </w:rPr>
        <w:t>.</w:t>
      </w:r>
    </w:p>
    <w:p w14:paraId="1616DE68"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Reclosers.SwitchedTerm read</w:t>
      </w:r>
    </w:p>
    <w:p w14:paraId="065F0930" w14:textId="77777777" w:rsidR="00D73260" w:rsidRDefault="00D73260" w:rsidP="00D73260">
      <w:pPr>
        <w:spacing w:after="0" w:line="240" w:lineRule="auto"/>
        <w:jc w:val="both"/>
        <w:rPr>
          <w:lang w:val="en-US"/>
        </w:rPr>
      </w:pPr>
      <w:r>
        <w:rPr>
          <w:lang w:val="en-US"/>
        </w:rPr>
        <w:t xml:space="preserve">This parameter </w:t>
      </w:r>
      <w:r w:rsidRPr="00C617AB">
        <w:rPr>
          <w:lang w:val="en-US"/>
        </w:rPr>
        <w:t>get</w:t>
      </w:r>
      <w:r>
        <w:rPr>
          <w:lang w:val="en-US"/>
        </w:rPr>
        <w:t>s</w:t>
      </w:r>
      <w:r w:rsidRPr="00C617AB">
        <w:rPr>
          <w:lang w:val="en-US"/>
        </w:rPr>
        <w:t xml:space="preserve"> the terminal of the controlled device being switched by the Recloser</w:t>
      </w:r>
      <w:r>
        <w:rPr>
          <w:lang w:val="en-US"/>
        </w:rPr>
        <w:t>.</w:t>
      </w:r>
    </w:p>
    <w:p w14:paraId="06F01BE8"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Reclosers.SwitchedTerm write</w:t>
      </w:r>
    </w:p>
    <w:p w14:paraId="446B3FDD" w14:textId="77777777" w:rsidR="00D73260" w:rsidRDefault="00D73260" w:rsidP="00D73260">
      <w:pPr>
        <w:spacing w:after="0" w:line="240" w:lineRule="auto"/>
        <w:jc w:val="both"/>
        <w:rPr>
          <w:lang w:val="en-US"/>
        </w:rPr>
      </w:pPr>
      <w:r>
        <w:rPr>
          <w:lang w:val="en-US"/>
        </w:rPr>
        <w:t>This parameter s</w:t>
      </w:r>
      <w:r w:rsidRPr="00C617AB">
        <w:rPr>
          <w:lang w:val="en-US"/>
        </w:rPr>
        <w:t>et</w:t>
      </w:r>
      <w:r>
        <w:rPr>
          <w:lang w:val="en-US"/>
        </w:rPr>
        <w:t>s</w:t>
      </w:r>
      <w:r w:rsidRPr="00C617AB">
        <w:rPr>
          <w:lang w:val="en-US"/>
        </w:rPr>
        <w:t xml:space="preserve"> the terminal of the controlled device being switched by the Recloser</w:t>
      </w:r>
      <w:r>
        <w:rPr>
          <w:lang w:val="en-US"/>
        </w:rPr>
        <w:t>.</w:t>
      </w:r>
    </w:p>
    <w:p w14:paraId="617DDE0B"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Reclosers.NumFast read</w:t>
      </w:r>
    </w:p>
    <w:p w14:paraId="34BC4741" w14:textId="77777777" w:rsidR="00D73260" w:rsidRDefault="00D73260" w:rsidP="00D73260">
      <w:pPr>
        <w:spacing w:after="0" w:line="240" w:lineRule="auto"/>
        <w:jc w:val="both"/>
        <w:rPr>
          <w:lang w:val="en-US"/>
        </w:rPr>
      </w:pPr>
      <w:r>
        <w:rPr>
          <w:lang w:val="en-US"/>
        </w:rPr>
        <w:t xml:space="preserve">This parameter </w:t>
      </w:r>
      <w:r w:rsidRPr="00104D36">
        <w:rPr>
          <w:lang w:val="en-US"/>
        </w:rPr>
        <w:t>get</w:t>
      </w:r>
      <w:r>
        <w:rPr>
          <w:lang w:val="en-US"/>
        </w:rPr>
        <w:t>s</w:t>
      </w:r>
      <w:r w:rsidRPr="00104D36">
        <w:rPr>
          <w:lang w:val="en-US"/>
        </w:rPr>
        <w:t xml:space="preserve"> the number of fast shots</w:t>
      </w:r>
      <w:r>
        <w:rPr>
          <w:lang w:val="en-US"/>
        </w:rPr>
        <w:t>.</w:t>
      </w:r>
    </w:p>
    <w:p w14:paraId="36065ABC"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Reclosers.NumFast write</w:t>
      </w:r>
    </w:p>
    <w:p w14:paraId="2CD3BB22" w14:textId="77777777" w:rsidR="00D73260" w:rsidRDefault="00D73260" w:rsidP="00D73260">
      <w:pPr>
        <w:spacing w:after="0" w:line="240" w:lineRule="auto"/>
        <w:jc w:val="both"/>
        <w:rPr>
          <w:lang w:val="en-US"/>
        </w:rPr>
      </w:pPr>
      <w:r>
        <w:rPr>
          <w:lang w:val="en-US"/>
        </w:rPr>
        <w:t>This parameter s</w:t>
      </w:r>
      <w:r w:rsidRPr="00104D36">
        <w:rPr>
          <w:lang w:val="en-US"/>
        </w:rPr>
        <w:t>et</w:t>
      </w:r>
      <w:r>
        <w:rPr>
          <w:lang w:val="en-US"/>
        </w:rPr>
        <w:t>s</w:t>
      </w:r>
      <w:r w:rsidRPr="00104D36">
        <w:rPr>
          <w:lang w:val="en-US"/>
        </w:rPr>
        <w:t xml:space="preserve"> the number of fast shots</w:t>
      </w:r>
      <w:r>
        <w:rPr>
          <w:lang w:val="en-US"/>
        </w:rPr>
        <w:t>.</w:t>
      </w:r>
    </w:p>
    <w:p w14:paraId="51BEE337" w14:textId="77777777" w:rsidR="00D73260" w:rsidRPr="0069588B" w:rsidRDefault="00D73260" w:rsidP="00D7326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Reclosers.Shots read</w:t>
      </w:r>
    </w:p>
    <w:p w14:paraId="231F82FC" w14:textId="77777777" w:rsidR="00D73260" w:rsidRDefault="00D73260" w:rsidP="00D73260">
      <w:pPr>
        <w:spacing w:after="0" w:line="240" w:lineRule="auto"/>
        <w:jc w:val="both"/>
        <w:rPr>
          <w:lang w:val="en-US"/>
        </w:rPr>
      </w:pPr>
      <w:r>
        <w:rPr>
          <w:lang w:val="en-US"/>
        </w:rPr>
        <w:t xml:space="preserve">This parameter </w:t>
      </w:r>
      <w:r w:rsidRPr="00EF328F">
        <w:rPr>
          <w:lang w:val="en-US"/>
        </w:rPr>
        <w:t>get</w:t>
      </w:r>
      <w:r>
        <w:rPr>
          <w:lang w:val="en-US"/>
        </w:rPr>
        <w:t>s</w:t>
      </w:r>
      <w:r w:rsidRPr="00EF328F">
        <w:rPr>
          <w:lang w:val="en-US"/>
        </w:rPr>
        <w:t xml:space="preserve"> the number of shots to lockout (fast + delayed)</w:t>
      </w:r>
      <w:r>
        <w:rPr>
          <w:lang w:val="en-US"/>
        </w:rPr>
        <w:t>.</w:t>
      </w:r>
    </w:p>
    <w:p w14:paraId="0AF0B466" w14:textId="77777777" w:rsidR="00D73260" w:rsidRPr="0069588B" w:rsidRDefault="00D73260" w:rsidP="00D7326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Reclosers.Shots write</w:t>
      </w:r>
    </w:p>
    <w:p w14:paraId="4F455F08" w14:textId="77777777" w:rsidR="00D73260" w:rsidRDefault="00D73260" w:rsidP="00D73260">
      <w:pPr>
        <w:spacing w:after="0" w:line="240" w:lineRule="auto"/>
        <w:jc w:val="both"/>
        <w:rPr>
          <w:lang w:val="en-US"/>
        </w:rPr>
      </w:pPr>
      <w:r>
        <w:rPr>
          <w:lang w:val="en-US"/>
        </w:rPr>
        <w:t>This parameter s</w:t>
      </w:r>
      <w:r w:rsidRPr="00EF328F">
        <w:rPr>
          <w:lang w:val="en-US"/>
        </w:rPr>
        <w:t>et</w:t>
      </w:r>
      <w:r>
        <w:rPr>
          <w:lang w:val="en-US"/>
        </w:rPr>
        <w:t>s</w:t>
      </w:r>
      <w:r w:rsidRPr="00EF328F">
        <w:rPr>
          <w:lang w:val="en-US"/>
        </w:rPr>
        <w:t xml:space="preserve"> the number of shots to lockout (fast + delayed)</w:t>
      </w:r>
      <w:r>
        <w:rPr>
          <w:lang w:val="en-US"/>
        </w:rPr>
        <w:t>.</w:t>
      </w:r>
    </w:p>
    <w:p w14:paraId="335B95AA" w14:textId="77777777" w:rsidR="00D73260" w:rsidRPr="0069588B" w:rsidRDefault="00D73260" w:rsidP="00D73260">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Reclosers.Open</w:t>
      </w:r>
    </w:p>
    <w:p w14:paraId="5B8979D7" w14:textId="6ABBD927" w:rsidR="00D73260" w:rsidRDefault="00D73260" w:rsidP="00D73260">
      <w:pPr>
        <w:spacing w:after="0" w:line="240" w:lineRule="auto"/>
        <w:jc w:val="both"/>
        <w:rPr>
          <w:lang w:val="en-US"/>
        </w:rPr>
      </w:pPr>
      <w:r>
        <w:rPr>
          <w:lang w:val="en-US"/>
        </w:rPr>
        <w:t xml:space="preserve">This parameter </w:t>
      </w:r>
      <w:r w:rsidRPr="00251059">
        <w:rPr>
          <w:lang w:val="en-US"/>
        </w:rPr>
        <w:t>open</w:t>
      </w:r>
      <w:r w:rsidR="00961EDF">
        <w:rPr>
          <w:lang w:val="en-US"/>
        </w:rPr>
        <w:t>s the</w:t>
      </w:r>
      <w:r w:rsidRPr="00251059">
        <w:rPr>
          <w:lang w:val="en-US"/>
        </w:rPr>
        <w:t xml:space="preserve"> recloser's controlled element and lock out the recloser</w:t>
      </w:r>
      <w:r>
        <w:rPr>
          <w:lang w:val="en-US"/>
        </w:rPr>
        <w:t>.</w:t>
      </w:r>
    </w:p>
    <w:p w14:paraId="44141A33" w14:textId="77777777" w:rsidR="00D73260" w:rsidRPr="0069588B" w:rsidRDefault="00D73260" w:rsidP="00D7326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Reclosers.Close</w:t>
      </w:r>
    </w:p>
    <w:p w14:paraId="523E0259" w14:textId="2C63AF21" w:rsidR="00D73260" w:rsidRDefault="00D73260" w:rsidP="00D73260">
      <w:pPr>
        <w:spacing w:after="0" w:line="240" w:lineRule="auto"/>
        <w:jc w:val="both"/>
        <w:rPr>
          <w:lang w:val="en-US"/>
        </w:rPr>
      </w:pPr>
      <w:r>
        <w:rPr>
          <w:lang w:val="en-US"/>
        </w:rPr>
        <w:t xml:space="preserve">This parameter </w:t>
      </w:r>
      <w:r w:rsidRPr="003E75A4">
        <w:rPr>
          <w:lang w:val="en-US"/>
        </w:rPr>
        <w:t>close</w:t>
      </w:r>
      <w:r w:rsidR="00961EDF">
        <w:rPr>
          <w:lang w:val="en-US"/>
        </w:rPr>
        <w:t>s</w:t>
      </w:r>
      <w:r w:rsidRPr="003E75A4">
        <w:rPr>
          <w:lang w:val="en-US"/>
        </w:rPr>
        <w:t xml:space="preserve"> the switched object controlled by the recloser. Resets recloser to first operation</w:t>
      </w:r>
      <w:r>
        <w:rPr>
          <w:lang w:val="en-US"/>
        </w:rPr>
        <w:t>.</w:t>
      </w:r>
    </w:p>
    <w:p w14:paraId="2FECF8C9" w14:textId="77777777" w:rsidR="00D73260" w:rsidRPr="0069588B" w:rsidRDefault="00D73260" w:rsidP="00D73260">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Reclosers.Idx read</w:t>
      </w:r>
    </w:p>
    <w:p w14:paraId="3110F270" w14:textId="77777777" w:rsidR="00D73260" w:rsidRDefault="00D73260" w:rsidP="00D73260">
      <w:pPr>
        <w:spacing w:after="0" w:line="240" w:lineRule="auto"/>
        <w:jc w:val="both"/>
        <w:rPr>
          <w:lang w:val="en-US"/>
        </w:rPr>
      </w:pPr>
      <w:r>
        <w:rPr>
          <w:lang w:val="en-US"/>
        </w:rPr>
        <w:t xml:space="preserve">This parameter </w:t>
      </w:r>
      <w:r w:rsidRPr="00CE7960">
        <w:rPr>
          <w:lang w:val="en-US"/>
        </w:rPr>
        <w:t>get</w:t>
      </w:r>
      <w:r>
        <w:rPr>
          <w:lang w:val="en-US"/>
        </w:rPr>
        <w:t>s</w:t>
      </w:r>
      <w:r w:rsidRPr="00CE7960">
        <w:rPr>
          <w:lang w:val="en-US"/>
        </w:rPr>
        <w:t xml:space="preserve"> the active recloser by index into the recloser list. 1..Count.</w:t>
      </w:r>
    </w:p>
    <w:p w14:paraId="72318E19" w14:textId="77777777" w:rsidR="00D73260" w:rsidRPr="0069588B" w:rsidRDefault="00D73260" w:rsidP="00D73260">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Reclosers.Idx write</w:t>
      </w:r>
    </w:p>
    <w:p w14:paraId="722545FF" w14:textId="329D29D2" w:rsidR="00D73260" w:rsidRDefault="00D73260" w:rsidP="00D73260">
      <w:pPr>
        <w:spacing w:after="0" w:line="240" w:lineRule="auto"/>
        <w:jc w:val="both"/>
        <w:rPr>
          <w:lang w:val="en-US"/>
        </w:rPr>
      </w:pPr>
      <w:r>
        <w:rPr>
          <w:lang w:val="en-US"/>
        </w:rPr>
        <w:t>This parameter s</w:t>
      </w:r>
      <w:r w:rsidRPr="00CE7960">
        <w:rPr>
          <w:lang w:val="en-US"/>
        </w:rPr>
        <w:t>et</w:t>
      </w:r>
      <w:r>
        <w:rPr>
          <w:lang w:val="en-US"/>
        </w:rPr>
        <w:t>s</w:t>
      </w:r>
      <w:r w:rsidRPr="00CE7960">
        <w:rPr>
          <w:lang w:val="en-US"/>
        </w:rPr>
        <w:t xml:space="preserve"> the active recloser by index into the recloser list. 1..Count.</w:t>
      </w:r>
    </w:p>
    <w:p w14:paraId="68A8CE2D" w14:textId="6DDA84EA" w:rsidR="00961EDF" w:rsidRPr="0069588B" w:rsidRDefault="00961EDF" w:rsidP="00961EDF">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Reclosers.Reset</w:t>
      </w:r>
    </w:p>
    <w:p w14:paraId="525A2E23" w14:textId="5E3DE661" w:rsidR="00961EDF" w:rsidRDefault="00961EDF" w:rsidP="00D73260">
      <w:pPr>
        <w:spacing w:after="0" w:line="240" w:lineRule="auto"/>
        <w:jc w:val="both"/>
        <w:rPr>
          <w:lang w:val="en-US"/>
        </w:rPr>
      </w:pPr>
      <w:r>
        <w:rPr>
          <w:lang w:val="en-US"/>
        </w:rPr>
        <w:t>This parameter resets the</w:t>
      </w:r>
      <w:r w:rsidRPr="00961EDF">
        <w:rPr>
          <w:lang w:val="en-US"/>
        </w:rPr>
        <w:t xml:space="preserve"> recloser to </w:t>
      </w:r>
      <w:r>
        <w:rPr>
          <w:lang w:val="en-US"/>
        </w:rPr>
        <w:t xml:space="preserve">its </w:t>
      </w:r>
      <w:r w:rsidRPr="00961EDF">
        <w:rPr>
          <w:lang w:val="en-US"/>
        </w:rPr>
        <w:t xml:space="preserve">normal state. If open, lock out the recloser. If closed, resets recloser to first operation.  </w:t>
      </w:r>
    </w:p>
    <w:p w14:paraId="35C0358F" w14:textId="77777777" w:rsidR="00961EDF" w:rsidRDefault="00961EDF" w:rsidP="00D73260">
      <w:pPr>
        <w:spacing w:after="0" w:line="240" w:lineRule="auto"/>
        <w:jc w:val="both"/>
        <w:rPr>
          <w:lang w:val="en-US"/>
        </w:rPr>
      </w:pPr>
    </w:p>
    <w:p w14:paraId="1AFB3DA7"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closersF (Float)</w:t>
      </w:r>
      <w:r w:rsidRPr="00E65D8C">
        <w:rPr>
          <w:rFonts w:ascii="Arial" w:hAnsi="Arial" w:cs="Arial"/>
          <w:b/>
          <w:color w:val="000000" w:themeColor="text1"/>
          <w:lang w:val="en-US"/>
        </w:rPr>
        <w:t xml:space="preserve"> Interface</w:t>
      </w:r>
    </w:p>
    <w:p w14:paraId="3378E671" w14:textId="77777777" w:rsidR="00D73260" w:rsidRPr="00E65D8C" w:rsidRDefault="00D73260" w:rsidP="00D73260">
      <w:pPr>
        <w:spacing w:after="0" w:line="240" w:lineRule="auto"/>
        <w:rPr>
          <w:lang w:val="en-US"/>
        </w:rPr>
      </w:pPr>
    </w:p>
    <w:p w14:paraId="402D4E6C"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526691E" w14:textId="77777777" w:rsidR="00D73260" w:rsidRDefault="00D73260" w:rsidP="00D73260">
      <w:pPr>
        <w:spacing w:after="0" w:line="240" w:lineRule="auto"/>
        <w:jc w:val="both"/>
        <w:rPr>
          <w:lang w:val="en-US"/>
        </w:rPr>
      </w:pPr>
    </w:p>
    <w:p w14:paraId="4D9B5C3E" w14:textId="77777777" w:rsidR="00D73260" w:rsidRPr="003D760D" w:rsidRDefault="00D73260" w:rsidP="00D73260">
      <w:pPr>
        <w:spacing w:after="0" w:line="240" w:lineRule="auto"/>
        <w:jc w:val="center"/>
        <w:rPr>
          <w:lang w:val="en-US"/>
        </w:rPr>
      </w:pPr>
      <w:r w:rsidRPr="003D760D">
        <w:rPr>
          <w:lang w:val="en-US"/>
        </w:rPr>
        <w:t>double ReclosersF(int32_t Parameter, double Argument);</w:t>
      </w:r>
    </w:p>
    <w:p w14:paraId="5C2EA724" w14:textId="77777777" w:rsidR="00D73260" w:rsidRPr="003D760D" w:rsidRDefault="00D73260" w:rsidP="00D73260">
      <w:pPr>
        <w:spacing w:after="0" w:line="240" w:lineRule="auto"/>
        <w:jc w:val="center"/>
        <w:rPr>
          <w:lang w:val="en-US"/>
        </w:rPr>
      </w:pPr>
    </w:p>
    <w:p w14:paraId="04CEEA25" w14:textId="77777777" w:rsidR="00D73260" w:rsidRDefault="00D73260" w:rsidP="00D73260">
      <w:pPr>
        <w:spacing w:after="0" w:line="240" w:lineRule="auto"/>
        <w:jc w:val="both"/>
        <w:rPr>
          <w:lang w:val="en-US"/>
        </w:rPr>
      </w:pPr>
      <w:r w:rsidRPr="00B91DD7">
        <w:rPr>
          <w:lang w:val="en-US"/>
        </w:rPr>
        <w:lastRenderedPageBreak/>
        <w:t xml:space="preserve">This interface returns </w:t>
      </w:r>
      <w:r>
        <w:rPr>
          <w:lang w:val="en-US"/>
        </w:rPr>
        <w:t>a floating point number with the result of the query according to the value of the variable Parameter, which can be one of the following:</w:t>
      </w:r>
    </w:p>
    <w:p w14:paraId="10F94DA8" w14:textId="77777777" w:rsidR="00D73260" w:rsidRDefault="00D73260" w:rsidP="00D73260">
      <w:pPr>
        <w:spacing w:after="0" w:line="240" w:lineRule="auto"/>
        <w:jc w:val="both"/>
        <w:rPr>
          <w:lang w:val="en-US"/>
        </w:rPr>
      </w:pPr>
    </w:p>
    <w:p w14:paraId="4724F30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closers.PhaseTrip read</w:t>
      </w:r>
    </w:p>
    <w:p w14:paraId="6F8D55CC" w14:textId="77777777" w:rsidR="00D73260" w:rsidRDefault="00D73260" w:rsidP="00D73260">
      <w:pPr>
        <w:spacing w:after="0" w:line="240" w:lineRule="auto"/>
        <w:jc w:val="both"/>
        <w:rPr>
          <w:lang w:val="en-US"/>
        </w:rPr>
      </w:pPr>
      <w:r>
        <w:rPr>
          <w:lang w:val="en-US"/>
        </w:rPr>
        <w:t xml:space="preserve">This parameter </w:t>
      </w:r>
      <w:r w:rsidRPr="00AC5846">
        <w:rPr>
          <w:lang w:val="en-US"/>
        </w:rPr>
        <w:t>get</w:t>
      </w:r>
      <w:r>
        <w:rPr>
          <w:lang w:val="en-US"/>
        </w:rPr>
        <w:t>s</w:t>
      </w:r>
      <w:r w:rsidRPr="00AC5846">
        <w:rPr>
          <w:lang w:val="en-US"/>
        </w:rPr>
        <w:t xml:space="preserve"> the phase trip curve multiplier or actual amps</w:t>
      </w:r>
      <w:r>
        <w:rPr>
          <w:lang w:val="en-US"/>
        </w:rPr>
        <w:t>.</w:t>
      </w:r>
    </w:p>
    <w:p w14:paraId="1C215AAA"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closers.PhaseTrip write</w:t>
      </w:r>
    </w:p>
    <w:p w14:paraId="469FE06F" w14:textId="77777777" w:rsidR="00D73260" w:rsidRDefault="00D73260" w:rsidP="00D73260">
      <w:pPr>
        <w:spacing w:after="0" w:line="240" w:lineRule="auto"/>
        <w:jc w:val="both"/>
        <w:rPr>
          <w:lang w:val="en-US"/>
        </w:rPr>
      </w:pPr>
      <w:r>
        <w:rPr>
          <w:lang w:val="en-US"/>
        </w:rPr>
        <w:t>This parameter s</w:t>
      </w:r>
      <w:r w:rsidRPr="00AC5846">
        <w:rPr>
          <w:lang w:val="en-US"/>
        </w:rPr>
        <w:t>et</w:t>
      </w:r>
      <w:r>
        <w:rPr>
          <w:lang w:val="en-US"/>
        </w:rPr>
        <w:t>s</w:t>
      </w:r>
      <w:r w:rsidRPr="00AC5846">
        <w:rPr>
          <w:lang w:val="en-US"/>
        </w:rPr>
        <w:t xml:space="preserve"> the phase trip curve multiplier or actual amps</w:t>
      </w:r>
      <w:r>
        <w:rPr>
          <w:lang w:val="en-US"/>
        </w:rPr>
        <w:t>.</w:t>
      </w:r>
    </w:p>
    <w:p w14:paraId="7E71D065"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closers.PhaseInst read</w:t>
      </w:r>
    </w:p>
    <w:p w14:paraId="6F54BD3B" w14:textId="77777777" w:rsidR="00D73260" w:rsidRDefault="00D73260" w:rsidP="00D73260">
      <w:pPr>
        <w:spacing w:after="0" w:line="240" w:lineRule="auto"/>
        <w:jc w:val="both"/>
        <w:rPr>
          <w:lang w:val="en-US"/>
        </w:rPr>
      </w:pPr>
      <w:r>
        <w:rPr>
          <w:lang w:val="en-US"/>
        </w:rPr>
        <w:t>This parameter gets the phase instantaneous</w:t>
      </w:r>
      <w:r w:rsidRPr="00AC5846">
        <w:rPr>
          <w:lang w:val="en-US"/>
        </w:rPr>
        <w:t xml:space="preserve"> curve multiplier or actual amps</w:t>
      </w:r>
      <w:r>
        <w:rPr>
          <w:lang w:val="en-US"/>
        </w:rPr>
        <w:t>.</w:t>
      </w:r>
    </w:p>
    <w:p w14:paraId="20EC7B18"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closers.PhaseInst write</w:t>
      </w:r>
    </w:p>
    <w:p w14:paraId="2B3B0889" w14:textId="77777777" w:rsidR="00D73260" w:rsidRDefault="00D73260" w:rsidP="00D73260">
      <w:pPr>
        <w:spacing w:after="0" w:line="240" w:lineRule="auto"/>
        <w:jc w:val="both"/>
        <w:rPr>
          <w:lang w:val="en-US"/>
        </w:rPr>
      </w:pPr>
      <w:r>
        <w:rPr>
          <w:lang w:val="en-US"/>
        </w:rPr>
        <w:t>This parameter sets the phase instantaneous</w:t>
      </w:r>
      <w:r w:rsidRPr="00AC5846">
        <w:rPr>
          <w:lang w:val="en-US"/>
        </w:rPr>
        <w:t xml:space="preserve"> curve multiplier or actual amps</w:t>
      </w:r>
      <w:r>
        <w:rPr>
          <w:lang w:val="en-US"/>
        </w:rPr>
        <w:t>.</w:t>
      </w:r>
    </w:p>
    <w:p w14:paraId="12C327D2"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closers.GroundTrip read</w:t>
      </w:r>
    </w:p>
    <w:p w14:paraId="63DB51AB" w14:textId="77777777" w:rsidR="00D73260" w:rsidRDefault="00D73260" w:rsidP="00D73260">
      <w:pPr>
        <w:spacing w:after="0" w:line="240" w:lineRule="auto"/>
        <w:jc w:val="both"/>
        <w:rPr>
          <w:lang w:val="en-US"/>
        </w:rPr>
      </w:pPr>
      <w:r>
        <w:rPr>
          <w:lang w:val="en-US"/>
        </w:rPr>
        <w:t xml:space="preserve">This parameter </w:t>
      </w:r>
      <w:r w:rsidRPr="00162678">
        <w:rPr>
          <w:lang w:val="en-US"/>
        </w:rPr>
        <w:t>get</w:t>
      </w:r>
      <w:r>
        <w:rPr>
          <w:lang w:val="en-US"/>
        </w:rPr>
        <w:t>s</w:t>
      </w:r>
      <w:r w:rsidRPr="00162678">
        <w:rPr>
          <w:lang w:val="en-US"/>
        </w:rPr>
        <w:t xml:space="preserve"> the ground (3I0) trip multiplier or actual amps</w:t>
      </w:r>
      <w:r>
        <w:rPr>
          <w:lang w:val="en-US"/>
        </w:rPr>
        <w:t>.</w:t>
      </w:r>
    </w:p>
    <w:p w14:paraId="6FD8F7AB"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Reclosers.GroundTrip write</w:t>
      </w:r>
    </w:p>
    <w:p w14:paraId="71A24032" w14:textId="77777777" w:rsidR="00D73260" w:rsidRDefault="00D73260" w:rsidP="00D73260">
      <w:pPr>
        <w:spacing w:after="0" w:line="240" w:lineRule="auto"/>
        <w:jc w:val="both"/>
        <w:rPr>
          <w:lang w:val="en-US"/>
        </w:rPr>
      </w:pPr>
      <w:r>
        <w:rPr>
          <w:lang w:val="en-US"/>
        </w:rPr>
        <w:t>This parameter s</w:t>
      </w:r>
      <w:r w:rsidRPr="00162678">
        <w:rPr>
          <w:lang w:val="en-US"/>
        </w:rPr>
        <w:t>et</w:t>
      </w:r>
      <w:r>
        <w:rPr>
          <w:lang w:val="en-US"/>
        </w:rPr>
        <w:t>s</w:t>
      </w:r>
      <w:r w:rsidRPr="00162678">
        <w:rPr>
          <w:lang w:val="en-US"/>
        </w:rPr>
        <w:t xml:space="preserve"> the ground (3I0) trip multiplier or actual amps</w:t>
      </w:r>
      <w:r>
        <w:rPr>
          <w:lang w:val="en-US"/>
        </w:rPr>
        <w:t>.</w:t>
      </w:r>
    </w:p>
    <w:p w14:paraId="7885BFB6"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Reclosers.GroundInst read</w:t>
      </w:r>
    </w:p>
    <w:p w14:paraId="3E18AB91" w14:textId="77777777" w:rsidR="00D73260" w:rsidRDefault="00D73260" w:rsidP="00D73260">
      <w:pPr>
        <w:spacing w:after="0" w:line="240" w:lineRule="auto"/>
        <w:jc w:val="both"/>
        <w:rPr>
          <w:lang w:val="en-US"/>
        </w:rPr>
      </w:pPr>
      <w:r>
        <w:rPr>
          <w:lang w:val="en-US"/>
        </w:rPr>
        <w:t xml:space="preserve">This parameter </w:t>
      </w:r>
      <w:r w:rsidRPr="00DA2B50">
        <w:rPr>
          <w:lang w:val="en-US"/>
        </w:rPr>
        <w:t>get</w:t>
      </w:r>
      <w:r>
        <w:rPr>
          <w:lang w:val="en-US"/>
        </w:rPr>
        <w:t>s</w:t>
      </w:r>
      <w:r w:rsidRPr="00DA2B50">
        <w:rPr>
          <w:lang w:val="en-US"/>
        </w:rPr>
        <w:t xml:space="preserve"> the ground (3I0) instantaneous trip setting - curve multiplier or actual amps</w:t>
      </w:r>
      <w:r>
        <w:rPr>
          <w:lang w:val="en-US"/>
        </w:rPr>
        <w:t>.</w:t>
      </w:r>
    </w:p>
    <w:p w14:paraId="537ABCA8"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Reclosers.GroundInst write</w:t>
      </w:r>
    </w:p>
    <w:p w14:paraId="26A450D9" w14:textId="77777777" w:rsidR="00D73260" w:rsidRDefault="00D73260" w:rsidP="00D73260">
      <w:pPr>
        <w:spacing w:after="0" w:line="240" w:lineRule="auto"/>
        <w:jc w:val="both"/>
        <w:rPr>
          <w:lang w:val="en-US"/>
        </w:rPr>
      </w:pPr>
      <w:r>
        <w:rPr>
          <w:lang w:val="en-US"/>
        </w:rPr>
        <w:t>This parameter s</w:t>
      </w:r>
      <w:r w:rsidRPr="00DA2B50">
        <w:rPr>
          <w:lang w:val="en-US"/>
        </w:rPr>
        <w:t>et</w:t>
      </w:r>
      <w:r>
        <w:rPr>
          <w:lang w:val="en-US"/>
        </w:rPr>
        <w:t>s</w:t>
      </w:r>
      <w:r w:rsidRPr="00DA2B50">
        <w:rPr>
          <w:lang w:val="en-US"/>
        </w:rPr>
        <w:t xml:space="preserve"> the ground (3I0) instantaneous trip setting - curve multiplier or actual amps</w:t>
      </w:r>
      <w:r>
        <w:rPr>
          <w:lang w:val="en-US"/>
        </w:rPr>
        <w:t>.</w:t>
      </w:r>
    </w:p>
    <w:p w14:paraId="08BE6A2E"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closersS (String)</w:t>
      </w:r>
      <w:r w:rsidRPr="00E65D8C">
        <w:rPr>
          <w:rFonts w:ascii="Arial" w:hAnsi="Arial" w:cs="Arial"/>
          <w:b/>
          <w:color w:val="000000" w:themeColor="text1"/>
          <w:lang w:val="en-US"/>
        </w:rPr>
        <w:t xml:space="preserve"> Interface</w:t>
      </w:r>
    </w:p>
    <w:p w14:paraId="0BFC15EB" w14:textId="77777777" w:rsidR="00D73260" w:rsidRPr="00E65D8C" w:rsidRDefault="00D73260" w:rsidP="00D73260">
      <w:pPr>
        <w:spacing w:after="0" w:line="240" w:lineRule="auto"/>
        <w:rPr>
          <w:lang w:val="en-US"/>
        </w:rPr>
      </w:pPr>
    </w:p>
    <w:p w14:paraId="60E19C7B"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4A3CF8CB" w14:textId="77777777" w:rsidR="00D73260" w:rsidRDefault="00D73260" w:rsidP="00D73260">
      <w:pPr>
        <w:spacing w:after="0" w:line="240" w:lineRule="auto"/>
        <w:jc w:val="both"/>
        <w:rPr>
          <w:lang w:val="en-US"/>
        </w:rPr>
      </w:pPr>
    </w:p>
    <w:p w14:paraId="202162FB" w14:textId="77777777" w:rsidR="00D73260" w:rsidRPr="003D760D" w:rsidRDefault="00D73260" w:rsidP="00D73260">
      <w:pPr>
        <w:spacing w:after="0" w:line="240" w:lineRule="auto"/>
        <w:jc w:val="center"/>
        <w:rPr>
          <w:lang w:val="en-US"/>
        </w:rPr>
      </w:pPr>
      <w:r>
        <w:rPr>
          <w:lang w:val="en-US"/>
        </w:rPr>
        <w:t>CStr</w:t>
      </w:r>
      <w:r w:rsidRPr="003D760D">
        <w:rPr>
          <w:lang w:val="en-US"/>
        </w:rPr>
        <w:t xml:space="preserve"> Reclosers</w:t>
      </w:r>
      <w:r>
        <w:rPr>
          <w:lang w:val="en-US"/>
        </w:rPr>
        <w:t>S</w:t>
      </w:r>
      <w:r w:rsidRPr="003D760D">
        <w:rPr>
          <w:lang w:val="en-US"/>
        </w:rPr>
        <w:t xml:space="preserve">(int32_t Parameter, </w:t>
      </w:r>
      <w:r>
        <w:rPr>
          <w:lang w:val="en-US"/>
        </w:rPr>
        <w:t>CStr</w:t>
      </w:r>
      <w:r w:rsidRPr="003D760D">
        <w:rPr>
          <w:lang w:val="en-US"/>
        </w:rPr>
        <w:t xml:space="preserve"> Argument);</w:t>
      </w:r>
    </w:p>
    <w:p w14:paraId="3BDF0BDA" w14:textId="77777777" w:rsidR="00D73260" w:rsidRPr="003D760D" w:rsidRDefault="00D73260" w:rsidP="00D73260">
      <w:pPr>
        <w:spacing w:after="0" w:line="240" w:lineRule="auto"/>
        <w:jc w:val="center"/>
        <w:rPr>
          <w:lang w:val="en-US"/>
        </w:rPr>
      </w:pPr>
    </w:p>
    <w:p w14:paraId="76D68DC6"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2009CE22" w14:textId="77777777" w:rsidR="00D73260" w:rsidRDefault="00D73260" w:rsidP="00D73260">
      <w:pPr>
        <w:spacing w:after="0" w:line="240" w:lineRule="auto"/>
        <w:jc w:val="both"/>
        <w:rPr>
          <w:lang w:val="en-US"/>
        </w:rPr>
      </w:pPr>
    </w:p>
    <w:p w14:paraId="3335A2B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closers.Name read</w:t>
      </w:r>
    </w:p>
    <w:p w14:paraId="2BB09223" w14:textId="77777777" w:rsidR="00D73260" w:rsidRDefault="00D73260" w:rsidP="00D73260">
      <w:pPr>
        <w:spacing w:after="0" w:line="240" w:lineRule="auto"/>
        <w:jc w:val="both"/>
        <w:rPr>
          <w:lang w:val="en-US"/>
        </w:rPr>
      </w:pPr>
      <w:r>
        <w:rPr>
          <w:lang w:val="en-US"/>
        </w:rPr>
        <w:t xml:space="preserve">This parameter </w:t>
      </w:r>
      <w:r w:rsidRPr="00AC5846">
        <w:rPr>
          <w:lang w:val="en-US"/>
        </w:rPr>
        <w:t>get</w:t>
      </w:r>
      <w:r>
        <w:rPr>
          <w:lang w:val="en-US"/>
        </w:rPr>
        <w:t>s</w:t>
      </w:r>
      <w:r w:rsidRPr="00AC5846">
        <w:rPr>
          <w:lang w:val="en-US"/>
        </w:rPr>
        <w:t xml:space="preserve"> the </w:t>
      </w:r>
      <w:r>
        <w:rPr>
          <w:lang w:val="en-US"/>
        </w:rPr>
        <w:t>name of the active Recloser Object.</w:t>
      </w:r>
    </w:p>
    <w:p w14:paraId="2FE31704"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closers.Name write</w:t>
      </w:r>
    </w:p>
    <w:p w14:paraId="35F6C72D" w14:textId="77777777" w:rsidR="00D73260" w:rsidRDefault="00D73260" w:rsidP="00D73260">
      <w:pPr>
        <w:spacing w:after="0" w:line="240" w:lineRule="auto"/>
        <w:jc w:val="both"/>
        <w:rPr>
          <w:lang w:val="en-US"/>
        </w:rPr>
      </w:pPr>
      <w:r>
        <w:rPr>
          <w:lang w:val="en-US"/>
        </w:rPr>
        <w:t>This parameter s</w:t>
      </w:r>
      <w:r w:rsidRPr="00AC5846">
        <w:rPr>
          <w:lang w:val="en-US"/>
        </w:rPr>
        <w:t>et</w:t>
      </w:r>
      <w:r>
        <w:rPr>
          <w:lang w:val="en-US"/>
        </w:rPr>
        <w:t>s</w:t>
      </w:r>
      <w:r w:rsidRPr="00AC5846">
        <w:rPr>
          <w:lang w:val="en-US"/>
        </w:rPr>
        <w:t xml:space="preserve"> the </w:t>
      </w:r>
      <w:r>
        <w:rPr>
          <w:lang w:val="en-US"/>
        </w:rPr>
        <w:t>name of the active Recloser Object.</w:t>
      </w:r>
    </w:p>
    <w:p w14:paraId="5743D134"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closers.MonitoredObj read</w:t>
      </w:r>
    </w:p>
    <w:p w14:paraId="5FBD9925" w14:textId="77777777" w:rsidR="00D73260" w:rsidRDefault="00D73260" w:rsidP="00D73260">
      <w:pPr>
        <w:spacing w:after="0" w:line="240" w:lineRule="auto"/>
        <w:jc w:val="both"/>
        <w:rPr>
          <w:lang w:val="en-US"/>
        </w:rPr>
      </w:pPr>
      <w:r>
        <w:rPr>
          <w:lang w:val="en-US"/>
        </w:rPr>
        <w:t xml:space="preserve">This parameter </w:t>
      </w:r>
      <w:r w:rsidRPr="00594737">
        <w:rPr>
          <w:lang w:val="en-US"/>
        </w:rPr>
        <w:t>get</w:t>
      </w:r>
      <w:r>
        <w:rPr>
          <w:lang w:val="en-US"/>
        </w:rPr>
        <w:t>s</w:t>
      </w:r>
      <w:r w:rsidRPr="00594737">
        <w:rPr>
          <w:lang w:val="en-US"/>
        </w:rPr>
        <w:t xml:space="preserve"> the full name of object this Recloser is monitoring</w:t>
      </w:r>
      <w:r>
        <w:rPr>
          <w:lang w:val="en-US"/>
        </w:rPr>
        <w:t>.</w:t>
      </w:r>
    </w:p>
    <w:p w14:paraId="07A917CE"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closers.MonitoredObj write</w:t>
      </w:r>
    </w:p>
    <w:p w14:paraId="7D02FADF" w14:textId="77777777" w:rsidR="00D73260" w:rsidRDefault="00D73260" w:rsidP="00D73260">
      <w:pPr>
        <w:spacing w:after="0" w:line="240" w:lineRule="auto"/>
        <w:jc w:val="both"/>
        <w:rPr>
          <w:lang w:val="en-US"/>
        </w:rPr>
      </w:pPr>
      <w:r>
        <w:rPr>
          <w:lang w:val="en-US"/>
        </w:rPr>
        <w:t>This parameter s</w:t>
      </w:r>
      <w:r w:rsidRPr="00594737">
        <w:rPr>
          <w:lang w:val="en-US"/>
        </w:rPr>
        <w:t>et</w:t>
      </w:r>
      <w:r>
        <w:rPr>
          <w:lang w:val="en-US"/>
        </w:rPr>
        <w:t>s</w:t>
      </w:r>
      <w:r w:rsidRPr="00594737">
        <w:rPr>
          <w:lang w:val="en-US"/>
        </w:rPr>
        <w:t xml:space="preserve"> the full name of object this Recloser is monitoring</w:t>
      </w:r>
      <w:r>
        <w:rPr>
          <w:lang w:val="en-US"/>
        </w:rPr>
        <w:t>.</w:t>
      </w:r>
    </w:p>
    <w:p w14:paraId="765F3053"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closers.SwitchedObj read</w:t>
      </w:r>
    </w:p>
    <w:p w14:paraId="3CCDCEF9" w14:textId="77777777" w:rsidR="00D73260" w:rsidRDefault="00D73260" w:rsidP="00D73260">
      <w:pPr>
        <w:spacing w:after="0" w:line="240" w:lineRule="auto"/>
        <w:jc w:val="both"/>
        <w:rPr>
          <w:lang w:val="en-US"/>
        </w:rPr>
      </w:pPr>
      <w:r>
        <w:rPr>
          <w:lang w:val="en-US"/>
        </w:rPr>
        <w:t xml:space="preserve">This parameter </w:t>
      </w:r>
      <w:r w:rsidRPr="006B23AA">
        <w:rPr>
          <w:lang w:val="en-US"/>
        </w:rPr>
        <w:t>get</w:t>
      </w:r>
      <w:r>
        <w:rPr>
          <w:lang w:val="en-US"/>
        </w:rPr>
        <w:t>s</w:t>
      </w:r>
      <w:r w:rsidRPr="006B23AA">
        <w:rPr>
          <w:lang w:val="en-US"/>
        </w:rPr>
        <w:t xml:space="preserve"> the full name of the circuit element that is being switched by this Recloser</w:t>
      </w:r>
      <w:r>
        <w:rPr>
          <w:lang w:val="en-US"/>
        </w:rPr>
        <w:t>.</w:t>
      </w:r>
    </w:p>
    <w:p w14:paraId="3E89F2CF"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Reclosers.SwitchedObj write</w:t>
      </w:r>
    </w:p>
    <w:p w14:paraId="4D34CC8F" w14:textId="035EA73C" w:rsidR="00D73260" w:rsidRDefault="00D73260" w:rsidP="00D73260">
      <w:pPr>
        <w:spacing w:after="0" w:line="240" w:lineRule="auto"/>
        <w:jc w:val="both"/>
        <w:rPr>
          <w:lang w:val="en-US"/>
        </w:rPr>
      </w:pPr>
      <w:r>
        <w:rPr>
          <w:lang w:val="en-US"/>
        </w:rPr>
        <w:t>This parameter s</w:t>
      </w:r>
      <w:r w:rsidRPr="006B23AA">
        <w:rPr>
          <w:lang w:val="en-US"/>
        </w:rPr>
        <w:t>et</w:t>
      </w:r>
      <w:r>
        <w:rPr>
          <w:lang w:val="en-US"/>
        </w:rPr>
        <w:t>s</w:t>
      </w:r>
      <w:r w:rsidRPr="006B23AA">
        <w:rPr>
          <w:lang w:val="en-US"/>
        </w:rPr>
        <w:t xml:space="preserve"> the full name of the circuit element that is being switched by this Recloser</w:t>
      </w:r>
      <w:r>
        <w:rPr>
          <w:lang w:val="en-US"/>
        </w:rPr>
        <w:t>.</w:t>
      </w:r>
    </w:p>
    <w:p w14:paraId="4C2240D9" w14:textId="21ECF0DD" w:rsidR="00F6287F" w:rsidRPr="0069588B" w:rsidRDefault="00F6287F" w:rsidP="00F6287F">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Reclosers.State read</w:t>
      </w:r>
    </w:p>
    <w:p w14:paraId="591EA5A3" w14:textId="61147F43" w:rsidR="00F6287F" w:rsidRDefault="00F6287F" w:rsidP="00F6287F">
      <w:pPr>
        <w:spacing w:after="0" w:line="240" w:lineRule="auto"/>
        <w:jc w:val="both"/>
        <w:rPr>
          <w:lang w:val="en-US"/>
        </w:rPr>
      </w:pPr>
      <w:r w:rsidRPr="00F6287F">
        <w:rPr>
          <w:lang w:val="en-US"/>
        </w:rPr>
        <w:t xml:space="preserve">This property </w:t>
      </w:r>
      <w:r>
        <w:rPr>
          <w:lang w:val="en-US"/>
        </w:rPr>
        <w:t>gets</w:t>
      </w:r>
      <w:r w:rsidRPr="00F6287F">
        <w:rPr>
          <w:lang w:val="en-US"/>
        </w:rPr>
        <w:t xml:space="preserve"> </w:t>
      </w:r>
      <w:r>
        <w:rPr>
          <w:lang w:val="en-US"/>
        </w:rPr>
        <w:t xml:space="preserve">the </w:t>
      </w:r>
      <w:r w:rsidRPr="00F6287F">
        <w:rPr>
          <w:lang w:val="en-US"/>
        </w:rPr>
        <w:t>present state of recloser.</w:t>
      </w:r>
    </w:p>
    <w:p w14:paraId="17972D98" w14:textId="167B6A9C" w:rsidR="00F6287F" w:rsidRPr="0069588B" w:rsidRDefault="00F6287F" w:rsidP="00F6287F">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r>
        <w:rPr>
          <w:i/>
          <w:color w:val="000000" w:themeColor="text1"/>
          <w:lang w:val="en-US"/>
        </w:rPr>
        <w:t>Reclosers.State write</w:t>
      </w:r>
    </w:p>
    <w:p w14:paraId="1DBCEFF2" w14:textId="0792BEDB" w:rsidR="00F6287F" w:rsidRDefault="00F6287F" w:rsidP="00F6287F">
      <w:pPr>
        <w:spacing w:after="0" w:line="240" w:lineRule="auto"/>
        <w:jc w:val="both"/>
        <w:rPr>
          <w:lang w:val="en-US"/>
        </w:rPr>
      </w:pPr>
      <w:r w:rsidRPr="00F6287F">
        <w:rPr>
          <w:lang w:val="en-US"/>
        </w:rPr>
        <w:t xml:space="preserve">This property </w:t>
      </w:r>
      <w:r>
        <w:rPr>
          <w:lang w:val="en-US"/>
        </w:rPr>
        <w:t>sets</w:t>
      </w:r>
      <w:r w:rsidRPr="00F6287F">
        <w:rPr>
          <w:lang w:val="en-US"/>
        </w:rPr>
        <w:t xml:space="preserve"> </w:t>
      </w:r>
      <w:r>
        <w:rPr>
          <w:lang w:val="en-US"/>
        </w:rPr>
        <w:t xml:space="preserve">the </w:t>
      </w:r>
      <w:r w:rsidRPr="00F6287F">
        <w:rPr>
          <w:lang w:val="en-US"/>
        </w:rPr>
        <w:t>present state of recloser. If set to open, open recloser's controlled element and lock out the recloser. If set to close, close recloser's controlled and resets recloser to first operation.</w:t>
      </w:r>
    </w:p>
    <w:p w14:paraId="47232652" w14:textId="0FF75CD8" w:rsidR="00F6287F" w:rsidRPr="0069588B" w:rsidRDefault="00F6287F" w:rsidP="00F6287F">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Reclosers.NormalState read</w:t>
      </w:r>
    </w:p>
    <w:p w14:paraId="2A81F0E1" w14:textId="2BD98658" w:rsidR="00F6287F" w:rsidRDefault="00F6287F" w:rsidP="00F6287F">
      <w:pPr>
        <w:spacing w:after="0" w:line="240" w:lineRule="auto"/>
        <w:jc w:val="both"/>
        <w:rPr>
          <w:lang w:val="en-US"/>
        </w:rPr>
      </w:pPr>
      <w:r w:rsidRPr="00F6287F">
        <w:rPr>
          <w:lang w:val="en-US"/>
        </w:rPr>
        <w:t>This property gets the normal state (the state for which the active recloser will be forced into at the beginning of the simulation) for the active recloser.</w:t>
      </w:r>
    </w:p>
    <w:p w14:paraId="33337253" w14:textId="0C72CC66" w:rsidR="00F6287F" w:rsidRPr="0069588B" w:rsidRDefault="00F6287F" w:rsidP="00F6287F">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Reclosers.NormalState write</w:t>
      </w:r>
    </w:p>
    <w:p w14:paraId="57B5A78D" w14:textId="581B57F0" w:rsidR="00F6287F" w:rsidRDefault="00F6287F" w:rsidP="00F6287F">
      <w:pPr>
        <w:spacing w:after="0" w:line="240" w:lineRule="auto"/>
        <w:jc w:val="both"/>
        <w:rPr>
          <w:lang w:val="en-US"/>
        </w:rPr>
      </w:pPr>
      <w:r w:rsidRPr="00F6287F">
        <w:rPr>
          <w:lang w:val="en-US"/>
        </w:rPr>
        <w:t xml:space="preserve">This property </w:t>
      </w:r>
      <w:r>
        <w:rPr>
          <w:lang w:val="en-US"/>
        </w:rPr>
        <w:t>s</w:t>
      </w:r>
      <w:r w:rsidRPr="00F6287F">
        <w:rPr>
          <w:lang w:val="en-US"/>
        </w:rPr>
        <w:t>ets the normal state (the state for which the active recloser will be forced into at the beginning of the simulation) for the active recloser.</w:t>
      </w:r>
    </w:p>
    <w:p w14:paraId="61426B7B" w14:textId="77777777" w:rsidR="00F6287F" w:rsidRDefault="00F6287F" w:rsidP="00D73260">
      <w:pPr>
        <w:spacing w:after="0" w:line="240" w:lineRule="auto"/>
        <w:jc w:val="both"/>
        <w:rPr>
          <w:lang w:val="en-US"/>
        </w:rPr>
      </w:pPr>
    </w:p>
    <w:p w14:paraId="7D987039"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closersV (Variant)</w:t>
      </w:r>
      <w:r w:rsidRPr="00E65D8C">
        <w:rPr>
          <w:rFonts w:ascii="Arial" w:hAnsi="Arial" w:cs="Arial"/>
          <w:b/>
          <w:color w:val="000000" w:themeColor="text1"/>
          <w:lang w:val="en-US"/>
        </w:rPr>
        <w:t xml:space="preserve"> Interface</w:t>
      </w:r>
    </w:p>
    <w:p w14:paraId="5C163896" w14:textId="77777777" w:rsidR="00D73260" w:rsidRPr="00E65D8C" w:rsidRDefault="00D73260" w:rsidP="00D73260">
      <w:pPr>
        <w:spacing w:after="0" w:line="240" w:lineRule="auto"/>
        <w:rPr>
          <w:lang w:val="en-US"/>
        </w:rPr>
      </w:pPr>
    </w:p>
    <w:p w14:paraId="5B85B253"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3170035" w14:textId="77777777" w:rsidR="00D73260" w:rsidRDefault="00D73260" w:rsidP="00D73260">
      <w:pPr>
        <w:spacing w:after="0" w:line="240" w:lineRule="auto"/>
        <w:jc w:val="both"/>
        <w:rPr>
          <w:lang w:val="en-US"/>
        </w:rPr>
      </w:pPr>
    </w:p>
    <w:p w14:paraId="146FB3DE" w14:textId="77777777" w:rsidR="00D73260" w:rsidRPr="003D760D" w:rsidRDefault="00D73260" w:rsidP="00D73260">
      <w:pPr>
        <w:spacing w:after="0" w:line="240" w:lineRule="auto"/>
        <w:jc w:val="center"/>
        <w:rPr>
          <w:lang w:val="en-US"/>
        </w:rPr>
      </w:pPr>
      <w:r>
        <w:rPr>
          <w:lang w:val="en-US"/>
        </w:rPr>
        <w:t>void</w:t>
      </w:r>
      <w:r w:rsidRPr="003D760D">
        <w:rPr>
          <w:lang w:val="en-US"/>
        </w:rPr>
        <w:t xml:space="preserve"> Reclosers</w:t>
      </w:r>
      <w:r>
        <w:rPr>
          <w:lang w:val="en-US"/>
        </w:rPr>
        <w:t>V</w:t>
      </w:r>
      <w:r w:rsidRPr="003D760D">
        <w:rPr>
          <w:lang w:val="en-US"/>
        </w:rPr>
        <w:t xml:space="preserve">(int32_t Parameter, </w:t>
      </w:r>
      <w:r>
        <w:rPr>
          <w:lang w:val="en-US"/>
        </w:rPr>
        <w:t>VARIANT *</w:t>
      </w:r>
      <w:r w:rsidRPr="003D760D">
        <w:rPr>
          <w:lang w:val="en-US"/>
        </w:rPr>
        <w:t>Argument);</w:t>
      </w:r>
    </w:p>
    <w:p w14:paraId="1C54117C" w14:textId="77777777" w:rsidR="00D73260" w:rsidRPr="003D760D" w:rsidRDefault="00D73260" w:rsidP="00D73260">
      <w:pPr>
        <w:spacing w:after="0" w:line="240" w:lineRule="auto"/>
        <w:jc w:val="center"/>
        <w:rPr>
          <w:lang w:val="en-US"/>
        </w:rPr>
      </w:pPr>
    </w:p>
    <w:p w14:paraId="602F809C"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965D437" w14:textId="77777777" w:rsidR="00D73260" w:rsidRDefault="00D73260" w:rsidP="00D73260">
      <w:pPr>
        <w:spacing w:after="0" w:line="240" w:lineRule="auto"/>
        <w:jc w:val="both"/>
        <w:rPr>
          <w:lang w:val="en-US"/>
        </w:rPr>
      </w:pPr>
    </w:p>
    <w:p w14:paraId="728AF8E6"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closers.AllNames</w:t>
      </w:r>
    </w:p>
    <w:p w14:paraId="587B953A" w14:textId="77777777" w:rsidR="00D73260" w:rsidRDefault="00D73260" w:rsidP="00D73260">
      <w:pPr>
        <w:spacing w:after="0" w:line="240" w:lineRule="auto"/>
        <w:jc w:val="both"/>
        <w:rPr>
          <w:lang w:val="en-US"/>
        </w:rPr>
      </w:pPr>
      <w:r>
        <w:rPr>
          <w:lang w:val="en-US"/>
        </w:rPr>
        <w:t xml:space="preserve">This parameter gets </w:t>
      </w:r>
      <w:r w:rsidRPr="00926E4A">
        <w:rPr>
          <w:lang w:val="en-US"/>
        </w:rPr>
        <w:t>a variant array of strings with names of all reclosers in active circuit</w:t>
      </w:r>
      <w:r>
        <w:rPr>
          <w:lang w:val="en-US"/>
        </w:rPr>
        <w:t>.</w:t>
      </w:r>
    </w:p>
    <w:p w14:paraId="1818ADB6"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Reclosers.RecloseIntervals</w:t>
      </w:r>
    </w:p>
    <w:p w14:paraId="05CCD837" w14:textId="1F745101" w:rsidR="00D73260" w:rsidRDefault="00D73260" w:rsidP="00D73260">
      <w:pPr>
        <w:spacing w:after="0" w:line="240" w:lineRule="auto"/>
        <w:jc w:val="both"/>
        <w:rPr>
          <w:lang w:val="en-US"/>
        </w:rPr>
      </w:pPr>
      <w:r>
        <w:rPr>
          <w:lang w:val="en-US"/>
        </w:rPr>
        <w:t xml:space="preserve">This parameter </w:t>
      </w:r>
      <w:r w:rsidRPr="00DC4EF9">
        <w:rPr>
          <w:lang w:val="en-US"/>
        </w:rPr>
        <w:t>get</w:t>
      </w:r>
      <w:r>
        <w:rPr>
          <w:lang w:val="en-US"/>
        </w:rPr>
        <w:t>s</w:t>
      </w:r>
      <w:r w:rsidRPr="00DC4EF9">
        <w:rPr>
          <w:lang w:val="en-US"/>
        </w:rPr>
        <w:t xml:space="preserve"> a variant array of doubles: reclose intervals (s) between shots</w:t>
      </w:r>
      <w:r>
        <w:rPr>
          <w:lang w:val="en-US"/>
        </w:rPr>
        <w:t>.</w:t>
      </w:r>
    </w:p>
    <w:p w14:paraId="5CD7621B" w14:textId="11D3B096" w:rsidR="0019792A" w:rsidRPr="00F83DD8" w:rsidRDefault="0019792A" w:rsidP="0019792A">
      <w:pPr>
        <w:pStyle w:val="Heading1"/>
        <w:rPr>
          <w:b/>
          <w:color w:val="000000" w:themeColor="text1"/>
          <w:lang w:val="en-US"/>
        </w:rPr>
      </w:pPr>
      <w:r>
        <w:rPr>
          <w:b/>
          <w:color w:val="000000" w:themeColor="text1"/>
          <w:lang w:val="en-US"/>
        </w:rPr>
        <w:t>ReduceCkt</w:t>
      </w:r>
      <w:r w:rsidRPr="00F83DD8">
        <w:rPr>
          <w:b/>
          <w:color w:val="000000" w:themeColor="text1"/>
          <w:lang w:val="en-US"/>
        </w:rPr>
        <w:t xml:space="preserve"> Interface</w:t>
      </w:r>
    </w:p>
    <w:p w14:paraId="4DDB8F4F" w14:textId="68D87B89" w:rsidR="0019792A" w:rsidRDefault="0019792A" w:rsidP="0019792A">
      <w:pPr>
        <w:jc w:val="both"/>
        <w:rPr>
          <w:lang w:val="en-US"/>
        </w:rPr>
      </w:pPr>
      <w:r>
        <w:rPr>
          <w:lang w:val="en-US"/>
        </w:rPr>
        <w:t>This interface implements the ReduceCkt (IReduceCkt) interface of OpenDSS by declaring 4 procedures for accessing the different properties included in this interface.</w:t>
      </w:r>
    </w:p>
    <w:p w14:paraId="7B1599F2" w14:textId="7D9779C0" w:rsidR="0019792A" w:rsidRPr="00E65D8C" w:rsidRDefault="0019792A" w:rsidP="0019792A">
      <w:pPr>
        <w:pStyle w:val="Heading2"/>
        <w:rPr>
          <w:rFonts w:ascii="Arial" w:hAnsi="Arial" w:cs="Arial"/>
          <w:b/>
          <w:color w:val="000000" w:themeColor="text1"/>
          <w:lang w:val="en-US"/>
        </w:rPr>
      </w:pPr>
      <w:r>
        <w:rPr>
          <w:rFonts w:ascii="Arial" w:hAnsi="Arial" w:cs="Arial"/>
          <w:b/>
          <w:color w:val="000000" w:themeColor="text1"/>
          <w:lang w:val="en-US"/>
        </w:rPr>
        <w:t>Re</w:t>
      </w:r>
      <w:r w:rsidR="00395BF9">
        <w:rPr>
          <w:rFonts w:ascii="Arial" w:hAnsi="Arial" w:cs="Arial"/>
          <w:b/>
          <w:color w:val="000000" w:themeColor="text1"/>
          <w:lang w:val="en-US"/>
        </w:rPr>
        <w:t>duceCkt</w:t>
      </w:r>
      <w:r>
        <w:rPr>
          <w:rFonts w:ascii="Arial" w:hAnsi="Arial" w:cs="Arial"/>
          <w:b/>
          <w:color w:val="000000" w:themeColor="text1"/>
          <w:lang w:val="en-US"/>
        </w:rPr>
        <w:t>I (Int)</w:t>
      </w:r>
      <w:r w:rsidRPr="00E65D8C">
        <w:rPr>
          <w:rFonts w:ascii="Arial" w:hAnsi="Arial" w:cs="Arial"/>
          <w:b/>
          <w:color w:val="000000" w:themeColor="text1"/>
          <w:lang w:val="en-US"/>
        </w:rPr>
        <w:t xml:space="preserve"> Interface</w:t>
      </w:r>
    </w:p>
    <w:p w14:paraId="06BFC75D" w14:textId="77777777" w:rsidR="0019792A" w:rsidRPr="00E65D8C" w:rsidRDefault="0019792A" w:rsidP="0019792A">
      <w:pPr>
        <w:spacing w:after="0" w:line="240" w:lineRule="auto"/>
        <w:rPr>
          <w:lang w:val="en-US"/>
        </w:rPr>
      </w:pPr>
    </w:p>
    <w:p w14:paraId="064FE460" w14:textId="77777777" w:rsidR="0019792A" w:rsidRDefault="0019792A" w:rsidP="0019792A">
      <w:pPr>
        <w:spacing w:after="0" w:line="240" w:lineRule="auto"/>
        <w:jc w:val="both"/>
        <w:rPr>
          <w:lang w:val="en-US"/>
        </w:rPr>
      </w:pPr>
      <w:r>
        <w:rPr>
          <w:lang w:val="en-US"/>
        </w:rPr>
        <w:t>This interface can be used to read/write certain properties of the active DSS object. The structure of the interface is as follows:</w:t>
      </w:r>
    </w:p>
    <w:p w14:paraId="41F8E315" w14:textId="77777777" w:rsidR="0019792A" w:rsidRDefault="0019792A" w:rsidP="0019792A">
      <w:pPr>
        <w:spacing w:after="0" w:line="240" w:lineRule="auto"/>
        <w:jc w:val="both"/>
        <w:rPr>
          <w:lang w:val="en-US"/>
        </w:rPr>
      </w:pPr>
    </w:p>
    <w:p w14:paraId="042C7CEA" w14:textId="136D55B6" w:rsidR="0019792A" w:rsidRPr="004911A8" w:rsidRDefault="0019792A" w:rsidP="0019792A">
      <w:pPr>
        <w:spacing w:after="0" w:line="240" w:lineRule="auto"/>
        <w:jc w:val="center"/>
        <w:rPr>
          <w:lang w:val="fr-FR"/>
        </w:rPr>
      </w:pPr>
      <w:r w:rsidRPr="004911A8">
        <w:rPr>
          <w:lang w:val="fr-FR"/>
        </w:rPr>
        <w:t>int32_t R</w:t>
      </w:r>
      <w:r w:rsidR="00330599" w:rsidRPr="004911A8">
        <w:rPr>
          <w:lang w:val="fr-FR"/>
        </w:rPr>
        <w:t>educeCkt</w:t>
      </w:r>
      <w:r w:rsidRPr="004911A8">
        <w:rPr>
          <w:lang w:val="fr-FR"/>
        </w:rPr>
        <w:t>I(int32_t Parameter, int32_t Argument);</w:t>
      </w:r>
    </w:p>
    <w:p w14:paraId="39C0E025" w14:textId="77777777" w:rsidR="0019792A" w:rsidRPr="004911A8" w:rsidRDefault="0019792A" w:rsidP="0019792A">
      <w:pPr>
        <w:spacing w:after="0" w:line="240" w:lineRule="auto"/>
        <w:jc w:val="center"/>
        <w:rPr>
          <w:lang w:val="fr-FR"/>
        </w:rPr>
      </w:pPr>
    </w:p>
    <w:p w14:paraId="3763BBB1" w14:textId="41A0FFD0" w:rsidR="0019792A" w:rsidRDefault="0019792A" w:rsidP="0019792A">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27976830" w14:textId="5BBB5270" w:rsidR="004911A8" w:rsidRPr="0069588B" w:rsidRDefault="004911A8" w:rsidP="004911A8">
      <w:pPr>
        <w:pStyle w:val="Heading3"/>
        <w:rPr>
          <w:i/>
          <w:color w:val="000000" w:themeColor="text1"/>
          <w:lang w:val="en-US"/>
        </w:rPr>
      </w:pPr>
      <w:r w:rsidRPr="0069588B">
        <w:rPr>
          <w:i/>
          <w:color w:val="000000" w:themeColor="text1"/>
          <w:lang w:val="en-US"/>
        </w:rPr>
        <w:t xml:space="preserve">Parameter 0: </w:t>
      </w:r>
      <w:r w:rsidR="000501DA" w:rsidRPr="000501DA">
        <w:rPr>
          <w:i/>
          <w:color w:val="000000" w:themeColor="text1"/>
          <w:lang w:val="en-US"/>
        </w:rPr>
        <w:t>ReduceCkt.Do1phLaterals</w:t>
      </w:r>
    </w:p>
    <w:p w14:paraId="7684B5FA" w14:textId="3F9E1E4D" w:rsidR="004911A8" w:rsidRPr="000501DA" w:rsidRDefault="000501DA" w:rsidP="004911A8">
      <w:pPr>
        <w:spacing w:after="0" w:line="240" w:lineRule="auto"/>
        <w:jc w:val="both"/>
        <w:rPr>
          <w:lang w:val="en-US"/>
        </w:rPr>
      </w:pPr>
      <w:r w:rsidRPr="000501DA">
        <w:rPr>
          <w:rStyle w:val="rvts30"/>
          <w:lang w:val="en-US"/>
        </w:rPr>
        <w:t>This method removes all 1-phase laterals in the active EnergyMeter’s zone. Loads and other shunt elements are moved to the parent 3-phase bus.</w:t>
      </w:r>
    </w:p>
    <w:p w14:paraId="5C462F08" w14:textId="67399793" w:rsidR="004911A8" w:rsidRPr="0069588B" w:rsidRDefault="004911A8" w:rsidP="004911A8">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sidR="000501DA" w:rsidRPr="000501DA">
        <w:rPr>
          <w:i/>
          <w:color w:val="000000" w:themeColor="text1"/>
          <w:lang w:val="en-US"/>
        </w:rPr>
        <w:t>ReduceCkt.DoBranchRemove</w:t>
      </w:r>
    </w:p>
    <w:p w14:paraId="5882A8ED" w14:textId="406EBBAB" w:rsidR="004911A8" w:rsidRDefault="000501DA" w:rsidP="0019792A">
      <w:pPr>
        <w:spacing w:after="0" w:line="240" w:lineRule="auto"/>
        <w:jc w:val="both"/>
        <w:rPr>
          <w:rStyle w:val="rvts30"/>
          <w:lang w:val="en-US"/>
        </w:rPr>
      </w:pPr>
      <w:r w:rsidRPr="000501DA">
        <w:rPr>
          <w:rStyle w:val="rvts30"/>
          <w:lang w:val="en-US"/>
        </w:rPr>
        <w:t xml:space="preserve">This method removes (disable) all branches down-line from the active PDelement. </w:t>
      </w:r>
      <w:r w:rsidRPr="002B5B83">
        <w:rPr>
          <w:rStyle w:val="rvts30"/>
          <w:lang w:val="en-US"/>
        </w:rPr>
        <w:t xml:space="preserve">Circuit must have an Energymeter on this branch. If KeepLoad=Y (default) a new Load element is defined and kW, kvar </w:t>
      </w:r>
      <w:r w:rsidRPr="002B5B83">
        <w:rPr>
          <w:rStyle w:val="rvts30"/>
          <w:lang w:val="en-US"/>
        </w:rPr>
        <w:lastRenderedPageBreak/>
        <w:t>set to present power flow solution for the first element eliminated. The EditString is applied to each new Load element defined.</w:t>
      </w:r>
    </w:p>
    <w:p w14:paraId="087AEA0E" w14:textId="3F870369" w:rsidR="002B5B83" w:rsidRPr="0069588B" w:rsidRDefault="002B5B83" w:rsidP="002B5B83">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sidR="00A60EAC" w:rsidRPr="00A60EAC">
        <w:rPr>
          <w:i/>
          <w:color w:val="000000" w:themeColor="text1"/>
          <w:lang w:val="en-US"/>
        </w:rPr>
        <w:t>ReduceCkt.DoDangling</w:t>
      </w:r>
    </w:p>
    <w:p w14:paraId="73225DF1" w14:textId="3D808D15" w:rsidR="002B5B83" w:rsidRPr="00A60EAC" w:rsidRDefault="00A60EAC" w:rsidP="0019792A">
      <w:pPr>
        <w:spacing w:after="0" w:line="240" w:lineRule="auto"/>
        <w:jc w:val="both"/>
        <w:rPr>
          <w:lang w:val="en-US"/>
        </w:rPr>
      </w:pPr>
      <w:r w:rsidRPr="00A60EAC">
        <w:rPr>
          <w:rStyle w:val="rvts30"/>
          <w:lang w:val="en-US"/>
        </w:rPr>
        <w:t>This method reduces Dangling Algorithm; branches with nothing connected.</w:t>
      </w:r>
    </w:p>
    <w:p w14:paraId="10012845" w14:textId="33149685" w:rsidR="00A60EAC" w:rsidRPr="0069588B" w:rsidRDefault="00A60EAC" w:rsidP="00A60EAC">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sidR="00FB06F3" w:rsidRPr="00FB06F3">
        <w:rPr>
          <w:i/>
          <w:color w:val="000000" w:themeColor="text1"/>
          <w:lang w:val="en-US"/>
        </w:rPr>
        <w:t>ReduceCkt.DoDefault</w:t>
      </w:r>
    </w:p>
    <w:p w14:paraId="17728F66" w14:textId="6AFE4895" w:rsidR="00A60EAC" w:rsidRDefault="00FB06F3" w:rsidP="00A60EAC">
      <w:pPr>
        <w:spacing w:after="0" w:line="240" w:lineRule="auto"/>
        <w:jc w:val="both"/>
        <w:rPr>
          <w:rStyle w:val="rvts30"/>
          <w:lang w:val="en-US"/>
        </w:rPr>
      </w:pPr>
      <w:r w:rsidRPr="00FB06F3">
        <w:rPr>
          <w:rStyle w:val="rvts30"/>
          <w:lang w:val="en-US"/>
        </w:rPr>
        <w:t>This method Executes the default circuit reduction, which eliminates all dangling end buses and buses without load.</w:t>
      </w:r>
    </w:p>
    <w:p w14:paraId="265032F8" w14:textId="03A75DCE" w:rsidR="00A939F0" w:rsidRPr="0069588B" w:rsidRDefault="00A939F0" w:rsidP="00A939F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sidR="0071657E" w:rsidRPr="0071657E">
        <w:rPr>
          <w:i/>
          <w:color w:val="000000" w:themeColor="text1"/>
          <w:lang w:val="en-US"/>
        </w:rPr>
        <w:t>ReduceCkt.DoLoopBreak</w:t>
      </w:r>
    </w:p>
    <w:p w14:paraId="6DC010A2" w14:textId="42099ECD" w:rsidR="00A939F0" w:rsidRPr="00D752F6" w:rsidRDefault="00D752F6" w:rsidP="00A939F0">
      <w:pPr>
        <w:spacing w:after="0" w:line="240" w:lineRule="auto"/>
        <w:jc w:val="both"/>
        <w:rPr>
          <w:lang w:val="en-US"/>
        </w:rPr>
      </w:pPr>
      <w:r w:rsidRPr="00D752F6">
        <w:rPr>
          <w:rStyle w:val="rvts30"/>
          <w:lang w:val="en-US"/>
        </w:rPr>
        <w:t>This method breaks (disables) all the loops found in the active circuit. Disables one of the Line objects at the head of a loop to force the circuit to be radial.</w:t>
      </w:r>
    </w:p>
    <w:p w14:paraId="43849D3C" w14:textId="325265B9" w:rsidR="00D752F6" w:rsidRPr="0069588B" w:rsidRDefault="00D752F6" w:rsidP="00D752F6">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sidR="00933087" w:rsidRPr="00933087">
        <w:rPr>
          <w:i/>
          <w:color w:val="000000" w:themeColor="text1"/>
          <w:lang w:val="en-US"/>
        </w:rPr>
        <w:t>ReduceCkt.DoParallelLines</w:t>
      </w:r>
    </w:p>
    <w:p w14:paraId="5190F278" w14:textId="2E7FE263" w:rsidR="00D752F6" w:rsidRPr="00E57D43" w:rsidRDefault="00E57D43" w:rsidP="00D752F6">
      <w:pPr>
        <w:spacing w:after="0" w:line="240" w:lineRule="auto"/>
        <w:jc w:val="both"/>
        <w:rPr>
          <w:lang w:val="en-US"/>
        </w:rPr>
      </w:pPr>
      <w:r w:rsidRPr="00E57D43">
        <w:rPr>
          <w:rStyle w:val="rvts30"/>
          <w:lang w:val="en-US"/>
        </w:rPr>
        <w:t>This method merges all parallel lines found in the circuit to facilitate its reduction.</w:t>
      </w:r>
    </w:p>
    <w:p w14:paraId="2602DC4B" w14:textId="67412B02" w:rsidR="00E57D43" w:rsidRPr="0069588B" w:rsidRDefault="00E57D43" w:rsidP="00E57D43">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sidR="00587E86" w:rsidRPr="00587E86">
        <w:rPr>
          <w:i/>
          <w:color w:val="000000" w:themeColor="text1"/>
          <w:lang w:val="en-US"/>
        </w:rPr>
        <w:t>ReduceCkt.DoShortLines</w:t>
      </w:r>
    </w:p>
    <w:p w14:paraId="56C9ED0E" w14:textId="1B75A440" w:rsidR="00E57D43" w:rsidRPr="00E57D43" w:rsidRDefault="0023277D" w:rsidP="00E57D43">
      <w:pPr>
        <w:spacing w:after="0" w:line="240" w:lineRule="auto"/>
        <w:jc w:val="both"/>
        <w:rPr>
          <w:lang w:val="en-US"/>
        </w:rPr>
      </w:pPr>
      <w:r w:rsidRPr="0023277D">
        <w:rPr>
          <w:rStyle w:val="rvts30"/>
          <w:lang w:val="en-US"/>
        </w:rPr>
        <w:t>This method executes the Do ShortLines algorithm: Set Zmag first if you don't want the default.</w:t>
      </w:r>
    </w:p>
    <w:p w14:paraId="7C0F56B4" w14:textId="4B170B76" w:rsidR="0023277D" w:rsidRPr="0069588B" w:rsidRDefault="0023277D" w:rsidP="0023277D">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sidR="004D52A9" w:rsidRPr="004D52A9">
        <w:rPr>
          <w:i/>
          <w:color w:val="000000" w:themeColor="text1"/>
          <w:lang w:val="en-US"/>
        </w:rPr>
        <w:t>ReduceCkt.DoSwitches</w:t>
      </w:r>
    </w:p>
    <w:p w14:paraId="737E4095" w14:textId="0EF90A43" w:rsidR="0023277D" w:rsidRDefault="004D52A9" w:rsidP="0023277D">
      <w:pPr>
        <w:spacing w:after="0" w:line="240" w:lineRule="auto"/>
        <w:jc w:val="both"/>
        <w:rPr>
          <w:rStyle w:val="rvts30"/>
          <w:lang w:val="en-US"/>
        </w:rPr>
      </w:pPr>
      <w:r w:rsidRPr="004D52A9">
        <w:rPr>
          <w:rStyle w:val="rvts30"/>
          <w:lang w:val="en-US"/>
        </w:rPr>
        <w:t>This method merges Line objects in which the IsSwitch property is true with the down-line Line object.</w:t>
      </w:r>
    </w:p>
    <w:p w14:paraId="67CC168F" w14:textId="1EFDDC19" w:rsidR="00BF1928" w:rsidRPr="0069588B" w:rsidRDefault="00BF1928" w:rsidP="00BF1928">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sidR="00495B21" w:rsidRPr="00495B21">
        <w:rPr>
          <w:i/>
          <w:color w:val="000000" w:themeColor="text1"/>
          <w:lang w:val="en-US"/>
        </w:rPr>
        <w:t>ReduceCkt.KeepLoad - Read</w:t>
      </w:r>
    </w:p>
    <w:p w14:paraId="1B8A5F6B" w14:textId="7E0C05A1" w:rsidR="00BF1928" w:rsidRPr="004D52A9" w:rsidRDefault="00090EBA" w:rsidP="00BF1928">
      <w:pPr>
        <w:spacing w:after="0" w:line="240" w:lineRule="auto"/>
        <w:jc w:val="both"/>
        <w:rPr>
          <w:lang w:val="en-US"/>
        </w:rPr>
      </w:pPr>
      <w:r w:rsidRPr="00090EBA">
        <w:rPr>
          <w:rStyle w:val="rvts30"/>
          <w:lang w:val="en-US"/>
        </w:rPr>
        <w:t>This property gets a flag indicating to keep</w:t>
      </w:r>
      <w:r>
        <w:rPr>
          <w:rStyle w:val="rvts30"/>
          <w:lang w:val="en-US"/>
        </w:rPr>
        <w:t xml:space="preserve"> (1)</w:t>
      </w:r>
      <w:r w:rsidRPr="00090EBA">
        <w:rPr>
          <w:rStyle w:val="rvts30"/>
          <w:lang w:val="en-US"/>
        </w:rPr>
        <w:t xml:space="preserve"> the load for Reduction options that remove branches.</w:t>
      </w:r>
    </w:p>
    <w:p w14:paraId="63735108" w14:textId="1353E94A" w:rsidR="00864115" w:rsidRPr="0069588B" w:rsidRDefault="00864115" w:rsidP="00864115">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r w:rsidRPr="00495B21">
        <w:rPr>
          <w:i/>
          <w:color w:val="000000" w:themeColor="text1"/>
          <w:lang w:val="en-US"/>
        </w:rPr>
        <w:t xml:space="preserve">ReduceCkt.KeepLoad - </w:t>
      </w:r>
      <w:r>
        <w:rPr>
          <w:i/>
          <w:color w:val="000000" w:themeColor="text1"/>
          <w:lang w:val="en-US"/>
        </w:rPr>
        <w:t>Write</w:t>
      </w:r>
    </w:p>
    <w:p w14:paraId="59F88E93" w14:textId="5BD00F88" w:rsidR="00864115" w:rsidRDefault="00864115" w:rsidP="00864115">
      <w:pPr>
        <w:spacing w:after="0" w:line="240" w:lineRule="auto"/>
        <w:jc w:val="both"/>
        <w:rPr>
          <w:rStyle w:val="rvts30"/>
          <w:lang w:val="en-US"/>
        </w:rPr>
      </w:pPr>
      <w:r w:rsidRPr="00090EBA">
        <w:rPr>
          <w:rStyle w:val="rvts30"/>
          <w:lang w:val="en-US"/>
        </w:rPr>
        <w:t xml:space="preserve">This property </w:t>
      </w:r>
      <w:r>
        <w:rPr>
          <w:rStyle w:val="rvts30"/>
          <w:lang w:val="en-US"/>
        </w:rPr>
        <w:t>s</w:t>
      </w:r>
      <w:r w:rsidRPr="00090EBA">
        <w:rPr>
          <w:rStyle w:val="rvts30"/>
          <w:lang w:val="en-US"/>
        </w:rPr>
        <w:t xml:space="preserve">ets </w:t>
      </w:r>
      <w:r>
        <w:rPr>
          <w:rStyle w:val="rvts30"/>
          <w:lang w:val="en-US"/>
        </w:rPr>
        <w:t>the</w:t>
      </w:r>
      <w:r w:rsidRPr="00090EBA">
        <w:rPr>
          <w:rStyle w:val="rvts30"/>
          <w:lang w:val="en-US"/>
        </w:rPr>
        <w:t xml:space="preserve"> flag </w:t>
      </w:r>
      <w:r>
        <w:rPr>
          <w:rStyle w:val="rvts30"/>
          <w:lang w:val="en-US"/>
        </w:rPr>
        <w:t xml:space="preserve">for </w:t>
      </w:r>
      <w:r w:rsidRPr="00090EBA">
        <w:rPr>
          <w:rStyle w:val="rvts30"/>
          <w:lang w:val="en-US"/>
        </w:rPr>
        <w:t>indicating to keep</w:t>
      </w:r>
      <w:r>
        <w:rPr>
          <w:rStyle w:val="rvts30"/>
          <w:lang w:val="en-US"/>
        </w:rPr>
        <w:t xml:space="preserve"> (1)</w:t>
      </w:r>
      <w:r w:rsidRPr="00090EBA">
        <w:rPr>
          <w:rStyle w:val="rvts30"/>
          <w:lang w:val="en-US"/>
        </w:rPr>
        <w:t xml:space="preserve"> the load for Reduction options that remove branches.</w:t>
      </w:r>
      <w:r>
        <w:rPr>
          <w:rStyle w:val="rvts30"/>
          <w:lang w:val="en-US"/>
        </w:rPr>
        <w:t xml:space="preserve"> Set 1 in the argument if want to keep the load for the reduction, otherwise, set the argument 0.</w:t>
      </w:r>
    </w:p>
    <w:p w14:paraId="57F0B12B" w14:textId="77777777" w:rsidR="0013648A" w:rsidRPr="004D52A9" w:rsidRDefault="0013648A" w:rsidP="00864115">
      <w:pPr>
        <w:spacing w:after="0" w:line="240" w:lineRule="auto"/>
        <w:jc w:val="both"/>
        <w:rPr>
          <w:lang w:val="en-US"/>
        </w:rPr>
      </w:pPr>
    </w:p>
    <w:p w14:paraId="411D532C" w14:textId="5B00DEA8" w:rsidR="0013648A" w:rsidRPr="00E65D8C" w:rsidRDefault="0013648A" w:rsidP="0013648A">
      <w:pPr>
        <w:pStyle w:val="Heading2"/>
        <w:rPr>
          <w:rFonts w:ascii="Arial" w:hAnsi="Arial" w:cs="Arial"/>
          <w:b/>
          <w:color w:val="000000" w:themeColor="text1"/>
          <w:lang w:val="en-US"/>
        </w:rPr>
      </w:pPr>
      <w:r>
        <w:rPr>
          <w:rFonts w:ascii="Arial" w:hAnsi="Arial" w:cs="Arial"/>
          <w:b/>
          <w:color w:val="000000" w:themeColor="text1"/>
          <w:lang w:val="en-US"/>
        </w:rPr>
        <w:t>ReduceCktF (Float)</w:t>
      </w:r>
      <w:r w:rsidRPr="00E65D8C">
        <w:rPr>
          <w:rFonts w:ascii="Arial" w:hAnsi="Arial" w:cs="Arial"/>
          <w:b/>
          <w:color w:val="000000" w:themeColor="text1"/>
          <w:lang w:val="en-US"/>
        </w:rPr>
        <w:t xml:space="preserve"> Interface</w:t>
      </w:r>
    </w:p>
    <w:p w14:paraId="1D0C83B2" w14:textId="77777777" w:rsidR="0013648A" w:rsidRPr="00E65D8C" w:rsidRDefault="0013648A" w:rsidP="0013648A">
      <w:pPr>
        <w:spacing w:after="0" w:line="240" w:lineRule="auto"/>
        <w:rPr>
          <w:lang w:val="en-US"/>
        </w:rPr>
      </w:pPr>
    </w:p>
    <w:p w14:paraId="04250CCC" w14:textId="77777777" w:rsidR="0013648A" w:rsidRDefault="0013648A" w:rsidP="0013648A">
      <w:pPr>
        <w:spacing w:after="0" w:line="240" w:lineRule="auto"/>
        <w:jc w:val="both"/>
        <w:rPr>
          <w:lang w:val="en-US"/>
        </w:rPr>
      </w:pPr>
      <w:r>
        <w:rPr>
          <w:lang w:val="en-US"/>
        </w:rPr>
        <w:t>This interface can be used to read/write certain properties of the active DSS object. The structure of the interface is as follows:</w:t>
      </w:r>
    </w:p>
    <w:p w14:paraId="1C68AC61" w14:textId="77777777" w:rsidR="0013648A" w:rsidRDefault="0013648A" w:rsidP="0013648A">
      <w:pPr>
        <w:spacing w:after="0" w:line="240" w:lineRule="auto"/>
        <w:jc w:val="both"/>
        <w:rPr>
          <w:lang w:val="en-US"/>
        </w:rPr>
      </w:pPr>
    </w:p>
    <w:p w14:paraId="76A9B68A" w14:textId="10930491" w:rsidR="0013648A" w:rsidRPr="003D760D" w:rsidRDefault="0013648A" w:rsidP="0013648A">
      <w:pPr>
        <w:spacing w:after="0" w:line="240" w:lineRule="auto"/>
        <w:jc w:val="center"/>
        <w:rPr>
          <w:lang w:val="en-US"/>
        </w:rPr>
      </w:pPr>
      <w:r w:rsidRPr="003D760D">
        <w:rPr>
          <w:lang w:val="en-US"/>
        </w:rPr>
        <w:t>double R</w:t>
      </w:r>
      <w:r w:rsidR="00511FCC">
        <w:rPr>
          <w:lang w:val="en-US"/>
        </w:rPr>
        <w:t>educeCkt</w:t>
      </w:r>
      <w:r w:rsidRPr="003D760D">
        <w:rPr>
          <w:lang w:val="en-US"/>
        </w:rPr>
        <w:t>F(int32_t Parameter, double Argument);</w:t>
      </w:r>
    </w:p>
    <w:p w14:paraId="67CCB9E7" w14:textId="77777777" w:rsidR="0013648A" w:rsidRPr="003D760D" w:rsidRDefault="0013648A" w:rsidP="0013648A">
      <w:pPr>
        <w:spacing w:after="0" w:line="240" w:lineRule="auto"/>
        <w:jc w:val="center"/>
        <w:rPr>
          <w:lang w:val="en-US"/>
        </w:rPr>
      </w:pPr>
    </w:p>
    <w:p w14:paraId="3404B0CE" w14:textId="1D08C891" w:rsidR="0013648A" w:rsidRDefault="0013648A" w:rsidP="0013648A">
      <w:pPr>
        <w:spacing w:after="0" w:line="240" w:lineRule="auto"/>
        <w:jc w:val="both"/>
        <w:rPr>
          <w:lang w:val="en-US"/>
        </w:rPr>
      </w:pPr>
      <w:r w:rsidRPr="00B91DD7">
        <w:rPr>
          <w:lang w:val="en-US"/>
        </w:rPr>
        <w:t xml:space="preserve">This interface returns </w:t>
      </w:r>
      <w:r>
        <w:rPr>
          <w:lang w:val="en-US"/>
        </w:rPr>
        <w:t xml:space="preserve">a </w:t>
      </w:r>
      <w:r w:rsidR="00466715">
        <w:rPr>
          <w:lang w:val="en-US"/>
        </w:rPr>
        <w:t>floating-point</w:t>
      </w:r>
      <w:r>
        <w:rPr>
          <w:lang w:val="en-US"/>
        </w:rPr>
        <w:t xml:space="preserve"> number with the result of the query according to the value of the variable Parameter, which can be one of the following:</w:t>
      </w:r>
    </w:p>
    <w:p w14:paraId="32FF992A" w14:textId="77777777" w:rsidR="0013648A" w:rsidRDefault="0013648A" w:rsidP="0013648A">
      <w:pPr>
        <w:spacing w:after="0" w:line="240" w:lineRule="auto"/>
        <w:jc w:val="both"/>
        <w:rPr>
          <w:lang w:val="en-US"/>
        </w:rPr>
      </w:pPr>
    </w:p>
    <w:p w14:paraId="12A3C14B" w14:textId="2BF7F829" w:rsidR="0013648A" w:rsidRPr="0069588B" w:rsidRDefault="0013648A" w:rsidP="0013648A">
      <w:pPr>
        <w:pStyle w:val="Heading3"/>
        <w:rPr>
          <w:i/>
          <w:color w:val="000000" w:themeColor="text1"/>
          <w:lang w:val="en-US"/>
        </w:rPr>
      </w:pPr>
      <w:r w:rsidRPr="0069588B">
        <w:rPr>
          <w:i/>
          <w:color w:val="000000" w:themeColor="text1"/>
          <w:lang w:val="en-US"/>
        </w:rPr>
        <w:t xml:space="preserve">Parameter 0: </w:t>
      </w:r>
      <w:r w:rsidR="00253A29" w:rsidRPr="00253A29">
        <w:rPr>
          <w:i/>
          <w:color w:val="000000" w:themeColor="text1"/>
          <w:lang w:val="en-US"/>
        </w:rPr>
        <w:t>ReduceCkt.Zmag - Read</w:t>
      </w:r>
    </w:p>
    <w:p w14:paraId="2F3B1657" w14:textId="61DCC983" w:rsidR="0013648A" w:rsidRDefault="00253A29" w:rsidP="0013648A">
      <w:pPr>
        <w:spacing w:after="0" w:line="240" w:lineRule="auto"/>
        <w:jc w:val="both"/>
        <w:rPr>
          <w:lang w:val="en-US"/>
        </w:rPr>
      </w:pPr>
      <w:r w:rsidRPr="00253A29">
        <w:rPr>
          <w:rStyle w:val="rvts30"/>
          <w:lang w:val="en-US"/>
        </w:rPr>
        <w:t>This property gets the value of impedance value associated with the DoShortLines method. Lines with less impedance will be merged out of the circuit, eliminating one or more buses.</w:t>
      </w:r>
    </w:p>
    <w:p w14:paraId="08D4D503" w14:textId="774D6B34" w:rsidR="0013648A" w:rsidRPr="0069588B" w:rsidRDefault="0013648A" w:rsidP="0013648A">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sidR="004D0012" w:rsidRPr="00253A29">
        <w:rPr>
          <w:i/>
          <w:color w:val="000000" w:themeColor="text1"/>
          <w:lang w:val="en-US"/>
        </w:rPr>
        <w:t xml:space="preserve">ReduceCkt.Zmag - </w:t>
      </w:r>
      <w:r w:rsidR="004D0012">
        <w:rPr>
          <w:i/>
          <w:color w:val="000000" w:themeColor="text1"/>
          <w:lang w:val="en-US"/>
        </w:rPr>
        <w:t>Write</w:t>
      </w:r>
    </w:p>
    <w:p w14:paraId="0B66BFB7" w14:textId="3F32C9FA" w:rsidR="004D0012" w:rsidRDefault="004D0012" w:rsidP="004D0012">
      <w:pPr>
        <w:spacing w:after="0" w:line="240" w:lineRule="auto"/>
        <w:jc w:val="both"/>
        <w:rPr>
          <w:lang w:val="en-US"/>
        </w:rPr>
      </w:pPr>
      <w:r w:rsidRPr="00253A29">
        <w:rPr>
          <w:rStyle w:val="rvts30"/>
          <w:lang w:val="en-US"/>
        </w:rPr>
        <w:t xml:space="preserve">This property </w:t>
      </w:r>
      <w:r>
        <w:rPr>
          <w:rStyle w:val="rvts30"/>
          <w:lang w:val="en-US"/>
        </w:rPr>
        <w:t>s</w:t>
      </w:r>
      <w:r w:rsidRPr="00253A29">
        <w:rPr>
          <w:rStyle w:val="rvts30"/>
          <w:lang w:val="en-US"/>
        </w:rPr>
        <w:t>ets the value of impedance value associated with the DoShortLines method. Lines with less impedance will be merged out of the circuit, eliminating one or more buses.</w:t>
      </w:r>
    </w:p>
    <w:p w14:paraId="030B691C" w14:textId="77777777" w:rsidR="00BF1928" w:rsidRPr="004D52A9" w:rsidRDefault="00BF1928" w:rsidP="0023277D">
      <w:pPr>
        <w:spacing w:after="0" w:line="240" w:lineRule="auto"/>
        <w:jc w:val="both"/>
        <w:rPr>
          <w:lang w:val="en-US"/>
        </w:rPr>
      </w:pPr>
    </w:p>
    <w:p w14:paraId="6B582628" w14:textId="1CB9B2A7" w:rsidR="00B15E09" w:rsidRPr="00E65D8C" w:rsidRDefault="00B15E09" w:rsidP="00B15E09">
      <w:pPr>
        <w:pStyle w:val="Heading2"/>
        <w:rPr>
          <w:rFonts w:ascii="Arial" w:hAnsi="Arial" w:cs="Arial"/>
          <w:b/>
          <w:color w:val="000000" w:themeColor="text1"/>
          <w:lang w:val="en-US"/>
        </w:rPr>
      </w:pPr>
      <w:r>
        <w:rPr>
          <w:rFonts w:ascii="Arial" w:hAnsi="Arial" w:cs="Arial"/>
          <w:b/>
          <w:color w:val="000000" w:themeColor="text1"/>
          <w:lang w:val="en-US"/>
        </w:rPr>
        <w:t>ReduceCktS (String)</w:t>
      </w:r>
      <w:r w:rsidRPr="00E65D8C">
        <w:rPr>
          <w:rFonts w:ascii="Arial" w:hAnsi="Arial" w:cs="Arial"/>
          <w:b/>
          <w:color w:val="000000" w:themeColor="text1"/>
          <w:lang w:val="en-US"/>
        </w:rPr>
        <w:t xml:space="preserve"> Interface</w:t>
      </w:r>
    </w:p>
    <w:p w14:paraId="2FBCBDC0" w14:textId="77777777" w:rsidR="00B15E09" w:rsidRPr="00E65D8C" w:rsidRDefault="00B15E09" w:rsidP="00B15E09">
      <w:pPr>
        <w:spacing w:after="0" w:line="240" w:lineRule="auto"/>
        <w:rPr>
          <w:lang w:val="en-US"/>
        </w:rPr>
      </w:pPr>
    </w:p>
    <w:p w14:paraId="76C84AD5" w14:textId="77777777" w:rsidR="00B15E09" w:rsidRDefault="00B15E09" w:rsidP="00B15E09">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7CEBD6A5" w14:textId="77777777" w:rsidR="00B15E09" w:rsidRDefault="00B15E09" w:rsidP="00B15E09">
      <w:pPr>
        <w:spacing w:after="0" w:line="240" w:lineRule="auto"/>
        <w:jc w:val="both"/>
        <w:rPr>
          <w:lang w:val="en-US"/>
        </w:rPr>
      </w:pPr>
    </w:p>
    <w:p w14:paraId="7E966F26" w14:textId="709F56D3" w:rsidR="00B15E09" w:rsidRPr="003D760D" w:rsidRDefault="00B15E09" w:rsidP="00B15E09">
      <w:pPr>
        <w:spacing w:after="0" w:line="240" w:lineRule="auto"/>
        <w:jc w:val="center"/>
        <w:rPr>
          <w:lang w:val="en-US"/>
        </w:rPr>
      </w:pPr>
      <w:r>
        <w:rPr>
          <w:lang w:val="en-US"/>
        </w:rPr>
        <w:t>CStr</w:t>
      </w:r>
      <w:r w:rsidRPr="003D760D">
        <w:rPr>
          <w:lang w:val="en-US"/>
        </w:rPr>
        <w:t xml:space="preserve"> Re</w:t>
      </w:r>
      <w:r>
        <w:rPr>
          <w:lang w:val="en-US"/>
        </w:rPr>
        <w:t>duceCktS</w:t>
      </w:r>
      <w:r w:rsidRPr="003D760D">
        <w:rPr>
          <w:lang w:val="en-US"/>
        </w:rPr>
        <w:t xml:space="preserve">(int32_t Parameter, </w:t>
      </w:r>
      <w:r>
        <w:rPr>
          <w:lang w:val="en-US"/>
        </w:rPr>
        <w:t>CStr</w:t>
      </w:r>
      <w:r w:rsidRPr="003D760D">
        <w:rPr>
          <w:lang w:val="en-US"/>
        </w:rPr>
        <w:t xml:space="preserve"> Argument);</w:t>
      </w:r>
    </w:p>
    <w:p w14:paraId="6C3304B4" w14:textId="77777777" w:rsidR="00B15E09" w:rsidRPr="003D760D" w:rsidRDefault="00B15E09" w:rsidP="00B15E09">
      <w:pPr>
        <w:spacing w:after="0" w:line="240" w:lineRule="auto"/>
        <w:jc w:val="center"/>
        <w:rPr>
          <w:lang w:val="en-US"/>
        </w:rPr>
      </w:pPr>
    </w:p>
    <w:p w14:paraId="7C486FFD" w14:textId="77777777" w:rsidR="00B15E09" w:rsidRDefault="00B15E09" w:rsidP="00B15E09">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1FD2DD5" w14:textId="77777777" w:rsidR="00B15E09" w:rsidRDefault="00B15E09" w:rsidP="00B15E09">
      <w:pPr>
        <w:spacing w:after="0" w:line="240" w:lineRule="auto"/>
        <w:jc w:val="both"/>
        <w:rPr>
          <w:lang w:val="en-US"/>
        </w:rPr>
      </w:pPr>
    </w:p>
    <w:p w14:paraId="68D3EDAA" w14:textId="643A14C9" w:rsidR="00B15E09" w:rsidRPr="0069588B" w:rsidRDefault="00B15E09" w:rsidP="00B15E09">
      <w:pPr>
        <w:pStyle w:val="Heading3"/>
        <w:rPr>
          <w:i/>
          <w:color w:val="000000" w:themeColor="text1"/>
          <w:lang w:val="en-US"/>
        </w:rPr>
      </w:pPr>
      <w:r w:rsidRPr="0069588B">
        <w:rPr>
          <w:i/>
          <w:color w:val="000000" w:themeColor="text1"/>
          <w:lang w:val="en-US"/>
        </w:rPr>
        <w:t xml:space="preserve">Parameter 0: </w:t>
      </w:r>
      <w:r w:rsidR="0014541A" w:rsidRPr="0014541A">
        <w:rPr>
          <w:i/>
          <w:color w:val="000000" w:themeColor="text1"/>
          <w:lang w:val="en-US"/>
        </w:rPr>
        <w:t>ReduceCkt.EditString - Read</w:t>
      </w:r>
    </w:p>
    <w:p w14:paraId="25516FD3" w14:textId="28ED9373" w:rsidR="00B15E09" w:rsidRPr="00DE4A40" w:rsidRDefault="00DE4A40" w:rsidP="00B15E09">
      <w:pPr>
        <w:spacing w:after="0" w:line="240" w:lineRule="auto"/>
        <w:jc w:val="both"/>
        <w:rPr>
          <w:lang w:val="en-US"/>
        </w:rPr>
      </w:pPr>
      <w:r w:rsidRPr="00DE4A40">
        <w:rPr>
          <w:rStyle w:val="rvts30"/>
          <w:lang w:val="en-US"/>
        </w:rPr>
        <w:t>This property gets the string containing the OpenDSS command appended to the BranchRemove option when a new load is defined to represent the load on the removed branch.</w:t>
      </w:r>
    </w:p>
    <w:p w14:paraId="403BACB2" w14:textId="6968C9C9" w:rsidR="00B15E09" w:rsidRPr="0069588B" w:rsidRDefault="00B15E09" w:rsidP="00B15E09">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sidR="00DE4A40" w:rsidRPr="0014541A">
        <w:rPr>
          <w:i/>
          <w:color w:val="000000" w:themeColor="text1"/>
          <w:lang w:val="en-US"/>
        </w:rPr>
        <w:t xml:space="preserve">ReduceCkt.EditString - </w:t>
      </w:r>
      <w:r w:rsidR="00DE4A40">
        <w:rPr>
          <w:i/>
          <w:color w:val="000000" w:themeColor="text1"/>
          <w:lang w:val="en-US"/>
        </w:rPr>
        <w:t>Write</w:t>
      </w:r>
    </w:p>
    <w:p w14:paraId="4C5D0799" w14:textId="012BFD3A" w:rsidR="00B15E09" w:rsidRDefault="00DE4A40" w:rsidP="00B15E09">
      <w:pPr>
        <w:spacing w:after="0" w:line="240" w:lineRule="auto"/>
        <w:jc w:val="both"/>
        <w:rPr>
          <w:lang w:val="en-US"/>
        </w:rPr>
      </w:pPr>
      <w:r w:rsidRPr="00DE4A40">
        <w:rPr>
          <w:rStyle w:val="rvts30"/>
          <w:lang w:val="en-US"/>
        </w:rPr>
        <w:t xml:space="preserve">This property </w:t>
      </w:r>
      <w:r>
        <w:rPr>
          <w:rStyle w:val="rvts30"/>
          <w:lang w:val="en-US"/>
        </w:rPr>
        <w:t>s</w:t>
      </w:r>
      <w:r w:rsidRPr="00DE4A40">
        <w:rPr>
          <w:rStyle w:val="rvts30"/>
          <w:lang w:val="en-US"/>
        </w:rPr>
        <w:t>ets the string containing the OpenDSS command appended to the BranchRemove option when a new load is defined to represent the load on the removed branch.</w:t>
      </w:r>
      <w:r w:rsidR="00633327">
        <w:rPr>
          <w:rStyle w:val="rvts30"/>
          <w:lang w:val="en-US"/>
        </w:rPr>
        <w:t xml:space="preserve"> The EditString must be specified in the argument.</w:t>
      </w:r>
    </w:p>
    <w:p w14:paraId="27F957BE" w14:textId="66911E0E" w:rsidR="00B15E09" w:rsidRPr="0069588B" w:rsidRDefault="00B15E09" w:rsidP="00B15E09">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sidR="006E2F17" w:rsidRPr="006E2F17">
        <w:rPr>
          <w:i/>
          <w:color w:val="000000" w:themeColor="text1"/>
          <w:lang w:val="en-US"/>
        </w:rPr>
        <w:t>ReduceCkt.EnergyMeter - Read</w:t>
      </w:r>
    </w:p>
    <w:p w14:paraId="23A7E1BA" w14:textId="3E5C52E4" w:rsidR="00B15E09" w:rsidRPr="006E2F17" w:rsidRDefault="006E2F17" w:rsidP="00B15E09">
      <w:pPr>
        <w:spacing w:after="0" w:line="240" w:lineRule="auto"/>
        <w:jc w:val="both"/>
        <w:rPr>
          <w:lang w:val="en-US"/>
        </w:rPr>
      </w:pPr>
      <w:r w:rsidRPr="006E2F17">
        <w:rPr>
          <w:rStyle w:val="rvts30"/>
          <w:lang w:val="en-US"/>
        </w:rPr>
        <w:t>This property gets the name of EnergyMeter object for circuit reduction.</w:t>
      </w:r>
    </w:p>
    <w:p w14:paraId="0DFAE0DF" w14:textId="5121FDEE" w:rsidR="006E2F17" w:rsidRPr="0069588B" w:rsidRDefault="00B15E09" w:rsidP="006E2F17">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sidR="006E2F17" w:rsidRPr="006E2F17">
        <w:rPr>
          <w:i/>
          <w:color w:val="000000" w:themeColor="text1"/>
          <w:lang w:val="en-US"/>
        </w:rPr>
        <w:t xml:space="preserve">ReduceCkt.EnergyMeter - </w:t>
      </w:r>
      <w:r w:rsidR="006E2F17">
        <w:rPr>
          <w:i/>
          <w:color w:val="000000" w:themeColor="text1"/>
          <w:lang w:val="en-US"/>
        </w:rPr>
        <w:t>Write</w:t>
      </w:r>
    </w:p>
    <w:p w14:paraId="4F9E761B" w14:textId="23FECF11" w:rsidR="00B15E09" w:rsidRDefault="006E2F17" w:rsidP="00B15E09">
      <w:pPr>
        <w:spacing w:after="0" w:line="240" w:lineRule="auto"/>
        <w:jc w:val="both"/>
        <w:rPr>
          <w:lang w:val="en-US"/>
        </w:rPr>
      </w:pPr>
      <w:r w:rsidRPr="006E2F17">
        <w:rPr>
          <w:rStyle w:val="rvts30"/>
          <w:lang w:val="en-US"/>
        </w:rPr>
        <w:t xml:space="preserve">This property </w:t>
      </w:r>
      <w:r>
        <w:rPr>
          <w:rStyle w:val="rvts30"/>
          <w:lang w:val="en-US"/>
        </w:rPr>
        <w:t>s</w:t>
      </w:r>
      <w:r w:rsidRPr="006E2F17">
        <w:rPr>
          <w:rStyle w:val="rvts30"/>
          <w:lang w:val="en-US"/>
        </w:rPr>
        <w:t>ets the name of EnergyMeter object for circuit reduction</w:t>
      </w:r>
      <w:r w:rsidR="00B15E09">
        <w:rPr>
          <w:lang w:val="en-US"/>
        </w:rPr>
        <w:t>.</w:t>
      </w:r>
      <w:r w:rsidR="00633327">
        <w:rPr>
          <w:lang w:val="en-US"/>
        </w:rPr>
        <w:t xml:space="preserve"> The name of the EnergyMeter must be specified in the argument.</w:t>
      </w:r>
    </w:p>
    <w:p w14:paraId="0F302AC4" w14:textId="0A915B99" w:rsidR="00B55B51" w:rsidRPr="0069588B" w:rsidRDefault="00B55B51" w:rsidP="00B55B51">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sidRPr="00B55B51">
        <w:rPr>
          <w:i/>
          <w:color w:val="000000" w:themeColor="text1"/>
          <w:lang w:val="en-US"/>
        </w:rPr>
        <w:t>ReduceCkt.SaveCircuit</w:t>
      </w:r>
    </w:p>
    <w:p w14:paraId="38336255" w14:textId="07C1C01C" w:rsidR="00A939F0" w:rsidRPr="00141C35" w:rsidRDefault="00141C35" w:rsidP="00A60EAC">
      <w:pPr>
        <w:spacing w:after="0" w:line="240" w:lineRule="auto"/>
        <w:jc w:val="both"/>
        <w:rPr>
          <w:lang w:val="en-US"/>
        </w:rPr>
      </w:pPr>
      <w:r w:rsidRPr="00141C35">
        <w:rPr>
          <w:rStyle w:val="rvts30"/>
          <w:lang w:val="en-US"/>
        </w:rPr>
        <w:t>This method executes the Save Circuit command from the COM interface. Saves the reduced circuit in a directory with the specified name. The full path name of the Master.DSS file is return in the DSSText.Result property.</w:t>
      </w:r>
      <w:r>
        <w:rPr>
          <w:rStyle w:val="rvts30"/>
          <w:lang w:val="en-US"/>
        </w:rPr>
        <w:t xml:space="preserve"> The name of the circuit must be specified in the argument.</w:t>
      </w:r>
    </w:p>
    <w:p w14:paraId="34B2DBB8" w14:textId="0D8ED15E" w:rsidR="00141C35" w:rsidRPr="0069588B" w:rsidRDefault="00141C35" w:rsidP="00141C35">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sidRPr="00141C35">
        <w:rPr>
          <w:i/>
          <w:color w:val="000000" w:themeColor="text1"/>
          <w:lang w:val="en-US"/>
        </w:rPr>
        <w:t>ReduceCkt.StartPDElement - Read</w:t>
      </w:r>
    </w:p>
    <w:p w14:paraId="4CA3DFA9" w14:textId="65C76682" w:rsidR="00141C35" w:rsidRPr="006E2F17" w:rsidRDefault="00141C35" w:rsidP="00141C35">
      <w:pPr>
        <w:spacing w:after="0" w:line="240" w:lineRule="auto"/>
        <w:jc w:val="both"/>
        <w:rPr>
          <w:lang w:val="en-US"/>
        </w:rPr>
      </w:pPr>
      <w:r w:rsidRPr="00141C35">
        <w:rPr>
          <w:rStyle w:val="rvts30"/>
          <w:lang w:val="en-US"/>
        </w:rPr>
        <w:t>This property gets the full name of the first PDelement for the BranchRemove command (class.name -&gt; e.g. Line.myLine).</w:t>
      </w:r>
    </w:p>
    <w:p w14:paraId="45C82A9D" w14:textId="01981B46" w:rsidR="00141C35" w:rsidRPr="0069588B" w:rsidRDefault="00141C35" w:rsidP="00141C35">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sidRPr="00141C35">
        <w:rPr>
          <w:i/>
          <w:color w:val="000000" w:themeColor="text1"/>
          <w:lang w:val="en-US"/>
        </w:rPr>
        <w:t>ReduceCkt.StartPDElement - Write</w:t>
      </w:r>
    </w:p>
    <w:p w14:paraId="2B17A92B" w14:textId="603345F7" w:rsidR="00141C35" w:rsidRDefault="00141C35" w:rsidP="00141C35">
      <w:pPr>
        <w:spacing w:after="0" w:line="240" w:lineRule="auto"/>
        <w:jc w:val="both"/>
        <w:rPr>
          <w:lang w:val="en-US"/>
        </w:rPr>
      </w:pPr>
      <w:r w:rsidRPr="00141C35">
        <w:rPr>
          <w:rStyle w:val="rvts30"/>
          <w:lang w:val="en-US"/>
        </w:rPr>
        <w:t xml:space="preserve">This property </w:t>
      </w:r>
      <w:r>
        <w:rPr>
          <w:rStyle w:val="rvts30"/>
          <w:lang w:val="en-US"/>
        </w:rPr>
        <w:t>s</w:t>
      </w:r>
      <w:r w:rsidRPr="00141C35">
        <w:rPr>
          <w:rStyle w:val="rvts30"/>
          <w:lang w:val="en-US"/>
        </w:rPr>
        <w:t>ets the full name of the first PDelement for the BranchRemove command (class.name -&gt; e.g. Line.myLine).</w:t>
      </w:r>
      <w:r>
        <w:rPr>
          <w:rStyle w:val="rvts30"/>
          <w:lang w:val="en-US"/>
        </w:rPr>
        <w:t xml:space="preserve"> The PDElement name must be specified in the argument.</w:t>
      </w:r>
    </w:p>
    <w:p w14:paraId="4C5465EF" w14:textId="77777777" w:rsidR="0019792A" w:rsidRDefault="0019792A" w:rsidP="00D73260">
      <w:pPr>
        <w:spacing w:after="0" w:line="240" w:lineRule="auto"/>
        <w:jc w:val="both"/>
        <w:rPr>
          <w:lang w:val="en-US"/>
        </w:rPr>
      </w:pPr>
    </w:p>
    <w:p w14:paraId="1E8F7932" w14:textId="77777777" w:rsidR="00D73260" w:rsidRPr="00F83DD8" w:rsidRDefault="00D73260" w:rsidP="00D73260">
      <w:pPr>
        <w:pStyle w:val="Heading1"/>
        <w:rPr>
          <w:b/>
          <w:color w:val="000000" w:themeColor="text1"/>
          <w:lang w:val="en-US"/>
        </w:rPr>
      </w:pPr>
      <w:r>
        <w:rPr>
          <w:b/>
          <w:color w:val="000000" w:themeColor="text1"/>
          <w:lang w:val="en-US"/>
        </w:rPr>
        <w:t>RegControls</w:t>
      </w:r>
      <w:r w:rsidRPr="00F83DD8">
        <w:rPr>
          <w:b/>
          <w:color w:val="000000" w:themeColor="text1"/>
          <w:lang w:val="en-US"/>
        </w:rPr>
        <w:t xml:space="preserve"> Interface</w:t>
      </w:r>
    </w:p>
    <w:p w14:paraId="01292405" w14:textId="591C3012" w:rsidR="00D73260" w:rsidRDefault="00D73260" w:rsidP="00D73260">
      <w:pPr>
        <w:jc w:val="both"/>
        <w:rPr>
          <w:lang w:val="en-US"/>
        </w:rPr>
      </w:pPr>
      <w:r>
        <w:rPr>
          <w:lang w:val="en-US"/>
        </w:rPr>
        <w:t>This interface implements the RegControls (IRegControls) interface of OpenDSS by declaring 4 procedures for accessing the different properties included in this interface.</w:t>
      </w:r>
    </w:p>
    <w:p w14:paraId="296D12C9" w14:textId="77777777" w:rsidR="00EE17D1" w:rsidRDefault="00EE17D1" w:rsidP="00D73260">
      <w:pPr>
        <w:jc w:val="both"/>
        <w:rPr>
          <w:lang w:val="en-US"/>
        </w:rPr>
      </w:pPr>
    </w:p>
    <w:p w14:paraId="225797C7"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gControlsI (Int)</w:t>
      </w:r>
      <w:r w:rsidRPr="00E65D8C">
        <w:rPr>
          <w:rFonts w:ascii="Arial" w:hAnsi="Arial" w:cs="Arial"/>
          <w:b/>
          <w:color w:val="000000" w:themeColor="text1"/>
          <w:lang w:val="en-US"/>
        </w:rPr>
        <w:t xml:space="preserve"> Interface</w:t>
      </w:r>
    </w:p>
    <w:p w14:paraId="15667D78" w14:textId="77777777" w:rsidR="00D73260" w:rsidRPr="00E65D8C" w:rsidRDefault="00D73260" w:rsidP="00D73260">
      <w:pPr>
        <w:spacing w:after="0" w:line="240" w:lineRule="auto"/>
        <w:rPr>
          <w:lang w:val="en-US"/>
        </w:rPr>
      </w:pPr>
    </w:p>
    <w:p w14:paraId="17E83136"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41B4A0D3" w14:textId="77777777" w:rsidR="00D73260" w:rsidRDefault="00D73260" w:rsidP="00D73260">
      <w:pPr>
        <w:spacing w:after="0" w:line="240" w:lineRule="auto"/>
        <w:jc w:val="both"/>
        <w:rPr>
          <w:lang w:val="en-US"/>
        </w:rPr>
      </w:pPr>
    </w:p>
    <w:p w14:paraId="498A8353" w14:textId="77777777" w:rsidR="00D73260" w:rsidRPr="004671B9" w:rsidRDefault="00D73260" w:rsidP="00D73260">
      <w:pPr>
        <w:spacing w:after="0" w:line="240" w:lineRule="auto"/>
        <w:jc w:val="center"/>
        <w:rPr>
          <w:lang w:val="en-US"/>
        </w:rPr>
      </w:pPr>
      <w:r w:rsidRPr="004671B9">
        <w:rPr>
          <w:lang w:val="en-US"/>
        </w:rPr>
        <w:t>int32_t RegControlsI(int32_t Parameter, int32_t Argument);</w:t>
      </w:r>
    </w:p>
    <w:p w14:paraId="61DCE004" w14:textId="77777777" w:rsidR="00D73260" w:rsidRPr="004671B9" w:rsidRDefault="00D73260" w:rsidP="00D73260">
      <w:pPr>
        <w:spacing w:after="0" w:line="240" w:lineRule="auto"/>
        <w:jc w:val="center"/>
        <w:rPr>
          <w:lang w:val="en-US"/>
        </w:rPr>
      </w:pPr>
    </w:p>
    <w:p w14:paraId="718AE3A0" w14:textId="77777777" w:rsidR="00D73260" w:rsidRDefault="00D73260" w:rsidP="00D73260">
      <w:pPr>
        <w:spacing w:after="0" w:line="240" w:lineRule="auto"/>
        <w:jc w:val="both"/>
        <w:rPr>
          <w:lang w:val="en-US"/>
        </w:rPr>
      </w:pPr>
      <w:r w:rsidRPr="00B91DD7">
        <w:rPr>
          <w:lang w:val="en-US"/>
        </w:rPr>
        <w:lastRenderedPageBreak/>
        <w:t xml:space="preserve">This interface returns </w:t>
      </w:r>
      <w:r>
        <w:rPr>
          <w:lang w:val="en-US"/>
        </w:rPr>
        <w:t>an integer with the result of the query according to the value of the variable Parameter, which can be one of the following:</w:t>
      </w:r>
    </w:p>
    <w:p w14:paraId="784B59B9" w14:textId="77777777" w:rsidR="00D73260" w:rsidRDefault="00D73260" w:rsidP="00D73260">
      <w:pPr>
        <w:spacing w:after="0" w:line="240" w:lineRule="auto"/>
        <w:jc w:val="both"/>
        <w:rPr>
          <w:lang w:val="en-US"/>
        </w:rPr>
      </w:pPr>
    </w:p>
    <w:p w14:paraId="7DBDFDE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gControls.First</w:t>
      </w:r>
    </w:p>
    <w:p w14:paraId="7CC34057" w14:textId="77777777" w:rsidR="00D73260" w:rsidRDefault="00D73260" w:rsidP="00D73260">
      <w:pPr>
        <w:spacing w:after="0" w:line="240" w:lineRule="auto"/>
        <w:jc w:val="both"/>
        <w:rPr>
          <w:lang w:val="en-US"/>
        </w:rPr>
      </w:pPr>
      <w:r>
        <w:rPr>
          <w:lang w:val="en-US"/>
        </w:rPr>
        <w:t>This parameter sets the first Reg</w:t>
      </w:r>
      <w:r w:rsidRPr="00BE796E">
        <w:rPr>
          <w:lang w:val="en-US"/>
        </w:rPr>
        <w:t>Control active. Returns 0 if no more</w:t>
      </w:r>
      <w:r>
        <w:rPr>
          <w:lang w:val="en-US"/>
        </w:rPr>
        <w:t>.</w:t>
      </w:r>
    </w:p>
    <w:p w14:paraId="69884250"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gControls.Next</w:t>
      </w:r>
    </w:p>
    <w:p w14:paraId="2B64E8E1" w14:textId="77777777" w:rsidR="00D73260" w:rsidRDefault="00D73260" w:rsidP="00D73260">
      <w:pPr>
        <w:spacing w:after="0" w:line="240" w:lineRule="auto"/>
        <w:jc w:val="both"/>
        <w:rPr>
          <w:lang w:val="en-US"/>
        </w:rPr>
      </w:pPr>
      <w:r>
        <w:rPr>
          <w:lang w:val="en-US"/>
        </w:rPr>
        <w:t>This parameter sets the next Reg</w:t>
      </w:r>
      <w:r w:rsidRPr="00BE796E">
        <w:rPr>
          <w:lang w:val="en-US"/>
        </w:rPr>
        <w:t>Control active. Returns 0 if no more</w:t>
      </w:r>
    </w:p>
    <w:p w14:paraId="5946D634"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gControls.TapWinding read</w:t>
      </w:r>
    </w:p>
    <w:p w14:paraId="0D947A43" w14:textId="77777777" w:rsidR="00D73260" w:rsidRDefault="00D73260" w:rsidP="00D73260">
      <w:pPr>
        <w:spacing w:after="0" w:line="240" w:lineRule="auto"/>
        <w:jc w:val="both"/>
        <w:rPr>
          <w:lang w:val="en-US"/>
        </w:rPr>
      </w:pPr>
      <w:r>
        <w:rPr>
          <w:lang w:val="en-US"/>
        </w:rPr>
        <w:t xml:space="preserve">This parameter </w:t>
      </w:r>
      <w:r w:rsidRPr="009D4DB6">
        <w:rPr>
          <w:lang w:val="en-US"/>
        </w:rPr>
        <w:t>gets the tapped winding number</w:t>
      </w:r>
      <w:r>
        <w:rPr>
          <w:lang w:val="en-US"/>
        </w:rPr>
        <w:t>.</w:t>
      </w:r>
    </w:p>
    <w:p w14:paraId="14230900"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gControls.TapWinding write</w:t>
      </w:r>
    </w:p>
    <w:p w14:paraId="1F1D025E" w14:textId="77777777" w:rsidR="00D73260" w:rsidRDefault="00D73260" w:rsidP="00D73260">
      <w:pPr>
        <w:spacing w:after="0" w:line="240" w:lineRule="auto"/>
        <w:jc w:val="both"/>
        <w:rPr>
          <w:lang w:val="en-US"/>
        </w:rPr>
      </w:pPr>
      <w:r>
        <w:rPr>
          <w:lang w:val="en-US"/>
        </w:rPr>
        <w:t>This parameter s</w:t>
      </w:r>
      <w:r w:rsidRPr="009D4DB6">
        <w:rPr>
          <w:lang w:val="en-US"/>
        </w:rPr>
        <w:t>ets the tapped winding number</w:t>
      </w:r>
      <w:r>
        <w:rPr>
          <w:lang w:val="en-US"/>
        </w:rPr>
        <w:t>.</w:t>
      </w:r>
    </w:p>
    <w:p w14:paraId="36F0A0EC"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gControls.Winding read</w:t>
      </w:r>
    </w:p>
    <w:p w14:paraId="485A503B" w14:textId="77777777" w:rsidR="00D73260" w:rsidRDefault="00D73260" w:rsidP="00D73260">
      <w:pPr>
        <w:spacing w:after="0" w:line="240" w:lineRule="auto"/>
        <w:jc w:val="both"/>
        <w:rPr>
          <w:lang w:val="en-US"/>
        </w:rPr>
      </w:pPr>
      <w:r>
        <w:rPr>
          <w:lang w:val="en-US"/>
        </w:rPr>
        <w:t xml:space="preserve">This parameter </w:t>
      </w:r>
      <w:r w:rsidRPr="009D4DB6">
        <w:rPr>
          <w:lang w:val="en-US"/>
        </w:rPr>
        <w:t>gets the winding number for PT and CT connections</w:t>
      </w:r>
      <w:r>
        <w:rPr>
          <w:lang w:val="en-US"/>
        </w:rPr>
        <w:t>.</w:t>
      </w:r>
    </w:p>
    <w:p w14:paraId="4BC4C0BF"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RegControls.Winding write</w:t>
      </w:r>
    </w:p>
    <w:p w14:paraId="56234D01" w14:textId="77777777" w:rsidR="00D73260" w:rsidRDefault="00D73260" w:rsidP="00D73260">
      <w:pPr>
        <w:spacing w:after="0" w:line="240" w:lineRule="auto"/>
        <w:jc w:val="both"/>
        <w:rPr>
          <w:lang w:val="en-US"/>
        </w:rPr>
      </w:pPr>
      <w:r>
        <w:rPr>
          <w:lang w:val="en-US"/>
        </w:rPr>
        <w:t>This parameter s</w:t>
      </w:r>
      <w:r w:rsidRPr="009D4DB6">
        <w:rPr>
          <w:lang w:val="en-US"/>
        </w:rPr>
        <w:t>ets the winding number for PT and CT connections</w:t>
      </w:r>
      <w:r>
        <w:rPr>
          <w:lang w:val="en-US"/>
        </w:rPr>
        <w:t>.</w:t>
      </w:r>
    </w:p>
    <w:p w14:paraId="234E159A"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RegControls.IsReversible read</w:t>
      </w:r>
    </w:p>
    <w:p w14:paraId="059F808D" w14:textId="77777777" w:rsidR="00D73260" w:rsidRDefault="00D73260" w:rsidP="00D73260">
      <w:pPr>
        <w:spacing w:after="0" w:line="240" w:lineRule="auto"/>
        <w:jc w:val="both"/>
        <w:rPr>
          <w:lang w:val="en-US"/>
        </w:rPr>
      </w:pPr>
      <w:r>
        <w:rPr>
          <w:lang w:val="en-US"/>
        </w:rPr>
        <w:t xml:space="preserve">This parameter </w:t>
      </w:r>
      <w:r w:rsidRPr="006F5A09">
        <w:rPr>
          <w:lang w:val="en-US"/>
        </w:rPr>
        <w:t>gets the setting in the reverse direction, usually not applicable to substation transformers</w:t>
      </w:r>
      <w:r>
        <w:rPr>
          <w:lang w:val="en-US"/>
        </w:rPr>
        <w:t>.</w:t>
      </w:r>
    </w:p>
    <w:p w14:paraId="53135F43"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RegControls.IsReversible read</w:t>
      </w:r>
    </w:p>
    <w:p w14:paraId="293A7677" w14:textId="77777777" w:rsidR="00D73260" w:rsidRDefault="00D73260" w:rsidP="00D73260">
      <w:pPr>
        <w:spacing w:after="0" w:line="240" w:lineRule="auto"/>
        <w:jc w:val="both"/>
        <w:rPr>
          <w:lang w:val="en-US"/>
        </w:rPr>
      </w:pPr>
      <w:r>
        <w:rPr>
          <w:lang w:val="en-US"/>
        </w:rPr>
        <w:t>This parameter s</w:t>
      </w:r>
      <w:r w:rsidRPr="006F5A09">
        <w:rPr>
          <w:lang w:val="en-US"/>
        </w:rPr>
        <w:t xml:space="preserve">ets the </w:t>
      </w:r>
      <w:r>
        <w:rPr>
          <w:lang w:val="en-US"/>
        </w:rPr>
        <w:t xml:space="preserve">different </w:t>
      </w:r>
      <w:r w:rsidRPr="006F5A09">
        <w:rPr>
          <w:lang w:val="en-US"/>
        </w:rPr>
        <w:t>setting</w:t>
      </w:r>
      <w:r>
        <w:rPr>
          <w:lang w:val="en-US"/>
        </w:rPr>
        <w:t>s</w:t>
      </w:r>
      <w:r w:rsidRPr="006F5A09">
        <w:rPr>
          <w:lang w:val="en-US"/>
        </w:rPr>
        <w:t xml:space="preserve"> </w:t>
      </w:r>
      <w:r>
        <w:rPr>
          <w:lang w:val="en-US"/>
        </w:rPr>
        <w:t>for</w:t>
      </w:r>
      <w:r w:rsidRPr="006F5A09">
        <w:rPr>
          <w:lang w:val="en-US"/>
        </w:rPr>
        <w:t xml:space="preserve"> the reverse direction</w:t>
      </w:r>
      <w:r>
        <w:rPr>
          <w:lang w:val="en-US"/>
        </w:rPr>
        <w:t xml:space="preserve"> (see Manual for details)</w:t>
      </w:r>
      <w:r w:rsidRPr="006F5A09">
        <w:rPr>
          <w:lang w:val="en-US"/>
        </w:rPr>
        <w:t>, usually not applicable to substation transformers</w:t>
      </w:r>
      <w:r>
        <w:rPr>
          <w:lang w:val="en-US"/>
        </w:rPr>
        <w:t>.</w:t>
      </w:r>
    </w:p>
    <w:p w14:paraId="42DF8700"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RegControls.IsInverseTime read</w:t>
      </w:r>
    </w:p>
    <w:p w14:paraId="144AE7B0" w14:textId="77777777" w:rsidR="00D73260" w:rsidRDefault="00D73260" w:rsidP="00D73260">
      <w:pPr>
        <w:spacing w:after="0" w:line="240" w:lineRule="auto"/>
        <w:jc w:val="both"/>
        <w:rPr>
          <w:lang w:val="en-US"/>
        </w:rPr>
      </w:pPr>
      <w:r>
        <w:rPr>
          <w:lang w:val="en-US"/>
        </w:rPr>
        <w:t xml:space="preserve">This parameter </w:t>
      </w:r>
      <w:r w:rsidRPr="006F46B1">
        <w:rPr>
          <w:lang w:val="en-US"/>
        </w:rPr>
        <w:t>gets the inverse time feature. Time de</w:t>
      </w:r>
      <w:r>
        <w:rPr>
          <w:lang w:val="en-US"/>
        </w:rPr>
        <w:t>lay is inversely adjusted, propo</w:t>
      </w:r>
      <w:r w:rsidRPr="006F46B1">
        <w:rPr>
          <w:lang w:val="en-US"/>
        </w:rPr>
        <w:t>rtional to the amount of voltage outside the regulator band</w:t>
      </w:r>
      <w:r>
        <w:rPr>
          <w:lang w:val="en-US"/>
        </w:rPr>
        <w:t>.</w:t>
      </w:r>
    </w:p>
    <w:p w14:paraId="18A718DE" w14:textId="77777777" w:rsidR="00D73260" w:rsidRPr="0069588B" w:rsidRDefault="00D73260" w:rsidP="00D7326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RegControls.IsInverseTime write</w:t>
      </w:r>
    </w:p>
    <w:p w14:paraId="5D71AC87" w14:textId="77777777" w:rsidR="00D73260" w:rsidRDefault="00D73260" w:rsidP="00D73260">
      <w:pPr>
        <w:spacing w:after="0" w:line="240" w:lineRule="auto"/>
        <w:jc w:val="both"/>
        <w:rPr>
          <w:lang w:val="en-US"/>
        </w:rPr>
      </w:pPr>
      <w:r>
        <w:rPr>
          <w:lang w:val="en-US"/>
        </w:rPr>
        <w:t>This parameter s</w:t>
      </w:r>
      <w:r w:rsidRPr="006F46B1">
        <w:rPr>
          <w:lang w:val="en-US"/>
        </w:rPr>
        <w:t>ets the inverse time feature. Time de</w:t>
      </w:r>
      <w:r>
        <w:rPr>
          <w:lang w:val="en-US"/>
        </w:rPr>
        <w:t>lay is inversely adjusted, propo</w:t>
      </w:r>
      <w:r w:rsidRPr="006F46B1">
        <w:rPr>
          <w:lang w:val="en-US"/>
        </w:rPr>
        <w:t>rtional to the amount of voltage outside the regulator band</w:t>
      </w:r>
      <w:r>
        <w:rPr>
          <w:lang w:val="en-US"/>
        </w:rPr>
        <w:t>.</w:t>
      </w:r>
    </w:p>
    <w:p w14:paraId="6CF49381" w14:textId="77777777" w:rsidR="00D73260" w:rsidRPr="0069588B" w:rsidRDefault="00D73260" w:rsidP="00D7326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RegControls.MaxTapChange read</w:t>
      </w:r>
    </w:p>
    <w:p w14:paraId="7DCB9B3E" w14:textId="77777777" w:rsidR="00D73260" w:rsidRDefault="00D73260" w:rsidP="00D73260">
      <w:pPr>
        <w:spacing w:after="0" w:line="240" w:lineRule="auto"/>
        <w:jc w:val="both"/>
        <w:rPr>
          <w:lang w:val="en-US"/>
        </w:rPr>
      </w:pPr>
      <w:r>
        <w:rPr>
          <w:lang w:val="en-US"/>
        </w:rPr>
        <w:t xml:space="preserve">This parameter </w:t>
      </w:r>
      <w:r w:rsidRPr="001248C7">
        <w:rPr>
          <w:lang w:val="en-US"/>
        </w:rPr>
        <w:t>gets the maximum tap change per iteration in STATIC solution mode. 1 is more realistic, 16 is the default for faster solution</w:t>
      </w:r>
      <w:r>
        <w:rPr>
          <w:lang w:val="en-US"/>
        </w:rPr>
        <w:t>.</w:t>
      </w:r>
    </w:p>
    <w:p w14:paraId="070FA292" w14:textId="77777777" w:rsidR="00D73260" w:rsidRPr="0069588B" w:rsidRDefault="00D73260" w:rsidP="00D73260">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RegControls.MaxTapChange write</w:t>
      </w:r>
    </w:p>
    <w:p w14:paraId="7DDC770E" w14:textId="77777777" w:rsidR="00D73260" w:rsidRDefault="00D73260" w:rsidP="00D73260">
      <w:pPr>
        <w:spacing w:after="0" w:line="240" w:lineRule="auto"/>
        <w:jc w:val="both"/>
        <w:rPr>
          <w:lang w:val="en-US"/>
        </w:rPr>
      </w:pPr>
      <w:r>
        <w:rPr>
          <w:lang w:val="en-US"/>
        </w:rPr>
        <w:t>This parameter s</w:t>
      </w:r>
      <w:r w:rsidRPr="001248C7">
        <w:rPr>
          <w:lang w:val="en-US"/>
        </w:rPr>
        <w:t>ets the maximum tap change per iteration in STATIC solution mode. 1 is more realistic, 16 is the default for faster solution</w:t>
      </w:r>
      <w:r>
        <w:rPr>
          <w:lang w:val="en-US"/>
        </w:rPr>
        <w:t>.</w:t>
      </w:r>
    </w:p>
    <w:p w14:paraId="0DD040E3" w14:textId="77777777" w:rsidR="00D73260" w:rsidRPr="0069588B" w:rsidRDefault="00D73260" w:rsidP="00D7326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RegControls.Count</w:t>
      </w:r>
    </w:p>
    <w:p w14:paraId="0955EE0E" w14:textId="77777777" w:rsidR="00D73260" w:rsidRDefault="00D73260" w:rsidP="00D73260">
      <w:pPr>
        <w:spacing w:after="0" w:line="240" w:lineRule="auto"/>
        <w:jc w:val="both"/>
        <w:rPr>
          <w:lang w:val="en-US"/>
        </w:rPr>
      </w:pPr>
      <w:r>
        <w:rPr>
          <w:lang w:val="en-US"/>
        </w:rPr>
        <w:t xml:space="preserve">This parameter </w:t>
      </w:r>
      <w:r w:rsidRPr="001866BA">
        <w:rPr>
          <w:lang w:val="en-US"/>
        </w:rPr>
        <w:t>gets the number of RegControl objects in Active Circuit</w:t>
      </w:r>
      <w:r>
        <w:rPr>
          <w:lang w:val="en-US"/>
        </w:rPr>
        <w:t>.</w:t>
      </w:r>
    </w:p>
    <w:p w14:paraId="409A3B4B" w14:textId="77777777" w:rsidR="00D73260" w:rsidRPr="0069588B" w:rsidRDefault="00D73260" w:rsidP="00D73260">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RegControls.TapNumber read</w:t>
      </w:r>
    </w:p>
    <w:p w14:paraId="77E18C87" w14:textId="77777777" w:rsidR="00D73260" w:rsidRDefault="00D73260" w:rsidP="00D73260">
      <w:pPr>
        <w:spacing w:after="0" w:line="240" w:lineRule="auto"/>
        <w:jc w:val="both"/>
        <w:rPr>
          <w:lang w:val="en-US"/>
        </w:rPr>
      </w:pPr>
      <w:r>
        <w:rPr>
          <w:lang w:val="en-US"/>
        </w:rPr>
        <w:t xml:space="preserve">This parameter </w:t>
      </w:r>
      <w:r w:rsidRPr="00C03491">
        <w:rPr>
          <w:lang w:val="en-US"/>
        </w:rPr>
        <w:t>gets the actual tap number of the active RegControl</w:t>
      </w:r>
      <w:r>
        <w:rPr>
          <w:lang w:val="en-US"/>
        </w:rPr>
        <w:t>.</w:t>
      </w:r>
    </w:p>
    <w:p w14:paraId="22D9008B" w14:textId="77777777" w:rsidR="00D73260" w:rsidRPr="0069588B" w:rsidRDefault="00D73260" w:rsidP="00D73260">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RegControls.TapNumber write</w:t>
      </w:r>
    </w:p>
    <w:p w14:paraId="79F6A4BE" w14:textId="77777777" w:rsidR="00D73260" w:rsidRDefault="00D73260" w:rsidP="00D73260">
      <w:pPr>
        <w:spacing w:after="0" w:line="240" w:lineRule="auto"/>
        <w:jc w:val="both"/>
        <w:rPr>
          <w:lang w:val="en-US"/>
        </w:rPr>
      </w:pPr>
      <w:r>
        <w:rPr>
          <w:lang w:val="en-US"/>
        </w:rPr>
        <w:t>This parameter s</w:t>
      </w:r>
      <w:r w:rsidRPr="00C03491">
        <w:rPr>
          <w:lang w:val="en-US"/>
        </w:rPr>
        <w:t>ets the actual tap number of the active RegControl</w:t>
      </w:r>
      <w:r>
        <w:rPr>
          <w:lang w:val="en-US"/>
        </w:rPr>
        <w:t>.</w:t>
      </w:r>
    </w:p>
    <w:p w14:paraId="061AFB79"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gControlsF (Float)</w:t>
      </w:r>
      <w:r w:rsidRPr="00E65D8C">
        <w:rPr>
          <w:rFonts w:ascii="Arial" w:hAnsi="Arial" w:cs="Arial"/>
          <w:b/>
          <w:color w:val="000000" w:themeColor="text1"/>
          <w:lang w:val="en-US"/>
        </w:rPr>
        <w:t xml:space="preserve"> Interface</w:t>
      </w:r>
    </w:p>
    <w:p w14:paraId="542DFA8B" w14:textId="77777777" w:rsidR="00D73260" w:rsidRPr="00E65D8C" w:rsidRDefault="00D73260" w:rsidP="00D73260">
      <w:pPr>
        <w:spacing w:after="0" w:line="240" w:lineRule="auto"/>
        <w:rPr>
          <w:lang w:val="en-US"/>
        </w:rPr>
      </w:pPr>
    </w:p>
    <w:p w14:paraId="02F17912"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04BE6176" w14:textId="77777777" w:rsidR="00D73260" w:rsidRDefault="00D73260" w:rsidP="00D73260">
      <w:pPr>
        <w:spacing w:after="0" w:line="240" w:lineRule="auto"/>
        <w:jc w:val="both"/>
        <w:rPr>
          <w:lang w:val="en-US"/>
        </w:rPr>
      </w:pPr>
    </w:p>
    <w:p w14:paraId="16ADAF02" w14:textId="77777777" w:rsidR="00D73260" w:rsidRPr="004671B9" w:rsidRDefault="00D73260" w:rsidP="00D73260">
      <w:pPr>
        <w:spacing w:after="0" w:line="240" w:lineRule="auto"/>
        <w:jc w:val="center"/>
        <w:rPr>
          <w:lang w:val="en-US"/>
        </w:rPr>
      </w:pPr>
      <w:r w:rsidRPr="004671B9">
        <w:rPr>
          <w:lang w:val="en-US"/>
        </w:rPr>
        <w:t>double RegControlsF(int32_t Parameter, double Argument);</w:t>
      </w:r>
    </w:p>
    <w:p w14:paraId="201FA09B" w14:textId="77777777" w:rsidR="00D73260" w:rsidRPr="004671B9" w:rsidRDefault="00D73260" w:rsidP="00D73260">
      <w:pPr>
        <w:spacing w:after="0" w:line="240" w:lineRule="auto"/>
        <w:jc w:val="center"/>
        <w:rPr>
          <w:lang w:val="en-US"/>
        </w:rPr>
      </w:pPr>
    </w:p>
    <w:p w14:paraId="7861307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438C1DE1" w14:textId="77777777" w:rsidR="00D73260" w:rsidRDefault="00D73260" w:rsidP="00D73260">
      <w:pPr>
        <w:spacing w:after="0" w:line="240" w:lineRule="auto"/>
        <w:jc w:val="both"/>
        <w:rPr>
          <w:lang w:val="en-US"/>
        </w:rPr>
      </w:pPr>
    </w:p>
    <w:p w14:paraId="7163133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gControls.CTPrimary read</w:t>
      </w:r>
    </w:p>
    <w:p w14:paraId="00E5BE1E" w14:textId="77777777" w:rsidR="00D73260" w:rsidRDefault="00D73260" w:rsidP="00D73260">
      <w:pPr>
        <w:spacing w:after="0" w:line="240" w:lineRule="auto"/>
        <w:jc w:val="both"/>
        <w:rPr>
          <w:lang w:val="en-US"/>
        </w:rPr>
      </w:pPr>
      <w:r>
        <w:rPr>
          <w:lang w:val="en-US"/>
        </w:rPr>
        <w:t xml:space="preserve">This parameter </w:t>
      </w:r>
      <w:r w:rsidRPr="006D763F">
        <w:rPr>
          <w:lang w:val="en-US"/>
        </w:rPr>
        <w:t>gets the CT primary ampere rating (secondary is 0.2 amperes)</w:t>
      </w:r>
      <w:r>
        <w:rPr>
          <w:lang w:val="en-US"/>
        </w:rPr>
        <w:t>.</w:t>
      </w:r>
    </w:p>
    <w:p w14:paraId="08BB25CC"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gControls.CTPrimary write</w:t>
      </w:r>
    </w:p>
    <w:p w14:paraId="0EA5ACA0" w14:textId="77777777" w:rsidR="00D73260" w:rsidRDefault="00D73260" w:rsidP="00D73260">
      <w:pPr>
        <w:spacing w:after="0" w:line="240" w:lineRule="auto"/>
        <w:jc w:val="both"/>
        <w:rPr>
          <w:lang w:val="en-US"/>
        </w:rPr>
      </w:pPr>
      <w:r>
        <w:rPr>
          <w:lang w:val="en-US"/>
        </w:rPr>
        <w:t>This parameter s</w:t>
      </w:r>
      <w:r w:rsidRPr="006D763F">
        <w:rPr>
          <w:lang w:val="en-US"/>
        </w:rPr>
        <w:t>ets the CT primary ampere rating (secondary is 0.2 amperes)</w:t>
      </w:r>
      <w:r>
        <w:rPr>
          <w:lang w:val="en-US"/>
        </w:rPr>
        <w:t>.</w:t>
      </w:r>
    </w:p>
    <w:p w14:paraId="04DC26D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RegControls.PTRatio read</w:t>
      </w:r>
    </w:p>
    <w:p w14:paraId="0CCBDF57" w14:textId="77777777" w:rsidR="00D73260" w:rsidRDefault="00D73260" w:rsidP="00D73260">
      <w:pPr>
        <w:spacing w:after="0" w:line="240" w:lineRule="auto"/>
        <w:jc w:val="both"/>
        <w:rPr>
          <w:lang w:val="en-US"/>
        </w:rPr>
      </w:pPr>
      <w:r>
        <w:rPr>
          <w:lang w:val="en-US"/>
        </w:rPr>
        <w:t xml:space="preserve">This parameter </w:t>
      </w:r>
      <w:r w:rsidRPr="006306B7">
        <w:rPr>
          <w:lang w:val="en-US"/>
        </w:rPr>
        <w:t xml:space="preserve">gets the PT ratio for voltage </w:t>
      </w:r>
      <w:r>
        <w:rPr>
          <w:lang w:val="en-US"/>
        </w:rPr>
        <w:t>c</w:t>
      </w:r>
      <w:r w:rsidRPr="006306B7">
        <w:rPr>
          <w:lang w:val="en-US"/>
        </w:rPr>
        <w:t>ontrol settings</w:t>
      </w:r>
      <w:r>
        <w:rPr>
          <w:lang w:val="en-US"/>
        </w:rPr>
        <w:t>.</w:t>
      </w:r>
    </w:p>
    <w:p w14:paraId="0443CFC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RegControls.PTRatio write</w:t>
      </w:r>
    </w:p>
    <w:p w14:paraId="3886EC35" w14:textId="77777777" w:rsidR="00D73260" w:rsidRDefault="00D73260" w:rsidP="00D73260">
      <w:pPr>
        <w:spacing w:after="0" w:line="240" w:lineRule="auto"/>
        <w:jc w:val="both"/>
        <w:rPr>
          <w:lang w:val="en-US"/>
        </w:rPr>
      </w:pPr>
      <w:r>
        <w:rPr>
          <w:lang w:val="en-US"/>
        </w:rPr>
        <w:t>This parameter s</w:t>
      </w:r>
      <w:r w:rsidRPr="006306B7">
        <w:rPr>
          <w:lang w:val="en-US"/>
        </w:rPr>
        <w:t xml:space="preserve">ets the PT ratio for voltage </w:t>
      </w:r>
      <w:r>
        <w:rPr>
          <w:lang w:val="en-US"/>
        </w:rPr>
        <w:t>c</w:t>
      </w:r>
      <w:r w:rsidRPr="006306B7">
        <w:rPr>
          <w:lang w:val="en-US"/>
        </w:rPr>
        <w:t>ontrol settings</w:t>
      </w:r>
      <w:r>
        <w:rPr>
          <w:lang w:val="en-US"/>
        </w:rPr>
        <w:t>.</w:t>
      </w:r>
    </w:p>
    <w:p w14:paraId="2B20867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RegControls.ForwardR read</w:t>
      </w:r>
    </w:p>
    <w:p w14:paraId="19D30688" w14:textId="77777777" w:rsidR="00D73260" w:rsidRDefault="00D73260" w:rsidP="00D73260">
      <w:pPr>
        <w:spacing w:after="0" w:line="240" w:lineRule="auto"/>
        <w:jc w:val="both"/>
        <w:rPr>
          <w:lang w:val="en-US"/>
        </w:rPr>
      </w:pPr>
      <w:r>
        <w:rPr>
          <w:lang w:val="en-US"/>
        </w:rPr>
        <w:t xml:space="preserve">This parameter </w:t>
      </w:r>
      <w:r w:rsidRPr="003428D4">
        <w:rPr>
          <w:lang w:val="en-US"/>
        </w:rPr>
        <w:t>gets the LDC R settings in Volts</w:t>
      </w:r>
      <w:r>
        <w:rPr>
          <w:lang w:val="en-US"/>
        </w:rPr>
        <w:t>.</w:t>
      </w:r>
    </w:p>
    <w:p w14:paraId="4FAE429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RegControls.ForwardR write</w:t>
      </w:r>
    </w:p>
    <w:p w14:paraId="6B3D2A4A" w14:textId="77777777" w:rsidR="00D73260" w:rsidRDefault="00D73260" w:rsidP="00D73260">
      <w:pPr>
        <w:spacing w:after="0" w:line="240" w:lineRule="auto"/>
        <w:jc w:val="both"/>
        <w:rPr>
          <w:lang w:val="en-US"/>
        </w:rPr>
      </w:pPr>
      <w:r>
        <w:rPr>
          <w:lang w:val="en-US"/>
        </w:rPr>
        <w:t>This parameter s</w:t>
      </w:r>
      <w:r w:rsidRPr="003428D4">
        <w:rPr>
          <w:lang w:val="en-US"/>
        </w:rPr>
        <w:t>ets the LDC R settings in Volts</w:t>
      </w:r>
      <w:r>
        <w:rPr>
          <w:lang w:val="en-US"/>
        </w:rPr>
        <w:t>.</w:t>
      </w:r>
    </w:p>
    <w:p w14:paraId="248C42C2"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RegControls.ForwardX read</w:t>
      </w:r>
    </w:p>
    <w:p w14:paraId="33E9D947" w14:textId="77777777" w:rsidR="00D73260" w:rsidRDefault="00D73260" w:rsidP="00D73260">
      <w:pPr>
        <w:spacing w:after="0" w:line="240" w:lineRule="auto"/>
        <w:jc w:val="both"/>
        <w:rPr>
          <w:lang w:val="en-US"/>
        </w:rPr>
      </w:pPr>
      <w:r>
        <w:rPr>
          <w:lang w:val="en-US"/>
        </w:rPr>
        <w:t>This parameter gets the LDC X</w:t>
      </w:r>
      <w:r w:rsidRPr="003428D4">
        <w:rPr>
          <w:lang w:val="en-US"/>
        </w:rPr>
        <w:t xml:space="preserve"> settings in Volts</w:t>
      </w:r>
      <w:r>
        <w:rPr>
          <w:lang w:val="en-US"/>
        </w:rPr>
        <w:t>.</w:t>
      </w:r>
    </w:p>
    <w:p w14:paraId="2D41599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RegControls.ForwardX write</w:t>
      </w:r>
    </w:p>
    <w:p w14:paraId="3F17367F" w14:textId="77777777" w:rsidR="00D73260" w:rsidRDefault="00D73260" w:rsidP="00D73260">
      <w:pPr>
        <w:spacing w:after="0" w:line="240" w:lineRule="auto"/>
        <w:jc w:val="both"/>
        <w:rPr>
          <w:lang w:val="en-US"/>
        </w:rPr>
      </w:pPr>
      <w:r>
        <w:rPr>
          <w:lang w:val="en-US"/>
        </w:rPr>
        <w:t>This parameter sets the LDC X</w:t>
      </w:r>
      <w:r w:rsidRPr="003428D4">
        <w:rPr>
          <w:lang w:val="en-US"/>
        </w:rPr>
        <w:t xml:space="preserve"> settings in Volts</w:t>
      </w:r>
      <w:r>
        <w:rPr>
          <w:lang w:val="en-US"/>
        </w:rPr>
        <w:t>.</w:t>
      </w:r>
    </w:p>
    <w:p w14:paraId="78927FE6"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RegControls.ReverseR read</w:t>
      </w:r>
    </w:p>
    <w:p w14:paraId="27418BA0" w14:textId="77777777" w:rsidR="00D73260" w:rsidRDefault="00D73260" w:rsidP="00D73260">
      <w:pPr>
        <w:spacing w:after="0" w:line="240" w:lineRule="auto"/>
        <w:jc w:val="both"/>
        <w:rPr>
          <w:lang w:val="en-US"/>
        </w:rPr>
      </w:pPr>
      <w:r>
        <w:rPr>
          <w:lang w:val="en-US"/>
        </w:rPr>
        <w:t xml:space="preserve">This parameter </w:t>
      </w:r>
      <w:r w:rsidRPr="004B131C">
        <w:rPr>
          <w:lang w:val="en-US"/>
        </w:rPr>
        <w:t>gets the reverse LDC R settings in Volts</w:t>
      </w:r>
      <w:r>
        <w:rPr>
          <w:lang w:val="en-US"/>
        </w:rPr>
        <w:t>.</w:t>
      </w:r>
    </w:p>
    <w:p w14:paraId="1896305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r>
        <w:rPr>
          <w:i/>
          <w:color w:val="000000" w:themeColor="text1"/>
          <w:lang w:val="en-US"/>
        </w:rPr>
        <w:t>RegControls.ReverseR write</w:t>
      </w:r>
    </w:p>
    <w:p w14:paraId="54C99B26" w14:textId="77777777" w:rsidR="00D73260" w:rsidRDefault="00D73260" w:rsidP="00D73260">
      <w:pPr>
        <w:spacing w:after="0" w:line="240" w:lineRule="auto"/>
        <w:jc w:val="both"/>
        <w:rPr>
          <w:lang w:val="en-US"/>
        </w:rPr>
      </w:pPr>
      <w:r>
        <w:rPr>
          <w:lang w:val="en-US"/>
        </w:rPr>
        <w:t>This parameter s</w:t>
      </w:r>
      <w:r w:rsidRPr="004B131C">
        <w:rPr>
          <w:lang w:val="en-US"/>
        </w:rPr>
        <w:t>ets the reverse LDC R settings in Volts</w:t>
      </w:r>
      <w:r>
        <w:rPr>
          <w:lang w:val="en-US"/>
        </w:rPr>
        <w:t>.</w:t>
      </w:r>
    </w:p>
    <w:p w14:paraId="5551F252"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0</w:t>
      </w:r>
      <w:r w:rsidRPr="0069588B">
        <w:rPr>
          <w:i/>
          <w:color w:val="000000" w:themeColor="text1"/>
          <w:lang w:val="en-US"/>
        </w:rPr>
        <w:t xml:space="preserve">: </w:t>
      </w:r>
      <w:r>
        <w:rPr>
          <w:i/>
          <w:color w:val="000000" w:themeColor="text1"/>
          <w:lang w:val="en-US"/>
        </w:rPr>
        <w:t>RegControls.ReverseX read</w:t>
      </w:r>
    </w:p>
    <w:p w14:paraId="43CA14BF" w14:textId="77777777" w:rsidR="00D73260" w:rsidRDefault="00D73260" w:rsidP="00D73260">
      <w:pPr>
        <w:spacing w:after="0" w:line="240" w:lineRule="auto"/>
        <w:jc w:val="both"/>
        <w:rPr>
          <w:lang w:val="en-US"/>
        </w:rPr>
      </w:pPr>
      <w:r>
        <w:rPr>
          <w:lang w:val="en-US"/>
        </w:rPr>
        <w:t>This parameter gets the reverse LDC X</w:t>
      </w:r>
      <w:r w:rsidRPr="004B131C">
        <w:rPr>
          <w:lang w:val="en-US"/>
        </w:rPr>
        <w:t xml:space="preserve"> settings in Volts</w:t>
      </w:r>
      <w:r>
        <w:rPr>
          <w:lang w:val="en-US"/>
        </w:rPr>
        <w:t>.</w:t>
      </w:r>
    </w:p>
    <w:p w14:paraId="3A8ABEE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1</w:t>
      </w:r>
      <w:r w:rsidRPr="0069588B">
        <w:rPr>
          <w:i/>
          <w:color w:val="000000" w:themeColor="text1"/>
          <w:lang w:val="en-US"/>
        </w:rPr>
        <w:t xml:space="preserve">: </w:t>
      </w:r>
      <w:r>
        <w:rPr>
          <w:i/>
          <w:color w:val="000000" w:themeColor="text1"/>
          <w:lang w:val="en-US"/>
        </w:rPr>
        <w:t>RegControls.ReverseX write</w:t>
      </w:r>
    </w:p>
    <w:p w14:paraId="77C968E5" w14:textId="77777777" w:rsidR="00D73260" w:rsidRDefault="00D73260" w:rsidP="00D73260">
      <w:pPr>
        <w:spacing w:after="0" w:line="240" w:lineRule="auto"/>
        <w:jc w:val="both"/>
        <w:rPr>
          <w:lang w:val="en-US"/>
        </w:rPr>
      </w:pPr>
      <w:r>
        <w:rPr>
          <w:lang w:val="en-US"/>
        </w:rPr>
        <w:t>This parameter sets the reverse LDC X</w:t>
      </w:r>
      <w:r w:rsidRPr="004B131C">
        <w:rPr>
          <w:lang w:val="en-US"/>
        </w:rPr>
        <w:t xml:space="preserve"> settings in Volts</w:t>
      </w:r>
      <w:r>
        <w:rPr>
          <w:lang w:val="en-US"/>
        </w:rPr>
        <w:t>.</w:t>
      </w:r>
    </w:p>
    <w:p w14:paraId="04CA0B0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2</w:t>
      </w:r>
      <w:r w:rsidRPr="0069588B">
        <w:rPr>
          <w:i/>
          <w:color w:val="000000" w:themeColor="text1"/>
          <w:lang w:val="en-US"/>
        </w:rPr>
        <w:t xml:space="preserve">: </w:t>
      </w:r>
      <w:r>
        <w:rPr>
          <w:i/>
          <w:color w:val="000000" w:themeColor="text1"/>
          <w:lang w:val="en-US"/>
        </w:rPr>
        <w:t>RegControls.Delay read</w:t>
      </w:r>
    </w:p>
    <w:p w14:paraId="56152245" w14:textId="77777777" w:rsidR="00D73260" w:rsidRDefault="00D73260" w:rsidP="00D73260">
      <w:pPr>
        <w:spacing w:after="0" w:line="240" w:lineRule="auto"/>
        <w:jc w:val="both"/>
        <w:rPr>
          <w:lang w:val="en-US"/>
        </w:rPr>
      </w:pPr>
      <w:r>
        <w:rPr>
          <w:lang w:val="en-US"/>
        </w:rPr>
        <w:t xml:space="preserve">This parameter </w:t>
      </w:r>
      <w:r w:rsidRPr="003A5F14">
        <w:rPr>
          <w:lang w:val="en-US"/>
        </w:rPr>
        <w:t>gets the time delay [s] after arming before the first tap change. Control may reset before actually changing taps</w:t>
      </w:r>
      <w:r>
        <w:rPr>
          <w:lang w:val="en-US"/>
        </w:rPr>
        <w:t>.</w:t>
      </w:r>
    </w:p>
    <w:p w14:paraId="03D0830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3</w:t>
      </w:r>
      <w:r w:rsidRPr="0069588B">
        <w:rPr>
          <w:i/>
          <w:color w:val="000000" w:themeColor="text1"/>
          <w:lang w:val="en-US"/>
        </w:rPr>
        <w:t xml:space="preserve">: </w:t>
      </w:r>
      <w:r>
        <w:rPr>
          <w:i/>
          <w:color w:val="000000" w:themeColor="text1"/>
          <w:lang w:val="en-US"/>
        </w:rPr>
        <w:t>RegControls.Delay write</w:t>
      </w:r>
    </w:p>
    <w:p w14:paraId="713FE588" w14:textId="77777777" w:rsidR="00D73260" w:rsidRDefault="00D73260" w:rsidP="00D73260">
      <w:pPr>
        <w:spacing w:after="0" w:line="240" w:lineRule="auto"/>
        <w:jc w:val="both"/>
        <w:rPr>
          <w:lang w:val="en-US"/>
        </w:rPr>
      </w:pPr>
      <w:r>
        <w:rPr>
          <w:lang w:val="en-US"/>
        </w:rPr>
        <w:t>This parameter s</w:t>
      </w:r>
      <w:r w:rsidRPr="003A5F14">
        <w:rPr>
          <w:lang w:val="en-US"/>
        </w:rPr>
        <w:t>ets the time delay [s] after arming before the first tap change. Control may reset before actually changing taps</w:t>
      </w:r>
      <w:r>
        <w:rPr>
          <w:lang w:val="en-US"/>
        </w:rPr>
        <w:t>.</w:t>
      </w:r>
    </w:p>
    <w:p w14:paraId="3B55768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4</w:t>
      </w:r>
      <w:r w:rsidRPr="0069588B">
        <w:rPr>
          <w:i/>
          <w:color w:val="000000" w:themeColor="text1"/>
          <w:lang w:val="en-US"/>
        </w:rPr>
        <w:t xml:space="preserve">: </w:t>
      </w:r>
      <w:r>
        <w:rPr>
          <w:i/>
          <w:color w:val="000000" w:themeColor="text1"/>
          <w:lang w:val="en-US"/>
        </w:rPr>
        <w:t>RegControls.TapDelay read</w:t>
      </w:r>
    </w:p>
    <w:p w14:paraId="58B04CD7" w14:textId="77777777" w:rsidR="00D73260" w:rsidRDefault="00D73260" w:rsidP="00D73260">
      <w:pPr>
        <w:spacing w:after="0" w:line="240" w:lineRule="auto"/>
        <w:jc w:val="both"/>
        <w:rPr>
          <w:lang w:val="en-US"/>
        </w:rPr>
      </w:pPr>
      <w:r>
        <w:rPr>
          <w:lang w:val="en-US"/>
        </w:rPr>
        <w:t xml:space="preserve">This parameter </w:t>
      </w:r>
      <w:r w:rsidRPr="00C20D48">
        <w:rPr>
          <w:lang w:val="en-US"/>
        </w:rPr>
        <w:t>gets the time delay [s] for subsequent tap changes in a set. Control may reset before actually changing taps</w:t>
      </w:r>
      <w:r>
        <w:rPr>
          <w:lang w:val="en-US"/>
        </w:rPr>
        <w:t>.</w:t>
      </w:r>
    </w:p>
    <w:p w14:paraId="7E80B85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5</w:t>
      </w:r>
      <w:r w:rsidRPr="0069588B">
        <w:rPr>
          <w:i/>
          <w:color w:val="000000" w:themeColor="text1"/>
          <w:lang w:val="en-US"/>
        </w:rPr>
        <w:t xml:space="preserve">: </w:t>
      </w:r>
      <w:r>
        <w:rPr>
          <w:i/>
          <w:color w:val="000000" w:themeColor="text1"/>
          <w:lang w:val="en-US"/>
        </w:rPr>
        <w:t>RegControls.TapDelay write</w:t>
      </w:r>
    </w:p>
    <w:p w14:paraId="2B2D7C9C" w14:textId="77777777" w:rsidR="00D73260" w:rsidRDefault="00D73260" w:rsidP="00D73260">
      <w:pPr>
        <w:spacing w:after="0" w:line="240" w:lineRule="auto"/>
        <w:jc w:val="both"/>
        <w:rPr>
          <w:lang w:val="en-US"/>
        </w:rPr>
      </w:pPr>
      <w:r>
        <w:rPr>
          <w:lang w:val="en-US"/>
        </w:rPr>
        <w:t>This parameter s</w:t>
      </w:r>
      <w:r w:rsidRPr="00C20D48">
        <w:rPr>
          <w:lang w:val="en-US"/>
        </w:rPr>
        <w:t>ets the time delay [s] for subsequent tap changes in a set. Control may reset before actually changing taps</w:t>
      </w:r>
      <w:r>
        <w:rPr>
          <w:lang w:val="en-US"/>
        </w:rPr>
        <w:t>.</w:t>
      </w:r>
    </w:p>
    <w:p w14:paraId="0B1248C3"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16</w:t>
      </w:r>
      <w:r w:rsidRPr="0069588B">
        <w:rPr>
          <w:i/>
          <w:color w:val="000000" w:themeColor="text1"/>
          <w:lang w:val="en-US"/>
        </w:rPr>
        <w:t xml:space="preserve">: </w:t>
      </w:r>
      <w:r>
        <w:rPr>
          <w:i/>
          <w:color w:val="000000" w:themeColor="text1"/>
          <w:lang w:val="en-US"/>
        </w:rPr>
        <w:t>RegControls.VoltageLimit read</w:t>
      </w:r>
    </w:p>
    <w:p w14:paraId="577E1D61" w14:textId="77777777" w:rsidR="00D73260" w:rsidRDefault="00D73260" w:rsidP="00D73260">
      <w:pPr>
        <w:spacing w:after="0" w:line="240" w:lineRule="auto"/>
        <w:jc w:val="both"/>
        <w:rPr>
          <w:lang w:val="en-US"/>
        </w:rPr>
      </w:pPr>
      <w:r>
        <w:rPr>
          <w:lang w:val="en-US"/>
        </w:rPr>
        <w:t xml:space="preserve">This parameter </w:t>
      </w:r>
      <w:r w:rsidRPr="00A4161B">
        <w:rPr>
          <w:lang w:val="en-US"/>
        </w:rPr>
        <w:t>gets the first house voltage limit on PT secondary base. Setting to 0 disables this function</w:t>
      </w:r>
      <w:r>
        <w:rPr>
          <w:lang w:val="en-US"/>
        </w:rPr>
        <w:t>.</w:t>
      </w:r>
    </w:p>
    <w:p w14:paraId="1C3A097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7</w:t>
      </w:r>
      <w:r w:rsidRPr="0069588B">
        <w:rPr>
          <w:i/>
          <w:color w:val="000000" w:themeColor="text1"/>
          <w:lang w:val="en-US"/>
        </w:rPr>
        <w:t xml:space="preserve">: </w:t>
      </w:r>
      <w:r>
        <w:rPr>
          <w:i/>
          <w:color w:val="000000" w:themeColor="text1"/>
          <w:lang w:val="en-US"/>
        </w:rPr>
        <w:t>RegControls.VoltageLimit write</w:t>
      </w:r>
    </w:p>
    <w:p w14:paraId="79895A3D" w14:textId="77777777" w:rsidR="00D73260" w:rsidRDefault="00D73260" w:rsidP="00D73260">
      <w:pPr>
        <w:spacing w:after="0" w:line="240" w:lineRule="auto"/>
        <w:jc w:val="both"/>
        <w:rPr>
          <w:lang w:val="en-US"/>
        </w:rPr>
      </w:pPr>
      <w:r>
        <w:rPr>
          <w:lang w:val="en-US"/>
        </w:rPr>
        <w:t>This parameter s</w:t>
      </w:r>
      <w:r w:rsidRPr="00A4161B">
        <w:rPr>
          <w:lang w:val="en-US"/>
        </w:rPr>
        <w:t>ets the first house voltage limit on PT secondary base. Setting to 0 disables this function</w:t>
      </w:r>
      <w:r>
        <w:rPr>
          <w:lang w:val="en-US"/>
        </w:rPr>
        <w:t>.</w:t>
      </w:r>
    </w:p>
    <w:p w14:paraId="2557D1B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8</w:t>
      </w:r>
      <w:r w:rsidRPr="0069588B">
        <w:rPr>
          <w:i/>
          <w:color w:val="000000" w:themeColor="text1"/>
          <w:lang w:val="en-US"/>
        </w:rPr>
        <w:t xml:space="preserve">: </w:t>
      </w:r>
      <w:r>
        <w:rPr>
          <w:i/>
          <w:color w:val="000000" w:themeColor="text1"/>
          <w:lang w:val="en-US"/>
        </w:rPr>
        <w:t>RegControls.ForwardBand read</w:t>
      </w:r>
    </w:p>
    <w:p w14:paraId="3515478D" w14:textId="77777777" w:rsidR="00D73260" w:rsidRDefault="00D73260" w:rsidP="00D73260">
      <w:pPr>
        <w:spacing w:after="0" w:line="240" w:lineRule="auto"/>
        <w:jc w:val="both"/>
        <w:rPr>
          <w:lang w:val="en-US"/>
        </w:rPr>
      </w:pPr>
      <w:r>
        <w:rPr>
          <w:lang w:val="en-US"/>
        </w:rPr>
        <w:t xml:space="preserve">This parameter </w:t>
      </w:r>
      <w:r w:rsidRPr="007B1F3D">
        <w:rPr>
          <w:lang w:val="en-US"/>
        </w:rPr>
        <w:t>gets the regulation bandwidth in forward direction, centered on Vreg</w:t>
      </w:r>
      <w:r>
        <w:rPr>
          <w:lang w:val="en-US"/>
        </w:rPr>
        <w:t>.</w:t>
      </w:r>
    </w:p>
    <w:p w14:paraId="0C66BF8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9</w:t>
      </w:r>
      <w:r w:rsidRPr="0069588B">
        <w:rPr>
          <w:i/>
          <w:color w:val="000000" w:themeColor="text1"/>
          <w:lang w:val="en-US"/>
        </w:rPr>
        <w:t xml:space="preserve">: </w:t>
      </w:r>
      <w:r>
        <w:rPr>
          <w:i/>
          <w:color w:val="000000" w:themeColor="text1"/>
          <w:lang w:val="en-US"/>
        </w:rPr>
        <w:t>RegControls.ForwardBand write</w:t>
      </w:r>
    </w:p>
    <w:p w14:paraId="5CCF10BC" w14:textId="77777777" w:rsidR="00D73260" w:rsidRDefault="00D73260" w:rsidP="00D73260">
      <w:pPr>
        <w:spacing w:after="0" w:line="240" w:lineRule="auto"/>
        <w:jc w:val="both"/>
        <w:rPr>
          <w:lang w:val="en-US"/>
        </w:rPr>
      </w:pPr>
      <w:r>
        <w:rPr>
          <w:lang w:val="en-US"/>
        </w:rPr>
        <w:t>This parameter s</w:t>
      </w:r>
      <w:r w:rsidRPr="007B1F3D">
        <w:rPr>
          <w:lang w:val="en-US"/>
        </w:rPr>
        <w:t>ets the regulation bandwidth in forward direction, centered on Vreg</w:t>
      </w:r>
      <w:r>
        <w:rPr>
          <w:lang w:val="en-US"/>
        </w:rPr>
        <w:t>.</w:t>
      </w:r>
    </w:p>
    <w:p w14:paraId="0EC1E2F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0</w:t>
      </w:r>
      <w:r w:rsidRPr="0069588B">
        <w:rPr>
          <w:i/>
          <w:color w:val="000000" w:themeColor="text1"/>
          <w:lang w:val="en-US"/>
        </w:rPr>
        <w:t xml:space="preserve">: </w:t>
      </w:r>
      <w:r>
        <w:rPr>
          <w:i/>
          <w:color w:val="000000" w:themeColor="text1"/>
          <w:lang w:val="en-US"/>
        </w:rPr>
        <w:t>RegControls.ForwardVreg read</w:t>
      </w:r>
    </w:p>
    <w:p w14:paraId="3F2C5846" w14:textId="77777777" w:rsidR="00D73260" w:rsidRDefault="00D73260" w:rsidP="00D73260">
      <w:pPr>
        <w:spacing w:after="0" w:line="240" w:lineRule="auto"/>
        <w:jc w:val="both"/>
        <w:rPr>
          <w:lang w:val="en-US"/>
        </w:rPr>
      </w:pPr>
      <w:r>
        <w:rPr>
          <w:lang w:val="en-US"/>
        </w:rPr>
        <w:t xml:space="preserve">This parameter </w:t>
      </w:r>
      <w:r w:rsidRPr="00415973">
        <w:rPr>
          <w:lang w:val="en-US"/>
        </w:rPr>
        <w:t>gets the target voltage in the forward direction, on PT secondary base</w:t>
      </w:r>
      <w:r>
        <w:rPr>
          <w:lang w:val="en-US"/>
        </w:rPr>
        <w:t>.</w:t>
      </w:r>
    </w:p>
    <w:p w14:paraId="234340A9"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1</w:t>
      </w:r>
      <w:r w:rsidRPr="0069588B">
        <w:rPr>
          <w:i/>
          <w:color w:val="000000" w:themeColor="text1"/>
          <w:lang w:val="en-US"/>
        </w:rPr>
        <w:t xml:space="preserve">: </w:t>
      </w:r>
      <w:r>
        <w:rPr>
          <w:i/>
          <w:color w:val="000000" w:themeColor="text1"/>
          <w:lang w:val="en-US"/>
        </w:rPr>
        <w:t>RegControls.ForwardVreg write</w:t>
      </w:r>
    </w:p>
    <w:p w14:paraId="661454F4" w14:textId="77777777" w:rsidR="00D73260" w:rsidRDefault="00D73260" w:rsidP="00D73260">
      <w:pPr>
        <w:spacing w:after="0" w:line="240" w:lineRule="auto"/>
        <w:jc w:val="both"/>
        <w:rPr>
          <w:lang w:val="en-US"/>
        </w:rPr>
      </w:pPr>
      <w:r>
        <w:rPr>
          <w:lang w:val="en-US"/>
        </w:rPr>
        <w:t>This parameter s</w:t>
      </w:r>
      <w:r w:rsidRPr="00415973">
        <w:rPr>
          <w:lang w:val="en-US"/>
        </w:rPr>
        <w:t>ets the target voltage in the forward direction, on PT secondary base</w:t>
      </w:r>
      <w:r>
        <w:rPr>
          <w:lang w:val="en-US"/>
        </w:rPr>
        <w:t>.</w:t>
      </w:r>
    </w:p>
    <w:p w14:paraId="350C125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2</w:t>
      </w:r>
      <w:r w:rsidRPr="0069588B">
        <w:rPr>
          <w:i/>
          <w:color w:val="000000" w:themeColor="text1"/>
          <w:lang w:val="en-US"/>
        </w:rPr>
        <w:t xml:space="preserve">: </w:t>
      </w:r>
      <w:r>
        <w:rPr>
          <w:i/>
          <w:color w:val="000000" w:themeColor="text1"/>
          <w:lang w:val="en-US"/>
        </w:rPr>
        <w:t>RegControls.ReverseBand read</w:t>
      </w:r>
    </w:p>
    <w:p w14:paraId="2B299869" w14:textId="77777777" w:rsidR="00D73260" w:rsidRDefault="00D73260" w:rsidP="00D73260">
      <w:pPr>
        <w:spacing w:after="0" w:line="240" w:lineRule="auto"/>
        <w:jc w:val="both"/>
        <w:rPr>
          <w:lang w:val="en-US"/>
        </w:rPr>
      </w:pPr>
      <w:r>
        <w:rPr>
          <w:lang w:val="en-US"/>
        </w:rPr>
        <w:t xml:space="preserve">This parameter </w:t>
      </w:r>
      <w:r w:rsidRPr="00CE754C">
        <w:rPr>
          <w:lang w:val="en-US"/>
        </w:rPr>
        <w:t>gets the bandwidth in reverse direction, centered on reverse Vreg</w:t>
      </w:r>
      <w:r>
        <w:rPr>
          <w:lang w:val="en-US"/>
        </w:rPr>
        <w:t>.</w:t>
      </w:r>
    </w:p>
    <w:p w14:paraId="75C8BC1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3</w:t>
      </w:r>
      <w:r w:rsidRPr="0069588B">
        <w:rPr>
          <w:i/>
          <w:color w:val="000000" w:themeColor="text1"/>
          <w:lang w:val="en-US"/>
        </w:rPr>
        <w:t xml:space="preserve">: </w:t>
      </w:r>
      <w:r>
        <w:rPr>
          <w:i/>
          <w:color w:val="000000" w:themeColor="text1"/>
          <w:lang w:val="en-US"/>
        </w:rPr>
        <w:t>RegControls.ReverseBand write</w:t>
      </w:r>
    </w:p>
    <w:p w14:paraId="30E40D21" w14:textId="77777777" w:rsidR="00D73260" w:rsidRDefault="00D73260" w:rsidP="00D73260">
      <w:pPr>
        <w:spacing w:after="0" w:line="240" w:lineRule="auto"/>
        <w:jc w:val="both"/>
        <w:rPr>
          <w:lang w:val="en-US"/>
        </w:rPr>
      </w:pPr>
      <w:r>
        <w:rPr>
          <w:lang w:val="en-US"/>
        </w:rPr>
        <w:t>This parameter s</w:t>
      </w:r>
      <w:r w:rsidRPr="00CE754C">
        <w:rPr>
          <w:lang w:val="en-US"/>
        </w:rPr>
        <w:t>ets the bandwidth in reverse direction, centered on reverse Vreg</w:t>
      </w:r>
      <w:r>
        <w:rPr>
          <w:lang w:val="en-US"/>
        </w:rPr>
        <w:t>.</w:t>
      </w:r>
    </w:p>
    <w:p w14:paraId="37D877F1"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4</w:t>
      </w:r>
      <w:r w:rsidRPr="0069588B">
        <w:rPr>
          <w:i/>
          <w:color w:val="000000" w:themeColor="text1"/>
          <w:lang w:val="en-US"/>
        </w:rPr>
        <w:t xml:space="preserve">: </w:t>
      </w:r>
      <w:r>
        <w:rPr>
          <w:i/>
          <w:color w:val="000000" w:themeColor="text1"/>
          <w:lang w:val="en-US"/>
        </w:rPr>
        <w:t>RegControls.ReverseVreg read</w:t>
      </w:r>
    </w:p>
    <w:p w14:paraId="067E20EF" w14:textId="77777777" w:rsidR="00D73260" w:rsidRDefault="00D73260" w:rsidP="00D73260">
      <w:pPr>
        <w:spacing w:after="0" w:line="240" w:lineRule="auto"/>
        <w:jc w:val="both"/>
        <w:rPr>
          <w:lang w:val="en-US"/>
        </w:rPr>
      </w:pPr>
      <w:r>
        <w:rPr>
          <w:lang w:val="en-US"/>
        </w:rPr>
        <w:t xml:space="preserve">This parameter </w:t>
      </w:r>
      <w:r w:rsidRPr="00415973">
        <w:rPr>
          <w:lang w:val="en-US"/>
        </w:rPr>
        <w:t xml:space="preserve">gets the target voltage in the </w:t>
      </w:r>
      <w:r>
        <w:rPr>
          <w:lang w:val="en-US"/>
        </w:rPr>
        <w:t>reverse</w:t>
      </w:r>
      <w:r w:rsidRPr="00415973">
        <w:rPr>
          <w:lang w:val="en-US"/>
        </w:rPr>
        <w:t xml:space="preserve"> direction, on PT secondary base</w:t>
      </w:r>
      <w:r>
        <w:rPr>
          <w:lang w:val="en-US"/>
        </w:rPr>
        <w:t>.</w:t>
      </w:r>
    </w:p>
    <w:p w14:paraId="2FC23622"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5</w:t>
      </w:r>
      <w:r w:rsidRPr="0069588B">
        <w:rPr>
          <w:i/>
          <w:color w:val="000000" w:themeColor="text1"/>
          <w:lang w:val="en-US"/>
        </w:rPr>
        <w:t xml:space="preserve">: </w:t>
      </w:r>
      <w:r>
        <w:rPr>
          <w:i/>
          <w:color w:val="000000" w:themeColor="text1"/>
          <w:lang w:val="en-US"/>
        </w:rPr>
        <w:t>RegControls.ReverseVreg write</w:t>
      </w:r>
    </w:p>
    <w:p w14:paraId="48A390DD" w14:textId="77777777" w:rsidR="00D73260" w:rsidRDefault="00D73260" w:rsidP="00D73260">
      <w:pPr>
        <w:spacing w:after="0" w:line="240" w:lineRule="auto"/>
        <w:jc w:val="both"/>
        <w:rPr>
          <w:lang w:val="en-US"/>
        </w:rPr>
      </w:pPr>
      <w:r>
        <w:rPr>
          <w:lang w:val="en-US"/>
        </w:rPr>
        <w:t>This parameter s</w:t>
      </w:r>
      <w:r w:rsidRPr="00415973">
        <w:rPr>
          <w:lang w:val="en-US"/>
        </w:rPr>
        <w:t xml:space="preserve">ets the target voltage in the </w:t>
      </w:r>
      <w:r>
        <w:rPr>
          <w:lang w:val="en-US"/>
        </w:rPr>
        <w:t>reverse</w:t>
      </w:r>
      <w:r w:rsidRPr="00415973">
        <w:rPr>
          <w:lang w:val="en-US"/>
        </w:rPr>
        <w:t xml:space="preserve"> direction, on PT secondary base</w:t>
      </w:r>
      <w:r>
        <w:rPr>
          <w:lang w:val="en-US"/>
        </w:rPr>
        <w:t>.</w:t>
      </w:r>
    </w:p>
    <w:p w14:paraId="45F9584F"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gControlsS (String)</w:t>
      </w:r>
      <w:r w:rsidRPr="00E65D8C">
        <w:rPr>
          <w:rFonts w:ascii="Arial" w:hAnsi="Arial" w:cs="Arial"/>
          <w:b/>
          <w:color w:val="000000" w:themeColor="text1"/>
          <w:lang w:val="en-US"/>
        </w:rPr>
        <w:t xml:space="preserve"> Interface</w:t>
      </w:r>
    </w:p>
    <w:p w14:paraId="09BDA95E" w14:textId="77777777" w:rsidR="00D73260" w:rsidRPr="00E65D8C" w:rsidRDefault="00D73260" w:rsidP="00D73260">
      <w:pPr>
        <w:spacing w:after="0" w:line="240" w:lineRule="auto"/>
        <w:rPr>
          <w:lang w:val="en-US"/>
        </w:rPr>
      </w:pPr>
    </w:p>
    <w:p w14:paraId="4C172662"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F285006" w14:textId="77777777" w:rsidR="00D73260" w:rsidRDefault="00D73260" w:rsidP="00D73260">
      <w:pPr>
        <w:spacing w:after="0" w:line="240" w:lineRule="auto"/>
        <w:jc w:val="both"/>
        <w:rPr>
          <w:lang w:val="en-US"/>
        </w:rPr>
      </w:pPr>
    </w:p>
    <w:p w14:paraId="3892C887" w14:textId="77777777" w:rsidR="00D73260" w:rsidRPr="00D37A44" w:rsidRDefault="00D73260" w:rsidP="00D73260">
      <w:pPr>
        <w:spacing w:after="0" w:line="240" w:lineRule="auto"/>
        <w:jc w:val="center"/>
        <w:rPr>
          <w:lang w:val="en-US"/>
        </w:rPr>
      </w:pPr>
      <w:r w:rsidRPr="00D37A44">
        <w:rPr>
          <w:lang w:val="en-US"/>
        </w:rPr>
        <w:t>CStr RegControlsS(int32_t Parameter, CStr Argument);</w:t>
      </w:r>
    </w:p>
    <w:p w14:paraId="7223AE6B" w14:textId="77777777" w:rsidR="00D73260" w:rsidRPr="00D37A44" w:rsidRDefault="00D73260" w:rsidP="00D73260">
      <w:pPr>
        <w:spacing w:after="0" w:line="240" w:lineRule="auto"/>
        <w:jc w:val="center"/>
        <w:rPr>
          <w:lang w:val="en-US"/>
        </w:rPr>
      </w:pPr>
    </w:p>
    <w:p w14:paraId="5DE734BB"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9DEDF80" w14:textId="77777777" w:rsidR="00D73260" w:rsidRDefault="00D73260" w:rsidP="00D73260">
      <w:pPr>
        <w:spacing w:after="0" w:line="240" w:lineRule="auto"/>
        <w:jc w:val="both"/>
        <w:rPr>
          <w:lang w:val="en-US"/>
        </w:rPr>
      </w:pPr>
    </w:p>
    <w:p w14:paraId="4630E4C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gControls.Name read</w:t>
      </w:r>
    </w:p>
    <w:p w14:paraId="5CC47CE1" w14:textId="77777777" w:rsidR="00D73260" w:rsidRDefault="00D73260" w:rsidP="00D73260">
      <w:pPr>
        <w:spacing w:after="0" w:line="240" w:lineRule="auto"/>
        <w:jc w:val="both"/>
        <w:rPr>
          <w:lang w:val="en-US"/>
        </w:rPr>
      </w:pPr>
      <w:r>
        <w:rPr>
          <w:lang w:val="en-US"/>
        </w:rPr>
        <w:t xml:space="preserve">This parameter </w:t>
      </w:r>
      <w:r w:rsidRPr="00CE4E15">
        <w:rPr>
          <w:lang w:val="en-US"/>
        </w:rPr>
        <w:t>gets the active RegControl name</w:t>
      </w:r>
      <w:r>
        <w:rPr>
          <w:lang w:val="en-US"/>
        </w:rPr>
        <w:t>.</w:t>
      </w:r>
    </w:p>
    <w:p w14:paraId="78F7A97D"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gControls.Name write</w:t>
      </w:r>
    </w:p>
    <w:p w14:paraId="502E13E0" w14:textId="77777777" w:rsidR="00D73260" w:rsidRDefault="00D73260" w:rsidP="00D73260">
      <w:pPr>
        <w:spacing w:after="0" w:line="240" w:lineRule="auto"/>
        <w:jc w:val="both"/>
        <w:rPr>
          <w:lang w:val="en-US"/>
        </w:rPr>
      </w:pPr>
      <w:r>
        <w:rPr>
          <w:lang w:val="en-US"/>
        </w:rPr>
        <w:t>This parameter s</w:t>
      </w:r>
      <w:r w:rsidRPr="00CE4E15">
        <w:rPr>
          <w:lang w:val="en-US"/>
        </w:rPr>
        <w:t>ets the active RegControl name</w:t>
      </w:r>
      <w:r>
        <w:rPr>
          <w:lang w:val="en-US"/>
        </w:rPr>
        <w:t>.</w:t>
      </w:r>
    </w:p>
    <w:p w14:paraId="12BD4EC5"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gControls.MonitoredBus read</w:t>
      </w:r>
    </w:p>
    <w:p w14:paraId="03839F9B" w14:textId="77777777" w:rsidR="00D73260" w:rsidRDefault="00D73260" w:rsidP="00D73260">
      <w:pPr>
        <w:spacing w:after="0" w:line="240" w:lineRule="auto"/>
        <w:jc w:val="both"/>
        <w:rPr>
          <w:lang w:val="en-US"/>
        </w:rPr>
      </w:pPr>
      <w:r>
        <w:rPr>
          <w:lang w:val="en-US"/>
        </w:rPr>
        <w:t xml:space="preserve">This parameter </w:t>
      </w:r>
      <w:r w:rsidRPr="00CE4E15">
        <w:rPr>
          <w:lang w:val="en-US"/>
        </w:rPr>
        <w:t>gets the name of the remote regulated bus, in lieu of LDC settings</w:t>
      </w:r>
      <w:r>
        <w:rPr>
          <w:lang w:val="en-US"/>
        </w:rPr>
        <w:t>.</w:t>
      </w:r>
    </w:p>
    <w:p w14:paraId="6B8EAE16"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gControls.</w:t>
      </w:r>
      <w:r w:rsidRPr="00CE4E15">
        <w:rPr>
          <w:i/>
          <w:color w:val="000000" w:themeColor="text1"/>
          <w:lang w:val="en-US"/>
        </w:rPr>
        <w:t xml:space="preserve"> </w:t>
      </w:r>
      <w:r>
        <w:rPr>
          <w:i/>
          <w:color w:val="000000" w:themeColor="text1"/>
          <w:lang w:val="en-US"/>
        </w:rPr>
        <w:t>MonitoredBus write</w:t>
      </w:r>
    </w:p>
    <w:p w14:paraId="5BB96559" w14:textId="77777777" w:rsidR="00D73260" w:rsidRDefault="00D73260" w:rsidP="00D73260">
      <w:pPr>
        <w:spacing w:after="0" w:line="240" w:lineRule="auto"/>
        <w:jc w:val="both"/>
        <w:rPr>
          <w:lang w:val="en-US"/>
        </w:rPr>
      </w:pPr>
      <w:r>
        <w:rPr>
          <w:lang w:val="en-US"/>
        </w:rPr>
        <w:t>This parameter s</w:t>
      </w:r>
      <w:r w:rsidRPr="00CE4E15">
        <w:rPr>
          <w:lang w:val="en-US"/>
        </w:rPr>
        <w:t>ets the name of the remote regulated bus, in lieu of LDC settings</w:t>
      </w:r>
      <w:r>
        <w:rPr>
          <w:lang w:val="en-US"/>
        </w:rPr>
        <w:t>.</w:t>
      </w:r>
    </w:p>
    <w:p w14:paraId="7271DBC6"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gControls.Transformer read</w:t>
      </w:r>
    </w:p>
    <w:p w14:paraId="15092FF8" w14:textId="77777777" w:rsidR="00D73260" w:rsidRDefault="00D73260" w:rsidP="00D73260">
      <w:pPr>
        <w:spacing w:after="0" w:line="240" w:lineRule="auto"/>
        <w:jc w:val="both"/>
        <w:rPr>
          <w:lang w:val="en-US"/>
        </w:rPr>
      </w:pPr>
      <w:r>
        <w:rPr>
          <w:lang w:val="en-US"/>
        </w:rPr>
        <w:t xml:space="preserve">This parameter </w:t>
      </w:r>
      <w:r w:rsidRPr="00712072">
        <w:rPr>
          <w:lang w:val="en-US"/>
        </w:rPr>
        <w:t>gets the name of the transformer this regulator controls</w:t>
      </w:r>
      <w:r>
        <w:rPr>
          <w:lang w:val="en-US"/>
        </w:rPr>
        <w:t>.</w:t>
      </w:r>
    </w:p>
    <w:p w14:paraId="1C820C72" w14:textId="77777777" w:rsidR="00D73260" w:rsidRPr="0069588B" w:rsidRDefault="00D73260" w:rsidP="00D73260">
      <w:pPr>
        <w:pStyle w:val="Heading3"/>
        <w:rPr>
          <w:i/>
          <w:color w:val="000000" w:themeColor="text1"/>
          <w:lang w:val="en-US"/>
        </w:rPr>
      </w:pPr>
      <w:r>
        <w:rPr>
          <w:i/>
          <w:color w:val="000000" w:themeColor="text1"/>
          <w:lang w:val="en-US"/>
        </w:rPr>
        <w:lastRenderedPageBreak/>
        <w:t>Parameter 5</w:t>
      </w:r>
      <w:r w:rsidRPr="0069588B">
        <w:rPr>
          <w:i/>
          <w:color w:val="000000" w:themeColor="text1"/>
          <w:lang w:val="en-US"/>
        </w:rPr>
        <w:t xml:space="preserve">: </w:t>
      </w:r>
      <w:r>
        <w:rPr>
          <w:i/>
          <w:color w:val="000000" w:themeColor="text1"/>
          <w:lang w:val="en-US"/>
        </w:rPr>
        <w:t>RegControls.Transformer write</w:t>
      </w:r>
    </w:p>
    <w:p w14:paraId="4424329A" w14:textId="77777777" w:rsidR="00D73260" w:rsidRDefault="00D73260" w:rsidP="00D73260">
      <w:pPr>
        <w:spacing w:after="0" w:line="240" w:lineRule="auto"/>
        <w:jc w:val="both"/>
        <w:rPr>
          <w:lang w:val="en-US"/>
        </w:rPr>
      </w:pPr>
      <w:r>
        <w:rPr>
          <w:lang w:val="en-US"/>
        </w:rPr>
        <w:t>This parameter s</w:t>
      </w:r>
      <w:r w:rsidRPr="00712072">
        <w:rPr>
          <w:lang w:val="en-US"/>
        </w:rPr>
        <w:t>ets the name of the transformer this regulator controls</w:t>
      </w:r>
      <w:r>
        <w:rPr>
          <w:lang w:val="en-US"/>
        </w:rPr>
        <w:t>.</w:t>
      </w:r>
    </w:p>
    <w:p w14:paraId="3BB618D5" w14:textId="77777777" w:rsidR="00D73260" w:rsidRDefault="00D73260" w:rsidP="00D73260">
      <w:pPr>
        <w:spacing w:after="0" w:line="240" w:lineRule="auto"/>
        <w:jc w:val="both"/>
        <w:rPr>
          <w:lang w:val="en-US"/>
        </w:rPr>
      </w:pPr>
    </w:p>
    <w:p w14:paraId="53E389E1"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gControlsV (Variant)</w:t>
      </w:r>
      <w:r w:rsidRPr="00E65D8C">
        <w:rPr>
          <w:rFonts w:ascii="Arial" w:hAnsi="Arial" w:cs="Arial"/>
          <w:b/>
          <w:color w:val="000000" w:themeColor="text1"/>
          <w:lang w:val="en-US"/>
        </w:rPr>
        <w:t xml:space="preserve"> Interface</w:t>
      </w:r>
    </w:p>
    <w:p w14:paraId="5B2D6928" w14:textId="77777777" w:rsidR="00D73260" w:rsidRPr="00E65D8C" w:rsidRDefault="00D73260" w:rsidP="00D73260">
      <w:pPr>
        <w:spacing w:after="0" w:line="240" w:lineRule="auto"/>
        <w:rPr>
          <w:lang w:val="en-US"/>
        </w:rPr>
      </w:pPr>
    </w:p>
    <w:p w14:paraId="78281D5D"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5FB5FF6" w14:textId="77777777" w:rsidR="00D73260" w:rsidRDefault="00D73260" w:rsidP="00D73260">
      <w:pPr>
        <w:spacing w:after="0" w:line="240" w:lineRule="auto"/>
        <w:jc w:val="both"/>
        <w:rPr>
          <w:lang w:val="en-US"/>
        </w:rPr>
      </w:pPr>
    </w:p>
    <w:p w14:paraId="079D3EDB" w14:textId="77777777" w:rsidR="00D73260" w:rsidRPr="00BF7144" w:rsidRDefault="00D73260" w:rsidP="00D73260">
      <w:pPr>
        <w:spacing w:after="0" w:line="240" w:lineRule="auto"/>
        <w:jc w:val="center"/>
        <w:rPr>
          <w:lang w:val="en-US"/>
        </w:rPr>
      </w:pPr>
      <w:r>
        <w:rPr>
          <w:lang w:val="en-US"/>
        </w:rPr>
        <w:t>void</w:t>
      </w:r>
      <w:r w:rsidRPr="00BF7144">
        <w:rPr>
          <w:lang w:val="en-US"/>
        </w:rPr>
        <w:t xml:space="preserve"> RegControls</w:t>
      </w:r>
      <w:r>
        <w:rPr>
          <w:lang w:val="en-US"/>
        </w:rPr>
        <w:t>V</w:t>
      </w:r>
      <w:r w:rsidRPr="00BF7144">
        <w:rPr>
          <w:lang w:val="en-US"/>
        </w:rPr>
        <w:t xml:space="preserve">(int32_t Parameter, </w:t>
      </w:r>
      <w:r>
        <w:rPr>
          <w:lang w:val="en-US"/>
        </w:rPr>
        <w:t>VARIANT *</w:t>
      </w:r>
      <w:r w:rsidRPr="00BF7144">
        <w:rPr>
          <w:lang w:val="en-US"/>
        </w:rPr>
        <w:t>Argument);</w:t>
      </w:r>
    </w:p>
    <w:p w14:paraId="36810CE9" w14:textId="77777777" w:rsidR="00D73260" w:rsidRPr="00BF7144" w:rsidRDefault="00D73260" w:rsidP="00D73260">
      <w:pPr>
        <w:spacing w:after="0" w:line="240" w:lineRule="auto"/>
        <w:jc w:val="center"/>
        <w:rPr>
          <w:lang w:val="en-US"/>
        </w:rPr>
      </w:pPr>
    </w:p>
    <w:p w14:paraId="0FD906B6"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3E33336" w14:textId="77777777" w:rsidR="00D73260" w:rsidRDefault="00D73260" w:rsidP="00D73260">
      <w:pPr>
        <w:spacing w:after="0" w:line="240" w:lineRule="auto"/>
        <w:jc w:val="both"/>
        <w:rPr>
          <w:lang w:val="en-US"/>
        </w:rPr>
      </w:pPr>
    </w:p>
    <w:p w14:paraId="0E304FD9"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gControls.AllNames</w:t>
      </w:r>
    </w:p>
    <w:p w14:paraId="6E73F845" w14:textId="77777777" w:rsidR="00D73260" w:rsidRDefault="00D73260" w:rsidP="00D73260">
      <w:pPr>
        <w:spacing w:after="0" w:line="240" w:lineRule="auto"/>
        <w:jc w:val="both"/>
        <w:rPr>
          <w:lang w:val="en-US"/>
        </w:rPr>
      </w:pPr>
      <w:r>
        <w:rPr>
          <w:lang w:val="en-US"/>
        </w:rPr>
        <w:t xml:space="preserve">This parameter </w:t>
      </w:r>
      <w:r w:rsidRPr="00BF7144">
        <w:rPr>
          <w:lang w:val="en-US"/>
        </w:rPr>
        <w:t>gets a variant array of strings containing all RegControl names</w:t>
      </w:r>
      <w:r>
        <w:rPr>
          <w:lang w:val="en-US"/>
        </w:rPr>
        <w:t>.</w:t>
      </w:r>
    </w:p>
    <w:p w14:paraId="720850FF" w14:textId="77777777" w:rsidR="00D73260" w:rsidRPr="00F83DD8" w:rsidRDefault="00D73260" w:rsidP="00D73260">
      <w:pPr>
        <w:pStyle w:val="Heading1"/>
        <w:rPr>
          <w:b/>
          <w:color w:val="000000" w:themeColor="text1"/>
          <w:lang w:val="en-US"/>
        </w:rPr>
      </w:pPr>
      <w:r>
        <w:rPr>
          <w:b/>
          <w:color w:val="000000" w:themeColor="text1"/>
          <w:lang w:val="en-US"/>
        </w:rPr>
        <w:t>Relays</w:t>
      </w:r>
      <w:r w:rsidRPr="00F83DD8">
        <w:rPr>
          <w:b/>
          <w:color w:val="000000" w:themeColor="text1"/>
          <w:lang w:val="en-US"/>
        </w:rPr>
        <w:t xml:space="preserve"> Interface</w:t>
      </w:r>
    </w:p>
    <w:p w14:paraId="44183010" w14:textId="77777777" w:rsidR="00D73260" w:rsidRDefault="00D73260" w:rsidP="00D73260">
      <w:pPr>
        <w:jc w:val="both"/>
        <w:rPr>
          <w:lang w:val="en-US"/>
        </w:rPr>
      </w:pPr>
      <w:r>
        <w:rPr>
          <w:lang w:val="en-US"/>
        </w:rPr>
        <w:t>This interface implements the Relays (IRelays) interface of OpenDSS by declaring 3 procedures for accessing the different properties included in this interface.</w:t>
      </w:r>
    </w:p>
    <w:p w14:paraId="6EF89F2A"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laysI (Int)</w:t>
      </w:r>
      <w:r w:rsidRPr="00E65D8C">
        <w:rPr>
          <w:rFonts w:ascii="Arial" w:hAnsi="Arial" w:cs="Arial"/>
          <w:b/>
          <w:color w:val="000000" w:themeColor="text1"/>
          <w:lang w:val="en-US"/>
        </w:rPr>
        <w:t xml:space="preserve"> Interface</w:t>
      </w:r>
    </w:p>
    <w:p w14:paraId="52FF07CA" w14:textId="77777777" w:rsidR="00D73260" w:rsidRPr="00E65D8C" w:rsidRDefault="00D73260" w:rsidP="00D73260">
      <w:pPr>
        <w:spacing w:after="0" w:line="240" w:lineRule="auto"/>
        <w:rPr>
          <w:lang w:val="en-US"/>
        </w:rPr>
      </w:pPr>
    </w:p>
    <w:p w14:paraId="1CDAC234"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0F58F4FF" w14:textId="77777777" w:rsidR="00D73260" w:rsidRDefault="00D73260" w:rsidP="00D73260">
      <w:pPr>
        <w:spacing w:after="0" w:line="240" w:lineRule="auto"/>
        <w:jc w:val="both"/>
        <w:rPr>
          <w:lang w:val="en-US"/>
        </w:rPr>
      </w:pPr>
    </w:p>
    <w:p w14:paraId="62BBA5A3" w14:textId="77777777" w:rsidR="00D73260" w:rsidRPr="004671B9" w:rsidRDefault="00D73260" w:rsidP="00D73260">
      <w:pPr>
        <w:spacing w:after="0" w:line="240" w:lineRule="auto"/>
        <w:jc w:val="center"/>
        <w:rPr>
          <w:lang w:val="en-US"/>
        </w:rPr>
      </w:pPr>
      <w:r w:rsidRPr="004671B9">
        <w:rPr>
          <w:lang w:val="en-US"/>
        </w:rPr>
        <w:t>int32_t RelaysI(int32_t Parameter, int32_t Argument);</w:t>
      </w:r>
    </w:p>
    <w:p w14:paraId="53CE5799" w14:textId="77777777" w:rsidR="00D73260" w:rsidRPr="004671B9" w:rsidRDefault="00D73260" w:rsidP="00D73260">
      <w:pPr>
        <w:spacing w:after="0" w:line="240" w:lineRule="auto"/>
        <w:jc w:val="center"/>
        <w:rPr>
          <w:lang w:val="en-US"/>
        </w:rPr>
      </w:pPr>
    </w:p>
    <w:p w14:paraId="2E036C5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545F09D6" w14:textId="77777777" w:rsidR="00D73260" w:rsidRDefault="00D73260" w:rsidP="00D73260">
      <w:pPr>
        <w:spacing w:after="0" w:line="240" w:lineRule="auto"/>
        <w:jc w:val="both"/>
        <w:rPr>
          <w:lang w:val="en-US"/>
        </w:rPr>
      </w:pPr>
    </w:p>
    <w:p w14:paraId="5D09293D"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lays.Count</w:t>
      </w:r>
    </w:p>
    <w:p w14:paraId="437FE27A" w14:textId="77777777" w:rsidR="00D73260" w:rsidRDefault="00D73260" w:rsidP="00D73260">
      <w:pPr>
        <w:spacing w:after="0" w:line="240" w:lineRule="auto"/>
        <w:jc w:val="both"/>
        <w:rPr>
          <w:lang w:val="en-US"/>
        </w:rPr>
      </w:pPr>
      <w:r>
        <w:rPr>
          <w:lang w:val="en-US"/>
        </w:rPr>
        <w:t xml:space="preserve">This parameter </w:t>
      </w:r>
      <w:r w:rsidRPr="00253890">
        <w:rPr>
          <w:lang w:val="en-US"/>
        </w:rPr>
        <w:t xml:space="preserve">gets number of </w:t>
      </w:r>
      <w:r>
        <w:rPr>
          <w:lang w:val="en-US"/>
        </w:rPr>
        <w:t>Relay</w:t>
      </w:r>
      <w:r w:rsidRPr="00253890">
        <w:rPr>
          <w:lang w:val="en-US"/>
        </w:rPr>
        <w:t>s in active circuit</w:t>
      </w:r>
      <w:r>
        <w:rPr>
          <w:lang w:val="en-US"/>
        </w:rPr>
        <w:t>.</w:t>
      </w:r>
    </w:p>
    <w:p w14:paraId="1C202994"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lays.First</w:t>
      </w:r>
    </w:p>
    <w:p w14:paraId="18E7E2A4" w14:textId="77777777" w:rsidR="00D73260" w:rsidRDefault="00D73260" w:rsidP="00D73260">
      <w:pPr>
        <w:spacing w:after="0" w:line="240" w:lineRule="auto"/>
        <w:jc w:val="both"/>
        <w:rPr>
          <w:lang w:val="en-US"/>
        </w:rPr>
      </w:pPr>
      <w:r>
        <w:rPr>
          <w:lang w:val="en-US"/>
        </w:rPr>
        <w:t xml:space="preserve">This parameter </w:t>
      </w:r>
      <w:r w:rsidRPr="004435B4">
        <w:rPr>
          <w:lang w:val="en-US"/>
        </w:rPr>
        <w:t>sets first relay active. If none, returns 0</w:t>
      </w:r>
      <w:r>
        <w:rPr>
          <w:lang w:val="en-US"/>
        </w:rPr>
        <w:t>.</w:t>
      </w:r>
    </w:p>
    <w:p w14:paraId="12EE792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Relays.Next</w:t>
      </w:r>
    </w:p>
    <w:p w14:paraId="61ABBE1D" w14:textId="77777777" w:rsidR="00D73260" w:rsidRDefault="00D73260" w:rsidP="00D73260">
      <w:pPr>
        <w:spacing w:after="0" w:line="240" w:lineRule="auto"/>
        <w:jc w:val="both"/>
        <w:rPr>
          <w:lang w:val="en-US"/>
        </w:rPr>
      </w:pPr>
      <w:r>
        <w:rPr>
          <w:lang w:val="en-US"/>
        </w:rPr>
        <w:t>This parameter sets next</w:t>
      </w:r>
      <w:r w:rsidRPr="004435B4">
        <w:rPr>
          <w:lang w:val="en-US"/>
        </w:rPr>
        <w:t xml:space="preserve"> relay active. If none, returns 0</w:t>
      </w:r>
      <w:r>
        <w:rPr>
          <w:lang w:val="en-US"/>
        </w:rPr>
        <w:t>.</w:t>
      </w:r>
    </w:p>
    <w:p w14:paraId="14A947A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Relays.MonitoredTerm read</w:t>
      </w:r>
    </w:p>
    <w:p w14:paraId="3D2EF22A" w14:textId="77777777" w:rsidR="00D73260" w:rsidRDefault="00D73260" w:rsidP="00D73260">
      <w:pPr>
        <w:spacing w:after="0" w:line="240" w:lineRule="auto"/>
        <w:jc w:val="both"/>
        <w:rPr>
          <w:lang w:val="en-US"/>
        </w:rPr>
      </w:pPr>
      <w:r>
        <w:rPr>
          <w:lang w:val="en-US"/>
        </w:rPr>
        <w:t xml:space="preserve">This parameter </w:t>
      </w:r>
      <w:r w:rsidRPr="0034442F">
        <w:rPr>
          <w:lang w:val="en-US"/>
        </w:rPr>
        <w:t>gets the number of terminal of monitored element that this relay is monitoring</w:t>
      </w:r>
      <w:r>
        <w:rPr>
          <w:lang w:val="en-US"/>
        </w:rPr>
        <w:t>.</w:t>
      </w:r>
    </w:p>
    <w:p w14:paraId="4D0D11F2"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Relays.MonitoredTerm write</w:t>
      </w:r>
    </w:p>
    <w:p w14:paraId="09763ED8" w14:textId="77777777" w:rsidR="00D73260" w:rsidRDefault="00D73260" w:rsidP="00D73260">
      <w:pPr>
        <w:spacing w:after="0" w:line="240" w:lineRule="auto"/>
        <w:jc w:val="both"/>
        <w:rPr>
          <w:lang w:val="en-US"/>
        </w:rPr>
      </w:pPr>
      <w:r>
        <w:rPr>
          <w:lang w:val="en-US"/>
        </w:rPr>
        <w:t>This parameter s</w:t>
      </w:r>
      <w:r w:rsidRPr="0034442F">
        <w:rPr>
          <w:lang w:val="en-US"/>
        </w:rPr>
        <w:t>ets the number of terminal of monitored element that this relay is monitoring</w:t>
      </w:r>
      <w:r>
        <w:rPr>
          <w:lang w:val="en-US"/>
        </w:rPr>
        <w:t>.</w:t>
      </w:r>
    </w:p>
    <w:p w14:paraId="1855945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Relays.SwitchedTerm read</w:t>
      </w:r>
    </w:p>
    <w:p w14:paraId="2628F6CC" w14:textId="77777777" w:rsidR="00D73260" w:rsidRDefault="00D73260" w:rsidP="00D73260">
      <w:pPr>
        <w:spacing w:after="0" w:line="240" w:lineRule="auto"/>
        <w:jc w:val="both"/>
        <w:rPr>
          <w:lang w:val="en-US"/>
        </w:rPr>
      </w:pPr>
      <w:r>
        <w:rPr>
          <w:lang w:val="en-US"/>
        </w:rPr>
        <w:t xml:space="preserve">This parameter </w:t>
      </w:r>
      <w:r w:rsidRPr="003745AC">
        <w:rPr>
          <w:lang w:val="en-US"/>
        </w:rPr>
        <w:t>gets the number of terminal of the switched object that will be opened when the relay trips</w:t>
      </w:r>
      <w:r>
        <w:rPr>
          <w:lang w:val="en-US"/>
        </w:rPr>
        <w:t>.</w:t>
      </w:r>
    </w:p>
    <w:p w14:paraId="0C90A922"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Relays.SwitchedTerm write</w:t>
      </w:r>
    </w:p>
    <w:p w14:paraId="24B53999" w14:textId="77777777" w:rsidR="00D73260" w:rsidRDefault="00D73260" w:rsidP="00D73260">
      <w:pPr>
        <w:spacing w:after="0" w:line="240" w:lineRule="auto"/>
        <w:jc w:val="both"/>
        <w:rPr>
          <w:lang w:val="en-US"/>
        </w:rPr>
      </w:pPr>
      <w:r>
        <w:rPr>
          <w:lang w:val="en-US"/>
        </w:rPr>
        <w:t>This parameter s</w:t>
      </w:r>
      <w:r w:rsidRPr="003745AC">
        <w:rPr>
          <w:lang w:val="en-US"/>
        </w:rPr>
        <w:t>ets the number of terminal of the switched object that will be opened when the relay trips</w:t>
      </w:r>
      <w:r>
        <w:rPr>
          <w:lang w:val="en-US"/>
        </w:rPr>
        <w:t>.</w:t>
      </w:r>
    </w:p>
    <w:p w14:paraId="576F578E"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Relays.Idx read</w:t>
      </w:r>
    </w:p>
    <w:p w14:paraId="657ECC88" w14:textId="77777777" w:rsidR="00D73260" w:rsidRDefault="00D73260" w:rsidP="00D73260">
      <w:pPr>
        <w:spacing w:after="0" w:line="240" w:lineRule="auto"/>
        <w:jc w:val="both"/>
        <w:rPr>
          <w:lang w:val="en-US"/>
        </w:rPr>
      </w:pPr>
      <w:r>
        <w:rPr>
          <w:lang w:val="en-US"/>
        </w:rPr>
        <w:t xml:space="preserve">This parameter </w:t>
      </w:r>
      <w:r w:rsidRPr="00936A27">
        <w:rPr>
          <w:lang w:val="en-US"/>
        </w:rPr>
        <w:t>gets the active relay by index into the Relay list. 1..Count</w:t>
      </w:r>
      <w:r>
        <w:rPr>
          <w:lang w:val="en-US"/>
        </w:rPr>
        <w:t>.</w:t>
      </w:r>
    </w:p>
    <w:p w14:paraId="4C797777"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Relays.Idx write</w:t>
      </w:r>
    </w:p>
    <w:p w14:paraId="6AE8E5F2" w14:textId="235FFD5C" w:rsidR="00D73260" w:rsidRDefault="00D73260" w:rsidP="00D73260">
      <w:pPr>
        <w:spacing w:after="0" w:line="240" w:lineRule="auto"/>
        <w:jc w:val="both"/>
        <w:rPr>
          <w:lang w:val="en-US"/>
        </w:rPr>
      </w:pPr>
      <w:r>
        <w:rPr>
          <w:lang w:val="en-US"/>
        </w:rPr>
        <w:t>This parameter s</w:t>
      </w:r>
      <w:r w:rsidRPr="00936A27">
        <w:rPr>
          <w:lang w:val="en-US"/>
        </w:rPr>
        <w:t>ets the active relay by index into the Relay list. 1..Count</w:t>
      </w:r>
      <w:r>
        <w:rPr>
          <w:lang w:val="en-US"/>
        </w:rPr>
        <w:t>.</w:t>
      </w:r>
    </w:p>
    <w:p w14:paraId="4A0C5256" w14:textId="6104D9E4" w:rsidR="00961EDF" w:rsidRPr="0069588B" w:rsidRDefault="00961EDF" w:rsidP="00961EDF">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Relays.Open</w:t>
      </w:r>
    </w:p>
    <w:p w14:paraId="55BF97CA" w14:textId="3FC84FCD" w:rsidR="00961EDF" w:rsidRDefault="00961EDF" w:rsidP="00961EDF">
      <w:pPr>
        <w:spacing w:after="0" w:line="240" w:lineRule="auto"/>
        <w:jc w:val="both"/>
        <w:rPr>
          <w:lang w:val="en-US"/>
        </w:rPr>
      </w:pPr>
      <w:r>
        <w:rPr>
          <w:lang w:val="en-US"/>
        </w:rPr>
        <w:t xml:space="preserve">This parameter </w:t>
      </w:r>
      <w:r w:rsidRPr="00251059">
        <w:rPr>
          <w:lang w:val="en-US"/>
        </w:rPr>
        <w:t>open</w:t>
      </w:r>
      <w:r>
        <w:rPr>
          <w:lang w:val="en-US"/>
        </w:rPr>
        <w:t>s</w:t>
      </w:r>
      <w:r w:rsidRPr="00251059">
        <w:rPr>
          <w:lang w:val="en-US"/>
        </w:rPr>
        <w:t xml:space="preserve"> recloser's controlled element and lock out the </w:t>
      </w:r>
      <w:r>
        <w:rPr>
          <w:lang w:val="en-US"/>
        </w:rPr>
        <w:t>relay.</w:t>
      </w:r>
    </w:p>
    <w:p w14:paraId="322F0576" w14:textId="58AE788E" w:rsidR="00961EDF" w:rsidRPr="0069588B" w:rsidRDefault="00961EDF" w:rsidP="00961EDF">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Relays.Close</w:t>
      </w:r>
    </w:p>
    <w:p w14:paraId="50F15AFB" w14:textId="05753979" w:rsidR="00961EDF" w:rsidRDefault="00961EDF" w:rsidP="00961EDF">
      <w:pPr>
        <w:spacing w:after="0" w:line="240" w:lineRule="auto"/>
        <w:jc w:val="both"/>
        <w:rPr>
          <w:lang w:val="en-US"/>
        </w:rPr>
      </w:pPr>
      <w:r>
        <w:rPr>
          <w:lang w:val="en-US"/>
        </w:rPr>
        <w:t xml:space="preserve">This parameter </w:t>
      </w:r>
      <w:r w:rsidRPr="003E75A4">
        <w:rPr>
          <w:lang w:val="en-US"/>
        </w:rPr>
        <w:t>close</w:t>
      </w:r>
      <w:r>
        <w:rPr>
          <w:lang w:val="en-US"/>
        </w:rPr>
        <w:t>s</w:t>
      </w:r>
      <w:r w:rsidRPr="003E75A4">
        <w:rPr>
          <w:lang w:val="en-US"/>
        </w:rPr>
        <w:t xml:space="preserve"> the switched object controlled by the </w:t>
      </w:r>
      <w:r>
        <w:rPr>
          <w:lang w:val="en-US"/>
        </w:rPr>
        <w:t>relay</w:t>
      </w:r>
      <w:r w:rsidRPr="003E75A4">
        <w:rPr>
          <w:lang w:val="en-US"/>
        </w:rPr>
        <w:t xml:space="preserve">. Resets </w:t>
      </w:r>
      <w:r>
        <w:rPr>
          <w:lang w:val="en-US"/>
        </w:rPr>
        <w:t>relay</w:t>
      </w:r>
      <w:r w:rsidRPr="003E75A4">
        <w:rPr>
          <w:lang w:val="en-US"/>
        </w:rPr>
        <w:t xml:space="preserve"> to first operation</w:t>
      </w:r>
      <w:r>
        <w:rPr>
          <w:lang w:val="en-US"/>
        </w:rPr>
        <w:t>.</w:t>
      </w:r>
    </w:p>
    <w:p w14:paraId="528E5A13" w14:textId="7AEF2A5D" w:rsidR="00961EDF" w:rsidRPr="0069588B" w:rsidRDefault="00961EDF" w:rsidP="00961EDF">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Relays.Reset</w:t>
      </w:r>
    </w:p>
    <w:p w14:paraId="08C83292" w14:textId="0348B886" w:rsidR="00921809" w:rsidRDefault="00961EDF" w:rsidP="00D73260">
      <w:pPr>
        <w:spacing w:after="0" w:line="240" w:lineRule="auto"/>
        <w:jc w:val="both"/>
        <w:rPr>
          <w:lang w:val="en-US"/>
        </w:rPr>
      </w:pPr>
      <w:r>
        <w:rPr>
          <w:lang w:val="en-US"/>
        </w:rPr>
        <w:t>This parameter resets the</w:t>
      </w:r>
      <w:r w:rsidRPr="00961EDF">
        <w:rPr>
          <w:lang w:val="en-US"/>
        </w:rPr>
        <w:t xml:space="preserve"> </w:t>
      </w:r>
      <w:r>
        <w:rPr>
          <w:lang w:val="en-US"/>
        </w:rPr>
        <w:t>relay</w:t>
      </w:r>
      <w:r w:rsidRPr="00961EDF">
        <w:rPr>
          <w:lang w:val="en-US"/>
        </w:rPr>
        <w:t xml:space="preserve"> to </w:t>
      </w:r>
      <w:r>
        <w:rPr>
          <w:lang w:val="en-US"/>
        </w:rPr>
        <w:t xml:space="preserve">its </w:t>
      </w:r>
      <w:r w:rsidRPr="00961EDF">
        <w:rPr>
          <w:lang w:val="en-US"/>
        </w:rPr>
        <w:t xml:space="preserve">normal state. If open, lock out the </w:t>
      </w:r>
      <w:r>
        <w:rPr>
          <w:lang w:val="en-US"/>
        </w:rPr>
        <w:t>relay</w:t>
      </w:r>
      <w:r w:rsidRPr="00961EDF">
        <w:rPr>
          <w:lang w:val="en-US"/>
        </w:rPr>
        <w:t xml:space="preserve">. If closed, resets </w:t>
      </w:r>
      <w:r>
        <w:rPr>
          <w:lang w:val="en-US"/>
        </w:rPr>
        <w:t>relay</w:t>
      </w:r>
      <w:r w:rsidRPr="00961EDF">
        <w:rPr>
          <w:lang w:val="en-US"/>
        </w:rPr>
        <w:t xml:space="preserve"> to first operation.  </w:t>
      </w:r>
    </w:p>
    <w:p w14:paraId="03CA6D54"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laysS (String)</w:t>
      </w:r>
      <w:r w:rsidRPr="00E65D8C">
        <w:rPr>
          <w:rFonts w:ascii="Arial" w:hAnsi="Arial" w:cs="Arial"/>
          <w:b/>
          <w:color w:val="000000" w:themeColor="text1"/>
          <w:lang w:val="en-US"/>
        </w:rPr>
        <w:t xml:space="preserve"> Interface</w:t>
      </w:r>
    </w:p>
    <w:p w14:paraId="07D0DF19" w14:textId="77777777" w:rsidR="00D73260" w:rsidRPr="00E65D8C" w:rsidRDefault="00D73260" w:rsidP="00D73260">
      <w:pPr>
        <w:spacing w:after="0" w:line="240" w:lineRule="auto"/>
        <w:rPr>
          <w:lang w:val="en-US"/>
        </w:rPr>
      </w:pPr>
    </w:p>
    <w:p w14:paraId="730B82AB"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1BA0C9FE" w14:textId="77777777" w:rsidR="00D73260" w:rsidRDefault="00D73260" w:rsidP="00D73260">
      <w:pPr>
        <w:spacing w:after="0" w:line="240" w:lineRule="auto"/>
        <w:jc w:val="both"/>
        <w:rPr>
          <w:lang w:val="en-US"/>
        </w:rPr>
      </w:pPr>
    </w:p>
    <w:p w14:paraId="0271D019" w14:textId="77777777" w:rsidR="00D73260" w:rsidRPr="00BC0445" w:rsidRDefault="00D73260" w:rsidP="00D73260">
      <w:pPr>
        <w:spacing w:after="0" w:line="240" w:lineRule="auto"/>
        <w:jc w:val="center"/>
        <w:rPr>
          <w:lang w:val="en-US"/>
        </w:rPr>
      </w:pPr>
      <w:r w:rsidRPr="00BC0445">
        <w:rPr>
          <w:lang w:val="en-US"/>
        </w:rPr>
        <w:t>CStr RelaysS(int32_t Parameter, CStr Argument);</w:t>
      </w:r>
    </w:p>
    <w:p w14:paraId="6348F2BF" w14:textId="77777777" w:rsidR="00D73260" w:rsidRPr="00BC0445" w:rsidRDefault="00D73260" w:rsidP="00D73260">
      <w:pPr>
        <w:spacing w:after="0" w:line="240" w:lineRule="auto"/>
        <w:jc w:val="center"/>
        <w:rPr>
          <w:lang w:val="en-US"/>
        </w:rPr>
      </w:pPr>
    </w:p>
    <w:p w14:paraId="009574EA"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0B2F23A" w14:textId="77777777" w:rsidR="00D73260" w:rsidRDefault="00D73260" w:rsidP="00D73260">
      <w:pPr>
        <w:spacing w:after="0" w:line="240" w:lineRule="auto"/>
        <w:jc w:val="both"/>
        <w:rPr>
          <w:lang w:val="en-US"/>
        </w:rPr>
      </w:pPr>
    </w:p>
    <w:p w14:paraId="6C035DE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lays.Name read</w:t>
      </w:r>
    </w:p>
    <w:p w14:paraId="58367384" w14:textId="77777777" w:rsidR="00D73260" w:rsidRDefault="00D73260" w:rsidP="00D73260">
      <w:pPr>
        <w:spacing w:after="0" w:line="240" w:lineRule="auto"/>
        <w:jc w:val="both"/>
        <w:rPr>
          <w:lang w:val="en-US"/>
        </w:rPr>
      </w:pPr>
      <w:r>
        <w:rPr>
          <w:lang w:val="en-US"/>
        </w:rPr>
        <w:t xml:space="preserve">This parameter </w:t>
      </w:r>
      <w:r w:rsidRPr="00071A2B">
        <w:rPr>
          <w:lang w:val="en-US"/>
        </w:rPr>
        <w:t>gets the name of the active Relay</w:t>
      </w:r>
      <w:r>
        <w:rPr>
          <w:lang w:val="en-US"/>
        </w:rPr>
        <w:t>.</w:t>
      </w:r>
    </w:p>
    <w:p w14:paraId="3BFA8591"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Relays.Name write</w:t>
      </w:r>
    </w:p>
    <w:p w14:paraId="14E2D3C2" w14:textId="77777777" w:rsidR="00D73260" w:rsidRDefault="00D73260" w:rsidP="00D73260">
      <w:pPr>
        <w:spacing w:after="0" w:line="240" w:lineRule="auto"/>
        <w:jc w:val="both"/>
        <w:rPr>
          <w:lang w:val="en-US"/>
        </w:rPr>
      </w:pPr>
      <w:r>
        <w:rPr>
          <w:lang w:val="en-US"/>
        </w:rPr>
        <w:t>This parameter s</w:t>
      </w:r>
      <w:r w:rsidRPr="00071A2B">
        <w:rPr>
          <w:lang w:val="en-US"/>
        </w:rPr>
        <w:t>ets the name of the active Relay</w:t>
      </w:r>
      <w:r>
        <w:rPr>
          <w:lang w:val="en-US"/>
        </w:rPr>
        <w:t>.</w:t>
      </w:r>
    </w:p>
    <w:p w14:paraId="5CE28946"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Relays.MonitoredObj read</w:t>
      </w:r>
    </w:p>
    <w:p w14:paraId="79B92D6D" w14:textId="77777777" w:rsidR="00D73260" w:rsidRDefault="00D73260" w:rsidP="00D73260">
      <w:pPr>
        <w:spacing w:after="0" w:line="240" w:lineRule="auto"/>
        <w:jc w:val="both"/>
        <w:rPr>
          <w:lang w:val="en-US"/>
        </w:rPr>
      </w:pPr>
      <w:r>
        <w:rPr>
          <w:lang w:val="en-US"/>
        </w:rPr>
        <w:t xml:space="preserve">This parameter </w:t>
      </w:r>
      <w:r w:rsidRPr="00A347FC">
        <w:rPr>
          <w:lang w:val="en-US"/>
        </w:rPr>
        <w:t>gets the full name of the object this relay is monitoring</w:t>
      </w:r>
      <w:r>
        <w:rPr>
          <w:lang w:val="en-US"/>
        </w:rPr>
        <w:t>.</w:t>
      </w:r>
    </w:p>
    <w:p w14:paraId="5010971F"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Relays.MonitoredObj write</w:t>
      </w:r>
    </w:p>
    <w:p w14:paraId="27826917" w14:textId="77777777" w:rsidR="00D73260" w:rsidRDefault="00D73260" w:rsidP="00D73260">
      <w:pPr>
        <w:spacing w:after="0" w:line="240" w:lineRule="auto"/>
        <w:jc w:val="both"/>
        <w:rPr>
          <w:lang w:val="en-US"/>
        </w:rPr>
      </w:pPr>
      <w:r>
        <w:rPr>
          <w:lang w:val="en-US"/>
        </w:rPr>
        <w:t>This parameter s</w:t>
      </w:r>
      <w:r w:rsidRPr="00A347FC">
        <w:rPr>
          <w:lang w:val="en-US"/>
        </w:rPr>
        <w:t>ets the full name of the object this relay is monitoring</w:t>
      </w:r>
      <w:r>
        <w:rPr>
          <w:lang w:val="en-US"/>
        </w:rPr>
        <w:t>.</w:t>
      </w:r>
    </w:p>
    <w:p w14:paraId="51064F40"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Relays.SwitchedObj read</w:t>
      </w:r>
    </w:p>
    <w:p w14:paraId="7A1B376B" w14:textId="77777777" w:rsidR="00D73260" w:rsidRDefault="00D73260" w:rsidP="00D73260">
      <w:pPr>
        <w:spacing w:after="0" w:line="240" w:lineRule="auto"/>
        <w:jc w:val="both"/>
        <w:rPr>
          <w:lang w:val="en-US"/>
        </w:rPr>
      </w:pPr>
      <w:r>
        <w:rPr>
          <w:lang w:val="en-US"/>
        </w:rPr>
        <w:t xml:space="preserve">This parameter </w:t>
      </w:r>
      <w:r w:rsidRPr="006A0F57">
        <w:rPr>
          <w:lang w:val="en-US"/>
        </w:rPr>
        <w:t>gets the full name of element that will switched when relay trips</w:t>
      </w:r>
      <w:r>
        <w:rPr>
          <w:lang w:val="en-US"/>
        </w:rPr>
        <w:t>.</w:t>
      </w:r>
    </w:p>
    <w:p w14:paraId="0129F6AA"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Relays.SwitchedObj write</w:t>
      </w:r>
    </w:p>
    <w:p w14:paraId="41E895B9" w14:textId="581128A4" w:rsidR="00D73260" w:rsidRDefault="00D73260" w:rsidP="00D73260">
      <w:pPr>
        <w:spacing w:after="0" w:line="240" w:lineRule="auto"/>
        <w:jc w:val="both"/>
        <w:rPr>
          <w:lang w:val="en-US"/>
        </w:rPr>
      </w:pPr>
      <w:r>
        <w:rPr>
          <w:lang w:val="en-US"/>
        </w:rPr>
        <w:t>This parameter s</w:t>
      </w:r>
      <w:r w:rsidRPr="006A0F57">
        <w:rPr>
          <w:lang w:val="en-US"/>
        </w:rPr>
        <w:t>ets the full name of element that will switched when relay trips</w:t>
      </w:r>
      <w:r>
        <w:rPr>
          <w:lang w:val="en-US"/>
        </w:rPr>
        <w:t>.</w:t>
      </w:r>
    </w:p>
    <w:p w14:paraId="2E2BB850" w14:textId="2F17BDC0" w:rsidR="00961EDF" w:rsidRPr="0069588B" w:rsidRDefault="00961EDF" w:rsidP="00961EDF">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Relays.State read</w:t>
      </w:r>
    </w:p>
    <w:p w14:paraId="5E4A9427" w14:textId="68FA51A2" w:rsidR="00961EDF" w:rsidRDefault="00961EDF" w:rsidP="00961EDF">
      <w:pPr>
        <w:spacing w:after="0" w:line="240" w:lineRule="auto"/>
        <w:jc w:val="both"/>
        <w:rPr>
          <w:lang w:val="en-US"/>
        </w:rPr>
      </w:pPr>
      <w:r w:rsidRPr="00F6287F">
        <w:rPr>
          <w:lang w:val="en-US"/>
        </w:rPr>
        <w:t xml:space="preserve">This property </w:t>
      </w:r>
      <w:r>
        <w:rPr>
          <w:lang w:val="en-US"/>
        </w:rPr>
        <w:t>gets</w:t>
      </w:r>
      <w:r w:rsidRPr="00F6287F">
        <w:rPr>
          <w:lang w:val="en-US"/>
        </w:rPr>
        <w:t xml:space="preserve"> </w:t>
      </w:r>
      <w:r>
        <w:rPr>
          <w:lang w:val="en-US"/>
        </w:rPr>
        <w:t xml:space="preserve">the </w:t>
      </w:r>
      <w:r w:rsidRPr="00F6287F">
        <w:rPr>
          <w:lang w:val="en-US"/>
        </w:rPr>
        <w:t xml:space="preserve">present state of </w:t>
      </w:r>
      <w:r>
        <w:rPr>
          <w:lang w:val="en-US"/>
        </w:rPr>
        <w:t>relay</w:t>
      </w:r>
      <w:r w:rsidRPr="00F6287F">
        <w:rPr>
          <w:lang w:val="en-US"/>
        </w:rPr>
        <w:t>.</w:t>
      </w:r>
    </w:p>
    <w:p w14:paraId="6E2273C2" w14:textId="25F52979" w:rsidR="00961EDF" w:rsidRPr="0069588B" w:rsidRDefault="00961EDF" w:rsidP="00961EDF">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Relays.State write</w:t>
      </w:r>
    </w:p>
    <w:p w14:paraId="3ABFC047" w14:textId="42A2E2C6" w:rsidR="00961EDF" w:rsidRDefault="00961EDF" w:rsidP="00961EDF">
      <w:pPr>
        <w:spacing w:after="0" w:line="240" w:lineRule="auto"/>
        <w:jc w:val="both"/>
        <w:rPr>
          <w:lang w:val="en-US"/>
        </w:rPr>
      </w:pPr>
      <w:r w:rsidRPr="00F6287F">
        <w:rPr>
          <w:lang w:val="en-US"/>
        </w:rPr>
        <w:t xml:space="preserve">This property </w:t>
      </w:r>
      <w:r>
        <w:rPr>
          <w:lang w:val="en-US"/>
        </w:rPr>
        <w:t>sets</w:t>
      </w:r>
      <w:r w:rsidRPr="00F6287F">
        <w:rPr>
          <w:lang w:val="en-US"/>
        </w:rPr>
        <w:t xml:space="preserve"> </w:t>
      </w:r>
      <w:r>
        <w:rPr>
          <w:lang w:val="en-US"/>
        </w:rPr>
        <w:t xml:space="preserve">the </w:t>
      </w:r>
      <w:r w:rsidRPr="00F6287F">
        <w:rPr>
          <w:lang w:val="en-US"/>
        </w:rPr>
        <w:t xml:space="preserve">present state of </w:t>
      </w:r>
      <w:r>
        <w:rPr>
          <w:lang w:val="en-US"/>
        </w:rPr>
        <w:t>relay</w:t>
      </w:r>
      <w:r w:rsidRPr="00F6287F">
        <w:rPr>
          <w:lang w:val="en-US"/>
        </w:rPr>
        <w:t xml:space="preserve">. If set to open, open </w:t>
      </w:r>
      <w:r w:rsidR="00FA7AA8">
        <w:rPr>
          <w:lang w:val="en-US"/>
        </w:rPr>
        <w:t>relay</w:t>
      </w:r>
      <w:r w:rsidRPr="00F6287F">
        <w:rPr>
          <w:lang w:val="en-US"/>
        </w:rPr>
        <w:t xml:space="preserve">'s controlled element and lock out the </w:t>
      </w:r>
      <w:r w:rsidR="00FA7AA8">
        <w:rPr>
          <w:lang w:val="en-US"/>
        </w:rPr>
        <w:t>relay</w:t>
      </w:r>
      <w:r w:rsidRPr="00F6287F">
        <w:rPr>
          <w:lang w:val="en-US"/>
        </w:rPr>
        <w:t xml:space="preserve">. If set to close, close </w:t>
      </w:r>
      <w:r w:rsidR="00FA7AA8">
        <w:rPr>
          <w:lang w:val="en-US"/>
        </w:rPr>
        <w:t>relay</w:t>
      </w:r>
      <w:r w:rsidRPr="00F6287F">
        <w:rPr>
          <w:lang w:val="en-US"/>
        </w:rPr>
        <w:t xml:space="preserve">'s controlled </w:t>
      </w:r>
      <w:r w:rsidR="00FA7AA8">
        <w:rPr>
          <w:lang w:val="en-US"/>
        </w:rPr>
        <w:t xml:space="preserve">element </w:t>
      </w:r>
      <w:r w:rsidRPr="00F6287F">
        <w:rPr>
          <w:lang w:val="en-US"/>
        </w:rPr>
        <w:t xml:space="preserve">and resets </w:t>
      </w:r>
      <w:r w:rsidR="00FA7AA8">
        <w:rPr>
          <w:lang w:val="en-US"/>
        </w:rPr>
        <w:t>relay</w:t>
      </w:r>
      <w:r w:rsidRPr="00F6287F">
        <w:rPr>
          <w:lang w:val="en-US"/>
        </w:rPr>
        <w:t xml:space="preserve"> to first operation.</w:t>
      </w:r>
    </w:p>
    <w:p w14:paraId="694045B9" w14:textId="7256E4F1" w:rsidR="00961EDF" w:rsidRPr="0069588B" w:rsidRDefault="00961EDF" w:rsidP="00961EDF">
      <w:pPr>
        <w:pStyle w:val="Heading3"/>
        <w:rPr>
          <w:i/>
          <w:color w:val="000000" w:themeColor="text1"/>
          <w:lang w:val="en-US"/>
        </w:rPr>
      </w:pPr>
      <w:r>
        <w:rPr>
          <w:i/>
          <w:color w:val="000000" w:themeColor="text1"/>
          <w:lang w:val="en-US"/>
        </w:rPr>
        <w:lastRenderedPageBreak/>
        <w:t>Parameter 8</w:t>
      </w:r>
      <w:r w:rsidRPr="0069588B">
        <w:rPr>
          <w:i/>
          <w:color w:val="000000" w:themeColor="text1"/>
          <w:lang w:val="en-US"/>
        </w:rPr>
        <w:t xml:space="preserve">: </w:t>
      </w:r>
      <w:r>
        <w:rPr>
          <w:i/>
          <w:color w:val="000000" w:themeColor="text1"/>
          <w:lang w:val="en-US"/>
        </w:rPr>
        <w:t>Relays.NormalState read</w:t>
      </w:r>
    </w:p>
    <w:p w14:paraId="61BFB38E" w14:textId="77BE0780" w:rsidR="00961EDF" w:rsidRDefault="00961EDF" w:rsidP="00961EDF">
      <w:pPr>
        <w:spacing w:after="0" w:line="240" w:lineRule="auto"/>
        <w:jc w:val="both"/>
        <w:rPr>
          <w:lang w:val="en-US"/>
        </w:rPr>
      </w:pPr>
      <w:r w:rsidRPr="00F6287F">
        <w:rPr>
          <w:lang w:val="en-US"/>
        </w:rPr>
        <w:t xml:space="preserve">This property gets the normal state (the state for which the active </w:t>
      </w:r>
      <w:r w:rsidR="00FA7AA8">
        <w:rPr>
          <w:lang w:val="en-US"/>
        </w:rPr>
        <w:t>relay</w:t>
      </w:r>
      <w:r w:rsidRPr="00F6287F">
        <w:rPr>
          <w:lang w:val="en-US"/>
        </w:rPr>
        <w:t xml:space="preserve"> will be forced into at the beginning of the simulation) for the active </w:t>
      </w:r>
      <w:r w:rsidR="00FA7AA8">
        <w:rPr>
          <w:lang w:val="en-US"/>
        </w:rPr>
        <w:t>relay</w:t>
      </w:r>
      <w:r w:rsidRPr="00F6287F">
        <w:rPr>
          <w:lang w:val="en-US"/>
        </w:rPr>
        <w:t>.</w:t>
      </w:r>
    </w:p>
    <w:p w14:paraId="12583744" w14:textId="4E9A2DC2" w:rsidR="00961EDF" w:rsidRPr="0069588B" w:rsidRDefault="00961EDF" w:rsidP="00961EDF">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Relays.NormalState write</w:t>
      </w:r>
    </w:p>
    <w:p w14:paraId="62D4BDDB" w14:textId="57A701CC" w:rsidR="00961EDF" w:rsidRDefault="00961EDF" w:rsidP="00D73260">
      <w:pPr>
        <w:spacing w:after="0" w:line="240" w:lineRule="auto"/>
        <w:jc w:val="both"/>
        <w:rPr>
          <w:lang w:val="en-US"/>
        </w:rPr>
      </w:pPr>
      <w:r w:rsidRPr="00F6287F">
        <w:rPr>
          <w:lang w:val="en-US"/>
        </w:rPr>
        <w:t xml:space="preserve">This property </w:t>
      </w:r>
      <w:r>
        <w:rPr>
          <w:lang w:val="en-US"/>
        </w:rPr>
        <w:t>s</w:t>
      </w:r>
      <w:r w:rsidRPr="00F6287F">
        <w:rPr>
          <w:lang w:val="en-US"/>
        </w:rPr>
        <w:t xml:space="preserve">ets the normal state (the state for which the active </w:t>
      </w:r>
      <w:r w:rsidR="00FA7AA8">
        <w:rPr>
          <w:lang w:val="en-US"/>
        </w:rPr>
        <w:t>relay</w:t>
      </w:r>
      <w:r w:rsidRPr="00F6287F">
        <w:rPr>
          <w:lang w:val="en-US"/>
        </w:rPr>
        <w:t xml:space="preserve"> will be forced into at the beginning of the simulation) for the active </w:t>
      </w:r>
      <w:r w:rsidR="00FA7AA8">
        <w:rPr>
          <w:lang w:val="en-US"/>
        </w:rPr>
        <w:t>relay</w:t>
      </w:r>
      <w:r w:rsidRPr="00F6287F">
        <w:rPr>
          <w:lang w:val="en-US"/>
        </w:rPr>
        <w:t>.</w:t>
      </w:r>
    </w:p>
    <w:p w14:paraId="12C4BC5E"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RelaysV (Variant)</w:t>
      </w:r>
      <w:r w:rsidRPr="00E65D8C">
        <w:rPr>
          <w:rFonts w:ascii="Arial" w:hAnsi="Arial" w:cs="Arial"/>
          <w:b/>
          <w:color w:val="000000" w:themeColor="text1"/>
          <w:lang w:val="en-US"/>
        </w:rPr>
        <w:t xml:space="preserve"> Interface</w:t>
      </w:r>
    </w:p>
    <w:p w14:paraId="207B1F24" w14:textId="77777777" w:rsidR="00D73260" w:rsidRPr="00E65D8C" w:rsidRDefault="00D73260" w:rsidP="00D73260">
      <w:pPr>
        <w:spacing w:after="0" w:line="240" w:lineRule="auto"/>
        <w:rPr>
          <w:lang w:val="en-US"/>
        </w:rPr>
      </w:pPr>
    </w:p>
    <w:p w14:paraId="2E667C60"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CBE2F9D" w14:textId="77777777" w:rsidR="00D73260" w:rsidRDefault="00D73260" w:rsidP="00D73260">
      <w:pPr>
        <w:spacing w:after="0" w:line="240" w:lineRule="auto"/>
        <w:jc w:val="both"/>
        <w:rPr>
          <w:lang w:val="en-US"/>
        </w:rPr>
      </w:pPr>
    </w:p>
    <w:p w14:paraId="1735717B" w14:textId="77777777" w:rsidR="00D73260" w:rsidRPr="006B3B87" w:rsidRDefault="00D73260" w:rsidP="00D73260">
      <w:pPr>
        <w:spacing w:after="0" w:line="240" w:lineRule="auto"/>
        <w:jc w:val="center"/>
        <w:rPr>
          <w:lang w:val="en-US"/>
        </w:rPr>
      </w:pPr>
      <w:r>
        <w:rPr>
          <w:lang w:val="en-US"/>
        </w:rPr>
        <w:t>void</w:t>
      </w:r>
      <w:r w:rsidRPr="006B3B87">
        <w:rPr>
          <w:lang w:val="en-US"/>
        </w:rPr>
        <w:t xml:space="preserve"> Relays</w:t>
      </w:r>
      <w:r>
        <w:rPr>
          <w:lang w:val="en-US"/>
        </w:rPr>
        <w:t>V</w:t>
      </w:r>
      <w:r w:rsidRPr="006B3B87">
        <w:rPr>
          <w:lang w:val="en-US"/>
        </w:rPr>
        <w:t xml:space="preserve">(int32_t Parameter, </w:t>
      </w:r>
      <w:r>
        <w:rPr>
          <w:lang w:val="en-US"/>
        </w:rPr>
        <w:t>VARIANT *</w:t>
      </w:r>
      <w:r w:rsidRPr="006B3B87">
        <w:rPr>
          <w:lang w:val="en-US"/>
        </w:rPr>
        <w:t>Argument);</w:t>
      </w:r>
    </w:p>
    <w:p w14:paraId="784F2E2F" w14:textId="77777777" w:rsidR="00D73260" w:rsidRPr="006B3B87" w:rsidRDefault="00D73260" w:rsidP="00D73260">
      <w:pPr>
        <w:spacing w:after="0" w:line="240" w:lineRule="auto"/>
        <w:jc w:val="center"/>
        <w:rPr>
          <w:lang w:val="en-US"/>
        </w:rPr>
      </w:pPr>
    </w:p>
    <w:p w14:paraId="10ABAB4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24D57890" w14:textId="77777777" w:rsidR="00D73260" w:rsidRDefault="00D73260" w:rsidP="00D73260">
      <w:pPr>
        <w:spacing w:after="0" w:line="240" w:lineRule="auto"/>
        <w:jc w:val="both"/>
        <w:rPr>
          <w:lang w:val="en-US"/>
        </w:rPr>
      </w:pPr>
    </w:p>
    <w:p w14:paraId="2C7EFCA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Relays.AllNames</w:t>
      </w:r>
    </w:p>
    <w:p w14:paraId="1EAEC844" w14:textId="77777777" w:rsidR="00D73260" w:rsidRDefault="00D73260" w:rsidP="00D73260">
      <w:pPr>
        <w:spacing w:after="0" w:line="240" w:lineRule="auto"/>
        <w:jc w:val="both"/>
        <w:rPr>
          <w:lang w:val="en-US"/>
        </w:rPr>
      </w:pPr>
      <w:r>
        <w:rPr>
          <w:lang w:val="en-US"/>
        </w:rPr>
        <w:t xml:space="preserve">This parameter </w:t>
      </w:r>
      <w:r w:rsidRPr="00E854FC">
        <w:rPr>
          <w:lang w:val="en-US"/>
        </w:rPr>
        <w:t>gets a variant array of strings containing names of all relay elements</w:t>
      </w:r>
      <w:r>
        <w:rPr>
          <w:lang w:val="en-US"/>
        </w:rPr>
        <w:t>.</w:t>
      </w:r>
    </w:p>
    <w:p w14:paraId="3245A462" w14:textId="77777777" w:rsidR="00D73260" w:rsidRPr="00F83DD8" w:rsidRDefault="00D73260" w:rsidP="00D73260">
      <w:pPr>
        <w:pStyle w:val="Heading1"/>
        <w:rPr>
          <w:b/>
          <w:color w:val="000000" w:themeColor="text1"/>
          <w:lang w:val="en-US"/>
        </w:rPr>
      </w:pPr>
      <w:r>
        <w:rPr>
          <w:b/>
          <w:color w:val="000000" w:themeColor="text1"/>
          <w:lang w:val="en-US"/>
        </w:rPr>
        <w:t>Sensors</w:t>
      </w:r>
      <w:r w:rsidRPr="00F83DD8">
        <w:rPr>
          <w:b/>
          <w:color w:val="000000" w:themeColor="text1"/>
          <w:lang w:val="en-US"/>
        </w:rPr>
        <w:t xml:space="preserve"> Interface</w:t>
      </w:r>
    </w:p>
    <w:p w14:paraId="34C0089D" w14:textId="77777777" w:rsidR="00D73260" w:rsidRDefault="00D73260" w:rsidP="00D73260">
      <w:pPr>
        <w:jc w:val="both"/>
        <w:rPr>
          <w:lang w:val="en-US"/>
        </w:rPr>
      </w:pPr>
      <w:r>
        <w:rPr>
          <w:lang w:val="en-US"/>
        </w:rPr>
        <w:t>This interface implements the Sensors (ISensors) interface of OpenDSS by declaring 4 procedures for accessing the different properties included in this interface.</w:t>
      </w:r>
    </w:p>
    <w:p w14:paraId="46172DAD"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nsorsI (Int)</w:t>
      </w:r>
      <w:r w:rsidRPr="00E65D8C">
        <w:rPr>
          <w:rFonts w:ascii="Arial" w:hAnsi="Arial" w:cs="Arial"/>
          <w:b/>
          <w:color w:val="000000" w:themeColor="text1"/>
          <w:lang w:val="en-US"/>
        </w:rPr>
        <w:t xml:space="preserve"> Interface</w:t>
      </w:r>
    </w:p>
    <w:p w14:paraId="024019FF" w14:textId="77777777" w:rsidR="00D73260" w:rsidRPr="00E65D8C" w:rsidRDefault="00D73260" w:rsidP="00D73260">
      <w:pPr>
        <w:spacing w:after="0" w:line="240" w:lineRule="auto"/>
        <w:rPr>
          <w:lang w:val="en-US"/>
        </w:rPr>
      </w:pPr>
    </w:p>
    <w:p w14:paraId="7031FE6F"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48FAEE60" w14:textId="77777777" w:rsidR="00D73260" w:rsidRDefault="00D73260" w:rsidP="00D73260">
      <w:pPr>
        <w:spacing w:after="0" w:line="240" w:lineRule="auto"/>
        <w:jc w:val="both"/>
        <w:rPr>
          <w:lang w:val="en-US"/>
        </w:rPr>
      </w:pPr>
    </w:p>
    <w:p w14:paraId="5D97A1A1" w14:textId="77777777" w:rsidR="00D73260" w:rsidRPr="004671B9" w:rsidRDefault="00D73260" w:rsidP="00D73260">
      <w:pPr>
        <w:spacing w:after="0" w:line="240" w:lineRule="auto"/>
        <w:jc w:val="center"/>
        <w:rPr>
          <w:lang w:val="en-US"/>
        </w:rPr>
      </w:pPr>
      <w:r w:rsidRPr="004671B9">
        <w:rPr>
          <w:lang w:val="en-US"/>
        </w:rPr>
        <w:t>int32_t SensorsI(int32_t Parameter, int32_t Argument);</w:t>
      </w:r>
    </w:p>
    <w:p w14:paraId="1D2085A4" w14:textId="77777777" w:rsidR="00D73260" w:rsidRPr="004671B9" w:rsidRDefault="00D73260" w:rsidP="00D73260">
      <w:pPr>
        <w:spacing w:after="0" w:line="240" w:lineRule="auto"/>
        <w:jc w:val="center"/>
        <w:rPr>
          <w:lang w:val="en-US"/>
        </w:rPr>
      </w:pPr>
    </w:p>
    <w:p w14:paraId="03B3AA7D"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1EA042F2" w14:textId="77777777" w:rsidR="00D73260" w:rsidRDefault="00D73260" w:rsidP="00D73260">
      <w:pPr>
        <w:spacing w:after="0" w:line="240" w:lineRule="auto"/>
        <w:jc w:val="both"/>
        <w:rPr>
          <w:lang w:val="en-US"/>
        </w:rPr>
      </w:pPr>
    </w:p>
    <w:p w14:paraId="053506F9"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nsors.Count</w:t>
      </w:r>
    </w:p>
    <w:p w14:paraId="5E5935C1" w14:textId="77777777" w:rsidR="00D73260" w:rsidRDefault="00D73260" w:rsidP="00D73260">
      <w:pPr>
        <w:spacing w:after="0" w:line="240" w:lineRule="auto"/>
        <w:jc w:val="both"/>
        <w:rPr>
          <w:lang w:val="en-US"/>
        </w:rPr>
      </w:pPr>
      <w:r>
        <w:rPr>
          <w:lang w:val="en-US"/>
        </w:rPr>
        <w:t xml:space="preserve">This parameter </w:t>
      </w:r>
      <w:r w:rsidRPr="00253890">
        <w:rPr>
          <w:lang w:val="en-US"/>
        </w:rPr>
        <w:t>gets number of sensors in active circuit</w:t>
      </w:r>
      <w:r>
        <w:rPr>
          <w:lang w:val="en-US"/>
        </w:rPr>
        <w:t>.</w:t>
      </w:r>
    </w:p>
    <w:p w14:paraId="1F7008E7"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nsors.First</w:t>
      </w:r>
    </w:p>
    <w:p w14:paraId="28124CF4" w14:textId="77777777" w:rsidR="00D73260" w:rsidRDefault="00D73260" w:rsidP="00D73260">
      <w:pPr>
        <w:spacing w:after="0" w:line="240" w:lineRule="auto"/>
        <w:jc w:val="both"/>
        <w:rPr>
          <w:lang w:val="en-US"/>
        </w:rPr>
      </w:pPr>
      <w:r>
        <w:rPr>
          <w:lang w:val="en-US"/>
        </w:rPr>
        <w:t xml:space="preserve">This parameter </w:t>
      </w:r>
      <w:r w:rsidRPr="00E518A0">
        <w:rPr>
          <w:lang w:val="en-US"/>
        </w:rPr>
        <w:t>sets the first sensor active. Returns 0 if none</w:t>
      </w:r>
      <w:r>
        <w:rPr>
          <w:lang w:val="en-US"/>
        </w:rPr>
        <w:t>.</w:t>
      </w:r>
    </w:p>
    <w:p w14:paraId="611EE79C"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nsors.Next</w:t>
      </w:r>
    </w:p>
    <w:p w14:paraId="79A823A2" w14:textId="77777777" w:rsidR="00D73260" w:rsidRDefault="00D73260" w:rsidP="00D73260">
      <w:pPr>
        <w:spacing w:after="0" w:line="240" w:lineRule="auto"/>
        <w:jc w:val="both"/>
        <w:rPr>
          <w:lang w:val="en-US"/>
        </w:rPr>
      </w:pPr>
      <w:r>
        <w:rPr>
          <w:lang w:val="en-US"/>
        </w:rPr>
        <w:t>This parameter sets the next</w:t>
      </w:r>
      <w:r w:rsidRPr="00E518A0">
        <w:rPr>
          <w:lang w:val="en-US"/>
        </w:rPr>
        <w:t xml:space="preserve"> sensor active. Returns 0 if none</w:t>
      </w:r>
    </w:p>
    <w:p w14:paraId="426C077F"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ensors.IsDelta read</w:t>
      </w:r>
    </w:p>
    <w:p w14:paraId="4568608A" w14:textId="77777777" w:rsidR="00D73260" w:rsidRDefault="00D73260" w:rsidP="00D73260">
      <w:pPr>
        <w:spacing w:after="0" w:line="240" w:lineRule="auto"/>
        <w:jc w:val="both"/>
        <w:rPr>
          <w:lang w:val="en-US"/>
        </w:rPr>
      </w:pPr>
      <w:r>
        <w:rPr>
          <w:lang w:val="en-US"/>
        </w:rPr>
        <w:t>This parameter returns 1 if the sensor is connected in delta; otherwise, returns 0.</w:t>
      </w:r>
    </w:p>
    <w:p w14:paraId="504C59F6"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ensors.IsDelta write</w:t>
      </w:r>
    </w:p>
    <w:p w14:paraId="1C240551" w14:textId="77777777" w:rsidR="00D73260" w:rsidRDefault="00D73260" w:rsidP="00D73260">
      <w:pPr>
        <w:spacing w:after="0" w:line="240" w:lineRule="auto"/>
        <w:jc w:val="both"/>
        <w:rPr>
          <w:lang w:val="en-US"/>
        </w:rPr>
      </w:pPr>
      <w:r>
        <w:rPr>
          <w:lang w:val="en-US"/>
        </w:rPr>
        <w:t>This parameter allows to set 1 if the sensor is connected in delta; otherwise, set 0 (argument).</w:t>
      </w:r>
    </w:p>
    <w:p w14:paraId="2CECAAD3" w14:textId="77777777" w:rsidR="00D73260" w:rsidRPr="0069588B" w:rsidRDefault="00D73260" w:rsidP="00D73260">
      <w:pPr>
        <w:pStyle w:val="Heading3"/>
        <w:rPr>
          <w:i/>
          <w:color w:val="000000" w:themeColor="text1"/>
          <w:lang w:val="en-US"/>
        </w:rPr>
      </w:pPr>
      <w:r>
        <w:rPr>
          <w:i/>
          <w:color w:val="000000" w:themeColor="text1"/>
          <w:lang w:val="en-US"/>
        </w:rPr>
        <w:lastRenderedPageBreak/>
        <w:t>Parameter 5</w:t>
      </w:r>
      <w:r w:rsidRPr="0069588B">
        <w:rPr>
          <w:i/>
          <w:color w:val="000000" w:themeColor="text1"/>
          <w:lang w:val="en-US"/>
        </w:rPr>
        <w:t xml:space="preserve">: </w:t>
      </w:r>
      <w:r>
        <w:rPr>
          <w:i/>
          <w:color w:val="000000" w:themeColor="text1"/>
          <w:lang w:val="en-US"/>
        </w:rPr>
        <w:t>Sensors.ReverseDelta read</w:t>
      </w:r>
    </w:p>
    <w:p w14:paraId="0E62358D" w14:textId="77777777" w:rsidR="00D73260" w:rsidRDefault="00D73260" w:rsidP="00D73260">
      <w:pPr>
        <w:spacing w:after="0" w:line="240" w:lineRule="auto"/>
        <w:jc w:val="both"/>
        <w:rPr>
          <w:lang w:val="en-US"/>
        </w:rPr>
      </w:pPr>
      <w:r>
        <w:rPr>
          <w:lang w:val="en-US"/>
        </w:rPr>
        <w:t xml:space="preserve">This parameter </w:t>
      </w:r>
      <w:r w:rsidRPr="005F5816">
        <w:rPr>
          <w:lang w:val="en-US"/>
        </w:rPr>
        <w:t>returns 1 if voltage measurements are 1-3, 3-2, 2-1; otherwise 0.</w:t>
      </w:r>
    </w:p>
    <w:p w14:paraId="68AD0DFB"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ensors.ReverseDelta write</w:t>
      </w:r>
    </w:p>
    <w:p w14:paraId="51FE3305" w14:textId="77777777" w:rsidR="00D73260" w:rsidRDefault="00D73260" w:rsidP="00D73260">
      <w:pPr>
        <w:spacing w:after="0" w:line="240" w:lineRule="auto"/>
        <w:jc w:val="both"/>
        <w:rPr>
          <w:lang w:val="en-US"/>
        </w:rPr>
      </w:pPr>
      <w:r>
        <w:rPr>
          <w:lang w:val="en-US"/>
        </w:rPr>
        <w:t xml:space="preserve">This parameter allows to set </w:t>
      </w:r>
      <w:r w:rsidRPr="005F5816">
        <w:rPr>
          <w:lang w:val="en-US"/>
        </w:rPr>
        <w:t>1 if voltage measurements are 1-3, 3</w:t>
      </w:r>
      <w:r>
        <w:rPr>
          <w:lang w:val="en-US"/>
        </w:rPr>
        <w:t>-2, 2-1; otherwise 0.</w:t>
      </w:r>
    </w:p>
    <w:p w14:paraId="1FF822AE"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ensors.MeteredTerminal read</w:t>
      </w:r>
    </w:p>
    <w:p w14:paraId="0D573B37" w14:textId="77777777" w:rsidR="00D73260" w:rsidRDefault="00D73260" w:rsidP="00D73260">
      <w:pPr>
        <w:spacing w:after="0" w:line="240" w:lineRule="auto"/>
        <w:jc w:val="both"/>
        <w:rPr>
          <w:lang w:val="en-US"/>
        </w:rPr>
      </w:pPr>
      <w:r>
        <w:rPr>
          <w:lang w:val="en-US"/>
        </w:rPr>
        <w:t xml:space="preserve">This parameter </w:t>
      </w:r>
      <w:r w:rsidRPr="00BD581A">
        <w:rPr>
          <w:lang w:val="en-US"/>
        </w:rPr>
        <w:t>gets the number of the measured terminal in the measured element</w:t>
      </w:r>
      <w:r w:rsidRPr="005F5816">
        <w:rPr>
          <w:lang w:val="en-US"/>
        </w:rPr>
        <w:t>.</w:t>
      </w:r>
    </w:p>
    <w:p w14:paraId="668763D3"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Sensors.MeteredTerminal write</w:t>
      </w:r>
    </w:p>
    <w:p w14:paraId="730D945A" w14:textId="77777777" w:rsidR="00D73260" w:rsidRDefault="00D73260" w:rsidP="00D73260">
      <w:pPr>
        <w:spacing w:after="0" w:line="240" w:lineRule="auto"/>
        <w:jc w:val="both"/>
        <w:rPr>
          <w:lang w:val="en-US"/>
        </w:rPr>
      </w:pPr>
      <w:r>
        <w:rPr>
          <w:lang w:val="en-US"/>
        </w:rPr>
        <w:t>This parameter s</w:t>
      </w:r>
      <w:r w:rsidRPr="00BD581A">
        <w:rPr>
          <w:lang w:val="en-US"/>
        </w:rPr>
        <w:t>ets the number of the measured terminal in the measured element</w:t>
      </w:r>
      <w:r w:rsidRPr="005F5816">
        <w:rPr>
          <w:lang w:val="en-US"/>
        </w:rPr>
        <w:t>.</w:t>
      </w:r>
    </w:p>
    <w:p w14:paraId="6B0146D1" w14:textId="77777777" w:rsidR="00D73260" w:rsidRPr="0069588B" w:rsidRDefault="00D73260" w:rsidP="00D7326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Sensors.Reset</w:t>
      </w:r>
    </w:p>
    <w:p w14:paraId="2B069F29" w14:textId="77777777" w:rsidR="00D73260" w:rsidRDefault="00D73260" w:rsidP="00D73260">
      <w:pPr>
        <w:spacing w:after="0" w:line="240" w:lineRule="auto"/>
        <w:jc w:val="both"/>
        <w:rPr>
          <w:lang w:val="en-US"/>
        </w:rPr>
      </w:pPr>
      <w:r>
        <w:rPr>
          <w:lang w:val="en-US"/>
        </w:rPr>
        <w:t xml:space="preserve">This parameter </w:t>
      </w:r>
      <w:r w:rsidRPr="005E30C2">
        <w:rPr>
          <w:lang w:val="en-US"/>
        </w:rPr>
        <w:t>clear</w:t>
      </w:r>
      <w:r>
        <w:rPr>
          <w:lang w:val="en-US"/>
        </w:rPr>
        <w:t>s</w:t>
      </w:r>
      <w:r w:rsidRPr="005E30C2">
        <w:rPr>
          <w:lang w:val="en-US"/>
        </w:rPr>
        <w:t xml:space="preserve"> the active sensor</w:t>
      </w:r>
      <w:r w:rsidRPr="005F5816">
        <w:rPr>
          <w:lang w:val="en-US"/>
        </w:rPr>
        <w:t>.</w:t>
      </w:r>
    </w:p>
    <w:p w14:paraId="3814BCA4" w14:textId="77777777" w:rsidR="00D73260" w:rsidRPr="0069588B" w:rsidRDefault="00D73260" w:rsidP="00D7326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Sensors.ResetAll</w:t>
      </w:r>
    </w:p>
    <w:p w14:paraId="0E95A3C4" w14:textId="77777777" w:rsidR="00D73260" w:rsidRDefault="00D73260" w:rsidP="00D73260">
      <w:pPr>
        <w:spacing w:after="0" w:line="240" w:lineRule="auto"/>
        <w:jc w:val="both"/>
        <w:rPr>
          <w:lang w:val="en-US"/>
        </w:rPr>
      </w:pPr>
      <w:r>
        <w:rPr>
          <w:lang w:val="en-US"/>
        </w:rPr>
        <w:t xml:space="preserve">This parameter </w:t>
      </w:r>
      <w:r w:rsidRPr="005E30C2">
        <w:rPr>
          <w:lang w:val="en-US"/>
        </w:rPr>
        <w:t>clear</w:t>
      </w:r>
      <w:r>
        <w:rPr>
          <w:lang w:val="en-US"/>
        </w:rPr>
        <w:t>s</w:t>
      </w:r>
      <w:r w:rsidRPr="005E30C2">
        <w:rPr>
          <w:lang w:val="en-US"/>
        </w:rPr>
        <w:t xml:space="preserve"> </w:t>
      </w:r>
      <w:r>
        <w:rPr>
          <w:lang w:val="en-US"/>
        </w:rPr>
        <w:t>all</w:t>
      </w:r>
      <w:r w:rsidRPr="005E30C2">
        <w:rPr>
          <w:lang w:val="en-US"/>
        </w:rPr>
        <w:t xml:space="preserve"> sensor</w:t>
      </w:r>
      <w:r>
        <w:rPr>
          <w:lang w:val="en-US"/>
        </w:rPr>
        <w:t>s in the active circuit</w:t>
      </w:r>
      <w:r w:rsidRPr="005F5816">
        <w:rPr>
          <w:lang w:val="en-US"/>
        </w:rPr>
        <w:t>.</w:t>
      </w:r>
    </w:p>
    <w:p w14:paraId="1DB854EC"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nsorsF (Float)</w:t>
      </w:r>
      <w:r w:rsidRPr="00E65D8C">
        <w:rPr>
          <w:rFonts w:ascii="Arial" w:hAnsi="Arial" w:cs="Arial"/>
          <w:b/>
          <w:color w:val="000000" w:themeColor="text1"/>
          <w:lang w:val="en-US"/>
        </w:rPr>
        <w:t xml:space="preserve"> Interface</w:t>
      </w:r>
    </w:p>
    <w:p w14:paraId="439E967C" w14:textId="77777777" w:rsidR="00D73260" w:rsidRPr="00E65D8C" w:rsidRDefault="00D73260" w:rsidP="00D73260">
      <w:pPr>
        <w:spacing w:after="0" w:line="240" w:lineRule="auto"/>
        <w:rPr>
          <w:lang w:val="en-US"/>
        </w:rPr>
      </w:pPr>
    </w:p>
    <w:p w14:paraId="35FFE817"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5779A6A" w14:textId="77777777" w:rsidR="00D73260" w:rsidRDefault="00D73260" w:rsidP="00D73260">
      <w:pPr>
        <w:spacing w:after="0" w:line="240" w:lineRule="auto"/>
        <w:jc w:val="both"/>
        <w:rPr>
          <w:lang w:val="en-US"/>
        </w:rPr>
      </w:pPr>
    </w:p>
    <w:p w14:paraId="486BA91A" w14:textId="77777777" w:rsidR="00D73260" w:rsidRPr="004671B9" w:rsidRDefault="00D73260" w:rsidP="00D73260">
      <w:pPr>
        <w:spacing w:after="0" w:line="240" w:lineRule="auto"/>
        <w:jc w:val="center"/>
        <w:rPr>
          <w:lang w:val="en-US"/>
        </w:rPr>
      </w:pPr>
      <w:r w:rsidRPr="004671B9">
        <w:rPr>
          <w:lang w:val="en-US"/>
        </w:rPr>
        <w:t>double SensorsF(int32_t Parameter, double Argument);</w:t>
      </w:r>
    </w:p>
    <w:p w14:paraId="6543270E" w14:textId="77777777" w:rsidR="00D73260" w:rsidRPr="004671B9" w:rsidRDefault="00D73260" w:rsidP="00D73260">
      <w:pPr>
        <w:spacing w:after="0" w:line="240" w:lineRule="auto"/>
        <w:jc w:val="center"/>
        <w:rPr>
          <w:lang w:val="en-US"/>
        </w:rPr>
      </w:pPr>
    </w:p>
    <w:p w14:paraId="5C3E3168"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58FA3D25" w14:textId="77777777" w:rsidR="00D73260" w:rsidRDefault="00D73260" w:rsidP="00D73260">
      <w:pPr>
        <w:spacing w:after="0" w:line="240" w:lineRule="auto"/>
        <w:jc w:val="both"/>
        <w:rPr>
          <w:lang w:val="en-US"/>
        </w:rPr>
      </w:pPr>
    </w:p>
    <w:p w14:paraId="1308908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nsors.PctError read</w:t>
      </w:r>
    </w:p>
    <w:p w14:paraId="4A9D6DF3" w14:textId="77777777" w:rsidR="00D73260" w:rsidRDefault="00D73260" w:rsidP="00D73260">
      <w:pPr>
        <w:spacing w:after="0" w:line="240" w:lineRule="auto"/>
        <w:jc w:val="both"/>
        <w:rPr>
          <w:lang w:val="en-US"/>
        </w:rPr>
      </w:pPr>
      <w:r>
        <w:rPr>
          <w:lang w:val="en-US"/>
        </w:rPr>
        <w:t xml:space="preserve">This parameter </w:t>
      </w:r>
      <w:r w:rsidRPr="00E24531">
        <w:rPr>
          <w:lang w:val="en-US"/>
        </w:rPr>
        <w:t>gets the assumed percent error in the Sensor measurement. Default is 1</w:t>
      </w:r>
      <w:r>
        <w:rPr>
          <w:lang w:val="en-US"/>
        </w:rPr>
        <w:t>.</w:t>
      </w:r>
    </w:p>
    <w:p w14:paraId="148FD421"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nsors.PctError write</w:t>
      </w:r>
    </w:p>
    <w:p w14:paraId="6CC9A916" w14:textId="77777777" w:rsidR="00D73260" w:rsidRDefault="00D73260" w:rsidP="00D73260">
      <w:pPr>
        <w:spacing w:after="0" w:line="240" w:lineRule="auto"/>
        <w:jc w:val="both"/>
        <w:rPr>
          <w:lang w:val="en-US"/>
        </w:rPr>
      </w:pPr>
      <w:r>
        <w:rPr>
          <w:lang w:val="en-US"/>
        </w:rPr>
        <w:t>This parameter s</w:t>
      </w:r>
      <w:r w:rsidRPr="00E24531">
        <w:rPr>
          <w:lang w:val="en-US"/>
        </w:rPr>
        <w:t>ets the assumed percent error in the Sensor measurement. Default is 1</w:t>
      </w:r>
      <w:r>
        <w:rPr>
          <w:lang w:val="en-US"/>
        </w:rPr>
        <w:t>.</w:t>
      </w:r>
    </w:p>
    <w:p w14:paraId="0F68AC8D"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Sensors.Weight read</w:t>
      </w:r>
    </w:p>
    <w:p w14:paraId="3DB064EE" w14:textId="77777777" w:rsidR="00D73260" w:rsidRDefault="00D73260" w:rsidP="00D73260">
      <w:pPr>
        <w:spacing w:after="0" w:line="240" w:lineRule="auto"/>
        <w:jc w:val="both"/>
        <w:rPr>
          <w:lang w:val="en-US"/>
        </w:rPr>
      </w:pPr>
      <w:r>
        <w:rPr>
          <w:lang w:val="en-US"/>
        </w:rPr>
        <w:t xml:space="preserve">This parameter </w:t>
      </w:r>
      <w:r w:rsidRPr="00B86E9C">
        <w:rPr>
          <w:lang w:val="en-US"/>
        </w:rPr>
        <w:t>gets the weighting factor for this sensor measurement with respect to the other sensors. Default is 1</w:t>
      </w:r>
      <w:r>
        <w:rPr>
          <w:lang w:val="en-US"/>
        </w:rPr>
        <w:t>.</w:t>
      </w:r>
    </w:p>
    <w:p w14:paraId="331CD1C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Sensors.Weight write</w:t>
      </w:r>
    </w:p>
    <w:p w14:paraId="73A8BEE5" w14:textId="77777777" w:rsidR="00D73260" w:rsidRDefault="00D73260" w:rsidP="00D73260">
      <w:pPr>
        <w:spacing w:after="0" w:line="240" w:lineRule="auto"/>
        <w:jc w:val="both"/>
        <w:rPr>
          <w:lang w:val="en-US"/>
        </w:rPr>
      </w:pPr>
      <w:r>
        <w:rPr>
          <w:lang w:val="en-US"/>
        </w:rPr>
        <w:t>This parameter s</w:t>
      </w:r>
      <w:r w:rsidRPr="00B86E9C">
        <w:rPr>
          <w:lang w:val="en-US"/>
        </w:rPr>
        <w:t>ets the weighting factor for this sensor measurement with respect to the other sensors. Default is 1</w:t>
      </w:r>
      <w:r>
        <w:rPr>
          <w:lang w:val="en-US"/>
        </w:rPr>
        <w:t>.</w:t>
      </w:r>
    </w:p>
    <w:p w14:paraId="2BB03DD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Sensors.kVbase read</w:t>
      </w:r>
    </w:p>
    <w:p w14:paraId="23415B9E" w14:textId="77777777" w:rsidR="00D73260" w:rsidRDefault="00D73260" w:rsidP="00D73260">
      <w:pPr>
        <w:spacing w:after="0" w:line="240" w:lineRule="auto"/>
        <w:jc w:val="both"/>
        <w:rPr>
          <w:lang w:val="en-US"/>
        </w:rPr>
      </w:pPr>
      <w:r>
        <w:rPr>
          <w:lang w:val="en-US"/>
        </w:rPr>
        <w:t xml:space="preserve">This parameter </w:t>
      </w:r>
      <w:r w:rsidRPr="0006152F">
        <w:rPr>
          <w:lang w:val="en-US"/>
        </w:rPr>
        <w:t>gets the voltage base for the sensor measurements. LL for 2 and 3 - phase sensors, LN for 1-phase sensors</w:t>
      </w:r>
      <w:r>
        <w:rPr>
          <w:lang w:val="en-US"/>
        </w:rPr>
        <w:t>.</w:t>
      </w:r>
    </w:p>
    <w:p w14:paraId="1D646F3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Sensors.kVbase write</w:t>
      </w:r>
    </w:p>
    <w:p w14:paraId="310AD736" w14:textId="77777777" w:rsidR="00D73260" w:rsidRDefault="00D73260" w:rsidP="00D73260">
      <w:pPr>
        <w:spacing w:after="0" w:line="240" w:lineRule="auto"/>
        <w:jc w:val="both"/>
        <w:rPr>
          <w:lang w:val="en-US"/>
        </w:rPr>
      </w:pPr>
      <w:r>
        <w:rPr>
          <w:lang w:val="en-US"/>
        </w:rPr>
        <w:t>This parameter s</w:t>
      </w:r>
      <w:r w:rsidRPr="0006152F">
        <w:rPr>
          <w:lang w:val="en-US"/>
        </w:rPr>
        <w:t>ets the voltage base for the sensor measurements. LL for 2 and 3 - phase sensors, LN for 1-phase sensors</w:t>
      </w:r>
      <w:r>
        <w:rPr>
          <w:lang w:val="en-US"/>
        </w:rPr>
        <w:t>.</w:t>
      </w:r>
    </w:p>
    <w:p w14:paraId="07EF0ABD"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nsorsS (String)</w:t>
      </w:r>
      <w:r w:rsidRPr="00E65D8C">
        <w:rPr>
          <w:rFonts w:ascii="Arial" w:hAnsi="Arial" w:cs="Arial"/>
          <w:b/>
          <w:color w:val="000000" w:themeColor="text1"/>
          <w:lang w:val="en-US"/>
        </w:rPr>
        <w:t xml:space="preserve"> Interface</w:t>
      </w:r>
    </w:p>
    <w:p w14:paraId="787B9926" w14:textId="77777777" w:rsidR="00D73260" w:rsidRPr="00E65D8C" w:rsidRDefault="00D73260" w:rsidP="00D73260">
      <w:pPr>
        <w:spacing w:after="0" w:line="240" w:lineRule="auto"/>
        <w:rPr>
          <w:lang w:val="en-US"/>
        </w:rPr>
      </w:pPr>
    </w:p>
    <w:p w14:paraId="38AF3241"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427AD5F" w14:textId="77777777" w:rsidR="00D73260" w:rsidRDefault="00D73260" w:rsidP="00D73260">
      <w:pPr>
        <w:spacing w:after="0" w:line="240" w:lineRule="auto"/>
        <w:jc w:val="both"/>
        <w:rPr>
          <w:lang w:val="en-US"/>
        </w:rPr>
      </w:pPr>
    </w:p>
    <w:p w14:paraId="7132F378" w14:textId="77777777" w:rsidR="00D73260" w:rsidRPr="00DE22A9" w:rsidRDefault="00D73260" w:rsidP="00D73260">
      <w:pPr>
        <w:spacing w:after="0" w:line="240" w:lineRule="auto"/>
        <w:jc w:val="center"/>
        <w:rPr>
          <w:lang w:val="en-US"/>
        </w:rPr>
      </w:pPr>
      <w:r w:rsidRPr="00DE22A9">
        <w:rPr>
          <w:lang w:val="en-US"/>
        </w:rPr>
        <w:lastRenderedPageBreak/>
        <w:t>CStr Sensors</w:t>
      </w:r>
      <w:r>
        <w:rPr>
          <w:lang w:val="en-US"/>
        </w:rPr>
        <w:t>S</w:t>
      </w:r>
      <w:r w:rsidRPr="00DE22A9">
        <w:rPr>
          <w:lang w:val="en-US"/>
        </w:rPr>
        <w:t>(int32_t Parameter, CStr Argument);</w:t>
      </w:r>
    </w:p>
    <w:p w14:paraId="4AB33A41" w14:textId="77777777" w:rsidR="00D73260" w:rsidRPr="00DE22A9" w:rsidRDefault="00D73260" w:rsidP="00D73260">
      <w:pPr>
        <w:spacing w:after="0" w:line="240" w:lineRule="auto"/>
        <w:jc w:val="center"/>
        <w:rPr>
          <w:lang w:val="en-US"/>
        </w:rPr>
      </w:pPr>
    </w:p>
    <w:p w14:paraId="58CEAC99"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0BC05362" w14:textId="77777777" w:rsidR="00D73260" w:rsidRDefault="00D73260" w:rsidP="00D73260">
      <w:pPr>
        <w:spacing w:after="0" w:line="240" w:lineRule="auto"/>
        <w:jc w:val="both"/>
        <w:rPr>
          <w:lang w:val="en-US"/>
        </w:rPr>
      </w:pPr>
    </w:p>
    <w:p w14:paraId="6C4B9C5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nsors.Name read</w:t>
      </w:r>
    </w:p>
    <w:p w14:paraId="2BBA5362" w14:textId="77777777" w:rsidR="00D73260" w:rsidRDefault="00D73260" w:rsidP="00D73260">
      <w:pPr>
        <w:spacing w:after="0" w:line="240" w:lineRule="auto"/>
        <w:jc w:val="both"/>
        <w:rPr>
          <w:lang w:val="en-US"/>
        </w:rPr>
      </w:pPr>
      <w:r>
        <w:rPr>
          <w:lang w:val="en-US"/>
        </w:rPr>
        <w:t xml:space="preserve">This parameter </w:t>
      </w:r>
      <w:r w:rsidRPr="00E24531">
        <w:rPr>
          <w:lang w:val="en-US"/>
        </w:rPr>
        <w:t xml:space="preserve">gets the </w:t>
      </w:r>
      <w:r>
        <w:rPr>
          <w:lang w:val="en-US"/>
        </w:rPr>
        <w:t>name of the active sensor object.</w:t>
      </w:r>
    </w:p>
    <w:p w14:paraId="261DA80D"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nsors.Name write</w:t>
      </w:r>
    </w:p>
    <w:p w14:paraId="5AC4BF35" w14:textId="77777777" w:rsidR="00D73260" w:rsidRDefault="00D73260" w:rsidP="00D73260">
      <w:pPr>
        <w:spacing w:after="0" w:line="240" w:lineRule="auto"/>
        <w:jc w:val="both"/>
        <w:rPr>
          <w:lang w:val="en-US"/>
        </w:rPr>
      </w:pPr>
      <w:r>
        <w:rPr>
          <w:lang w:val="en-US"/>
        </w:rPr>
        <w:t>This parameter s</w:t>
      </w:r>
      <w:r w:rsidRPr="00E24531">
        <w:rPr>
          <w:lang w:val="en-US"/>
        </w:rPr>
        <w:t xml:space="preserve">ets the </w:t>
      </w:r>
      <w:r>
        <w:rPr>
          <w:lang w:val="en-US"/>
        </w:rPr>
        <w:t>name of the active sensor object.</w:t>
      </w:r>
    </w:p>
    <w:p w14:paraId="48E82ED8"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nsors.MeteredElement read</w:t>
      </w:r>
    </w:p>
    <w:p w14:paraId="0E59DF1A" w14:textId="77777777" w:rsidR="00D73260" w:rsidRDefault="00D73260" w:rsidP="00D73260">
      <w:pPr>
        <w:spacing w:after="0" w:line="240" w:lineRule="auto"/>
        <w:jc w:val="both"/>
        <w:rPr>
          <w:lang w:val="en-US"/>
        </w:rPr>
      </w:pPr>
      <w:r>
        <w:rPr>
          <w:lang w:val="en-US"/>
        </w:rPr>
        <w:t xml:space="preserve">This parameter </w:t>
      </w:r>
      <w:r w:rsidRPr="001D4F7D">
        <w:rPr>
          <w:lang w:val="en-US"/>
        </w:rPr>
        <w:t>gets the full name of the measured element</w:t>
      </w:r>
      <w:r>
        <w:rPr>
          <w:lang w:val="en-US"/>
        </w:rPr>
        <w:t>.</w:t>
      </w:r>
    </w:p>
    <w:p w14:paraId="28D098A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Sensors.MeteredElement write</w:t>
      </w:r>
    </w:p>
    <w:p w14:paraId="657C0418" w14:textId="77777777" w:rsidR="00D73260" w:rsidRDefault="00D73260" w:rsidP="00D73260">
      <w:pPr>
        <w:spacing w:after="0" w:line="240" w:lineRule="auto"/>
        <w:jc w:val="both"/>
        <w:rPr>
          <w:lang w:val="en-US"/>
        </w:rPr>
      </w:pPr>
      <w:r>
        <w:rPr>
          <w:lang w:val="en-US"/>
        </w:rPr>
        <w:t>This parameter s</w:t>
      </w:r>
      <w:r w:rsidRPr="001D4F7D">
        <w:rPr>
          <w:lang w:val="en-US"/>
        </w:rPr>
        <w:t>ets the full name of the measured element</w:t>
      </w:r>
      <w:r>
        <w:rPr>
          <w:lang w:val="en-US"/>
        </w:rPr>
        <w:t>.</w:t>
      </w:r>
    </w:p>
    <w:p w14:paraId="61B601FB"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nsorsV (Variant)</w:t>
      </w:r>
      <w:r w:rsidRPr="00E65D8C">
        <w:rPr>
          <w:rFonts w:ascii="Arial" w:hAnsi="Arial" w:cs="Arial"/>
          <w:b/>
          <w:color w:val="000000" w:themeColor="text1"/>
          <w:lang w:val="en-US"/>
        </w:rPr>
        <w:t xml:space="preserve"> Interface</w:t>
      </w:r>
    </w:p>
    <w:p w14:paraId="1E76DE4A" w14:textId="77777777" w:rsidR="00D73260" w:rsidRPr="00E65D8C" w:rsidRDefault="00D73260" w:rsidP="00D73260">
      <w:pPr>
        <w:spacing w:after="0" w:line="240" w:lineRule="auto"/>
        <w:rPr>
          <w:lang w:val="en-US"/>
        </w:rPr>
      </w:pPr>
    </w:p>
    <w:p w14:paraId="513A8A22"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4DD21E9B" w14:textId="77777777" w:rsidR="00D73260" w:rsidRDefault="00D73260" w:rsidP="00D73260">
      <w:pPr>
        <w:spacing w:after="0" w:line="240" w:lineRule="auto"/>
        <w:jc w:val="both"/>
        <w:rPr>
          <w:lang w:val="en-US"/>
        </w:rPr>
      </w:pPr>
    </w:p>
    <w:p w14:paraId="10ECFB80" w14:textId="77777777" w:rsidR="00D73260" w:rsidRPr="00DE22A9" w:rsidRDefault="00D73260" w:rsidP="00D73260">
      <w:pPr>
        <w:spacing w:after="0" w:line="240" w:lineRule="auto"/>
        <w:jc w:val="center"/>
        <w:rPr>
          <w:lang w:val="en-US"/>
        </w:rPr>
      </w:pPr>
      <w:r>
        <w:rPr>
          <w:lang w:val="en-US"/>
        </w:rPr>
        <w:t>void</w:t>
      </w:r>
      <w:r w:rsidRPr="00DE22A9">
        <w:rPr>
          <w:lang w:val="en-US"/>
        </w:rPr>
        <w:t xml:space="preserve"> Sensors</w:t>
      </w:r>
      <w:r>
        <w:rPr>
          <w:lang w:val="en-US"/>
        </w:rPr>
        <w:t>V</w:t>
      </w:r>
      <w:r w:rsidRPr="00DE22A9">
        <w:rPr>
          <w:lang w:val="en-US"/>
        </w:rPr>
        <w:t xml:space="preserve">(int32_t Parameter, </w:t>
      </w:r>
      <w:r>
        <w:rPr>
          <w:lang w:val="en-US"/>
        </w:rPr>
        <w:t>VARIANT *</w:t>
      </w:r>
      <w:r w:rsidRPr="00DE22A9">
        <w:rPr>
          <w:lang w:val="en-US"/>
        </w:rPr>
        <w:t>Argument);</w:t>
      </w:r>
    </w:p>
    <w:p w14:paraId="6E791325" w14:textId="77777777" w:rsidR="00D73260" w:rsidRPr="00DE22A9" w:rsidRDefault="00D73260" w:rsidP="00D73260">
      <w:pPr>
        <w:spacing w:after="0" w:line="240" w:lineRule="auto"/>
        <w:jc w:val="center"/>
        <w:rPr>
          <w:lang w:val="en-US"/>
        </w:rPr>
      </w:pPr>
    </w:p>
    <w:p w14:paraId="35E074BE"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7EEB7210" w14:textId="77777777" w:rsidR="00D73260" w:rsidRDefault="00D73260" w:rsidP="00D73260">
      <w:pPr>
        <w:spacing w:after="0" w:line="240" w:lineRule="auto"/>
        <w:jc w:val="both"/>
        <w:rPr>
          <w:lang w:val="en-US"/>
        </w:rPr>
      </w:pPr>
    </w:p>
    <w:p w14:paraId="2983D63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nsors.AllNames</w:t>
      </w:r>
    </w:p>
    <w:p w14:paraId="41BE908A" w14:textId="77777777" w:rsidR="00D73260" w:rsidRDefault="00D73260" w:rsidP="00D73260">
      <w:pPr>
        <w:spacing w:after="0" w:line="240" w:lineRule="auto"/>
        <w:jc w:val="both"/>
        <w:rPr>
          <w:lang w:val="en-US"/>
        </w:rPr>
      </w:pPr>
      <w:r>
        <w:rPr>
          <w:lang w:val="en-US"/>
        </w:rPr>
        <w:t xml:space="preserve">This parameter </w:t>
      </w:r>
      <w:r w:rsidRPr="002E740F">
        <w:rPr>
          <w:lang w:val="en-US"/>
        </w:rPr>
        <w:t>returns a variant array of sensor names</w:t>
      </w:r>
      <w:r>
        <w:rPr>
          <w:lang w:val="en-US"/>
        </w:rPr>
        <w:t>.</w:t>
      </w:r>
    </w:p>
    <w:p w14:paraId="46BBE8AE"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nsors.Currents read</w:t>
      </w:r>
    </w:p>
    <w:p w14:paraId="31DA404A" w14:textId="77777777" w:rsidR="00D73260" w:rsidRDefault="00D73260" w:rsidP="00D73260">
      <w:pPr>
        <w:spacing w:after="0" w:line="240" w:lineRule="auto"/>
        <w:jc w:val="both"/>
        <w:rPr>
          <w:lang w:val="en-US"/>
        </w:rPr>
      </w:pPr>
      <w:r>
        <w:rPr>
          <w:lang w:val="en-US"/>
        </w:rPr>
        <w:t xml:space="preserve">This parameter </w:t>
      </w:r>
      <w:r w:rsidRPr="002E740F">
        <w:rPr>
          <w:lang w:val="en-US"/>
        </w:rPr>
        <w:t>gets an array of doubles for the line current measurements; don't use with KWS and KVARS</w:t>
      </w:r>
      <w:r>
        <w:rPr>
          <w:lang w:val="en-US"/>
        </w:rPr>
        <w:t>.</w:t>
      </w:r>
    </w:p>
    <w:p w14:paraId="1CE13200"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nsors.Currents write</w:t>
      </w:r>
    </w:p>
    <w:p w14:paraId="0647D8AF" w14:textId="77777777" w:rsidR="00D73260" w:rsidRDefault="00D73260" w:rsidP="00D73260">
      <w:pPr>
        <w:spacing w:after="0" w:line="240" w:lineRule="auto"/>
        <w:jc w:val="both"/>
        <w:rPr>
          <w:lang w:val="en-US"/>
        </w:rPr>
      </w:pPr>
      <w:r>
        <w:rPr>
          <w:lang w:val="en-US"/>
        </w:rPr>
        <w:t>This parameter s</w:t>
      </w:r>
      <w:r w:rsidRPr="002E740F">
        <w:rPr>
          <w:lang w:val="en-US"/>
        </w:rPr>
        <w:t>ets an array of doubles for the line current measurements; don't use with KWS and KVARS</w:t>
      </w:r>
      <w:r>
        <w:rPr>
          <w:lang w:val="en-US"/>
        </w:rPr>
        <w:t>.</w:t>
      </w:r>
    </w:p>
    <w:p w14:paraId="0D506B46"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ensors.KVARS read</w:t>
      </w:r>
    </w:p>
    <w:p w14:paraId="61300AA9" w14:textId="77777777" w:rsidR="00D73260" w:rsidRDefault="00D73260" w:rsidP="00D73260">
      <w:pPr>
        <w:spacing w:after="0" w:line="240" w:lineRule="auto"/>
        <w:jc w:val="both"/>
        <w:rPr>
          <w:lang w:val="en-US"/>
        </w:rPr>
      </w:pPr>
      <w:r>
        <w:rPr>
          <w:lang w:val="en-US"/>
        </w:rPr>
        <w:t xml:space="preserve">This parameter </w:t>
      </w:r>
      <w:r w:rsidRPr="006E1E23">
        <w:rPr>
          <w:lang w:val="en-US"/>
        </w:rPr>
        <w:t>gets an array of doubles for Q measurements; overwrites currents with a new estimate using KWS</w:t>
      </w:r>
      <w:r>
        <w:rPr>
          <w:lang w:val="en-US"/>
        </w:rPr>
        <w:t>.</w:t>
      </w:r>
    </w:p>
    <w:p w14:paraId="0B15D202"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ensors.KVARS write</w:t>
      </w:r>
    </w:p>
    <w:p w14:paraId="5F265DAF" w14:textId="77777777" w:rsidR="00D73260" w:rsidRDefault="00D73260" w:rsidP="00D73260">
      <w:pPr>
        <w:spacing w:after="0" w:line="240" w:lineRule="auto"/>
        <w:jc w:val="both"/>
        <w:rPr>
          <w:lang w:val="en-US"/>
        </w:rPr>
      </w:pPr>
      <w:r>
        <w:rPr>
          <w:lang w:val="en-US"/>
        </w:rPr>
        <w:t>This parameter s</w:t>
      </w:r>
      <w:r w:rsidRPr="006E1E23">
        <w:rPr>
          <w:lang w:val="en-US"/>
        </w:rPr>
        <w:t>ets an array of doubles for Q measurements; overwrites currents with a new estimate using KWS</w:t>
      </w:r>
      <w:r>
        <w:rPr>
          <w:lang w:val="en-US"/>
        </w:rPr>
        <w:t>.</w:t>
      </w:r>
    </w:p>
    <w:p w14:paraId="5DE4DCF0"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Sensors.KWS read</w:t>
      </w:r>
    </w:p>
    <w:p w14:paraId="2FFCBF47" w14:textId="77777777" w:rsidR="00D73260" w:rsidRDefault="00D73260" w:rsidP="00D73260">
      <w:pPr>
        <w:spacing w:after="0" w:line="240" w:lineRule="auto"/>
        <w:jc w:val="both"/>
        <w:rPr>
          <w:lang w:val="en-US"/>
        </w:rPr>
      </w:pPr>
      <w:r>
        <w:rPr>
          <w:lang w:val="en-US"/>
        </w:rPr>
        <w:t xml:space="preserve">This parameter </w:t>
      </w:r>
      <w:r w:rsidRPr="00E246F7">
        <w:rPr>
          <w:lang w:val="en-US"/>
        </w:rPr>
        <w:t>gets an array of doubles for P measurements; overwrites currents with a new estimate using KVARS</w:t>
      </w:r>
      <w:r>
        <w:rPr>
          <w:lang w:val="en-US"/>
        </w:rPr>
        <w:t>.</w:t>
      </w:r>
    </w:p>
    <w:p w14:paraId="0E42C357"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ensors.KWS write</w:t>
      </w:r>
    </w:p>
    <w:p w14:paraId="324C8B17" w14:textId="6E63261E" w:rsidR="00D73260" w:rsidRDefault="00D73260" w:rsidP="00D73260">
      <w:pPr>
        <w:spacing w:after="0" w:line="240" w:lineRule="auto"/>
        <w:jc w:val="both"/>
        <w:rPr>
          <w:lang w:val="en-US"/>
        </w:rPr>
      </w:pPr>
      <w:r>
        <w:rPr>
          <w:lang w:val="en-US"/>
        </w:rPr>
        <w:t>This parameter s</w:t>
      </w:r>
      <w:r w:rsidRPr="00E246F7">
        <w:rPr>
          <w:lang w:val="en-US"/>
        </w:rPr>
        <w:t>ets an array of doubles for P measurements; overwrites currents with a new estimate using KVARS</w:t>
      </w:r>
      <w:r>
        <w:rPr>
          <w:lang w:val="en-US"/>
        </w:rPr>
        <w:t>.</w:t>
      </w:r>
    </w:p>
    <w:p w14:paraId="3FF0A9DA" w14:textId="4DE45DA1" w:rsidR="003D1944" w:rsidRPr="0069588B" w:rsidRDefault="003D1944" w:rsidP="003D1944">
      <w:pPr>
        <w:pStyle w:val="Heading3"/>
        <w:rPr>
          <w:i/>
          <w:color w:val="000000" w:themeColor="text1"/>
          <w:lang w:val="en-US"/>
        </w:rPr>
      </w:pPr>
      <w:r>
        <w:rPr>
          <w:i/>
          <w:color w:val="000000" w:themeColor="text1"/>
          <w:lang w:val="en-US"/>
        </w:rPr>
        <w:lastRenderedPageBreak/>
        <w:t>Parameter 7</w:t>
      </w:r>
      <w:r w:rsidRPr="0069588B">
        <w:rPr>
          <w:i/>
          <w:color w:val="000000" w:themeColor="text1"/>
          <w:lang w:val="en-US"/>
        </w:rPr>
        <w:t xml:space="preserve">: </w:t>
      </w:r>
      <w:r>
        <w:rPr>
          <w:i/>
          <w:color w:val="000000" w:themeColor="text1"/>
          <w:lang w:val="en-US"/>
        </w:rPr>
        <w:t>Sensors.AllocationFactor</w:t>
      </w:r>
    </w:p>
    <w:p w14:paraId="0EB0F820" w14:textId="019577FA" w:rsidR="003D1944" w:rsidRDefault="003D1944" w:rsidP="003D1944">
      <w:pPr>
        <w:spacing w:after="0" w:line="240" w:lineRule="auto"/>
        <w:jc w:val="both"/>
        <w:rPr>
          <w:lang w:val="en-US"/>
        </w:rPr>
      </w:pPr>
      <w:r>
        <w:rPr>
          <w:lang w:val="en-US"/>
        </w:rPr>
        <w:t>This parameter returns an array of doubles representing the allocation factors per phase for the active sensor.</w:t>
      </w:r>
    </w:p>
    <w:p w14:paraId="3D80CAD2" w14:textId="77777777" w:rsidR="00D73260" w:rsidRPr="00F83DD8" w:rsidRDefault="00D73260" w:rsidP="00D73260">
      <w:pPr>
        <w:pStyle w:val="Heading1"/>
        <w:rPr>
          <w:b/>
          <w:color w:val="000000" w:themeColor="text1"/>
          <w:lang w:val="en-US"/>
        </w:rPr>
      </w:pPr>
      <w:r>
        <w:rPr>
          <w:b/>
          <w:color w:val="000000" w:themeColor="text1"/>
          <w:lang w:val="en-US"/>
        </w:rPr>
        <w:t>Settings</w:t>
      </w:r>
      <w:r w:rsidRPr="00F83DD8">
        <w:rPr>
          <w:b/>
          <w:color w:val="000000" w:themeColor="text1"/>
          <w:lang w:val="en-US"/>
        </w:rPr>
        <w:t xml:space="preserve"> Interface</w:t>
      </w:r>
    </w:p>
    <w:p w14:paraId="10F1AF7C" w14:textId="77777777" w:rsidR="00D73260" w:rsidRDefault="00D73260" w:rsidP="00D73260">
      <w:pPr>
        <w:jc w:val="both"/>
        <w:rPr>
          <w:lang w:val="en-US"/>
        </w:rPr>
      </w:pPr>
      <w:r>
        <w:rPr>
          <w:lang w:val="en-US"/>
        </w:rPr>
        <w:t>This interface implements the Settings (ISettings) interface of OpenDSS by declaring 4 procedures for accessing the different properties included in this interface.</w:t>
      </w:r>
    </w:p>
    <w:p w14:paraId="22E5EFAE" w14:textId="77777777" w:rsidR="00D73260" w:rsidRPr="00EC5B05" w:rsidRDefault="00D73260" w:rsidP="00D73260">
      <w:pPr>
        <w:jc w:val="both"/>
        <w:rPr>
          <w:lang w:val="en-US"/>
        </w:rPr>
      </w:pPr>
    </w:p>
    <w:p w14:paraId="6A28B290"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ttingsI (Int)</w:t>
      </w:r>
      <w:r w:rsidRPr="00E65D8C">
        <w:rPr>
          <w:rFonts w:ascii="Arial" w:hAnsi="Arial" w:cs="Arial"/>
          <w:b/>
          <w:color w:val="000000" w:themeColor="text1"/>
          <w:lang w:val="en-US"/>
        </w:rPr>
        <w:t xml:space="preserve"> Interface</w:t>
      </w:r>
    </w:p>
    <w:p w14:paraId="36571BAD" w14:textId="77777777" w:rsidR="00D73260" w:rsidRPr="00E65D8C" w:rsidRDefault="00D73260" w:rsidP="00D73260">
      <w:pPr>
        <w:spacing w:after="0" w:line="240" w:lineRule="auto"/>
        <w:rPr>
          <w:lang w:val="en-US"/>
        </w:rPr>
      </w:pPr>
    </w:p>
    <w:p w14:paraId="46CD7BC3"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5411BF5B" w14:textId="77777777" w:rsidR="00D73260" w:rsidRDefault="00D73260" w:rsidP="00D73260">
      <w:pPr>
        <w:spacing w:after="0" w:line="240" w:lineRule="auto"/>
        <w:jc w:val="both"/>
        <w:rPr>
          <w:lang w:val="en-US"/>
        </w:rPr>
      </w:pPr>
    </w:p>
    <w:p w14:paraId="47E6E5E4" w14:textId="77777777" w:rsidR="00D73260" w:rsidRPr="00616B25" w:rsidRDefault="00D73260" w:rsidP="00D73260">
      <w:pPr>
        <w:spacing w:after="0" w:line="240" w:lineRule="auto"/>
        <w:jc w:val="center"/>
        <w:rPr>
          <w:lang w:val="en-US"/>
        </w:rPr>
      </w:pPr>
      <w:r w:rsidRPr="00616B25">
        <w:rPr>
          <w:lang w:val="en-US"/>
        </w:rPr>
        <w:t>int32_t SettingsI(int32_t Parameter, int32_t Argument);</w:t>
      </w:r>
    </w:p>
    <w:p w14:paraId="000E41E2" w14:textId="77777777" w:rsidR="00D73260" w:rsidRPr="00616B25" w:rsidRDefault="00D73260" w:rsidP="00D73260">
      <w:pPr>
        <w:spacing w:after="0" w:line="240" w:lineRule="auto"/>
        <w:jc w:val="center"/>
        <w:rPr>
          <w:lang w:val="en-US"/>
        </w:rPr>
      </w:pPr>
    </w:p>
    <w:p w14:paraId="3E023DB7"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77065B50" w14:textId="77777777" w:rsidR="00D73260" w:rsidRDefault="00D73260" w:rsidP="00D73260">
      <w:pPr>
        <w:spacing w:after="0" w:line="240" w:lineRule="auto"/>
        <w:jc w:val="both"/>
        <w:rPr>
          <w:lang w:val="en-US"/>
        </w:rPr>
      </w:pPr>
    </w:p>
    <w:p w14:paraId="49E9FEA1"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ttings.AllowDuplicates read</w:t>
      </w:r>
    </w:p>
    <w:p w14:paraId="30DA35FD" w14:textId="77777777" w:rsidR="00D73260" w:rsidRDefault="00D73260" w:rsidP="00D73260">
      <w:pPr>
        <w:spacing w:after="0" w:line="240" w:lineRule="auto"/>
        <w:jc w:val="both"/>
        <w:rPr>
          <w:lang w:val="en-US"/>
        </w:rPr>
      </w:pPr>
      <w:r>
        <w:rPr>
          <w:lang w:val="en-US"/>
        </w:rPr>
        <w:t xml:space="preserve">This parameter </w:t>
      </w:r>
      <w:r w:rsidRPr="009D7719">
        <w:rPr>
          <w:lang w:val="en-US"/>
        </w:rPr>
        <w:t>gets if OpenDSS allows duplicate names of objects</w:t>
      </w:r>
      <w:r>
        <w:rPr>
          <w:lang w:val="en-US"/>
        </w:rPr>
        <w:t>: {1 allow, 0 not allow}.</w:t>
      </w:r>
    </w:p>
    <w:p w14:paraId="3E55FA09"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ttings.AllowDuplicates Write</w:t>
      </w:r>
    </w:p>
    <w:p w14:paraId="0365FDEB" w14:textId="77777777" w:rsidR="00D73260" w:rsidRDefault="00D73260" w:rsidP="00D73260">
      <w:pPr>
        <w:spacing w:after="0" w:line="240" w:lineRule="auto"/>
        <w:jc w:val="both"/>
        <w:rPr>
          <w:lang w:val="en-US"/>
        </w:rPr>
      </w:pPr>
      <w:r>
        <w:rPr>
          <w:lang w:val="en-US"/>
        </w:rPr>
        <w:t>This parameter s</w:t>
      </w:r>
      <w:r w:rsidRPr="009D7719">
        <w:rPr>
          <w:lang w:val="en-US"/>
        </w:rPr>
        <w:t>ets if OpenDSS allows duplicate names of objects</w:t>
      </w:r>
      <w:r>
        <w:rPr>
          <w:lang w:val="en-US"/>
        </w:rPr>
        <w:t>: {1 allow, 0 not allow}.</w:t>
      </w:r>
    </w:p>
    <w:p w14:paraId="7ACAE141"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ttings.ZoneLock read</w:t>
      </w:r>
    </w:p>
    <w:p w14:paraId="5430865B" w14:textId="77777777" w:rsidR="00D73260" w:rsidRDefault="00D73260" w:rsidP="00D73260">
      <w:pPr>
        <w:spacing w:after="0" w:line="240" w:lineRule="auto"/>
        <w:jc w:val="both"/>
        <w:rPr>
          <w:lang w:val="en-US"/>
        </w:rPr>
      </w:pPr>
      <w:r>
        <w:rPr>
          <w:lang w:val="en-US"/>
        </w:rPr>
        <w:t xml:space="preserve">This parameter </w:t>
      </w:r>
      <w:r w:rsidRPr="00906E45">
        <w:rPr>
          <w:lang w:val="en-US"/>
        </w:rPr>
        <w:t>gets the status</w:t>
      </w:r>
      <w:r>
        <w:rPr>
          <w:lang w:val="en-US"/>
        </w:rPr>
        <w:t xml:space="preserve"> of Lock zones</w:t>
      </w:r>
      <w:r w:rsidRPr="00906E45">
        <w:rPr>
          <w:lang w:val="en-US"/>
        </w:rPr>
        <w:t xml:space="preserve"> on energy meters to prevent rebuilding if a circuit change occurs: {1= true, 0= False}</w:t>
      </w:r>
      <w:r>
        <w:rPr>
          <w:lang w:val="en-US"/>
        </w:rPr>
        <w:t>.</w:t>
      </w:r>
    </w:p>
    <w:p w14:paraId="649F21C1"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ettings.ZoneLock Write</w:t>
      </w:r>
    </w:p>
    <w:p w14:paraId="47DEDB01" w14:textId="77777777" w:rsidR="00D73260" w:rsidRDefault="00D73260" w:rsidP="00D73260">
      <w:pPr>
        <w:spacing w:after="0" w:line="240" w:lineRule="auto"/>
        <w:jc w:val="both"/>
        <w:rPr>
          <w:lang w:val="en-US"/>
        </w:rPr>
      </w:pPr>
      <w:r>
        <w:rPr>
          <w:lang w:val="en-US"/>
        </w:rPr>
        <w:t>This parameter s</w:t>
      </w:r>
      <w:r w:rsidRPr="00906E45">
        <w:rPr>
          <w:lang w:val="en-US"/>
        </w:rPr>
        <w:t>ets the status</w:t>
      </w:r>
      <w:r>
        <w:rPr>
          <w:lang w:val="en-US"/>
        </w:rPr>
        <w:t xml:space="preserve"> of Lock zones</w:t>
      </w:r>
      <w:r w:rsidRPr="00906E45">
        <w:rPr>
          <w:lang w:val="en-US"/>
        </w:rPr>
        <w:t xml:space="preserve"> on energy meters to prevent rebuilding if a circuit change occurs: {1= true, 0= False}</w:t>
      </w:r>
      <w:r>
        <w:rPr>
          <w:lang w:val="en-US"/>
        </w:rPr>
        <w:t>.</w:t>
      </w:r>
    </w:p>
    <w:p w14:paraId="4B8492CC"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ettings.CktModel read</w:t>
      </w:r>
    </w:p>
    <w:p w14:paraId="3800895B" w14:textId="77777777" w:rsidR="00D73260" w:rsidRDefault="00D73260" w:rsidP="00D73260">
      <w:pPr>
        <w:spacing w:after="0" w:line="240" w:lineRule="auto"/>
        <w:jc w:val="both"/>
        <w:rPr>
          <w:lang w:val="en-US"/>
        </w:rPr>
      </w:pPr>
      <w:r>
        <w:rPr>
          <w:lang w:val="en-US"/>
        </w:rPr>
        <w:t xml:space="preserve">This parameter </w:t>
      </w:r>
      <w:r w:rsidRPr="003F3C7F">
        <w:rPr>
          <w:lang w:val="en-US"/>
        </w:rPr>
        <w:t>gets {dssMultiphase* | dssPositiveSeq} Indicate if the circuit model is positive sequence</w:t>
      </w:r>
      <w:r>
        <w:rPr>
          <w:lang w:val="en-US"/>
        </w:rPr>
        <w:t>.</w:t>
      </w:r>
    </w:p>
    <w:p w14:paraId="07A23B75"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Settings.CktModel Write</w:t>
      </w:r>
    </w:p>
    <w:p w14:paraId="75CFB158" w14:textId="77777777" w:rsidR="00D73260" w:rsidRDefault="00D73260" w:rsidP="00D73260">
      <w:pPr>
        <w:spacing w:after="0" w:line="240" w:lineRule="auto"/>
        <w:jc w:val="both"/>
        <w:rPr>
          <w:lang w:val="en-US"/>
        </w:rPr>
      </w:pPr>
      <w:r>
        <w:rPr>
          <w:lang w:val="en-US"/>
        </w:rPr>
        <w:t>This parameter s</w:t>
      </w:r>
      <w:r w:rsidRPr="003F3C7F">
        <w:rPr>
          <w:lang w:val="en-US"/>
        </w:rPr>
        <w:t>ets {dssMultiphase* | dssPositiveSeq} Indicate if the circuit model is positive sequence</w:t>
      </w:r>
      <w:r>
        <w:rPr>
          <w:lang w:val="en-US"/>
        </w:rPr>
        <w:t>.</w:t>
      </w:r>
    </w:p>
    <w:p w14:paraId="3BD385DD"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ettings.Trapezoidal read</w:t>
      </w:r>
    </w:p>
    <w:p w14:paraId="3CC343BB" w14:textId="77777777" w:rsidR="00D73260" w:rsidRDefault="00D73260" w:rsidP="00D73260">
      <w:pPr>
        <w:spacing w:after="0" w:line="240" w:lineRule="auto"/>
        <w:jc w:val="both"/>
        <w:rPr>
          <w:lang w:val="en-US"/>
        </w:rPr>
      </w:pPr>
      <w:r>
        <w:rPr>
          <w:lang w:val="en-US"/>
        </w:rPr>
        <w:t xml:space="preserve">This parameter </w:t>
      </w:r>
      <w:r w:rsidRPr="00143710">
        <w:rPr>
          <w:lang w:val="en-US"/>
        </w:rPr>
        <w:t>gets {True (1) | False (0)} value of trapezoidal integration flag in Energy Meters</w:t>
      </w:r>
      <w:r>
        <w:rPr>
          <w:lang w:val="en-US"/>
        </w:rPr>
        <w:t>.</w:t>
      </w:r>
    </w:p>
    <w:p w14:paraId="2A0A2B9C"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ettings.Trapezoidal Write</w:t>
      </w:r>
    </w:p>
    <w:p w14:paraId="6337CEDF" w14:textId="77777777" w:rsidR="00D73260" w:rsidRDefault="00D73260" w:rsidP="00D73260">
      <w:pPr>
        <w:spacing w:after="0" w:line="240" w:lineRule="auto"/>
        <w:jc w:val="both"/>
        <w:rPr>
          <w:lang w:val="en-US"/>
        </w:rPr>
      </w:pPr>
      <w:r>
        <w:rPr>
          <w:lang w:val="en-US"/>
        </w:rPr>
        <w:t>This parameter s</w:t>
      </w:r>
      <w:r w:rsidRPr="00143710">
        <w:rPr>
          <w:lang w:val="en-US"/>
        </w:rPr>
        <w:t>ets {True (1) | False (0)} value of trapezoidal integration flag in Energy Meters</w:t>
      </w:r>
      <w:r>
        <w:rPr>
          <w:lang w:val="en-US"/>
        </w:rPr>
        <w:t>.</w:t>
      </w:r>
    </w:p>
    <w:p w14:paraId="6F081AA0"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ttingsF (Float)</w:t>
      </w:r>
      <w:r w:rsidRPr="00E65D8C">
        <w:rPr>
          <w:rFonts w:ascii="Arial" w:hAnsi="Arial" w:cs="Arial"/>
          <w:b/>
          <w:color w:val="000000" w:themeColor="text1"/>
          <w:lang w:val="en-US"/>
        </w:rPr>
        <w:t xml:space="preserve"> Interface</w:t>
      </w:r>
    </w:p>
    <w:p w14:paraId="24F24F42" w14:textId="77777777" w:rsidR="00D73260" w:rsidRPr="00E65D8C" w:rsidRDefault="00D73260" w:rsidP="00D73260">
      <w:pPr>
        <w:spacing w:after="0" w:line="240" w:lineRule="auto"/>
        <w:rPr>
          <w:lang w:val="en-US"/>
        </w:rPr>
      </w:pPr>
    </w:p>
    <w:p w14:paraId="7ED75670"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61C011F" w14:textId="77777777" w:rsidR="00D73260" w:rsidRDefault="00D73260" w:rsidP="00D73260">
      <w:pPr>
        <w:spacing w:after="0" w:line="240" w:lineRule="auto"/>
        <w:jc w:val="both"/>
        <w:rPr>
          <w:lang w:val="en-US"/>
        </w:rPr>
      </w:pPr>
    </w:p>
    <w:p w14:paraId="1B63D49C" w14:textId="77777777" w:rsidR="00D73260" w:rsidRPr="00137669" w:rsidRDefault="00D73260" w:rsidP="00D73260">
      <w:pPr>
        <w:spacing w:after="0" w:line="240" w:lineRule="auto"/>
        <w:jc w:val="center"/>
        <w:rPr>
          <w:lang w:val="en-US"/>
        </w:rPr>
      </w:pPr>
      <w:r w:rsidRPr="00137669">
        <w:rPr>
          <w:lang w:val="en-US"/>
        </w:rPr>
        <w:lastRenderedPageBreak/>
        <w:t>double SettingsF(int32_t Parameter, double Argument);</w:t>
      </w:r>
    </w:p>
    <w:p w14:paraId="5FE0300C" w14:textId="77777777" w:rsidR="00D73260" w:rsidRPr="00137669" w:rsidRDefault="00D73260" w:rsidP="00D73260">
      <w:pPr>
        <w:spacing w:after="0" w:line="240" w:lineRule="auto"/>
        <w:jc w:val="center"/>
        <w:rPr>
          <w:lang w:val="en-US"/>
        </w:rPr>
      </w:pPr>
    </w:p>
    <w:p w14:paraId="36A03239"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3AB383D5" w14:textId="77777777" w:rsidR="00D73260" w:rsidRDefault="00D73260" w:rsidP="00D73260">
      <w:pPr>
        <w:spacing w:after="0" w:line="240" w:lineRule="auto"/>
        <w:jc w:val="both"/>
        <w:rPr>
          <w:lang w:val="en-US"/>
        </w:rPr>
      </w:pPr>
    </w:p>
    <w:p w14:paraId="13D55507"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ttings.AllocationFactors</w:t>
      </w:r>
    </w:p>
    <w:p w14:paraId="7A2BAE6D" w14:textId="77777777" w:rsidR="00D73260" w:rsidRDefault="00D73260" w:rsidP="00D73260">
      <w:pPr>
        <w:spacing w:after="0" w:line="240" w:lineRule="auto"/>
        <w:jc w:val="both"/>
        <w:rPr>
          <w:lang w:val="en-US"/>
        </w:rPr>
      </w:pPr>
      <w:r>
        <w:rPr>
          <w:lang w:val="en-US"/>
        </w:rPr>
        <w:t xml:space="preserve">This parameter </w:t>
      </w:r>
      <w:r w:rsidRPr="00453B40">
        <w:rPr>
          <w:lang w:val="en-US"/>
        </w:rPr>
        <w:t>sets all load allocation factors for all loads defined by XFKVA property to this value</w:t>
      </w:r>
      <w:r>
        <w:rPr>
          <w:lang w:val="en-US"/>
        </w:rPr>
        <w:t>.</w:t>
      </w:r>
    </w:p>
    <w:p w14:paraId="78CF9756"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ttings.NormVminpu read</w:t>
      </w:r>
    </w:p>
    <w:p w14:paraId="4EEDB54D" w14:textId="77777777" w:rsidR="00D73260" w:rsidRDefault="00D73260" w:rsidP="00D73260">
      <w:pPr>
        <w:spacing w:after="0" w:line="240" w:lineRule="auto"/>
        <w:jc w:val="both"/>
        <w:rPr>
          <w:lang w:val="en-US"/>
        </w:rPr>
      </w:pPr>
      <w:r>
        <w:rPr>
          <w:lang w:val="en-US"/>
        </w:rPr>
        <w:t xml:space="preserve">This parameter </w:t>
      </w:r>
      <w:r w:rsidRPr="00966785">
        <w:rPr>
          <w:lang w:val="en-US"/>
        </w:rPr>
        <w:t>get</w:t>
      </w:r>
      <w:r>
        <w:rPr>
          <w:lang w:val="en-US"/>
        </w:rPr>
        <w:t>s</w:t>
      </w:r>
      <w:r w:rsidRPr="00966785">
        <w:rPr>
          <w:lang w:val="en-US"/>
        </w:rPr>
        <w:t xml:space="preserve"> the per unit minimum voltage for Normal conditions</w:t>
      </w:r>
      <w:r>
        <w:rPr>
          <w:lang w:val="en-US"/>
        </w:rPr>
        <w:t>.</w:t>
      </w:r>
    </w:p>
    <w:p w14:paraId="10513CF1"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ttings.NormVminpu write</w:t>
      </w:r>
    </w:p>
    <w:p w14:paraId="179BA798"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the per unit minimum voltage for Normal conditions</w:t>
      </w:r>
      <w:r>
        <w:rPr>
          <w:lang w:val="en-US"/>
        </w:rPr>
        <w:t>.</w:t>
      </w:r>
    </w:p>
    <w:p w14:paraId="497934FB"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ettings.NormVmaxpu read</w:t>
      </w:r>
    </w:p>
    <w:p w14:paraId="49F254F4" w14:textId="77777777" w:rsidR="00D73260" w:rsidRDefault="00D73260" w:rsidP="00D73260">
      <w:pPr>
        <w:spacing w:after="0" w:line="240" w:lineRule="auto"/>
        <w:jc w:val="both"/>
        <w:rPr>
          <w:lang w:val="en-US"/>
        </w:rPr>
      </w:pPr>
      <w:r>
        <w:rPr>
          <w:lang w:val="en-US"/>
        </w:rPr>
        <w:t xml:space="preserve">This parameter </w:t>
      </w:r>
      <w:r w:rsidRPr="00966785">
        <w:rPr>
          <w:lang w:val="en-US"/>
        </w:rPr>
        <w:t>get</w:t>
      </w:r>
      <w:r>
        <w:rPr>
          <w:lang w:val="en-US"/>
        </w:rPr>
        <w:t>s</w:t>
      </w:r>
      <w:r w:rsidRPr="00966785">
        <w:rPr>
          <w:lang w:val="en-US"/>
        </w:rPr>
        <w:t xml:space="preserve"> the per unit m</w:t>
      </w:r>
      <w:r>
        <w:rPr>
          <w:lang w:val="en-US"/>
        </w:rPr>
        <w:t>axi</w:t>
      </w:r>
      <w:r w:rsidRPr="00966785">
        <w:rPr>
          <w:lang w:val="en-US"/>
        </w:rPr>
        <w:t>mum voltage for Normal conditions</w:t>
      </w:r>
      <w:r>
        <w:rPr>
          <w:lang w:val="en-US"/>
        </w:rPr>
        <w:t>.</w:t>
      </w:r>
    </w:p>
    <w:p w14:paraId="70B1F153"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ettings.NormVmaxpu write</w:t>
      </w:r>
    </w:p>
    <w:p w14:paraId="7583F170"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the per unit m</w:t>
      </w:r>
      <w:r>
        <w:rPr>
          <w:lang w:val="en-US"/>
        </w:rPr>
        <w:t>axi</w:t>
      </w:r>
      <w:r w:rsidRPr="00966785">
        <w:rPr>
          <w:lang w:val="en-US"/>
        </w:rPr>
        <w:t>mum voltage for Normal conditions</w:t>
      </w:r>
      <w:r>
        <w:rPr>
          <w:lang w:val="en-US"/>
        </w:rPr>
        <w:t>.</w:t>
      </w:r>
    </w:p>
    <w:p w14:paraId="61D2524B"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Settings.EmergVminpu read</w:t>
      </w:r>
    </w:p>
    <w:p w14:paraId="5CABE3C8" w14:textId="77777777" w:rsidR="00D73260" w:rsidRDefault="00D73260" w:rsidP="00D73260">
      <w:pPr>
        <w:spacing w:after="0" w:line="240" w:lineRule="auto"/>
        <w:jc w:val="both"/>
        <w:rPr>
          <w:lang w:val="en-US"/>
        </w:rPr>
      </w:pPr>
      <w:r>
        <w:rPr>
          <w:lang w:val="en-US"/>
        </w:rPr>
        <w:t xml:space="preserve">This parameter </w:t>
      </w:r>
      <w:r w:rsidRPr="00966785">
        <w:rPr>
          <w:lang w:val="en-US"/>
        </w:rPr>
        <w:t>get</w:t>
      </w:r>
      <w:r>
        <w:rPr>
          <w:lang w:val="en-US"/>
        </w:rPr>
        <w:t>s</w:t>
      </w:r>
      <w:r w:rsidRPr="00966785">
        <w:rPr>
          <w:lang w:val="en-US"/>
        </w:rPr>
        <w:t xml:space="preserve"> the per unit m</w:t>
      </w:r>
      <w:r>
        <w:rPr>
          <w:lang w:val="en-US"/>
        </w:rPr>
        <w:t>ini</w:t>
      </w:r>
      <w:r w:rsidRPr="00966785">
        <w:rPr>
          <w:lang w:val="en-US"/>
        </w:rPr>
        <w:t xml:space="preserve">mum voltage for </w:t>
      </w:r>
      <w:r>
        <w:rPr>
          <w:lang w:val="en-US"/>
        </w:rPr>
        <w:t>Emergency</w:t>
      </w:r>
      <w:r w:rsidRPr="00966785">
        <w:rPr>
          <w:lang w:val="en-US"/>
        </w:rPr>
        <w:t xml:space="preserve"> conditions</w:t>
      </w:r>
      <w:r>
        <w:rPr>
          <w:lang w:val="en-US"/>
        </w:rPr>
        <w:t>.</w:t>
      </w:r>
    </w:p>
    <w:p w14:paraId="494E5602"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ettings.EmergVminpu write</w:t>
      </w:r>
    </w:p>
    <w:p w14:paraId="5D466936" w14:textId="77777777" w:rsidR="00D73260" w:rsidRDefault="00D73260" w:rsidP="00D73260">
      <w:pPr>
        <w:spacing w:after="0" w:line="240" w:lineRule="auto"/>
        <w:jc w:val="both"/>
        <w:rPr>
          <w:lang w:val="en-US"/>
        </w:rPr>
      </w:pPr>
      <w:r>
        <w:rPr>
          <w:lang w:val="en-US"/>
        </w:rPr>
        <w:t>This parameter s</w:t>
      </w:r>
      <w:r w:rsidRPr="00966785">
        <w:rPr>
          <w:lang w:val="en-US"/>
        </w:rPr>
        <w:t>et the per unit m</w:t>
      </w:r>
      <w:r>
        <w:rPr>
          <w:lang w:val="en-US"/>
        </w:rPr>
        <w:t>ini</w:t>
      </w:r>
      <w:r w:rsidRPr="00966785">
        <w:rPr>
          <w:lang w:val="en-US"/>
        </w:rPr>
        <w:t xml:space="preserve">mum voltage for </w:t>
      </w:r>
      <w:r>
        <w:rPr>
          <w:lang w:val="en-US"/>
        </w:rPr>
        <w:t>Emergency</w:t>
      </w:r>
      <w:r w:rsidRPr="00966785">
        <w:rPr>
          <w:lang w:val="en-US"/>
        </w:rPr>
        <w:t xml:space="preserve"> conditions</w:t>
      </w:r>
      <w:r>
        <w:rPr>
          <w:lang w:val="en-US"/>
        </w:rPr>
        <w:t>.</w:t>
      </w:r>
    </w:p>
    <w:p w14:paraId="713F1854"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ettings.EmergVmaxpu read</w:t>
      </w:r>
    </w:p>
    <w:p w14:paraId="1C9534F2" w14:textId="77777777" w:rsidR="00D73260" w:rsidRDefault="00D73260" w:rsidP="00D73260">
      <w:pPr>
        <w:spacing w:after="0" w:line="240" w:lineRule="auto"/>
        <w:jc w:val="both"/>
        <w:rPr>
          <w:lang w:val="en-US"/>
        </w:rPr>
      </w:pPr>
      <w:r>
        <w:rPr>
          <w:lang w:val="en-US"/>
        </w:rPr>
        <w:t xml:space="preserve">This parameter </w:t>
      </w:r>
      <w:r w:rsidRPr="00966785">
        <w:rPr>
          <w:lang w:val="en-US"/>
        </w:rPr>
        <w:t>get</w:t>
      </w:r>
      <w:r>
        <w:rPr>
          <w:lang w:val="en-US"/>
        </w:rPr>
        <w:t>s</w:t>
      </w:r>
      <w:r w:rsidRPr="00966785">
        <w:rPr>
          <w:lang w:val="en-US"/>
        </w:rPr>
        <w:t xml:space="preserve"> the per unit m</w:t>
      </w:r>
      <w:r>
        <w:rPr>
          <w:lang w:val="en-US"/>
        </w:rPr>
        <w:t>axi</w:t>
      </w:r>
      <w:r w:rsidRPr="00966785">
        <w:rPr>
          <w:lang w:val="en-US"/>
        </w:rPr>
        <w:t xml:space="preserve">mum voltage for </w:t>
      </w:r>
      <w:r>
        <w:rPr>
          <w:lang w:val="en-US"/>
        </w:rPr>
        <w:t>Emergency</w:t>
      </w:r>
      <w:r w:rsidRPr="00966785">
        <w:rPr>
          <w:lang w:val="en-US"/>
        </w:rPr>
        <w:t xml:space="preserve"> conditions</w:t>
      </w:r>
      <w:r>
        <w:rPr>
          <w:lang w:val="en-US"/>
        </w:rPr>
        <w:t>.</w:t>
      </w:r>
    </w:p>
    <w:p w14:paraId="231CE715"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Settings.EmergVmaxpu write</w:t>
      </w:r>
    </w:p>
    <w:p w14:paraId="26D9C8D4"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the per unit m</w:t>
      </w:r>
      <w:r>
        <w:rPr>
          <w:lang w:val="en-US"/>
        </w:rPr>
        <w:t>axi</w:t>
      </w:r>
      <w:r w:rsidRPr="00966785">
        <w:rPr>
          <w:lang w:val="en-US"/>
        </w:rPr>
        <w:t xml:space="preserve">mum voltage for </w:t>
      </w:r>
      <w:r>
        <w:rPr>
          <w:lang w:val="en-US"/>
        </w:rPr>
        <w:t>Emergency</w:t>
      </w:r>
      <w:r w:rsidRPr="00966785">
        <w:rPr>
          <w:lang w:val="en-US"/>
        </w:rPr>
        <w:t xml:space="preserve"> conditions</w:t>
      </w:r>
      <w:r>
        <w:rPr>
          <w:lang w:val="en-US"/>
        </w:rPr>
        <w:t>.</w:t>
      </w:r>
    </w:p>
    <w:p w14:paraId="0BFA2956" w14:textId="77777777" w:rsidR="00D73260" w:rsidRPr="0069588B" w:rsidRDefault="00D73260" w:rsidP="00D7326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Settings.UEWeight read</w:t>
      </w:r>
    </w:p>
    <w:p w14:paraId="17108430" w14:textId="77777777" w:rsidR="00D73260" w:rsidRDefault="00D73260" w:rsidP="00D73260">
      <w:pPr>
        <w:spacing w:after="0" w:line="240" w:lineRule="auto"/>
        <w:jc w:val="both"/>
        <w:rPr>
          <w:lang w:val="en-US"/>
        </w:rPr>
      </w:pPr>
      <w:r>
        <w:rPr>
          <w:lang w:val="en-US"/>
        </w:rPr>
        <w:t xml:space="preserve">This parameter </w:t>
      </w:r>
      <w:r w:rsidRPr="000206C2">
        <w:rPr>
          <w:lang w:val="en-US"/>
        </w:rPr>
        <w:t>get</w:t>
      </w:r>
      <w:r>
        <w:rPr>
          <w:lang w:val="en-US"/>
        </w:rPr>
        <w:t>s</w:t>
      </w:r>
      <w:r w:rsidRPr="000206C2">
        <w:rPr>
          <w:lang w:val="en-US"/>
        </w:rPr>
        <w:t xml:space="preserve"> the weighting factor applied to UE register values</w:t>
      </w:r>
      <w:r>
        <w:rPr>
          <w:lang w:val="en-US"/>
        </w:rPr>
        <w:t>.</w:t>
      </w:r>
    </w:p>
    <w:p w14:paraId="6FABE4E6" w14:textId="77777777" w:rsidR="00D73260" w:rsidRPr="0069588B" w:rsidRDefault="00D73260" w:rsidP="00D7326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Settings.UEWeight write</w:t>
      </w:r>
    </w:p>
    <w:p w14:paraId="307945FD"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w:t>
      </w:r>
      <w:r w:rsidRPr="000206C2">
        <w:rPr>
          <w:lang w:val="en-US"/>
        </w:rPr>
        <w:t>the weighting factor applied to UE register values</w:t>
      </w:r>
      <w:r>
        <w:rPr>
          <w:lang w:val="en-US"/>
        </w:rPr>
        <w:t>.</w:t>
      </w:r>
    </w:p>
    <w:p w14:paraId="377ECD42" w14:textId="77777777" w:rsidR="00D73260" w:rsidRPr="0069588B" w:rsidRDefault="00D73260" w:rsidP="00D73260">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Settings.LossWeight read</w:t>
      </w:r>
    </w:p>
    <w:p w14:paraId="1695285B" w14:textId="77777777" w:rsidR="00D73260" w:rsidRDefault="00D73260" w:rsidP="00D73260">
      <w:pPr>
        <w:spacing w:after="0" w:line="240" w:lineRule="auto"/>
        <w:jc w:val="both"/>
        <w:rPr>
          <w:lang w:val="en-US"/>
        </w:rPr>
      </w:pPr>
      <w:r>
        <w:rPr>
          <w:lang w:val="en-US"/>
        </w:rPr>
        <w:t xml:space="preserve">This parameter </w:t>
      </w:r>
      <w:r w:rsidRPr="000206C2">
        <w:rPr>
          <w:lang w:val="en-US"/>
        </w:rPr>
        <w:t>get</w:t>
      </w:r>
      <w:r>
        <w:rPr>
          <w:lang w:val="en-US"/>
        </w:rPr>
        <w:t>s</w:t>
      </w:r>
      <w:r w:rsidRPr="000206C2">
        <w:rPr>
          <w:lang w:val="en-US"/>
        </w:rPr>
        <w:t xml:space="preserve"> the weighting factor applied to </w:t>
      </w:r>
      <w:r>
        <w:rPr>
          <w:lang w:val="en-US"/>
        </w:rPr>
        <w:t>Loss</w:t>
      </w:r>
      <w:r w:rsidRPr="000206C2">
        <w:rPr>
          <w:lang w:val="en-US"/>
        </w:rPr>
        <w:t xml:space="preserve"> register values</w:t>
      </w:r>
      <w:r>
        <w:rPr>
          <w:lang w:val="en-US"/>
        </w:rPr>
        <w:t>.</w:t>
      </w:r>
    </w:p>
    <w:p w14:paraId="7339FA8E" w14:textId="77777777" w:rsidR="00D73260" w:rsidRPr="0069588B" w:rsidRDefault="00D73260" w:rsidP="00D7326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Settings.LossWeight write</w:t>
      </w:r>
    </w:p>
    <w:p w14:paraId="124E0F14" w14:textId="77777777" w:rsidR="00D73260" w:rsidRDefault="00D73260" w:rsidP="00D73260">
      <w:pPr>
        <w:spacing w:after="0" w:line="240" w:lineRule="auto"/>
        <w:jc w:val="both"/>
        <w:rPr>
          <w:lang w:val="en-US"/>
        </w:rPr>
      </w:pPr>
      <w:r>
        <w:rPr>
          <w:lang w:val="en-US"/>
        </w:rPr>
        <w:t>This parameter s</w:t>
      </w:r>
      <w:r w:rsidRPr="00966785">
        <w:rPr>
          <w:lang w:val="en-US"/>
        </w:rPr>
        <w:t>et</w:t>
      </w:r>
      <w:r>
        <w:rPr>
          <w:lang w:val="en-US"/>
        </w:rPr>
        <w:t>s</w:t>
      </w:r>
      <w:r w:rsidRPr="00966785">
        <w:rPr>
          <w:lang w:val="en-US"/>
        </w:rPr>
        <w:t xml:space="preserve"> </w:t>
      </w:r>
      <w:r w:rsidRPr="000206C2">
        <w:rPr>
          <w:lang w:val="en-US"/>
        </w:rPr>
        <w:t>the weighting</w:t>
      </w:r>
      <w:r>
        <w:rPr>
          <w:lang w:val="en-US"/>
        </w:rPr>
        <w:t xml:space="preserve"> factor applied to Loss</w:t>
      </w:r>
      <w:r w:rsidRPr="000206C2">
        <w:rPr>
          <w:lang w:val="en-US"/>
        </w:rPr>
        <w:t xml:space="preserve"> register values</w:t>
      </w:r>
      <w:r>
        <w:rPr>
          <w:lang w:val="en-US"/>
        </w:rPr>
        <w:t>.</w:t>
      </w:r>
    </w:p>
    <w:p w14:paraId="57A51E8C" w14:textId="77777777" w:rsidR="00D73260" w:rsidRPr="0069588B" w:rsidRDefault="00D73260" w:rsidP="00D73260">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Settings.PriceSignal read</w:t>
      </w:r>
    </w:p>
    <w:p w14:paraId="7491C81C" w14:textId="77777777" w:rsidR="00D73260" w:rsidRDefault="00D73260" w:rsidP="00D73260">
      <w:pPr>
        <w:spacing w:after="0" w:line="240" w:lineRule="auto"/>
        <w:jc w:val="both"/>
        <w:rPr>
          <w:lang w:val="en-US"/>
        </w:rPr>
      </w:pPr>
      <w:r>
        <w:rPr>
          <w:lang w:val="en-US"/>
        </w:rPr>
        <w:t>This parameter gets the pri</w:t>
      </w:r>
      <w:r w:rsidRPr="00336F58">
        <w:rPr>
          <w:lang w:val="en-US"/>
        </w:rPr>
        <w:t>ce signal for the circuit</w:t>
      </w:r>
      <w:r>
        <w:rPr>
          <w:lang w:val="en-US"/>
        </w:rPr>
        <w:t>.</w:t>
      </w:r>
    </w:p>
    <w:p w14:paraId="17B6BF8D" w14:textId="77777777" w:rsidR="00D73260" w:rsidRPr="0069588B" w:rsidRDefault="00D73260" w:rsidP="00D73260">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Settings.PriceSignal write</w:t>
      </w:r>
    </w:p>
    <w:p w14:paraId="58DF54EB" w14:textId="77777777" w:rsidR="00D73260" w:rsidRDefault="00D73260" w:rsidP="00D73260">
      <w:pPr>
        <w:spacing w:after="0" w:line="240" w:lineRule="auto"/>
        <w:jc w:val="both"/>
        <w:rPr>
          <w:lang w:val="en-US"/>
        </w:rPr>
      </w:pPr>
      <w:r>
        <w:rPr>
          <w:lang w:val="en-US"/>
        </w:rPr>
        <w:t>This parameter sets the pri</w:t>
      </w:r>
      <w:r w:rsidRPr="00336F58">
        <w:rPr>
          <w:lang w:val="en-US"/>
        </w:rPr>
        <w:t>ce signal for the circuit</w:t>
      </w:r>
      <w:r>
        <w:rPr>
          <w:lang w:val="en-US"/>
        </w:rPr>
        <w:t>.</w:t>
      </w:r>
    </w:p>
    <w:p w14:paraId="0AC9AD44"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ttingsS (String)</w:t>
      </w:r>
      <w:r w:rsidRPr="00E65D8C">
        <w:rPr>
          <w:rFonts w:ascii="Arial" w:hAnsi="Arial" w:cs="Arial"/>
          <w:b/>
          <w:color w:val="000000" w:themeColor="text1"/>
          <w:lang w:val="en-US"/>
        </w:rPr>
        <w:t xml:space="preserve"> Interface</w:t>
      </w:r>
    </w:p>
    <w:p w14:paraId="7608C0C6" w14:textId="77777777" w:rsidR="00D73260" w:rsidRPr="00E65D8C" w:rsidRDefault="00D73260" w:rsidP="00D73260">
      <w:pPr>
        <w:spacing w:after="0" w:line="240" w:lineRule="auto"/>
        <w:rPr>
          <w:lang w:val="en-US"/>
        </w:rPr>
      </w:pPr>
    </w:p>
    <w:p w14:paraId="48D8592D"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EE1E6E5" w14:textId="77777777" w:rsidR="00D73260" w:rsidRDefault="00D73260" w:rsidP="00D73260">
      <w:pPr>
        <w:spacing w:after="0" w:line="240" w:lineRule="auto"/>
        <w:jc w:val="both"/>
        <w:rPr>
          <w:lang w:val="en-US"/>
        </w:rPr>
      </w:pPr>
    </w:p>
    <w:p w14:paraId="2B63A6F9" w14:textId="77777777" w:rsidR="00D73260" w:rsidRPr="00137669" w:rsidRDefault="00D73260" w:rsidP="00D73260">
      <w:pPr>
        <w:spacing w:after="0" w:line="240" w:lineRule="auto"/>
        <w:jc w:val="center"/>
        <w:rPr>
          <w:lang w:val="en-US"/>
        </w:rPr>
      </w:pPr>
      <w:r w:rsidRPr="007E7CA3">
        <w:rPr>
          <w:lang w:val="en-US"/>
        </w:rPr>
        <w:t>CStr SettingsS(in</w:t>
      </w:r>
      <w:r>
        <w:rPr>
          <w:lang w:val="en-US"/>
        </w:rPr>
        <w:t>t32_t Parameter, CStr Argument)</w:t>
      </w:r>
      <w:r w:rsidRPr="00137669">
        <w:rPr>
          <w:lang w:val="en-US"/>
        </w:rPr>
        <w:t>;</w:t>
      </w:r>
    </w:p>
    <w:p w14:paraId="290978BF" w14:textId="77777777" w:rsidR="00D73260" w:rsidRPr="00137669" w:rsidRDefault="00D73260" w:rsidP="00D73260">
      <w:pPr>
        <w:spacing w:after="0" w:line="240" w:lineRule="auto"/>
        <w:jc w:val="center"/>
        <w:rPr>
          <w:lang w:val="en-US"/>
        </w:rPr>
      </w:pPr>
    </w:p>
    <w:p w14:paraId="6B6A0C81" w14:textId="77777777" w:rsidR="00D73260" w:rsidRDefault="00D73260" w:rsidP="00D73260">
      <w:pPr>
        <w:spacing w:after="0" w:line="240" w:lineRule="auto"/>
        <w:jc w:val="both"/>
        <w:rPr>
          <w:lang w:val="en-US"/>
        </w:rPr>
      </w:pPr>
      <w:r w:rsidRPr="00B91DD7">
        <w:rPr>
          <w:lang w:val="en-US"/>
        </w:rPr>
        <w:lastRenderedPageBreak/>
        <w:t xml:space="preserve">This interface returns </w:t>
      </w:r>
      <w:r>
        <w:rPr>
          <w:lang w:val="en-US"/>
        </w:rPr>
        <w:t>a string with the result of the query according to the value of the variable Parameter, which can be one of the following:</w:t>
      </w:r>
    </w:p>
    <w:p w14:paraId="5E6E97E3" w14:textId="77777777" w:rsidR="00D73260" w:rsidRDefault="00D73260" w:rsidP="00D73260">
      <w:pPr>
        <w:spacing w:after="0" w:line="240" w:lineRule="auto"/>
        <w:jc w:val="both"/>
        <w:rPr>
          <w:lang w:val="en-US"/>
        </w:rPr>
      </w:pPr>
    </w:p>
    <w:p w14:paraId="53C5D66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ttings.AutoBusList read</w:t>
      </w:r>
    </w:p>
    <w:p w14:paraId="67BE04D4" w14:textId="77777777" w:rsidR="00D73260" w:rsidRDefault="00D73260" w:rsidP="00D73260">
      <w:pPr>
        <w:spacing w:after="0" w:line="240" w:lineRule="auto"/>
        <w:jc w:val="both"/>
        <w:rPr>
          <w:lang w:val="en-US"/>
        </w:rPr>
      </w:pPr>
      <w:r>
        <w:rPr>
          <w:lang w:val="en-US"/>
        </w:rPr>
        <w:t xml:space="preserve">This parameter </w:t>
      </w:r>
      <w:r w:rsidRPr="007E7CA3">
        <w:rPr>
          <w:lang w:val="en-US"/>
        </w:rPr>
        <w:t>gets the list of Buses or (File=xxxxx) syntax for the AutoAdd solution mode</w:t>
      </w:r>
      <w:r>
        <w:rPr>
          <w:lang w:val="en-US"/>
        </w:rPr>
        <w:t>.</w:t>
      </w:r>
    </w:p>
    <w:p w14:paraId="7FCC1EB1"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ettings.AutoBusList write</w:t>
      </w:r>
    </w:p>
    <w:p w14:paraId="54C258CC" w14:textId="77777777" w:rsidR="00D73260" w:rsidRDefault="00D73260" w:rsidP="00D73260">
      <w:pPr>
        <w:spacing w:after="0" w:line="240" w:lineRule="auto"/>
        <w:jc w:val="both"/>
        <w:rPr>
          <w:lang w:val="en-US"/>
        </w:rPr>
      </w:pPr>
      <w:r>
        <w:rPr>
          <w:lang w:val="en-US"/>
        </w:rPr>
        <w:t>This parameter s</w:t>
      </w:r>
      <w:r w:rsidRPr="007E7CA3">
        <w:rPr>
          <w:lang w:val="en-US"/>
        </w:rPr>
        <w:t>ets the list of Buses or (File=xxxxx) syntax for the AutoAdd solution mode</w:t>
      </w:r>
      <w:r>
        <w:rPr>
          <w:lang w:val="en-US"/>
        </w:rPr>
        <w:t>.</w:t>
      </w:r>
    </w:p>
    <w:p w14:paraId="3ED5648C"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ttings.PriceCurve read</w:t>
      </w:r>
    </w:p>
    <w:p w14:paraId="1B7F31EB" w14:textId="77777777" w:rsidR="00D73260" w:rsidRDefault="00D73260" w:rsidP="00D73260">
      <w:pPr>
        <w:spacing w:after="0" w:line="240" w:lineRule="auto"/>
        <w:jc w:val="both"/>
        <w:rPr>
          <w:lang w:val="en-US"/>
        </w:rPr>
      </w:pPr>
      <w:r>
        <w:rPr>
          <w:lang w:val="en-US"/>
        </w:rPr>
        <w:t>This parameter gets the name of L</w:t>
      </w:r>
      <w:r w:rsidRPr="007C7682">
        <w:rPr>
          <w:lang w:val="en-US"/>
        </w:rPr>
        <w:t>oadShape object that serves as the source of price signal d</w:t>
      </w:r>
      <w:r>
        <w:rPr>
          <w:lang w:val="en-US"/>
        </w:rPr>
        <w:t>ata for yearly simulations, etc.</w:t>
      </w:r>
    </w:p>
    <w:p w14:paraId="79AABCCA"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ettings.PriceCurve write</w:t>
      </w:r>
    </w:p>
    <w:p w14:paraId="261988F8" w14:textId="77777777" w:rsidR="00D73260" w:rsidRDefault="00D73260" w:rsidP="00D73260">
      <w:pPr>
        <w:spacing w:after="0" w:line="240" w:lineRule="auto"/>
        <w:jc w:val="both"/>
        <w:rPr>
          <w:lang w:val="en-US"/>
        </w:rPr>
      </w:pPr>
      <w:r>
        <w:rPr>
          <w:lang w:val="en-US"/>
        </w:rPr>
        <w:t>This parameter sets the name of L</w:t>
      </w:r>
      <w:r w:rsidRPr="007C7682">
        <w:rPr>
          <w:lang w:val="en-US"/>
        </w:rPr>
        <w:t>oadShape object that serves as the source of price signal d</w:t>
      </w:r>
      <w:r>
        <w:rPr>
          <w:lang w:val="en-US"/>
        </w:rPr>
        <w:t>ata for yearly simulations, etc.</w:t>
      </w:r>
    </w:p>
    <w:p w14:paraId="3CA86809"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ettingsV (Variant)</w:t>
      </w:r>
      <w:r w:rsidRPr="00E65D8C">
        <w:rPr>
          <w:rFonts w:ascii="Arial" w:hAnsi="Arial" w:cs="Arial"/>
          <w:b/>
          <w:color w:val="000000" w:themeColor="text1"/>
          <w:lang w:val="en-US"/>
        </w:rPr>
        <w:t xml:space="preserve"> Interface</w:t>
      </w:r>
    </w:p>
    <w:p w14:paraId="23AC0839" w14:textId="77777777" w:rsidR="00D73260" w:rsidRPr="00E65D8C" w:rsidRDefault="00D73260" w:rsidP="00D73260">
      <w:pPr>
        <w:spacing w:after="0" w:line="240" w:lineRule="auto"/>
        <w:rPr>
          <w:lang w:val="en-US"/>
        </w:rPr>
      </w:pPr>
    </w:p>
    <w:p w14:paraId="19C43C37"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1846C4BA" w14:textId="77777777" w:rsidR="00D73260" w:rsidRDefault="00D73260" w:rsidP="00D73260">
      <w:pPr>
        <w:spacing w:after="0" w:line="240" w:lineRule="auto"/>
        <w:jc w:val="both"/>
        <w:rPr>
          <w:lang w:val="en-US"/>
        </w:rPr>
      </w:pPr>
    </w:p>
    <w:p w14:paraId="6DF5D6A1" w14:textId="77777777" w:rsidR="00D73260" w:rsidRPr="00137669" w:rsidRDefault="00D73260" w:rsidP="00D73260">
      <w:pPr>
        <w:spacing w:after="0" w:line="240" w:lineRule="auto"/>
        <w:jc w:val="center"/>
        <w:rPr>
          <w:lang w:val="en-US"/>
        </w:rPr>
      </w:pPr>
      <w:r w:rsidRPr="00853104">
        <w:rPr>
          <w:lang w:val="en-US"/>
        </w:rPr>
        <w:t>void  SettingsV(int32_t</w:t>
      </w:r>
      <w:r>
        <w:rPr>
          <w:lang w:val="en-US"/>
        </w:rPr>
        <w:t xml:space="preserve"> Parameter, VARIANT  *Argument)</w:t>
      </w:r>
      <w:r w:rsidRPr="00137669">
        <w:rPr>
          <w:lang w:val="en-US"/>
        </w:rPr>
        <w:t>;</w:t>
      </w:r>
    </w:p>
    <w:p w14:paraId="0B37CE23" w14:textId="77777777" w:rsidR="00D73260" w:rsidRPr="00137669" w:rsidRDefault="00D73260" w:rsidP="00D73260">
      <w:pPr>
        <w:spacing w:after="0" w:line="240" w:lineRule="auto"/>
        <w:jc w:val="center"/>
        <w:rPr>
          <w:lang w:val="en-US"/>
        </w:rPr>
      </w:pPr>
    </w:p>
    <w:p w14:paraId="76EBBAB3"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4C6668C0" w14:textId="77777777" w:rsidR="00D73260" w:rsidRDefault="00D73260" w:rsidP="00D73260">
      <w:pPr>
        <w:spacing w:after="0" w:line="240" w:lineRule="auto"/>
        <w:jc w:val="both"/>
        <w:rPr>
          <w:lang w:val="en-US"/>
        </w:rPr>
      </w:pPr>
    </w:p>
    <w:p w14:paraId="0FCD742E"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ettings.UERegs read</w:t>
      </w:r>
    </w:p>
    <w:p w14:paraId="57EEC7CD" w14:textId="77777777" w:rsidR="00D73260" w:rsidRDefault="00D73260" w:rsidP="00D73260">
      <w:pPr>
        <w:spacing w:after="0" w:line="240" w:lineRule="auto"/>
        <w:jc w:val="both"/>
        <w:rPr>
          <w:lang w:val="en-US"/>
        </w:rPr>
      </w:pPr>
      <w:r>
        <w:rPr>
          <w:lang w:val="en-US"/>
        </w:rPr>
        <w:t xml:space="preserve">This parameter </w:t>
      </w:r>
      <w:r w:rsidRPr="00CA26D3">
        <w:rPr>
          <w:lang w:val="en-US"/>
        </w:rPr>
        <w:t>gets the array of Integers defining Energy Meter registers to use for com</w:t>
      </w:r>
      <w:r>
        <w:rPr>
          <w:lang w:val="en-US"/>
        </w:rPr>
        <w:t>p</w:t>
      </w:r>
      <w:r w:rsidRPr="00CA26D3">
        <w:rPr>
          <w:lang w:val="en-US"/>
        </w:rPr>
        <w:t>uting UE</w:t>
      </w:r>
      <w:r>
        <w:rPr>
          <w:lang w:val="en-US"/>
        </w:rPr>
        <w:t>.</w:t>
      </w:r>
    </w:p>
    <w:p w14:paraId="7E73DB0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Settings.UERegs write</w:t>
      </w:r>
    </w:p>
    <w:p w14:paraId="3DA7DB9D" w14:textId="77777777" w:rsidR="00D73260" w:rsidRDefault="00D73260" w:rsidP="00D73260">
      <w:pPr>
        <w:spacing w:after="0" w:line="240" w:lineRule="auto"/>
        <w:jc w:val="both"/>
        <w:rPr>
          <w:lang w:val="en-US"/>
        </w:rPr>
      </w:pPr>
      <w:r>
        <w:rPr>
          <w:lang w:val="en-US"/>
        </w:rPr>
        <w:t>This parameter s</w:t>
      </w:r>
      <w:r w:rsidRPr="00CA26D3">
        <w:rPr>
          <w:lang w:val="en-US"/>
        </w:rPr>
        <w:t>ets the array of Integers defining Energy Meter registers to use for com</w:t>
      </w:r>
      <w:r>
        <w:rPr>
          <w:lang w:val="en-US"/>
        </w:rPr>
        <w:t>p</w:t>
      </w:r>
      <w:r w:rsidRPr="00CA26D3">
        <w:rPr>
          <w:lang w:val="en-US"/>
        </w:rPr>
        <w:t>uting UE</w:t>
      </w:r>
      <w:r>
        <w:rPr>
          <w:lang w:val="en-US"/>
        </w:rPr>
        <w:t>.</w:t>
      </w:r>
    </w:p>
    <w:p w14:paraId="6BA0F7F7"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ettings.LossRegs read</w:t>
      </w:r>
    </w:p>
    <w:p w14:paraId="1955A815" w14:textId="77777777" w:rsidR="00D73260" w:rsidRDefault="00D73260" w:rsidP="00D73260">
      <w:pPr>
        <w:spacing w:after="0" w:line="240" w:lineRule="auto"/>
        <w:jc w:val="both"/>
        <w:rPr>
          <w:lang w:val="en-US"/>
        </w:rPr>
      </w:pPr>
      <w:r>
        <w:rPr>
          <w:lang w:val="en-US"/>
        </w:rPr>
        <w:t xml:space="preserve">This parameter </w:t>
      </w:r>
      <w:r w:rsidRPr="00CA26D3">
        <w:rPr>
          <w:lang w:val="en-US"/>
        </w:rPr>
        <w:t>gets the array of Integers defining Energy Meter registers to use for com</w:t>
      </w:r>
      <w:r>
        <w:rPr>
          <w:lang w:val="en-US"/>
        </w:rPr>
        <w:t>p</w:t>
      </w:r>
      <w:r w:rsidRPr="00CA26D3">
        <w:rPr>
          <w:lang w:val="en-US"/>
        </w:rPr>
        <w:t xml:space="preserve">uting </w:t>
      </w:r>
      <w:r>
        <w:rPr>
          <w:lang w:val="en-US"/>
        </w:rPr>
        <w:t>Losses.</w:t>
      </w:r>
    </w:p>
    <w:p w14:paraId="061DF018"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Settings.LossRegs write</w:t>
      </w:r>
    </w:p>
    <w:p w14:paraId="4590809E" w14:textId="77777777" w:rsidR="00D73260" w:rsidRDefault="00D73260" w:rsidP="00D73260">
      <w:pPr>
        <w:spacing w:after="0" w:line="240" w:lineRule="auto"/>
        <w:jc w:val="both"/>
        <w:rPr>
          <w:lang w:val="en-US"/>
        </w:rPr>
      </w:pPr>
      <w:r>
        <w:rPr>
          <w:lang w:val="en-US"/>
        </w:rPr>
        <w:t>This parameter s</w:t>
      </w:r>
      <w:r w:rsidRPr="00CA26D3">
        <w:rPr>
          <w:lang w:val="en-US"/>
        </w:rPr>
        <w:t>ets the array of Integers defining Energy Meter registers to use for com</w:t>
      </w:r>
      <w:r>
        <w:rPr>
          <w:lang w:val="en-US"/>
        </w:rPr>
        <w:t>puting Losses.</w:t>
      </w:r>
    </w:p>
    <w:p w14:paraId="53A2F434"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ettings.VoltageBases read</w:t>
      </w:r>
    </w:p>
    <w:p w14:paraId="2D7F61AF" w14:textId="77777777" w:rsidR="00D73260" w:rsidRDefault="00D73260" w:rsidP="00D73260">
      <w:pPr>
        <w:spacing w:after="0" w:line="240" w:lineRule="auto"/>
        <w:jc w:val="both"/>
        <w:rPr>
          <w:lang w:val="en-US"/>
        </w:rPr>
      </w:pPr>
      <w:r>
        <w:rPr>
          <w:lang w:val="en-US"/>
        </w:rPr>
        <w:t xml:space="preserve">This parameter </w:t>
      </w:r>
      <w:r w:rsidRPr="00B54D4F">
        <w:rPr>
          <w:lang w:val="en-US"/>
        </w:rPr>
        <w:t>gets the array of doubles defining the legal voltage bases in kV L-L</w:t>
      </w:r>
      <w:r>
        <w:rPr>
          <w:lang w:val="en-US"/>
        </w:rPr>
        <w:t>.</w:t>
      </w:r>
    </w:p>
    <w:p w14:paraId="0AD3348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Settings.VoltageBases write</w:t>
      </w:r>
    </w:p>
    <w:p w14:paraId="63937449" w14:textId="77777777" w:rsidR="00D73260" w:rsidRDefault="00D73260" w:rsidP="00D73260">
      <w:pPr>
        <w:spacing w:after="0" w:line="240" w:lineRule="auto"/>
        <w:jc w:val="both"/>
        <w:rPr>
          <w:lang w:val="en-US"/>
        </w:rPr>
      </w:pPr>
      <w:r>
        <w:rPr>
          <w:lang w:val="en-US"/>
        </w:rPr>
        <w:t>This parameter s</w:t>
      </w:r>
      <w:r w:rsidRPr="00B54D4F">
        <w:rPr>
          <w:lang w:val="en-US"/>
        </w:rPr>
        <w:t>ets the array of doubles defining the legal voltage bases in kV L-L</w:t>
      </w:r>
      <w:r>
        <w:rPr>
          <w:lang w:val="en-US"/>
        </w:rPr>
        <w:t>.</w:t>
      </w:r>
    </w:p>
    <w:p w14:paraId="2AE112C6" w14:textId="77777777" w:rsidR="00725ED0" w:rsidRPr="00F83DD8" w:rsidRDefault="00725ED0" w:rsidP="00725ED0">
      <w:pPr>
        <w:pStyle w:val="Heading1"/>
        <w:rPr>
          <w:b/>
          <w:color w:val="000000" w:themeColor="text1"/>
          <w:lang w:val="en-US"/>
        </w:rPr>
      </w:pPr>
      <w:r>
        <w:rPr>
          <w:b/>
          <w:color w:val="000000" w:themeColor="text1"/>
          <w:lang w:val="en-US"/>
        </w:rPr>
        <w:t>Solution</w:t>
      </w:r>
      <w:r w:rsidRPr="00F83DD8">
        <w:rPr>
          <w:b/>
          <w:color w:val="000000" w:themeColor="text1"/>
          <w:lang w:val="en-US"/>
        </w:rPr>
        <w:t xml:space="preserve"> Interface</w:t>
      </w:r>
    </w:p>
    <w:p w14:paraId="179A123E" w14:textId="77777777" w:rsidR="00725ED0" w:rsidRPr="00EC5B05" w:rsidRDefault="00725ED0" w:rsidP="00725ED0">
      <w:pPr>
        <w:rPr>
          <w:lang w:val="en-US"/>
        </w:rPr>
      </w:pPr>
      <w:r>
        <w:rPr>
          <w:lang w:val="en-US"/>
        </w:rPr>
        <w:t>This interface implements the Solution (ISolution) interface of OpenDSS by declaring 4 procedures for accessing the different properties included in this interface.</w:t>
      </w:r>
    </w:p>
    <w:p w14:paraId="0CBAA5F9" w14:textId="77777777" w:rsidR="00725ED0" w:rsidRPr="00E65D8C" w:rsidRDefault="00725ED0" w:rsidP="00725ED0">
      <w:pPr>
        <w:pStyle w:val="Heading2"/>
        <w:rPr>
          <w:rFonts w:ascii="Arial" w:hAnsi="Arial" w:cs="Arial"/>
          <w:b/>
          <w:color w:val="000000" w:themeColor="text1"/>
          <w:lang w:val="en-US"/>
        </w:rPr>
      </w:pPr>
      <w:r>
        <w:rPr>
          <w:rFonts w:ascii="Arial" w:hAnsi="Arial" w:cs="Arial"/>
          <w:b/>
          <w:color w:val="000000" w:themeColor="text1"/>
          <w:lang w:val="en-US"/>
        </w:rPr>
        <w:t>SolutionI (Int)</w:t>
      </w:r>
      <w:r w:rsidRPr="00E65D8C">
        <w:rPr>
          <w:rFonts w:ascii="Arial" w:hAnsi="Arial" w:cs="Arial"/>
          <w:b/>
          <w:color w:val="000000" w:themeColor="text1"/>
          <w:lang w:val="en-US"/>
        </w:rPr>
        <w:t xml:space="preserve"> Interface</w:t>
      </w:r>
    </w:p>
    <w:p w14:paraId="6F7E05F0" w14:textId="77777777" w:rsidR="00725ED0" w:rsidRPr="00E65D8C" w:rsidRDefault="00725ED0" w:rsidP="00725ED0">
      <w:pPr>
        <w:spacing w:after="0" w:line="240" w:lineRule="auto"/>
        <w:rPr>
          <w:lang w:val="en-US"/>
        </w:rPr>
      </w:pPr>
    </w:p>
    <w:p w14:paraId="50B6C923" w14:textId="77777777" w:rsidR="00725ED0" w:rsidRDefault="00725ED0" w:rsidP="00725ED0">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0F4F34C9" w14:textId="77777777" w:rsidR="00725ED0" w:rsidRDefault="00725ED0" w:rsidP="00725ED0">
      <w:pPr>
        <w:spacing w:after="0" w:line="240" w:lineRule="auto"/>
        <w:jc w:val="both"/>
        <w:rPr>
          <w:lang w:val="en-US"/>
        </w:rPr>
      </w:pPr>
    </w:p>
    <w:p w14:paraId="6CA8BA2A" w14:textId="77777777" w:rsidR="00725ED0" w:rsidRPr="00616B25" w:rsidRDefault="001F237E" w:rsidP="00725ED0">
      <w:pPr>
        <w:spacing w:after="0" w:line="240" w:lineRule="auto"/>
        <w:jc w:val="center"/>
        <w:rPr>
          <w:lang w:val="en-US"/>
        </w:rPr>
      </w:pPr>
      <w:r w:rsidRPr="00616B25">
        <w:rPr>
          <w:lang w:val="en-US"/>
        </w:rPr>
        <w:t>int32_t SolutionI(int32_t Parameter, int32_t Argument);</w:t>
      </w:r>
    </w:p>
    <w:p w14:paraId="1FFAD179" w14:textId="77777777" w:rsidR="00725ED0" w:rsidRDefault="00725ED0" w:rsidP="00725ED0">
      <w:pPr>
        <w:spacing w:after="0" w:line="240" w:lineRule="auto"/>
        <w:jc w:val="both"/>
        <w:rPr>
          <w:lang w:val="en-US"/>
        </w:rPr>
      </w:pPr>
      <w:r w:rsidRPr="00B91DD7">
        <w:rPr>
          <w:lang w:val="en-US"/>
        </w:rPr>
        <w:t xml:space="preserve">This interface returns </w:t>
      </w:r>
      <w:r>
        <w:rPr>
          <w:lang w:val="en-US"/>
        </w:rPr>
        <w:t>an integer according to the number sent in the variable “parameter”. The parameter can be one of the following:</w:t>
      </w:r>
    </w:p>
    <w:p w14:paraId="7442DE4E" w14:textId="77777777" w:rsidR="00725ED0" w:rsidRDefault="00725ED0" w:rsidP="00725ED0">
      <w:pPr>
        <w:spacing w:after="0" w:line="240" w:lineRule="auto"/>
        <w:jc w:val="both"/>
        <w:rPr>
          <w:lang w:val="en-US"/>
        </w:rPr>
      </w:pPr>
    </w:p>
    <w:p w14:paraId="44573DE3" w14:textId="77777777" w:rsidR="00725ED0" w:rsidRPr="0069588B" w:rsidRDefault="00725ED0" w:rsidP="003C3490">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sidR="00DC3DDA">
        <w:rPr>
          <w:i/>
          <w:color w:val="000000" w:themeColor="text1"/>
          <w:lang w:val="en-US"/>
        </w:rPr>
        <w:t>Solution.Solve</w:t>
      </w:r>
    </w:p>
    <w:p w14:paraId="61EE0880" w14:textId="77777777" w:rsidR="00725ED0" w:rsidRDefault="00DC3DDA" w:rsidP="00725ED0">
      <w:pPr>
        <w:spacing w:after="0" w:line="240" w:lineRule="auto"/>
        <w:jc w:val="both"/>
        <w:rPr>
          <w:lang w:val="en-US"/>
        </w:rPr>
      </w:pPr>
      <w:r>
        <w:rPr>
          <w:lang w:val="en-US"/>
        </w:rPr>
        <w:t>Executes the solution for the present solution mode</w:t>
      </w:r>
      <w:r w:rsidR="00725ED0" w:rsidRPr="00375A79">
        <w:rPr>
          <w:lang w:val="en-US"/>
        </w:rPr>
        <w:t>.</w:t>
      </w:r>
      <w:r w:rsidR="008B7373">
        <w:rPr>
          <w:lang w:val="en-US"/>
        </w:rPr>
        <w:t xml:space="preserve"> Returns 0.</w:t>
      </w:r>
    </w:p>
    <w:p w14:paraId="03C90AF1" w14:textId="77777777" w:rsidR="001F237E" w:rsidRPr="0069588B" w:rsidRDefault="001F237E" w:rsidP="003C349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olution.Mode - Read</w:t>
      </w:r>
    </w:p>
    <w:p w14:paraId="52B57D5E" w14:textId="77777777" w:rsidR="001F237E" w:rsidRDefault="001F237E" w:rsidP="001F237E">
      <w:pPr>
        <w:spacing w:after="0" w:line="240" w:lineRule="auto"/>
        <w:jc w:val="both"/>
        <w:rPr>
          <w:lang w:val="en-US"/>
        </w:rPr>
      </w:pPr>
      <w:r>
        <w:rPr>
          <w:lang w:val="en-US"/>
        </w:rPr>
        <w:t xml:space="preserve">This parameter returns </w:t>
      </w:r>
      <w:r w:rsidRPr="001F237E">
        <w:rPr>
          <w:lang w:val="en-US"/>
        </w:rPr>
        <w:t>the present solution mode (See DSS help)</w:t>
      </w:r>
      <w:r>
        <w:rPr>
          <w:lang w:val="en-US"/>
        </w:rPr>
        <w:t>.</w:t>
      </w:r>
    </w:p>
    <w:p w14:paraId="1797535F" w14:textId="77777777" w:rsidR="001F237E" w:rsidRPr="0069588B" w:rsidRDefault="001F237E" w:rsidP="003C349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olution.Mode - Write</w:t>
      </w:r>
    </w:p>
    <w:p w14:paraId="23661D49" w14:textId="77777777" w:rsidR="001F237E" w:rsidRDefault="001F237E" w:rsidP="001F237E">
      <w:pPr>
        <w:spacing w:after="0" w:line="240" w:lineRule="auto"/>
        <w:jc w:val="both"/>
        <w:rPr>
          <w:lang w:val="en-US"/>
        </w:rPr>
      </w:pPr>
      <w:r>
        <w:rPr>
          <w:lang w:val="en-US"/>
        </w:rPr>
        <w:t xml:space="preserve">This parameter modifies </w:t>
      </w:r>
      <w:r w:rsidRPr="001F237E">
        <w:rPr>
          <w:lang w:val="en-US"/>
        </w:rPr>
        <w:t>the present solution mode (See DSS help)</w:t>
      </w:r>
      <w:r>
        <w:rPr>
          <w:lang w:val="en-US"/>
        </w:rPr>
        <w:t>.</w:t>
      </w:r>
    </w:p>
    <w:p w14:paraId="1F7E2EB9" w14:textId="77777777" w:rsidR="00A828B5" w:rsidRPr="0069588B" w:rsidRDefault="00A828B5" w:rsidP="003C349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olution.hour - Read</w:t>
      </w:r>
    </w:p>
    <w:p w14:paraId="46D32155" w14:textId="77777777" w:rsidR="00A828B5" w:rsidRDefault="00A828B5" w:rsidP="00A828B5">
      <w:pPr>
        <w:spacing w:after="0" w:line="240" w:lineRule="auto"/>
        <w:jc w:val="both"/>
        <w:rPr>
          <w:lang w:val="en-US"/>
        </w:rPr>
      </w:pPr>
      <w:r>
        <w:rPr>
          <w:lang w:val="en-US"/>
        </w:rPr>
        <w:t xml:space="preserve">This parameter returns </w:t>
      </w:r>
      <w:r w:rsidRPr="001F237E">
        <w:rPr>
          <w:lang w:val="en-US"/>
        </w:rPr>
        <w:t xml:space="preserve">the present </w:t>
      </w:r>
      <w:r>
        <w:rPr>
          <w:lang w:val="en-US"/>
        </w:rPr>
        <w:t>hour</w:t>
      </w:r>
      <w:r w:rsidRPr="001F237E">
        <w:rPr>
          <w:lang w:val="en-US"/>
        </w:rPr>
        <w:t xml:space="preserve"> (See DSS help)</w:t>
      </w:r>
      <w:r>
        <w:rPr>
          <w:lang w:val="en-US"/>
        </w:rPr>
        <w:t>.</w:t>
      </w:r>
    </w:p>
    <w:p w14:paraId="2CB2A793" w14:textId="77777777" w:rsidR="00A828B5" w:rsidRPr="0069588B" w:rsidRDefault="00A828B5" w:rsidP="003C349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olution.hour - Write</w:t>
      </w:r>
    </w:p>
    <w:p w14:paraId="5CD3893E" w14:textId="77777777" w:rsidR="00A828B5" w:rsidRDefault="00A828B5" w:rsidP="00A828B5">
      <w:pPr>
        <w:spacing w:after="0" w:line="240" w:lineRule="auto"/>
        <w:jc w:val="both"/>
        <w:rPr>
          <w:lang w:val="en-US"/>
        </w:rPr>
      </w:pPr>
      <w:r>
        <w:rPr>
          <w:lang w:val="en-US"/>
        </w:rPr>
        <w:t xml:space="preserve">This parameter modifies </w:t>
      </w:r>
      <w:r w:rsidRPr="001F237E">
        <w:rPr>
          <w:lang w:val="en-US"/>
        </w:rPr>
        <w:t xml:space="preserve">the present </w:t>
      </w:r>
      <w:r>
        <w:rPr>
          <w:lang w:val="en-US"/>
        </w:rPr>
        <w:t xml:space="preserve">hour </w:t>
      </w:r>
      <w:r w:rsidRPr="001F237E">
        <w:rPr>
          <w:lang w:val="en-US"/>
        </w:rPr>
        <w:t>(See DSS help)</w:t>
      </w:r>
      <w:r>
        <w:rPr>
          <w:lang w:val="en-US"/>
        </w:rPr>
        <w:t>.</w:t>
      </w:r>
    </w:p>
    <w:p w14:paraId="3A44FD5E" w14:textId="77777777" w:rsidR="006550B9" w:rsidRPr="0069588B" w:rsidRDefault="006550B9" w:rsidP="003C3490">
      <w:pPr>
        <w:pStyle w:val="Heading3"/>
        <w:rPr>
          <w:i/>
          <w:color w:val="000000" w:themeColor="text1"/>
          <w:lang w:val="en-US"/>
        </w:rPr>
      </w:pPr>
      <w:r>
        <w:rPr>
          <w:i/>
          <w:color w:val="000000" w:themeColor="text1"/>
          <w:lang w:val="en-US"/>
        </w:rPr>
        <w:t xml:space="preserve">Parameter </w:t>
      </w:r>
      <w:r w:rsidR="00FE383D">
        <w:rPr>
          <w:i/>
          <w:color w:val="000000" w:themeColor="text1"/>
          <w:lang w:val="en-US"/>
        </w:rPr>
        <w:t>5</w:t>
      </w:r>
      <w:r w:rsidRPr="0069588B">
        <w:rPr>
          <w:i/>
          <w:color w:val="000000" w:themeColor="text1"/>
          <w:lang w:val="en-US"/>
        </w:rPr>
        <w:t xml:space="preserve">: </w:t>
      </w:r>
      <w:r>
        <w:rPr>
          <w:i/>
          <w:color w:val="000000" w:themeColor="text1"/>
          <w:lang w:val="en-US"/>
        </w:rPr>
        <w:t>Solution.Year - Read</w:t>
      </w:r>
    </w:p>
    <w:p w14:paraId="03B8E3EE" w14:textId="77777777" w:rsidR="006550B9" w:rsidRDefault="006550B9" w:rsidP="006550B9">
      <w:pPr>
        <w:spacing w:after="0" w:line="240" w:lineRule="auto"/>
        <w:jc w:val="both"/>
        <w:rPr>
          <w:lang w:val="en-US"/>
        </w:rPr>
      </w:pPr>
      <w:r>
        <w:rPr>
          <w:lang w:val="en-US"/>
        </w:rPr>
        <w:t xml:space="preserve">This parameter returns </w:t>
      </w:r>
      <w:r w:rsidRPr="001F237E">
        <w:rPr>
          <w:lang w:val="en-US"/>
        </w:rPr>
        <w:t xml:space="preserve">the present </w:t>
      </w:r>
      <w:r>
        <w:rPr>
          <w:lang w:val="en-US"/>
        </w:rPr>
        <w:t>Year</w:t>
      </w:r>
      <w:r w:rsidRPr="001F237E">
        <w:rPr>
          <w:lang w:val="en-US"/>
        </w:rPr>
        <w:t xml:space="preserve"> (See DSS help)</w:t>
      </w:r>
      <w:r>
        <w:rPr>
          <w:lang w:val="en-US"/>
        </w:rPr>
        <w:t>.</w:t>
      </w:r>
    </w:p>
    <w:p w14:paraId="670CE0B3" w14:textId="77777777" w:rsidR="006550B9" w:rsidRPr="0069588B" w:rsidRDefault="006550B9" w:rsidP="003C3490">
      <w:pPr>
        <w:pStyle w:val="Heading3"/>
        <w:rPr>
          <w:i/>
          <w:color w:val="000000" w:themeColor="text1"/>
          <w:lang w:val="en-US"/>
        </w:rPr>
      </w:pPr>
      <w:r>
        <w:rPr>
          <w:i/>
          <w:color w:val="000000" w:themeColor="text1"/>
          <w:lang w:val="en-US"/>
        </w:rPr>
        <w:t xml:space="preserve">Parameter </w:t>
      </w:r>
      <w:r w:rsidR="00FE383D">
        <w:rPr>
          <w:i/>
          <w:color w:val="000000" w:themeColor="text1"/>
          <w:lang w:val="en-US"/>
        </w:rPr>
        <w:t>6</w:t>
      </w:r>
      <w:r w:rsidRPr="0069588B">
        <w:rPr>
          <w:i/>
          <w:color w:val="000000" w:themeColor="text1"/>
          <w:lang w:val="en-US"/>
        </w:rPr>
        <w:t xml:space="preserve">: </w:t>
      </w:r>
      <w:r>
        <w:rPr>
          <w:i/>
          <w:color w:val="000000" w:themeColor="text1"/>
          <w:lang w:val="en-US"/>
        </w:rPr>
        <w:t>Solution.Year - Write</w:t>
      </w:r>
    </w:p>
    <w:p w14:paraId="7415188D" w14:textId="77777777" w:rsidR="006550B9" w:rsidRDefault="006550B9" w:rsidP="006550B9">
      <w:pPr>
        <w:spacing w:after="0" w:line="240" w:lineRule="auto"/>
        <w:jc w:val="both"/>
        <w:rPr>
          <w:lang w:val="en-US"/>
        </w:rPr>
      </w:pPr>
      <w:r>
        <w:rPr>
          <w:lang w:val="en-US"/>
        </w:rPr>
        <w:t xml:space="preserve">This parameter modifies </w:t>
      </w:r>
      <w:r w:rsidRPr="001F237E">
        <w:rPr>
          <w:lang w:val="en-US"/>
        </w:rPr>
        <w:t xml:space="preserve">the present </w:t>
      </w:r>
      <w:r>
        <w:rPr>
          <w:lang w:val="en-US"/>
        </w:rPr>
        <w:t xml:space="preserve">Year </w:t>
      </w:r>
      <w:r w:rsidRPr="001F237E">
        <w:rPr>
          <w:lang w:val="en-US"/>
        </w:rPr>
        <w:t>(See DSS help)</w:t>
      </w:r>
      <w:r>
        <w:rPr>
          <w:lang w:val="en-US"/>
        </w:rPr>
        <w:t>.</w:t>
      </w:r>
    </w:p>
    <w:p w14:paraId="685BDE25" w14:textId="77777777" w:rsidR="00AA2FB2" w:rsidRPr="0069588B" w:rsidRDefault="00AA2FB2" w:rsidP="003C349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olution.Iterations</w:t>
      </w:r>
    </w:p>
    <w:p w14:paraId="27661446" w14:textId="77777777" w:rsidR="00AA2FB2" w:rsidRDefault="00AA2FB2" w:rsidP="00AA2FB2">
      <w:pPr>
        <w:spacing w:after="0" w:line="240" w:lineRule="auto"/>
        <w:jc w:val="both"/>
        <w:rPr>
          <w:lang w:val="en-US"/>
        </w:rPr>
      </w:pPr>
      <w:r>
        <w:rPr>
          <w:lang w:val="en-US"/>
        </w:rPr>
        <w:t xml:space="preserve">This parameter </w:t>
      </w:r>
      <w:r w:rsidR="00061F1D">
        <w:rPr>
          <w:lang w:val="en-US"/>
        </w:rPr>
        <w:t>returns</w:t>
      </w:r>
      <w:r>
        <w:rPr>
          <w:lang w:val="en-US"/>
        </w:rPr>
        <w:t xml:space="preserve"> the number of iterations taken for the last solution.</w:t>
      </w:r>
    </w:p>
    <w:p w14:paraId="12248B50" w14:textId="77777777" w:rsidR="002E5FAF" w:rsidRPr="0069588B" w:rsidRDefault="002E5FAF" w:rsidP="003C349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Solution.MaxIterations - Read</w:t>
      </w:r>
    </w:p>
    <w:p w14:paraId="1F013349" w14:textId="77777777" w:rsidR="002E5FAF" w:rsidRDefault="002E5FAF" w:rsidP="002E5FAF">
      <w:pPr>
        <w:spacing w:after="0" w:line="240" w:lineRule="auto"/>
        <w:jc w:val="both"/>
        <w:rPr>
          <w:lang w:val="en-US"/>
        </w:rPr>
      </w:pPr>
      <w:r>
        <w:rPr>
          <w:lang w:val="en-US"/>
        </w:rPr>
        <w:t xml:space="preserve">This parameter returns </w:t>
      </w:r>
      <w:r w:rsidRPr="001F237E">
        <w:rPr>
          <w:lang w:val="en-US"/>
        </w:rPr>
        <w:t xml:space="preserve">the </w:t>
      </w:r>
      <w:r>
        <w:rPr>
          <w:lang w:val="en-US"/>
        </w:rPr>
        <w:t>Maximum number of iterations used to solve the circuit.</w:t>
      </w:r>
    </w:p>
    <w:p w14:paraId="0C194C58" w14:textId="77777777" w:rsidR="002E5FAF" w:rsidRPr="0069588B" w:rsidRDefault="002E5FAF" w:rsidP="003C349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Solution.MaxIterations - Write</w:t>
      </w:r>
    </w:p>
    <w:p w14:paraId="419270C2" w14:textId="77777777" w:rsidR="002E5FAF" w:rsidRDefault="002E5FAF" w:rsidP="002E5FAF">
      <w:pPr>
        <w:spacing w:after="0" w:line="240" w:lineRule="auto"/>
        <w:jc w:val="both"/>
        <w:rPr>
          <w:lang w:val="en-US"/>
        </w:rPr>
      </w:pPr>
      <w:r>
        <w:rPr>
          <w:lang w:val="en-US"/>
        </w:rPr>
        <w:t xml:space="preserve">This parameter modifies </w:t>
      </w:r>
      <w:r w:rsidRPr="001F237E">
        <w:rPr>
          <w:lang w:val="en-US"/>
        </w:rPr>
        <w:t xml:space="preserve">the </w:t>
      </w:r>
      <w:r>
        <w:rPr>
          <w:lang w:val="en-US"/>
        </w:rPr>
        <w:t>Maximum number of iterations used to solve the circuit.</w:t>
      </w:r>
    </w:p>
    <w:p w14:paraId="29FCA36F" w14:textId="77777777" w:rsidR="00520F84" w:rsidRPr="0069588B" w:rsidRDefault="00520F84" w:rsidP="003C3490">
      <w:pPr>
        <w:pStyle w:val="Heading3"/>
        <w:rPr>
          <w:i/>
          <w:color w:val="000000" w:themeColor="text1"/>
          <w:lang w:val="en-US"/>
        </w:rPr>
      </w:pPr>
      <w:r>
        <w:rPr>
          <w:i/>
          <w:color w:val="000000" w:themeColor="text1"/>
          <w:lang w:val="en-US"/>
        </w:rPr>
        <w:t xml:space="preserve">Parameter </w:t>
      </w:r>
      <w:r w:rsidR="00CD5C9F">
        <w:rPr>
          <w:i/>
          <w:color w:val="000000" w:themeColor="text1"/>
          <w:lang w:val="en-US"/>
        </w:rPr>
        <w:t>10</w:t>
      </w:r>
      <w:r w:rsidRPr="0069588B">
        <w:rPr>
          <w:i/>
          <w:color w:val="000000" w:themeColor="text1"/>
          <w:lang w:val="en-US"/>
        </w:rPr>
        <w:t xml:space="preserve">: </w:t>
      </w:r>
      <w:r>
        <w:rPr>
          <w:i/>
          <w:color w:val="000000" w:themeColor="text1"/>
          <w:lang w:val="en-US"/>
        </w:rPr>
        <w:t>Solution.Number - Read</w:t>
      </w:r>
    </w:p>
    <w:p w14:paraId="5C16B4CF" w14:textId="77777777" w:rsidR="00520F84" w:rsidRDefault="00520F84" w:rsidP="00520F84">
      <w:pPr>
        <w:spacing w:after="0" w:line="240" w:lineRule="auto"/>
        <w:jc w:val="both"/>
        <w:rPr>
          <w:lang w:val="en-US"/>
        </w:rPr>
      </w:pPr>
      <w:r>
        <w:rPr>
          <w:lang w:val="en-US"/>
        </w:rPr>
        <w:t xml:space="preserve">This parameter returns </w:t>
      </w:r>
      <w:r w:rsidRPr="001F237E">
        <w:rPr>
          <w:lang w:val="en-US"/>
        </w:rPr>
        <w:t xml:space="preserve">the </w:t>
      </w:r>
      <w:r w:rsidRPr="00520F84">
        <w:rPr>
          <w:lang w:val="en-US"/>
        </w:rPr>
        <w:t>number of solutions to perform for MonteCarlo and time series simulations</w:t>
      </w:r>
      <w:r>
        <w:rPr>
          <w:lang w:val="en-US"/>
        </w:rPr>
        <w:t>.</w:t>
      </w:r>
    </w:p>
    <w:p w14:paraId="6E236115" w14:textId="77777777" w:rsidR="00520F84" w:rsidRPr="0069588B" w:rsidRDefault="00520F84" w:rsidP="003C3490">
      <w:pPr>
        <w:pStyle w:val="Heading3"/>
        <w:rPr>
          <w:i/>
          <w:color w:val="000000" w:themeColor="text1"/>
          <w:lang w:val="en-US"/>
        </w:rPr>
      </w:pPr>
      <w:r>
        <w:rPr>
          <w:i/>
          <w:color w:val="000000" w:themeColor="text1"/>
          <w:lang w:val="en-US"/>
        </w:rPr>
        <w:t xml:space="preserve">Parameter </w:t>
      </w:r>
      <w:r w:rsidR="00CD5C9F">
        <w:rPr>
          <w:i/>
          <w:color w:val="000000" w:themeColor="text1"/>
          <w:lang w:val="en-US"/>
        </w:rPr>
        <w:t>11</w:t>
      </w:r>
      <w:r w:rsidRPr="0069588B">
        <w:rPr>
          <w:i/>
          <w:color w:val="000000" w:themeColor="text1"/>
          <w:lang w:val="en-US"/>
        </w:rPr>
        <w:t xml:space="preserve">: </w:t>
      </w:r>
      <w:r>
        <w:rPr>
          <w:i/>
          <w:color w:val="000000" w:themeColor="text1"/>
          <w:lang w:val="en-US"/>
        </w:rPr>
        <w:t>Solution.Number - Write</w:t>
      </w:r>
    </w:p>
    <w:p w14:paraId="5E505472" w14:textId="77777777" w:rsidR="00520F84" w:rsidRDefault="00520F84" w:rsidP="00520F84">
      <w:pPr>
        <w:spacing w:after="0" w:line="240" w:lineRule="auto"/>
        <w:jc w:val="both"/>
        <w:rPr>
          <w:lang w:val="en-US"/>
        </w:rPr>
      </w:pPr>
      <w:r>
        <w:rPr>
          <w:lang w:val="en-US"/>
        </w:rPr>
        <w:t xml:space="preserve">This parameter modifies </w:t>
      </w:r>
      <w:r w:rsidRPr="001F237E">
        <w:rPr>
          <w:lang w:val="en-US"/>
        </w:rPr>
        <w:t xml:space="preserve">the </w:t>
      </w:r>
      <w:r w:rsidRPr="00520F84">
        <w:rPr>
          <w:lang w:val="en-US"/>
        </w:rPr>
        <w:t>number of solutions to perform for MonteCarlo and time series simulations</w:t>
      </w:r>
      <w:r>
        <w:rPr>
          <w:lang w:val="en-US"/>
        </w:rPr>
        <w:t>.</w:t>
      </w:r>
    </w:p>
    <w:p w14:paraId="4AC46FF5" w14:textId="77777777" w:rsidR="00940728" w:rsidRPr="0069588B" w:rsidRDefault="00940728" w:rsidP="003C3490">
      <w:pPr>
        <w:pStyle w:val="Heading3"/>
        <w:rPr>
          <w:i/>
          <w:color w:val="000000" w:themeColor="text1"/>
          <w:lang w:val="en-US"/>
        </w:rPr>
      </w:pPr>
      <w:r>
        <w:rPr>
          <w:i/>
          <w:color w:val="000000" w:themeColor="text1"/>
          <w:lang w:val="en-US"/>
        </w:rPr>
        <w:t>Parameter 1</w:t>
      </w:r>
      <w:r w:rsidR="00C61C2B">
        <w:rPr>
          <w:i/>
          <w:color w:val="000000" w:themeColor="text1"/>
          <w:lang w:val="en-US"/>
        </w:rPr>
        <w:t>2</w:t>
      </w:r>
      <w:r w:rsidRPr="0069588B">
        <w:rPr>
          <w:i/>
          <w:color w:val="000000" w:themeColor="text1"/>
          <w:lang w:val="en-US"/>
        </w:rPr>
        <w:t xml:space="preserve">: </w:t>
      </w:r>
      <w:r>
        <w:rPr>
          <w:i/>
          <w:color w:val="000000" w:themeColor="text1"/>
          <w:lang w:val="en-US"/>
        </w:rPr>
        <w:t>Solution.Random - Read</w:t>
      </w:r>
    </w:p>
    <w:p w14:paraId="6D07DBF9" w14:textId="77777777" w:rsidR="00940728" w:rsidRDefault="00940728" w:rsidP="00940728">
      <w:pPr>
        <w:spacing w:after="0" w:line="240" w:lineRule="auto"/>
        <w:jc w:val="both"/>
        <w:rPr>
          <w:lang w:val="en-US"/>
        </w:rPr>
      </w:pPr>
      <w:r>
        <w:rPr>
          <w:lang w:val="en-US"/>
        </w:rPr>
        <w:t xml:space="preserve">This parameter returns </w:t>
      </w:r>
      <w:r w:rsidRPr="001F237E">
        <w:rPr>
          <w:lang w:val="en-US"/>
        </w:rPr>
        <w:t xml:space="preserve">the </w:t>
      </w:r>
      <w:r w:rsidRPr="00940728">
        <w:rPr>
          <w:lang w:val="en-US"/>
        </w:rPr>
        <w:t>randomization mode for random variables "Gaussian" o "Uniform"</w:t>
      </w:r>
      <w:r>
        <w:rPr>
          <w:lang w:val="en-US"/>
        </w:rPr>
        <w:t>.</w:t>
      </w:r>
    </w:p>
    <w:p w14:paraId="618ED4B8" w14:textId="77777777" w:rsidR="00940728" w:rsidRPr="0069588B" w:rsidRDefault="00940728" w:rsidP="003C3490">
      <w:pPr>
        <w:pStyle w:val="Heading3"/>
        <w:rPr>
          <w:i/>
          <w:color w:val="000000" w:themeColor="text1"/>
          <w:lang w:val="en-US"/>
        </w:rPr>
      </w:pPr>
      <w:r>
        <w:rPr>
          <w:i/>
          <w:color w:val="000000" w:themeColor="text1"/>
          <w:lang w:val="en-US"/>
        </w:rPr>
        <w:t xml:space="preserve">Parameter </w:t>
      </w:r>
      <w:r w:rsidR="00C61C2B">
        <w:rPr>
          <w:i/>
          <w:color w:val="000000" w:themeColor="text1"/>
          <w:lang w:val="en-US"/>
        </w:rPr>
        <w:t>13</w:t>
      </w:r>
      <w:r w:rsidRPr="0069588B">
        <w:rPr>
          <w:i/>
          <w:color w:val="000000" w:themeColor="text1"/>
          <w:lang w:val="en-US"/>
        </w:rPr>
        <w:t xml:space="preserve">: </w:t>
      </w:r>
      <w:r>
        <w:rPr>
          <w:i/>
          <w:color w:val="000000" w:themeColor="text1"/>
          <w:lang w:val="en-US"/>
        </w:rPr>
        <w:t>Solution.Random - Write</w:t>
      </w:r>
    </w:p>
    <w:p w14:paraId="3F837B06" w14:textId="77777777" w:rsidR="00940728" w:rsidRDefault="00940728" w:rsidP="00940728">
      <w:pPr>
        <w:spacing w:after="0" w:line="240" w:lineRule="auto"/>
        <w:jc w:val="both"/>
        <w:rPr>
          <w:lang w:val="en-US"/>
        </w:rPr>
      </w:pPr>
      <w:r>
        <w:rPr>
          <w:lang w:val="en-US"/>
        </w:rPr>
        <w:t xml:space="preserve">This parameter modifies </w:t>
      </w:r>
      <w:r w:rsidRPr="001F237E">
        <w:rPr>
          <w:lang w:val="en-US"/>
        </w:rPr>
        <w:t xml:space="preserve">the </w:t>
      </w:r>
      <w:r w:rsidRPr="00940728">
        <w:rPr>
          <w:lang w:val="en-US"/>
        </w:rPr>
        <w:t>randomization mode for random variables "Gaussian" o "Uniform"</w:t>
      </w:r>
      <w:r>
        <w:rPr>
          <w:lang w:val="en-US"/>
        </w:rPr>
        <w:t>.</w:t>
      </w:r>
    </w:p>
    <w:p w14:paraId="32136966" w14:textId="77777777" w:rsidR="00C61C2B" w:rsidRPr="0069588B" w:rsidRDefault="00C61C2B" w:rsidP="003C3490">
      <w:pPr>
        <w:pStyle w:val="Heading3"/>
        <w:rPr>
          <w:i/>
          <w:color w:val="000000" w:themeColor="text1"/>
          <w:lang w:val="en-US"/>
        </w:rPr>
      </w:pPr>
      <w:r>
        <w:rPr>
          <w:i/>
          <w:color w:val="000000" w:themeColor="text1"/>
          <w:lang w:val="en-US"/>
        </w:rPr>
        <w:t>Parameter 1</w:t>
      </w:r>
      <w:r w:rsidR="00E97D3A">
        <w:rPr>
          <w:i/>
          <w:color w:val="000000" w:themeColor="text1"/>
          <w:lang w:val="en-US"/>
        </w:rPr>
        <w:t>4</w:t>
      </w:r>
      <w:r w:rsidRPr="0069588B">
        <w:rPr>
          <w:i/>
          <w:color w:val="000000" w:themeColor="text1"/>
          <w:lang w:val="en-US"/>
        </w:rPr>
        <w:t xml:space="preserve">: </w:t>
      </w:r>
      <w:r>
        <w:rPr>
          <w:i/>
          <w:color w:val="000000" w:themeColor="text1"/>
          <w:lang w:val="en-US"/>
        </w:rPr>
        <w:t>Solution.LoadModel - Read</w:t>
      </w:r>
    </w:p>
    <w:p w14:paraId="2DBF4E30" w14:textId="77777777" w:rsidR="00C61C2B" w:rsidRDefault="00C61C2B" w:rsidP="00C61C2B">
      <w:pPr>
        <w:spacing w:after="0" w:line="240" w:lineRule="auto"/>
        <w:jc w:val="both"/>
        <w:rPr>
          <w:lang w:val="en-US"/>
        </w:rPr>
      </w:pPr>
      <w:r>
        <w:rPr>
          <w:lang w:val="en-US"/>
        </w:rPr>
        <w:t xml:space="preserve">This parameter returns </w:t>
      </w:r>
      <w:r w:rsidRPr="001F237E">
        <w:rPr>
          <w:lang w:val="en-US"/>
        </w:rPr>
        <w:t xml:space="preserve">the </w:t>
      </w:r>
      <w:r w:rsidRPr="00C61C2B">
        <w:rPr>
          <w:lang w:val="en-US"/>
        </w:rPr>
        <w:t>Load Model: {dss</w:t>
      </w:r>
      <w:r>
        <w:rPr>
          <w:lang w:val="en-US"/>
        </w:rPr>
        <w:t>P</w:t>
      </w:r>
      <w:r w:rsidRPr="00C61C2B">
        <w:rPr>
          <w:lang w:val="en-US"/>
        </w:rPr>
        <w:t>owerFlow (default)|dssAdmittance}</w:t>
      </w:r>
      <w:r>
        <w:rPr>
          <w:lang w:val="en-US"/>
        </w:rPr>
        <w:t>.</w:t>
      </w:r>
    </w:p>
    <w:p w14:paraId="1F276301" w14:textId="77777777" w:rsidR="00C61C2B" w:rsidRPr="0069588B" w:rsidRDefault="00C61C2B" w:rsidP="003C3490">
      <w:pPr>
        <w:pStyle w:val="Heading3"/>
        <w:rPr>
          <w:i/>
          <w:color w:val="000000" w:themeColor="text1"/>
          <w:lang w:val="en-US"/>
        </w:rPr>
      </w:pPr>
      <w:r>
        <w:rPr>
          <w:i/>
          <w:color w:val="000000" w:themeColor="text1"/>
          <w:lang w:val="en-US"/>
        </w:rPr>
        <w:t xml:space="preserve">Parameter </w:t>
      </w:r>
      <w:r w:rsidR="00E97D3A">
        <w:rPr>
          <w:i/>
          <w:color w:val="000000" w:themeColor="text1"/>
          <w:lang w:val="en-US"/>
        </w:rPr>
        <w:t>15</w:t>
      </w:r>
      <w:r w:rsidRPr="0069588B">
        <w:rPr>
          <w:i/>
          <w:color w:val="000000" w:themeColor="text1"/>
          <w:lang w:val="en-US"/>
        </w:rPr>
        <w:t xml:space="preserve">: </w:t>
      </w:r>
      <w:r>
        <w:rPr>
          <w:i/>
          <w:color w:val="000000" w:themeColor="text1"/>
          <w:lang w:val="en-US"/>
        </w:rPr>
        <w:t>Solution.LoadModel - Write</w:t>
      </w:r>
    </w:p>
    <w:p w14:paraId="450DCF7E" w14:textId="77777777" w:rsidR="00C61C2B" w:rsidRDefault="00C61C2B" w:rsidP="00C61C2B">
      <w:pPr>
        <w:spacing w:after="0" w:line="240" w:lineRule="auto"/>
        <w:jc w:val="both"/>
        <w:rPr>
          <w:lang w:val="en-US"/>
        </w:rPr>
      </w:pPr>
      <w:r>
        <w:rPr>
          <w:lang w:val="en-US"/>
        </w:rPr>
        <w:t xml:space="preserve">This parameter modifies </w:t>
      </w:r>
      <w:r w:rsidRPr="001F237E">
        <w:rPr>
          <w:lang w:val="en-US"/>
        </w:rPr>
        <w:t xml:space="preserve">the </w:t>
      </w:r>
      <w:r w:rsidRPr="00C61C2B">
        <w:rPr>
          <w:lang w:val="en-US"/>
        </w:rPr>
        <w:t>Load Model: {dss</w:t>
      </w:r>
      <w:r>
        <w:rPr>
          <w:lang w:val="en-US"/>
        </w:rPr>
        <w:t>P</w:t>
      </w:r>
      <w:r w:rsidRPr="00C61C2B">
        <w:rPr>
          <w:lang w:val="en-US"/>
        </w:rPr>
        <w:t>owerFlow (default)|dssAdmittance}</w:t>
      </w:r>
      <w:r>
        <w:rPr>
          <w:lang w:val="en-US"/>
        </w:rPr>
        <w:t>.</w:t>
      </w:r>
    </w:p>
    <w:p w14:paraId="3DDDDC1B" w14:textId="77777777" w:rsidR="009E3CBD" w:rsidRPr="0069588B" w:rsidRDefault="009E3CBD" w:rsidP="003C3490">
      <w:pPr>
        <w:pStyle w:val="Heading3"/>
        <w:rPr>
          <w:i/>
          <w:color w:val="000000" w:themeColor="text1"/>
          <w:lang w:val="en-US"/>
        </w:rPr>
      </w:pPr>
      <w:r>
        <w:rPr>
          <w:i/>
          <w:color w:val="000000" w:themeColor="text1"/>
          <w:lang w:val="en-US"/>
        </w:rPr>
        <w:lastRenderedPageBreak/>
        <w:t>Parameter 16</w:t>
      </w:r>
      <w:r w:rsidRPr="0069588B">
        <w:rPr>
          <w:i/>
          <w:color w:val="000000" w:themeColor="text1"/>
          <w:lang w:val="en-US"/>
        </w:rPr>
        <w:t xml:space="preserve">: </w:t>
      </w:r>
      <w:r>
        <w:rPr>
          <w:i/>
          <w:color w:val="000000" w:themeColor="text1"/>
          <w:lang w:val="en-US"/>
        </w:rPr>
        <w:t>Solution.AddType - Read</w:t>
      </w:r>
    </w:p>
    <w:p w14:paraId="0351CEA8" w14:textId="77777777" w:rsidR="009E3CBD" w:rsidRDefault="009E3CBD" w:rsidP="009E3CBD">
      <w:pPr>
        <w:spacing w:after="0" w:line="240" w:lineRule="auto"/>
        <w:jc w:val="both"/>
        <w:rPr>
          <w:lang w:val="en-US"/>
        </w:rPr>
      </w:pPr>
      <w:r>
        <w:rPr>
          <w:lang w:val="en-US"/>
        </w:rPr>
        <w:t xml:space="preserve">This parameter returns </w:t>
      </w:r>
      <w:r w:rsidRPr="001F237E">
        <w:rPr>
          <w:lang w:val="en-US"/>
        </w:rPr>
        <w:t xml:space="preserve">the </w:t>
      </w:r>
      <w:r w:rsidRPr="009E3CBD">
        <w:rPr>
          <w:lang w:val="en-US"/>
        </w:rPr>
        <w:t>type of device to add in AutoAdd Mode: {dssGen (default)|dssCap}</w:t>
      </w:r>
      <w:r>
        <w:rPr>
          <w:lang w:val="en-US"/>
        </w:rPr>
        <w:t>.</w:t>
      </w:r>
    </w:p>
    <w:p w14:paraId="7471A426" w14:textId="77777777" w:rsidR="009E3CBD" w:rsidRPr="0069588B" w:rsidRDefault="009E3CBD" w:rsidP="003C3490">
      <w:pPr>
        <w:pStyle w:val="Heading3"/>
        <w:rPr>
          <w:i/>
          <w:color w:val="000000" w:themeColor="text1"/>
          <w:lang w:val="en-US"/>
        </w:rPr>
      </w:pPr>
      <w:r>
        <w:rPr>
          <w:i/>
          <w:color w:val="000000" w:themeColor="text1"/>
          <w:lang w:val="en-US"/>
        </w:rPr>
        <w:t>Parameter 1</w:t>
      </w:r>
      <w:r w:rsidR="009C6690">
        <w:rPr>
          <w:i/>
          <w:color w:val="000000" w:themeColor="text1"/>
          <w:lang w:val="en-US"/>
        </w:rPr>
        <w:t>7</w:t>
      </w:r>
      <w:r w:rsidRPr="0069588B">
        <w:rPr>
          <w:i/>
          <w:color w:val="000000" w:themeColor="text1"/>
          <w:lang w:val="en-US"/>
        </w:rPr>
        <w:t xml:space="preserve">: </w:t>
      </w:r>
      <w:r>
        <w:rPr>
          <w:i/>
          <w:color w:val="000000" w:themeColor="text1"/>
          <w:lang w:val="en-US"/>
        </w:rPr>
        <w:t>Solution.AddType - Write</w:t>
      </w:r>
    </w:p>
    <w:p w14:paraId="46B32A96" w14:textId="77777777" w:rsidR="009E3CBD" w:rsidRDefault="009E3CBD" w:rsidP="009E3CBD">
      <w:pPr>
        <w:spacing w:after="0" w:line="240" w:lineRule="auto"/>
        <w:jc w:val="both"/>
        <w:rPr>
          <w:lang w:val="en-US"/>
        </w:rPr>
      </w:pPr>
      <w:r>
        <w:rPr>
          <w:lang w:val="en-US"/>
        </w:rPr>
        <w:t xml:space="preserve">This parameter modifies </w:t>
      </w:r>
      <w:r w:rsidRPr="001F237E">
        <w:rPr>
          <w:lang w:val="en-US"/>
        </w:rPr>
        <w:t xml:space="preserve">the </w:t>
      </w:r>
      <w:r w:rsidRPr="009E3CBD">
        <w:rPr>
          <w:lang w:val="en-US"/>
        </w:rPr>
        <w:t>type of device to add in AutoAdd Mode: {dssGen (default)|dssCap}</w:t>
      </w:r>
      <w:r>
        <w:rPr>
          <w:lang w:val="en-US"/>
        </w:rPr>
        <w:t>.</w:t>
      </w:r>
    </w:p>
    <w:p w14:paraId="627592BC" w14:textId="77777777" w:rsidR="009E3CBD" w:rsidRPr="0069588B" w:rsidRDefault="009E3CBD" w:rsidP="003C3490">
      <w:pPr>
        <w:pStyle w:val="Heading3"/>
        <w:rPr>
          <w:i/>
          <w:color w:val="000000" w:themeColor="text1"/>
          <w:lang w:val="en-US"/>
        </w:rPr>
      </w:pPr>
      <w:r>
        <w:rPr>
          <w:i/>
          <w:color w:val="000000" w:themeColor="text1"/>
          <w:lang w:val="en-US"/>
        </w:rPr>
        <w:t>Parameter 1</w:t>
      </w:r>
      <w:r w:rsidR="009C6690">
        <w:rPr>
          <w:i/>
          <w:color w:val="000000" w:themeColor="text1"/>
          <w:lang w:val="en-US"/>
        </w:rPr>
        <w:t>8</w:t>
      </w:r>
      <w:r w:rsidRPr="0069588B">
        <w:rPr>
          <w:i/>
          <w:color w:val="000000" w:themeColor="text1"/>
          <w:lang w:val="en-US"/>
        </w:rPr>
        <w:t xml:space="preserve">: </w:t>
      </w:r>
      <w:r>
        <w:rPr>
          <w:i/>
          <w:color w:val="000000" w:themeColor="text1"/>
          <w:lang w:val="en-US"/>
        </w:rPr>
        <w:t>Solution.Algorithm - Read</w:t>
      </w:r>
    </w:p>
    <w:p w14:paraId="538B12C2" w14:textId="77777777" w:rsidR="009E3CBD" w:rsidRDefault="009E3CBD" w:rsidP="009E3CBD">
      <w:pPr>
        <w:spacing w:after="0" w:line="240" w:lineRule="auto"/>
        <w:jc w:val="both"/>
        <w:rPr>
          <w:lang w:val="en-US"/>
        </w:rPr>
      </w:pPr>
      <w:r>
        <w:rPr>
          <w:lang w:val="en-US"/>
        </w:rPr>
        <w:t xml:space="preserve">This parameter returns </w:t>
      </w:r>
      <w:r w:rsidRPr="001F237E">
        <w:rPr>
          <w:lang w:val="en-US"/>
        </w:rPr>
        <w:t xml:space="preserve">the </w:t>
      </w:r>
      <w:r w:rsidRPr="009E3CBD">
        <w:rPr>
          <w:lang w:val="en-US"/>
        </w:rPr>
        <w:t>base solution algorithm: {dssNormalSolve | dssNewtonSolve}</w:t>
      </w:r>
      <w:r>
        <w:rPr>
          <w:lang w:val="en-US"/>
        </w:rPr>
        <w:t>.</w:t>
      </w:r>
    </w:p>
    <w:p w14:paraId="195B7BDD" w14:textId="77777777" w:rsidR="009E3CBD" w:rsidRPr="0069588B" w:rsidRDefault="009E3CBD" w:rsidP="003C3490">
      <w:pPr>
        <w:pStyle w:val="Heading3"/>
        <w:rPr>
          <w:i/>
          <w:color w:val="000000" w:themeColor="text1"/>
          <w:lang w:val="en-US"/>
        </w:rPr>
      </w:pPr>
      <w:r>
        <w:rPr>
          <w:i/>
          <w:color w:val="000000" w:themeColor="text1"/>
          <w:lang w:val="en-US"/>
        </w:rPr>
        <w:t xml:space="preserve">Parameter </w:t>
      </w:r>
      <w:r w:rsidR="009C6690">
        <w:rPr>
          <w:i/>
          <w:color w:val="000000" w:themeColor="text1"/>
          <w:lang w:val="en-US"/>
        </w:rPr>
        <w:t>19</w:t>
      </w:r>
      <w:r w:rsidRPr="0069588B">
        <w:rPr>
          <w:i/>
          <w:color w:val="000000" w:themeColor="text1"/>
          <w:lang w:val="en-US"/>
        </w:rPr>
        <w:t xml:space="preserve">: </w:t>
      </w:r>
      <w:r>
        <w:rPr>
          <w:i/>
          <w:color w:val="000000" w:themeColor="text1"/>
          <w:lang w:val="en-US"/>
        </w:rPr>
        <w:t>Solution.Algorithm - Write</w:t>
      </w:r>
    </w:p>
    <w:p w14:paraId="65AB8987" w14:textId="77777777" w:rsidR="009E3CBD" w:rsidRDefault="009E3CBD" w:rsidP="009E3CBD">
      <w:pPr>
        <w:spacing w:after="0" w:line="240" w:lineRule="auto"/>
        <w:jc w:val="both"/>
        <w:rPr>
          <w:lang w:val="en-US"/>
        </w:rPr>
      </w:pPr>
      <w:r>
        <w:rPr>
          <w:lang w:val="en-US"/>
        </w:rPr>
        <w:t xml:space="preserve">This parameter modifies </w:t>
      </w:r>
      <w:r w:rsidRPr="001F237E">
        <w:rPr>
          <w:lang w:val="en-US"/>
        </w:rPr>
        <w:t xml:space="preserve">the </w:t>
      </w:r>
      <w:r w:rsidRPr="009E3CBD">
        <w:rPr>
          <w:lang w:val="en-US"/>
        </w:rPr>
        <w:t>base solution algorithm: {dssNormalSolve | dssNewtonSolve}</w:t>
      </w:r>
      <w:r>
        <w:rPr>
          <w:lang w:val="en-US"/>
        </w:rPr>
        <w:t>.</w:t>
      </w:r>
    </w:p>
    <w:p w14:paraId="00C7DB62" w14:textId="77777777" w:rsidR="005B515E" w:rsidRPr="0069588B" w:rsidRDefault="005B515E" w:rsidP="003C3490">
      <w:pPr>
        <w:pStyle w:val="Heading3"/>
        <w:rPr>
          <w:i/>
          <w:color w:val="000000" w:themeColor="text1"/>
          <w:lang w:val="en-US"/>
        </w:rPr>
      </w:pPr>
      <w:r>
        <w:rPr>
          <w:i/>
          <w:color w:val="000000" w:themeColor="text1"/>
          <w:lang w:val="en-US"/>
        </w:rPr>
        <w:t>Parameter 20</w:t>
      </w:r>
      <w:r w:rsidRPr="0069588B">
        <w:rPr>
          <w:i/>
          <w:color w:val="000000" w:themeColor="text1"/>
          <w:lang w:val="en-US"/>
        </w:rPr>
        <w:t xml:space="preserve">: </w:t>
      </w:r>
      <w:r>
        <w:rPr>
          <w:i/>
          <w:color w:val="000000" w:themeColor="text1"/>
          <w:lang w:val="en-US"/>
        </w:rPr>
        <w:t>Solution.ControlMode - Read</w:t>
      </w:r>
    </w:p>
    <w:p w14:paraId="0E380231" w14:textId="77777777" w:rsidR="005B515E" w:rsidRDefault="005B515E" w:rsidP="005B515E">
      <w:pPr>
        <w:spacing w:after="0" w:line="240" w:lineRule="auto"/>
        <w:jc w:val="both"/>
        <w:rPr>
          <w:lang w:val="en-US"/>
        </w:rPr>
      </w:pPr>
      <w:r>
        <w:rPr>
          <w:lang w:val="en-US"/>
        </w:rPr>
        <w:t xml:space="preserve">This parameter returns </w:t>
      </w:r>
      <w:r w:rsidRPr="001F237E">
        <w:rPr>
          <w:lang w:val="en-US"/>
        </w:rPr>
        <w:t xml:space="preserve">the </w:t>
      </w:r>
      <w:r w:rsidRPr="005B515E">
        <w:rPr>
          <w:lang w:val="en-US"/>
        </w:rPr>
        <w:t>mode for control devices: {dssStatic (default) | dssEvent | dssTime}</w:t>
      </w:r>
      <w:r>
        <w:rPr>
          <w:lang w:val="en-US"/>
        </w:rPr>
        <w:t>.</w:t>
      </w:r>
    </w:p>
    <w:p w14:paraId="15B8BF23" w14:textId="77777777" w:rsidR="005B515E" w:rsidRPr="0069588B" w:rsidRDefault="005B515E" w:rsidP="003C3490">
      <w:pPr>
        <w:pStyle w:val="Heading3"/>
        <w:rPr>
          <w:i/>
          <w:color w:val="000000" w:themeColor="text1"/>
          <w:lang w:val="en-US"/>
        </w:rPr>
      </w:pPr>
      <w:r>
        <w:rPr>
          <w:i/>
          <w:color w:val="000000" w:themeColor="text1"/>
          <w:lang w:val="en-US"/>
        </w:rPr>
        <w:t xml:space="preserve">Parameter </w:t>
      </w:r>
      <w:r w:rsidR="00281B09">
        <w:rPr>
          <w:i/>
          <w:color w:val="000000" w:themeColor="text1"/>
          <w:lang w:val="en-US"/>
        </w:rPr>
        <w:t>21</w:t>
      </w:r>
      <w:r w:rsidRPr="0069588B">
        <w:rPr>
          <w:i/>
          <w:color w:val="000000" w:themeColor="text1"/>
          <w:lang w:val="en-US"/>
        </w:rPr>
        <w:t xml:space="preserve">: </w:t>
      </w:r>
      <w:r>
        <w:rPr>
          <w:i/>
          <w:color w:val="000000" w:themeColor="text1"/>
          <w:lang w:val="en-US"/>
        </w:rPr>
        <w:t>Solution.ControlMode - Write</w:t>
      </w:r>
    </w:p>
    <w:p w14:paraId="6B895C92" w14:textId="77777777" w:rsidR="005B515E" w:rsidRDefault="005B515E" w:rsidP="005B515E">
      <w:pPr>
        <w:spacing w:after="0" w:line="240" w:lineRule="auto"/>
        <w:jc w:val="both"/>
        <w:rPr>
          <w:lang w:val="en-US"/>
        </w:rPr>
      </w:pPr>
      <w:r>
        <w:rPr>
          <w:lang w:val="en-US"/>
        </w:rPr>
        <w:t xml:space="preserve">This parameter modifies </w:t>
      </w:r>
      <w:r w:rsidRPr="001F237E">
        <w:rPr>
          <w:lang w:val="en-US"/>
        </w:rPr>
        <w:t xml:space="preserve">the </w:t>
      </w:r>
      <w:r w:rsidRPr="005B515E">
        <w:rPr>
          <w:lang w:val="en-US"/>
        </w:rPr>
        <w:t>mode for control devices: {dssStatic (default) | dssEvent | dssTime}</w:t>
      </w:r>
      <w:r>
        <w:rPr>
          <w:lang w:val="en-US"/>
        </w:rPr>
        <w:t>.</w:t>
      </w:r>
    </w:p>
    <w:p w14:paraId="0FB12DBD" w14:textId="77777777" w:rsidR="00281B09" w:rsidRPr="0069588B" w:rsidRDefault="00281B09" w:rsidP="003C3490">
      <w:pPr>
        <w:pStyle w:val="Heading3"/>
        <w:rPr>
          <w:i/>
          <w:color w:val="000000" w:themeColor="text1"/>
          <w:lang w:val="en-US"/>
        </w:rPr>
      </w:pPr>
      <w:r>
        <w:rPr>
          <w:i/>
          <w:color w:val="000000" w:themeColor="text1"/>
          <w:lang w:val="en-US"/>
        </w:rPr>
        <w:t>Parameter 22</w:t>
      </w:r>
      <w:r w:rsidRPr="0069588B">
        <w:rPr>
          <w:i/>
          <w:color w:val="000000" w:themeColor="text1"/>
          <w:lang w:val="en-US"/>
        </w:rPr>
        <w:t xml:space="preserve">: </w:t>
      </w:r>
      <w:r>
        <w:rPr>
          <w:i/>
          <w:color w:val="000000" w:themeColor="text1"/>
          <w:lang w:val="en-US"/>
        </w:rPr>
        <w:t>Solution.ControlIterations - Read</w:t>
      </w:r>
    </w:p>
    <w:p w14:paraId="1B345BB1" w14:textId="77777777" w:rsidR="00281B09" w:rsidRDefault="00281B09" w:rsidP="00281B09">
      <w:pPr>
        <w:spacing w:after="0" w:line="240" w:lineRule="auto"/>
        <w:jc w:val="both"/>
        <w:rPr>
          <w:lang w:val="en-US"/>
        </w:rPr>
      </w:pPr>
      <w:r>
        <w:rPr>
          <w:lang w:val="en-US"/>
        </w:rPr>
        <w:t xml:space="preserve">This parameter returns </w:t>
      </w:r>
      <w:r w:rsidRPr="001F237E">
        <w:rPr>
          <w:lang w:val="en-US"/>
        </w:rPr>
        <w:t xml:space="preserve">the </w:t>
      </w:r>
      <w:r w:rsidRPr="00281B09">
        <w:rPr>
          <w:lang w:val="en-US"/>
        </w:rPr>
        <w:t>current value of the control iteration counter</w:t>
      </w:r>
      <w:r>
        <w:rPr>
          <w:lang w:val="en-US"/>
        </w:rPr>
        <w:t>.</w:t>
      </w:r>
    </w:p>
    <w:p w14:paraId="42AE5956" w14:textId="77777777" w:rsidR="00281B09" w:rsidRPr="0069588B" w:rsidRDefault="00281B09" w:rsidP="003C3490">
      <w:pPr>
        <w:pStyle w:val="Heading3"/>
        <w:rPr>
          <w:i/>
          <w:color w:val="000000" w:themeColor="text1"/>
          <w:lang w:val="en-US"/>
        </w:rPr>
      </w:pPr>
      <w:r>
        <w:rPr>
          <w:i/>
          <w:color w:val="000000" w:themeColor="text1"/>
          <w:lang w:val="en-US"/>
        </w:rPr>
        <w:t>Parameter 23</w:t>
      </w:r>
      <w:r w:rsidRPr="0069588B">
        <w:rPr>
          <w:i/>
          <w:color w:val="000000" w:themeColor="text1"/>
          <w:lang w:val="en-US"/>
        </w:rPr>
        <w:t xml:space="preserve">: </w:t>
      </w:r>
      <w:r>
        <w:rPr>
          <w:i/>
          <w:color w:val="000000" w:themeColor="text1"/>
          <w:lang w:val="en-US"/>
        </w:rPr>
        <w:t>Solution.ControlIterations - Write</w:t>
      </w:r>
    </w:p>
    <w:p w14:paraId="35A60F62" w14:textId="77777777" w:rsidR="00281B09" w:rsidRDefault="00281B09" w:rsidP="00281B09">
      <w:pPr>
        <w:spacing w:after="0" w:line="240" w:lineRule="auto"/>
        <w:jc w:val="both"/>
        <w:rPr>
          <w:lang w:val="en-US"/>
        </w:rPr>
      </w:pPr>
      <w:r>
        <w:rPr>
          <w:lang w:val="en-US"/>
        </w:rPr>
        <w:t xml:space="preserve">This parameter modifies </w:t>
      </w:r>
      <w:r w:rsidRPr="00281B09">
        <w:rPr>
          <w:lang w:val="en-US"/>
        </w:rPr>
        <w:t>the current value of the control iteration counter</w:t>
      </w:r>
      <w:r>
        <w:rPr>
          <w:lang w:val="en-US"/>
        </w:rPr>
        <w:t>.</w:t>
      </w:r>
    </w:p>
    <w:p w14:paraId="3EA905F5" w14:textId="77777777" w:rsidR="002457D3" w:rsidRPr="0069588B" w:rsidRDefault="002457D3" w:rsidP="003C3490">
      <w:pPr>
        <w:pStyle w:val="Heading3"/>
        <w:rPr>
          <w:i/>
          <w:color w:val="000000" w:themeColor="text1"/>
          <w:lang w:val="en-US"/>
        </w:rPr>
      </w:pPr>
      <w:r>
        <w:rPr>
          <w:i/>
          <w:color w:val="000000" w:themeColor="text1"/>
          <w:lang w:val="en-US"/>
        </w:rPr>
        <w:t>Parameter 24</w:t>
      </w:r>
      <w:r w:rsidRPr="0069588B">
        <w:rPr>
          <w:i/>
          <w:color w:val="000000" w:themeColor="text1"/>
          <w:lang w:val="en-US"/>
        </w:rPr>
        <w:t xml:space="preserve">: </w:t>
      </w:r>
      <w:r>
        <w:rPr>
          <w:i/>
          <w:color w:val="000000" w:themeColor="text1"/>
          <w:lang w:val="en-US"/>
        </w:rPr>
        <w:t>Solution.MaxControlIterations - Read</w:t>
      </w:r>
    </w:p>
    <w:p w14:paraId="75565C4C" w14:textId="77777777" w:rsidR="002457D3" w:rsidRDefault="002457D3" w:rsidP="002457D3">
      <w:pPr>
        <w:spacing w:after="0" w:line="240" w:lineRule="auto"/>
        <w:jc w:val="both"/>
        <w:rPr>
          <w:lang w:val="en-US"/>
        </w:rPr>
      </w:pPr>
      <w:r>
        <w:rPr>
          <w:lang w:val="en-US"/>
        </w:rPr>
        <w:t xml:space="preserve">This parameter returns </w:t>
      </w:r>
      <w:r w:rsidRPr="001F237E">
        <w:rPr>
          <w:lang w:val="en-US"/>
        </w:rPr>
        <w:t xml:space="preserve">the </w:t>
      </w:r>
      <w:r w:rsidRPr="002457D3">
        <w:rPr>
          <w:lang w:val="en-US"/>
        </w:rPr>
        <w:t>maximum allowable control iterations</w:t>
      </w:r>
      <w:r>
        <w:rPr>
          <w:lang w:val="en-US"/>
        </w:rPr>
        <w:t>.</w:t>
      </w:r>
    </w:p>
    <w:p w14:paraId="0D1FB6B7" w14:textId="77777777" w:rsidR="002457D3" w:rsidRPr="0069588B" w:rsidRDefault="002457D3" w:rsidP="003C3490">
      <w:pPr>
        <w:pStyle w:val="Heading3"/>
        <w:rPr>
          <w:i/>
          <w:color w:val="000000" w:themeColor="text1"/>
          <w:lang w:val="en-US"/>
        </w:rPr>
      </w:pPr>
      <w:r>
        <w:rPr>
          <w:i/>
          <w:color w:val="000000" w:themeColor="text1"/>
          <w:lang w:val="en-US"/>
        </w:rPr>
        <w:t>Parameter 25</w:t>
      </w:r>
      <w:r w:rsidRPr="0069588B">
        <w:rPr>
          <w:i/>
          <w:color w:val="000000" w:themeColor="text1"/>
          <w:lang w:val="en-US"/>
        </w:rPr>
        <w:t xml:space="preserve">: </w:t>
      </w:r>
      <w:r>
        <w:rPr>
          <w:i/>
          <w:color w:val="000000" w:themeColor="text1"/>
          <w:lang w:val="en-US"/>
        </w:rPr>
        <w:t>Solution.MaxControlIterations - Write</w:t>
      </w:r>
    </w:p>
    <w:p w14:paraId="14B13B90" w14:textId="77777777" w:rsidR="002457D3" w:rsidRDefault="002457D3" w:rsidP="002457D3">
      <w:pPr>
        <w:spacing w:after="0" w:line="240" w:lineRule="auto"/>
        <w:jc w:val="both"/>
        <w:rPr>
          <w:lang w:val="en-US"/>
        </w:rPr>
      </w:pPr>
      <w:r>
        <w:rPr>
          <w:lang w:val="en-US"/>
        </w:rPr>
        <w:t xml:space="preserve">This parameter modifies </w:t>
      </w:r>
      <w:r w:rsidRPr="00281B09">
        <w:rPr>
          <w:lang w:val="en-US"/>
        </w:rPr>
        <w:t xml:space="preserve">the </w:t>
      </w:r>
      <w:r w:rsidRPr="002457D3">
        <w:rPr>
          <w:lang w:val="en-US"/>
        </w:rPr>
        <w:t>maximum allowable control iterations</w:t>
      </w:r>
      <w:r>
        <w:rPr>
          <w:lang w:val="en-US"/>
        </w:rPr>
        <w:t>.</w:t>
      </w:r>
    </w:p>
    <w:p w14:paraId="6E46B5D0" w14:textId="77777777" w:rsidR="00001E8A" w:rsidRPr="0069588B" w:rsidRDefault="00001E8A" w:rsidP="003C3490">
      <w:pPr>
        <w:pStyle w:val="Heading3"/>
        <w:rPr>
          <w:i/>
          <w:color w:val="000000" w:themeColor="text1"/>
          <w:lang w:val="en-US"/>
        </w:rPr>
      </w:pPr>
      <w:r>
        <w:rPr>
          <w:i/>
          <w:color w:val="000000" w:themeColor="text1"/>
          <w:lang w:val="en-US"/>
        </w:rPr>
        <w:t>Parameter 26</w:t>
      </w:r>
      <w:r w:rsidRPr="0069588B">
        <w:rPr>
          <w:i/>
          <w:color w:val="000000" w:themeColor="text1"/>
          <w:lang w:val="en-US"/>
        </w:rPr>
        <w:t xml:space="preserve">: </w:t>
      </w:r>
      <w:r>
        <w:rPr>
          <w:i/>
          <w:color w:val="000000" w:themeColor="text1"/>
          <w:lang w:val="en-US"/>
        </w:rPr>
        <w:t>Solution.Sample_DoControlActions</w:t>
      </w:r>
    </w:p>
    <w:p w14:paraId="29B9D6BD" w14:textId="77777777" w:rsidR="00001E8A" w:rsidRDefault="00001E8A" w:rsidP="00001E8A">
      <w:pPr>
        <w:spacing w:after="0" w:line="240" w:lineRule="auto"/>
        <w:jc w:val="both"/>
        <w:rPr>
          <w:lang w:val="en-US"/>
        </w:rPr>
      </w:pPr>
      <w:r>
        <w:rPr>
          <w:lang w:val="en-US"/>
        </w:rPr>
        <w:t xml:space="preserve">This parameter </w:t>
      </w:r>
      <w:r w:rsidRPr="00001E8A">
        <w:rPr>
          <w:lang w:val="en-US"/>
        </w:rPr>
        <w:t>sample controls and then process the control queue for present control mode and dispatch control actions</w:t>
      </w:r>
      <w:r>
        <w:rPr>
          <w:lang w:val="en-US"/>
        </w:rPr>
        <w:t>. Returns 0.</w:t>
      </w:r>
    </w:p>
    <w:p w14:paraId="596FD2F8" w14:textId="77777777" w:rsidR="00001E8A" w:rsidRPr="0069588B" w:rsidRDefault="00001E8A" w:rsidP="003C3490">
      <w:pPr>
        <w:pStyle w:val="Heading3"/>
        <w:rPr>
          <w:i/>
          <w:color w:val="000000" w:themeColor="text1"/>
          <w:lang w:val="en-US"/>
        </w:rPr>
      </w:pPr>
      <w:r>
        <w:rPr>
          <w:i/>
          <w:color w:val="000000" w:themeColor="text1"/>
          <w:lang w:val="en-US"/>
        </w:rPr>
        <w:t>Parameter 27</w:t>
      </w:r>
      <w:r w:rsidRPr="0069588B">
        <w:rPr>
          <w:i/>
          <w:color w:val="000000" w:themeColor="text1"/>
          <w:lang w:val="en-US"/>
        </w:rPr>
        <w:t xml:space="preserve">: </w:t>
      </w:r>
      <w:r>
        <w:rPr>
          <w:i/>
          <w:color w:val="000000" w:themeColor="text1"/>
          <w:lang w:val="en-US"/>
        </w:rPr>
        <w:t>Solution.CheckFaultStatus</w:t>
      </w:r>
    </w:p>
    <w:p w14:paraId="31FD6AC8" w14:textId="77777777" w:rsidR="00001E8A" w:rsidRDefault="00001E8A" w:rsidP="00001E8A">
      <w:pPr>
        <w:spacing w:after="0" w:line="240" w:lineRule="auto"/>
        <w:jc w:val="both"/>
        <w:rPr>
          <w:lang w:val="en-US"/>
        </w:rPr>
      </w:pPr>
      <w:r>
        <w:rPr>
          <w:lang w:val="en-US"/>
        </w:rPr>
        <w:t xml:space="preserve">This parameter </w:t>
      </w:r>
      <w:r w:rsidRPr="00001E8A">
        <w:rPr>
          <w:lang w:val="en-US"/>
        </w:rPr>
        <w:t>executes status check on all fault objects defined in the circuit</w:t>
      </w:r>
      <w:r>
        <w:rPr>
          <w:lang w:val="en-US"/>
        </w:rPr>
        <w:t>.</w:t>
      </w:r>
      <w:r w:rsidR="004338BB">
        <w:rPr>
          <w:lang w:val="en-US"/>
        </w:rPr>
        <w:t xml:space="preserve"> Returns 0.</w:t>
      </w:r>
    </w:p>
    <w:p w14:paraId="61F649B4" w14:textId="77777777" w:rsidR="00FB5B95" w:rsidRPr="0069588B" w:rsidRDefault="00FB5B95" w:rsidP="003C3490">
      <w:pPr>
        <w:pStyle w:val="Heading3"/>
        <w:rPr>
          <w:i/>
          <w:color w:val="000000" w:themeColor="text1"/>
          <w:lang w:val="en-US"/>
        </w:rPr>
      </w:pPr>
      <w:r>
        <w:rPr>
          <w:i/>
          <w:color w:val="000000" w:themeColor="text1"/>
          <w:lang w:val="en-US"/>
        </w:rPr>
        <w:t>Parameter 28</w:t>
      </w:r>
      <w:r w:rsidRPr="0069588B">
        <w:rPr>
          <w:i/>
          <w:color w:val="000000" w:themeColor="text1"/>
          <w:lang w:val="en-US"/>
        </w:rPr>
        <w:t xml:space="preserve">: </w:t>
      </w:r>
      <w:r>
        <w:rPr>
          <w:i/>
          <w:color w:val="000000" w:themeColor="text1"/>
          <w:lang w:val="en-US"/>
        </w:rPr>
        <w:t>Solution.SolveDirect</w:t>
      </w:r>
    </w:p>
    <w:p w14:paraId="4076706F" w14:textId="77777777" w:rsidR="00FB5B95" w:rsidRDefault="00FB5B95" w:rsidP="00FB5B95">
      <w:pPr>
        <w:spacing w:after="0" w:line="240" w:lineRule="auto"/>
        <w:jc w:val="both"/>
        <w:rPr>
          <w:lang w:val="en-US"/>
        </w:rPr>
      </w:pPr>
      <w:r>
        <w:rPr>
          <w:lang w:val="en-US"/>
        </w:rPr>
        <w:t xml:space="preserve">This parameter </w:t>
      </w:r>
      <w:r w:rsidRPr="00FB5B95">
        <w:rPr>
          <w:lang w:val="en-US"/>
        </w:rPr>
        <w:t>executes a direct solution from the system Y matrix, ignoring compensation currents of loads, generators (includes Ypr</w:t>
      </w:r>
      <w:r>
        <w:rPr>
          <w:lang w:val="en-US"/>
        </w:rPr>
        <w:t>i</w:t>
      </w:r>
      <w:r w:rsidRPr="00FB5B95">
        <w:rPr>
          <w:lang w:val="en-US"/>
        </w:rPr>
        <w:t>m only)</w:t>
      </w:r>
      <w:r>
        <w:rPr>
          <w:lang w:val="en-US"/>
        </w:rPr>
        <w:t>.</w:t>
      </w:r>
    </w:p>
    <w:p w14:paraId="1AC41756" w14:textId="77777777" w:rsidR="0007396A" w:rsidRPr="0069588B" w:rsidRDefault="0007396A" w:rsidP="003C3490">
      <w:pPr>
        <w:pStyle w:val="Heading3"/>
        <w:rPr>
          <w:i/>
          <w:color w:val="000000" w:themeColor="text1"/>
          <w:lang w:val="en-US"/>
        </w:rPr>
      </w:pPr>
      <w:r>
        <w:rPr>
          <w:i/>
          <w:color w:val="000000" w:themeColor="text1"/>
          <w:lang w:val="en-US"/>
        </w:rPr>
        <w:t>Parameter 29</w:t>
      </w:r>
      <w:r w:rsidRPr="0069588B">
        <w:rPr>
          <w:i/>
          <w:color w:val="000000" w:themeColor="text1"/>
          <w:lang w:val="en-US"/>
        </w:rPr>
        <w:t xml:space="preserve">: </w:t>
      </w:r>
      <w:r>
        <w:rPr>
          <w:i/>
          <w:color w:val="000000" w:themeColor="text1"/>
          <w:lang w:val="en-US"/>
        </w:rPr>
        <w:t>Solution.SolvePflow</w:t>
      </w:r>
    </w:p>
    <w:p w14:paraId="6FBFFCE1" w14:textId="77777777" w:rsidR="0007396A" w:rsidRDefault="0007396A" w:rsidP="0007396A">
      <w:pPr>
        <w:spacing w:after="0" w:line="240" w:lineRule="auto"/>
        <w:jc w:val="both"/>
        <w:rPr>
          <w:lang w:val="en-US"/>
        </w:rPr>
      </w:pPr>
      <w:r>
        <w:rPr>
          <w:lang w:val="en-US"/>
        </w:rPr>
        <w:t xml:space="preserve">This parameter </w:t>
      </w:r>
      <w:r w:rsidRPr="0007396A">
        <w:rPr>
          <w:lang w:val="en-US"/>
        </w:rPr>
        <w:t>solves using present power flow method. Iterative solut</w:t>
      </w:r>
      <w:r>
        <w:rPr>
          <w:lang w:val="en-US"/>
        </w:rPr>
        <w:t>ion rather than direct solution.</w:t>
      </w:r>
    </w:p>
    <w:p w14:paraId="33553E3F" w14:textId="77777777" w:rsidR="005A0EE4" w:rsidRPr="0069588B" w:rsidRDefault="005A0EE4" w:rsidP="003C3490">
      <w:pPr>
        <w:pStyle w:val="Heading3"/>
        <w:rPr>
          <w:i/>
          <w:color w:val="000000" w:themeColor="text1"/>
          <w:lang w:val="en-US"/>
        </w:rPr>
      </w:pPr>
      <w:r>
        <w:rPr>
          <w:i/>
          <w:color w:val="000000" w:themeColor="text1"/>
          <w:lang w:val="en-US"/>
        </w:rPr>
        <w:t>Parameter 30</w:t>
      </w:r>
      <w:r w:rsidRPr="0069588B">
        <w:rPr>
          <w:i/>
          <w:color w:val="000000" w:themeColor="text1"/>
          <w:lang w:val="en-US"/>
        </w:rPr>
        <w:t xml:space="preserve">: </w:t>
      </w:r>
      <w:r>
        <w:rPr>
          <w:i/>
          <w:color w:val="000000" w:themeColor="text1"/>
          <w:lang w:val="en-US"/>
        </w:rPr>
        <w:t>Solution.SolveNoControl</w:t>
      </w:r>
    </w:p>
    <w:p w14:paraId="6841D020" w14:textId="77777777" w:rsidR="005A0EE4" w:rsidRDefault="005A0EE4" w:rsidP="005A0EE4">
      <w:pPr>
        <w:spacing w:after="0" w:line="240" w:lineRule="auto"/>
        <w:jc w:val="both"/>
        <w:rPr>
          <w:lang w:val="en-US"/>
        </w:rPr>
      </w:pPr>
      <w:r>
        <w:rPr>
          <w:lang w:val="en-US"/>
        </w:rPr>
        <w:t xml:space="preserve">This parameter </w:t>
      </w:r>
      <w:r w:rsidR="002644E2">
        <w:rPr>
          <w:lang w:val="en-US"/>
        </w:rPr>
        <w:t>is s</w:t>
      </w:r>
      <w:r>
        <w:rPr>
          <w:lang w:val="en-US"/>
        </w:rPr>
        <w:t>imilar to S</w:t>
      </w:r>
      <w:r w:rsidRPr="005A0EE4">
        <w:rPr>
          <w:lang w:val="en-US"/>
        </w:rPr>
        <w:t>olveSnap except no control actions are checked or executed</w:t>
      </w:r>
      <w:r>
        <w:rPr>
          <w:lang w:val="en-US"/>
        </w:rPr>
        <w:t>.</w:t>
      </w:r>
    </w:p>
    <w:p w14:paraId="3FDA4247" w14:textId="77777777" w:rsidR="002644E2" w:rsidRPr="0069588B" w:rsidRDefault="002644E2" w:rsidP="003C3490">
      <w:pPr>
        <w:pStyle w:val="Heading3"/>
        <w:rPr>
          <w:i/>
          <w:color w:val="000000" w:themeColor="text1"/>
          <w:lang w:val="en-US"/>
        </w:rPr>
      </w:pPr>
      <w:r>
        <w:rPr>
          <w:i/>
          <w:color w:val="000000" w:themeColor="text1"/>
          <w:lang w:val="en-US"/>
        </w:rPr>
        <w:t>Parameter 31</w:t>
      </w:r>
      <w:r w:rsidRPr="0069588B">
        <w:rPr>
          <w:i/>
          <w:color w:val="000000" w:themeColor="text1"/>
          <w:lang w:val="en-US"/>
        </w:rPr>
        <w:t xml:space="preserve">: </w:t>
      </w:r>
      <w:r>
        <w:rPr>
          <w:i/>
          <w:color w:val="000000" w:themeColor="text1"/>
          <w:lang w:val="en-US"/>
        </w:rPr>
        <w:t>Solution.SolvePlusControl</w:t>
      </w:r>
    </w:p>
    <w:p w14:paraId="332D71CA" w14:textId="77777777" w:rsidR="002644E2" w:rsidRDefault="002644E2" w:rsidP="002644E2">
      <w:pPr>
        <w:spacing w:after="0" w:line="240" w:lineRule="auto"/>
        <w:jc w:val="both"/>
        <w:rPr>
          <w:lang w:val="en-US"/>
        </w:rPr>
      </w:pPr>
      <w:r>
        <w:rPr>
          <w:lang w:val="en-US"/>
        </w:rPr>
        <w:t xml:space="preserve">This parameter </w:t>
      </w:r>
      <w:r w:rsidRPr="002644E2">
        <w:rPr>
          <w:lang w:val="en-US"/>
        </w:rPr>
        <w:t>executes a power flow solution (SolveNoControl) plus executes a CheckControlActions that executes any pending control actions</w:t>
      </w:r>
      <w:r>
        <w:rPr>
          <w:lang w:val="en-US"/>
        </w:rPr>
        <w:t>.</w:t>
      </w:r>
    </w:p>
    <w:p w14:paraId="71731D9C" w14:textId="77777777" w:rsidR="00BB40CC" w:rsidRPr="0069588B" w:rsidRDefault="00BB40CC" w:rsidP="003C3490">
      <w:pPr>
        <w:pStyle w:val="Heading3"/>
        <w:rPr>
          <w:i/>
          <w:color w:val="000000" w:themeColor="text1"/>
          <w:lang w:val="en-US"/>
        </w:rPr>
      </w:pPr>
      <w:r>
        <w:rPr>
          <w:i/>
          <w:color w:val="000000" w:themeColor="text1"/>
          <w:lang w:val="en-US"/>
        </w:rPr>
        <w:t>Parameter 32</w:t>
      </w:r>
      <w:r w:rsidRPr="0069588B">
        <w:rPr>
          <w:i/>
          <w:color w:val="000000" w:themeColor="text1"/>
          <w:lang w:val="en-US"/>
        </w:rPr>
        <w:t xml:space="preserve">: </w:t>
      </w:r>
      <w:r>
        <w:rPr>
          <w:i/>
          <w:color w:val="000000" w:themeColor="text1"/>
          <w:lang w:val="en-US"/>
        </w:rPr>
        <w:t>Solution.InitSnap</w:t>
      </w:r>
    </w:p>
    <w:p w14:paraId="6843D198" w14:textId="77777777" w:rsidR="00BB40CC" w:rsidRDefault="00BB40CC" w:rsidP="00BB40CC">
      <w:pPr>
        <w:spacing w:after="0" w:line="240" w:lineRule="auto"/>
        <w:jc w:val="both"/>
        <w:rPr>
          <w:lang w:val="en-US"/>
        </w:rPr>
      </w:pPr>
      <w:r>
        <w:rPr>
          <w:lang w:val="en-US"/>
        </w:rPr>
        <w:t xml:space="preserve">This parameter </w:t>
      </w:r>
      <w:r w:rsidRPr="00BB40CC">
        <w:rPr>
          <w:lang w:val="en-US"/>
        </w:rPr>
        <w:t>initializes some variables for snap shot power flow. SolveSnap does this automatically</w:t>
      </w:r>
      <w:r>
        <w:rPr>
          <w:lang w:val="en-US"/>
        </w:rPr>
        <w:t>.</w:t>
      </w:r>
    </w:p>
    <w:p w14:paraId="0CCCB207" w14:textId="77777777" w:rsidR="00292288" w:rsidRPr="0069588B" w:rsidRDefault="00292288" w:rsidP="003C3490">
      <w:pPr>
        <w:pStyle w:val="Heading3"/>
        <w:rPr>
          <w:i/>
          <w:color w:val="000000" w:themeColor="text1"/>
          <w:lang w:val="en-US"/>
        </w:rPr>
      </w:pPr>
      <w:r>
        <w:rPr>
          <w:i/>
          <w:color w:val="000000" w:themeColor="text1"/>
          <w:lang w:val="en-US"/>
        </w:rPr>
        <w:t>Parameter 33</w:t>
      </w:r>
      <w:r w:rsidRPr="0069588B">
        <w:rPr>
          <w:i/>
          <w:color w:val="000000" w:themeColor="text1"/>
          <w:lang w:val="en-US"/>
        </w:rPr>
        <w:t xml:space="preserve">: </w:t>
      </w:r>
      <w:r>
        <w:rPr>
          <w:i/>
          <w:color w:val="000000" w:themeColor="text1"/>
          <w:lang w:val="en-US"/>
        </w:rPr>
        <w:t>Solution.CheckControls</w:t>
      </w:r>
    </w:p>
    <w:p w14:paraId="23D6690C" w14:textId="77777777" w:rsidR="00292288" w:rsidRDefault="00292288" w:rsidP="00292288">
      <w:pPr>
        <w:spacing w:after="0" w:line="240" w:lineRule="auto"/>
        <w:jc w:val="both"/>
        <w:rPr>
          <w:lang w:val="en-US"/>
        </w:rPr>
      </w:pPr>
      <w:r>
        <w:rPr>
          <w:lang w:val="en-US"/>
        </w:rPr>
        <w:t xml:space="preserve">This parameter </w:t>
      </w:r>
      <w:r w:rsidRPr="00292288">
        <w:rPr>
          <w:lang w:val="en-US"/>
        </w:rPr>
        <w:t>performs the normal process for sampling and executing Control Actions and Fault Status and rebuilds Y if necessary</w:t>
      </w:r>
      <w:r>
        <w:rPr>
          <w:lang w:val="en-US"/>
        </w:rPr>
        <w:t>.</w:t>
      </w:r>
    </w:p>
    <w:p w14:paraId="7388B52B" w14:textId="77777777" w:rsidR="00292288" w:rsidRPr="0069588B" w:rsidRDefault="00292288" w:rsidP="003C3490">
      <w:pPr>
        <w:pStyle w:val="Heading3"/>
        <w:rPr>
          <w:i/>
          <w:color w:val="000000" w:themeColor="text1"/>
          <w:lang w:val="en-US"/>
        </w:rPr>
      </w:pPr>
      <w:r>
        <w:rPr>
          <w:i/>
          <w:color w:val="000000" w:themeColor="text1"/>
          <w:lang w:val="en-US"/>
        </w:rPr>
        <w:lastRenderedPageBreak/>
        <w:t>Parameter 34</w:t>
      </w:r>
      <w:r w:rsidRPr="0069588B">
        <w:rPr>
          <w:i/>
          <w:color w:val="000000" w:themeColor="text1"/>
          <w:lang w:val="en-US"/>
        </w:rPr>
        <w:t xml:space="preserve">: </w:t>
      </w:r>
      <w:r>
        <w:rPr>
          <w:i/>
          <w:color w:val="000000" w:themeColor="text1"/>
          <w:lang w:val="en-US"/>
        </w:rPr>
        <w:t>Solution.SampleControlDevices</w:t>
      </w:r>
    </w:p>
    <w:p w14:paraId="5E9B1B38" w14:textId="77777777" w:rsidR="00292288" w:rsidRDefault="00292288" w:rsidP="00292288">
      <w:pPr>
        <w:spacing w:after="0" w:line="240" w:lineRule="auto"/>
        <w:jc w:val="both"/>
        <w:rPr>
          <w:lang w:val="en-US"/>
        </w:rPr>
      </w:pPr>
      <w:r>
        <w:rPr>
          <w:lang w:val="en-US"/>
        </w:rPr>
        <w:t xml:space="preserve">This parameter </w:t>
      </w:r>
      <w:r w:rsidRPr="00292288">
        <w:rPr>
          <w:lang w:val="en-US"/>
        </w:rPr>
        <w:t>executes a sampling of all</w:t>
      </w:r>
      <w:r>
        <w:rPr>
          <w:lang w:val="en-US"/>
        </w:rPr>
        <w:t xml:space="preserve"> </w:t>
      </w:r>
      <w:r w:rsidRPr="00292288">
        <w:rPr>
          <w:lang w:val="en-US"/>
        </w:rPr>
        <w:t>intrinsic control devices, which push control actions into the control queue</w:t>
      </w:r>
      <w:r>
        <w:rPr>
          <w:lang w:val="en-US"/>
        </w:rPr>
        <w:t>.</w:t>
      </w:r>
    </w:p>
    <w:p w14:paraId="7F70230F" w14:textId="77777777" w:rsidR="00084545" w:rsidRPr="0069588B" w:rsidRDefault="00084545" w:rsidP="003C3490">
      <w:pPr>
        <w:pStyle w:val="Heading3"/>
        <w:rPr>
          <w:i/>
          <w:color w:val="000000" w:themeColor="text1"/>
          <w:lang w:val="en-US"/>
        </w:rPr>
      </w:pPr>
      <w:r>
        <w:rPr>
          <w:i/>
          <w:color w:val="000000" w:themeColor="text1"/>
          <w:lang w:val="en-US"/>
        </w:rPr>
        <w:t>Parameter 3</w:t>
      </w:r>
      <w:r w:rsidR="00F558AB">
        <w:rPr>
          <w:i/>
          <w:color w:val="000000" w:themeColor="text1"/>
          <w:lang w:val="en-US"/>
        </w:rPr>
        <w:t>5</w:t>
      </w:r>
      <w:r w:rsidRPr="0069588B">
        <w:rPr>
          <w:i/>
          <w:color w:val="000000" w:themeColor="text1"/>
          <w:lang w:val="en-US"/>
        </w:rPr>
        <w:t xml:space="preserve">: </w:t>
      </w:r>
      <w:r>
        <w:rPr>
          <w:i/>
          <w:color w:val="000000" w:themeColor="text1"/>
          <w:lang w:val="en-US"/>
        </w:rPr>
        <w:t>Solution.DoControlActions</w:t>
      </w:r>
    </w:p>
    <w:p w14:paraId="0BFDEFFD" w14:textId="77777777" w:rsidR="00084545" w:rsidRDefault="00084545" w:rsidP="00084545">
      <w:pPr>
        <w:spacing w:after="0" w:line="240" w:lineRule="auto"/>
        <w:jc w:val="both"/>
        <w:rPr>
          <w:lang w:val="en-US"/>
        </w:rPr>
      </w:pPr>
      <w:r>
        <w:rPr>
          <w:lang w:val="en-US"/>
        </w:rPr>
        <w:t xml:space="preserve">This parameter </w:t>
      </w:r>
      <w:r w:rsidRPr="00084545">
        <w:rPr>
          <w:lang w:val="en-US"/>
        </w:rPr>
        <w:t>pops control actions off the control queue and dispatches to the proper control element</w:t>
      </w:r>
      <w:r>
        <w:rPr>
          <w:lang w:val="en-US"/>
        </w:rPr>
        <w:t>.</w:t>
      </w:r>
    </w:p>
    <w:p w14:paraId="27EC6200" w14:textId="77777777" w:rsidR="00084545" w:rsidRPr="0069588B" w:rsidRDefault="00084545" w:rsidP="003C3490">
      <w:pPr>
        <w:pStyle w:val="Heading3"/>
        <w:rPr>
          <w:i/>
          <w:color w:val="000000" w:themeColor="text1"/>
          <w:lang w:val="en-US"/>
        </w:rPr>
      </w:pPr>
      <w:r>
        <w:rPr>
          <w:i/>
          <w:color w:val="000000" w:themeColor="text1"/>
          <w:lang w:val="en-US"/>
        </w:rPr>
        <w:t>Parameter 3</w:t>
      </w:r>
      <w:r w:rsidR="00F558AB">
        <w:rPr>
          <w:i/>
          <w:color w:val="000000" w:themeColor="text1"/>
          <w:lang w:val="en-US"/>
        </w:rPr>
        <w:t>6</w:t>
      </w:r>
      <w:r w:rsidRPr="0069588B">
        <w:rPr>
          <w:i/>
          <w:color w:val="000000" w:themeColor="text1"/>
          <w:lang w:val="en-US"/>
        </w:rPr>
        <w:t xml:space="preserve">: </w:t>
      </w:r>
      <w:r>
        <w:rPr>
          <w:i/>
          <w:color w:val="000000" w:themeColor="text1"/>
          <w:lang w:val="en-US"/>
        </w:rPr>
        <w:t>Solution.BuildYMatrix</w:t>
      </w:r>
    </w:p>
    <w:p w14:paraId="32787078" w14:textId="77777777" w:rsidR="00084545" w:rsidRDefault="00084545" w:rsidP="00084545">
      <w:pPr>
        <w:spacing w:after="0" w:line="240" w:lineRule="auto"/>
        <w:jc w:val="both"/>
        <w:rPr>
          <w:lang w:val="en-US"/>
        </w:rPr>
      </w:pPr>
      <w:r>
        <w:rPr>
          <w:lang w:val="en-US"/>
        </w:rPr>
        <w:t xml:space="preserve">This parameter </w:t>
      </w:r>
      <w:r w:rsidRPr="00084545">
        <w:rPr>
          <w:lang w:val="en-US"/>
        </w:rPr>
        <w:t>forces building of the System Y matrix according to the argument: {1= series elements only | 2= Whole Y matrix}</w:t>
      </w:r>
      <w:r>
        <w:rPr>
          <w:lang w:val="en-US"/>
        </w:rPr>
        <w:t>.</w:t>
      </w:r>
    </w:p>
    <w:p w14:paraId="517F7699" w14:textId="77777777" w:rsidR="00D20D60" w:rsidRPr="0069588B" w:rsidRDefault="00D20D60" w:rsidP="003C3490">
      <w:pPr>
        <w:pStyle w:val="Heading3"/>
        <w:rPr>
          <w:i/>
          <w:color w:val="000000" w:themeColor="text1"/>
          <w:lang w:val="en-US"/>
        </w:rPr>
      </w:pPr>
      <w:r>
        <w:rPr>
          <w:i/>
          <w:color w:val="000000" w:themeColor="text1"/>
          <w:lang w:val="en-US"/>
        </w:rPr>
        <w:t>Parameter 37</w:t>
      </w:r>
      <w:r w:rsidRPr="0069588B">
        <w:rPr>
          <w:i/>
          <w:color w:val="000000" w:themeColor="text1"/>
          <w:lang w:val="en-US"/>
        </w:rPr>
        <w:t xml:space="preserve">: </w:t>
      </w:r>
      <w:r>
        <w:rPr>
          <w:i/>
          <w:color w:val="000000" w:themeColor="text1"/>
          <w:lang w:val="en-US"/>
        </w:rPr>
        <w:t>Solution.SystemYChanged</w:t>
      </w:r>
    </w:p>
    <w:p w14:paraId="21F59E9B" w14:textId="77777777" w:rsidR="00D20D60" w:rsidRDefault="00D20D60" w:rsidP="00D20D60">
      <w:pPr>
        <w:spacing w:after="0" w:line="240" w:lineRule="auto"/>
        <w:jc w:val="both"/>
        <w:rPr>
          <w:lang w:val="en-US"/>
        </w:rPr>
      </w:pPr>
      <w:r>
        <w:rPr>
          <w:lang w:val="en-US"/>
        </w:rPr>
        <w:t xml:space="preserve">This parameter </w:t>
      </w:r>
      <w:r w:rsidRPr="00D20D60">
        <w:rPr>
          <w:lang w:val="en-US"/>
        </w:rPr>
        <w:t>indicates if elements of the System Y have been changed by recent activity</w:t>
      </w:r>
      <w:r>
        <w:rPr>
          <w:lang w:val="en-US"/>
        </w:rPr>
        <w:t>. If changed returns 1; otherwise 0.</w:t>
      </w:r>
    </w:p>
    <w:p w14:paraId="66D25DAC" w14:textId="77777777" w:rsidR="00D20D60" w:rsidRPr="0069588B" w:rsidRDefault="00D20D60" w:rsidP="003C3490">
      <w:pPr>
        <w:pStyle w:val="Heading3"/>
        <w:rPr>
          <w:i/>
          <w:color w:val="000000" w:themeColor="text1"/>
          <w:lang w:val="en-US"/>
        </w:rPr>
      </w:pPr>
      <w:r>
        <w:rPr>
          <w:i/>
          <w:color w:val="000000" w:themeColor="text1"/>
          <w:lang w:val="en-US"/>
        </w:rPr>
        <w:t>Parameter 38</w:t>
      </w:r>
      <w:r w:rsidRPr="0069588B">
        <w:rPr>
          <w:i/>
          <w:color w:val="000000" w:themeColor="text1"/>
          <w:lang w:val="en-US"/>
        </w:rPr>
        <w:t xml:space="preserve">: </w:t>
      </w:r>
      <w:r>
        <w:rPr>
          <w:i/>
          <w:color w:val="000000" w:themeColor="text1"/>
          <w:lang w:val="en-US"/>
        </w:rPr>
        <w:t>Solution.Converged - Read</w:t>
      </w:r>
    </w:p>
    <w:p w14:paraId="2F60869F" w14:textId="77777777" w:rsidR="00D20D60" w:rsidRDefault="00D20D60" w:rsidP="00D20D60">
      <w:pPr>
        <w:spacing w:after="0" w:line="240" w:lineRule="auto"/>
        <w:jc w:val="both"/>
        <w:rPr>
          <w:lang w:val="en-US"/>
        </w:rPr>
      </w:pPr>
      <w:r>
        <w:rPr>
          <w:lang w:val="en-US"/>
        </w:rPr>
        <w:t xml:space="preserve">This parameter </w:t>
      </w:r>
      <w:r w:rsidRPr="00D20D60">
        <w:rPr>
          <w:lang w:val="en-US"/>
        </w:rPr>
        <w:t>indicates whether the circuit solution converged</w:t>
      </w:r>
      <w:r>
        <w:rPr>
          <w:lang w:val="en-US"/>
        </w:rPr>
        <w:t xml:space="preserve"> (1 converged | 0 not converged).</w:t>
      </w:r>
    </w:p>
    <w:p w14:paraId="25195442" w14:textId="77777777" w:rsidR="00D20D60" w:rsidRPr="0069588B" w:rsidRDefault="00D20D60" w:rsidP="003C3490">
      <w:pPr>
        <w:pStyle w:val="Heading3"/>
        <w:rPr>
          <w:i/>
          <w:color w:val="000000" w:themeColor="text1"/>
          <w:lang w:val="en-US"/>
        </w:rPr>
      </w:pPr>
      <w:r>
        <w:rPr>
          <w:i/>
          <w:color w:val="000000" w:themeColor="text1"/>
          <w:lang w:val="en-US"/>
        </w:rPr>
        <w:t>Parameter 39</w:t>
      </w:r>
      <w:r w:rsidRPr="0069588B">
        <w:rPr>
          <w:i/>
          <w:color w:val="000000" w:themeColor="text1"/>
          <w:lang w:val="en-US"/>
        </w:rPr>
        <w:t xml:space="preserve">: </w:t>
      </w:r>
      <w:r>
        <w:rPr>
          <w:i/>
          <w:color w:val="000000" w:themeColor="text1"/>
          <w:lang w:val="en-US"/>
        </w:rPr>
        <w:t>Solution.</w:t>
      </w:r>
      <w:r w:rsidR="000E520C">
        <w:rPr>
          <w:i/>
          <w:color w:val="000000" w:themeColor="text1"/>
          <w:lang w:val="en-US"/>
        </w:rPr>
        <w:t>Converged</w:t>
      </w:r>
      <w:r>
        <w:rPr>
          <w:i/>
          <w:color w:val="000000" w:themeColor="text1"/>
          <w:lang w:val="en-US"/>
        </w:rPr>
        <w:t xml:space="preserve"> - Write</w:t>
      </w:r>
    </w:p>
    <w:p w14:paraId="57C2414A" w14:textId="77777777" w:rsidR="00D20D60" w:rsidRDefault="00D20D60" w:rsidP="00D20D60">
      <w:pPr>
        <w:spacing w:after="0" w:line="240" w:lineRule="auto"/>
        <w:jc w:val="both"/>
        <w:rPr>
          <w:lang w:val="en-US"/>
        </w:rPr>
      </w:pPr>
      <w:r>
        <w:rPr>
          <w:lang w:val="en-US"/>
        </w:rPr>
        <w:t xml:space="preserve">This parameter modifies </w:t>
      </w:r>
      <w:r w:rsidRPr="00281B09">
        <w:rPr>
          <w:lang w:val="en-US"/>
        </w:rPr>
        <w:t xml:space="preserve">the </w:t>
      </w:r>
      <w:r>
        <w:rPr>
          <w:lang w:val="en-US"/>
        </w:rPr>
        <w:t>converged flag (1 converged | 0 not converged).</w:t>
      </w:r>
    </w:p>
    <w:p w14:paraId="524FA181" w14:textId="77777777" w:rsidR="00624517" w:rsidRPr="0069588B" w:rsidRDefault="00624517" w:rsidP="003C3490">
      <w:pPr>
        <w:pStyle w:val="Heading3"/>
        <w:rPr>
          <w:i/>
          <w:color w:val="000000" w:themeColor="text1"/>
          <w:lang w:val="en-US"/>
        </w:rPr>
      </w:pPr>
      <w:r>
        <w:rPr>
          <w:i/>
          <w:color w:val="000000" w:themeColor="text1"/>
          <w:lang w:val="en-US"/>
        </w:rPr>
        <w:t>Parameter 40</w:t>
      </w:r>
      <w:r w:rsidRPr="0069588B">
        <w:rPr>
          <w:i/>
          <w:color w:val="000000" w:themeColor="text1"/>
          <w:lang w:val="en-US"/>
        </w:rPr>
        <w:t xml:space="preserve">: </w:t>
      </w:r>
      <w:r>
        <w:rPr>
          <w:i/>
          <w:color w:val="000000" w:themeColor="text1"/>
          <w:lang w:val="en-US"/>
        </w:rPr>
        <w:t>Solution.TotalIterations</w:t>
      </w:r>
    </w:p>
    <w:p w14:paraId="53F3A1BC" w14:textId="77777777" w:rsidR="00624517" w:rsidRDefault="00624517" w:rsidP="00624517">
      <w:pPr>
        <w:spacing w:after="0" w:line="240" w:lineRule="auto"/>
        <w:jc w:val="both"/>
        <w:rPr>
          <w:lang w:val="en-US"/>
        </w:rPr>
      </w:pPr>
      <w:r>
        <w:rPr>
          <w:lang w:val="en-US"/>
        </w:rPr>
        <w:t>This parameter returns the t</w:t>
      </w:r>
      <w:r w:rsidRPr="00624517">
        <w:rPr>
          <w:lang w:val="en-US"/>
        </w:rPr>
        <w:t>otal iterations including control iterations for most recent solution</w:t>
      </w:r>
      <w:r>
        <w:rPr>
          <w:lang w:val="en-US"/>
        </w:rPr>
        <w:t>.</w:t>
      </w:r>
    </w:p>
    <w:p w14:paraId="44909B43" w14:textId="77777777" w:rsidR="00097C73" w:rsidRPr="0069588B" w:rsidRDefault="00097C73" w:rsidP="003C3490">
      <w:pPr>
        <w:pStyle w:val="Heading3"/>
        <w:rPr>
          <w:i/>
          <w:color w:val="000000" w:themeColor="text1"/>
          <w:lang w:val="en-US"/>
        </w:rPr>
      </w:pPr>
      <w:r>
        <w:rPr>
          <w:i/>
          <w:color w:val="000000" w:themeColor="text1"/>
          <w:lang w:val="en-US"/>
        </w:rPr>
        <w:t>Parameter 41</w:t>
      </w:r>
      <w:r w:rsidRPr="0069588B">
        <w:rPr>
          <w:i/>
          <w:color w:val="000000" w:themeColor="text1"/>
          <w:lang w:val="en-US"/>
        </w:rPr>
        <w:t xml:space="preserve">: </w:t>
      </w:r>
      <w:r>
        <w:rPr>
          <w:i/>
          <w:color w:val="000000" w:themeColor="text1"/>
          <w:lang w:val="en-US"/>
        </w:rPr>
        <w:t>Solution.MostIterationsDone</w:t>
      </w:r>
    </w:p>
    <w:p w14:paraId="7AA13DBE" w14:textId="77777777" w:rsidR="00097C73" w:rsidRDefault="00097C73" w:rsidP="00097C73">
      <w:pPr>
        <w:spacing w:after="0" w:line="240" w:lineRule="auto"/>
        <w:jc w:val="both"/>
        <w:rPr>
          <w:lang w:val="en-US"/>
        </w:rPr>
      </w:pPr>
      <w:r>
        <w:rPr>
          <w:lang w:val="en-US"/>
        </w:rPr>
        <w:t xml:space="preserve">This parameter returns the </w:t>
      </w:r>
      <w:r w:rsidRPr="00097C73">
        <w:rPr>
          <w:lang w:val="en-US"/>
        </w:rPr>
        <w:t>max number of iterations required to converg</w:t>
      </w:r>
      <w:r>
        <w:rPr>
          <w:lang w:val="en-US"/>
        </w:rPr>
        <w:t>e</w:t>
      </w:r>
      <w:r w:rsidRPr="00097C73">
        <w:rPr>
          <w:lang w:val="en-US"/>
        </w:rPr>
        <w:t xml:space="preserve"> at any control iteration of the most recent solution</w:t>
      </w:r>
      <w:r>
        <w:rPr>
          <w:lang w:val="en-US"/>
        </w:rPr>
        <w:t>.</w:t>
      </w:r>
    </w:p>
    <w:p w14:paraId="16CA8B27" w14:textId="77777777" w:rsidR="009961EB" w:rsidRPr="0069588B" w:rsidRDefault="009961EB" w:rsidP="003C3490">
      <w:pPr>
        <w:pStyle w:val="Heading3"/>
        <w:rPr>
          <w:i/>
          <w:color w:val="000000" w:themeColor="text1"/>
          <w:lang w:val="en-US"/>
        </w:rPr>
      </w:pPr>
      <w:r>
        <w:rPr>
          <w:i/>
          <w:color w:val="000000" w:themeColor="text1"/>
          <w:lang w:val="en-US"/>
        </w:rPr>
        <w:t>Parameter 42</w:t>
      </w:r>
      <w:r w:rsidRPr="0069588B">
        <w:rPr>
          <w:i/>
          <w:color w:val="000000" w:themeColor="text1"/>
          <w:lang w:val="en-US"/>
        </w:rPr>
        <w:t xml:space="preserve">: </w:t>
      </w:r>
      <w:r>
        <w:rPr>
          <w:i/>
          <w:color w:val="000000" w:themeColor="text1"/>
          <w:lang w:val="en-US"/>
        </w:rPr>
        <w:t>Solution.ControlActionsDone - Read</w:t>
      </w:r>
    </w:p>
    <w:p w14:paraId="734904A6" w14:textId="77777777" w:rsidR="009961EB" w:rsidRDefault="009961EB" w:rsidP="009961EB">
      <w:pPr>
        <w:spacing w:after="0" w:line="240" w:lineRule="auto"/>
        <w:jc w:val="both"/>
        <w:rPr>
          <w:lang w:val="en-US"/>
        </w:rPr>
      </w:pPr>
      <w:r>
        <w:rPr>
          <w:lang w:val="en-US"/>
        </w:rPr>
        <w:t xml:space="preserve">This parameter </w:t>
      </w:r>
      <w:r w:rsidRPr="009961EB">
        <w:rPr>
          <w:lang w:val="en-US"/>
        </w:rPr>
        <w:t>indicates that the control actions are done: {1 done, 0 not done}</w:t>
      </w:r>
      <w:r>
        <w:rPr>
          <w:lang w:val="en-US"/>
        </w:rPr>
        <w:t>.</w:t>
      </w:r>
    </w:p>
    <w:p w14:paraId="534437F5" w14:textId="77777777" w:rsidR="009961EB" w:rsidRPr="0069588B" w:rsidRDefault="009961EB" w:rsidP="003C3490">
      <w:pPr>
        <w:pStyle w:val="Heading3"/>
        <w:rPr>
          <w:i/>
          <w:color w:val="000000" w:themeColor="text1"/>
          <w:lang w:val="en-US"/>
        </w:rPr>
      </w:pPr>
      <w:r>
        <w:rPr>
          <w:i/>
          <w:color w:val="000000" w:themeColor="text1"/>
          <w:lang w:val="en-US"/>
        </w:rPr>
        <w:t>Parameter 43</w:t>
      </w:r>
      <w:r w:rsidRPr="0069588B">
        <w:rPr>
          <w:i/>
          <w:color w:val="000000" w:themeColor="text1"/>
          <w:lang w:val="en-US"/>
        </w:rPr>
        <w:t xml:space="preserve">: </w:t>
      </w:r>
      <w:r>
        <w:rPr>
          <w:i/>
          <w:color w:val="000000" w:themeColor="text1"/>
          <w:lang w:val="en-US"/>
        </w:rPr>
        <w:t>Solution.ControlActionsDone - Write</w:t>
      </w:r>
    </w:p>
    <w:p w14:paraId="7B23A251" w14:textId="77777777" w:rsidR="009961EB" w:rsidRDefault="009961EB" w:rsidP="009961EB">
      <w:pPr>
        <w:spacing w:after="0" w:line="240" w:lineRule="auto"/>
        <w:jc w:val="both"/>
        <w:rPr>
          <w:lang w:val="en-US"/>
        </w:rPr>
      </w:pPr>
      <w:r>
        <w:rPr>
          <w:lang w:val="en-US"/>
        </w:rPr>
        <w:t xml:space="preserve">This parameter modifies </w:t>
      </w:r>
      <w:r w:rsidRPr="009961EB">
        <w:rPr>
          <w:lang w:val="en-US"/>
        </w:rPr>
        <w:t xml:space="preserve">the </w:t>
      </w:r>
      <w:r>
        <w:rPr>
          <w:lang w:val="en-US"/>
        </w:rPr>
        <w:t xml:space="preserve">flag to indicate that the </w:t>
      </w:r>
      <w:r w:rsidRPr="009961EB">
        <w:rPr>
          <w:lang w:val="en-US"/>
        </w:rPr>
        <w:t>control actions are done: {1 done, 0 not done}</w:t>
      </w:r>
      <w:r>
        <w:rPr>
          <w:lang w:val="en-US"/>
        </w:rPr>
        <w:t>.</w:t>
      </w:r>
    </w:p>
    <w:p w14:paraId="21170858" w14:textId="77777777" w:rsidR="00661AEC" w:rsidRPr="0069588B" w:rsidRDefault="00661AEC" w:rsidP="003C3490">
      <w:pPr>
        <w:pStyle w:val="Heading3"/>
        <w:rPr>
          <w:i/>
          <w:color w:val="000000" w:themeColor="text1"/>
          <w:lang w:val="en-US"/>
        </w:rPr>
      </w:pPr>
      <w:r>
        <w:rPr>
          <w:i/>
          <w:color w:val="000000" w:themeColor="text1"/>
          <w:lang w:val="en-US"/>
        </w:rPr>
        <w:t>Parameter 44</w:t>
      </w:r>
      <w:r w:rsidRPr="0069588B">
        <w:rPr>
          <w:i/>
          <w:color w:val="000000" w:themeColor="text1"/>
          <w:lang w:val="en-US"/>
        </w:rPr>
        <w:t xml:space="preserve">: </w:t>
      </w:r>
      <w:r>
        <w:rPr>
          <w:i/>
          <w:color w:val="000000" w:themeColor="text1"/>
          <w:lang w:val="en-US"/>
        </w:rPr>
        <w:t>Solution.FinishTimeStep</w:t>
      </w:r>
    </w:p>
    <w:p w14:paraId="0BA7E8D2" w14:textId="77777777" w:rsidR="00661AEC" w:rsidRDefault="00661AEC" w:rsidP="00661AEC">
      <w:pPr>
        <w:spacing w:after="0" w:line="240" w:lineRule="auto"/>
        <w:jc w:val="both"/>
        <w:rPr>
          <w:lang w:val="en-US"/>
        </w:rPr>
      </w:pPr>
      <w:r>
        <w:rPr>
          <w:lang w:val="en-US"/>
        </w:rPr>
        <w:t xml:space="preserve">This parameter </w:t>
      </w:r>
      <w:r w:rsidR="00061F1D" w:rsidRPr="00661AEC">
        <w:rPr>
          <w:lang w:val="en-US"/>
        </w:rPr>
        <w:t>calls</w:t>
      </w:r>
      <w:r w:rsidRPr="00661AEC">
        <w:rPr>
          <w:lang w:val="en-US"/>
        </w:rPr>
        <w:t xml:space="preserve"> cleanup, sample monitors, and increment time at end of time step</w:t>
      </w:r>
      <w:r>
        <w:rPr>
          <w:lang w:val="en-US"/>
        </w:rPr>
        <w:t>.</w:t>
      </w:r>
    </w:p>
    <w:p w14:paraId="439B7364" w14:textId="77777777" w:rsidR="00D84ED0" w:rsidRPr="0069588B" w:rsidRDefault="00D84ED0" w:rsidP="003C3490">
      <w:pPr>
        <w:pStyle w:val="Heading3"/>
        <w:rPr>
          <w:i/>
          <w:color w:val="000000" w:themeColor="text1"/>
          <w:lang w:val="en-US"/>
        </w:rPr>
      </w:pPr>
      <w:r>
        <w:rPr>
          <w:i/>
          <w:color w:val="000000" w:themeColor="text1"/>
          <w:lang w:val="en-US"/>
        </w:rPr>
        <w:t>Parameter 45</w:t>
      </w:r>
      <w:r w:rsidRPr="0069588B">
        <w:rPr>
          <w:i/>
          <w:color w:val="000000" w:themeColor="text1"/>
          <w:lang w:val="en-US"/>
        </w:rPr>
        <w:t xml:space="preserve">: </w:t>
      </w:r>
      <w:r>
        <w:rPr>
          <w:i/>
          <w:color w:val="000000" w:themeColor="text1"/>
          <w:lang w:val="en-US"/>
        </w:rPr>
        <w:t>Solution.Cleanup</w:t>
      </w:r>
    </w:p>
    <w:p w14:paraId="3DA69886" w14:textId="77777777" w:rsidR="00D84ED0" w:rsidRDefault="00D84ED0" w:rsidP="00D84ED0">
      <w:pPr>
        <w:spacing w:after="0" w:line="240" w:lineRule="auto"/>
        <w:jc w:val="both"/>
        <w:rPr>
          <w:lang w:val="en-US"/>
        </w:rPr>
      </w:pPr>
      <w:r>
        <w:rPr>
          <w:lang w:val="en-US"/>
        </w:rPr>
        <w:t xml:space="preserve">This parameter </w:t>
      </w:r>
      <w:r w:rsidRPr="00D84ED0">
        <w:rPr>
          <w:lang w:val="en-US"/>
        </w:rPr>
        <w:t>update storage, invcontrol, etc</w:t>
      </w:r>
      <w:r>
        <w:rPr>
          <w:lang w:val="en-US"/>
        </w:rPr>
        <w:t>.</w:t>
      </w:r>
      <w:r w:rsidRPr="00D84ED0">
        <w:rPr>
          <w:lang w:val="en-US"/>
        </w:rPr>
        <w:t>, at end of time step</w:t>
      </w:r>
      <w:r>
        <w:rPr>
          <w:lang w:val="en-US"/>
        </w:rPr>
        <w:t>.</w:t>
      </w:r>
    </w:p>
    <w:p w14:paraId="3B361450" w14:textId="77777777" w:rsidR="008E3D83" w:rsidRPr="0069588B" w:rsidRDefault="008E3D83" w:rsidP="008E3D83">
      <w:pPr>
        <w:pStyle w:val="Heading3"/>
        <w:rPr>
          <w:i/>
          <w:color w:val="000000" w:themeColor="text1"/>
          <w:lang w:val="en-US"/>
        </w:rPr>
      </w:pPr>
      <w:r>
        <w:rPr>
          <w:i/>
          <w:color w:val="000000" w:themeColor="text1"/>
          <w:lang w:val="en-US"/>
        </w:rPr>
        <w:t>Parameter 46</w:t>
      </w:r>
      <w:r w:rsidRPr="0069588B">
        <w:rPr>
          <w:i/>
          <w:color w:val="000000" w:themeColor="text1"/>
          <w:lang w:val="en-US"/>
        </w:rPr>
        <w:t xml:space="preserve">: </w:t>
      </w:r>
      <w:r>
        <w:rPr>
          <w:i/>
          <w:color w:val="000000" w:themeColor="text1"/>
          <w:lang w:val="en-US"/>
        </w:rPr>
        <w:t>Solution.SolveAll</w:t>
      </w:r>
    </w:p>
    <w:p w14:paraId="24B60D6B" w14:textId="77777777" w:rsidR="008E3D83" w:rsidRDefault="008E3D83" w:rsidP="008E3D83">
      <w:pPr>
        <w:spacing w:after="0" w:line="240" w:lineRule="auto"/>
        <w:jc w:val="both"/>
        <w:rPr>
          <w:lang w:val="en-US"/>
        </w:rPr>
      </w:pPr>
      <w:r>
        <w:rPr>
          <w:lang w:val="en-US"/>
        </w:rPr>
        <w:t xml:space="preserve">This parameter </w:t>
      </w:r>
      <w:r w:rsidR="00016AFF">
        <w:rPr>
          <w:lang w:val="en-US"/>
        </w:rPr>
        <w:t>starts</w:t>
      </w:r>
      <w:r>
        <w:rPr>
          <w:lang w:val="en-US"/>
        </w:rPr>
        <w:t xml:space="preserve"> the solution process for all the actors created in memory.</w:t>
      </w:r>
      <w:r w:rsidR="00851C4D">
        <w:rPr>
          <w:lang w:val="en-US"/>
        </w:rPr>
        <w:t xml:space="preserve"> Please be sure that the circuits of each actor have been compiled and ready to be solved before using this command.</w:t>
      </w:r>
    </w:p>
    <w:p w14:paraId="772D78DE" w14:textId="77777777" w:rsidR="00681BD5" w:rsidRPr="0069588B" w:rsidRDefault="00681BD5" w:rsidP="00681BD5">
      <w:pPr>
        <w:pStyle w:val="Heading3"/>
        <w:rPr>
          <w:i/>
          <w:color w:val="000000" w:themeColor="text1"/>
          <w:lang w:val="en-US"/>
        </w:rPr>
      </w:pPr>
      <w:r>
        <w:rPr>
          <w:i/>
          <w:color w:val="000000" w:themeColor="text1"/>
          <w:lang w:val="en-US"/>
        </w:rPr>
        <w:t>Parameter 47</w:t>
      </w:r>
      <w:r w:rsidRPr="0069588B">
        <w:rPr>
          <w:i/>
          <w:color w:val="000000" w:themeColor="text1"/>
          <w:lang w:val="en-US"/>
        </w:rPr>
        <w:t xml:space="preserve">: </w:t>
      </w:r>
      <w:r>
        <w:rPr>
          <w:i/>
          <w:color w:val="000000" w:themeColor="text1"/>
          <w:lang w:val="en-US"/>
        </w:rPr>
        <w:t>Solution.CalcIncMatrix</w:t>
      </w:r>
    </w:p>
    <w:p w14:paraId="2682C2ED" w14:textId="77777777" w:rsidR="00681BD5" w:rsidRDefault="00681BD5" w:rsidP="00681BD5">
      <w:pPr>
        <w:spacing w:after="0" w:line="240" w:lineRule="auto"/>
        <w:jc w:val="both"/>
        <w:rPr>
          <w:lang w:val="en-US"/>
        </w:rPr>
      </w:pPr>
      <w:r>
        <w:rPr>
          <w:lang w:val="en-US"/>
        </w:rPr>
        <w:t>This parameter starts the calculation of the incidence matrix for the active actor. Please be sure that the circuits of each actor have been compiled and ready to be solved before using this command.</w:t>
      </w:r>
    </w:p>
    <w:p w14:paraId="017CD5B1" w14:textId="77777777" w:rsidR="009B2239" w:rsidRPr="0069588B" w:rsidRDefault="009B2239" w:rsidP="009B2239">
      <w:pPr>
        <w:pStyle w:val="Heading3"/>
        <w:rPr>
          <w:i/>
          <w:color w:val="000000" w:themeColor="text1"/>
          <w:lang w:val="en-US"/>
        </w:rPr>
      </w:pPr>
      <w:r>
        <w:rPr>
          <w:i/>
          <w:color w:val="000000" w:themeColor="text1"/>
          <w:lang w:val="en-US"/>
        </w:rPr>
        <w:t>Parameter 48</w:t>
      </w:r>
      <w:r w:rsidRPr="0069588B">
        <w:rPr>
          <w:i/>
          <w:color w:val="000000" w:themeColor="text1"/>
          <w:lang w:val="en-US"/>
        </w:rPr>
        <w:t xml:space="preserve">: </w:t>
      </w:r>
      <w:r>
        <w:rPr>
          <w:i/>
          <w:color w:val="000000" w:themeColor="text1"/>
          <w:lang w:val="en-US"/>
        </w:rPr>
        <w:t>Solution.CalcIncMatrix_O</w:t>
      </w:r>
    </w:p>
    <w:p w14:paraId="2D1EA7BE" w14:textId="77777777" w:rsidR="009B2239" w:rsidRDefault="009B2239" w:rsidP="009B2239">
      <w:pPr>
        <w:spacing w:after="0" w:line="240" w:lineRule="auto"/>
        <w:jc w:val="both"/>
        <w:rPr>
          <w:lang w:val="en-US"/>
        </w:rPr>
      </w:pPr>
      <w:r>
        <w:rPr>
          <w:lang w:val="en-US"/>
        </w:rPr>
        <w:t xml:space="preserve">This parameter starts the calculation of the Branch to Node incidence matrix for the active actor. Please be sure that the circuits of each actor have been compiled and ready to be solved before using this command. The difference between this command and the </w:t>
      </w:r>
      <w:r w:rsidRPr="009B2239">
        <w:rPr>
          <w:i/>
          <w:lang w:val="en-US"/>
        </w:rPr>
        <w:t>CalcIncMatrix</w:t>
      </w:r>
      <w:r>
        <w:rPr>
          <w:lang w:val="en-US"/>
        </w:rPr>
        <w:t xml:space="preserve"> is that the calculated matrix will be ordered hierarchically from the substation to the feeder end, which can be helpful for many operations. Additionally, the Bus Levels vector is calculated and the rows (PDElements) and columns (Buses) are permuted so it is easy to identify their position in the circuit.</w:t>
      </w:r>
    </w:p>
    <w:p w14:paraId="0C15DF99" w14:textId="77777777" w:rsidR="009B2239" w:rsidRDefault="009B2239" w:rsidP="00681BD5">
      <w:pPr>
        <w:spacing w:after="0" w:line="240" w:lineRule="auto"/>
        <w:jc w:val="both"/>
        <w:rPr>
          <w:lang w:val="en-US"/>
        </w:rPr>
      </w:pPr>
    </w:p>
    <w:p w14:paraId="3E2F98B5" w14:textId="77777777" w:rsidR="00356C6C" w:rsidRPr="00E65D8C" w:rsidRDefault="00356C6C" w:rsidP="00356C6C">
      <w:pPr>
        <w:pStyle w:val="Heading2"/>
        <w:rPr>
          <w:rFonts w:ascii="Arial" w:hAnsi="Arial" w:cs="Arial"/>
          <w:b/>
          <w:color w:val="000000" w:themeColor="text1"/>
          <w:lang w:val="en-US"/>
        </w:rPr>
      </w:pPr>
      <w:r>
        <w:rPr>
          <w:rFonts w:ascii="Arial" w:hAnsi="Arial" w:cs="Arial"/>
          <w:b/>
          <w:color w:val="000000" w:themeColor="text1"/>
          <w:lang w:val="en-US"/>
        </w:rPr>
        <w:lastRenderedPageBreak/>
        <w:t>SolutionF (Float)</w:t>
      </w:r>
      <w:r w:rsidRPr="00E65D8C">
        <w:rPr>
          <w:rFonts w:ascii="Arial" w:hAnsi="Arial" w:cs="Arial"/>
          <w:b/>
          <w:color w:val="000000" w:themeColor="text1"/>
          <w:lang w:val="en-US"/>
        </w:rPr>
        <w:t xml:space="preserve"> Interface</w:t>
      </w:r>
    </w:p>
    <w:p w14:paraId="430228B7" w14:textId="77777777" w:rsidR="00356C6C" w:rsidRPr="00E65D8C" w:rsidRDefault="00356C6C" w:rsidP="00356C6C">
      <w:pPr>
        <w:spacing w:after="0" w:line="240" w:lineRule="auto"/>
        <w:rPr>
          <w:lang w:val="en-US"/>
        </w:rPr>
      </w:pPr>
    </w:p>
    <w:p w14:paraId="44E0C541" w14:textId="77777777" w:rsidR="00356C6C" w:rsidRDefault="00356C6C" w:rsidP="00356C6C">
      <w:pPr>
        <w:spacing w:after="0" w:line="240" w:lineRule="auto"/>
        <w:jc w:val="both"/>
        <w:rPr>
          <w:lang w:val="en-US"/>
        </w:rPr>
      </w:pPr>
      <w:r>
        <w:rPr>
          <w:lang w:val="en-US"/>
        </w:rPr>
        <w:t>This interface can be used to read/write certain properties of the active DSS object. The structure of the interface is as follows:</w:t>
      </w:r>
    </w:p>
    <w:p w14:paraId="7DFC211B" w14:textId="77777777" w:rsidR="00356C6C" w:rsidRDefault="00356C6C" w:rsidP="00356C6C">
      <w:pPr>
        <w:spacing w:after="0" w:line="240" w:lineRule="auto"/>
        <w:jc w:val="both"/>
        <w:rPr>
          <w:lang w:val="en-US"/>
        </w:rPr>
      </w:pPr>
    </w:p>
    <w:p w14:paraId="4C8F087C" w14:textId="77777777" w:rsidR="00356C6C" w:rsidRPr="00616B25" w:rsidRDefault="002078C7" w:rsidP="00356C6C">
      <w:pPr>
        <w:spacing w:after="0" w:line="240" w:lineRule="auto"/>
        <w:jc w:val="center"/>
        <w:rPr>
          <w:lang w:val="en-US"/>
        </w:rPr>
      </w:pPr>
      <w:r w:rsidRPr="00616B25">
        <w:rPr>
          <w:lang w:val="en-US"/>
        </w:rPr>
        <w:t>double SolutionF(int32_t Parameter, double Argument);</w:t>
      </w:r>
    </w:p>
    <w:p w14:paraId="26456AAB" w14:textId="77777777" w:rsidR="00356C6C" w:rsidRPr="00616B25" w:rsidRDefault="00356C6C" w:rsidP="00356C6C">
      <w:pPr>
        <w:spacing w:after="0" w:line="240" w:lineRule="auto"/>
        <w:jc w:val="center"/>
        <w:rPr>
          <w:lang w:val="en-US"/>
        </w:rPr>
      </w:pPr>
    </w:p>
    <w:p w14:paraId="5019F1FE" w14:textId="77777777" w:rsidR="00356C6C" w:rsidRDefault="00356C6C" w:rsidP="00356C6C">
      <w:pPr>
        <w:spacing w:after="0" w:line="240" w:lineRule="auto"/>
        <w:jc w:val="both"/>
        <w:rPr>
          <w:lang w:val="en-US"/>
        </w:rPr>
      </w:pPr>
      <w:r w:rsidRPr="00B91DD7">
        <w:rPr>
          <w:lang w:val="en-US"/>
        </w:rPr>
        <w:t xml:space="preserve">This interface returns </w:t>
      </w:r>
      <w:r>
        <w:rPr>
          <w:lang w:val="en-US"/>
        </w:rPr>
        <w:t>a floating point number according to the number sent in the variable “parameter”. The parameter can be one of the following:</w:t>
      </w:r>
    </w:p>
    <w:p w14:paraId="0E658F3E" w14:textId="77777777" w:rsidR="00356C6C" w:rsidRDefault="00356C6C" w:rsidP="00356C6C">
      <w:pPr>
        <w:spacing w:after="0" w:line="240" w:lineRule="auto"/>
        <w:jc w:val="both"/>
        <w:rPr>
          <w:lang w:val="en-US"/>
        </w:rPr>
      </w:pPr>
    </w:p>
    <w:p w14:paraId="6934FB90" w14:textId="77777777" w:rsidR="00356C6C" w:rsidRPr="0069588B" w:rsidRDefault="00356C6C" w:rsidP="003C3490">
      <w:pPr>
        <w:pStyle w:val="Heading3"/>
        <w:rPr>
          <w:i/>
          <w:color w:val="000000" w:themeColor="text1"/>
          <w:lang w:val="en-US"/>
        </w:rPr>
      </w:pPr>
      <w:r>
        <w:rPr>
          <w:i/>
          <w:color w:val="000000" w:themeColor="text1"/>
          <w:lang w:val="en-US"/>
        </w:rPr>
        <w:t>Parameter 0</w:t>
      </w:r>
      <w:r w:rsidRPr="0069588B">
        <w:rPr>
          <w:i/>
          <w:color w:val="000000" w:themeColor="text1"/>
          <w:lang w:val="en-US"/>
        </w:rPr>
        <w:t xml:space="preserve">: </w:t>
      </w:r>
      <w:r>
        <w:rPr>
          <w:i/>
          <w:color w:val="000000" w:themeColor="text1"/>
          <w:lang w:val="en-US"/>
        </w:rPr>
        <w:t>Solution.</w:t>
      </w:r>
      <w:r w:rsidR="00460A53">
        <w:rPr>
          <w:i/>
          <w:color w:val="000000" w:themeColor="text1"/>
          <w:lang w:val="en-US"/>
        </w:rPr>
        <w:t>Frequency read</w:t>
      </w:r>
    </w:p>
    <w:p w14:paraId="30A3AC70" w14:textId="77777777" w:rsidR="00356C6C" w:rsidRDefault="00460A53" w:rsidP="00356C6C">
      <w:pPr>
        <w:spacing w:after="0" w:line="240" w:lineRule="auto"/>
        <w:jc w:val="both"/>
        <w:rPr>
          <w:lang w:val="en-US"/>
        </w:rPr>
      </w:pPr>
      <w:r>
        <w:rPr>
          <w:lang w:val="en-US"/>
        </w:rPr>
        <w:t>This parameter return</w:t>
      </w:r>
      <w:r w:rsidR="003C01EF">
        <w:rPr>
          <w:lang w:val="en-US"/>
        </w:rPr>
        <w:t>s</w:t>
      </w:r>
      <w:r>
        <w:rPr>
          <w:lang w:val="en-US"/>
        </w:rPr>
        <w:t xml:space="preserve"> the frequency for the next solution</w:t>
      </w:r>
      <w:r w:rsidR="00356C6C">
        <w:rPr>
          <w:lang w:val="en-US"/>
        </w:rPr>
        <w:t>.</w:t>
      </w:r>
    </w:p>
    <w:p w14:paraId="121B1876" w14:textId="77777777" w:rsidR="00460A53" w:rsidRPr="0069588B" w:rsidRDefault="00460A53" w:rsidP="003C349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olution.Frequency Write</w:t>
      </w:r>
    </w:p>
    <w:p w14:paraId="34861D31" w14:textId="77777777" w:rsidR="00460A53" w:rsidRDefault="00460A53" w:rsidP="00460A53">
      <w:pPr>
        <w:spacing w:after="0" w:line="240" w:lineRule="auto"/>
        <w:jc w:val="both"/>
        <w:rPr>
          <w:lang w:val="en-US"/>
        </w:rPr>
      </w:pPr>
      <w:r>
        <w:rPr>
          <w:lang w:val="en-US"/>
        </w:rPr>
        <w:t>This parameter sets the frequency for the next solution.</w:t>
      </w:r>
    </w:p>
    <w:p w14:paraId="181AAEBB" w14:textId="77777777" w:rsidR="002078C7" w:rsidRPr="0069588B" w:rsidRDefault="002078C7" w:rsidP="003C349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olution.Seconds read</w:t>
      </w:r>
    </w:p>
    <w:p w14:paraId="52ADEBD0" w14:textId="77777777" w:rsidR="002078C7" w:rsidRDefault="002078C7" w:rsidP="002078C7">
      <w:pPr>
        <w:spacing w:after="0" w:line="240" w:lineRule="auto"/>
        <w:jc w:val="both"/>
        <w:rPr>
          <w:lang w:val="en-US"/>
        </w:rPr>
      </w:pPr>
      <w:r>
        <w:rPr>
          <w:lang w:val="en-US"/>
        </w:rPr>
        <w:t>This parameter return</w:t>
      </w:r>
      <w:r w:rsidR="003C01EF">
        <w:rPr>
          <w:lang w:val="en-US"/>
        </w:rPr>
        <w:t>s</w:t>
      </w:r>
      <w:r>
        <w:rPr>
          <w:lang w:val="en-US"/>
        </w:rPr>
        <w:t xml:space="preserve"> the </w:t>
      </w:r>
      <w:r w:rsidRPr="002078C7">
        <w:rPr>
          <w:lang w:val="en-US"/>
        </w:rPr>
        <w:t>seconds from top of the hour</w:t>
      </w:r>
      <w:r>
        <w:rPr>
          <w:lang w:val="en-US"/>
        </w:rPr>
        <w:t>.</w:t>
      </w:r>
    </w:p>
    <w:p w14:paraId="753C6705" w14:textId="77777777" w:rsidR="002078C7" w:rsidRPr="0069588B" w:rsidRDefault="002078C7" w:rsidP="003C349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olution.Seconds Write</w:t>
      </w:r>
    </w:p>
    <w:p w14:paraId="29493091" w14:textId="77777777" w:rsidR="002078C7" w:rsidRDefault="002078C7" w:rsidP="002078C7">
      <w:pPr>
        <w:spacing w:after="0" w:line="240" w:lineRule="auto"/>
        <w:jc w:val="both"/>
        <w:rPr>
          <w:lang w:val="en-US"/>
        </w:rPr>
      </w:pPr>
      <w:r>
        <w:rPr>
          <w:lang w:val="en-US"/>
        </w:rPr>
        <w:t xml:space="preserve">This parameter sets the </w:t>
      </w:r>
      <w:r w:rsidRPr="002078C7">
        <w:rPr>
          <w:lang w:val="en-US"/>
        </w:rPr>
        <w:t>seconds from top of the hour</w:t>
      </w:r>
      <w:r>
        <w:rPr>
          <w:lang w:val="en-US"/>
        </w:rPr>
        <w:t>.</w:t>
      </w:r>
    </w:p>
    <w:p w14:paraId="77D8E6FD" w14:textId="77777777" w:rsidR="003F4B0E" w:rsidRPr="0069588B" w:rsidRDefault="003F4B0E" w:rsidP="003C349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olution.StepSize read</w:t>
      </w:r>
    </w:p>
    <w:p w14:paraId="57228094" w14:textId="77777777" w:rsidR="003F4B0E" w:rsidRDefault="003F4B0E" w:rsidP="003F4B0E">
      <w:pPr>
        <w:spacing w:after="0" w:line="240" w:lineRule="auto"/>
        <w:jc w:val="both"/>
        <w:rPr>
          <w:lang w:val="en-US"/>
        </w:rPr>
      </w:pPr>
      <w:r>
        <w:rPr>
          <w:lang w:val="en-US"/>
        </w:rPr>
        <w:t>This parameter returns the step size for the next solution.</w:t>
      </w:r>
    </w:p>
    <w:p w14:paraId="61AB9397" w14:textId="77777777" w:rsidR="003F4B0E" w:rsidRPr="0069588B" w:rsidRDefault="003F4B0E" w:rsidP="003C349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Solution.StepSize Write</w:t>
      </w:r>
    </w:p>
    <w:p w14:paraId="0E4A024B" w14:textId="77777777" w:rsidR="003F4B0E" w:rsidRDefault="003F4B0E" w:rsidP="003F4B0E">
      <w:pPr>
        <w:spacing w:after="0" w:line="240" w:lineRule="auto"/>
        <w:jc w:val="both"/>
        <w:rPr>
          <w:lang w:val="en-US"/>
        </w:rPr>
      </w:pPr>
      <w:r>
        <w:rPr>
          <w:lang w:val="en-US"/>
        </w:rPr>
        <w:t>This parameter sets the</w:t>
      </w:r>
      <w:r w:rsidRPr="003F4B0E">
        <w:rPr>
          <w:lang w:val="en-US"/>
        </w:rPr>
        <w:t xml:space="preserve"> </w:t>
      </w:r>
      <w:r>
        <w:rPr>
          <w:lang w:val="en-US"/>
        </w:rPr>
        <w:t>step size for the next solution.</w:t>
      </w:r>
    </w:p>
    <w:p w14:paraId="4846A314" w14:textId="77777777" w:rsidR="00825F4E" w:rsidRPr="0069588B" w:rsidRDefault="00825F4E" w:rsidP="003C349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olution.LoadMult read</w:t>
      </w:r>
    </w:p>
    <w:p w14:paraId="58EB1A12" w14:textId="77777777" w:rsidR="00825F4E" w:rsidRDefault="00825F4E" w:rsidP="00825F4E">
      <w:pPr>
        <w:spacing w:after="0" w:line="240" w:lineRule="auto"/>
        <w:jc w:val="both"/>
        <w:rPr>
          <w:lang w:val="en-US"/>
        </w:rPr>
      </w:pPr>
      <w:r>
        <w:rPr>
          <w:lang w:val="en-US"/>
        </w:rPr>
        <w:t xml:space="preserve">This parameter returns the </w:t>
      </w:r>
      <w:r w:rsidRPr="00825F4E">
        <w:rPr>
          <w:lang w:val="en-US"/>
        </w:rPr>
        <w:t>default load multiplier applied to all non-fixed loads</w:t>
      </w:r>
      <w:r>
        <w:rPr>
          <w:lang w:val="en-US"/>
        </w:rPr>
        <w:t>.</w:t>
      </w:r>
    </w:p>
    <w:p w14:paraId="4E53FC48" w14:textId="77777777" w:rsidR="00825F4E" w:rsidRPr="0069588B" w:rsidRDefault="00825F4E" w:rsidP="003C349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olution.LoadMult Write</w:t>
      </w:r>
    </w:p>
    <w:p w14:paraId="07022489" w14:textId="77777777" w:rsidR="00825F4E" w:rsidRDefault="00825F4E" w:rsidP="00825F4E">
      <w:pPr>
        <w:spacing w:after="0" w:line="240" w:lineRule="auto"/>
        <w:jc w:val="both"/>
        <w:rPr>
          <w:lang w:val="en-US"/>
        </w:rPr>
      </w:pPr>
      <w:r>
        <w:rPr>
          <w:lang w:val="en-US"/>
        </w:rPr>
        <w:t>This parameter sets the</w:t>
      </w:r>
      <w:r w:rsidRPr="003F4B0E">
        <w:rPr>
          <w:lang w:val="en-US"/>
        </w:rPr>
        <w:t xml:space="preserve"> </w:t>
      </w:r>
      <w:r w:rsidRPr="00825F4E">
        <w:rPr>
          <w:lang w:val="en-US"/>
        </w:rPr>
        <w:t>default load multiplier applied to all non-fixed loads</w:t>
      </w:r>
      <w:r>
        <w:rPr>
          <w:lang w:val="en-US"/>
        </w:rPr>
        <w:t>.</w:t>
      </w:r>
    </w:p>
    <w:p w14:paraId="78404F18" w14:textId="77777777" w:rsidR="00A60BA8" w:rsidRPr="0069588B" w:rsidRDefault="00A60BA8" w:rsidP="003C349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Solution.Tolerance read</w:t>
      </w:r>
    </w:p>
    <w:p w14:paraId="562735D1" w14:textId="77777777" w:rsidR="00A60BA8" w:rsidRDefault="00A60BA8" w:rsidP="00A60BA8">
      <w:pPr>
        <w:spacing w:after="0" w:line="240" w:lineRule="auto"/>
        <w:jc w:val="both"/>
        <w:rPr>
          <w:lang w:val="en-US"/>
        </w:rPr>
      </w:pPr>
      <w:r>
        <w:rPr>
          <w:lang w:val="en-US"/>
        </w:rPr>
        <w:t xml:space="preserve">This parameter returns the </w:t>
      </w:r>
      <w:r w:rsidRPr="00A60BA8">
        <w:rPr>
          <w:lang w:val="en-US"/>
        </w:rPr>
        <w:t>solution convergence tolerance</w:t>
      </w:r>
      <w:r>
        <w:rPr>
          <w:lang w:val="en-US"/>
        </w:rPr>
        <w:t>.</w:t>
      </w:r>
    </w:p>
    <w:p w14:paraId="3948748F" w14:textId="77777777" w:rsidR="00A60BA8" w:rsidRPr="0069588B" w:rsidRDefault="00A60BA8" w:rsidP="003C3490">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Pr>
          <w:i/>
          <w:color w:val="000000" w:themeColor="text1"/>
          <w:lang w:val="en-US"/>
        </w:rPr>
        <w:t>Solution.Tolerance Write</w:t>
      </w:r>
    </w:p>
    <w:p w14:paraId="2BAC5F6D" w14:textId="77777777" w:rsidR="00A60BA8" w:rsidRDefault="00A60BA8" w:rsidP="00A60BA8">
      <w:pPr>
        <w:spacing w:after="0" w:line="240" w:lineRule="auto"/>
        <w:jc w:val="both"/>
        <w:rPr>
          <w:lang w:val="en-US"/>
        </w:rPr>
      </w:pPr>
      <w:r>
        <w:rPr>
          <w:lang w:val="en-US"/>
        </w:rPr>
        <w:t>This parameter sets the</w:t>
      </w:r>
      <w:r w:rsidRPr="003F4B0E">
        <w:rPr>
          <w:lang w:val="en-US"/>
        </w:rPr>
        <w:t xml:space="preserve"> </w:t>
      </w:r>
      <w:r w:rsidRPr="00A60BA8">
        <w:rPr>
          <w:lang w:val="en-US"/>
        </w:rPr>
        <w:t>solution convergence tolerance</w:t>
      </w:r>
      <w:r>
        <w:rPr>
          <w:lang w:val="en-US"/>
        </w:rPr>
        <w:t>.</w:t>
      </w:r>
    </w:p>
    <w:p w14:paraId="0ED5AB66" w14:textId="77777777" w:rsidR="00130DF8" w:rsidRPr="0069588B" w:rsidRDefault="00130DF8" w:rsidP="003C3490">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Pr>
          <w:i/>
          <w:color w:val="000000" w:themeColor="text1"/>
          <w:lang w:val="en-US"/>
        </w:rPr>
        <w:t>Solution.pctgrowth read</w:t>
      </w:r>
    </w:p>
    <w:p w14:paraId="361D1084" w14:textId="77777777" w:rsidR="00130DF8" w:rsidRDefault="00130DF8" w:rsidP="00130DF8">
      <w:pPr>
        <w:spacing w:after="0" w:line="240" w:lineRule="auto"/>
        <w:jc w:val="both"/>
        <w:rPr>
          <w:lang w:val="en-US"/>
        </w:rPr>
      </w:pPr>
      <w:r>
        <w:rPr>
          <w:lang w:val="en-US"/>
        </w:rPr>
        <w:t xml:space="preserve">This parameter returns the </w:t>
      </w:r>
      <w:r w:rsidRPr="00130DF8">
        <w:rPr>
          <w:lang w:val="en-US"/>
        </w:rPr>
        <w:t>percent default annual load growth rate</w:t>
      </w:r>
      <w:r>
        <w:rPr>
          <w:lang w:val="en-US"/>
        </w:rPr>
        <w:t>.</w:t>
      </w:r>
    </w:p>
    <w:p w14:paraId="140F7518" w14:textId="77777777" w:rsidR="00130DF8" w:rsidRPr="0069588B" w:rsidRDefault="00130DF8" w:rsidP="003C3490">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Pr>
          <w:i/>
          <w:color w:val="000000" w:themeColor="text1"/>
          <w:lang w:val="en-US"/>
        </w:rPr>
        <w:t>Solution.pctgrowth Write</w:t>
      </w:r>
    </w:p>
    <w:p w14:paraId="300BC4BB" w14:textId="77777777" w:rsidR="00130DF8" w:rsidRDefault="00130DF8" w:rsidP="00130DF8">
      <w:pPr>
        <w:spacing w:after="0" w:line="240" w:lineRule="auto"/>
        <w:jc w:val="both"/>
        <w:rPr>
          <w:lang w:val="en-US"/>
        </w:rPr>
      </w:pPr>
      <w:r>
        <w:rPr>
          <w:lang w:val="en-US"/>
        </w:rPr>
        <w:t>This parameter sets the</w:t>
      </w:r>
      <w:r w:rsidRPr="003F4B0E">
        <w:rPr>
          <w:lang w:val="en-US"/>
        </w:rPr>
        <w:t xml:space="preserve"> </w:t>
      </w:r>
      <w:r w:rsidRPr="00130DF8">
        <w:rPr>
          <w:lang w:val="en-US"/>
        </w:rPr>
        <w:t>percent default annual load growth rate</w:t>
      </w:r>
      <w:r>
        <w:rPr>
          <w:lang w:val="en-US"/>
        </w:rPr>
        <w:t>.</w:t>
      </w:r>
    </w:p>
    <w:p w14:paraId="4E86F773" w14:textId="77777777" w:rsidR="00D31D1D" w:rsidRPr="0069588B" w:rsidRDefault="00D31D1D" w:rsidP="003C3490">
      <w:pPr>
        <w:pStyle w:val="Heading3"/>
        <w:rPr>
          <w:i/>
          <w:color w:val="000000" w:themeColor="text1"/>
          <w:lang w:val="en-US"/>
        </w:rPr>
      </w:pPr>
      <w:r>
        <w:rPr>
          <w:i/>
          <w:color w:val="000000" w:themeColor="text1"/>
          <w:lang w:val="en-US"/>
        </w:rPr>
        <w:t>Parameter 12</w:t>
      </w:r>
      <w:r w:rsidRPr="0069588B">
        <w:rPr>
          <w:i/>
          <w:color w:val="000000" w:themeColor="text1"/>
          <w:lang w:val="en-US"/>
        </w:rPr>
        <w:t xml:space="preserve">: </w:t>
      </w:r>
      <w:r>
        <w:rPr>
          <w:i/>
          <w:color w:val="000000" w:themeColor="text1"/>
          <w:lang w:val="en-US"/>
        </w:rPr>
        <w:t>Solution.GenkW read</w:t>
      </w:r>
    </w:p>
    <w:p w14:paraId="2ACFD57D" w14:textId="77777777" w:rsidR="00D31D1D" w:rsidRDefault="00D31D1D" w:rsidP="00D31D1D">
      <w:pPr>
        <w:spacing w:after="0" w:line="240" w:lineRule="auto"/>
        <w:jc w:val="both"/>
        <w:rPr>
          <w:lang w:val="en-US"/>
        </w:rPr>
      </w:pPr>
      <w:r>
        <w:rPr>
          <w:lang w:val="en-US"/>
        </w:rPr>
        <w:t xml:space="preserve">This parameter returns the </w:t>
      </w:r>
      <w:r w:rsidRPr="00D31D1D">
        <w:rPr>
          <w:lang w:val="en-US"/>
        </w:rPr>
        <w:t>generator kW for AutoAdd mode</w:t>
      </w:r>
      <w:r>
        <w:rPr>
          <w:lang w:val="en-US"/>
        </w:rPr>
        <w:t>.</w:t>
      </w:r>
    </w:p>
    <w:p w14:paraId="023DE6AB" w14:textId="77777777" w:rsidR="00D31D1D" w:rsidRPr="0069588B" w:rsidRDefault="00D31D1D" w:rsidP="003C3490">
      <w:pPr>
        <w:pStyle w:val="Heading3"/>
        <w:rPr>
          <w:i/>
          <w:color w:val="000000" w:themeColor="text1"/>
          <w:lang w:val="en-US"/>
        </w:rPr>
      </w:pPr>
      <w:r>
        <w:rPr>
          <w:i/>
          <w:color w:val="000000" w:themeColor="text1"/>
          <w:lang w:val="en-US"/>
        </w:rPr>
        <w:t>Parameter 13</w:t>
      </w:r>
      <w:r w:rsidRPr="0069588B">
        <w:rPr>
          <w:i/>
          <w:color w:val="000000" w:themeColor="text1"/>
          <w:lang w:val="en-US"/>
        </w:rPr>
        <w:t xml:space="preserve">: </w:t>
      </w:r>
      <w:r>
        <w:rPr>
          <w:i/>
          <w:color w:val="000000" w:themeColor="text1"/>
          <w:lang w:val="en-US"/>
        </w:rPr>
        <w:t>Solution.GenkW Write</w:t>
      </w:r>
    </w:p>
    <w:p w14:paraId="1BC6E1D3" w14:textId="77777777" w:rsidR="00D31D1D" w:rsidRDefault="00D31D1D" w:rsidP="00D31D1D">
      <w:pPr>
        <w:spacing w:after="0" w:line="240" w:lineRule="auto"/>
        <w:jc w:val="both"/>
        <w:rPr>
          <w:lang w:val="en-US"/>
        </w:rPr>
      </w:pPr>
      <w:r>
        <w:rPr>
          <w:lang w:val="en-US"/>
        </w:rPr>
        <w:t>This parameter sets the</w:t>
      </w:r>
      <w:r w:rsidRPr="003F4B0E">
        <w:rPr>
          <w:lang w:val="en-US"/>
        </w:rPr>
        <w:t xml:space="preserve"> </w:t>
      </w:r>
      <w:r w:rsidRPr="00D31D1D">
        <w:rPr>
          <w:lang w:val="en-US"/>
        </w:rPr>
        <w:t>generator kW for AutoAdd mode</w:t>
      </w:r>
      <w:r>
        <w:rPr>
          <w:lang w:val="en-US"/>
        </w:rPr>
        <w:t>.</w:t>
      </w:r>
    </w:p>
    <w:p w14:paraId="37D21BDE" w14:textId="77777777" w:rsidR="008D587B" w:rsidRPr="0069588B" w:rsidRDefault="008D587B" w:rsidP="003C3490">
      <w:pPr>
        <w:pStyle w:val="Heading3"/>
        <w:rPr>
          <w:i/>
          <w:color w:val="000000" w:themeColor="text1"/>
          <w:lang w:val="en-US"/>
        </w:rPr>
      </w:pPr>
      <w:r>
        <w:rPr>
          <w:i/>
          <w:color w:val="000000" w:themeColor="text1"/>
          <w:lang w:val="en-US"/>
        </w:rPr>
        <w:t>Parameter 14</w:t>
      </w:r>
      <w:r w:rsidRPr="0069588B">
        <w:rPr>
          <w:i/>
          <w:color w:val="000000" w:themeColor="text1"/>
          <w:lang w:val="en-US"/>
        </w:rPr>
        <w:t xml:space="preserve">: </w:t>
      </w:r>
      <w:r>
        <w:rPr>
          <w:i/>
          <w:color w:val="000000" w:themeColor="text1"/>
          <w:lang w:val="en-US"/>
        </w:rPr>
        <w:t>Solution.GenPF read</w:t>
      </w:r>
    </w:p>
    <w:p w14:paraId="1283F7AE" w14:textId="77777777" w:rsidR="008D587B" w:rsidRDefault="008D587B" w:rsidP="008D587B">
      <w:pPr>
        <w:spacing w:after="0" w:line="240" w:lineRule="auto"/>
        <w:jc w:val="both"/>
        <w:rPr>
          <w:lang w:val="en-US"/>
        </w:rPr>
      </w:pPr>
      <w:r>
        <w:rPr>
          <w:lang w:val="en-US"/>
        </w:rPr>
        <w:t xml:space="preserve">This parameter returns the </w:t>
      </w:r>
      <w:r w:rsidRPr="008D587B">
        <w:rPr>
          <w:lang w:val="en-US"/>
        </w:rPr>
        <w:t>pf for generators in AutoAdd mode</w:t>
      </w:r>
      <w:r>
        <w:rPr>
          <w:lang w:val="en-US"/>
        </w:rPr>
        <w:t>.</w:t>
      </w:r>
    </w:p>
    <w:p w14:paraId="6BC1947E" w14:textId="77777777" w:rsidR="008D587B" w:rsidRPr="0069588B" w:rsidRDefault="008D587B" w:rsidP="003C3490">
      <w:pPr>
        <w:pStyle w:val="Heading3"/>
        <w:rPr>
          <w:i/>
          <w:color w:val="000000" w:themeColor="text1"/>
          <w:lang w:val="en-US"/>
        </w:rPr>
      </w:pPr>
      <w:r>
        <w:rPr>
          <w:i/>
          <w:color w:val="000000" w:themeColor="text1"/>
          <w:lang w:val="en-US"/>
        </w:rPr>
        <w:t>Parameter 15</w:t>
      </w:r>
      <w:r w:rsidRPr="0069588B">
        <w:rPr>
          <w:i/>
          <w:color w:val="000000" w:themeColor="text1"/>
          <w:lang w:val="en-US"/>
        </w:rPr>
        <w:t xml:space="preserve">: </w:t>
      </w:r>
      <w:r>
        <w:rPr>
          <w:i/>
          <w:color w:val="000000" w:themeColor="text1"/>
          <w:lang w:val="en-US"/>
        </w:rPr>
        <w:t>Solution.GenPF Write</w:t>
      </w:r>
    </w:p>
    <w:p w14:paraId="7C6A8E25" w14:textId="77777777" w:rsidR="008D587B" w:rsidRDefault="008D587B" w:rsidP="008D587B">
      <w:pPr>
        <w:spacing w:after="0" w:line="240" w:lineRule="auto"/>
        <w:jc w:val="both"/>
        <w:rPr>
          <w:lang w:val="en-US"/>
        </w:rPr>
      </w:pPr>
      <w:r>
        <w:rPr>
          <w:lang w:val="en-US"/>
        </w:rPr>
        <w:t>This parameter sets the</w:t>
      </w:r>
      <w:r w:rsidRPr="003F4B0E">
        <w:rPr>
          <w:lang w:val="en-US"/>
        </w:rPr>
        <w:t xml:space="preserve"> </w:t>
      </w:r>
      <w:r w:rsidRPr="008D587B">
        <w:rPr>
          <w:lang w:val="en-US"/>
        </w:rPr>
        <w:t>pf for generators in AutoAdd mode</w:t>
      </w:r>
      <w:r>
        <w:rPr>
          <w:lang w:val="en-US"/>
        </w:rPr>
        <w:t>.</w:t>
      </w:r>
    </w:p>
    <w:p w14:paraId="1EDC22B2" w14:textId="77777777" w:rsidR="005D3774" w:rsidRPr="0069588B" w:rsidRDefault="005D3774" w:rsidP="003C3490">
      <w:pPr>
        <w:pStyle w:val="Heading3"/>
        <w:rPr>
          <w:i/>
          <w:color w:val="000000" w:themeColor="text1"/>
          <w:lang w:val="en-US"/>
        </w:rPr>
      </w:pPr>
      <w:r>
        <w:rPr>
          <w:i/>
          <w:color w:val="000000" w:themeColor="text1"/>
          <w:lang w:val="en-US"/>
        </w:rPr>
        <w:lastRenderedPageBreak/>
        <w:t>Parameter 16</w:t>
      </w:r>
      <w:r w:rsidRPr="0069588B">
        <w:rPr>
          <w:i/>
          <w:color w:val="000000" w:themeColor="text1"/>
          <w:lang w:val="en-US"/>
        </w:rPr>
        <w:t xml:space="preserve">: </w:t>
      </w:r>
      <w:r>
        <w:rPr>
          <w:i/>
          <w:color w:val="000000" w:themeColor="text1"/>
          <w:lang w:val="en-US"/>
        </w:rPr>
        <w:t>Solution.Capkvar read</w:t>
      </w:r>
    </w:p>
    <w:p w14:paraId="7E2BC6E0" w14:textId="77777777" w:rsidR="005D3774" w:rsidRDefault="005D3774" w:rsidP="005D3774">
      <w:pPr>
        <w:spacing w:after="0" w:line="240" w:lineRule="auto"/>
        <w:jc w:val="both"/>
        <w:rPr>
          <w:lang w:val="en-US"/>
        </w:rPr>
      </w:pPr>
      <w:r>
        <w:rPr>
          <w:lang w:val="en-US"/>
        </w:rPr>
        <w:t>This parameter returns the capacitor kvar for adding</w:t>
      </w:r>
      <w:r w:rsidRPr="008D587B">
        <w:rPr>
          <w:lang w:val="en-US"/>
        </w:rPr>
        <w:t xml:space="preserve"> in AutoAdd mode</w:t>
      </w:r>
      <w:r>
        <w:rPr>
          <w:lang w:val="en-US"/>
        </w:rPr>
        <w:t>.</w:t>
      </w:r>
    </w:p>
    <w:p w14:paraId="707972C3" w14:textId="77777777" w:rsidR="005D3774" w:rsidRPr="0069588B" w:rsidRDefault="005D3774" w:rsidP="003C3490">
      <w:pPr>
        <w:pStyle w:val="Heading3"/>
        <w:rPr>
          <w:i/>
          <w:color w:val="000000" w:themeColor="text1"/>
          <w:lang w:val="en-US"/>
        </w:rPr>
      </w:pPr>
      <w:r>
        <w:rPr>
          <w:i/>
          <w:color w:val="000000" w:themeColor="text1"/>
          <w:lang w:val="en-US"/>
        </w:rPr>
        <w:t>Parameter 17</w:t>
      </w:r>
      <w:r w:rsidRPr="0069588B">
        <w:rPr>
          <w:i/>
          <w:color w:val="000000" w:themeColor="text1"/>
          <w:lang w:val="en-US"/>
        </w:rPr>
        <w:t xml:space="preserve">: </w:t>
      </w:r>
      <w:r>
        <w:rPr>
          <w:i/>
          <w:color w:val="000000" w:themeColor="text1"/>
          <w:lang w:val="en-US"/>
        </w:rPr>
        <w:t>Solution.Capkvar Write</w:t>
      </w:r>
    </w:p>
    <w:p w14:paraId="7E34988C" w14:textId="77777777" w:rsidR="005D3774" w:rsidRDefault="005D3774" w:rsidP="005D3774">
      <w:pPr>
        <w:spacing w:after="0" w:line="240" w:lineRule="auto"/>
        <w:jc w:val="both"/>
        <w:rPr>
          <w:lang w:val="en-US"/>
        </w:rPr>
      </w:pPr>
      <w:r>
        <w:rPr>
          <w:lang w:val="en-US"/>
        </w:rPr>
        <w:t>This parameter sets the</w:t>
      </w:r>
      <w:r w:rsidRPr="003F4B0E">
        <w:rPr>
          <w:lang w:val="en-US"/>
        </w:rPr>
        <w:t xml:space="preserve"> </w:t>
      </w:r>
      <w:r>
        <w:rPr>
          <w:lang w:val="en-US"/>
        </w:rPr>
        <w:t>capacitor kvar for adding</w:t>
      </w:r>
      <w:r w:rsidRPr="008D587B">
        <w:rPr>
          <w:lang w:val="en-US"/>
        </w:rPr>
        <w:t xml:space="preserve"> in AutoAdd mode</w:t>
      </w:r>
      <w:r>
        <w:rPr>
          <w:lang w:val="en-US"/>
        </w:rPr>
        <w:t>.</w:t>
      </w:r>
    </w:p>
    <w:p w14:paraId="42CD40D9" w14:textId="77777777" w:rsidR="001E53BB" w:rsidRPr="0069588B" w:rsidRDefault="001E53BB" w:rsidP="003C3490">
      <w:pPr>
        <w:pStyle w:val="Heading3"/>
        <w:rPr>
          <w:i/>
          <w:color w:val="000000" w:themeColor="text1"/>
          <w:lang w:val="en-US"/>
        </w:rPr>
      </w:pPr>
      <w:r>
        <w:rPr>
          <w:i/>
          <w:color w:val="000000" w:themeColor="text1"/>
          <w:lang w:val="en-US"/>
        </w:rPr>
        <w:t>Parameter 18</w:t>
      </w:r>
      <w:r w:rsidRPr="0069588B">
        <w:rPr>
          <w:i/>
          <w:color w:val="000000" w:themeColor="text1"/>
          <w:lang w:val="en-US"/>
        </w:rPr>
        <w:t xml:space="preserve">: </w:t>
      </w:r>
      <w:r>
        <w:rPr>
          <w:i/>
          <w:color w:val="000000" w:themeColor="text1"/>
          <w:lang w:val="en-US"/>
        </w:rPr>
        <w:t>Solution.GenMult read</w:t>
      </w:r>
    </w:p>
    <w:p w14:paraId="573DA6C3" w14:textId="77777777" w:rsidR="001E53BB" w:rsidRDefault="001E53BB" w:rsidP="001E53BB">
      <w:pPr>
        <w:spacing w:after="0" w:line="240" w:lineRule="auto"/>
        <w:jc w:val="both"/>
        <w:rPr>
          <w:lang w:val="en-US"/>
        </w:rPr>
      </w:pPr>
      <w:r>
        <w:rPr>
          <w:lang w:val="en-US"/>
        </w:rPr>
        <w:t xml:space="preserve">This parameter returns the </w:t>
      </w:r>
      <w:r w:rsidRPr="001E53BB">
        <w:rPr>
          <w:lang w:val="en-US"/>
        </w:rPr>
        <w:t>default multiplier applied to g</w:t>
      </w:r>
      <w:r>
        <w:rPr>
          <w:lang w:val="en-US"/>
        </w:rPr>
        <w:t>e</w:t>
      </w:r>
      <w:r w:rsidRPr="001E53BB">
        <w:rPr>
          <w:lang w:val="en-US"/>
        </w:rPr>
        <w:t>nerators (like LoadMult)</w:t>
      </w:r>
      <w:r>
        <w:rPr>
          <w:lang w:val="en-US"/>
        </w:rPr>
        <w:t>.</w:t>
      </w:r>
    </w:p>
    <w:p w14:paraId="73337030" w14:textId="77777777" w:rsidR="001E53BB" w:rsidRPr="0069588B" w:rsidRDefault="001E53BB" w:rsidP="003C3490">
      <w:pPr>
        <w:pStyle w:val="Heading3"/>
        <w:rPr>
          <w:i/>
          <w:color w:val="000000" w:themeColor="text1"/>
          <w:lang w:val="en-US"/>
        </w:rPr>
      </w:pPr>
      <w:r>
        <w:rPr>
          <w:i/>
          <w:color w:val="000000" w:themeColor="text1"/>
          <w:lang w:val="en-US"/>
        </w:rPr>
        <w:t>Parameter 19</w:t>
      </w:r>
      <w:r w:rsidRPr="0069588B">
        <w:rPr>
          <w:i/>
          <w:color w:val="000000" w:themeColor="text1"/>
          <w:lang w:val="en-US"/>
        </w:rPr>
        <w:t xml:space="preserve">: </w:t>
      </w:r>
      <w:r>
        <w:rPr>
          <w:i/>
          <w:color w:val="000000" w:themeColor="text1"/>
          <w:lang w:val="en-US"/>
        </w:rPr>
        <w:t>Solution.GenMult Write</w:t>
      </w:r>
    </w:p>
    <w:p w14:paraId="1763CA1D" w14:textId="77777777" w:rsidR="001E53BB" w:rsidRDefault="001E53BB" w:rsidP="001E53BB">
      <w:pPr>
        <w:spacing w:after="0" w:line="240" w:lineRule="auto"/>
        <w:jc w:val="both"/>
        <w:rPr>
          <w:lang w:val="en-US"/>
        </w:rPr>
      </w:pPr>
      <w:r>
        <w:rPr>
          <w:lang w:val="en-US"/>
        </w:rPr>
        <w:t>This parameter sets the</w:t>
      </w:r>
      <w:r w:rsidRPr="003F4B0E">
        <w:rPr>
          <w:lang w:val="en-US"/>
        </w:rPr>
        <w:t xml:space="preserve"> </w:t>
      </w:r>
      <w:r>
        <w:rPr>
          <w:lang w:val="en-US"/>
        </w:rPr>
        <w:t>default multiplier applied to g</w:t>
      </w:r>
      <w:r w:rsidRPr="001E53BB">
        <w:rPr>
          <w:lang w:val="en-US"/>
        </w:rPr>
        <w:t>e</w:t>
      </w:r>
      <w:r>
        <w:rPr>
          <w:lang w:val="en-US"/>
        </w:rPr>
        <w:t>ne</w:t>
      </w:r>
      <w:r w:rsidRPr="001E53BB">
        <w:rPr>
          <w:lang w:val="en-US"/>
        </w:rPr>
        <w:t>rators (like LoadMult)</w:t>
      </w:r>
      <w:r>
        <w:rPr>
          <w:lang w:val="en-US"/>
        </w:rPr>
        <w:t>.</w:t>
      </w:r>
    </w:p>
    <w:p w14:paraId="6A4D8AEE" w14:textId="77777777" w:rsidR="00814919" w:rsidRPr="0069588B" w:rsidRDefault="00814919" w:rsidP="003C3490">
      <w:pPr>
        <w:pStyle w:val="Heading3"/>
        <w:rPr>
          <w:i/>
          <w:color w:val="000000" w:themeColor="text1"/>
          <w:lang w:val="en-US"/>
        </w:rPr>
      </w:pPr>
      <w:r>
        <w:rPr>
          <w:i/>
          <w:color w:val="000000" w:themeColor="text1"/>
          <w:lang w:val="en-US"/>
        </w:rPr>
        <w:t>Parameter 20</w:t>
      </w:r>
      <w:r w:rsidRPr="0069588B">
        <w:rPr>
          <w:i/>
          <w:color w:val="000000" w:themeColor="text1"/>
          <w:lang w:val="en-US"/>
        </w:rPr>
        <w:t xml:space="preserve">: </w:t>
      </w:r>
      <w:r>
        <w:rPr>
          <w:i/>
          <w:color w:val="000000" w:themeColor="text1"/>
          <w:lang w:val="en-US"/>
        </w:rPr>
        <w:t>Solution.dblHour read</w:t>
      </w:r>
    </w:p>
    <w:p w14:paraId="3BD7C8D8" w14:textId="77777777" w:rsidR="00814919" w:rsidRDefault="00814919" w:rsidP="003C3490">
      <w:pPr>
        <w:spacing w:after="0" w:line="240" w:lineRule="auto"/>
        <w:jc w:val="both"/>
        <w:rPr>
          <w:lang w:val="en-US"/>
        </w:rPr>
      </w:pPr>
      <w:r>
        <w:rPr>
          <w:lang w:val="en-US"/>
        </w:rPr>
        <w:t xml:space="preserve">This parameter returns the </w:t>
      </w:r>
      <w:r w:rsidRPr="00814919">
        <w:rPr>
          <w:lang w:val="en-US"/>
        </w:rPr>
        <w:t>hour as a double, including fractional part</w:t>
      </w:r>
      <w:r>
        <w:rPr>
          <w:lang w:val="en-US"/>
        </w:rPr>
        <w:t>.</w:t>
      </w:r>
    </w:p>
    <w:p w14:paraId="6040CE06" w14:textId="77777777" w:rsidR="00814919" w:rsidRPr="0069588B" w:rsidRDefault="00814919" w:rsidP="003C3490">
      <w:pPr>
        <w:pStyle w:val="Heading3"/>
        <w:rPr>
          <w:i/>
          <w:color w:val="000000" w:themeColor="text1"/>
          <w:lang w:val="en-US"/>
        </w:rPr>
      </w:pPr>
      <w:r>
        <w:rPr>
          <w:i/>
          <w:color w:val="000000" w:themeColor="text1"/>
          <w:lang w:val="en-US"/>
        </w:rPr>
        <w:t>Parameter 21</w:t>
      </w:r>
      <w:r w:rsidRPr="0069588B">
        <w:rPr>
          <w:i/>
          <w:color w:val="000000" w:themeColor="text1"/>
          <w:lang w:val="en-US"/>
        </w:rPr>
        <w:t xml:space="preserve">: </w:t>
      </w:r>
      <w:r>
        <w:rPr>
          <w:i/>
          <w:color w:val="000000" w:themeColor="text1"/>
          <w:lang w:val="en-US"/>
        </w:rPr>
        <w:t>Solution.dblHour Write</w:t>
      </w:r>
    </w:p>
    <w:p w14:paraId="312CA7EE" w14:textId="77777777" w:rsidR="00814919" w:rsidRDefault="00814919" w:rsidP="003C3490">
      <w:pPr>
        <w:spacing w:after="0" w:line="240" w:lineRule="auto"/>
        <w:jc w:val="both"/>
        <w:rPr>
          <w:lang w:val="en-US"/>
        </w:rPr>
      </w:pPr>
      <w:r>
        <w:rPr>
          <w:lang w:val="en-US"/>
        </w:rPr>
        <w:t>This parameter sets the</w:t>
      </w:r>
      <w:r w:rsidRPr="003F4B0E">
        <w:rPr>
          <w:lang w:val="en-US"/>
        </w:rPr>
        <w:t xml:space="preserve"> </w:t>
      </w:r>
      <w:r w:rsidRPr="00814919">
        <w:rPr>
          <w:lang w:val="en-US"/>
        </w:rPr>
        <w:t>hour as a double, including fractional part</w:t>
      </w:r>
      <w:r>
        <w:rPr>
          <w:lang w:val="en-US"/>
        </w:rPr>
        <w:t>.</w:t>
      </w:r>
    </w:p>
    <w:p w14:paraId="19331095" w14:textId="77777777" w:rsidR="00573622" w:rsidRPr="0069588B" w:rsidRDefault="00573622" w:rsidP="003C3490">
      <w:pPr>
        <w:pStyle w:val="Heading3"/>
        <w:rPr>
          <w:i/>
          <w:color w:val="000000" w:themeColor="text1"/>
          <w:lang w:val="en-US"/>
        </w:rPr>
      </w:pPr>
      <w:r>
        <w:rPr>
          <w:i/>
          <w:color w:val="000000" w:themeColor="text1"/>
          <w:lang w:val="en-US"/>
        </w:rPr>
        <w:t>Parameter 22</w:t>
      </w:r>
      <w:r w:rsidRPr="0069588B">
        <w:rPr>
          <w:i/>
          <w:color w:val="000000" w:themeColor="text1"/>
          <w:lang w:val="en-US"/>
        </w:rPr>
        <w:t xml:space="preserve">: </w:t>
      </w:r>
      <w:r>
        <w:rPr>
          <w:i/>
          <w:color w:val="000000" w:themeColor="text1"/>
          <w:lang w:val="en-US"/>
        </w:rPr>
        <w:t xml:space="preserve">Solution.StepSizeMin </w:t>
      </w:r>
    </w:p>
    <w:p w14:paraId="570FE3AB" w14:textId="77777777" w:rsidR="00573622" w:rsidRDefault="00573622" w:rsidP="003C3490">
      <w:pPr>
        <w:spacing w:after="0" w:line="240" w:lineRule="auto"/>
        <w:jc w:val="both"/>
        <w:rPr>
          <w:lang w:val="en-US"/>
        </w:rPr>
      </w:pPr>
      <w:r>
        <w:rPr>
          <w:lang w:val="en-US"/>
        </w:rPr>
        <w:t>This parameter sets the</w:t>
      </w:r>
      <w:r w:rsidRPr="003F4B0E">
        <w:rPr>
          <w:lang w:val="en-US"/>
        </w:rPr>
        <w:t xml:space="preserve"> </w:t>
      </w:r>
      <w:r>
        <w:rPr>
          <w:lang w:val="en-US"/>
        </w:rPr>
        <w:t>step size in minutes.</w:t>
      </w:r>
    </w:p>
    <w:p w14:paraId="179DF229" w14:textId="77777777" w:rsidR="00573622" w:rsidRPr="003C3490" w:rsidRDefault="00573622" w:rsidP="003C3490">
      <w:pPr>
        <w:pStyle w:val="Heading3"/>
        <w:rPr>
          <w:i/>
          <w:color w:val="auto"/>
          <w:lang w:val="en-US"/>
        </w:rPr>
      </w:pPr>
      <w:r w:rsidRPr="003C3490">
        <w:rPr>
          <w:i/>
          <w:color w:val="auto"/>
          <w:lang w:val="en-US"/>
        </w:rPr>
        <w:t xml:space="preserve">Parameter 23: </w:t>
      </w:r>
      <w:r w:rsidR="00796E2B" w:rsidRPr="003C3490">
        <w:rPr>
          <w:i/>
          <w:color w:val="auto"/>
          <w:lang w:val="en-US"/>
        </w:rPr>
        <w:t>Solution.StepSizeHr</w:t>
      </w:r>
    </w:p>
    <w:p w14:paraId="215FDCF9" w14:textId="77777777" w:rsidR="00573622" w:rsidRDefault="00573622" w:rsidP="00573622">
      <w:pPr>
        <w:spacing w:after="0" w:line="240" w:lineRule="auto"/>
        <w:jc w:val="both"/>
        <w:rPr>
          <w:lang w:val="en-US"/>
        </w:rPr>
      </w:pPr>
      <w:r>
        <w:rPr>
          <w:lang w:val="en-US"/>
        </w:rPr>
        <w:t>This parameter sets the</w:t>
      </w:r>
      <w:r w:rsidRPr="003F4B0E">
        <w:rPr>
          <w:lang w:val="en-US"/>
        </w:rPr>
        <w:t xml:space="preserve"> </w:t>
      </w:r>
      <w:r>
        <w:rPr>
          <w:lang w:val="en-US"/>
        </w:rPr>
        <w:t>step size in Hours.</w:t>
      </w:r>
    </w:p>
    <w:p w14:paraId="75ACFA45" w14:textId="77777777" w:rsidR="00653068" w:rsidRDefault="00653068" w:rsidP="00653068">
      <w:pPr>
        <w:pStyle w:val="Heading3"/>
        <w:spacing w:line="240" w:lineRule="auto"/>
        <w:rPr>
          <w:i/>
          <w:color w:val="auto"/>
          <w:lang w:val="en-US"/>
        </w:rPr>
      </w:pPr>
      <w:r w:rsidRPr="003C3490">
        <w:rPr>
          <w:i/>
          <w:color w:val="auto"/>
          <w:lang w:val="en-US"/>
        </w:rPr>
        <w:t>Parameter 2</w:t>
      </w:r>
      <w:r>
        <w:rPr>
          <w:i/>
          <w:color w:val="auto"/>
          <w:lang w:val="en-US"/>
        </w:rPr>
        <w:t>4</w:t>
      </w:r>
      <w:r w:rsidRPr="003C3490">
        <w:rPr>
          <w:i/>
          <w:color w:val="auto"/>
          <w:lang w:val="en-US"/>
        </w:rPr>
        <w:t xml:space="preserve">: </w:t>
      </w:r>
      <w:r>
        <w:rPr>
          <w:i/>
          <w:color w:val="auto"/>
          <w:lang w:val="en-US"/>
        </w:rPr>
        <w:t>Solution.Process_Time</w:t>
      </w:r>
    </w:p>
    <w:p w14:paraId="080A23A7" w14:textId="77777777" w:rsidR="00653068" w:rsidRDefault="00653068" w:rsidP="00653068">
      <w:pPr>
        <w:spacing w:after="0" w:line="240" w:lineRule="auto"/>
        <w:rPr>
          <w:lang w:val="en-US"/>
        </w:rPr>
      </w:pPr>
      <w:r>
        <w:rPr>
          <w:lang w:val="en-US"/>
        </w:rPr>
        <w:t>This parameter retrieves the time required (microseconds) to perform the latest solution time step</w:t>
      </w:r>
      <w:r w:rsidR="00BB445E">
        <w:rPr>
          <w:lang w:val="en-US"/>
        </w:rPr>
        <w:t xml:space="preserve">, this time does not </w:t>
      </w:r>
      <w:r w:rsidR="00061F1D">
        <w:rPr>
          <w:lang w:val="en-US"/>
        </w:rPr>
        <w:t>include</w:t>
      </w:r>
      <w:r w:rsidR="00BB445E">
        <w:rPr>
          <w:lang w:val="en-US"/>
        </w:rPr>
        <w:t xml:space="preserve"> the time required for sampling meters/monitors</w:t>
      </w:r>
      <w:r>
        <w:rPr>
          <w:lang w:val="en-US"/>
        </w:rPr>
        <w:t>.</w:t>
      </w:r>
    </w:p>
    <w:p w14:paraId="08067771" w14:textId="77777777" w:rsidR="00653068" w:rsidRDefault="00653068" w:rsidP="00653068">
      <w:pPr>
        <w:pStyle w:val="Heading3"/>
        <w:spacing w:line="240" w:lineRule="auto"/>
        <w:rPr>
          <w:i/>
          <w:color w:val="auto"/>
          <w:lang w:val="en-US"/>
        </w:rPr>
      </w:pPr>
      <w:r w:rsidRPr="003C3490">
        <w:rPr>
          <w:i/>
          <w:color w:val="auto"/>
          <w:lang w:val="en-US"/>
        </w:rPr>
        <w:t>Parameter 2</w:t>
      </w:r>
      <w:r>
        <w:rPr>
          <w:i/>
          <w:color w:val="auto"/>
          <w:lang w:val="en-US"/>
        </w:rPr>
        <w:t>5</w:t>
      </w:r>
      <w:r w:rsidRPr="003C3490">
        <w:rPr>
          <w:i/>
          <w:color w:val="auto"/>
          <w:lang w:val="en-US"/>
        </w:rPr>
        <w:t xml:space="preserve">: </w:t>
      </w:r>
      <w:r>
        <w:rPr>
          <w:i/>
          <w:color w:val="auto"/>
          <w:lang w:val="en-US"/>
        </w:rPr>
        <w:t>Solution.Total_Time read</w:t>
      </w:r>
    </w:p>
    <w:p w14:paraId="7B20DF3F" w14:textId="77777777" w:rsidR="00653068" w:rsidRPr="00653068" w:rsidRDefault="00653068" w:rsidP="00653068">
      <w:pPr>
        <w:spacing w:after="0" w:line="240" w:lineRule="auto"/>
        <w:rPr>
          <w:lang w:val="en-US"/>
        </w:rPr>
      </w:pPr>
      <w:r>
        <w:rPr>
          <w:lang w:val="en-US"/>
        </w:rPr>
        <w:t>This parameter retrieves the accumulated time required (microseconds) to perform the simulation.</w:t>
      </w:r>
    </w:p>
    <w:p w14:paraId="372172BE" w14:textId="77777777" w:rsidR="00653068" w:rsidRDefault="00653068" w:rsidP="00653068">
      <w:pPr>
        <w:pStyle w:val="Heading3"/>
        <w:spacing w:line="240" w:lineRule="auto"/>
        <w:rPr>
          <w:i/>
          <w:color w:val="auto"/>
          <w:lang w:val="en-US"/>
        </w:rPr>
      </w:pPr>
      <w:r w:rsidRPr="003C3490">
        <w:rPr>
          <w:i/>
          <w:color w:val="auto"/>
          <w:lang w:val="en-US"/>
        </w:rPr>
        <w:t>Parameter 2</w:t>
      </w:r>
      <w:r>
        <w:rPr>
          <w:i/>
          <w:color w:val="auto"/>
          <w:lang w:val="en-US"/>
        </w:rPr>
        <w:t>6</w:t>
      </w:r>
      <w:r w:rsidRPr="003C3490">
        <w:rPr>
          <w:i/>
          <w:color w:val="auto"/>
          <w:lang w:val="en-US"/>
        </w:rPr>
        <w:t xml:space="preserve">: </w:t>
      </w:r>
      <w:r>
        <w:rPr>
          <w:i/>
          <w:color w:val="auto"/>
          <w:lang w:val="en-US"/>
        </w:rPr>
        <w:t>Solution.Total_Time Write</w:t>
      </w:r>
    </w:p>
    <w:p w14:paraId="193BAA6F" w14:textId="77777777" w:rsidR="00653068" w:rsidRPr="00653068" w:rsidRDefault="00653068" w:rsidP="00653068">
      <w:pPr>
        <w:spacing w:after="0" w:line="240" w:lineRule="auto"/>
        <w:rPr>
          <w:lang w:val="en-US"/>
        </w:rPr>
      </w:pPr>
      <w:r>
        <w:rPr>
          <w:lang w:val="en-US"/>
        </w:rPr>
        <w:t>This parameter sets the accumulated time (microseconds) register. The new value for this register must be specified in the argument.</w:t>
      </w:r>
    </w:p>
    <w:p w14:paraId="21061BC6" w14:textId="77777777" w:rsidR="00460EF2" w:rsidRDefault="00460EF2" w:rsidP="00460EF2">
      <w:pPr>
        <w:pStyle w:val="Heading3"/>
        <w:spacing w:line="240" w:lineRule="auto"/>
        <w:rPr>
          <w:i/>
          <w:color w:val="auto"/>
          <w:lang w:val="en-US"/>
        </w:rPr>
      </w:pPr>
      <w:r w:rsidRPr="003C3490">
        <w:rPr>
          <w:i/>
          <w:color w:val="auto"/>
          <w:lang w:val="en-US"/>
        </w:rPr>
        <w:t>Parameter 2</w:t>
      </w:r>
      <w:r>
        <w:rPr>
          <w:i/>
          <w:color w:val="auto"/>
          <w:lang w:val="en-US"/>
        </w:rPr>
        <w:t>7</w:t>
      </w:r>
      <w:r w:rsidRPr="003C3490">
        <w:rPr>
          <w:i/>
          <w:color w:val="auto"/>
          <w:lang w:val="en-US"/>
        </w:rPr>
        <w:t xml:space="preserve">: </w:t>
      </w:r>
      <w:r>
        <w:rPr>
          <w:i/>
          <w:color w:val="auto"/>
          <w:lang w:val="en-US"/>
        </w:rPr>
        <w:t>Solution.Time_TimeStep</w:t>
      </w:r>
    </w:p>
    <w:p w14:paraId="02643E4B" w14:textId="77777777" w:rsidR="00460EF2" w:rsidRDefault="00460EF2" w:rsidP="00460EF2">
      <w:pPr>
        <w:spacing w:after="0" w:line="240" w:lineRule="auto"/>
        <w:rPr>
          <w:lang w:val="en-US"/>
        </w:rPr>
      </w:pPr>
      <w:r>
        <w:rPr>
          <w:lang w:val="en-US"/>
        </w:rPr>
        <w:t>This parameter retrieves the time required (microseconds) to perform the latest solution time step including the time required for sampling meters</w:t>
      </w:r>
      <w:r w:rsidR="00BB445E">
        <w:rPr>
          <w:lang w:val="en-US"/>
        </w:rPr>
        <w:t>/monitors</w:t>
      </w:r>
      <w:r>
        <w:rPr>
          <w:lang w:val="en-US"/>
        </w:rPr>
        <w:t>.</w:t>
      </w:r>
    </w:p>
    <w:p w14:paraId="5AB68209" w14:textId="77777777" w:rsidR="00653068" w:rsidRDefault="00653068" w:rsidP="00573622">
      <w:pPr>
        <w:spacing w:after="0" w:line="240" w:lineRule="auto"/>
        <w:jc w:val="both"/>
        <w:rPr>
          <w:lang w:val="en-US"/>
        </w:rPr>
      </w:pPr>
    </w:p>
    <w:p w14:paraId="26A7755B" w14:textId="77777777" w:rsidR="007E6D84" w:rsidRPr="00E65D8C" w:rsidRDefault="007E6D84" w:rsidP="007E6D84">
      <w:pPr>
        <w:pStyle w:val="Heading2"/>
        <w:rPr>
          <w:rFonts w:ascii="Arial" w:hAnsi="Arial" w:cs="Arial"/>
          <w:b/>
          <w:color w:val="000000" w:themeColor="text1"/>
          <w:lang w:val="en-US"/>
        </w:rPr>
      </w:pPr>
      <w:r>
        <w:rPr>
          <w:rFonts w:ascii="Arial" w:hAnsi="Arial" w:cs="Arial"/>
          <w:b/>
          <w:color w:val="000000" w:themeColor="text1"/>
          <w:lang w:val="en-US"/>
        </w:rPr>
        <w:t>SolutionS (String)</w:t>
      </w:r>
      <w:r w:rsidRPr="00E65D8C">
        <w:rPr>
          <w:rFonts w:ascii="Arial" w:hAnsi="Arial" w:cs="Arial"/>
          <w:b/>
          <w:color w:val="000000" w:themeColor="text1"/>
          <w:lang w:val="en-US"/>
        </w:rPr>
        <w:t xml:space="preserve"> Interface</w:t>
      </w:r>
    </w:p>
    <w:p w14:paraId="014DE5A0" w14:textId="77777777" w:rsidR="007E6D84" w:rsidRPr="00E65D8C" w:rsidRDefault="007E6D84" w:rsidP="007E6D84">
      <w:pPr>
        <w:spacing w:after="0" w:line="240" w:lineRule="auto"/>
        <w:rPr>
          <w:lang w:val="en-US"/>
        </w:rPr>
      </w:pPr>
    </w:p>
    <w:p w14:paraId="246EDC21" w14:textId="77777777" w:rsidR="007E6D84" w:rsidRPr="007422C7" w:rsidRDefault="007E6D84" w:rsidP="007E6D84">
      <w:pPr>
        <w:spacing w:after="0" w:line="240" w:lineRule="auto"/>
        <w:jc w:val="both"/>
        <w:rPr>
          <w:lang w:val="en-US"/>
        </w:rPr>
      </w:pPr>
      <w:r w:rsidRPr="007422C7">
        <w:rPr>
          <w:lang w:val="en-US"/>
        </w:rPr>
        <w:t>This interface can be used to read/write certain properties of the active DSS object. The structure of the interface is as follows:</w:t>
      </w:r>
    </w:p>
    <w:p w14:paraId="4BFFAFE3" w14:textId="77777777" w:rsidR="007E6D84" w:rsidRPr="007422C7" w:rsidRDefault="007E6D84" w:rsidP="007E6D84">
      <w:pPr>
        <w:spacing w:after="0" w:line="240" w:lineRule="auto"/>
        <w:jc w:val="both"/>
        <w:rPr>
          <w:lang w:val="en-US"/>
        </w:rPr>
      </w:pPr>
    </w:p>
    <w:p w14:paraId="2B0B6AE6" w14:textId="77777777" w:rsidR="007E6D84" w:rsidRPr="00616B25" w:rsidRDefault="00B616F8" w:rsidP="007E6D84">
      <w:pPr>
        <w:spacing w:after="0" w:line="240" w:lineRule="auto"/>
        <w:jc w:val="center"/>
        <w:rPr>
          <w:lang w:val="en-US"/>
        </w:rPr>
      </w:pPr>
      <w:r w:rsidRPr="00616B25">
        <w:rPr>
          <w:lang w:val="en-US"/>
        </w:rPr>
        <w:t>CStr SolutionS(int32_t Parameter, CStr Argument);</w:t>
      </w:r>
    </w:p>
    <w:p w14:paraId="7010CA06" w14:textId="77777777" w:rsidR="007E6D84" w:rsidRPr="00616B25" w:rsidRDefault="007E6D84" w:rsidP="007E6D84">
      <w:pPr>
        <w:spacing w:after="0" w:line="240" w:lineRule="auto"/>
        <w:jc w:val="center"/>
        <w:rPr>
          <w:lang w:val="en-US"/>
        </w:rPr>
      </w:pPr>
    </w:p>
    <w:p w14:paraId="4F234B87" w14:textId="77777777" w:rsidR="007E6D84" w:rsidRPr="007422C7" w:rsidRDefault="007E6D84" w:rsidP="007E6D84">
      <w:pPr>
        <w:spacing w:after="0" w:line="240" w:lineRule="auto"/>
        <w:jc w:val="both"/>
        <w:rPr>
          <w:lang w:val="en-US"/>
        </w:rPr>
      </w:pPr>
      <w:r w:rsidRPr="007422C7">
        <w:rPr>
          <w:lang w:val="en-US"/>
        </w:rPr>
        <w:t>This interface returns a string according to the number sent in the variable “parameter”. The parameter can be one of the following:</w:t>
      </w:r>
    </w:p>
    <w:p w14:paraId="181563EB" w14:textId="77777777" w:rsidR="007E6D84" w:rsidRPr="00DF154D" w:rsidRDefault="007E6D84" w:rsidP="007E6D84">
      <w:pPr>
        <w:spacing w:after="0" w:line="240" w:lineRule="auto"/>
        <w:jc w:val="both"/>
        <w:rPr>
          <w:highlight w:val="yellow"/>
          <w:lang w:val="en-US"/>
        </w:rPr>
      </w:pPr>
    </w:p>
    <w:p w14:paraId="07A6FB1A" w14:textId="77777777" w:rsidR="007E6D84" w:rsidRPr="003C3490" w:rsidRDefault="007E6D84" w:rsidP="003C3490">
      <w:pPr>
        <w:pStyle w:val="Heading3"/>
        <w:rPr>
          <w:i/>
          <w:color w:val="auto"/>
          <w:lang w:val="en-US"/>
        </w:rPr>
      </w:pPr>
      <w:r w:rsidRPr="003C3490">
        <w:rPr>
          <w:i/>
          <w:color w:val="auto"/>
          <w:lang w:val="en-US"/>
        </w:rPr>
        <w:t>Parameter 0: Solution.</w:t>
      </w:r>
      <w:r w:rsidR="00A71D0A" w:rsidRPr="003C3490">
        <w:rPr>
          <w:i/>
          <w:color w:val="auto"/>
          <w:lang w:val="en-US"/>
        </w:rPr>
        <w:t>ModeID</w:t>
      </w:r>
    </w:p>
    <w:p w14:paraId="2BFBC7EC" w14:textId="77777777" w:rsidR="007E6D84" w:rsidRDefault="007E6D84" w:rsidP="007E6D84">
      <w:pPr>
        <w:spacing w:after="0" w:line="240" w:lineRule="auto"/>
        <w:jc w:val="both"/>
        <w:rPr>
          <w:lang w:val="en-US"/>
        </w:rPr>
      </w:pPr>
      <w:r w:rsidRPr="007422C7">
        <w:rPr>
          <w:lang w:val="en-US"/>
        </w:rPr>
        <w:t xml:space="preserve">This parameter returns the </w:t>
      </w:r>
      <w:r w:rsidR="00A71D0A" w:rsidRPr="00A71D0A">
        <w:rPr>
          <w:lang w:val="en-US"/>
        </w:rPr>
        <w:t>ID (text) of the present solution mode</w:t>
      </w:r>
      <w:r w:rsidRPr="00A71D0A">
        <w:rPr>
          <w:lang w:val="en-US"/>
        </w:rPr>
        <w:t>.</w:t>
      </w:r>
    </w:p>
    <w:p w14:paraId="75317A67" w14:textId="77777777" w:rsidR="00796E2B" w:rsidRPr="003C3490" w:rsidRDefault="00796E2B" w:rsidP="003C3490">
      <w:pPr>
        <w:pStyle w:val="Heading3"/>
        <w:rPr>
          <w:i/>
          <w:color w:val="auto"/>
          <w:lang w:val="en-US"/>
        </w:rPr>
      </w:pPr>
      <w:r w:rsidRPr="003C3490">
        <w:rPr>
          <w:i/>
          <w:color w:val="auto"/>
          <w:lang w:val="en-US"/>
        </w:rPr>
        <w:t>Parameter 1: Solution.LDCurve read</w:t>
      </w:r>
    </w:p>
    <w:p w14:paraId="0631C12D" w14:textId="77777777" w:rsidR="00796E2B" w:rsidRDefault="00796E2B" w:rsidP="00796E2B">
      <w:pPr>
        <w:spacing w:after="0" w:line="240" w:lineRule="auto"/>
        <w:jc w:val="both"/>
        <w:rPr>
          <w:lang w:val="en-US"/>
        </w:rPr>
      </w:pPr>
      <w:r>
        <w:rPr>
          <w:lang w:val="en-US"/>
        </w:rPr>
        <w:t>This parameter returns the</w:t>
      </w:r>
      <w:r w:rsidRPr="003F4B0E">
        <w:rPr>
          <w:lang w:val="en-US"/>
        </w:rPr>
        <w:t xml:space="preserve"> </w:t>
      </w:r>
      <w:r w:rsidRPr="00796E2B">
        <w:rPr>
          <w:lang w:val="en-US"/>
        </w:rPr>
        <w:t>Load-Duration Curve name for LD modes</w:t>
      </w:r>
      <w:r>
        <w:rPr>
          <w:lang w:val="en-US"/>
        </w:rPr>
        <w:t>.</w:t>
      </w:r>
    </w:p>
    <w:p w14:paraId="3DCC8349" w14:textId="77777777" w:rsidR="00796E2B" w:rsidRPr="003C3490" w:rsidRDefault="00796E2B" w:rsidP="003C3490">
      <w:pPr>
        <w:pStyle w:val="Heading3"/>
        <w:rPr>
          <w:i/>
          <w:color w:val="auto"/>
          <w:lang w:val="en-US"/>
        </w:rPr>
      </w:pPr>
      <w:r w:rsidRPr="003C3490">
        <w:rPr>
          <w:i/>
          <w:color w:val="auto"/>
          <w:lang w:val="en-US"/>
        </w:rPr>
        <w:lastRenderedPageBreak/>
        <w:t>Parameter 2: Solution.LDCurve write</w:t>
      </w:r>
    </w:p>
    <w:p w14:paraId="69D55A3D" w14:textId="77777777" w:rsidR="00796E2B" w:rsidRDefault="00796E2B" w:rsidP="00796E2B">
      <w:pPr>
        <w:spacing w:after="0" w:line="240" w:lineRule="auto"/>
        <w:jc w:val="both"/>
        <w:rPr>
          <w:lang w:val="en-US"/>
        </w:rPr>
      </w:pPr>
      <w:r>
        <w:rPr>
          <w:lang w:val="en-US"/>
        </w:rPr>
        <w:t>This parameter sets the</w:t>
      </w:r>
      <w:r w:rsidRPr="003F4B0E">
        <w:rPr>
          <w:lang w:val="en-US"/>
        </w:rPr>
        <w:t xml:space="preserve"> </w:t>
      </w:r>
      <w:r w:rsidRPr="00796E2B">
        <w:rPr>
          <w:lang w:val="en-US"/>
        </w:rPr>
        <w:t>Load-Duration Curve name for LD modes</w:t>
      </w:r>
      <w:r>
        <w:rPr>
          <w:lang w:val="en-US"/>
        </w:rPr>
        <w:t>.</w:t>
      </w:r>
    </w:p>
    <w:p w14:paraId="38F3C461" w14:textId="77777777" w:rsidR="00B616F8" w:rsidRPr="003C3490" w:rsidRDefault="00B616F8" w:rsidP="003C3490">
      <w:pPr>
        <w:pStyle w:val="Heading3"/>
        <w:rPr>
          <w:i/>
          <w:color w:val="auto"/>
          <w:lang w:val="en-US"/>
        </w:rPr>
      </w:pPr>
      <w:r w:rsidRPr="003C3490">
        <w:rPr>
          <w:i/>
          <w:color w:val="auto"/>
          <w:lang w:val="en-US"/>
        </w:rPr>
        <w:t>Parameter 3: Solution.DefaultDaily read</w:t>
      </w:r>
    </w:p>
    <w:p w14:paraId="7AC19E7E" w14:textId="77777777" w:rsidR="00B616F8" w:rsidRDefault="00B616F8" w:rsidP="00B616F8">
      <w:pPr>
        <w:spacing w:after="0" w:line="240" w:lineRule="auto"/>
        <w:jc w:val="both"/>
        <w:rPr>
          <w:lang w:val="en-US"/>
        </w:rPr>
      </w:pPr>
      <w:r>
        <w:rPr>
          <w:lang w:val="en-US"/>
        </w:rPr>
        <w:t>This parameter returns the</w:t>
      </w:r>
      <w:r w:rsidRPr="003F4B0E">
        <w:rPr>
          <w:lang w:val="en-US"/>
        </w:rPr>
        <w:t xml:space="preserve"> </w:t>
      </w:r>
      <w:r>
        <w:rPr>
          <w:lang w:val="en-US"/>
        </w:rPr>
        <w:t>d</w:t>
      </w:r>
      <w:r w:rsidRPr="00B616F8">
        <w:rPr>
          <w:lang w:val="en-US"/>
        </w:rPr>
        <w:t>efault daily load shape (defaults to "Default")</w:t>
      </w:r>
      <w:r>
        <w:rPr>
          <w:lang w:val="en-US"/>
        </w:rPr>
        <w:t>.</w:t>
      </w:r>
    </w:p>
    <w:p w14:paraId="70EA3F22" w14:textId="77777777" w:rsidR="00B616F8" w:rsidRPr="003C3490" w:rsidRDefault="00B616F8" w:rsidP="003C3490">
      <w:pPr>
        <w:pStyle w:val="Heading3"/>
        <w:rPr>
          <w:i/>
          <w:color w:val="auto"/>
          <w:lang w:val="en-US"/>
        </w:rPr>
      </w:pPr>
      <w:r w:rsidRPr="003C3490">
        <w:rPr>
          <w:i/>
          <w:color w:val="auto"/>
          <w:lang w:val="en-US"/>
        </w:rPr>
        <w:t>Parameter 4: Solution.DefaultDaily write</w:t>
      </w:r>
    </w:p>
    <w:p w14:paraId="6584E2D3" w14:textId="77777777" w:rsidR="00B616F8" w:rsidRDefault="00B616F8" w:rsidP="00B616F8">
      <w:pPr>
        <w:spacing w:after="0" w:line="240" w:lineRule="auto"/>
        <w:jc w:val="both"/>
        <w:rPr>
          <w:lang w:val="en-US"/>
        </w:rPr>
      </w:pPr>
      <w:r>
        <w:rPr>
          <w:lang w:val="en-US"/>
        </w:rPr>
        <w:t>This parameter sets the</w:t>
      </w:r>
      <w:r w:rsidRPr="003F4B0E">
        <w:rPr>
          <w:lang w:val="en-US"/>
        </w:rPr>
        <w:t xml:space="preserve"> </w:t>
      </w:r>
      <w:r>
        <w:rPr>
          <w:lang w:val="en-US"/>
        </w:rPr>
        <w:t>d</w:t>
      </w:r>
      <w:r w:rsidRPr="00B616F8">
        <w:rPr>
          <w:lang w:val="en-US"/>
        </w:rPr>
        <w:t>efault daily load shape (defaults to "Default")</w:t>
      </w:r>
      <w:r>
        <w:rPr>
          <w:lang w:val="en-US"/>
        </w:rPr>
        <w:t>.</w:t>
      </w:r>
    </w:p>
    <w:p w14:paraId="35FEB303" w14:textId="77777777" w:rsidR="002F1B2A" w:rsidRPr="003C3490" w:rsidRDefault="002F1B2A" w:rsidP="003C3490">
      <w:pPr>
        <w:pStyle w:val="Heading3"/>
        <w:rPr>
          <w:i/>
          <w:color w:val="auto"/>
          <w:lang w:val="en-US"/>
        </w:rPr>
      </w:pPr>
      <w:r w:rsidRPr="003C3490">
        <w:rPr>
          <w:i/>
          <w:color w:val="auto"/>
          <w:lang w:val="en-US"/>
        </w:rPr>
        <w:t>Parameter 5: Solution.DefaultYearly read</w:t>
      </w:r>
    </w:p>
    <w:p w14:paraId="07264552" w14:textId="77777777" w:rsidR="002F1B2A" w:rsidRDefault="002F1B2A" w:rsidP="002F1B2A">
      <w:pPr>
        <w:spacing w:after="0" w:line="240" w:lineRule="auto"/>
        <w:jc w:val="both"/>
        <w:rPr>
          <w:lang w:val="en-US"/>
        </w:rPr>
      </w:pPr>
      <w:r>
        <w:rPr>
          <w:lang w:val="en-US"/>
        </w:rPr>
        <w:t>This parameter returns the</w:t>
      </w:r>
      <w:r w:rsidRPr="003F4B0E">
        <w:rPr>
          <w:lang w:val="en-US"/>
        </w:rPr>
        <w:t xml:space="preserve"> </w:t>
      </w:r>
      <w:r>
        <w:rPr>
          <w:lang w:val="en-US"/>
        </w:rPr>
        <w:t>d</w:t>
      </w:r>
      <w:r w:rsidRPr="00B616F8">
        <w:rPr>
          <w:lang w:val="en-US"/>
        </w:rPr>
        <w:t xml:space="preserve">efault </w:t>
      </w:r>
      <w:r>
        <w:rPr>
          <w:lang w:val="en-US"/>
        </w:rPr>
        <w:t>yearl</w:t>
      </w:r>
      <w:r w:rsidRPr="00B616F8">
        <w:rPr>
          <w:lang w:val="en-US"/>
        </w:rPr>
        <w:t>y load shape (defaults to "Default")</w:t>
      </w:r>
      <w:r>
        <w:rPr>
          <w:lang w:val="en-US"/>
        </w:rPr>
        <w:t>.</w:t>
      </w:r>
    </w:p>
    <w:p w14:paraId="623E1C59" w14:textId="77777777" w:rsidR="002F1B2A" w:rsidRPr="003C3490" w:rsidRDefault="002F1B2A" w:rsidP="003C3490">
      <w:pPr>
        <w:pStyle w:val="Heading3"/>
        <w:rPr>
          <w:i/>
          <w:color w:val="auto"/>
          <w:lang w:val="en-US"/>
        </w:rPr>
      </w:pPr>
      <w:r w:rsidRPr="003C3490">
        <w:rPr>
          <w:i/>
          <w:color w:val="auto"/>
          <w:lang w:val="en-US"/>
        </w:rPr>
        <w:t>Parameter 6: Solution.DefaultYearly write</w:t>
      </w:r>
    </w:p>
    <w:p w14:paraId="03D28011" w14:textId="77777777" w:rsidR="002F1B2A" w:rsidRDefault="002F1B2A" w:rsidP="002F1B2A">
      <w:pPr>
        <w:spacing w:after="0" w:line="240" w:lineRule="auto"/>
        <w:jc w:val="both"/>
        <w:rPr>
          <w:lang w:val="en-US"/>
        </w:rPr>
      </w:pPr>
      <w:r>
        <w:rPr>
          <w:lang w:val="en-US"/>
        </w:rPr>
        <w:t>This parameter sets the</w:t>
      </w:r>
      <w:r w:rsidRPr="003F4B0E">
        <w:rPr>
          <w:lang w:val="en-US"/>
        </w:rPr>
        <w:t xml:space="preserve"> </w:t>
      </w:r>
      <w:r>
        <w:rPr>
          <w:lang w:val="en-US"/>
        </w:rPr>
        <w:t>d</w:t>
      </w:r>
      <w:r w:rsidRPr="00B616F8">
        <w:rPr>
          <w:lang w:val="en-US"/>
        </w:rPr>
        <w:t xml:space="preserve">efault </w:t>
      </w:r>
      <w:r>
        <w:rPr>
          <w:lang w:val="en-US"/>
        </w:rPr>
        <w:t>yearl</w:t>
      </w:r>
      <w:r w:rsidRPr="00B616F8">
        <w:rPr>
          <w:lang w:val="en-US"/>
        </w:rPr>
        <w:t>y load shape (defaults to "Default")</w:t>
      </w:r>
      <w:r>
        <w:rPr>
          <w:lang w:val="en-US"/>
        </w:rPr>
        <w:t>.</w:t>
      </w:r>
    </w:p>
    <w:p w14:paraId="3D87B7B6" w14:textId="77777777" w:rsidR="00460A53" w:rsidRDefault="00460A53" w:rsidP="00356C6C">
      <w:pPr>
        <w:spacing w:after="0" w:line="240" w:lineRule="auto"/>
        <w:jc w:val="both"/>
        <w:rPr>
          <w:lang w:val="en-US"/>
        </w:rPr>
      </w:pPr>
    </w:p>
    <w:p w14:paraId="1A9F890D" w14:textId="77777777" w:rsidR="00BC14EF" w:rsidRPr="00E65D8C" w:rsidRDefault="00BC14EF" w:rsidP="00BC14EF">
      <w:pPr>
        <w:pStyle w:val="Heading2"/>
        <w:rPr>
          <w:rFonts w:ascii="Arial" w:hAnsi="Arial" w:cs="Arial"/>
          <w:b/>
          <w:color w:val="000000" w:themeColor="text1"/>
          <w:lang w:val="en-US"/>
        </w:rPr>
      </w:pPr>
      <w:r>
        <w:rPr>
          <w:rFonts w:ascii="Arial" w:hAnsi="Arial" w:cs="Arial"/>
          <w:b/>
          <w:color w:val="000000" w:themeColor="text1"/>
          <w:lang w:val="en-US"/>
        </w:rPr>
        <w:t>SolutionV (Variant)</w:t>
      </w:r>
      <w:r w:rsidRPr="00E65D8C">
        <w:rPr>
          <w:rFonts w:ascii="Arial" w:hAnsi="Arial" w:cs="Arial"/>
          <w:b/>
          <w:color w:val="000000" w:themeColor="text1"/>
          <w:lang w:val="en-US"/>
        </w:rPr>
        <w:t xml:space="preserve"> Interface</w:t>
      </w:r>
    </w:p>
    <w:p w14:paraId="75597995" w14:textId="77777777" w:rsidR="00BC14EF" w:rsidRPr="00E65D8C" w:rsidRDefault="00BC14EF" w:rsidP="00BC14EF">
      <w:pPr>
        <w:spacing w:after="0" w:line="240" w:lineRule="auto"/>
        <w:rPr>
          <w:lang w:val="en-US"/>
        </w:rPr>
      </w:pPr>
    </w:p>
    <w:p w14:paraId="049A3C5F" w14:textId="77777777" w:rsidR="00BC14EF" w:rsidRPr="007422C7" w:rsidRDefault="00BC14EF" w:rsidP="00BC14EF">
      <w:pPr>
        <w:spacing w:after="0" w:line="240" w:lineRule="auto"/>
        <w:jc w:val="both"/>
        <w:rPr>
          <w:lang w:val="en-US"/>
        </w:rPr>
      </w:pPr>
      <w:r w:rsidRPr="007422C7">
        <w:rPr>
          <w:lang w:val="en-US"/>
        </w:rPr>
        <w:t>This interface can be used to read/write certain properties of the active DSS object. The structure of the interface is as follows:</w:t>
      </w:r>
    </w:p>
    <w:p w14:paraId="2C0ACA13" w14:textId="77777777" w:rsidR="00BC14EF" w:rsidRPr="007422C7" w:rsidRDefault="00BC14EF" w:rsidP="00BC14EF">
      <w:pPr>
        <w:spacing w:after="0" w:line="240" w:lineRule="auto"/>
        <w:jc w:val="both"/>
        <w:rPr>
          <w:lang w:val="en-US"/>
        </w:rPr>
      </w:pPr>
    </w:p>
    <w:p w14:paraId="34F71245" w14:textId="77777777" w:rsidR="00BC14EF" w:rsidRPr="00BC14EF" w:rsidRDefault="00FE146D" w:rsidP="00BC14EF">
      <w:pPr>
        <w:spacing w:after="0" w:line="240" w:lineRule="auto"/>
        <w:jc w:val="center"/>
        <w:rPr>
          <w:lang w:val="en-US"/>
        </w:rPr>
      </w:pPr>
      <w:r w:rsidRPr="00FE146D">
        <w:rPr>
          <w:lang w:val="en-US"/>
        </w:rPr>
        <w:t>void  SolutionV(int32_t Parameter, VARIANT  *Argument);</w:t>
      </w:r>
    </w:p>
    <w:p w14:paraId="0584B2F8" w14:textId="77777777" w:rsidR="00BC14EF" w:rsidRPr="00BC14EF" w:rsidRDefault="00BC14EF" w:rsidP="00BC14EF">
      <w:pPr>
        <w:spacing w:after="0" w:line="240" w:lineRule="auto"/>
        <w:jc w:val="center"/>
        <w:rPr>
          <w:lang w:val="en-US"/>
        </w:rPr>
      </w:pPr>
    </w:p>
    <w:p w14:paraId="4ED275A9" w14:textId="77777777" w:rsidR="00BC14EF" w:rsidRPr="007422C7" w:rsidRDefault="00BC14EF" w:rsidP="00BC14EF">
      <w:pPr>
        <w:spacing w:after="0" w:line="240" w:lineRule="auto"/>
        <w:jc w:val="both"/>
        <w:rPr>
          <w:lang w:val="en-US"/>
        </w:rPr>
      </w:pPr>
      <w:r w:rsidRPr="007422C7">
        <w:rPr>
          <w:lang w:val="en-US"/>
        </w:rPr>
        <w:t xml:space="preserve">This interface returns a </w:t>
      </w:r>
      <w:r>
        <w:rPr>
          <w:lang w:val="en-US"/>
        </w:rPr>
        <w:t>variant</w:t>
      </w:r>
      <w:r w:rsidRPr="007422C7">
        <w:rPr>
          <w:lang w:val="en-US"/>
        </w:rPr>
        <w:t xml:space="preserve"> according to the number sent in the variable “parameter”. The parameter can be one of the following:</w:t>
      </w:r>
    </w:p>
    <w:p w14:paraId="7AF8BC9E" w14:textId="77777777" w:rsidR="00BC14EF" w:rsidRPr="00DF154D" w:rsidRDefault="00BC14EF" w:rsidP="00BC14EF">
      <w:pPr>
        <w:spacing w:after="0" w:line="240" w:lineRule="auto"/>
        <w:jc w:val="both"/>
        <w:rPr>
          <w:highlight w:val="yellow"/>
          <w:lang w:val="en-US"/>
        </w:rPr>
      </w:pPr>
    </w:p>
    <w:p w14:paraId="3368ECA4" w14:textId="77777777" w:rsidR="00BC14EF" w:rsidRPr="003C3490" w:rsidRDefault="00BC14EF" w:rsidP="003C3490">
      <w:pPr>
        <w:pStyle w:val="Heading3"/>
        <w:rPr>
          <w:i/>
          <w:color w:val="auto"/>
          <w:lang w:val="en-US"/>
        </w:rPr>
      </w:pPr>
      <w:r w:rsidRPr="003C3490">
        <w:rPr>
          <w:i/>
          <w:color w:val="auto"/>
          <w:lang w:val="en-US"/>
        </w:rPr>
        <w:t>Parameter 0: Solution.EventLog</w:t>
      </w:r>
    </w:p>
    <w:p w14:paraId="5B4B1124" w14:textId="77777777" w:rsidR="00BC14EF" w:rsidRDefault="00BC14EF" w:rsidP="00BC14EF">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array of strings containing the Event Log</w:t>
      </w:r>
      <w:r>
        <w:rPr>
          <w:lang w:val="en-US"/>
        </w:rPr>
        <w:t>.</w:t>
      </w:r>
    </w:p>
    <w:p w14:paraId="69DD6971" w14:textId="77777777" w:rsidR="00615552" w:rsidRPr="003C3490" w:rsidRDefault="00615552" w:rsidP="00615552">
      <w:pPr>
        <w:pStyle w:val="Heading3"/>
        <w:rPr>
          <w:i/>
          <w:color w:val="auto"/>
          <w:lang w:val="en-US"/>
        </w:rPr>
      </w:pPr>
      <w:r>
        <w:rPr>
          <w:i/>
          <w:color w:val="auto"/>
          <w:lang w:val="en-US"/>
        </w:rPr>
        <w:t>Parameter 1</w:t>
      </w:r>
      <w:r w:rsidRPr="003C3490">
        <w:rPr>
          <w:i/>
          <w:color w:val="auto"/>
          <w:lang w:val="en-US"/>
        </w:rPr>
        <w:t>: Solution.</w:t>
      </w:r>
      <w:r>
        <w:rPr>
          <w:i/>
          <w:color w:val="auto"/>
          <w:lang w:val="en-US"/>
        </w:rPr>
        <w:t>IncMatrix</w:t>
      </w:r>
    </w:p>
    <w:p w14:paraId="6E230C4F" w14:textId="77777777" w:rsidR="005A0EE4" w:rsidRDefault="00615552" w:rsidP="0007396A">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 xml:space="preserve">array of </w:t>
      </w:r>
      <w:r>
        <w:rPr>
          <w:lang w:val="en-US"/>
        </w:rPr>
        <w:t>integer</w:t>
      </w:r>
      <w:r w:rsidRPr="00BC14EF">
        <w:rPr>
          <w:lang w:val="en-US"/>
        </w:rPr>
        <w:t xml:space="preserve">s containing the </w:t>
      </w:r>
      <w:r>
        <w:rPr>
          <w:lang w:val="en-US"/>
        </w:rPr>
        <w:t>incidence matrix (1-D). Each cell of the incidence matrix is delivered using 3 elements of the array delivered, the first is the row, the second is the column and the third is the value (1/-1).</w:t>
      </w:r>
      <w:r w:rsidR="00C901C4">
        <w:rPr>
          <w:lang w:val="en-US"/>
        </w:rPr>
        <w:t xml:space="preserve"> This procedure will only deliver the non-zero elements.</w:t>
      </w:r>
    </w:p>
    <w:p w14:paraId="519C20FE" w14:textId="77777777" w:rsidR="0084253D" w:rsidRPr="003C3490" w:rsidRDefault="0084253D" w:rsidP="0084253D">
      <w:pPr>
        <w:pStyle w:val="Heading3"/>
        <w:rPr>
          <w:i/>
          <w:color w:val="auto"/>
          <w:lang w:val="en-US"/>
        </w:rPr>
      </w:pPr>
      <w:r>
        <w:rPr>
          <w:i/>
          <w:color w:val="auto"/>
          <w:lang w:val="en-US"/>
        </w:rPr>
        <w:t>Parameter 2</w:t>
      </w:r>
      <w:r w:rsidRPr="003C3490">
        <w:rPr>
          <w:i/>
          <w:color w:val="auto"/>
          <w:lang w:val="en-US"/>
        </w:rPr>
        <w:t>: Solution.</w:t>
      </w:r>
      <w:r>
        <w:rPr>
          <w:i/>
          <w:color w:val="auto"/>
          <w:lang w:val="en-US"/>
        </w:rPr>
        <w:t>BusLevels</w:t>
      </w:r>
    </w:p>
    <w:p w14:paraId="6DAA987F" w14:textId="77777777" w:rsidR="0084253D" w:rsidRDefault="0084253D" w:rsidP="0084253D">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 xml:space="preserve">array of </w:t>
      </w:r>
      <w:r>
        <w:rPr>
          <w:lang w:val="en-US"/>
        </w:rPr>
        <w:t>integer</w:t>
      </w:r>
      <w:r w:rsidRPr="00BC14EF">
        <w:rPr>
          <w:lang w:val="en-US"/>
        </w:rPr>
        <w:t xml:space="preserve">s containing </w:t>
      </w:r>
      <w:r>
        <w:rPr>
          <w:lang w:val="en-US"/>
        </w:rPr>
        <w:t>BusLevels array. This array gives a numeric value to each bus to specify how far it is from the circuit’s backbone (a continuous path from the feeder head to the feeder end). It is very handy to understand the circuit’s topology.</w:t>
      </w:r>
    </w:p>
    <w:p w14:paraId="44A93360" w14:textId="77777777" w:rsidR="0084253D" w:rsidRPr="003C3490" w:rsidRDefault="0084253D" w:rsidP="0084253D">
      <w:pPr>
        <w:pStyle w:val="Heading3"/>
        <w:rPr>
          <w:i/>
          <w:color w:val="auto"/>
          <w:lang w:val="en-US"/>
        </w:rPr>
      </w:pPr>
      <w:r>
        <w:rPr>
          <w:i/>
          <w:color w:val="auto"/>
          <w:lang w:val="en-US"/>
        </w:rPr>
        <w:t>Parameter 3</w:t>
      </w:r>
      <w:r w:rsidRPr="003C3490">
        <w:rPr>
          <w:i/>
          <w:color w:val="auto"/>
          <w:lang w:val="en-US"/>
        </w:rPr>
        <w:t>: Solution.</w:t>
      </w:r>
      <w:r>
        <w:rPr>
          <w:i/>
          <w:color w:val="auto"/>
          <w:lang w:val="en-US"/>
        </w:rPr>
        <w:t>IncMatrixRows</w:t>
      </w:r>
    </w:p>
    <w:p w14:paraId="2A24D1CD" w14:textId="77777777" w:rsidR="0084253D" w:rsidRDefault="0084253D" w:rsidP="0084253D">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array of</w:t>
      </w:r>
      <w:r>
        <w:rPr>
          <w:lang w:val="en-US"/>
        </w:rPr>
        <w:t xml:space="preserve"> strings specifying the way the rows of the incidence matrix (PDElements) are organized, depending on the way the Branch to node incidence matrix was calculated (</w:t>
      </w:r>
      <w:r w:rsidRPr="0084253D">
        <w:rPr>
          <w:i/>
          <w:lang w:val="en-US"/>
        </w:rPr>
        <w:t>CalcIncMatrix</w:t>
      </w:r>
      <w:r>
        <w:rPr>
          <w:lang w:val="en-US"/>
        </w:rPr>
        <w:t>/</w:t>
      </w:r>
      <w:r w:rsidRPr="0084253D">
        <w:rPr>
          <w:i/>
          <w:lang w:val="en-US"/>
        </w:rPr>
        <w:t>CalcIncMatrix_O</w:t>
      </w:r>
      <w:r>
        <w:rPr>
          <w:lang w:val="en-US"/>
        </w:rPr>
        <w:t>) the result could be very different.</w:t>
      </w:r>
    </w:p>
    <w:p w14:paraId="61917CD6" w14:textId="77777777" w:rsidR="0084253D" w:rsidRPr="003C3490" w:rsidRDefault="0084253D" w:rsidP="0084253D">
      <w:pPr>
        <w:pStyle w:val="Heading3"/>
        <w:rPr>
          <w:i/>
          <w:color w:val="auto"/>
          <w:lang w:val="en-US"/>
        </w:rPr>
      </w:pPr>
      <w:r>
        <w:rPr>
          <w:i/>
          <w:color w:val="auto"/>
          <w:lang w:val="en-US"/>
        </w:rPr>
        <w:t>Parameter 4</w:t>
      </w:r>
      <w:r w:rsidRPr="003C3490">
        <w:rPr>
          <w:i/>
          <w:color w:val="auto"/>
          <w:lang w:val="en-US"/>
        </w:rPr>
        <w:t>: Solution.</w:t>
      </w:r>
      <w:r>
        <w:rPr>
          <w:i/>
          <w:color w:val="auto"/>
          <w:lang w:val="en-US"/>
        </w:rPr>
        <w:t>IncMatrixCols</w:t>
      </w:r>
    </w:p>
    <w:p w14:paraId="256F1601" w14:textId="77777777" w:rsidR="0084253D" w:rsidRDefault="0084253D" w:rsidP="0084253D">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array of</w:t>
      </w:r>
      <w:r>
        <w:rPr>
          <w:lang w:val="en-US"/>
        </w:rPr>
        <w:t xml:space="preserve"> strings specifying the way the cols of the incidence matrix (buses) are organized, depending on the way the Branch to node incidence matrix was calculated (</w:t>
      </w:r>
      <w:r w:rsidRPr="0084253D">
        <w:rPr>
          <w:i/>
          <w:lang w:val="en-US"/>
        </w:rPr>
        <w:t>CalcIncMatrix</w:t>
      </w:r>
      <w:r>
        <w:rPr>
          <w:lang w:val="en-US"/>
        </w:rPr>
        <w:t>/</w:t>
      </w:r>
      <w:r w:rsidRPr="0084253D">
        <w:rPr>
          <w:i/>
          <w:lang w:val="en-US"/>
        </w:rPr>
        <w:t>CalcIncMatrix_O</w:t>
      </w:r>
      <w:r>
        <w:rPr>
          <w:lang w:val="en-US"/>
        </w:rPr>
        <w:t>) the result could be very different.</w:t>
      </w:r>
    </w:p>
    <w:p w14:paraId="31ABEC4C" w14:textId="77777777" w:rsidR="00A0068D" w:rsidRPr="003C3490" w:rsidRDefault="00A0068D" w:rsidP="00A0068D">
      <w:pPr>
        <w:pStyle w:val="Heading3"/>
        <w:rPr>
          <w:i/>
          <w:color w:val="auto"/>
          <w:lang w:val="en-US"/>
        </w:rPr>
      </w:pPr>
      <w:r>
        <w:rPr>
          <w:i/>
          <w:color w:val="auto"/>
          <w:lang w:val="en-US"/>
        </w:rPr>
        <w:t>Parameter 5</w:t>
      </w:r>
      <w:r w:rsidRPr="003C3490">
        <w:rPr>
          <w:i/>
          <w:color w:val="auto"/>
          <w:lang w:val="en-US"/>
        </w:rPr>
        <w:t>: Solution.</w:t>
      </w:r>
      <w:r>
        <w:rPr>
          <w:i/>
          <w:color w:val="auto"/>
          <w:lang w:val="en-US"/>
        </w:rPr>
        <w:t>Laplacian</w:t>
      </w:r>
    </w:p>
    <w:p w14:paraId="2B94E179" w14:textId="77777777" w:rsidR="00A0068D" w:rsidRDefault="00A0068D" w:rsidP="00A0068D">
      <w:pPr>
        <w:spacing w:after="0" w:line="240" w:lineRule="auto"/>
        <w:jc w:val="both"/>
        <w:rPr>
          <w:lang w:val="en-US"/>
        </w:rPr>
      </w:pPr>
      <w:r w:rsidRPr="007422C7">
        <w:rPr>
          <w:lang w:val="en-US"/>
        </w:rPr>
        <w:t xml:space="preserve">This parameter returns </w:t>
      </w:r>
      <w:r>
        <w:rPr>
          <w:lang w:val="en-US"/>
        </w:rPr>
        <w:t xml:space="preserve">an </w:t>
      </w:r>
      <w:r w:rsidRPr="00BC14EF">
        <w:rPr>
          <w:lang w:val="en-US"/>
        </w:rPr>
        <w:t xml:space="preserve">array of </w:t>
      </w:r>
      <w:r>
        <w:rPr>
          <w:lang w:val="en-US"/>
        </w:rPr>
        <w:t>integer</w:t>
      </w:r>
      <w:r w:rsidRPr="00BC14EF">
        <w:rPr>
          <w:lang w:val="en-US"/>
        </w:rPr>
        <w:t xml:space="preserve">s containing </w:t>
      </w:r>
      <w:r w:rsidRPr="00A0068D">
        <w:rPr>
          <w:lang w:val="en-US"/>
        </w:rPr>
        <w:t xml:space="preserve">the </w:t>
      </w:r>
      <w:r>
        <w:rPr>
          <w:lang w:val="en-US"/>
        </w:rPr>
        <w:t>L</w:t>
      </w:r>
      <w:r w:rsidRPr="00A0068D">
        <w:rPr>
          <w:lang w:val="en-US"/>
        </w:rPr>
        <w:t xml:space="preserve">aplacian matrix using the incidence matrix previously calculated, this means that before calling this command the incidence matrix </w:t>
      </w:r>
      <w:r w:rsidRPr="00A0068D">
        <w:rPr>
          <w:lang w:val="en-US"/>
        </w:rPr>
        <w:lastRenderedPageBreak/>
        <w:t>needs to be calculated using calcincmatrix/calcincmatrix_o</w:t>
      </w:r>
      <w:r>
        <w:rPr>
          <w:lang w:val="en-US"/>
        </w:rPr>
        <w:t>. This command will return only the non-zero values in compressed coordinate format (row, col, value).</w:t>
      </w:r>
    </w:p>
    <w:p w14:paraId="099AABD6" w14:textId="77777777" w:rsidR="00D73260" w:rsidRPr="00F83DD8" w:rsidRDefault="00D73260" w:rsidP="00D73260">
      <w:pPr>
        <w:pStyle w:val="Heading1"/>
        <w:rPr>
          <w:b/>
          <w:color w:val="000000" w:themeColor="text1"/>
          <w:lang w:val="en-US"/>
        </w:rPr>
      </w:pPr>
      <w:r>
        <w:rPr>
          <w:b/>
          <w:color w:val="000000" w:themeColor="text1"/>
          <w:lang w:val="en-US"/>
        </w:rPr>
        <w:t>SwtControls</w:t>
      </w:r>
      <w:r w:rsidRPr="00F83DD8">
        <w:rPr>
          <w:b/>
          <w:color w:val="000000" w:themeColor="text1"/>
          <w:lang w:val="en-US"/>
        </w:rPr>
        <w:t xml:space="preserve"> Interface</w:t>
      </w:r>
    </w:p>
    <w:p w14:paraId="0DBEF228" w14:textId="77777777" w:rsidR="00D73260" w:rsidRDefault="00D73260" w:rsidP="00D73260">
      <w:pPr>
        <w:jc w:val="both"/>
        <w:rPr>
          <w:lang w:val="en-US"/>
        </w:rPr>
      </w:pPr>
      <w:r>
        <w:rPr>
          <w:lang w:val="en-US"/>
        </w:rPr>
        <w:t>This interface implements the SwtControls (ISwtControls) interface of OpenDSS by declaring 4 procedures for accessing the different properties included in this interface.</w:t>
      </w:r>
    </w:p>
    <w:p w14:paraId="715CB1F5"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wtControlsI (Int)</w:t>
      </w:r>
      <w:r w:rsidRPr="00E65D8C">
        <w:rPr>
          <w:rFonts w:ascii="Arial" w:hAnsi="Arial" w:cs="Arial"/>
          <w:b/>
          <w:color w:val="000000" w:themeColor="text1"/>
          <w:lang w:val="en-US"/>
        </w:rPr>
        <w:t xml:space="preserve"> Interface</w:t>
      </w:r>
    </w:p>
    <w:p w14:paraId="0C240482" w14:textId="77777777" w:rsidR="00D73260" w:rsidRPr="00E65D8C" w:rsidRDefault="00D73260" w:rsidP="00D73260">
      <w:pPr>
        <w:spacing w:after="0" w:line="240" w:lineRule="auto"/>
        <w:rPr>
          <w:lang w:val="en-US"/>
        </w:rPr>
      </w:pPr>
    </w:p>
    <w:p w14:paraId="5CCDB67B"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5ADE82EB" w14:textId="77777777" w:rsidR="00D73260" w:rsidRDefault="00D73260" w:rsidP="00D73260">
      <w:pPr>
        <w:spacing w:after="0" w:line="240" w:lineRule="auto"/>
        <w:jc w:val="both"/>
        <w:rPr>
          <w:lang w:val="en-US"/>
        </w:rPr>
      </w:pPr>
    </w:p>
    <w:p w14:paraId="25516357" w14:textId="77777777" w:rsidR="00D73260" w:rsidRPr="004671B9" w:rsidRDefault="00D73260" w:rsidP="00D73260">
      <w:pPr>
        <w:spacing w:after="0" w:line="240" w:lineRule="auto"/>
        <w:jc w:val="center"/>
        <w:rPr>
          <w:lang w:val="en-US"/>
        </w:rPr>
      </w:pPr>
      <w:r w:rsidRPr="004671B9">
        <w:rPr>
          <w:lang w:val="en-US"/>
        </w:rPr>
        <w:t>int32_t SwtControlsI(int32_t Parameter, int32_t Argument);</w:t>
      </w:r>
    </w:p>
    <w:p w14:paraId="3E5CBEA6" w14:textId="77777777" w:rsidR="00D73260" w:rsidRPr="004671B9" w:rsidRDefault="00D73260" w:rsidP="00D73260">
      <w:pPr>
        <w:spacing w:after="0" w:line="240" w:lineRule="auto"/>
        <w:jc w:val="center"/>
        <w:rPr>
          <w:lang w:val="en-US"/>
        </w:rPr>
      </w:pPr>
    </w:p>
    <w:p w14:paraId="070AA912"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3F04C4F2" w14:textId="77777777" w:rsidR="00D73260" w:rsidRDefault="00D73260" w:rsidP="00D73260">
      <w:pPr>
        <w:spacing w:after="0" w:line="240" w:lineRule="auto"/>
        <w:jc w:val="both"/>
        <w:rPr>
          <w:lang w:val="en-US"/>
        </w:rPr>
      </w:pPr>
    </w:p>
    <w:p w14:paraId="3504549A"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wtControls.First</w:t>
      </w:r>
    </w:p>
    <w:p w14:paraId="022E65E0" w14:textId="77777777" w:rsidR="00D73260" w:rsidRDefault="00D73260" w:rsidP="00D73260">
      <w:pPr>
        <w:spacing w:after="0" w:line="240" w:lineRule="auto"/>
        <w:jc w:val="both"/>
        <w:rPr>
          <w:lang w:val="en-US"/>
        </w:rPr>
      </w:pPr>
      <w:r>
        <w:rPr>
          <w:lang w:val="en-US"/>
        </w:rPr>
        <w:t xml:space="preserve">This parameter </w:t>
      </w:r>
      <w:r w:rsidRPr="00BE796E">
        <w:rPr>
          <w:lang w:val="en-US"/>
        </w:rPr>
        <w:t>sets the first SwtControl active. Returns 0 if no more</w:t>
      </w:r>
      <w:r>
        <w:rPr>
          <w:lang w:val="en-US"/>
        </w:rPr>
        <w:t>.</w:t>
      </w:r>
    </w:p>
    <w:p w14:paraId="4906F241"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wtControls.Next</w:t>
      </w:r>
    </w:p>
    <w:p w14:paraId="2A888414" w14:textId="77777777" w:rsidR="00D73260" w:rsidRDefault="00D73260" w:rsidP="00D73260">
      <w:pPr>
        <w:spacing w:after="0" w:line="240" w:lineRule="auto"/>
        <w:jc w:val="both"/>
        <w:rPr>
          <w:lang w:val="en-US"/>
        </w:rPr>
      </w:pPr>
      <w:r>
        <w:rPr>
          <w:lang w:val="en-US"/>
        </w:rPr>
        <w:t xml:space="preserve">This parameter </w:t>
      </w:r>
      <w:r w:rsidRPr="00BE796E">
        <w:rPr>
          <w:lang w:val="en-US"/>
        </w:rPr>
        <w:t xml:space="preserve">sets the </w:t>
      </w:r>
      <w:r>
        <w:rPr>
          <w:lang w:val="en-US"/>
        </w:rPr>
        <w:t>next</w:t>
      </w:r>
      <w:r w:rsidRPr="00BE796E">
        <w:rPr>
          <w:lang w:val="en-US"/>
        </w:rPr>
        <w:t xml:space="preserve"> SwtControl active. Returns 0 if no more</w:t>
      </w:r>
      <w:r>
        <w:rPr>
          <w:lang w:val="en-US"/>
        </w:rPr>
        <w:t>.</w:t>
      </w:r>
    </w:p>
    <w:p w14:paraId="523FC34A"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SwtControls.Action read</w:t>
      </w:r>
    </w:p>
    <w:p w14:paraId="7333C76B" w14:textId="77777777" w:rsidR="00D73260" w:rsidRDefault="00D73260" w:rsidP="00D73260">
      <w:pPr>
        <w:spacing w:after="0" w:line="240" w:lineRule="auto"/>
        <w:jc w:val="both"/>
        <w:rPr>
          <w:lang w:val="en-US"/>
        </w:rPr>
      </w:pPr>
      <w:r>
        <w:rPr>
          <w:lang w:val="en-US"/>
        </w:rPr>
        <w:t xml:space="preserve">This parameter </w:t>
      </w:r>
      <w:r w:rsidRPr="00BE796E">
        <w:rPr>
          <w:lang w:val="en-US"/>
        </w:rPr>
        <w:t>gets the open</w:t>
      </w:r>
      <w:r>
        <w:rPr>
          <w:lang w:val="en-US"/>
        </w:rPr>
        <w:t xml:space="preserve"> (1)</w:t>
      </w:r>
      <w:r w:rsidRPr="00BE796E">
        <w:rPr>
          <w:lang w:val="en-US"/>
        </w:rPr>
        <w:t xml:space="preserve"> or close</w:t>
      </w:r>
      <w:r>
        <w:rPr>
          <w:lang w:val="en-US"/>
        </w:rPr>
        <w:t xml:space="preserve"> (2)</w:t>
      </w:r>
      <w:r w:rsidRPr="00BE796E">
        <w:rPr>
          <w:lang w:val="en-US"/>
        </w:rPr>
        <w:t xml:space="preserve"> action of the switch. No effect if switch is locked. However, reset removes any lock and then closes the switch (shelf state)</w:t>
      </w:r>
      <w:r>
        <w:rPr>
          <w:lang w:val="en-US"/>
        </w:rPr>
        <w:t>. 0 = none action.</w:t>
      </w:r>
    </w:p>
    <w:p w14:paraId="24765666"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SwtControls.Action write</w:t>
      </w:r>
    </w:p>
    <w:p w14:paraId="6ADD4AB6" w14:textId="77777777" w:rsidR="00D73260" w:rsidRDefault="00D73260" w:rsidP="00D73260">
      <w:pPr>
        <w:spacing w:after="0" w:line="240" w:lineRule="auto"/>
        <w:jc w:val="both"/>
        <w:rPr>
          <w:lang w:val="en-US"/>
        </w:rPr>
      </w:pPr>
      <w:r>
        <w:rPr>
          <w:lang w:val="en-US"/>
        </w:rPr>
        <w:t>This parameter s</w:t>
      </w:r>
      <w:r w:rsidRPr="00BE796E">
        <w:rPr>
          <w:lang w:val="en-US"/>
        </w:rPr>
        <w:t xml:space="preserve">ets open </w:t>
      </w:r>
      <w:r>
        <w:rPr>
          <w:lang w:val="en-US"/>
        </w:rPr>
        <w:t xml:space="preserve">(1) </w:t>
      </w:r>
      <w:r w:rsidRPr="00BE796E">
        <w:rPr>
          <w:lang w:val="en-US"/>
        </w:rPr>
        <w:t xml:space="preserve">or close </w:t>
      </w:r>
      <w:r>
        <w:rPr>
          <w:lang w:val="en-US"/>
        </w:rPr>
        <w:t xml:space="preserve">(2) </w:t>
      </w:r>
      <w:r w:rsidRPr="00BE796E">
        <w:rPr>
          <w:lang w:val="en-US"/>
        </w:rPr>
        <w:t>the switch. No effect if switch is locked. However, reset removes any lock and then closes the switch (shelf state)</w:t>
      </w:r>
      <w:r>
        <w:rPr>
          <w:lang w:val="en-US"/>
        </w:rPr>
        <w:t>. 0 = none action (see manual for details).</w:t>
      </w:r>
    </w:p>
    <w:p w14:paraId="46882925" w14:textId="77777777" w:rsidR="00D73260" w:rsidRPr="0069588B" w:rsidRDefault="00D73260" w:rsidP="00D73260">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Pr>
          <w:i/>
          <w:color w:val="000000" w:themeColor="text1"/>
          <w:lang w:val="en-US"/>
        </w:rPr>
        <w:t>SwtControls.IsLocked read</w:t>
      </w:r>
    </w:p>
    <w:p w14:paraId="709F422F" w14:textId="77777777" w:rsidR="00D73260" w:rsidRDefault="00D73260" w:rsidP="00D73260">
      <w:pPr>
        <w:spacing w:after="0" w:line="240" w:lineRule="auto"/>
        <w:jc w:val="both"/>
        <w:rPr>
          <w:lang w:val="en-US"/>
        </w:rPr>
      </w:pPr>
      <w:r>
        <w:rPr>
          <w:lang w:val="en-US"/>
        </w:rPr>
        <w:t xml:space="preserve">This parameter </w:t>
      </w:r>
      <w:r w:rsidRPr="004E29C1">
        <w:rPr>
          <w:lang w:val="en-US"/>
        </w:rPr>
        <w:t>gets the lock state</w:t>
      </w:r>
      <w:r>
        <w:rPr>
          <w:lang w:val="en-US"/>
        </w:rPr>
        <w:t>: {1 locked | 0 not locked}.</w:t>
      </w:r>
    </w:p>
    <w:p w14:paraId="28BB0BCC" w14:textId="77777777" w:rsidR="00D73260" w:rsidRPr="0069588B" w:rsidRDefault="00D73260" w:rsidP="00D73260">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Pr>
          <w:i/>
          <w:color w:val="000000" w:themeColor="text1"/>
          <w:lang w:val="en-US"/>
        </w:rPr>
        <w:t>SwtControls.IsLocked write</w:t>
      </w:r>
    </w:p>
    <w:p w14:paraId="2AC05B5D" w14:textId="77777777" w:rsidR="00D73260" w:rsidRDefault="00D73260" w:rsidP="00D73260">
      <w:pPr>
        <w:spacing w:after="0" w:line="240" w:lineRule="auto"/>
        <w:jc w:val="both"/>
        <w:rPr>
          <w:lang w:val="en-US"/>
        </w:rPr>
      </w:pPr>
      <w:r>
        <w:rPr>
          <w:lang w:val="en-US"/>
        </w:rPr>
        <w:t xml:space="preserve">This parameter </w:t>
      </w:r>
      <w:r w:rsidRPr="004E29C1">
        <w:rPr>
          <w:lang w:val="en-US"/>
        </w:rPr>
        <w:t>sets the lock to prevent both manual and automatic switch operation</w:t>
      </w:r>
      <w:r>
        <w:rPr>
          <w:lang w:val="en-US"/>
        </w:rPr>
        <w:t>.</w:t>
      </w:r>
    </w:p>
    <w:p w14:paraId="307DD8DA" w14:textId="77777777" w:rsidR="00D73260" w:rsidRPr="0069588B" w:rsidRDefault="00D73260" w:rsidP="00D73260">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Pr>
          <w:i/>
          <w:color w:val="000000" w:themeColor="text1"/>
          <w:lang w:val="en-US"/>
        </w:rPr>
        <w:t>SwtControls.SwitchedTerm read</w:t>
      </w:r>
    </w:p>
    <w:p w14:paraId="66F4E368" w14:textId="77777777" w:rsidR="00D73260" w:rsidRDefault="00D73260" w:rsidP="00D73260">
      <w:pPr>
        <w:spacing w:after="0" w:line="240" w:lineRule="auto"/>
        <w:jc w:val="both"/>
        <w:rPr>
          <w:lang w:val="en-US"/>
        </w:rPr>
      </w:pPr>
      <w:r>
        <w:rPr>
          <w:lang w:val="en-US"/>
        </w:rPr>
        <w:t xml:space="preserve">This parameter </w:t>
      </w:r>
      <w:r w:rsidRPr="00653A2F">
        <w:rPr>
          <w:lang w:val="en-US"/>
        </w:rPr>
        <w:t>gets the terminal number where the switch is located on the SwitchedObj</w:t>
      </w:r>
      <w:r>
        <w:rPr>
          <w:lang w:val="en-US"/>
        </w:rPr>
        <w:t>.</w:t>
      </w:r>
    </w:p>
    <w:p w14:paraId="5BC5002B" w14:textId="77777777" w:rsidR="00D73260" w:rsidRPr="0069588B" w:rsidRDefault="00D73260" w:rsidP="00D73260">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Pr>
          <w:i/>
          <w:color w:val="000000" w:themeColor="text1"/>
          <w:lang w:val="en-US"/>
        </w:rPr>
        <w:t>SwtControls.SwitchedTerm write</w:t>
      </w:r>
    </w:p>
    <w:p w14:paraId="2FA46756" w14:textId="77777777" w:rsidR="00D73260" w:rsidRDefault="00D73260" w:rsidP="00D73260">
      <w:pPr>
        <w:spacing w:after="0" w:line="240" w:lineRule="auto"/>
        <w:jc w:val="both"/>
        <w:rPr>
          <w:lang w:val="en-US"/>
        </w:rPr>
      </w:pPr>
      <w:r>
        <w:rPr>
          <w:lang w:val="en-US"/>
        </w:rPr>
        <w:t>This parameter s</w:t>
      </w:r>
      <w:r w:rsidRPr="00653A2F">
        <w:rPr>
          <w:lang w:val="en-US"/>
        </w:rPr>
        <w:t>ets the terminal number where the switch is located on the SwitchedObj</w:t>
      </w:r>
      <w:r>
        <w:rPr>
          <w:lang w:val="en-US"/>
        </w:rPr>
        <w:t>.</w:t>
      </w:r>
    </w:p>
    <w:p w14:paraId="511D0F6E" w14:textId="77777777" w:rsidR="00D73260" w:rsidRPr="0069588B" w:rsidRDefault="00D73260" w:rsidP="00D73260">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Pr>
          <w:i/>
          <w:color w:val="000000" w:themeColor="text1"/>
          <w:lang w:val="en-US"/>
        </w:rPr>
        <w:t>SwtControls.Count</w:t>
      </w:r>
    </w:p>
    <w:p w14:paraId="62E5C9D9" w14:textId="77777777" w:rsidR="00D73260" w:rsidRDefault="00D73260" w:rsidP="00D73260">
      <w:pPr>
        <w:spacing w:after="0" w:line="240" w:lineRule="auto"/>
        <w:jc w:val="both"/>
        <w:rPr>
          <w:lang w:val="en-US"/>
        </w:rPr>
      </w:pPr>
      <w:r>
        <w:rPr>
          <w:lang w:val="en-US"/>
        </w:rPr>
        <w:t>This parameter gets the total number of SwtC</w:t>
      </w:r>
      <w:r w:rsidRPr="00EA5533">
        <w:rPr>
          <w:lang w:val="en-US"/>
        </w:rPr>
        <w:t>ontrols in the active circuit</w:t>
      </w:r>
      <w:r>
        <w:rPr>
          <w:lang w:val="en-US"/>
        </w:rPr>
        <w:t>.</w:t>
      </w:r>
    </w:p>
    <w:p w14:paraId="247D7056"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wtControlsF (Float)</w:t>
      </w:r>
      <w:r w:rsidRPr="00E65D8C">
        <w:rPr>
          <w:rFonts w:ascii="Arial" w:hAnsi="Arial" w:cs="Arial"/>
          <w:b/>
          <w:color w:val="000000" w:themeColor="text1"/>
          <w:lang w:val="en-US"/>
        </w:rPr>
        <w:t xml:space="preserve"> Interface</w:t>
      </w:r>
    </w:p>
    <w:p w14:paraId="7B4B594C" w14:textId="77777777" w:rsidR="00D73260" w:rsidRPr="00E65D8C" w:rsidRDefault="00D73260" w:rsidP="00D73260">
      <w:pPr>
        <w:spacing w:after="0" w:line="240" w:lineRule="auto"/>
        <w:rPr>
          <w:lang w:val="en-US"/>
        </w:rPr>
      </w:pPr>
    </w:p>
    <w:p w14:paraId="14ADB272"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66A38060" w14:textId="77777777" w:rsidR="00D73260" w:rsidRDefault="00D73260" w:rsidP="00D73260">
      <w:pPr>
        <w:spacing w:after="0" w:line="240" w:lineRule="auto"/>
        <w:jc w:val="both"/>
        <w:rPr>
          <w:lang w:val="en-US"/>
        </w:rPr>
      </w:pPr>
    </w:p>
    <w:p w14:paraId="2980CF39" w14:textId="77777777" w:rsidR="00D73260" w:rsidRPr="004671B9" w:rsidRDefault="00D73260" w:rsidP="00D73260">
      <w:pPr>
        <w:spacing w:after="0" w:line="240" w:lineRule="auto"/>
        <w:jc w:val="center"/>
        <w:rPr>
          <w:lang w:val="en-US"/>
        </w:rPr>
      </w:pPr>
      <w:r w:rsidRPr="004671B9">
        <w:rPr>
          <w:lang w:val="en-US"/>
        </w:rPr>
        <w:t>double SwtControlsF(int32_t Parameter, double Argument);</w:t>
      </w:r>
    </w:p>
    <w:p w14:paraId="4D9A8A35" w14:textId="77777777" w:rsidR="00D73260" w:rsidRPr="004671B9" w:rsidRDefault="00D73260" w:rsidP="00D73260">
      <w:pPr>
        <w:spacing w:after="0" w:line="240" w:lineRule="auto"/>
        <w:jc w:val="center"/>
        <w:rPr>
          <w:lang w:val="en-US"/>
        </w:rPr>
      </w:pPr>
    </w:p>
    <w:p w14:paraId="3CB4FE8D" w14:textId="77777777" w:rsidR="00D73260" w:rsidRDefault="00D73260" w:rsidP="00D73260">
      <w:pPr>
        <w:spacing w:after="0" w:line="240" w:lineRule="auto"/>
        <w:jc w:val="both"/>
        <w:rPr>
          <w:lang w:val="en-US"/>
        </w:rPr>
      </w:pPr>
      <w:r w:rsidRPr="00B91DD7">
        <w:rPr>
          <w:lang w:val="en-US"/>
        </w:rPr>
        <w:lastRenderedPageBreak/>
        <w:t xml:space="preserve">This interface returns </w:t>
      </w:r>
      <w:r>
        <w:rPr>
          <w:lang w:val="en-US"/>
        </w:rPr>
        <w:t>a floating point number (64 bits) with the result of the query according to the value of the variable Parameter, which can be one of the following:</w:t>
      </w:r>
    </w:p>
    <w:p w14:paraId="06964543" w14:textId="77777777" w:rsidR="00D73260" w:rsidRDefault="00D73260" w:rsidP="00D73260">
      <w:pPr>
        <w:spacing w:after="0" w:line="240" w:lineRule="auto"/>
        <w:jc w:val="both"/>
        <w:rPr>
          <w:lang w:val="en-US"/>
        </w:rPr>
      </w:pPr>
    </w:p>
    <w:p w14:paraId="4DEBCD3E"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wtControls.Delay read</w:t>
      </w:r>
    </w:p>
    <w:p w14:paraId="6A2D9C50" w14:textId="77777777" w:rsidR="00D73260" w:rsidRDefault="00D73260" w:rsidP="00D73260">
      <w:pPr>
        <w:spacing w:after="0" w:line="240" w:lineRule="auto"/>
        <w:jc w:val="both"/>
        <w:rPr>
          <w:lang w:val="en-US"/>
        </w:rPr>
      </w:pPr>
      <w:r>
        <w:rPr>
          <w:lang w:val="en-US"/>
        </w:rPr>
        <w:t xml:space="preserve">This parameter </w:t>
      </w:r>
      <w:r w:rsidRPr="00F7331A">
        <w:rPr>
          <w:lang w:val="en-US"/>
        </w:rPr>
        <w:t>gets the time delay [s] between arming and opening or closing the switch. Control may reset before actually operating the switch</w:t>
      </w:r>
      <w:r>
        <w:rPr>
          <w:lang w:val="en-US"/>
        </w:rPr>
        <w:t>.</w:t>
      </w:r>
    </w:p>
    <w:p w14:paraId="72D28C44"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SwtControls.Delay write</w:t>
      </w:r>
    </w:p>
    <w:p w14:paraId="125BF96D" w14:textId="77777777" w:rsidR="00D73260" w:rsidRDefault="00D73260" w:rsidP="00D73260">
      <w:pPr>
        <w:spacing w:after="0" w:line="240" w:lineRule="auto"/>
        <w:jc w:val="both"/>
        <w:rPr>
          <w:lang w:val="en-US"/>
        </w:rPr>
      </w:pPr>
      <w:r>
        <w:rPr>
          <w:lang w:val="en-US"/>
        </w:rPr>
        <w:t>This parameter s</w:t>
      </w:r>
      <w:r w:rsidRPr="00F7331A">
        <w:rPr>
          <w:lang w:val="en-US"/>
        </w:rPr>
        <w:t>ets the time delay [s] between arming and opening or closing the switch. Control may reset before actually operating the switch</w:t>
      </w:r>
      <w:r>
        <w:rPr>
          <w:lang w:val="en-US"/>
        </w:rPr>
        <w:t>.</w:t>
      </w:r>
    </w:p>
    <w:p w14:paraId="6D7C93A6"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wtControlsS (String)</w:t>
      </w:r>
      <w:r w:rsidRPr="00E65D8C">
        <w:rPr>
          <w:rFonts w:ascii="Arial" w:hAnsi="Arial" w:cs="Arial"/>
          <w:b/>
          <w:color w:val="000000" w:themeColor="text1"/>
          <w:lang w:val="en-US"/>
        </w:rPr>
        <w:t xml:space="preserve"> Interface</w:t>
      </w:r>
    </w:p>
    <w:p w14:paraId="5F394B54" w14:textId="77777777" w:rsidR="00D73260" w:rsidRPr="00E65D8C" w:rsidRDefault="00D73260" w:rsidP="00D73260">
      <w:pPr>
        <w:spacing w:after="0" w:line="240" w:lineRule="auto"/>
        <w:rPr>
          <w:lang w:val="en-US"/>
        </w:rPr>
      </w:pPr>
    </w:p>
    <w:p w14:paraId="340BB174"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3FA3841C" w14:textId="77777777" w:rsidR="00D73260" w:rsidRDefault="00D73260" w:rsidP="00D73260">
      <w:pPr>
        <w:spacing w:after="0" w:line="240" w:lineRule="auto"/>
        <w:jc w:val="both"/>
        <w:rPr>
          <w:lang w:val="en-US"/>
        </w:rPr>
      </w:pPr>
    </w:p>
    <w:p w14:paraId="7F0FFF42" w14:textId="77777777" w:rsidR="00D73260" w:rsidRPr="00927800" w:rsidRDefault="00D73260" w:rsidP="00D73260">
      <w:pPr>
        <w:spacing w:after="0" w:line="240" w:lineRule="auto"/>
        <w:jc w:val="center"/>
        <w:rPr>
          <w:lang w:val="en-US"/>
        </w:rPr>
      </w:pPr>
      <w:r>
        <w:rPr>
          <w:lang w:val="en-US"/>
        </w:rPr>
        <w:t>CStr</w:t>
      </w:r>
      <w:r w:rsidRPr="00927800">
        <w:rPr>
          <w:lang w:val="en-US"/>
        </w:rPr>
        <w:t xml:space="preserve"> SwtControls</w:t>
      </w:r>
      <w:r>
        <w:rPr>
          <w:lang w:val="en-US"/>
        </w:rPr>
        <w:t>S</w:t>
      </w:r>
      <w:r w:rsidRPr="00927800">
        <w:rPr>
          <w:lang w:val="en-US"/>
        </w:rPr>
        <w:t xml:space="preserve">(int32_t Parameter, </w:t>
      </w:r>
      <w:r>
        <w:rPr>
          <w:lang w:val="en-US"/>
        </w:rPr>
        <w:t>CStr</w:t>
      </w:r>
      <w:r w:rsidRPr="00927800">
        <w:rPr>
          <w:lang w:val="en-US"/>
        </w:rPr>
        <w:t xml:space="preserve"> Argument);</w:t>
      </w:r>
    </w:p>
    <w:p w14:paraId="23C0860F" w14:textId="77777777" w:rsidR="00D73260" w:rsidRPr="00927800" w:rsidRDefault="00D73260" w:rsidP="00D73260">
      <w:pPr>
        <w:spacing w:after="0" w:line="240" w:lineRule="auto"/>
        <w:jc w:val="center"/>
        <w:rPr>
          <w:lang w:val="en-US"/>
        </w:rPr>
      </w:pPr>
    </w:p>
    <w:p w14:paraId="2BE3A353"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56FD71A1" w14:textId="77777777" w:rsidR="00D73260" w:rsidRDefault="00D73260" w:rsidP="00D73260">
      <w:pPr>
        <w:spacing w:after="0" w:line="240" w:lineRule="auto"/>
        <w:jc w:val="both"/>
        <w:rPr>
          <w:lang w:val="en-US"/>
        </w:rPr>
      </w:pPr>
    </w:p>
    <w:p w14:paraId="53FD1C7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wtControls.Name read</w:t>
      </w:r>
    </w:p>
    <w:p w14:paraId="30398EB8" w14:textId="77777777" w:rsidR="00D73260" w:rsidRDefault="00D73260" w:rsidP="00D73260">
      <w:pPr>
        <w:spacing w:after="0" w:line="240" w:lineRule="auto"/>
        <w:jc w:val="both"/>
        <w:rPr>
          <w:lang w:val="en-US"/>
        </w:rPr>
      </w:pPr>
      <w:r>
        <w:rPr>
          <w:lang w:val="en-US"/>
        </w:rPr>
        <w:t xml:space="preserve">This parameter </w:t>
      </w:r>
      <w:r w:rsidRPr="00927800">
        <w:rPr>
          <w:lang w:val="en-US"/>
        </w:rPr>
        <w:t>gets the name of the active SwtControl</w:t>
      </w:r>
      <w:r>
        <w:rPr>
          <w:lang w:val="en-US"/>
        </w:rPr>
        <w:t>.</w:t>
      </w:r>
    </w:p>
    <w:p w14:paraId="2B24F6F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SwtControls.Name write</w:t>
      </w:r>
    </w:p>
    <w:p w14:paraId="4424596C" w14:textId="77777777" w:rsidR="00D73260" w:rsidRDefault="00D73260" w:rsidP="00D73260">
      <w:pPr>
        <w:spacing w:after="0" w:line="240" w:lineRule="auto"/>
        <w:jc w:val="both"/>
        <w:rPr>
          <w:lang w:val="en-US"/>
        </w:rPr>
      </w:pPr>
      <w:r>
        <w:rPr>
          <w:lang w:val="en-US"/>
        </w:rPr>
        <w:t xml:space="preserve">This parameter </w:t>
      </w:r>
      <w:r w:rsidRPr="00927800">
        <w:rPr>
          <w:lang w:val="en-US"/>
        </w:rPr>
        <w:t>sets a SwtControl active by name</w:t>
      </w:r>
      <w:r>
        <w:rPr>
          <w:lang w:val="en-US"/>
        </w:rPr>
        <w:t>.</w:t>
      </w:r>
    </w:p>
    <w:p w14:paraId="4187545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SwtControls.SwitchedObj read</w:t>
      </w:r>
    </w:p>
    <w:p w14:paraId="7FBB2162" w14:textId="77777777" w:rsidR="00D73260" w:rsidRDefault="00D73260" w:rsidP="00D73260">
      <w:pPr>
        <w:spacing w:after="0" w:line="240" w:lineRule="auto"/>
        <w:jc w:val="both"/>
        <w:rPr>
          <w:lang w:val="en-US"/>
        </w:rPr>
      </w:pPr>
      <w:r>
        <w:rPr>
          <w:lang w:val="en-US"/>
        </w:rPr>
        <w:t xml:space="preserve">This parameter </w:t>
      </w:r>
      <w:r w:rsidRPr="006F75AA">
        <w:rPr>
          <w:lang w:val="en-US"/>
        </w:rPr>
        <w:t>gets the name of the switched object by the active SwtControl</w:t>
      </w:r>
      <w:r>
        <w:rPr>
          <w:lang w:val="en-US"/>
        </w:rPr>
        <w:t>.</w:t>
      </w:r>
    </w:p>
    <w:p w14:paraId="48FCAB01"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SwtControls.SwitchedObj write</w:t>
      </w:r>
    </w:p>
    <w:p w14:paraId="20392FB0" w14:textId="77777777" w:rsidR="00D73260" w:rsidRDefault="00D73260" w:rsidP="00D73260">
      <w:pPr>
        <w:spacing w:after="0" w:line="240" w:lineRule="auto"/>
        <w:jc w:val="both"/>
        <w:rPr>
          <w:lang w:val="en-US"/>
        </w:rPr>
      </w:pPr>
      <w:r>
        <w:rPr>
          <w:lang w:val="en-US"/>
        </w:rPr>
        <w:t xml:space="preserve">This parameter </w:t>
      </w:r>
      <w:r w:rsidRPr="006F75AA">
        <w:rPr>
          <w:lang w:val="en-US"/>
        </w:rPr>
        <w:t>sets the switched object by name</w:t>
      </w:r>
      <w:r>
        <w:rPr>
          <w:lang w:val="en-US"/>
        </w:rPr>
        <w:t>.</w:t>
      </w:r>
    </w:p>
    <w:p w14:paraId="4CE7431C"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SwtControlsV (Variant)</w:t>
      </w:r>
      <w:r w:rsidRPr="00E65D8C">
        <w:rPr>
          <w:rFonts w:ascii="Arial" w:hAnsi="Arial" w:cs="Arial"/>
          <w:b/>
          <w:color w:val="000000" w:themeColor="text1"/>
          <w:lang w:val="en-US"/>
        </w:rPr>
        <w:t xml:space="preserve"> Interface</w:t>
      </w:r>
    </w:p>
    <w:p w14:paraId="5F0670A5" w14:textId="77777777" w:rsidR="00D73260" w:rsidRPr="00E65D8C" w:rsidRDefault="00D73260" w:rsidP="00D73260">
      <w:pPr>
        <w:spacing w:after="0" w:line="240" w:lineRule="auto"/>
        <w:rPr>
          <w:lang w:val="en-US"/>
        </w:rPr>
      </w:pPr>
    </w:p>
    <w:p w14:paraId="151C643A"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7D3DC954" w14:textId="77777777" w:rsidR="00D73260" w:rsidRDefault="00D73260" w:rsidP="00D73260">
      <w:pPr>
        <w:spacing w:after="0" w:line="240" w:lineRule="auto"/>
        <w:jc w:val="both"/>
        <w:rPr>
          <w:lang w:val="en-US"/>
        </w:rPr>
      </w:pPr>
    </w:p>
    <w:p w14:paraId="46618790" w14:textId="77777777" w:rsidR="00D73260" w:rsidRPr="00927800" w:rsidRDefault="00D73260" w:rsidP="00D73260">
      <w:pPr>
        <w:spacing w:after="0" w:line="240" w:lineRule="auto"/>
        <w:jc w:val="center"/>
        <w:rPr>
          <w:lang w:val="en-US"/>
        </w:rPr>
      </w:pPr>
      <w:r>
        <w:rPr>
          <w:lang w:val="en-US"/>
        </w:rPr>
        <w:t>void</w:t>
      </w:r>
      <w:r w:rsidRPr="00927800">
        <w:rPr>
          <w:lang w:val="en-US"/>
        </w:rPr>
        <w:t xml:space="preserve"> SwtControls</w:t>
      </w:r>
      <w:r>
        <w:rPr>
          <w:lang w:val="en-US"/>
        </w:rPr>
        <w:t>V</w:t>
      </w:r>
      <w:r w:rsidRPr="00927800">
        <w:rPr>
          <w:lang w:val="en-US"/>
        </w:rPr>
        <w:t xml:space="preserve">(int32_t Parameter, </w:t>
      </w:r>
      <w:r>
        <w:rPr>
          <w:lang w:val="en-US"/>
        </w:rPr>
        <w:t>VARIANT *</w:t>
      </w:r>
      <w:r w:rsidRPr="00927800">
        <w:rPr>
          <w:lang w:val="en-US"/>
        </w:rPr>
        <w:t>Argument);</w:t>
      </w:r>
    </w:p>
    <w:p w14:paraId="269A7675" w14:textId="77777777" w:rsidR="00D73260" w:rsidRPr="00927800" w:rsidRDefault="00D73260" w:rsidP="00D73260">
      <w:pPr>
        <w:spacing w:after="0" w:line="240" w:lineRule="auto"/>
        <w:jc w:val="center"/>
        <w:rPr>
          <w:lang w:val="en-US"/>
        </w:rPr>
      </w:pPr>
    </w:p>
    <w:p w14:paraId="0EBF2380"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55C1936E" w14:textId="77777777" w:rsidR="00D73260" w:rsidRDefault="00D73260" w:rsidP="00D73260">
      <w:pPr>
        <w:spacing w:after="0" w:line="240" w:lineRule="auto"/>
        <w:jc w:val="both"/>
        <w:rPr>
          <w:lang w:val="en-US"/>
        </w:rPr>
      </w:pPr>
    </w:p>
    <w:p w14:paraId="7E41CA0F"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SwtControls.AllNames read</w:t>
      </w:r>
    </w:p>
    <w:p w14:paraId="3CF19F41" w14:textId="77777777" w:rsidR="00D73260" w:rsidRDefault="00D73260" w:rsidP="00D73260">
      <w:pPr>
        <w:spacing w:after="0" w:line="240" w:lineRule="auto"/>
        <w:jc w:val="both"/>
        <w:rPr>
          <w:lang w:val="en-US"/>
        </w:rPr>
      </w:pPr>
      <w:r>
        <w:rPr>
          <w:lang w:val="en-US"/>
        </w:rPr>
        <w:t xml:space="preserve">This parameter </w:t>
      </w:r>
      <w:r w:rsidRPr="00FC4C20">
        <w:rPr>
          <w:lang w:val="en-US"/>
        </w:rPr>
        <w:t>gets a variant array of strings with all SwtControl names in the active circuit</w:t>
      </w:r>
      <w:r>
        <w:rPr>
          <w:lang w:val="en-US"/>
        </w:rPr>
        <w:t>.</w:t>
      </w:r>
    </w:p>
    <w:p w14:paraId="1C77598E" w14:textId="77777777" w:rsidR="0082200B" w:rsidRDefault="0082200B" w:rsidP="0082200B">
      <w:pPr>
        <w:spacing w:after="0" w:line="240" w:lineRule="auto"/>
        <w:jc w:val="both"/>
        <w:rPr>
          <w:lang w:val="en-US"/>
        </w:rPr>
      </w:pPr>
    </w:p>
    <w:p w14:paraId="29B3675E" w14:textId="77777777" w:rsidR="005A23F5" w:rsidRPr="005A23F5" w:rsidRDefault="005A23F5" w:rsidP="005A23F5">
      <w:pPr>
        <w:pStyle w:val="Heading1"/>
        <w:rPr>
          <w:b/>
          <w:color w:val="000000" w:themeColor="text1"/>
          <w:lang w:val="en-US"/>
        </w:rPr>
      </w:pPr>
      <w:r w:rsidRPr="005A23F5">
        <w:rPr>
          <w:b/>
          <w:color w:val="000000" w:themeColor="text1"/>
          <w:lang w:val="en-US"/>
        </w:rPr>
        <w:t>Text Interface</w:t>
      </w:r>
    </w:p>
    <w:p w14:paraId="62913F43" w14:textId="77777777" w:rsidR="005A23F5" w:rsidRPr="00E65D8C" w:rsidRDefault="005A23F5" w:rsidP="005A23F5">
      <w:pPr>
        <w:spacing w:after="0" w:line="240" w:lineRule="auto"/>
        <w:rPr>
          <w:lang w:val="en-US"/>
        </w:rPr>
      </w:pPr>
    </w:p>
    <w:p w14:paraId="7934DD6E" w14:textId="77777777" w:rsidR="005A23F5" w:rsidRDefault="005A23F5" w:rsidP="005A23F5">
      <w:pPr>
        <w:spacing w:after="0" w:line="240" w:lineRule="auto"/>
        <w:jc w:val="both"/>
        <w:rPr>
          <w:lang w:val="en-US"/>
        </w:rPr>
      </w:pPr>
      <w:r>
        <w:rPr>
          <w:lang w:val="en-US"/>
        </w:rPr>
        <w:lastRenderedPageBreak/>
        <w:t>This interface can be used to send commands to the text interface of OpenDSS (DSS.Text). The structure of the interface is as follows:</w:t>
      </w:r>
    </w:p>
    <w:p w14:paraId="7C1FBAF8" w14:textId="77777777" w:rsidR="005A23F5" w:rsidRDefault="005A23F5" w:rsidP="005A23F5">
      <w:pPr>
        <w:spacing w:after="0" w:line="240" w:lineRule="auto"/>
        <w:jc w:val="both"/>
        <w:rPr>
          <w:lang w:val="en-US"/>
        </w:rPr>
      </w:pPr>
    </w:p>
    <w:p w14:paraId="6854BF97" w14:textId="77777777" w:rsidR="005A23F5" w:rsidRDefault="005A23F5" w:rsidP="005A23F5">
      <w:pPr>
        <w:spacing w:after="0" w:line="240" w:lineRule="auto"/>
        <w:jc w:val="center"/>
        <w:rPr>
          <w:lang w:val="en-US"/>
        </w:rPr>
      </w:pPr>
      <w:r w:rsidRPr="00D46C6E">
        <w:rPr>
          <w:lang w:val="en-US"/>
        </w:rPr>
        <w:t>CStr DSSPut_Command(CStr Command);</w:t>
      </w:r>
    </w:p>
    <w:p w14:paraId="1646FBAB" w14:textId="77777777" w:rsidR="005A23F5" w:rsidRPr="00E65D8C" w:rsidRDefault="005A23F5" w:rsidP="005A23F5">
      <w:pPr>
        <w:spacing w:after="0" w:line="240" w:lineRule="auto"/>
        <w:jc w:val="center"/>
        <w:rPr>
          <w:lang w:val="en-US"/>
        </w:rPr>
      </w:pPr>
    </w:p>
    <w:p w14:paraId="3C31939B" w14:textId="77777777" w:rsidR="005A23F5" w:rsidRDefault="005A23F5" w:rsidP="005A23F5">
      <w:pPr>
        <w:spacing w:after="0" w:line="240" w:lineRule="auto"/>
        <w:jc w:val="both"/>
        <w:rPr>
          <w:lang w:val="en-US"/>
        </w:rPr>
      </w:pPr>
      <w:r w:rsidRPr="00B91DD7">
        <w:rPr>
          <w:lang w:val="en-US"/>
        </w:rPr>
        <w:t xml:space="preserve">This interface returns </w:t>
      </w:r>
      <w:r>
        <w:rPr>
          <w:lang w:val="en-US"/>
        </w:rPr>
        <w:t>a string pointer (ANSI) with the result of the command sent, the variable “Command” is used as input to send an OpenDSS command to the Text interface of OpenDSS.</w:t>
      </w:r>
    </w:p>
    <w:p w14:paraId="54F87BE5" w14:textId="77777777" w:rsidR="00D73260" w:rsidRPr="00F83DD8" w:rsidRDefault="00D73260" w:rsidP="00D73260">
      <w:pPr>
        <w:pStyle w:val="Heading1"/>
        <w:rPr>
          <w:b/>
          <w:color w:val="000000" w:themeColor="text1"/>
          <w:lang w:val="en-US"/>
        </w:rPr>
      </w:pPr>
      <w:r>
        <w:rPr>
          <w:b/>
          <w:color w:val="000000" w:themeColor="text1"/>
          <w:lang w:val="en-US"/>
        </w:rPr>
        <w:t>Topology</w:t>
      </w:r>
      <w:r w:rsidRPr="00F83DD8">
        <w:rPr>
          <w:b/>
          <w:color w:val="000000" w:themeColor="text1"/>
          <w:lang w:val="en-US"/>
        </w:rPr>
        <w:t xml:space="preserve"> Interface</w:t>
      </w:r>
    </w:p>
    <w:p w14:paraId="5BB5F12F" w14:textId="77777777" w:rsidR="00D73260" w:rsidRDefault="00D73260" w:rsidP="00D73260">
      <w:pPr>
        <w:jc w:val="both"/>
        <w:rPr>
          <w:lang w:val="en-US"/>
        </w:rPr>
      </w:pPr>
      <w:r>
        <w:rPr>
          <w:lang w:val="en-US"/>
        </w:rPr>
        <w:t>This interface implements the Topology (ITopology) interface of OpenDSS by declaring 3 procedures for accessing the different properties included in this interface.</w:t>
      </w:r>
    </w:p>
    <w:p w14:paraId="6DF26E9D"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TolopolgyI (Int)</w:t>
      </w:r>
      <w:r w:rsidRPr="00E65D8C">
        <w:rPr>
          <w:rFonts w:ascii="Arial" w:hAnsi="Arial" w:cs="Arial"/>
          <w:b/>
          <w:color w:val="000000" w:themeColor="text1"/>
          <w:lang w:val="en-US"/>
        </w:rPr>
        <w:t xml:space="preserve"> Interface</w:t>
      </w:r>
    </w:p>
    <w:p w14:paraId="088A7560" w14:textId="77777777" w:rsidR="00D73260" w:rsidRPr="00E65D8C" w:rsidRDefault="00D73260" w:rsidP="00D73260">
      <w:pPr>
        <w:spacing w:after="0" w:line="240" w:lineRule="auto"/>
        <w:rPr>
          <w:lang w:val="en-US"/>
        </w:rPr>
      </w:pPr>
    </w:p>
    <w:p w14:paraId="42C58C90"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FAE3BFE" w14:textId="77777777" w:rsidR="00D73260" w:rsidRDefault="00D73260" w:rsidP="00D73260">
      <w:pPr>
        <w:spacing w:after="0" w:line="240" w:lineRule="auto"/>
        <w:jc w:val="both"/>
        <w:rPr>
          <w:lang w:val="en-US"/>
        </w:rPr>
      </w:pPr>
    </w:p>
    <w:p w14:paraId="4A404448" w14:textId="77777777" w:rsidR="00D73260" w:rsidRPr="004671B9" w:rsidRDefault="00D73260" w:rsidP="00D73260">
      <w:pPr>
        <w:spacing w:after="0" w:line="240" w:lineRule="auto"/>
        <w:jc w:val="center"/>
        <w:rPr>
          <w:lang w:val="en-US"/>
        </w:rPr>
      </w:pPr>
      <w:r w:rsidRPr="004671B9">
        <w:rPr>
          <w:lang w:val="en-US"/>
        </w:rPr>
        <w:t>int32_t TopologyI(int32_t Parameter, int32_t Argument);</w:t>
      </w:r>
    </w:p>
    <w:p w14:paraId="1E886329" w14:textId="77777777" w:rsidR="00D73260" w:rsidRPr="004671B9" w:rsidRDefault="00D73260" w:rsidP="00D73260">
      <w:pPr>
        <w:spacing w:after="0" w:line="240" w:lineRule="auto"/>
        <w:jc w:val="center"/>
        <w:rPr>
          <w:lang w:val="en-US"/>
        </w:rPr>
      </w:pPr>
    </w:p>
    <w:p w14:paraId="7150F009"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491588CC" w14:textId="77777777" w:rsidR="00D73260" w:rsidRDefault="00D73260" w:rsidP="00D73260">
      <w:pPr>
        <w:spacing w:after="0" w:line="240" w:lineRule="auto"/>
        <w:jc w:val="both"/>
        <w:rPr>
          <w:lang w:val="en-US"/>
        </w:rPr>
      </w:pPr>
    </w:p>
    <w:p w14:paraId="5A2DD9F1"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Topology.NumLoops</w:t>
      </w:r>
    </w:p>
    <w:p w14:paraId="2C0ED89B" w14:textId="77777777" w:rsidR="00D73260" w:rsidRDefault="00D73260" w:rsidP="00D73260">
      <w:pPr>
        <w:spacing w:after="0" w:line="240" w:lineRule="auto"/>
        <w:jc w:val="both"/>
        <w:rPr>
          <w:lang w:val="en-US"/>
        </w:rPr>
      </w:pPr>
      <w:r>
        <w:rPr>
          <w:lang w:val="en-US"/>
        </w:rPr>
        <w:t xml:space="preserve">This parameter </w:t>
      </w:r>
      <w:r w:rsidRPr="003275B6">
        <w:rPr>
          <w:lang w:val="en-US"/>
        </w:rPr>
        <w:t>gets the number of loops</w:t>
      </w:r>
      <w:r>
        <w:rPr>
          <w:lang w:val="en-US"/>
        </w:rPr>
        <w:t>.</w:t>
      </w:r>
    </w:p>
    <w:p w14:paraId="509874EB"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Topology.NumIsolatedBranches</w:t>
      </w:r>
    </w:p>
    <w:p w14:paraId="03CA4792" w14:textId="77777777" w:rsidR="00D73260" w:rsidRDefault="00D73260" w:rsidP="00D73260">
      <w:pPr>
        <w:spacing w:after="0" w:line="240" w:lineRule="auto"/>
        <w:jc w:val="both"/>
        <w:rPr>
          <w:lang w:val="en-US"/>
        </w:rPr>
      </w:pPr>
      <w:r>
        <w:rPr>
          <w:lang w:val="en-US"/>
        </w:rPr>
        <w:t xml:space="preserve">This parameter </w:t>
      </w:r>
      <w:r w:rsidRPr="00680321">
        <w:rPr>
          <w:lang w:val="en-US"/>
        </w:rPr>
        <w:t>gets the number of isolated branches (PD elements and capacitors)</w:t>
      </w:r>
      <w:r>
        <w:rPr>
          <w:lang w:val="en-US"/>
        </w:rPr>
        <w:t>.</w:t>
      </w:r>
    </w:p>
    <w:p w14:paraId="02286A9C"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Topology.NumIsolatedLoads</w:t>
      </w:r>
    </w:p>
    <w:p w14:paraId="638E897C" w14:textId="77777777" w:rsidR="00D73260" w:rsidRDefault="00D73260" w:rsidP="00D73260">
      <w:pPr>
        <w:spacing w:after="0" w:line="240" w:lineRule="auto"/>
        <w:jc w:val="both"/>
        <w:rPr>
          <w:lang w:val="en-US"/>
        </w:rPr>
      </w:pPr>
      <w:r>
        <w:rPr>
          <w:lang w:val="en-US"/>
        </w:rPr>
        <w:t xml:space="preserve">This parameter </w:t>
      </w:r>
      <w:r w:rsidRPr="00680321">
        <w:rPr>
          <w:lang w:val="en-US"/>
        </w:rPr>
        <w:t>gets the number of isolated loads</w:t>
      </w:r>
      <w:r>
        <w:rPr>
          <w:lang w:val="en-US"/>
        </w:rPr>
        <w:t>.</w:t>
      </w:r>
    </w:p>
    <w:p w14:paraId="6E3D375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Topology.First</w:t>
      </w:r>
    </w:p>
    <w:p w14:paraId="3D80AE31" w14:textId="77777777" w:rsidR="00D73260" w:rsidRDefault="00D73260" w:rsidP="00D73260">
      <w:pPr>
        <w:spacing w:after="0" w:line="240" w:lineRule="auto"/>
        <w:jc w:val="both"/>
        <w:rPr>
          <w:lang w:val="en-US"/>
        </w:rPr>
      </w:pPr>
      <w:r>
        <w:rPr>
          <w:lang w:val="en-US"/>
        </w:rPr>
        <w:t xml:space="preserve">This parameter </w:t>
      </w:r>
      <w:r w:rsidRPr="00680321">
        <w:rPr>
          <w:lang w:val="en-US"/>
        </w:rPr>
        <w:t>sets the first branch active, returns 0 if none</w:t>
      </w:r>
      <w:r>
        <w:rPr>
          <w:lang w:val="en-US"/>
        </w:rPr>
        <w:t>.</w:t>
      </w:r>
    </w:p>
    <w:p w14:paraId="0CA7607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Topology.Next</w:t>
      </w:r>
    </w:p>
    <w:p w14:paraId="0C2BDCAB" w14:textId="77777777" w:rsidR="00D73260" w:rsidRDefault="00D73260" w:rsidP="00D73260">
      <w:pPr>
        <w:spacing w:after="0" w:line="240" w:lineRule="auto"/>
        <w:jc w:val="both"/>
        <w:rPr>
          <w:lang w:val="en-US"/>
        </w:rPr>
      </w:pPr>
      <w:r>
        <w:rPr>
          <w:lang w:val="en-US"/>
        </w:rPr>
        <w:t xml:space="preserve">This parameter </w:t>
      </w:r>
      <w:r w:rsidRPr="00680321">
        <w:rPr>
          <w:lang w:val="en-US"/>
        </w:rPr>
        <w:t xml:space="preserve">sets the </w:t>
      </w:r>
      <w:r>
        <w:rPr>
          <w:lang w:val="en-US"/>
        </w:rPr>
        <w:t>next</w:t>
      </w:r>
      <w:r w:rsidRPr="00680321">
        <w:rPr>
          <w:lang w:val="en-US"/>
        </w:rPr>
        <w:t xml:space="preserve"> branch active, returns 0 if none</w:t>
      </w:r>
      <w:r>
        <w:rPr>
          <w:lang w:val="en-US"/>
        </w:rPr>
        <w:t>.</w:t>
      </w:r>
    </w:p>
    <w:p w14:paraId="09BD4B24"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Topology.ActiveBranch</w:t>
      </w:r>
    </w:p>
    <w:p w14:paraId="3DF84E57" w14:textId="77777777" w:rsidR="00D73260" w:rsidRDefault="00D73260" w:rsidP="00D73260">
      <w:pPr>
        <w:spacing w:after="0" w:line="240" w:lineRule="auto"/>
        <w:jc w:val="both"/>
        <w:rPr>
          <w:lang w:val="en-US"/>
        </w:rPr>
      </w:pPr>
      <w:r>
        <w:rPr>
          <w:lang w:val="en-US"/>
        </w:rPr>
        <w:t xml:space="preserve">This parameter </w:t>
      </w:r>
      <w:r w:rsidRPr="005A372D">
        <w:rPr>
          <w:lang w:val="en-US"/>
        </w:rPr>
        <w:t>returns the index of the active Branch</w:t>
      </w:r>
      <w:r>
        <w:rPr>
          <w:lang w:val="en-US"/>
        </w:rPr>
        <w:t>.</w:t>
      </w:r>
    </w:p>
    <w:p w14:paraId="79E22429"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Topology.ForwardBranch</w:t>
      </w:r>
    </w:p>
    <w:p w14:paraId="739240D0" w14:textId="77777777" w:rsidR="00D73260" w:rsidRDefault="00D73260" w:rsidP="00D73260">
      <w:pPr>
        <w:spacing w:after="0" w:line="240" w:lineRule="auto"/>
        <w:jc w:val="both"/>
        <w:rPr>
          <w:lang w:val="en-US"/>
        </w:rPr>
      </w:pPr>
      <w:r>
        <w:rPr>
          <w:lang w:val="en-US"/>
        </w:rPr>
        <w:t xml:space="preserve">This parameter </w:t>
      </w:r>
      <w:r w:rsidRPr="005A372D">
        <w:rPr>
          <w:lang w:val="en-US"/>
        </w:rPr>
        <w:t>moves forward in the tree, return index of new active branch or 0 if no more</w:t>
      </w:r>
      <w:r>
        <w:rPr>
          <w:lang w:val="en-US"/>
        </w:rPr>
        <w:t>.</w:t>
      </w:r>
    </w:p>
    <w:p w14:paraId="4CCD589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Topology.BackwardBranch</w:t>
      </w:r>
    </w:p>
    <w:p w14:paraId="7CCC310E" w14:textId="77777777" w:rsidR="00D73260" w:rsidRDefault="00D73260" w:rsidP="00D73260">
      <w:pPr>
        <w:spacing w:after="0" w:line="240" w:lineRule="auto"/>
        <w:jc w:val="both"/>
        <w:rPr>
          <w:lang w:val="en-US"/>
        </w:rPr>
      </w:pPr>
      <w:r>
        <w:rPr>
          <w:lang w:val="en-US"/>
        </w:rPr>
        <w:t xml:space="preserve">This parameter </w:t>
      </w:r>
      <w:r w:rsidRPr="00D9113C">
        <w:rPr>
          <w:lang w:val="en-US"/>
        </w:rPr>
        <w:t>moves back toward the source, return index of new active branch or 0 if no more</w:t>
      </w:r>
      <w:r>
        <w:rPr>
          <w:lang w:val="en-US"/>
        </w:rPr>
        <w:t>.</w:t>
      </w:r>
    </w:p>
    <w:p w14:paraId="4082D9A0"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8</w:t>
      </w:r>
      <w:r w:rsidRPr="0069588B">
        <w:rPr>
          <w:i/>
          <w:color w:val="000000" w:themeColor="text1"/>
          <w:lang w:val="en-US"/>
        </w:rPr>
        <w:t xml:space="preserve">: </w:t>
      </w:r>
      <w:r>
        <w:rPr>
          <w:i/>
          <w:color w:val="000000" w:themeColor="text1"/>
          <w:lang w:val="en-US"/>
        </w:rPr>
        <w:t>Topology.LoopedBranch</w:t>
      </w:r>
    </w:p>
    <w:p w14:paraId="76E3AC8F" w14:textId="77777777" w:rsidR="00D73260" w:rsidRDefault="00D73260" w:rsidP="00D73260">
      <w:pPr>
        <w:spacing w:after="0" w:line="240" w:lineRule="auto"/>
        <w:jc w:val="both"/>
        <w:rPr>
          <w:lang w:val="en-US"/>
        </w:rPr>
      </w:pPr>
      <w:r>
        <w:rPr>
          <w:lang w:val="en-US"/>
        </w:rPr>
        <w:t xml:space="preserve">This parameter </w:t>
      </w:r>
      <w:r w:rsidRPr="00CB5BA9">
        <w:rPr>
          <w:lang w:val="en-US"/>
        </w:rPr>
        <w:t>moves to looped branch, return index or 0 if none</w:t>
      </w:r>
      <w:r>
        <w:rPr>
          <w:lang w:val="en-US"/>
        </w:rPr>
        <w:t>.</w:t>
      </w:r>
    </w:p>
    <w:p w14:paraId="175FD73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9</w:t>
      </w:r>
      <w:r w:rsidRPr="0069588B">
        <w:rPr>
          <w:i/>
          <w:color w:val="000000" w:themeColor="text1"/>
          <w:lang w:val="en-US"/>
        </w:rPr>
        <w:t xml:space="preserve">: </w:t>
      </w:r>
      <w:r>
        <w:rPr>
          <w:i/>
          <w:color w:val="000000" w:themeColor="text1"/>
          <w:lang w:val="en-US"/>
        </w:rPr>
        <w:t>Topology.ParallelBranch</w:t>
      </w:r>
    </w:p>
    <w:p w14:paraId="52CF6CB5" w14:textId="77777777" w:rsidR="00D73260" w:rsidRDefault="00D73260" w:rsidP="00D73260">
      <w:pPr>
        <w:spacing w:after="0" w:line="240" w:lineRule="auto"/>
        <w:jc w:val="both"/>
        <w:rPr>
          <w:lang w:val="en-US"/>
        </w:rPr>
      </w:pPr>
      <w:r>
        <w:rPr>
          <w:lang w:val="en-US"/>
        </w:rPr>
        <w:t xml:space="preserve">This parameter </w:t>
      </w:r>
      <w:r w:rsidRPr="00CB5BA9">
        <w:rPr>
          <w:lang w:val="en-US"/>
        </w:rPr>
        <w:t>mode to directly parallel branch, return index or 0 if none</w:t>
      </w:r>
      <w:r>
        <w:rPr>
          <w:lang w:val="en-US"/>
        </w:rPr>
        <w:t>.</w:t>
      </w:r>
    </w:p>
    <w:p w14:paraId="7A8A49E5"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0</w:t>
      </w:r>
      <w:r w:rsidRPr="0069588B">
        <w:rPr>
          <w:i/>
          <w:color w:val="000000" w:themeColor="text1"/>
          <w:lang w:val="en-US"/>
        </w:rPr>
        <w:t xml:space="preserve">: </w:t>
      </w:r>
      <w:r>
        <w:rPr>
          <w:i/>
          <w:color w:val="000000" w:themeColor="text1"/>
          <w:lang w:val="en-US"/>
        </w:rPr>
        <w:t>Topology.FirstLoad</w:t>
      </w:r>
    </w:p>
    <w:p w14:paraId="2641D6D8" w14:textId="77777777" w:rsidR="00D73260" w:rsidRDefault="00D73260" w:rsidP="00D73260">
      <w:pPr>
        <w:spacing w:after="0" w:line="240" w:lineRule="auto"/>
        <w:jc w:val="both"/>
        <w:rPr>
          <w:lang w:val="en-US"/>
        </w:rPr>
      </w:pPr>
      <w:r>
        <w:rPr>
          <w:lang w:val="en-US"/>
        </w:rPr>
        <w:t>This parameter s</w:t>
      </w:r>
      <w:r w:rsidRPr="00A21260">
        <w:rPr>
          <w:lang w:val="en-US"/>
        </w:rPr>
        <w:t>ets as active load the first load at the active branch, return index or 0 if none</w:t>
      </w:r>
      <w:r>
        <w:rPr>
          <w:lang w:val="en-US"/>
        </w:rPr>
        <w:t>.</w:t>
      </w:r>
    </w:p>
    <w:p w14:paraId="46DBF1AA" w14:textId="77777777" w:rsidR="00D73260" w:rsidRPr="0069588B" w:rsidRDefault="00D73260" w:rsidP="00D73260">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11</w:t>
      </w:r>
      <w:r w:rsidRPr="0069588B">
        <w:rPr>
          <w:i/>
          <w:color w:val="000000" w:themeColor="text1"/>
          <w:lang w:val="en-US"/>
        </w:rPr>
        <w:t xml:space="preserve">: </w:t>
      </w:r>
      <w:r>
        <w:rPr>
          <w:i/>
          <w:color w:val="000000" w:themeColor="text1"/>
          <w:lang w:val="en-US"/>
        </w:rPr>
        <w:t>Topology.NextLoad</w:t>
      </w:r>
    </w:p>
    <w:p w14:paraId="7ED2CE63" w14:textId="77777777" w:rsidR="00D73260" w:rsidRDefault="00D73260" w:rsidP="00D73260">
      <w:pPr>
        <w:spacing w:after="0" w:line="240" w:lineRule="auto"/>
        <w:jc w:val="both"/>
        <w:rPr>
          <w:lang w:val="en-US"/>
        </w:rPr>
      </w:pPr>
      <w:r>
        <w:rPr>
          <w:lang w:val="en-US"/>
        </w:rPr>
        <w:t>This parameter s</w:t>
      </w:r>
      <w:r w:rsidRPr="00A21260">
        <w:rPr>
          <w:lang w:val="en-US"/>
        </w:rPr>
        <w:t xml:space="preserve">ets as active load the </w:t>
      </w:r>
      <w:r>
        <w:rPr>
          <w:lang w:val="en-US"/>
        </w:rPr>
        <w:t>next</w:t>
      </w:r>
      <w:r w:rsidRPr="00A21260">
        <w:rPr>
          <w:lang w:val="en-US"/>
        </w:rPr>
        <w:t xml:space="preserve"> load at the active branch, return index or 0 if none</w:t>
      </w:r>
      <w:r>
        <w:rPr>
          <w:lang w:val="en-US"/>
        </w:rPr>
        <w:t>.</w:t>
      </w:r>
    </w:p>
    <w:p w14:paraId="78449EAD"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2</w:t>
      </w:r>
      <w:r w:rsidRPr="0069588B">
        <w:rPr>
          <w:i/>
          <w:color w:val="000000" w:themeColor="text1"/>
          <w:lang w:val="en-US"/>
        </w:rPr>
        <w:t xml:space="preserve">: </w:t>
      </w:r>
      <w:r>
        <w:rPr>
          <w:i/>
          <w:color w:val="000000" w:themeColor="text1"/>
          <w:lang w:val="en-US"/>
        </w:rPr>
        <w:t>Topology.ActiveLevel</w:t>
      </w:r>
    </w:p>
    <w:p w14:paraId="7B8856A5" w14:textId="77777777" w:rsidR="00D73260" w:rsidRDefault="00D73260" w:rsidP="00D73260">
      <w:pPr>
        <w:spacing w:after="0" w:line="240" w:lineRule="auto"/>
        <w:jc w:val="both"/>
        <w:rPr>
          <w:lang w:val="en-US"/>
        </w:rPr>
      </w:pPr>
      <w:r>
        <w:rPr>
          <w:lang w:val="en-US"/>
        </w:rPr>
        <w:t xml:space="preserve">This parameter </w:t>
      </w:r>
      <w:r w:rsidRPr="007369AA">
        <w:rPr>
          <w:lang w:val="en-US"/>
        </w:rPr>
        <w:t>gets the topological depth of the active branch</w:t>
      </w:r>
      <w:r>
        <w:rPr>
          <w:lang w:val="en-US"/>
        </w:rPr>
        <w:t>.</w:t>
      </w:r>
    </w:p>
    <w:p w14:paraId="3870E543"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TolopolgyS (String)</w:t>
      </w:r>
      <w:r w:rsidRPr="00E65D8C">
        <w:rPr>
          <w:rFonts w:ascii="Arial" w:hAnsi="Arial" w:cs="Arial"/>
          <w:b/>
          <w:color w:val="000000" w:themeColor="text1"/>
          <w:lang w:val="en-US"/>
        </w:rPr>
        <w:t xml:space="preserve"> Interface</w:t>
      </w:r>
    </w:p>
    <w:p w14:paraId="5E1815C7" w14:textId="77777777" w:rsidR="00D73260" w:rsidRPr="00E65D8C" w:rsidRDefault="00D73260" w:rsidP="00D73260">
      <w:pPr>
        <w:spacing w:after="0" w:line="240" w:lineRule="auto"/>
        <w:rPr>
          <w:lang w:val="en-US"/>
        </w:rPr>
      </w:pPr>
    </w:p>
    <w:p w14:paraId="5D085659"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23E5731E" w14:textId="77777777" w:rsidR="00D73260" w:rsidRDefault="00D73260" w:rsidP="00D73260">
      <w:pPr>
        <w:spacing w:after="0" w:line="240" w:lineRule="auto"/>
        <w:jc w:val="both"/>
        <w:rPr>
          <w:lang w:val="en-US"/>
        </w:rPr>
      </w:pPr>
    </w:p>
    <w:p w14:paraId="347E171F" w14:textId="77777777" w:rsidR="00D73260" w:rsidRPr="00D37A44" w:rsidRDefault="00D73260" w:rsidP="00D73260">
      <w:pPr>
        <w:spacing w:after="0" w:line="240" w:lineRule="auto"/>
        <w:jc w:val="center"/>
        <w:rPr>
          <w:lang w:val="en-US"/>
        </w:rPr>
      </w:pPr>
      <w:r w:rsidRPr="00D37A44">
        <w:rPr>
          <w:lang w:val="en-US"/>
        </w:rPr>
        <w:t>CStr TopologyS(int32_t Parameter, CStr Argument);</w:t>
      </w:r>
    </w:p>
    <w:p w14:paraId="6449D634" w14:textId="77777777" w:rsidR="00D73260" w:rsidRPr="00D37A44" w:rsidRDefault="00D73260" w:rsidP="00D73260">
      <w:pPr>
        <w:spacing w:after="0" w:line="240" w:lineRule="auto"/>
        <w:jc w:val="center"/>
        <w:rPr>
          <w:lang w:val="en-US"/>
        </w:rPr>
      </w:pPr>
    </w:p>
    <w:p w14:paraId="7FAB6FD7"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6EEE7AF9" w14:textId="77777777" w:rsidR="00D73260" w:rsidRDefault="00D73260" w:rsidP="00D73260">
      <w:pPr>
        <w:spacing w:after="0" w:line="240" w:lineRule="auto"/>
        <w:jc w:val="both"/>
        <w:rPr>
          <w:lang w:val="en-US"/>
        </w:rPr>
      </w:pPr>
    </w:p>
    <w:p w14:paraId="4DF083A3"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Topology.BranchName read</w:t>
      </w:r>
    </w:p>
    <w:p w14:paraId="1EF6F4AF" w14:textId="77777777" w:rsidR="00D73260" w:rsidRDefault="00D73260" w:rsidP="00D73260">
      <w:pPr>
        <w:spacing w:after="0" w:line="240" w:lineRule="auto"/>
        <w:jc w:val="both"/>
        <w:rPr>
          <w:lang w:val="en-US"/>
        </w:rPr>
      </w:pPr>
      <w:r>
        <w:rPr>
          <w:lang w:val="en-US"/>
        </w:rPr>
        <w:t xml:space="preserve">This parameter </w:t>
      </w:r>
      <w:r w:rsidRPr="00B05277">
        <w:rPr>
          <w:lang w:val="en-US"/>
        </w:rPr>
        <w:t>gets the name of the active branch</w:t>
      </w:r>
      <w:r>
        <w:rPr>
          <w:lang w:val="en-US"/>
        </w:rPr>
        <w:t>.</w:t>
      </w:r>
    </w:p>
    <w:p w14:paraId="0315A9B5"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Topology.BranchName write</w:t>
      </w:r>
    </w:p>
    <w:p w14:paraId="711C26D8" w14:textId="77777777" w:rsidR="00D73260" w:rsidRDefault="00D73260" w:rsidP="00D73260">
      <w:pPr>
        <w:spacing w:after="0" w:line="240" w:lineRule="auto"/>
        <w:jc w:val="both"/>
        <w:rPr>
          <w:lang w:val="en-US"/>
        </w:rPr>
      </w:pPr>
      <w:r>
        <w:rPr>
          <w:lang w:val="en-US"/>
        </w:rPr>
        <w:t>This parameter s</w:t>
      </w:r>
      <w:r w:rsidRPr="00B05277">
        <w:rPr>
          <w:lang w:val="en-US"/>
        </w:rPr>
        <w:t>ets the name of the active branch</w:t>
      </w:r>
      <w:r>
        <w:rPr>
          <w:lang w:val="en-US"/>
        </w:rPr>
        <w:t>.</w:t>
      </w:r>
    </w:p>
    <w:p w14:paraId="600B1F1C"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Topology.BusName read</w:t>
      </w:r>
    </w:p>
    <w:p w14:paraId="25B562A5" w14:textId="77777777" w:rsidR="00D73260" w:rsidRDefault="00D73260" w:rsidP="00D73260">
      <w:pPr>
        <w:spacing w:after="0" w:line="240" w:lineRule="auto"/>
        <w:jc w:val="both"/>
        <w:rPr>
          <w:lang w:val="en-US"/>
        </w:rPr>
      </w:pPr>
      <w:r>
        <w:rPr>
          <w:lang w:val="en-US"/>
        </w:rPr>
        <w:t xml:space="preserve">This parameter </w:t>
      </w:r>
      <w:r w:rsidRPr="00B05277">
        <w:rPr>
          <w:lang w:val="en-US"/>
        </w:rPr>
        <w:t xml:space="preserve">gets the </w:t>
      </w:r>
      <w:r>
        <w:rPr>
          <w:lang w:val="en-US"/>
        </w:rPr>
        <w:t>name of the active Bus.</w:t>
      </w:r>
    </w:p>
    <w:p w14:paraId="3A9615E1" w14:textId="77777777" w:rsidR="00D73260" w:rsidRPr="0069588B" w:rsidRDefault="00D73260" w:rsidP="00D7326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Topology.BusName write</w:t>
      </w:r>
    </w:p>
    <w:p w14:paraId="2AD22C96" w14:textId="77777777" w:rsidR="00D73260" w:rsidRDefault="00D73260" w:rsidP="00D73260">
      <w:pPr>
        <w:spacing w:after="0" w:line="240" w:lineRule="auto"/>
        <w:jc w:val="both"/>
        <w:rPr>
          <w:lang w:val="en-US"/>
        </w:rPr>
      </w:pPr>
      <w:r>
        <w:rPr>
          <w:lang w:val="en-US"/>
        </w:rPr>
        <w:t>This parameter s</w:t>
      </w:r>
      <w:r w:rsidRPr="00B05277">
        <w:rPr>
          <w:lang w:val="en-US"/>
        </w:rPr>
        <w:t xml:space="preserve">ets the </w:t>
      </w:r>
      <w:r>
        <w:rPr>
          <w:lang w:val="en-US"/>
        </w:rPr>
        <w:t>Bus active by name.</w:t>
      </w:r>
    </w:p>
    <w:p w14:paraId="5C0533C8" w14:textId="77777777" w:rsidR="00D73260" w:rsidRPr="00E65D8C" w:rsidRDefault="00D73260" w:rsidP="00D73260">
      <w:pPr>
        <w:pStyle w:val="Heading2"/>
        <w:rPr>
          <w:rFonts w:ascii="Arial" w:hAnsi="Arial" w:cs="Arial"/>
          <w:b/>
          <w:color w:val="000000" w:themeColor="text1"/>
          <w:lang w:val="en-US"/>
        </w:rPr>
      </w:pPr>
      <w:r>
        <w:rPr>
          <w:rFonts w:ascii="Arial" w:hAnsi="Arial" w:cs="Arial"/>
          <w:b/>
          <w:color w:val="000000" w:themeColor="text1"/>
          <w:lang w:val="en-US"/>
        </w:rPr>
        <w:t>TolopolgyV (Variant)</w:t>
      </w:r>
      <w:r w:rsidRPr="00E65D8C">
        <w:rPr>
          <w:rFonts w:ascii="Arial" w:hAnsi="Arial" w:cs="Arial"/>
          <w:b/>
          <w:color w:val="000000" w:themeColor="text1"/>
          <w:lang w:val="en-US"/>
        </w:rPr>
        <w:t xml:space="preserve"> Interface</w:t>
      </w:r>
    </w:p>
    <w:p w14:paraId="4EA06FD3" w14:textId="77777777" w:rsidR="00D73260" w:rsidRPr="00E65D8C" w:rsidRDefault="00D73260" w:rsidP="00D73260">
      <w:pPr>
        <w:spacing w:after="0" w:line="240" w:lineRule="auto"/>
        <w:rPr>
          <w:lang w:val="en-US"/>
        </w:rPr>
      </w:pPr>
    </w:p>
    <w:p w14:paraId="7BEEC844" w14:textId="77777777" w:rsidR="00D73260" w:rsidRDefault="00D73260" w:rsidP="00D73260">
      <w:pPr>
        <w:spacing w:after="0" w:line="240" w:lineRule="auto"/>
        <w:jc w:val="both"/>
        <w:rPr>
          <w:lang w:val="en-US"/>
        </w:rPr>
      </w:pPr>
      <w:r>
        <w:rPr>
          <w:lang w:val="en-US"/>
        </w:rPr>
        <w:t>This interface can be used to read/write certain properties of the active DSS object. The structure of the interface is as follows:</w:t>
      </w:r>
    </w:p>
    <w:p w14:paraId="1285D802" w14:textId="77777777" w:rsidR="00D73260" w:rsidRDefault="00D73260" w:rsidP="00D73260">
      <w:pPr>
        <w:spacing w:after="0" w:line="240" w:lineRule="auto"/>
        <w:jc w:val="both"/>
        <w:rPr>
          <w:lang w:val="en-US"/>
        </w:rPr>
      </w:pPr>
    </w:p>
    <w:p w14:paraId="33BC8F95" w14:textId="77777777" w:rsidR="00D73260" w:rsidRPr="00CE5D3B" w:rsidRDefault="00D73260" w:rsidP="00D73260">
      <w:pPr>
        <w:spacing w:after="0" w:line="240" w:lineRule="auto"/>
        <w:jc w:val="center"/>
        <w:rPr>
          <w:lang w:val="en-US"/>
        </w:rPr>
      </w:pPr>
      <w:r>
        <w:rPr>
          <w:lang w:val="en-US"/>
        </w:rPr>
        <w:t>void</w:t>
      </w:r>
      <w:r w:rsidRPr="00CE5D3B">
        <w:rPr>
          <w:lang w:val="en-US"/>
        </w:rPr>
        <w:t xml:space="preserve"> Topology</w:t>
      </w:r>
      <w:r>
        <w:rPr>
          <w:lang w:val="en-US"/>
        </w:rPr>
        <w:t>V</w:t>
      </w:r>
      <w:r w:rsidRPr="00CE5D3B">
        <w:rPr>
          <w:lang w:val="en-US"/>
        </w:rPr>
        <w:t xml:space="preserve">(int32_t Parameter, </w:t>
      </w:r>
      <w:r>
        <w:rPr>
          <w:lang w:val="en-US"/>
        </w:rPr>
        <w:t>VARIANT *</w:t>
      </w:r>
      <w:r w:rsidRPr="00CE5D3B">
        <w:rPr>
          <w:lang w:val="en-US"/>
        </w:rPr>
        <w:t>Argument);</w:t>
      </w:r>
    </w:p>
    <w:p w14:paraId="63DD0C36" w14:textId="77777777" w:rsidR="00D73260" w:rsidRPr="00CE5D3B" w:rsidRDefault="00D73260" w:rsidP="00D73260">
      <w:pPr>
        <w:spacing w:after="0" w:line="240" w:lineRule="auto"/>
        <w:jc w:val="center"/>
        <w:rPr>
          <w:lang w:val="en-US"/>
        </w:rPr>
      </w:pPr>
    </w:p>
    <w:p w14:paraId="322A5F97" w14:textId="77777777" w:rsidR="00D73260" w:rsidRDefault="00D73260" w:rsidP="00D73260">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1EA1F3E2" w14:textId="77777777" w:rsidR="00D73260" w:rsidRDefault="00D73260" w:rsidP="00D73260">
      <w:pPr>
        <w:spacing w:after="0" w:line="240" w:lineRule="auto"/>
        <w:jc w:val="both"/>
        <w:rPr>
          <w:lang w:val="en-US"/>
        </w:rPr>
      </w:pPr>
    </w:p>
    <w:p w14:paraId="4615D847" w14:textId="77777777" w:rsidR="00D73260" w:rsidRPr="0069588B" w:rsidRDefault="00D73260" w:rsidP="00D73260">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Topology.AllLoopedPairs</w:t>
      </w:r>
    </w:p>
    <w:p w14:paraId="4F16F7F4" w14:textId="77777777" w:rsidR="00D73260" w:rsidRDefault="00D73260" w:rsidP="00D73260">
      <w:pPr>
        <w:spacing w:after="0" w:line="240" w:lineRule="auto"/>
        <w:jc w:val="both"/>
        <w:rPr>
          <w:lang w:val="en-US"/>
        </w:rPr>
      </w:pPr>
      <w:r>
        <w:rPr>
          <w:lang w:val="en-US"/>
        </w:rPr>
        <w:t xml:space="preserve">This parameter </w:t>
      </w:r>
      <w:r w:rsidRPr="0013115D">
        <w:rPr>
          <w:lang w:val="en-US"/>
        </w:rPr>
        <w:t>gets a variant array of all looped element names, by pairs</w:t>
      </w:r>
      <w:r>
        <w:rPr>
          <w:lang w:val="en-US"/>
        </w:rPr>
        <w:t>.</w:t>
      </w:r>
    </w:p>
    <w:p w14:paraId="3F333584" w14:textId="77777777" w:rsidR="00D73260" w:rsidRPr="0069588B" w:rsidRDefault="00D73260" w:rsidP="00D7326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Topology.AllIsolatedBranches</w:t>
      </w:r>
    </w:p>
    <w:p w14:paraId="2A98D5AE" w14:textId="77777777" w:rsidR="00D73260" w:rsidRDefault="00D73260" w:rsidP="00D73260">
      <w:pPr>
        <w:spacing w:after="0" w:line="240" w:lineRule="auto"/>
        <w:jc w:val="both"/>
        <w:rPr>
          <w:lang w:val="en-US"/>
        </w:rPr>
      </w:pPr>
      <w:r>
        <w:rPr>
          <w:lang w:val="en-US"/>
        </w:rPr>
        <w:t xml:space="preserve">This parameter </w:t>
      </w:r>
      <w:r w:rsidRPr="00AD51CC">
        <w:rPr>
          <w:lang w:val="en-US"/>
        </w:rPr>
        <w:t>gets a variant array of all isolated branch names</w:t>
      </w:r>
      <w:r>
        <w:rPr>
          <w:lang w:val="en-US"/>
        </w:rPr>
        <w:t>.</w:t>
      </w:r>
    </w:p>
    <w:p w14:paraId="444A4E0D" w14:textId="77777777" w:rsidR="00D73260" w:rsidRPr="0069588B" w:rsidRDefault="00D73260" w:rsidP="00D7326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Pr>
          <w:i/>
          <w:color w:val="000000" w:themeColor="text1"/>
          <w:lang w:val="en-US"/>
        </w:rPr>
        <w:t>Topology.AllIsolatedLoads</w:t>
      </w:r>
    </w:p>
    <w:p w14:paraId="71A11A64" w14:textId="77777777" w:rsidR="00D73260" w:rsidRDefault="00D73260" w:rsidP="00D73260">
      <w:pPr>
        <w:spacing w:after="0" w:line="240" w:lineRule="auto"/>
        <w:jc w:val="both"/>
        <w:rPr>
          <w:lang w:val="en-US"/>
        </w:rPr>
      </w:pPr>
      <w:r>
        <w:rPr>
          <w:lang w:val="en-US"/>
        </w:rPr>
        <w:t xml:space="preserve">This parameter </w:t>
      </w:r>
      <w:r w:rsidRPr="00830A2B">
        <w:rPr>
          <w:lang w:val="en-US"/>
        </w:rPr>
        <w:t>gets a variant array of all isolated load names</w:t>
      </w:r>
      <w:r>
        <w:rPr>
          <w:lang w:val="en-US"/>
        </w:rPr>
        <w:t>.</w:t>
      </w:r>
    </w:p>
    <w:p w14:paraId="4C7E6E15" w14:textId="77777777" w:rsidR="007E3EB0" w:rsidRPr="00F83DD8" w:rsidRDefault="00414ADA" w:rsidP="007E3EB0">
      <w:pPr>
        <w:pStyle w:val="Heading1"/>
        <w:rPr>
          <w:b/>
          <w:color w:val="000000" w:themeColor="text1"/>
          <w:lang w:val="en-US"/>
        </w:rPr>
      </w:pPr>
      <w:r>
        <w:rPr>
          <w:b/>
          <w:color w:val="000000" w:themeColor="text1"/>
          <w:lang w:val="en-US"/>
        </w:rPr>
        <w:t>Transformer</w:t>
      </w:r>
      <w:r w:rsidR="007E3EB0">
        <w:rPr>
          <w:b/>
          <w:color w:val="000000" w:themeColor="text1"/>
          <w:lang w:val="en-US"/>
        </w:rPr>
        <w:t>s</w:t>
      </w:r>
      <w:r w:rsidR="007E3EB0" w:rsidRPr="00F83DD8">
        <w:rPr>
          <w:b/>
          <w:color w:val="000000" w:themeColor="text1"/>
          <w:lang w:val="en-US"/>
        </w:rPr>
        <w:t xml:space="preserve"> Interface</w:t>
      </w:r>
    </w:p>
    <w:p w14:paraId="2951E9EE" w14:textId="77777777" w:rsidR="007E3EB0" w:rsidRDefault="007E3EB0" w:rsidP="007E3EB0">
      <w:pPr>
        <w:jc w:val="both"/>
        <w:rPr>
          <w:lang w:val="en-US"/>
        </w:rPr>
      </w:pPr>
      <w:r>
        <w:rPr>
          <w:lang w:val="en-US"/>
        </w:rPr>
        <w:t xml:space="preserve">This interface implements the </w:t>
      </w:r>
      <w:r w:rsidR="00414ADA">
        <w:rPr>
          <w:lang w:val="en-US"/>
        </w:rPr>
        <w:t>Transforme</w:t>
      </w:r>
      <w:r>
        <w:rPr>
          <w:lang w:val="en-US"/>
        </w:rPr>
        <w:t>rs (I</w:t>
      </w:r>
      <w:r w:rsidR="00414ADA">
        <w:rPr>
          <w:lang w:val="en-US"/>
        </w:rPr>
        <w:t>Transformer</w:t>
      </w:r>
      <w:r>
        <w:rPr>
          <w:lang w:val="en-US"/>
        </w:rPr>
        <w:t>) interface of OpenDSS by declaring 4 procedures for accessing the different properties included in this interface.</w:t>
      </w:r>
    </w:p>
    <w:p w14:paraId="4688222F" w14:textId="77777777" w:rsidR="007E3EB0" w:rsidRPr="00E65D8C" w:rsidRDefault="00414ADA" w:rsidP="007E3EB0">
      <w:pPr>
        <w:pStyle w:val="Heading2"/>
        <w:rPr>
          <w:rFonts w:ascii="Arial" w:hAnsi="Arial" w:cs="Arial"/>
          <w:b/>
          <w:color w:val="000000" w:themeColor="text1"/>
          <w:lang w:val="en-US"/>
        </w:rPr>
      </w:pPr>
      <w:r>
        <w:rPr>
          <w:rFonts w:ascii="Arial" w:hAnsi="Arial" w:cs="Arial"/>
          <w:b/>
          <w:color w:val="000000" w:themeColor="text1"/>
          <w:lang w:val="en-US"/>
        </w:rPr>
        <w:lastRenderedPageBreak/>
        <w:t>Transformers</w:t>
      </w:r>
      <w:r w:rsidR="007E3EB0">
        <w:rPr>
          <w:rFonts w:ascii="Arial" w:hAnsi="Arial" w:cs="Arial"/>
          <w:b/>
          <w:color w:val="000000" w:themeColor="text1"/>
          <w:lang w:val="en-US"/>
        </w:rPr>
        <w:t>I</w:t>
      </w:r>
      <w:r w:rsidR="007E3EB0" w:rsidRPr="00E65D8C">
        <w:rPr>
          <w:rFonts w:ascii="Arial" w:hAnsi="Arial" w:cs="Arial"/>
          <w:b/>
          <w:color w:val="000000" w:themeColor="text1"/>
          <w:lang w:val="en-US"/>
        </w:rPr>
        <w:t xml:space="preserve"> (Int) Interface</w:t>
      </w:r>
    </w:p>
    <w:p w14:paraId="6F942CEE" w14:textId="77777777" w:rsidR="007E3EB0" w:rsidRPr="00E65D8C" w:rsidRDefault="007E3EB0" w:rsidP="007E3EB0">
      <w:pPr>
        <w:spacing w:after="0" w:line="240" w:lineRule="auto"/>
        <w:rPr>
          <w:lang w:val="en-US"/>
        </w:rPr>
      </w:pPr>
    </w:p>
    <w:p w14:paraId="228C87B8" w14:textId="77777777" w:rsidR="007E3EB0" w:rsidRDefault="007E3EB0" w:rsidP="007E3EB0">
      <w:pPr>
        <w:spacing w:after="0" w:line="240" w:lineRule="auto"/>
        <w:jc w:val="both"/>
        <w:rPr>
          <w:lang w:val="en-US"/>
        </w:rPr>
      </w:pPr>
      <w:r>
        <w:rPr>
          <w:lang w:val="en-US"/>
        </w:rPr>
        <w:t xml:space="preserve">This interface can be used to read/modify the properties of the </w:t>
      </w:r>
      <w:r w:rsidR="00414ADA">
        <w:rPr>
          <w:lang w:val="en-US"/>
        </w:rPr>
        <w:t>Transforme</w:t>
      </w:r>
      <w:r>
        <w:rPr>
          <w:lang w:val="en-US"/>
        </w:rPr>
        <w:t>rs Class where the values are integers. The structure of the interface is as follows:</w:t>
      </w:r>
    </w:p>
    <w:p w14:paraId="043F6EFF" w14:textId="77777777" w:rsidR="007E3EB0" w:rsidRDefault="007E3EB0" w:rsidP="007E3EB0">
      <w:pPr>
        <w:spacing w:after="0" w:line="240" w:lineRule="auto"/>
        <w:jc w:val="both"/>
        <w:rPr>
          <w:lang w:val="en-US"/>
        </w:rPr>
      </w:pPr>
    </w:p>
    <w:p w14:paraId="1091D540" w14:textId="77777777" w:rsidR="007E3EB0" w:rsidRPr="004671B9" w:rsidRDefault="007E3EB0" w:rsidP="007E3EB0">
      <w:pPr>
        <w:spacing w:after="0" w:line="240" w:lineRule="auto"/>
        <w:jc w:val="center"/>
        <w:rPr>
          <w:lang w:val="en-US"/>
        </w:rPr>
      </w:pPr>
      <w:r w:rsidRPr="004671B9">
        <w:rPr>
          <w:lang w:val="en-US"/>
        </w:rPr>
        <w:t xml:space="preserve">int32_t </w:t>
      </w:r>
      <w:r w:rsidR="00414ADA" w:rsidRPr="004671B9">
        <w:rPr>
          <w:lang w:val="en-US"/>
        </w:rPr>
        <w:t>Transformer</w:t>
      </w:r>
      <w:r w:rsidRPr="004671B9">
        <w:rPr>
          <w:lang w:val="en-US"/>
        </w:rPr>
        <w:t>sI(int32_t Parameter, int32_t argument) ;</w:t>
      </w:r>
    </w:p>
    <w:p w14:paraId="45AEBCF6" w14:textId="77777777" w:rsidR="007E3EB0" w:rsidRPr="004671B9" w:rsidRDefault="007E3EB0" w:rsidP="007E3EB0">
      <w:pPr>
        <w:spacing w:after="0" w:line="240" w:lineRule="auto"/>
        <w:jc w:val="center"/>
        <w:rPr>
          <w:lang w:val="en-US"/>
        </w:rPr>
      </w:pPr>
    </w:p>
    <w:p w14:paraId="5B93F27F" w14:textId="77777777" w:rsidR="007E3EB0" w:rsidRDefault="007E3EB0" w:rsidP="007E3EB0">
      <w:pPr>
        <w:spacing w:after="0" w:line="240" w:lineRule="auto"/>
        <w:jc w:val="both"/>
        <w:rPr>
          <w:lang w:val="en-US"/>
        </w:rPr>
      </w:pPr>
      <w:r w:rsidRPr="00B91DD7">
        <w:rPr>
          <w:lang w:val="en-US"/>
        </w:rPr>
        <w:t>This interface returns an integer (</w:t>
      </w:r>
      <w:r>
        <w:rPr>
          <w:lang w:val="en-US"/>
        </w:rPr>
        <w:t>signed 32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55CAD6C4" w14:textId="77777777" w:rsidR="007E3EB0" w:rsidRDefault="007E3EB0" w:rsidP="007E3EB0">
      <w:pPr>
        <w:spacing w:after="0" w:line="240" w:lineRule="auto"/>
        <w:jc w:val="both"/>
        <w:rPr>
          <w:lang w:val="en-US"/>
        </w:rPr>
      </w:pPr>
    </w:p>
    <w:p w14:paraId="619DF4DE" w14:textId="77777777" w:rsidR="007E3EB0" w:rsidRDefault="007E3EB0" w:rsidP="007E3EB0">
      <w:pPr>
        <w:spacing w:after="0" w:line="240" w:lineRule="auto"/>
        <w:jc w:val="both"/>
        <w:rPr>
          <w:lang w:val="en-US"/>
        </w:rPr>
      </w:pPr>
      <w:r>
        <w:rPr>
          <w:lang w:val="en-US"/>
        </w:rPr>
        <w:t>The properties (parameter) are integer numbers and are described as follows:</w:t>
      </w:r>
    </w:p>
    <w:p w14:paraId="03C7D66C" w14:textId="77777777" w:rsidR="007E3EB0" w:rsidRDefault="007E3EB0" w:rsidP="007E3EB0">
      <w:pPr>
        <w:spacing w:after="0" w:line="240" w:lineRule="auto"/>
        <w:jc w:val="both"/>
        <w:rPr>
          <w:lang w:val="en-US"/>
        </w:rPr>
      </w:pPr>
    </w:p>
    <w:p w14:paraId="2479A4AF" w14:textId="77777777" w:rsidR="007E3EB0" w:rsidRDefault="007E3EB0" w:rsidP="007E3EB0">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xml:space="preserve">: </w:t>
      </w:r>
      <w:r w:rsidR="004F53AC">
        <w:rPr>
          <w:i/>
          <w:color w:val="000000" w:themeColor="text1"/>
          <w:lang w:val="en-US"/>
        </w:rPr>
        <w:t>Transforme</w:t>
      </w:r>
      <w:r>
        <w:rPr>
          <w:i/>
          <w:color w:val="000000" w:themeColor="text1"/>
          <w:lang w:val="en-US"/>
        </w:rPr>
        <w:t>rs.Num</w:t>
      </w:r>
      <w:r w:rsidR="00A120A1">
        <w:rPr>
          <w:i/>
          <w:color w:val="000000" w:themeColor="text1"/>
          <w:lang w:val="en-US"/>
        </w:rPr>
        <w:t>Winding</w:t>
      </w:r>
      <w:r>
        <w:rPr>
          <w:i/>
          <w:color w:val="000000" w:themeColor="text1"/>
          <w:lang w:val="en-US"/>
        </w:rPr>
        <w:t>s read</w:t>
      </w:r>
    </w:p>
    <w:p w14:paraId="69AF90EF" w14:textId="77777777" w:rsidR="007E3EB0" w:rsidRDefault="007E3EB0" w:rsidP="007E3EB0">
      <w:pPr>
        <w:spacing w:after="0" w:line="240" w:lineRule="auto"/>
        <w:jc w:val="both"/>
        <w:rPr>
          <w:lang w:val="en-US"/>
        </w:rPr>
      </w:pPr>
      <w:r>
        <w:rPr>
          <w:lang w:val="en-US"/>
        </w:rPr>
        <w:t xml:space="preserve">This parameter </w:t>
      </w:r>
      <w:r w:rsidR="00A120A1" w:rsidRPr="00A120A1">
        <w:rPr>
          <w:lang w:val="en-US"/>
        </w:rPr>
        <w:t>gets</w:t>
      </w:r>
      <w:r w:rsidR="0096783F">
        <w:rPr>
          <w:lang w:val="en-US"/>
        </w:rPr>
        <w:t xml:space="preserve"> the</w:t>
      </w:r>
      <w:r w:rsidR="00A120A1" w:rsidRPr="00A120A1">
        <w:rPr>
          <w:lang w:val="en-US"/>
        </w:rPr>
        <w:t xml:space="preserve"> number of windings on this transformer. Allocates memory; set or change this property first</w:t>
      </w:r>
      <w:r>
        <w:rPr>
          <w:lang w:val="en-US"/>
        </w:rPr>
        <w:t>.</w:t>
      </w:r>
    </w:p>
    <w:p w14:paraId="0F5805FB" w14:textId="77777777" w:rsidR="00A120A1" w:rsidRDefault="00A120A1" w:rsidP="00A120A1">
      <w:pPr>
        <w:pStyle w:val="Heading3"/>
        <w:spacing w:before="0" w:line="240" w:lineRule="auto"/>
        <w:rPr>
          <w:i/>
          <w:color w:val="000000" w:themeColor="text1"/>
          <w:lang w:val="en-US"/>
        </w:rPr>
      </w:pPr>
      <w:r>
        <w:rPr>
          <w:i/>
          <w:color w:val="000000" w:themeColor="text1"/>
          <w:lang w:val="en-US"/>
        </w:rPr>
        <w:t>Parameter 1: Transformers.NumWindings write</w:t>
      </w:r>
    </w:p>
    <w:p w14:paraId="3EEA29E7" w14:textId="77777777" w:rsidR="00A120A1" w:rsidRDefault="00A120A1" w:rsidP="00A120A1">
      <w:pPr>
        <w:spacing w:after="0" w:line="240" w:lineRule="auto"/>
        <w:jc w:val="both"/>
        <w:rPr>
          <w:lang w:val="en-US"/>
        </w:rPr>
      </w:pPr>
      <w:r>
        <w:rPr>
          <w:lang w:val="en-US"/>
        </w:rPr>
        <w:t>This parameter s</w:t>
      </w:r>
      <w:r w:rsidRPr="00A120A1">
        <w:rPr>
          <w:lang w:val="en-US"/>
        </w:rPr>
        <w:t>ets</w:t>
      </w:r>
      <w:r w:rsidR="0096783F">
        <w:rPr>
          <w:lang w:val="en-US"/>
        </w:rPr>
        <w:t xml:space="preserve"> the</w:t>
      </w:r>
      <w:r w:rsidRPr="00A120A1">
        <w:rPr>
          <w:lang w:val="en-US"/>
        </w:rPr>
        <w:t xml:space="preserve"> number of windings on this transformer. Allocates memory; set or change this property first</w:t>
      </w:r>
      <w:r>
        <w:rPr>
          <w:lang w:val="en-US"/>
        </w:rPr>
        <w:t>.</w:t>
      </w:r>
    </w:p>
    <w:p w14:paraId="385653D7" w14:textId="77777777" w:rsidR="0096783F" w:rsidRDefault="0096783F" w:rsidP="0096783F">
      <w:pPr>
        <w:pStyle w:val="Heading3"/>
        <w:spacing w:before="0" w:line="240" w:lineRule="auto"/>
        <w:rPr>
          <w:i/>
          <w:color w:val="000000" w:themeColor="text1"/>
          <w:lang w:val="en-US"/>
        </w:rPr>
      </w:pPr>
      <w:r>
        <w:rPr>
          <w:i/>
          <w:color w:val="000000" w:themeColor="text1"/>
          <w:lang w:val="en-US"/>
        </w:rPr>
        <w:t>Parameter 2: Transformers.Wdg read</w:t>
      </w:r>
    </w:p>
    <w:p w14:paraId="62DB3F89" w14:textId="77777777" w:rsidR="0096783F" w:rsidRDefault="0096783F" w:rsidP="0096783F">
      <w:pPr>
        <w:spacing w:after="0" w:line="240" w:lineRule="auto"/>
        <w:jc w:val="both"/>
        <w:rPr>
          <w:lang w:val="en-US"/>
        </w:rPr>
      </w:pPr>
      <w:r>
        <w:rPr>
          <w:lang w:val="en-US"/>
        </w:rPr>
        <w:t xml:space="preserve">This parameter </w:t>
      </w:r>
      <w:r w:rsidRPr="0096783F">
        <w:rPr>
          <w:lang w:val="en-US"/>
        </w:rPr>
        <w:t>gets the active winding number from 1..NumWindings. U</w:t>
      </w:r>
      <w:r>
        <w:rPr>
          <w:lang w:val="en-US"/>
        </w:rPr>
        <w:t>p</w:t>
      </w:r>
      <w:r w:rsidRPr="0096783F">
        <w:rPr>
          <w:lang w:val="en-US"/>
        </w:rPr>
        <w:t xml:space="preserve">date this before reading </w:t>
      </w:r>
      <w:r>
        <w:rPr>
          <w:lang w:val="en-US"/>
        </w:rPr>
        <w:t>or setting a sequence of winding</w:t>
      </w:r>
      <w:r w:rsidRPr="0096783F">
        <w:rPr>
          <w:lang w:val="en-US"/>
        </w:rPr>
        <w:t xml:space="preserve"> properties (R, Tap, kV, kVA, etc.)</w:t>
      </w:r>
      <w:r>
        <w:rPr>
          <w:lang w:val="en-US"/>
        </w:rPr>
        <w:t>.</w:t>
      </w:r>
    </w:p>
    <w:p w14:paraId="10216235" w14:textId="77777777" w:rsidR="0096783F" w:rsidRDefault="0096783F" w:rsidP="0096783F">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3: Transformers.Wdg write</w:t>
      </w:r>
    </w:p>
    <w:p w14:paraId="6BC15342" w14:textId="77777777" w:rsidR="0096783F" w:rsidRDefault="0096783F" w:rsidP="0096783F">
      <w:pPr>
        <w:spacing w:after="0" w:line="240" w:lineRule="auto"/>
        <w:jc w:val="both"/>
        <w:rPr>
          <w:lang w:val="en-US"/>
        </w:rPr>
      </w:pPr>
      <w:r>
        <w:rPr>
          <w:lang w:val="en-US"/>
        </w:rPr>
        <w:t>This parameter s</w:t>
      </w:r>
      <w:r w:rsidRPr="0096783F">
        <w:rPr>
          <w:lang w:val="en-US"/>
        </w:rPr>
        <w:t>ets the active winding number from 1..NumWindings. U</w:t>
      </w:r>
      <w:r>
        <w:rPr>
          <w:lang w:val="en-US"/>
        </w:rPr>
        <w:t>p</w:t>
      </w:r>
      <w:r w:rsidRPr="0096783F">
        <w:rPr>
          <w:lang w:val="en-US"/>
        </w:rPr>
        <w:t xml:space="preserve">date this before reading </w:t>
      </w:r>
      <w:r>
        <w:rPr>
          <w:lang w:val="en-US"/>
        </w:rPr>
        <w:t>or setting a sequence of winding</w:t>
      </w:r>
      <w:r w:rsidRPr="0096783F">
        <w:rPr>
          <w:lang w:val="en-US"/>
        </w:rPr>
        <w:t xml:space="preserve"> properties (R, Tap, kV, kVA, etc.)</w:t>
      </w:r>
      <w:r>
        <w:rPr>
          <w:lang w:val="en-US"/>
        </w:rPr>
        <w:t>.</w:t>
      </w:r>
    </w:p>
    <w:p w14:paraId="72A3FA2B" w14:textId="77777777" w:rsidR="00090AEC" w:rsidRDefault="00090AEC" w:rsidP="00090AEC">
      <w:pPr>
        <w:pStyle w:val="Heading3"/>
        <w:spacing w:before="0" w:line="240" w:lineRule="auto"/>
        <w:rPr>
          <w:i/>
          <w:color w:val="000000" w:themeColor="text1"/>
          <w:lang w:val="en-US"/>
        </w:rPr>
      </w:pPr>
      <w:r>
        <w:rPr>
          <w:i/>
          <w:color w:val="000000" w:themeColor="text1"/>
          <w:lang w:val="en-US"/>
        </w:rPr>
        <w:t>Parameter 4: Transformers.NumTaps read</w:t>
      </w:r>
    </w:p>
    <w:p w14:paraId="17C132BE" w14:textId="77777777" w:rsidR="00090AEC" w:rsidRDefault="00090AEC" w:rsidP="00090AEC">
      <w:pPr>
        <w:spacing w:after="0" w:line="240" w:lineRule="auto"/>
        <w:jc w:val="both"/>
        <w:rPr>
          <w:lang w:val="en-US"/>
        </w:rPr>
      </w:pPr>
      <w:r>
        <w:rPr>
          <w:lang w:val="en-US"/>
        </w:rPr>
        <w:t xml:space="preserve">This parameter </w:t>
      </w:r>
      <w:r w:rsidRPr="00090AEC">
        <w:rPr>
          <w:lang w:val="en-US"/>
        </w:rPr>
        <w:t>gets the active winding number of tap steps between MinTap and MaxTap</w:t>
      </w:r>
      <w:r>
        <w:rPr>
          <w:lang w:val="en-US"/>
        </w:rPr>
        <w:t>.</w:t>
      </w:r>
    </w:p>
    <w:p w14:paraId="69C464E2" w14:textId="77777777" w:rsidR="00090AEC" w:rsidRDefault="00090AEC" w:rsidP="00090AEC">
      <w:pPr>
        <w:pStyle w:val="Heading3"/>
        <w:spacing w:before="0" w:line="240" w:lineRule="auto"/>
        <w:rPr>
          <w:i/>
          <w:color w:val="000000" w:themeColor="text1"/>
          <w:lang w:val="en-US"/>
        </w:rPr>
      </w:pPr>
      <w:r>
        <w:rPr>
          <w:i/>
          <w:color w:val="000000" w:themeColor="text1"/>
          <w:lang w:val="en-US"/>
        </w:rPr>
        <w:t>Parameter 5: Transformers.NumTaps write</w:t>
      </w:r>
    </w:p>
    <w:p w14:paraId="2E5F2558" w14:textId="77777777" w:rsidR="003D2EB0" w:rsidRDefault="00090AEC" w:rsidP="00090AEC">
      <w:pPr>
        <w:spacing w:after="0" w:line="240" w:lineRule="auto"/>
        <w:jc w:val="both"/>
        <w:rPr>
          <w:lang w:val="en-US"/>
        </w:rPr>
      </w:pPr>
      <w:r>
        <w:rPr>
          <w:lang w:val="en-US"/>
        </w:rPr>
        <w:t>This parameter s</w:t>
      </w:r>
      <w:r w:rsidRPr="00090AEC">
        <w:rPr>
          <w:lang w:val="en-US"/>
        </w:rPr>
        <w:t>ets the active winding number of tap steps between MinTap and MaxTap</w:t>
      </w:r>
    </w:p>
    <w:p w14:paraId="13286262" w14:textId="77777777" w:rsidR="00FA45B1" w:rsidRDefault="00FA45B1" w:rsidP="00FA45B1">
      <w:pPr>
        <w:pStyle w:val="Heading3"/>
        <w:spacing w:before="0" w:line="240" w:lineRule="auto"/>
        <w:rPr>
          <w:i/>
          <w:color w:val="000000" w:themeColor="text1"/>
          <w:lang w:val="en-US"/>
        </w:rPr>
      </w:pPr>
      <w:r>
        <w:rPr>
          <w:i/>
          <w:color w:val="000000" w:themeColor="text1"/>
          <w:lang w:val="en-US"/>
        </w:rPr>
        <w:t>Parameter 6: Transformers.IsDelta read</w:t>
      </w:r>
    </w:p>
    <w:p w14:paraId="0F531309" w14:textId="77777777" w:rsidR="00FA45B1" w:rsidRDefault="00FA45B1" w:rsidP="00FA45B1">
      <w:pPr>
        <w:spacing w:after="0" w:line="240" w:lineRule="auto"/>
        <w:jc w:val="both"/>
        <w:rPr>
          <w:lang w:val="en-US"/>
        </w:rPr>
      </w:pPr>
      <w:r>
        <w:rPr>
          <w:lang w:val="en-US"/>
        </w:rPr>
        <w:t xml:space="preserve">This parameter </w:t>
      </w:r>
      <w:r w:rsidRPr="00FA45B1">
        <w:rPr>
          <w:lang w:val="en-US"/>
        </w:rPr>
        <w:t xml:space="preserve">gets the information about if the active winding is delta </w:t>
      </w:r>
      <w:r>
        <w:rPr>
          <w:lang w:val="en-US"/>
        </w:rPr>
        <w:t xml:space="preserve">(1) </w:t>
      </w:r>
      <w:r w:rsidRPr="00FA45B1">
        <w:rPr>
          <w:lang w:val="en-US"/>
        </w:rPr>
        <w:t xml:space="preserve">or wye </w:t>
      </w:r>
      <w:r>
        <w:rPr>
          <w:lang w:val="en-US"/>
        </w:rPr>
        <w:t xml:space="preserve">(0) </w:t>
      </w:r>
      <w:r w:rsidRPr="00FA45B1">
        <w:rPr>
          <w:lang w:val="en-US"/>
        </w:rPr>
        <w:t>connection</w:t>
      </w:r>
      <w:r>
        <w:rPr>
          <w:lang w:val="en-US"/>
        </w:rPr>
        <w:t>.</w:t>
      </w:r>
    </w:p>
    <w:p w14:paraId="010DF40D" w14:textId="77777777" w:rsidR="00FA45B1" w:rsidRDefault="00FA45B1" w:rsidP="00FA45B1">
      <w:pPr>
        <w:pStyle w:val="Heading3"/>
        <w:spacing w:before="0" w:line="240" w:lineRule="auto"/>
        <w:rPr>
          <w:i/>
          <w:color w:val="000000" w:themeColor="text1"/>
          <w:lang w:val="en-US"/>
        </w:rPr>
      </w:pPr>
      <w:r>
        <w:rPr>
          <w:i/>
          <w:color w:val="000000" w:themeColor="text1"/>
          <w:lang w:val="en-US"/>
        </w:rPr>
        <w:t>Parameter 7: Transformers.IsDelta write</w:t>
      </w:r>
    </w:p>
    <w:p w14:paraId="0F58378B" w14:textId="77777777" w:rsidR="00FA45B1" w:rsidRDefault="00FA45B1" w:rsidP="00FA45B1">
      <w:pPr>
        <w:spacing w:after="0" w:line="240" w:lineRule="auto"/>
        <w:jc w:val="both"/>
        <w:rPr>
          <w:lang w:val="en-US"/>
        </w:rPr>
      </w:pPr>
      <w:r>
        <w:rPr>
          <w:lang w:val="en-US"/>
        </w:rPr>
        <w:t>This parameter s</w:t>
      </w:r>
      <w:r w:rsidRPr="00FA45B1">
        <w:rPr>
          <w:lang w:val="en-US"/>
        </w:rPr>
        <w:t xml:space="preserve">ets the information about if the active winding is delta </w:t>
      </w:r>
      <w:r>
        <w:rPr>
          <w:lang w:val="en-US"/>
        </w:rPr>
        <w:t xml:space="preserve">(1) </w:t>
      </w:r>
      <w:r w:rsidRPr="00FA45B1">
        <w:rPr>
          <w:lang w:val="en-US"/>
        </w:rPr>
        <w:t xml:space="preserve">or wye </w:t>
      </w:r>
      <w:r>
        <w:rPr>
          <w:lang w:val="en-US"/>
        </w:rPr>
        <w:t xml:space="preserve">(0) </w:t>
      </w:r>
      <w:r w:rsidRPr="00FA45B1">
        <w:rPr>
          <w:lang w:val="en-US"/>
        </w:rPr>
        <w:t>connection</w:t>
      </w:r>
      <w:r>
        <w:rPr>
          <w:lang w:val="en-US"/>
        </w:rPr>
        <w:t>.</w:t>
      </w:r>
    </w:p>
    <w:p w14:paraId="46579867" w14:textId="77777777" w:rsidR="003A474B" w:rsidRDefault="003A474B" w:rsidP="003A474B">
      <w:pPr>
        <w:pStyle w:val="Heading3"/>
        <w:spacing w:before="0" w:line="240" w:lineRule="auto"/>
        <w:rPr>
          <w:i/>
          <w:color w:val="000000" w:themeColor="text1"/>
          <w:lang w:val="en-US"/>
        </w:rPr>
      </w:pPr>
      <w:r>
        <w:rPr>
          <w:i/>
          <w:color w:val="000000" w:themeColor="text1"/>
          <w:lang w:val="en-US"/>
        </w:rPr>
        <w:t>Parameter 8: Transformers.First</w:t>
      </w:r>
    </w:p>
    <w:p w14:paraId="297E82A5" w14:textId="77777777" w:rsidR="003A474B" w:rsidRDefault="003A474B" w:rsidP="003A474B">
      <w:pPr>
        <w:spacing w:after="0" w:line="240" w:lineRule="auto"/>
        <w:jc w:val="both"/>
        <w:rPr>
          <w:lang w:val="en-US"/>
        </w:rPr>
      </w:pPr>
      <w:r>
        <w:rPr>
          <w:lang w:val="en-US"/>
        </w:rPr>
        <w:t xml:space="preserve">This parameter </w:t>
      </w:r>
      <w:r w:rsidRPr="003A474B">
        <w:rPr>
          <w:lang w:val="en-US"/>
        </w:rPr>
        <w:t>sets the first Transformer active. Return 0 if no more</w:t>
      </w:r>
      <w:r>
        <w:rPr>
          <w:lang w:val="en-US"/>
        </w:rPr>
        <w:t>.</w:t>
      </w:r>
    </w:p>
    <w:p w14:paraId="7566C037" w14:textId="77777777" w:rsidR="003A474B" w:rsidRDefault="003A474B" w:rsidP="003A474B">
      <w:pPr>
        <w:pStyle w:val="Heading3"/>
        <w:spacing w:before="0" w:line="240" w:lineRule="auto"/>
        <w:rPr>
          <w:i/>
          <w:color w:val="000000" w:themeColor="text1"/>
          <w:lang w:val="en-US"/>
        </w:rPr>
      </w:pPr>
      <w:r>
        <w:rPr>
          <w:i/>
          <w:color w:val="000000" w:themeColor="text1"/>
          <w:lang w:val="en-US"/>
        </w:rPr>
        <w:t>Parameter 9: Transformers.Next</w:t>
      </w:r>
    </w:p>
    <w:p w14:paraId="01E8FABD" w14:textId="77777777" w:rsidR="003A474B" w:rsidRDefault="003A474B" w:rsidP="003A474B">
      <w:pPr>
        <w:spacing w:after="0" w:line="240" w:lineRule="auto"/>
        <w:jc w:val="both"/>
        <w:rPr>
          <w:lang w:val="en-US"/>
        </w:rPr>
      </w:pPr>
      <w:r>
        <w:rPr>
          <w:lang w:val="en-US"/>
        </w:rPr>
        <w:t xml:space="preserve">This parameter </w:t>
      </w:r>
      <w:r w:rsidRPr="003A474B">
        <w:rPr>
          <w:lang w:val="en-US"/>
        </w:rPr>
        <w:t xml:space="preserve">sets the </w:t>
      </w:r>
      <w:r>
        <w:rPr>
          <w:lang w:val="en-US"/>
        </w:rPr>
        <w:t>next</w:t>
      </w:r>
      <w:r w:rsidRPr="003A474B">
        <w:rPr>
          <w:lang w:val="en-US"/>
        </w:rPr>
        <w:t xml:space="preserve"> Transformer active. Return 0 if no more</w:t>
      </w:r>
      <w:r>
        <w:rPr>
          <w:lang w:val="en-US"/>
        </w:rPr>
        <w:t>.</w:t>
      </w:r>
    </w:p>
    <w:p w14:paraId="61E7E8C5" w14:textId="77777777" w:rsidR="003A474B" w:rsidRDefault="003A474B" w:rsidP="003A474B">
      <w:pPr>
        <w:pStyle w:val="Heading3"/>
        <w:spacing w:before="0" w:line="240" w:lineRule="auto"/>
        <w:rPr>
          <w:i/>
          <w:color w:val="000000" w:themeColor="text1"/>
          <w:lang w:val="en-US"/>
        </w:rPr>
      </w:pPr>
      <w:r>
        <w:rPr>
          <w:i/>
          <w:color w:val="000000" w:themeColor="text1"/>
          <w:lang w:val="en-US"/>
        </w:rPr>
        <w:t>Parameter 10: Transformers.Count</w:t>
      </w:r>
    </w:p>
    <w:p w14:paraId="18D9ABAE" w14:textId="77777777" w:rsidR="003A474B" w:rsidRDefault="003A474B" w:rsidP="003A474B">
      <w:pPr>
        <w:spacing w:after="0" w:line="240" w:lineRule="auto"/>
        <w:jc w:val="both"/>
        <w:rPr>
          <w:lang w:val="en-US"/>
        </w:rPr>
      </w:pPr>
      <w:r>
        <w:rPr>
          <w:lang w:val="en-US"/>
        </w:rPr>
        <w:t xml:space="preserve">This parameter </w:t>
      </w:r>
      <w:r w:rsidRPr="003A474B">
        <w:rPr>
          <w:lang w:val="en-US"/>
        </w:rPr>
        <w:t>gets the number of transformers within the active circuit</w:t>
      </w:r>
      <w:r>
        <w:rPr>
          <w:lang w:val="en-US"/>
        </w:rPr>
        <w:t>.</w:t>
      </w:r>
    </w:p>
    <w:p w14:paraId="719C0215" w14:textId="77777777" w:rsidR="00F70EC7" w:rsidRPr="00E65D8C" w:rsidRDefault="00F70EC7" w:rsidP="00F70EC7">
      <w:pPr>
        <w:pStyle w:val="Heading2"/>
        <w:rPr>
          <w:rFonts w:ascii="Arial" w:hAnsi="Arial" w:cs="Arial"/>
          <w:b/>
          <w:color w:val="000000" w:themeColor="text1"/>
          <w:lang w:val="en-US"/>
        </w:rPr>
      </w:pPr>
      <w:r>
        <w:rPr>
          <w:rFonts w:ascii="Arial" w:hAnsi="Arial" w:cs="Arial"/>
          <w:b/>
          <w:color w:val="000000" w:themeColor="text1"/>
          <w:lang w:val="en-US"/>
        </w:rPr>
        <w:t>TransformersF</w:t>
      </w:r>
      <w:r w:rsidRPr="00E65D8C">
        <w:rPr>
          <w:rFonts w:ascii="Arial" w:hAnsi="Arial" w:cs="Arial"/>
          <w:b/>
          <w:color w:val="000000" w:themeColor="text1"/>
          <w:lang w:val="en-US"/>
        </w:rPr>
        <w:t xml:space="preserve"> (</w:t>
      </w:r>
      <w:r>
        <w:rPr>
          <w:rFonts w:ascii="Arial" w:hAnsi="Arial" w:cs="Arial"/>
          <w:b/>
          <w:color w:val="000000" w:themeColor="text1"/>
          <w:lang w:val="en-US"/>
        </w:rPr>
        <w:t>Float</w:t>
      </w:r>
      <w:r w:rsidRPr="00E65D8C">
        <w:rPr>
          <w:rFonts w:ascii="Arial" w:hAnsi="Arial" w:cs="Arial"/>
          <w:b/>
          <w:color w:val="000000" w:themeColor="text1"/>
          <w:lang w:val="en-US"/>
        </w:rPr>
        <w:t>) Interface</w:t>
      </w:r>
    </w:p>
    <w:p w14:paraId="0908D199" w14:textId="77777777" w:rsidR="00F70EC7" w:rsidRPr="00E65D8C" w:rsidRDefault="00F70EC7" w:rsidP="00F70EC7">
      <w:pPr>
        <w:spacing w:after="0" w:line="240" w:lineRule="auto"/>
        <w:rPr>
          <w:lang w:val="en-US"/>
        </w:rPr>
      </w:pPr>
    </w:p>
    <w:p w14:paraId="325D98B3" w14:textId="77777777" w:rsidR="00F70EC7" w:rsidRDefault="00F70EC7" w:rsidP="00F70EC7">
      <w:pPr>
        <w:spacing w:after="0" w:line="240" w:lineRule="auto"/>
        <w:jc w:val="both"/>
        <w:rPr>
          <w:lang w:val="en-US"/>
        </w:rPr>
      </w:pPr>
      <w:r>
        <w:rPr>
          <w:lang w:val="en-US"/>
        </w:rPr>
        <w:t xml:space="preserve">This interface can be used to read/modify the properties of the Transformers Class where the values are </w:t>
      </w:r>
      <w:r w:rsidR="00512EBF">
        <w:rPr>
          <w:lang w:val="en-US"/>
        </w:rPr>
        <w:t>double</w:t>
      </w:r>
      <w:r>
        <w:rPr>
          <w:lang w:val="en-US"/>
        </w:rPr>
        <w:t>s. The structure of the interface is as follows:</w:t>
      </w:r>
    </w:p>
    <w:p w14:paraId="4BB7D4C2" w14:textId="77777777" w:rsidR="00F70EC7" w:rsidRDefault="00F70EC7" w:rsidP="00F70EC7">
      <w:pPr>
        <w:spacing w:after="0" w:line="240" w:lineRule="auto"/>
        <w:jc w:val="both"/>
        <w:rPr>
          <w:lang w:val="en-US"/>
        </w:rPr>
      </w:pPr>
    </w:p>
    <w:p w14:paraId="6669E620" w14:textId="77777777" w:rsidR="00F70EC7" w:rsidRPr="004671B9" w:rsidRDefault="00F70EC7" w:rsidP="00F70EC7">
      <w:pPr>
        <w:spacing w:after="0" w:line="240" w:lineRule="auto"/>
        <w:jc w:val="center"/>
        <w:rPr>
          <w:lang w:val="en-US"/>
        </w:rPr>
      </w:pPr>
      <w:r w:rsidRPr="004671B9">
        <w:rPr>
          <w:lang w:val="en-US"/>
        </w:rPr>
        <w:t>double TransformersF(int32_t Parameter, double argument) ;</w:t>
      </w:r>
    </w:p>
    <w:p w14:paraId="07AE36B1" w14:textId="77777777" w:rsidR="00F70EC7" w:rsidRPr="004671B9" w:rsidRDefault="00F70EC7" w:rsidP="00F70EC7">
      <w:pPr>
        <w:spacing w:after="0" w:line="240" w:lineRule="auto"/>
        <w:jc w:val="center"/>
        <w:rPr>
          <w:lang w:val="en-US"/>
        </w:rPr>
      </w:pPr>
    </w:p>
    <w:p w14:paraId="4174C857" w14:textId="77777777" w:rsidR="00F70EC7" w:rsidRDefault="00F70EC7" w:rsidP="00F70EC7">
      <w:pPr>
        <w:spacing w:after="0" w:line="240" w:lineRule="auto"/>
        <w:jc w:val="both"/>
        <w:rPr>
          <w:lang w:val="en-US"/>
        </w:rPr>
      </w:pPr>
      <w:r w:rsidRPr="00B91DD7">
        <w:rPr>
          <w:lang w:val="en-US"/>
        </w:rPr>
        <w:t>This interface returns a</w:t>
      </w:r>
      <w:r w:rsidR="00C86919">
        <w:rPr>
          <w:lang w:val="en-US"/>
        </w:rPr>
        <w:t xml:space="preserve"> floating point number</w:t>
      </w:r>
      <w:r w:rsidRPr="00B91DD7">
        <w:rPr>
          <w:lang w:val="en-US"/>
        </w:rPr>
        <w:t xml:space="preserve"> (</w:t>
      </w:r>
      <w:r w:rsidR="00C86919">
        <w:rPr>
          <w:lang w:val="en-US"/>
        </w:rPr>
        <w:t>64</w:t>
      </w:r>
      <w:r>
        <w:rPr>
          <w:lang w:val="en-US"/>
        </w:rPr>
        <w:t xml:space="preserve"> bits),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836999B" w14:textId="77777777" w:rsidR="00F70EC7" w:rsidRDefault="00F70EC7" w:rsidP="00F70EC7">
      <w:pPr>
        <w:spacing w:after="0" w:line="240" w:lineRule="auto"/>
        <w:jc w:val="both"/>
        <w:rPr>
          <w:lang w:val="en-US"/>
        </w:rPr>
      </w:pPr>
    </w:p>
    <w:p w14:paraId="21AFADA5" w14:textId="77777777" w:rsidR="00F70EC7" w:rsidRDefault="00F70EC7" w:rsidP="00F70EC7">
      <w:pPr>
        <w:spacing w:after="0" w:line="240" w:lineRule="auto"/>
        <w:jc w:val="both"/>
        <w:rPr>
          <w:lang w:val="en-US"/>
        </w:rPr>
      </w:pPr>
      <w:r>
        <w:rPr>
          <w:lang w:val="en-US"/>
        </w:rPr>
        <w:t>The properties (parameter) are integer numbers and are described as follows:</w:t>
      </w:r>
    </w:p>
    <w:p w14:paraId="6BA560B7" w14:textId="77777777" w:rsidR="00F70EC7" w:rsidRDefault="00F70EC7" w:rsidP="00F70EC7">
      <w:pPr>
        <w:spacing w:after="0" w:line="240" w:lineRule="auto"/>
        <w:jc w:val="both"/>
        <w:rPr>
          <w:lang w:val="en-US"/>
        </w:rPr>
      </w:pPr>
    </w:p>
    <w:p w14:paraId="427C3B26" w14:textId="77777777" w:rsidR="00F70EC7" w:rsidRDefault="00F70EC7" w:rsidP="00F70EC7">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Transformers.</w:t>
      </w:r>
      <w:r w:rsidR="002322EC">
        <w:rPr>
          <w:i/>
          <w:color w:val="000000" w:themeColor="text1"/>
          <w:lang w:val="en-US"/>
        </w:rPr>
        <w:t>R</w:t>
      </w:r>
      <w:r>
        <w:rPr>
          <w:i/>
          <w:color w:val="000000" w:themeColor="text1"/>
          <w:lang w:val="en-US"/>
        </w:rPr>
        <w:t xml:space="preserve"> read</w:t>
      </w:r>
    </w:p>
    <w:p w14:paraId="32F60596" w14:textId="77777777" w:rsidR="00F70EC7" w:rsidRDefault="00F70EC7" w:rsidP="00F70EC7">
      <w:pPr>
        <w:spacing w:after="0" w:line="240" w:lineRule="auto"/>
        <w:jc w:val="both"/>
        <w:rPr>
          <w:lang w:val="en-US"/>
        </w:rPr>
      </w:pPr>
      <w:r>
        <w:rPr>
          <w:lang w:val="en-US"/>
        </w:rPr>
        <w:t xml:space="preserve">This parameter </w:t>
      </w:r>
      <w:r w:rsidR="002322EC" w:rsidRPr="002322EC">
        <w:rPr>
          <w:lang w:val="en-US"/>
        </w:rPr>
        <w:t>gets the active winding resistance in %</w:t>
      </w:r>
      <w:r>
        <w:rPr>
          <w:lang w:val="en-US"/>
        </w:rPr>
        <w:t>.</w:t>
      </w:r>
    </w:p>
    <w:p w14:paraId="23410ABC" w14:textId="77777777" w:rsidR="002322EC" w:rsidRDefault="002322EC" w:rsidP="002322EC">
      <w:pPr>
        <w:pStyle w:val="Heading3"/>
        <w:spacing w:before="0" w:line="240" w:lineRule="auto"/>
        <w:rPr>
          <w:i/>
          <w:color w:val="000000" w:themeColor="text1"/>
          <w:lang w:val="en-US"/>
        </w:rPr>
      </w:pPr>
      <w:r>
        <w:rPr>
          <w:i/>
          <w:color w:val="000000" w:themeColor="text1"/>
          <w:lang w:val="en-US"/>
        </w:rPr>
        <w:t>Parameter 1: Transformers.R write</w:t>
      </w:r>
    </w:p>
    <w:p w14:paraId="11458D77" w14:textId="77777777" w:rsidR="002322EC" w:rsidRDefault="002322EC" w:rsidP="002322EC">
      <w:pPr>
        <w:spacing w:after="0" w:line="240" w:lineRule="auto"/>
        <w:jc w:val="both"/>
        <w:rPr>
          <w:lang w:val="en-US"/>
        </w:rPr>
      </w:pPr>
      <w:r>
        <w:rPr>
          <w:lang w:val="en-US"/>
        </w:rPr>
        <w:t>This parameter s</w:t>
      </w:r>
      <w:r w:rsidRPr="002322EC">
        <w:rPr>
          <w:lang w:val="en-US"/>
        </w:rPr>
        <w:t>ets the active winding resistance in %</w:t>
      </w:r>
      <w:r>
        <w:rPr>
          <w:lang w:val="en-US"/>
        </w:rPr>
        <w:t>.</w:t>
      </w:r>
    </w:p>
    <w:p w14:paraId="3450C66D" w14:textId="77777777" w:rsidR="007D5C97" w:rsidRDefault="007D5C97" w:rsidP="007D5C97">
      <w:pPr>
        <w:pStyle w:val="Heading3"/>
        <w:spacing w:before="0" w:line="240" w:lineRule="auto"/>
        <w:rPr>
          <w:i/>
          <w:color w:val="000000" w:themeColor="text1"/>
          <w:lang w:val="en-US"/>
        </w:rPr>
      </w:pPr>
      <w:r>
        <w:rPr>
          <w:i/>
          <w:color w:val="000000" w:themeColor="text1"/>
          <w:lang w:val="en-US"/>
        </w:rPr>
        <w:t>Parameter 2: Transformers.Tap read</w:t>
      </w:r>
    </w:p>
    <w:p w14:paraId="19D92648" w14:textId="77777777" w:rsidR="007D5C97" w:rsidRDefault="007D5C97" w:rsidP="007D5C97">
      <w:pPr>
        <w:spacing w:after="0" w:line="240" w:lineRule="auto"/>
        <w:jc w:val="both"/>
        <w:rPr>
          <w:lang w:val="en-US"/>
        </w:rPr>
      </w:pPr>
      <w:r>
        <w:rPr>
          <w:lang w:val="en-US"/>
        </w:rPr>
        <w:t xml:space="preserve">This parameter </w:t>
      </w:r>
      <w:r w:rsidRPr="007D5C97">
        <w:rPr>
          <w:lang w:val="en-US"/>
        </w:rPr>
        <w:t>gets the active winding tap in per-unit</w:t>
      </w:r>
      <w:r>
        <w:rPr>
          <w:lang w:val="en-US"/>
        </w:rPr>
        <w:t>.</w:t>
      </w:r>
    </w:p>
    <w:p w14:paraId="3A9E5419" w14:textId="77777777" w:rsidR="007D5C97" w:rsidRDefault="007D5C97" w:rsidP="007D5C97">
      <w:pPr>
        <w:pStyle w:val="Heading3"/>
        <w:spacing w:before="0" w:line="240" w:lineRule="auto"/>
        <w:rPr>
          <w:i/>
          <w:color w:val="000000" w:themeColor="text1"/>
          <w:lang w:val="en-US"/>
        </w:rPr>
      </w:pPr>
      <w:r>
        <w:rPr>
          <w:i/>
          <w:color w:val="000000" w:themeColor="text1"/>
          <w:lang w:val="en-US"/>
        </w:rPr>
        <w:t>Parameter 3: Transformers.Tap write</w:t>
      </w:r>
    </w:p>
    <w:p w14:paraId="670D28E8" w14:textId="77777777" w:rsidR="007D5C97" w:rsidRDefault="007D5C97" w:rsidP="007D5C97">
      <w:pPr>
        <w:spacing w:after="0" w:line="240" w:lineRule="auto"/>
        <w:jc w:val="both"/>
        <w:rPr>
          <w:lang w:val="en-US"/>
        </w:rPr>
      </w:pPr>
      <w:r>
        <w:rPr>
          <w:lang w:val="en-US"/>
        </w:rPr>
        <w:t>This parameter s</w:t>
      </w:r>
      <w:r w:rsidRPr="007D5C97">
        <w:rPr>
          <w:lang w:val="en-US"/>
        </w:rPr>
        <w:t>ets the active winding tap in per-unit</w:t>
      </w:r>
      <w:r>
        <w:rPr>
          <w:lang w:val="en-US"/>
        </w:rPr>
        <w:t>.</w:t>
      </w:r>
    </w:p>
    <w:p w14:paraId="7EE746B6" w14:textId="77777777" w:rsidR="000633FB" w:rsidRDefault="000633FB" w:rsidP="000633FB">
      <w:pPr>
        <w:pStyle w:val="Heading3"/>
        <w:spacing w:before="0" w:line="240" w:lineRule="auto"/>
        <w:rPr>
          <w:i/>
          <w:color w:val="000000" w:themeColor="text1"/>
          <w:lang w:val="en-US"/>
        </w:rPr>
      </w:pPr>
      <w:r>
        <w:rPr>
          <w:i/>
          <w:color w:val="000000" w:themeColor="text1"/>
          <w:lang w:val="en-US"/>
        </w:rPr>
        <w:t>Parameter 4: Transformers.MinTap read</w:t>
      </w:r>
    </w:p>
    <w:p w14:paraId="0990ACAE" w14:textId="77777777" w:rsidR="000633FB" w:rsidRDefault="000633FB" w:rsidP="000633FB">
      <w:pPr>
        <w:spacing w:after="0" w:line="240" w:lineRule="auto"/>
        <w:jc w:val="both"/>
        <w:rPr>
          <w:lang w:val="en-US"/>
        </w:rPr>
      </w:pPr>
      <w:r>
        <w:rPr>
          <w:lang w:val="en-US"/>
        </w:rPr>
        <w:t xml:space="preserve">This parameter </w:t>
      </w:r>
      <w:r w:rsidRPr="007D5C97">
        <w:rPr>
          <w:lang w:val="en-US"/>
        </w:rPr>
        <w:t>gets the active winding</w:t>
      </w:r>
      <w:r>
        <w:rPr>
          <w:lang w:val="en-US"/>
        </w:rPr>
        <w:t xml:space="preserve"> minimum</w:t>
      </w:r>
      <w:r w:rsidRPr="007D5C97">
        <w:rPr>
          <w:lang w:val="en-US"/>
        </w:rPr>
        <w:t xml:space="preserve"> tap in per-unit</w:t>
      </w:r>
      <w:r>
        <w:rPr>
          <w:lang w:val="en-US"/>
        </w:rPr>
        <w:t>.</w:t>
      </w:r>
    </w:p>
    <w:p w14:paraId="0E3D4CBB" w14:textId="77777777" w:rsidR="000633FB" w:rsidRDefault="000633FB" w:rsidP="000633FB">
      <w:pPr>
        <w:pStyle w:val="Heading3"/>
        <w:spacing w:before="0" w:line="240" w:lineRule="auto"/>
        <w:rPr>
          <w:i/>
          <w:color w:val="000000" w:themeColor="text1"/>
          <w:lang w:val="en-US"/>
        </w:rPr>
      </w:pPr>
      <w:r>
        <w:rPr>
          <w:i/>
          <w:color w:val="000000" w:themeColor="text1"/>
          <w:lang w:val="en-US"/>
        </w:rPr>
        <w:t>Parameter 5: Transformers.MinTap write</w:t>
      </w:r>
    </w:p>
    <w:p w14:paraId="60B55A47" w14:textId="77777777" w:rsidR="000633FB" w:rsidRDefault="000633FB" w:rsidP="000633FB">
      <w:pPr>
        <w:spacing w:after="0" w:line="240" w:lineRule="auto"/>
        <w:jc w:val="both"/>
        <w:rPr>
          <w:lang w:val="en-US"/>
        </w:rPr>
      </w:pPr>
      <w:r>
        <w:rPr>
          <w:lang w:val="en-US"/>
        </w:rPr>
        <w:t>This parameter s</w:t>
      </w:r>
      <w:r w:rsidRPr="007D5C97">
        <w:rPr>
          <w:lang w:val="en-US"/>
        </w:rPr>
        <w:t xml:space="preserve">ets the active winding </w:t>
      </w:r>
      <w:r>
        <w:rPr>
          <w:lang w:val="en-US"/>
        </w:rPr>
        <w:t xml:space="preserve">minimum </w:t>
      </w:r>
      <w:r w:rsidRPr="007D5C97">
        <w:rPr>
          <w:lang w:val="en-US"/>
        </w:rPr>
        <w:t>tap in per-unit</w:t>
      </w:r>
      <w:r>
        <w:rPr>
          <w:lang w:val="en-US"/>
        </w:rPr>
        <w:t>.</w:t>
      </w:r>
    </w:p>
    <w:p w14:paraId="28554669" w14:textId="77777777" w:rsidR="00654402" w:rsidRDefault="00654402" w:rsidP="00654402">
      <w:pPr>
        <w:pStyle w:val="Heading3"/>
        <w:spacing w:before="0" w:line="240" w:lineRule="auto"/>
        <w:rPr>
          <w:i/>
          <w:color w:val="000000" w:themeColor="text1"/>
          <w:lang w:val="en-US"/>
        </w:rPr>
      </w:pPr>
      <w:r>
        <w:rPr>
          <w:i/>
          <w:color w:val="000000" w:themeColor="text1"/>
          <w:lang w:val="en-US"/>
        </w:rPr>
        <w:t>Parameter 6: Transformers.MaxTap read</w:t>
      </w:r>
    </w:p>
    <w:p w14:paraId="6A7B0435" w14:textId="77777777" w:rsidR="00654402" w:rsidRDefault="00654402" w:rsidP="00654402">
      <w:pPr>
        <w:spacing w:after="0" w:line="240" w:lineRule="auto"/>
        <w:jc w:val="both"/>
        <w:rPr>
          <w:lang w:val="en-US"/>
        </w:rPr>
      </w:pPr>
      <w:r>
        <w:rPr>
          <w:lang w:val="en-US"/>
        </w:rPr>
        <w:t xml:space="preserve">This parameter </w:t>
      </w:r>
      <w:r w:rsidRPr="007D5C97">
        <w:rPr>
          <w:lang w:val="en-US"/>
        </w:rPr>
        <w:t>gets the active winding</w:t>
      </w:r>
      <w:r>
        <w:rPr>
          <w:lang w:val="en-US"/>
        </w:rPr>
        <w:t xml:space="preserve"> maximum</w:t>
      </w:r>
      <w:r w:rsidRPr="007D5C97">
        <w:rPr>
          <w:lang w:val="en-US"/>
        </w:rPr>
        <w:t xml:space="preserve"> tap in per-unit</w:t>
      </w:r>
      <w:r>
        <w:rPr>
          <w:lang w:val="en-US"/>
        </w:rPr>
        <w:t>.</w:t>
      </w:r>
    </w:p>
    <w:p w14:paraId="0C5D4BD6" w14:textId="77777777" w:rsidR="00654402" w:rsidRDefault="00654402" w:rsidP="00654402">
      <w:pPr>
        <w:pStyle w:val="Heading3"/>
        <w:spacing w:before="0" w:line="240" w:lineRule="auto"/>
        <w:rPr>
          <w:i/>
          <w:color w:val="000000" w:themeColor="text1"/>
          <w:lang w:val="en-US"/>
        </w:rPr>
      </w:pPr>
      <w:r>
        <w:rPr>
          <w:i/>
          <w:color w:val="000000" w:themeColor="text1"/>
          <w:lang w:val="en-US"/>
        </w:rPr>
        <w:t>Parameter 7: Transformers.MaxTap write</w:t>
      </w:r>
    </w:p>
    <w:p w14:paraId="7232F767" w14:textId="77777777" w:rsidR="00654402" w:rsidRDefault="00654402" w:rsidP="00654402">
      <w:pPr>
        <w:spacing w:after="0" w:line="240" w:lineRule="auto"/>
        <w:jc w:val="both"/>
        <w:rPr>
          <w:lang w:val="en-US"/>
        </w:rPr>
      </w:pPr>
      <w:r>
        <w:rPr>
          <w:lang w:val="en-US"/>
        </w:rPr>
        <w:t>This parameter s</w:t>
      </w:r>
      <w:r w:rsidRPr="007D5C97">
        <w:rPr>
          <w:lang w:val="en-US"/>
        </w:rPr>
        <w:t xml:space="preserve">ets the active winding </w:t>
      </w:r>
      <w:r>
        <w:rPr>
          <w:lang w:val="en-US"/>
        </w:rPr>
        <w:t xml:space="preserve">maximum </w:t>
      </w:r>
      <w:r w:rsidRPr="007D5C97">
        <w:rPr>
          <w:lang w:val="en-US"/>
        </w:rPr>
        <w:t>tap in per-unit</w:t>
      </w:r>
      <w:r>
        <w:rPr>
          <w:lang w:val="en-US"/>
        </w:rPr>
        <w:t>.</w:t>
      </w:r>
    </w:p>
    <w:p w14:paraId="284A2022" w14:textId="77777777" w:rsidR="00CB58B7" w:rsidRDefault="00CB58B7" w:rsidP="00CB58B7">
      <w:pPr>
        <w:pStyle w:val="Heading3"/>
        <w:spacing w:before="0" w:line="240" w:lineRule="auto"/>
        <w:rPr>
          <w:i/>
          <w:color w:val="000000" w:themeColor="text1"/>
          <w:lang w:val="en-US"/>
        </w:rPr>
      </w:pPr>
      <w:r>
        <w:rPr>
          <w:i/>
          <w:color w:val="000000" w:themeColor="text1"/>
          <w:lang w:val="en-US"/>
        </w:rPr>
        <w:t>Parameter 8: Transformers.kV read</w:t>
      </w:r>
    </w:p>
    <w:p w14:paraId="3EBF799D" w14:textId="77777777" w:rsidR="00CB58B7" w:rsidRDefault="00CB58B7" w:rsidP="00CB58B7">
      <w:pPr>
        <w:spacing w:after="0" w:line="240" w:lineRule="auto"/>
        <w:jc w:val="both"/>
        <w:rPr>
          <w:lang w:val="en-US"/>
        </w:rPr>
      </w:pPr>
      <w:r>
        <w:rPr>
          <w:lang w:val="en-US"/>
        </w:rPr>
        <w:t xml:space="preserve">This parameter </w:t>
      </w:r>
      <w:r w:rsidRPr="00CB58B7">
        <w:rPr>
          <w:lang w:val="en-US"/>
        </w:rPr>
        <w:t>gets the active winding kV rating. Phase-phase for 2 or 3 phases, actual winding kV 1 phase transformer</w:t>
      </w:r>
      <w:r>
        <w:rPr>
          <w:lang w:val="en-US"/>
        </w:rPr>
        <w:t>.</w:t>
      </w:r>
    </w:p>
    <w:p w14:paraId="52A95DE4" w14:textId="77777777" w:rsidR="00CB58B7" w:rsidRDefault="00CB58B7" w:rsidP="00CB58B7">
      <w:pPr>
        <w:pStyle w:val="Heading3"/>
        <w:spacing w:before="0" w:line="240" w:lineRule="auto"/>
        <w:rPr>
          <w:i/>
          <w:color w:val="000000" w:themeColor="text1"/>
          <w:lang w:val="en-US"/>
        </w:rPr>
      </w:pPr>
      <w:r>
        <w:rPr>
          <w:i/>
          <w:color w:val="000000" w:themeColor="text1"/>
          <w:lang w:val="en-US"/>
        </w:rPr>
        <w:t xml:space="preserve">Parameter </w:t>
      </w:r>
      <w:r w:rsidR="00B9270C">
        <w:rPr>
          <w:i/>
          <w:color w:val="000000" w:themeColor="text1"/>
          <w:lang w:val="en-US"/>
        </w:rPr>
        <w:t>9</w:t>
      </w:r>
      <w:r>
        <w:rPr>
          <w:i/>
          <w:color w:val="000000" w:themeColor="text1"/>
          <w:lang w:val="en-US"/>
        </w:rPr>
        <w:t>: Transformers.kV write</w:t>
      </w:r>
    </w:p>
    <w:p w14:paraId="4683D635" w14:textId="77777777" w:rsidR="00CB58B7" w:rsidRDefault="00CB58B7" w:rsidP="00CB58B7">
      <w:pPr>
        <w:spacing w:after="0" w:line="240" w:lineRule="auto"/>
        <w:jc w:val="both"/>
        <w:rPr>
          <w:lang w:val="en-US"/>
        </w:rPr>
      </w:pPr>
      <w:r>
        <w:rPr>
          <w:lang w:val="en-US"/>
        </w:rPr>
        <w:t>This parameter s</w:t>
      </w:r>
      <w:r w:rsidRPr="00CB58B7">
        <w:rPr>
          <w:lang w:val="en-US"/>
        </w:rPr>
        <w:t>ets the active winding kV rating. Phase-phase for 2 or 3 phases, actual winding kV 1 phase transformer</w:t>
      </w:r>
      <w:r>
        <w:rPr>
          <w:lang w:val="en-US"/>
        </w:rPr>
        <w:t>.</w:t>
      </w:r>
    </w:p>
    <w:p w14:paraId="4ABD9C0D" w14:textId="77777777" w:rsidR="00956A4F" w:rsidRDefault="00956A4F" w:rsidP="00956A4F">
      <w:pPr>
        <w:pStyle w:val="Heading3"/>
        <w:spacing w:before="0" w:line="240" w:lineRule="auto"/>
        <w:rPr>
          <w:i/>
          <w:color w:val="000000" w:themeColor="text1"/>
          <w:lang w:val="en-US"/>
        </w:rPr>
      </w:pPr>
      <w:r>
        <w:rPr>
          <w:i/>
          <w:color w:val="000000" w:themeColor="text1"/>
          <w:lang w:val="en-US"/>
        </w:rPr>
        <w:t>Parameter 10: Transformers.kVA read</w:t>
      </w:r>
    </w:p>
    <w:p w14:paraId="67186EAB" w14:textId="77777777" w:rsidR="00956A4F" w:rsidRDefault="00956A4F" w:rsidP="00956A4F">
      <w:pPr>
        <w:spacing w:after="0" w:line="240" w:lineRule="auto"/>
        <w:jc w:val="both"/>
        <w:rPr>
          <w:lang w:val="en-US"/>
        </w:rPr>
      </w:pPr>
      <w:r>
        <w:rPr>
          <w:lang w:val="en-US"/>
        </w:rPr>
        <w:t xml:space="preserve">This parameter </w:t>
      </w:r>
      <w:r w:rsidRPr="00956A4F">
        <w:rPr>
          <w:lang w:val="en-US"/>
        </w:rPr>
        <w:t>gets the active winding kVA rating. On winding 1, this also determines normal and emergency current ratings for all windings</w:t>
      </w:r>
      <w:r>
        <w:rPr>
          <w:lang w:val="en-US"/>
        </w:rPr>
        <w:t>.</w:t>
      </w:r>
    </w:p>
    <w:p w14:paraId="2F5A8F0F" w14:textId="77777777" w:rsidR="00956A4F" w:rsidRDefault="00956A4F" w:rsidP="00956A4F">
      <w:pPr>
        <w:pStyle w:val="Heading3"/>
        <w:spacing w:before="0" w:line="240" w:lineRule="auto"/>
        <w:rPr>
          <w:i/>
          <w:color w:val="000000" w:themeColor="text1"/>
          <w:lang w:val="en-US"/>
        </w:rPr>
      </w:pPr>
      <w:r>
        <w:rPr>
          <w:i/>
          <w:color w:val="000000" w:themeColor="text1"/>
          <w:lang w:val="en-US"/>
        </w:rPr>
        <w:t>Parameter 11: Transformers.kVA write</w:t>
      </w:r>
    </w:p>
    <w:p w14:paraId="402EEC5E" w14:textId="77777777" w:rsidR="00956A4F" w:rsidRDefault="00956A4F" w:rsidP="00956A4F">
      <w:pPr>
        <w:spacing w:after="0" w:line="240" w:lineRule="auto"/>
        <w:jc w:val="both"/>
        <w:rPr>
          <w:lang w:val="en-US"/>
        </w:rPr>
      </w:pPr>
      <w:r>
        <w:rPr>
          <w:lang w:val="en-US"/>
        </w:rPr>
        <w:t>This parameter s</w:t>
      </w:r>
      <w:r w:rsidRPr="00956A4F">
        <w:rPr>
          <w:lang w:val="en-US"/>
        </w:rPr>
        <w:t>ets the active winding kVA rating. On winding 1, this also determines normal and emergency current ratings for all windings</w:t>
      </w:r>
      <w:r>
        <w:rPr>
          <w:lang w:val="en-US"/>
        </w:rPr>
        <w:t>.</w:t>
      </w:r>
    </w:p>
    <w:p w14:paraId="632EBBA5" w14:textId="77777777" w:rsidR="00053B4C" w:rsidRDefault="00053B4C" w:rsidP="00053B4C">
      <w:pPr>
        <w:pStyle w:val="Heading3"/>
        <w:spacing w:before="0" w:line="240" w:lineRule="auto"/>
        <w:rPr>
          <w:i/>
          <w:color w:val="000000" w:themeColor="text1"/>
          <w:lang w:val="en-US"/>
        </w:rPr>
      </w:pPr>
      <w:r>
        <w:rPr>
          <w:i/>
          <w:color w:val="000000" w:themeColor="text1"/>
          <w:lang w:val="en-US"/>
        </w:rPr>
        <w:t>Parameter 12: Transformers.Xneut read</w:t>
      </w:r>
    </w:p>
    <w:p w14:paraId="12E19F8E" w14:textId="77777777" w:rsidR="00053B4C" w:rsidRDefault="00053B4C" w:rsidP="00053B4C">
      <w:pPr>
        <w:spacing w:after="0" w:line="240" w:lineRule="auto"/>
        <w:jc w:val="both"/>
        <w:rPr>
          <w:lang w:val="en-US"/>
        </w:rPr>
      </w:pPr>
      <w:r>
        <w:rPr>
          <w:lang w:val="en-US"/>
        </w:rPr>
        <w:t xml:space="preserve">This parameter </w:t>
      </w:r>
      <w:r w:rsidRPr="00053B4C">
        <w:rPr>
          <w:lang w:val="en-US"/>
        </w:rPr>
        <w:t>gets the active winding neutral reactance [ohms] for wye connections</w:t>
      </w:r>
      <w:r>
        <w:rPr>
          <w:lang w:val="en-US"/>
        </w:rPr>
        <w:t>.</w:t>
      </w:r>
    </w:p>
    <w:p w14:paraId="74B2D2AA" w14:textId="77777777" w:rsidR="00053B4C" w:rsidRDefault="00053B4C" w:rsidP="00053B4C">
      <w:pPr>
        <w:pStyle w:val="Heading3"/>
        <w:spacing w:before="0" w:line="240" w:lineRule="auto"/>
        <w:rPr>
          <w:i/>
          <w:color w:val="000000" w:themeColor="text1"/>
          <w:lang w:val="en-US"/>
        </w:rPr>
      </w:pPr>
      <w:r>
        <w:rPr>
          <w:i/>
          <w:color w:val="000000" w:themeColor="text1"/>
          <w:lang w:val="en-US"/>
        </w:rPr>
        <w:t>Parameter 13: Transformers.Xneut write</w:t>
      </w:r>
    </w:p>
    <w:p w14:paraId="0B48B9EC" w14:textId="77777777" w:rsidR="00053B4C" w:rsidRDefault="00053B4C" w:rsidP="00053B4C">
      <w:pPr>
        <w:spacing w:after="0" w:line="240" w:lineRule="auto"/>
        <w:jc w:val="both"/>
        <w:rPr>
          <w:lang w:val="en-US"/>
        </w:rPr>
      </w:pPr>
      <w:r>
        <w:rPr>
          <w:lang w:val="en-US"/>
        </w:rPr>
        <w:t>This parameter s</w:t>
      </w:r>
      <w:r w:rsidRPr="00053B4C">
        <w:rPr>
          <w:lang w:val="en-US"/>
        </w:rPr>
        <w:t>ets the active winding neutral reactance [ohms] for wye connections</w:t>
      </w:r>
      <w:r>
        <w:rPr>
          <w:lang w:val="en-US"/>
        </w:rPr>
        <w:t>.</w:t>
      </w:r>
    </w:p>
    <w:p w14:paraId="00115773" w14:textId="77777777" w:rsidR="00053B4C" w:rsidRDefault="00053B4C" w:rsidP="00053B4C">
      <w:pPr>
        <w:pStyle w:val="Heading3"/>
        <w:spacing w:before="0" w:line="240" w:lineRule="auto"/>
        <w:rPr>
          <w:i/>
          <w:color w:val="000000" w:themeColor="text1"/>
          <w:lang w:val="en-US"/>
        </w:rPr>
      </w:pPr>
      <w:r>
        <w:rPr>
          <w:i/>
          <w:color w:val="000000" w:themeColor="text1"/>
          <w:lang w:val="en-US"/>
        </w:rPr>
        <w:t>Parameter 14: Transformers.Rneut read</w:t>
      </w:r>
    </w:p>
    <w:p w14:paraId="3454798C" w14:textId="77777777" w:rsidR="00053B4C" w:rsidRDefault="00053B4C" w:rsidP="00053B4C">
      <w:pPr>
        <w:spacing w:after="0" w:line="240" w:lineRule="auto"/>
        <w:jc w:val="both"/>
        <w:rPr>
          <w:lang w:val="en-US"/>
        </w:rPr>
      </w:pPr>
      <w:r>
        <w:rPr>
          <w:lang w:val="en-US"/>
        </w:rPr>
        <w:t xml:space="preserve">This parameter </w:t>
      </w:r>
      <w:r w:rsidRPr="00053B4C">
        <w:rPr>
          <w:lang w:val="en-US"/>
        </w:rPr>
        <w:t>gets the active winding neutral resistance [ohms] for wye connections. Set less than zero ungrounded wye</w:t>
      </w:r>
      <w:r>
        <w:rPr>
          <w:lang w:val="en-US"/>
        </w:rPr>
        <w:t>.</w:t>
      </w:r>
    </w:p>
    <w:p w14:paraId="27C7AE21" w14:textId="77777777" w:rsidR="00053B4C" w:rsidRDefault="00053B4C" w:rsidP="00053B4C">
      <w:pPr>
        <w:pStyle w:val="Heading3"/>
        <w:spacing w:before="0" w:line="240" w:lineRule="auto"/>
        <w:rPr>
          <w:i/>
          <w:color w:val="000000" w:themeColor="text1"/>
          <w:lang w:val="en-US"/>
        </w:rPr>
      </w:pPr>
      <w:r>
        <w:rPr>
          <w:i/>
          <w:color w:val="000000" w:themeColor="text1"/>
          <w:lang w:val="en-US"/>
        </w:rPr>
        <w:t>Parameter 15: Transformers.Rneut write</w:t>
      </w:r>
    </w:p>
    <w:p w14:paraId="326FE6EE" w14:textId="77777777" w:rsidR="00053B4C" w:rsidRDefault="00053B4C" w:rsidP="00053B4C">
      <w:pPr>
        <w:spacing w:after="0" w:line="240" w:lineRule="auto"/>
        <w:jc w:val="both"/>
        <w:rPr>
          <w:lang w:val="en-US"/>
        </w:rPr>
      </w:pPr>
      <w:r>
        <w:rPr>
          <w:lang w:val="en-US"/>
        </w:rPr>
        <w:t>This parameter s</w:t>
      </w:r>
      <w:r w:rsidRPr="00053B4C">
        <w:rPr>
          <w:lang w:val="en-US"/>
        </w:rPr>
        <w:t>ets the active winding neutral resistance [ohms] for wye connections. Set less than zero ungrounded wye</w:t>
      </w:r>
      <w:r>
        <w:rPr>
          <w:lang w:val="en-US"/>
        </w:rPr>
        <w:t>.</w:t>
      </w:r>
    </w:p>
    <w:p w14:paraId="09FB021E" w14:textId="77777777" w:rsidR="002D47CA" w:rsidRDefault="002D47CA" w:rsidP="002D47CA">
      <w:pPr>
        <w:pStyle w:val="Heading3"/>
        <w:spacing w:before="0" w:line="240" w:lineRule="auto"/>
        <w:rPr>
          <w:i/>
          <w:color w:val="000000" w:themeColor="text1"/>
          <w:lang w:val="en-US"/>
        </w:rPr>
      </w:pPr>
      <w:r>
        <w:rPr>
          <w:i/>
          <w:color w:val="000000" w:themeColor="text1"/>
          <w:lang w:val="en-US"/>
        </w:rPr>
        <w:lastRenderedPageBreak/>
        <w:t>Parameter 16: Transformers.Xhl read</w:t>
      </w:r>
    </w:p>
    <w:p w14:paraId="7D8D0193" w14:textId="77777777" w:rsidR="002D47CA" w:rsidRDefault="002D47CA" w:rsidP="002D47CA">
      <w:pPr>
        <w:spacing w:after="0" w:line="240" w:lineRule="auto"/>
        <w:jc w:val="both"/>
        <w:rPr>
          <w:lang w:val="en-US"/>
        </w:rPr>
      </w:pPr>
      <w:r>
        <w:rPr>
          <w:lang w:val="en-US"/>
        </w:rPr>
        <w:t xml:space="preserve">This parameter </w:t>
      </w:r>
      <w:r w:rsidRPr="002D47CA">
        <w:rPr>
          <w:lang w:val="en-US"/>
        </w:rPr>
        <w:t>gets the percent reactance between windings 1 and 2, on winding 1 kVA base. Use for 2 winding or 3 winding transformers</w:t>
      </w:r>
      <w:r>
        <w:rPr>
          <w:lang w:val="en-US"/>
        </w:rPr>
        <w:t>.</w:t>
      </w:r>
    </w:p>
    <w:p w14:paraId="25826BF3" w14:textId="77777777" w:rsidR="002D47CA" w:rsidRDefault="002D47CA" w:rsidP="002D47CA">
      <w:pPr>
        <w:pStyle w:val="Heading3"/>
        <w:spacing w:before="0" w:line="240" w:lineRule="auto"/>
        <w:rPr>
          <w:i/>
          <w:color w:val="000000" w:themeColor="text1"/>
          <w:lang w:val="en-US"/>
        </w:rPr>
      </w:pPr>
      <w:r>
        <w:rPr>
          <w:i/>
          <w:color w:val="000000" w:themeColor="text1"/>
          <w:lang w:val="en-US"/>
        </w:rPr>
        <w:t>Parameter 17: Transformers.Xhl write</w:t>
      </w:r>
    </w:p>
    <w:p w14:paraId="17741362" w14:textId="77777777" w:rsidR="002D47CA" w:rsidRDefault="002D47CA" w:rsidP="002D47CA">
      <w:pPr>
        <w:spacing w:after="0" w:line="240" w:lineRule="auto"/>
        <w:jc w:val="both"/>
        <w:rPr>
          <w:lang w:val="en-US"/>
        </w:rPr>
      </w:pPr>
      <w:r>
        <w:rPr>
          <w:lang w:val="en-US"/>
        </w:rPr>
        <w:t>This parameter s</w:t>
      </w:r>
      <w:r w:rsidRPr="002D47CA">
        <w:rPr>
          <w:lang w:val="en-US"/>
        </w:rPr>
        <w:t>ets the percent reactance between windings 1 and 2, on winding 1 kVA base. Use for 2 winding or 3 winding transformers</w:t>
      </w:r>
      <w:r>
        <w:rPr>
          <w:lang w:val="en-US"/>
        </w:rPr>
        <w:t>.</w:t>
      </w:r>
    </w:p>
    <w:p w14:paraId="5B1862BA" w14:textId="77777777" w:rsidR="00CD77C4" w:rsidRDefault="00CD77C4" w:rsidP="00CD77C4">
      <w:pPr>
        <w:pStyle w:val="Heading3"/>
        <w:spacing w:before="0" w:line="240" w:lineRule="auto"/>
        <w:rPr>
          <w:i/>
          <w:color w:val="000000" w:themeColor="text1"/>
          <w:lang w:val="en-US"/>
        </w:rPr>
      </w:pPr>
      <w:r>
        <w:rPr>
          <w:i/>
          <w:color w:val="000000" w:themeColor="text1"/>
          <w:lang w:val="en-US"/>
        </w:rPr>
        <w:t>Parameter 18: Transformers.Xht read</w:t>
      </w:r>
    </w:p>
    <w:p w14:paraId="51906863" w14:textId="77777777" w:rsidR="00CD77C4" w:rsidRDefault="00CD77C4" w:rsidP="00CD77C4">
      <w:pPr>
        <w:spacing w:after="0" w:line="240" w:lineRule="auto"/>
        <w:jc w:val="both"/>
        <w:rPr>
          <w:lang w:val="en-US"/>
        </w:rPr>
      </w:pPr>
      <w:r>
        <w:rPr>
          <w:lang w:val="en-US"/>
        </w:rPr>
        <w:t xml:space="preserve">This parameter </w:t>
      </w:r>
      <w:r w:rsidRPr="00CD77C4">
        <w:rPr>
          <w:lang w:val="en-US"/>
        </w:rPr>
        <w:t>gets the percent reactance between windings 1 and 3, on winding 1 kVA base. Use for 3 winding transformers only</w:t>
      </w:r>
      <w:r>
        <w:rPr>
          <w:lang w:val="en-US"/>
        </w:rPr>
        <w:t>.</w:t>
      </w:r>
    </w:p>
    <w:p w14:paraId="2C01909B" w14:textId="77777777" w:rsidR="00CD77C4" w:rsidRDefault="00CD77C4" w:rsidP="00CD77C4">
      <w:pPr>
        <w:pStyle w:val="Heading3"/>
        <w:spacing w:before="0" w:line="240" w:lineRule="auto"/>
        <w:rPr>
          <w:i/>
          <w:color w:val="000000" w:themeColor="text1"/>
          <w:lang w:val="en-US"/>
        </w:rPr>
      </w:pPr>
      <w:r>
        <w:rPr>
          <w:i/>
          <w:color w:val="000000" w:themeColor="text1"/>
          <w:lang w:val="en-US"/>
        </w:rPr>
        <w:t>Parameter 19: Transformers.Xht write</w:t>
      </w:r>
    </w:p>
    <w:p w14:paraId="531560B3" w14:textId="77777777" w:rsidR="00CD77C4" w:rsidRDefault="00CD77C4" w:rsidP="00CD77C4">
      <w:pPr>
        <w:spacing w:after="0" w:line="240" w:lineRule="auto"/>
        <w:jc w:val="both"/>
        <w:rPr>
          <w:lang w:val="en-US"/>
        </w:rPr>
      </w:pPr>
      <w:r>
        <w:rPr>
          <w:lang w:val="en-US"/>
        </w:rPr>
        <w:t>This parameter s</w:t>
      </w:r>
      <w:r w:rsidRPr="00CD77C4">
        <w:rPr>
          <w:lang w:val="en-US"/>
        </w:rPr>
        <w:t>ets the percent reactance between windings 1 and 3, on winding 1 kVA base. Use for 3 winding transformers only</w:t>
      </w:r>
      <w:r>
        <w:rPr>
          <w:lang w:val="en-US"/>
        </w:rPr>
        <w:t>.</w:t>
      </w:r>
    </w:p>
    <w:p w14:paraId="762B9D6C" w14:textId="77777777" w:rsidR="00DE6719" w:rsidRDefault="00DE6719" w:rsidP="00DE6719">
      <w:pPr>
        <w:pStyle w:val="Heading3"/>
        <w:spacing w:before="0" w:line="240" w:lineRule="auto"/>
        <w:rPr>
          <w:i/>
          <w:color w:val="000000" w:themeColor="text1"/>
          <w:lang w:val="en-US"/>
        </w:rPr>
      </w:pPr>
      <w:r>
        <w:rPr>
          <w:i/>
          <w:color w:val="000000" w:themeColor="text1"/>
          <w:lang w:val="en-US"/>
        </w:rPr>
        <w:t>Parameter 20: Transformers.Xlt read</w:t>
      </w:r>
    </w:p>
    <w:p w14:paraId="024335BE" w14:textId="77777777" w:rsidR="00DE6719" w:rsidRDefault="00DE6719" w:rsidP="00DE6719">
      <w:pPr>
        <w:spacing w:after="0" w:line="240" w:lineRule="auto"/>
        <w:jc w:val="both"/>
        <w:rPr>
          <w:lang w:val="en-US"/>
        </w:rPr>
      </w:pPr>
      <w:r>
        <w:rPr>
          <w:lang w:val="en-US"/>
        </w:rPr>
        <w:t xml:space="preserve">This parameter </w:t>
      </w:r>
      <w:r w:rsidRPr="00DE6719">
        <w:rPr>
          <w:lang w:val="en-US"/>
        </w:rPr>
        <w:t>gets the percent reactance between windings 2 and 3, on winding 1 kVA base. Use for 3 winding transformers only</w:t>
      </w:r>
      <w:r>
        <w:rPr>
          <w:lang w:val="en-US"/>
        </w:rPr>
        <w:t>.</w:t>
      </w:r>
    </w:p>
    <w:p w14:paraId="67717717" w14:textId="77777777" w:rsidR="00DE6719" w:rsidRDefault="00DE6719" w:rsidP="00DE6719">
      <w:pPr>
        <w:pStyle w:val="Heading3"/>
        <w:spacing w:before="0" w:line="240" w:lineRule="auto"/>
        <w:rPr>
          <w:i/>
          <w:color w:val="000000" w:themeColor="text1"/>
          <w:lang w:val="en-US"/>
        </w:rPr>
      </w:pPr>
      <w:r>
        <w:rPr>
          <w:i/>
          <w:color w:val="000000" w:themeColor="text1"/>
          <w:lang w:val="en-US"/>
        </w:rPr>
        <w:t>Parameter 21: Transformers.Xlt write</w:t>
      </w:r>
    </w:p>
    <w:p w14:paraId="06F288A0" w14:textId="77777777" w:rsidR="00DE6719" w:rsidRDefault="00DE6719" w:rsidP="00DE6719">
      <w:pPr>
        <w:spacing w:after="0" w:line="240" w:lineRule="auto"/>
        <w:jc w:val="both"/>
        <w:rPr>
          <w:lang w:val="en-US"/>
        </w:rPr>
      </w:pPr>
      <w:r>
        <w:rPr>
          <w:lang w:val="en-US"/>
        </w:rPr>
        <w:t>This parameter s</w:t>
      </w:r>
      <w:r w:rsidRPr="00DE6719">
        <w:rPr>
          <w:lang w:val="en-US"/>
        </w:rPr>
        <w:t>ets the percent reactance between windings 2 and 3, on winding 1 kVA base. Use for 3 winding transformers only</w:t>
      </w:r>
      <w:r>
        <w:rPr>
          <w:lang w:val="en-US"/>
        </w:rPr>
        <w:t>.</w:t>
      </w:r>
    </w:p>
    <w:p w14:paraId="21700F62" w14:textId="77777777" w:rsidR="00CE0C51" w:rsidRDefault="00CE0C51" w:rsidP="00DE6719">
      <w:pPr>
        <w:spacing w:after="0" w:line="240" w:lineRule="auto"/>
        <w:jc w:val="both"/>
        <w:rPr>
          <w:lang w:val="en-US"/>
        </w:rPr>
      </w:pPr>
    </w:p>
    <w:p w14:paraId="630AF159" w14:textId="77777777" w:rsidR="00CE0C51" w:rsidRPr="00E65D8C" w:rsidRDefault="00CE0C51" w:rsidP="00CE0C51">
      <w:pPr>
        <w:pStyle w:val="Heading2"/>
        <w:rPr>
          <w:rFonts w:ascii="Arial" w:hAnsi="Arial" w:cs="Arial"/>
          <w:b/>
          <w:color w:val="000000" w:themeColor="text1"/>
          <w:lang w:val="en-US"/>
        </w:rPr>
      </w:pPr>
      <w:r>
        <w:rPr>
          <w:rFonts w:ascii="Arial" w:hAnsi="Arial" w:cs="Arial"/>
          <w:b/>
          <w:color w:val="000000" w:themeColor="text1"/>
          <w:lang w:val="en-US"/>
        </w:rPr>
        <w:t>TransformersS</w:t>
      </w:r>
      <w:r w:rsidRPr="00E65D8C">
        <w:rPr>
          <w:rFonts w:ascii="Arial" w:hAnsi="Arial" w:cs="Arial"/>
          <w:b/>
          <w:color w:val="000000" w:themeColor="text1"/>
          <w:lang w:val="en-US"/>
        </w:rPr>
        <w:t xml:space="preserve"> (</w:t>
      </w:r>
      <w:r>
        <w:rPr>
          <w:rFonts w:ascii="Arial" w:hAnsi="Arial" w:cs="Arial"/>
          <w:b/>
          <w:color w:val="000000" w:themeColor="text1"/>
          <w:lang w:val="en-US"/>
        </w:rPr>
        <w:t>String</w:t>
      </w:r>
      <w:r w:rsidRPr="00E65D8C">
        <w:rPr>
          <w:rFonts w:ascii="Arial" w:hAnsi="Arial" w:cs="Arial"/>
          <w:b/>
          <w:color w:val="000000" w:themeColor="text1"/>
          <w:lang w:val="en-US"/>
        </w:rPr>
        <w:t>) Interface</w:t>
      </w:r>
    </w:p>
    <w:p w14:paraId="35D9DFDD" w14:textId="77777777" w:rsidR="00CE0C51" w:rsidRPr="00E65D8C" w:rsidRDefault="00CE0C51" w:rsidP="00CE0C51">
      <w:pPr>
        <w:spacing w:after="0" w:line="240" w:lineRule="auto"/>
        <w:rPr>
          <w:lang w:val="en-US"/>
        </w:rPr>
      </w:pPr>
    </w:p>
    <w:p w14:paraId="026DF6C8" w14:textId="77777777" w:rsidR="00CE0C51" w:rsidRDefault="00CE0C51" w:rsidP="00CE0C51">
      <w:pPr>
        <w:spacing w:after="0" w:line="240" w:lineRule="auto"/>
        <w:jc w:val="both"/>
        <w:rPr>
          <w:lang w:val="en-US"/>
        </w:rPr>
      </w:pPr>
      <w:r>
        <w:rPr>
          <w:lang w:val="en-US"/>
        </w:rPr>
        <w:t xml:space="preserve">This interface can be used to read/modify the properties of the Transformers Class where the values are </w:t>
      </w:r>
      <w:r w:rsidR="00512EBF">
        <w:rPr>
          <w:lang w:val="en-US"/>
        </w:rPr>
        <w:t>String</w:t>
      </w:r>
      <w:r>
        <w:rPr>
          <w:lang w:val="en-US"/>
        </w:rPr>
        <w:t>s. The structure of the interface is as follows:</w:t>
      </w:r>
    </w:p>
    <w:p w14:paraId="4FA113CC" w14:textId="77777777" w:rsidR="00CE0C51" w:rsidRDefault="00CE0C51" w:rsidP="00CE0C51">
      <w:pPr>
        <w:spacing w:after="0" w:line="240" w:lineRule="auto"/>
        <w:jc w:val="both"/>
        <w:rPr>
          <w:lang w:val="en-US"/>
        </w:rPr>
      </w:pPr>
    </w:p>
    <w:p w14:paraId="71815B57" w14:textId="77777777" w:rsidR="00CE0C51" w:rsidRPr="004671B9" w:rsidRDefault="00DD4323" w:rsidP="00CE0C51">
      <w:pPr>
        <w:spacing w:after="0" w:line="240" w:lineRule="auto"/>
        <w:jc w:val="center"/>
        <w:rPr>
          <w:lang w:val="en-US"/>
        </w:rPr>
      </w:pPr>
      <w:r w:rsidRPr="004671B9">
        <w:rPr>
          <w:lang w:val="en-US"/>
        </w:rPr>
        <w:t>CStr TransformersS</w:t>
      </w:r>
      <w:r w:rsidR="00CE0C51" w:rsidRPr="004671B9">
        <w:rPr>
          <w:lang w:val="en-US"/>
        </w:rPr>
        <w:t>(int32_t Parameter, CStr argument) ;</w:t>
      </w:r>
    </w:p>
    <w:p w14:paraId="0A9A0E79" w14:textId="77777777" w:rsidR="00CE0C51" w:rsidRPr="004671B9" w:rsidRDefault="00CE0C51" w:rsidP="00CE0C51">
      <w:pPr>
        <w:spacing w:after="0" w:line="240" w:lineRule="auto"/>
        <w:jc w:val="center"/>
        <w:rPr>
          <w:lang w:val="en-US"/>
        </w:rPr>
      </w:pPr>
    </w:p>
    <w:p w14:paraId="5329E0CB" w14:textId="77777777" w:rsidR="00CE0C51" w:rsidRDefault="00CE0C51" w:rsidP="00CE0C51">
      <w:pPr>
        <w:spacing w:after="0" w:line="240" w:lineRule="auto"/>
        <w:jc w:val="both"/>
        <w:rPr>
          <w:lang w:val="en-US"/>
        </w:rPr>
      </w:pPr>
      <w:r w:rsidRPr="00B91DD7">
        <w:rPr>
          <w:lang w:val="en-US"/>
        </w:rPr>
        <w:t>This interface returns a</w:t>
      </w:r>
      <w:r>
        <w:rPr>
          <w:lang w:val="en-US"/>
        </w:rPr>
        <w:t xml:space="preserve"> string,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08A1A55D" w14:textId="77777777" w:rsidR="00CE0C51" w:rsidRDefault="00CE0C51" w:rsidP="00CE0C51">
      <w:pPr>
        <w:spacing w:after="0" w:line="240" w:lineRule="auto"/>
        <w:jc w:val="both"/>
        <w:rPr>
          <w:lang w:val="en-US"/>
        </w:rPr>
      </w:pPr>
    </w:p>
    <w:p w14:paraId="3C519D8D" w14:textId="77777777" w:rsidR="00CE0C51" w:rsidRDefault="00CE0C51" w:rsidP="00CE0C51">
      <w:pPr>
        <w:spacing w:after="0" w:line="240" w:lineRule="auto"/>
        <w:jc w:val="both"/>
        <w:rPr>
          <w:lang w:val="en-US"/>
        </w:rPr>
      </w:pPr>
      <w:r>
        <w:rPr>
          <w:lang w:val="en-US"/>
        </w:rPr>
        <w:t>The properties (parameter) are integer numbers and are described as follows:</w:t>
      </w:r>
    </w:p>
    <w:p w14:paraId="22160FFA" w14:textId="77777777" w:rsidR="00CE0C51" w:rsidRDefault="00CE0C51" w:rsidP="00CE0C51">
      <w:pPr>
        <w:spacing w:after="0" w:line="240" w:lineRule="auto"/>
        <w:jc w:val="both"/>
        <w:rPr>
          <w:lang w:val="en-US"/>
        </w:rPr>
      </w:pPr>
    </w:p>
    <w:p w14:paraId="436FB6EC" w14:textId="77777777" w:rsidR="00CE0C51" w:rsidRDefault="00CE0C51" w:rsidP="00CE0C51">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Transformers.</w:t>
      </w:r>
      <w:r w:rsidR="007912B8">
        <w:rPr>
          <w:i/>
          <w:color w:val="000000" w:themeColor="text1"/>
          <w:lang w:val="en-US"/>
        </w:rPr>
        <w:t>XfmrCode</w:t>
      </w:r>
      <w:r>
        <w:rPr>
          <w:i/>
          <w:color w:val="000000" w:themeColor="text1"/>
          <w:lang w:val="en-US"/>
        </w:rPr>
        <w:t xml:space="preserve"> read</w:t>
      </w:r>
    </w:p>
    <w:p w14:paraId="2FC9520E" w14:textId="77777777" w:rsidR="00CE0C51" w:rsidRDefault="00CE0C51" w:rsidP="00CE0C51">
      <w:pPr>
        <w:spacing w:after="0" w:line="240" w:lineRule="auto"/>
        <w:jc w:val="both"/>
        <w:rPr>
          <w:lang w:val="en-US"/>
        </w:rPr>
      </w:pPr>
      <w:r>
        <w:rPr>
          <w:lang w:val="en-US"/>
        </w:rPr>
        <w:t xml:space="preserve">This parameter </w:t>
      </w:r>
      <w:r w:rsidR="007912B8" w:rsidRPr="007912B8">
        <w:rPr>
          <w:lang w:val="en-US"/>
        </w:rPr>
        <w:t>gets the name of an XfrmCode that supplies electrical parameters for this transformer</w:t>
      </w:r>
      <w:r>
        <w:rPr>
          <w:lang w:val="en-US"/>
        </w:rPr>
        <w:t>.</w:t>
      </w:r>
    </w:p>
    <w:p w14:paraId="595DA027" w14:textId="77777777" w:rsidR="007912B8" w:rsidRDefault="007912B8" w:rsidP="007912B8">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Transformers.XfmrCode write</w:t>
      </w:r>
    </w:p>
    <w:p w14:paraId="77D5D36D" w14:textId="77777777" w:rsidR="007912B8" w:rsidRDefault="007912B8" w:rsidP="007912B8">
      <w:pPr>
        <w:spacing w:after="0" w:line="240" w:lineRule="auto"/>
        <w:jc w:val="both"/>
        <w:rPr>
          <w:lang w:val="en-US"/>
        </w:rPr>
      </w:pPr>
      <w:r>
        <w:rPr>
          <w:lang w:val="en-US"/>
        </w:rPr>
        <w:t>This parameter s</w:t>
      </w:r>
      <w:r w:rsidRPr="007912B8">
        <w:rPr>
          <w:lang w:val="en-US"/>
        </w:rPr>
        <w:t>ets the name of an XfrmCode that supplies electrical parameters for this transformer</w:t>
      </w:r>
      <w:r>
        <w:rPr>
          <w:lang w:val="en-US"/>
        </w:rPr>
        <w:t>.</w:t>
      </w:r>
    </w:p>
    <w:p w14:paraId="611D05F1" w14:textId="77777777" w:rsidR="00935F1C" w:rsidRDefault="00935F1C" w:rsidP="00935F1C">
      <w:pPr>
        <w:pStyle w:val="Heading3"/>
        <w:spacing w:before="0" w:line="240" w:lineRule="auto"/>
        <w:rPr>
          <w:i/>
          <w:color w:val="000000" w:themeColor="text1"/>
          <w:lang w:val="en-US"/>
        </w:rPr>
      </w:pPr>
      <w:r>
        <w:rPr>
          <w:i/>
          <w:color w:val="000000" w:themeColor="text1"/>
          <w:lang w:val="en-US"/>
        </w:rPr>
        <w:t>Parameter 2: Transformers.Name read</w:t>
      </w:r>
    </w:p>
    <w:p w14:paraId="3179C671" w14:textId="77777777" w:rsidR="00935F1C" w:rsidRDefault="00935F1C" w:rsidP="00935F1C">
      <w:pPr>
        <w:spacing w:after="0" w:line="240" w:lineRule="auto"/>
        <w:jc w:val="both"/>
        <w:rPr>
          <w:lang w:val="en-US"/>
        </w:rPr>
      </w:pPr>
      <w:r>
        <w:rPr>
          <w:lang w:val="en-US"/>
        </w:rPr>
        <w:t xml:space="preserve">This parameter </w:t>
      </w:r>
      <w:r w:rsidRPr="00935F1C">
        <w:rPr>
          <w:lang w:val="en-US"/>
        </w:rPr>
        <w:t>g</w:t>
      </w:r>
      <w:r>
        <w:rPr>
          <w:lang w:val="en-US"/>
        </w:rPr>
        <w:t>ets the active transformer name.</w:t>
      </w:r>
    </w:p>
    <w:p w14:paraId="27BEB95D" w14:textId="77777777" w:rsidR="00935F1C" w:rsidRDefault="00935F1C" w:rsidP="00935F1C">
      <w:pPr>
        <w:pStyle w:val="Heading3"/>
        <w:spacing w:before="0" w:line="240" w:lineRule="auto"/>
        <w:rPr>
          <w:i/>
          <w:color w:val="000000" w:themeColor="text1"/>
          <w:lang w:val="en-US"/>
        </w:rPr>
      </w:pPr>
      <w:r>
        <w:rPr>
          <w:i/>
          <w:color w:val="000000" w:themeColor="text1"/>
          <w:lang w:val="en-US"/>
        </w:rPr>
        <w:t>Parameter 3: Transformers.Name write</w:t>
      </w:r>
    </w:p>
    <w:p w14:paraId="5AD9F63B" w14:textId="77777777" w:rsidR="00935F1C" w:rsidRDefault="00935F1C" w:rsidP="00935F1C">
      <w:pPr>
        <w:spacing w:after="0" w:line="240" w:lineRule="auto"/>
        <w:jc w:val="both"/>
        <w:rPr>
          <w:lang w:val="en-US"/>
        </w:rPr>
      </w:pPr>
      <w:r>
        <w:rPr>
          <w:lang w:val="en-US"/>
        </w:rPr>
        <w:t xml:space="preserve">This parameter sets the active transformer </w:t>
      </w:r>
      <w:r w:rsidR="0046024A">
        <w:rPr>
          <w:lang w:val="en-US"/>
        </w:rPr>
        <w:t xml:space="preserve">by </w:t>
      </w:r>
      <w:r>
        <w:rPr>
          <w:lang w:val="en-US"/>
        </w:rPr>
        <w:t>name</w:t>
      </w:r>
    </w:p>
    <w:p w14:paraId="76C82047" w14:textId="77777777" w:rsidR="003A0548" w:rsidRDefault="003A0548" w:rsidP="003A0548">
      <w:pPr>
        <w:pStyle w:val="Heading3"/>
        <w:spacing w:before="0" w:line="240" w:lineRule="auto"/>
        <w:rPr>
          <w:i/>
          <w:color w:val="000000" w:themeColor="text1"/>
          <w:lang w:val="en-US"/>
        </w:rPr>
      </w:pPr>
      <w:r>
        <w:rPr>
          <w:i/>
          <w:color w:val="000000" w:themeColor="text1"/>
          <w:lang w:val="en-US"/>
        </w:rPr>
        <w:t>Parameter 4: Transformers.StrWdgVoltages</w:t>
      </w:r>
    </w:p>
    <w:p w14:paraId="768B44BE" w14:textId="77777777" w:rsidR="003A0548" w:rsidRDefault="003A0548" w:rsidP="003A0548">
      <w:pPr>
        <w:spacing w:after="0" w:line="240" w:lineRule="auto"/>
        <w:jc w:val="both"/>
        <w:rPr>
          <w:lang w:val="en-US"/>
        </w:rPr>
      </w:pPr>
      <w:r>
        <w:rPr>
          <w:lang w:val="en-US"/>
        </w:rPr>
        <w:t>This parameter gets the voltages at the active winding of the active transformer in string format.</w:t>
      </w:r>
    </w:p>
    <w:p w14:paraId="57D91E17" w14:textId="77777777" w:rsidR="003A0548" w:rsidRDefault="003A0548" w:rsidP="00935F1C">
      <w:pPr>
        <w:spacing w:after="0" w:line="240" w:lineRule="auto"/>
        <w:jc w:val="both"/>
        <w:rPr>
          <w:lang w:val="en-US"/>
        </w:rPr>
      </w:pPr>
    </w:p>
    <w:p w14:paraId="3F6435F1" w14:textId="77777777" w:rsidR="007D7E4B" w:rsidRPr="00E65D8C" w:rsidRDefault="007D7E4B" w:rsidP="007D7E4B">
      <w:pPr>
        <w:pStyle w:val="Heading2"/>
        <w:rPr>
          <w:rFonts w:ascii="Arial" w:hAnsi="Arial" w:cs="Arial"/>
          <w:b/>
          <w:color w:val="000000" w:themeColor="text1"/>
          <w:lang w:val="en-US"/>
        </w:rPr>
      </w:pPr>
      <w:r>
        <w:rPr>
          <w:rFonts w:ascii="Arial" w:hAnsi="Arial" w:cs="Arial"/>
          <w:b/>
          <w:color w:val="000000" w:themeColor="text1"/>
          <w:lang w:val="en-US"/>
        </w:rPr>
        <w:lastRenderedPageBreak/>
        <w:t>TransformersV</w:t>
      </w:r>
      <w:r w:rsidRPr="00E65D8C">
        <w:rPr>
          <w:rFonts w:ascii="Arial" w:hAnsi="Arial" w:cs="Arial"/>
          <w:b/>
          <w:color w:val="000000" w:themeColor="text1"/>
          <w:lang w:val="en-US"/>
        </w:rPr>
        <w:t xml:space="preserve"> (</w:t>
      </w:r>
      <w:r>
        <w:rPr>
          <w:rFonts w:ascii="Arial" w:hAnsi="Arial" w:cs="Arial"/>
          <w:b/>
          <w:color w:val="000000" w:themeColor="text1"/>
          <w:lang w:val="en-US"/>
        </w:rPr>
        <w:t>Variant</w:t>
      </w:r>
      <w:r w:rsidRPr="00E65D8C">
        <w:rPr>
          <w:rFonts w:ascii="Arial" w:hAnsi="Arial" w:cs="Arial"/>
          <w:b/>
          <w:color w:val="000000" w:themeColor="text1"/>
          <w:lang w:val="en-US"/>
        </w:rPr>
        <w:t>) Interface</w:t>
      </w:r>
    </w:p>
    <w:p w14:paraId="02763360" w14:textId="77777777" w:rsidR="007D7E4B" w:rsidRPr="00E65D8C" w:rsidRDefault="007D7E4B" w:rsidP="007D7E4B">
      <w:pPr>
        <w:spacing w:after="0" w:line="240" w:lineRule="auto"/>
        <w:rPr>
          <w:lang w:val="en-US"/>
        </w:rPr>
      </w:pPr>
    </w:p>
    <w:p w14:paraId="0B9D8EAB" w14:textId="77777777" w:rsidR="007D7E4B" w:rsidRDefault="007D7E4B" w:rsidP="007D7E4B">
      <w:pPr>
        <w:spacing w:after="0" w:line="240" w:lineRule="auto"/>
        <w:jc w:val="both"/>
        <w:rPr>
          <w:lang w:val="en-US"/>
        </w:rPr>
      </w:pPr>
      <w:r>
        <w:rPr>
          <w:lang w:val="en-US"/>
        </w:rPr>
        <w:t xml:space="preserve">This interface can be used to read/modify the properties of the Transformers Class where the values are </w:t>
      </w:r>
      <w:r w:rsidR="00512EBF">
        <w:rPr>
          <w:lang w:val="en-US"/>
        </w:rPr>
        <w:t>Variant</w:t>
      </w:r>
      <w:r>
        <w:rPr>
          <w:lang w:val="en-US"/>
        </w:rPr>
        <w:t>s. The structure of the interface is as follows:</w:t>
      </w:r>
    </w:p>
    <w:p w14:paraId="3676F0B8" w14:textId="77777777" w:rsidR="007D7E4B" w:rsidRDefault="007D7E4B" w:rsidP="007D7E4B">
      <w:pPr>
        <w:spacing w:after="0" w:line="240" w:lineRule="auto"/>
        <w:jc w:val="both"/>
        <w:rPr>
          <w:lang w:val="en-US"/>
        </w:rPr>
      </w:pPr>
    </w:p>
    <w:p w14:paraId="0BFD8EF7" w14:textId="77777777" w:rsidR="007D7E4B" w:rsidRPr="00D37A44" w:rsidRDefault="007D7E4B" w:rsidP="007D7E4B">
      <w:pPr>
        <w:spacing w:after="0" w:line="240" w:lineRule="auto"/>
        <w:jc w:val="center"/>
        <w:rPr>
          <w:lang w:val="en-US"/>
        </w:rPr>
      </w:pPr>
      <w:r w:rsidRPr="00D37A44">
        <w:rPr>
          <w:lang w:val="en-US"/>
        </w:rPr>
        <w:t>void Transformers</w:t>
      </w:r>
      <w:r w:rsidR="00440BA8" w:rsidRPr="00D37A44">
        <w:rPr>
          <w:lang w:val="en-US"/>
        </w:rPr>
        <w:t>V</w:t>
      </w:r>
      <w:r w:rsidRPr="00D37A44">
        <w:rPr>
          <w:lang w:val="en-US"/>
        </w:rPr>
        <w:t>(int32_t Parameter, VARIANT *Argument) ;</w:t>
      </w:r>
    </w:p>
    <w:p w14:paraId="196252E7" w14:textId="77777777" w:rsidR="007D7E4B" w:rsidRPr="00D37A44" w:rsidRDefault="007D7E4B" w:rsidP="007D7E4B">
      <w:pPr>
        <w:spacing w:after="0" w:line="240" w:lineRule="auto"/>
        <w:jc w:val="center"/>
        <w:rPr>
          <w:lang w:val="en-US"/>
        </w:rPr>
      </w:pPr>
    </w:p>
    <w:p w14:paraId="6C133218" w14:textId="77777777" w:rsidR="007D7E4B" w:rsidRDefault="007D7E4B" w:rsidP="007D7E4B">
      <w:pPr>
        <w:spacing w:after="0" w:line="240" w:lineRule="auto"/>
        <w:jc w:val="both"/>
        <w:rPr>
          <w:lang w:val="en-US"/>
        </w:rPr>
      </w:pPr>
      <w:r w:rsidRPr="00B91DD7">
        <w:rPr>
          <w:lang w:val="en-US"/>
        </w:rPr>
        <w:t>This interface returns a</w:t>
      </w:r>
      <w:r>
        <w:rPr>
          <w:lang w:val="en-US"/>
        </w:rPr>
        <w:t xml:space="preserve"> Variant, the variable “parameter” is used to specify the property of the class to be used and the variable “argument” can be used to modify the value of the property when necessary. Reading and writing properties are separated and require a different parameter number to be executed.</w:t>
      </w:r>
    </w:p>
    <w:p w14:paraId="3775BC2E" w14:textId="77777777" w:rsidR="007D7E4B" w:rsidRDefault="007D7E4B" w:rsidP="007D7E4B">
      <w:pPr>
        <w:spacing w:after="0" w:line="240" w:lineRule="auto"/>
        <w:jc w:val="both"/>
        <w:rPr>
          <w:lang w:val="en-US"/>
        </w:rPr>
      </w:pPr>
    </w:p>
    <w:p w14:paraId="3AC0F51F" w14:textId="77777777" w:rsidR="007D7E4B" w:rsidRDefault="007D7E4B" w:rsidP="007D7E4B">
      <w:pPr>
        <w:spacing w:after="0" w:line="240" w:lineRule="auto"/>
        <w:jc w:val="both"/>
        <w:rPr>
          <w:lang w:val="en-US"/>
        </w:rPr>
      </w:pPr>
      <w:r>
        <w:rPr>
          <w:lang w:val="en-US"/>
        </w:rPr>
        <w:t>The properties (parameter) are integer numbers and are described as follows:</w:t>
      </w:r>
    </w:p>
    <w:p w14:paraId="178879E2" w14:textId="77777777" w:rsidR="007D7E4B" w:rsidRDefault="007D7E4B" w:rsidP="007D7E4B">
      <w:pPr>
        <w:spacing w:after="0" w:line="240" w:lineRule="auto"/>
        <w:jc w:val="both"/>
        <w:rPr>
          <w:lang w:val="en-US"/>
        </w:rPr>
      </w:pPr>
    </w:p>
    <w:p w14:paraId="69B8A1D9" w14:textId="77777777" w:rsidR="007D7E4B" w:rsidRDefault="007D7E4B" w:rsidP="007D7E4B">
      <w:pPr>
        <w:pStyle w:val="Heading3"/>
        <w:spacing w:before="0" w:line="240" w:lineRule="auto"/>
        <w:rPr>
          <w:i/>
          <w:color w:val="000000" w:themeColor="text1"/>
          <w:lang w:val="en-US"/>
        </w:rPr>
      </w:pPr>
      <w:r w:rsidRPr="00F87E8F">
        <w:rPr>
          <w:i/>
          <w:color w:val="000000" w:themeColor="text1"/>
          <w:lang w:val="en-US"/>
        </w:rPr>
        <w:t>Parameter 0</w:t>
      </w:r>
      <w:r>
        <w:rPr>
          <w:i/>
          <w:color w:val="000000" w:themeColor="text1"/>
          <w:lang w:val="en-US"/>
        </w:rPr>
        <w:t>: Transformers.</w:t>
      </w:r>
      <w:r w:rsidR="00512EBF">
        <w:rPr>
          <w:i/>
          <w:color w:val="000000" w:themeColor="text1"/>
          <w:lang w:val="en-US"/>
        </w:rPr>
        <w:t>AllNames</w:t>
      </w:r>
    </w:p>
    <w:p w14:paraId="6B25FE5C" w14:textId="77777777" w:rsidR="007D7E4B" w:rsidRDefault="007D7E4B" w:rsidP="007D7E4B">
      <w:pPr>
        <w:spacing w:after="0" w:line="240" w:lineRule="auto"/>
        <w:jc w:val="both"/>
        <w:rPr>
          <w:lang w:val="en-US"/>
        </w:rPr>
      </w:pPr>
      <w:r>
        <w:rPr>
          <w:lang w:val="en-US"/>
        </w:rPr>
        <w:t xml:space="preserve">This parameter </w:t>
      </w:r>
      <w:r w:rsidR="00512EBF" w:rsidRPr="00512EBF">
        <w:rPr>
          <w:lang w:val="en-US"/>
        </w:rPr>
        <w:t>gets a variant array of strings with all Transformer names in the active circuit</w:t>
      </w:r>
      <w:r>
        <w:rPr>
          <w:lang w:val="en-US"/>
        </w:rPr>
        <w:t>.</w:t>
      </w:r>
    </w:p>
    <w:p w14:paraId="2B9C0B48" w14:textId="77777777" w:rsidR="000B2BB8" w:rsidRDefault="000B2BB8" w:rsidP="000B2BB8">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1: Transformers.WdgVoltages</w:t>
      </w:r>
    </w:p>
    <w:p w14:paraId="1C698660" w14:textId="77777777" w:rsidR="000B2BB8" w:rsidRDefault="000B2BB8" w:rsidP="000B2BB8">
      <w:pPr>
        <w:spacing w:after="0" w:line="240" w:lineRule="auto"/>
        <w:jc w:val="both"/>
        <w:rPr>
          <w:lang w:val="en-US"/>
        </w:rPr>
      </w:pPr>
      <w:r>
        <w:rPr>
          <w:lang w:val="en-US"/>
        </w:rPr>
        <w:t xml:space="preserve">This parameter </w:t>
      </w:r>
      <w:r w:rsidRPr="00512EBF">
        <w:rPr>
          <w:lang w:val="en-US"/>
        </w:rPr>
        <w:t xml:space="preserve">gets a variant array of </w:t>
      </w:r>
      <w:r>
        <w:rPr>
          <w:lang w:val="en-US"/>
        </w:rPr>
        <w:t>doubles containing the voltages at the active winding on the active transformer. These voltages come as complex pairs.</w:t>
      </w:r>
    </w:p>
    <w:p w14:paraId="1754D3B7" w14:textId="77777777" w:rsidR="000B2BB8" w:rsidRDefault="000B2BB8" w:rsidP="000B2BB8">
      <w:pPr>
        <w:pStyle w:val="Heading3"/>
        <w:spacing w:before="0" w:line="240" w:lineRule="auto"/>
        <w:rPr>
          <w:i/>
          <w:color w:val="000000" w:themeColor="text1"/>
          <w:lang w:val="en-US"/>
        </w:rPr>
      </w:pPr>
      <w:r w:rsidRPr="00F87E8F">
        <w:rPr>
          <w:i/>
          <w:color w:val="000000" w:themeColor="text1"/>
          <w:lang w:val="en-US"/>
        </w:rPr>
        <w:t xml:space="preserve">Parameter </w:t>
      </w:r>
      <w:r>
        <w:rPr>
          <w:i/>
          <w:color w:val="000000" w:themeColor="text1"/>
          <w:lang w:val="en-US"/>
        </w:rPr>
        <w:t>2: Transformers.WdgCurrents</w:t>
      </w:r>
    </w:p>
    <w:p w14:paraId="2C4AC7DB" w14:textId="77777777" w:rsidR="000B2BB8" w:rsidRDefault="000B2BB8" w:rsidP="000B2BB8">
      <w:pPr>
        <w:spacing w:after="0" w:line="240" w:lineRule="auto"/>
        <w:jc w:val="both"/>
        <w:rPr>
          <w:lang w:val="en-US"/>
        </w:rPr>
      </w:pPr>
      <w:r>
        <w:rPr>
          <w:lang w:val="en-US"/>
        </w:rPr>
        <w:t xml:space="preserve">This parameter </w:t>
      </w:r>
      <w:r w:rsidRPr="00512EBF">
        <w:rPr>
          <w:lang w:val="en-US"/>
        </w:rPr>
        <w:t xml:space="preserve">gets a variant array of </w:t>
      </w:r>
      <w:r>
        <w:rPr>
          <w:lang w:val="en-US"/>
        </w:rPr>
        <w:t>doubles containing the currents at the active winding on the active transformer. These currents come as complex pairs.</w:t>
      </w:r>
    </w:p>
    <w:p w14:paraId="4BE1F520" w14:textId="77777777" w:rsidR="00FD228A" w:rsidRPr="00F83DD8" w:rsidRDefault="00FD228A" w:rsidP="00FD228A">
      <w:pPr>
        <w:pStyle w:val="Heading1"/>
        <w:rPr>
          <w:b/>
          <w:color w:val="000000" w:themeColor="text1"/>
          <w:lang w:val="en-US"/>
        </w:rPr>
      </w:pPr>
      <w:r>
        <w:rPr>
          <w:b/>
          <w:color w:val="000000" w:themeColor="text1"/>
          <w:lang w:val="en-US"/>
        </w:rPr>
        <w:t>VSources</w:t>
      </w:r>
      <w:r w:rsidRPr="00F83DD8">
        <w:rPr>
          <w:b/>
          <w:color w:val="000000" w:themeColor="text1"/>
          <w:lang w:val="en-US"/>
        </w:rPr>
        <w:t xml:space="preserve"> Interface</w:t>
      </w:r>
    </w:p>
    <w:p w14:paraId="36859AED" w14:textId="77777777" w:rsidR="00FD228A" w:rsidRDefault="00FD228A" w:rsidP="00FD228A">
      <w:pPr>
        <w:jc w:val="both"/>
        <w:rPr>
          <w:lang w:val="en-US"/>
        </w:rPr>
      </w:pPr>
      <w:r>
        <w:rPr>
          <w:lang w:val="en-US"/>
        </w:rPr>
        <w:t>This interface implements the Vsources (IVSources) interface of OpenDSS by declaring 4 procedures for accessing the different properties included in this interface.</w:t>
      </w:r>
    </w:p>
    <w:p w14:paraId="3E9548D2" w14:textId="77777777" w:rsidR="00FD228A" w:rsidRPr="00E65D8C" w:rsidRDefault="00FD228A" w:rsidP="00FD228A">
      <w:pPr>
        <w:pStyle w:val="Heading2"/>
        <w:rPr>
          <w:rFonts w:ascii="Arial" w:hAnsi="Arial" w:cs="Arial"/>
          <w:b/>
          <w:color w:val="000000" w:themeColor="text1"/>
          <w:lang w:val="en-US"/>
        </w:rPr>
      </w:pPr>
      <w:r>
        <w:rPr>
          <w:rFonts w:ascii="Arial" w:hAnsi="Arial" w:cs="Arial"/>
          <w:b/>
          <w:color w:val="000000" w:themeColor="text1"/>
          <w:lang w:val="en-US"/>
        </w:rPr>
        <w:t>VSourcesI (Int)</w:t>
      </w:r>
      <w:r w:rsidRPr="00E65D8C">
        <w:rPr>
          <w:rFonts w:ascii="Arial" w:hAnsi="Arial" w:cs="Arial"/>
          <w:b/>
          <w:color w:val="000000" w:themeColor="text1"/>
          <w:lang w:val="en-US"/>
        </w:rPr>
        <w:t xml:space="preserve"> Interface</w:t>
      </w:r>
    </w:p>
    <w:p w14:paraId="00176826" w14:textId="77777777" w:rsidR="00FD228A" w:rsidRPr="00E65D8C" w:rsidRDefault="00FD228A" w:rsidP="00FD228A">
      <w:pPr>
        <w:spacing w:after="0" w:line="240" w:lineRule="auto"/>
        <w:rPr>
          <w:lang w:val="en-US"/>
        </w:rPr>
      </w:pPr>
    </w:p>
    <w:p w14:paraId="1D0334B3" w14:textId="77777777" w:rsidR="00FD228A" w:rsidRDefault="00FD228A" w:rsidP="00FD228A">
      <w:pPr>
        <w:spacing w:after="0" w:line="240" w:lineRule="auto"/>
        <w:jc w:val="both"/>
        <w:rPr>
          <w:lang w:val="en-US"/>
        </w:rPr>
      </w:pPr>
      <w:r>
        <w:rPr>
          <w:lang w:val="en-US"/>
        </w:rPr>
        <w:t>This interface can be used to read/write certain properties of the active DSS object. The structure of the interface is as follows:</w:t>
      </w:r>
    </w:p>
    <w:p w14:paraId="1F098807" w14:textId="77777777" w:rsidR="00FD228A" w:rsidRDefault="00FD228A" w:rsidP="00FD228A">
      <w:pPr>
        <w:spacing w:after="0" w:line="240" w:lineRule="auto"/>
        <w:jc w:val="both"/>
        <w:rPr>
          <w:lang w:val="en-US"/>
        </w:rPr>
      </w:pPr>
    </w:p>
    <w:p w14:paraId="4BB44338" w14:textId="77777777" w:rsidR="00FD228A" w:rsidRPr="00491287" w:rsidRDefault="00FD228A" w:rsidP="00FD228A">
      <w:pPr>
        <w:spacing w:after="0" w:line="240" w:lineRule="auto"/>
        <w:jc w:val="center"/>
        <w:rPr>
          <w:lang w:val="en-US"/>
        </w:rPr>
      </w:pPr>
      <w:r w:rsidRPr="00491287">
        <w:rPr>
          <w:lang w:val="en-US"/>
        </w:rPr>
        <w:t>int32_t VSourcesI(int32_t Parameter, int32_t Argument);</w:t>
      </w:r>
    </w:p>
    <w:p w14:paraId="5D838A8B" w14:textId="77777777" w:rsidR="00FD228A" w:rsidRPr="00491287" w:rsidRDefault="00FD228A" w:rsidP="00FD228A">
      <w:pPr>
        <w:spacing w:after="0" w:line="240" w:lineRule="auto"/>
        <w:jc w:val="center"/>
        <w:rPr>
          <w:lang w:val="en-US"/>
        </w:rPr>
      </w:pPr>
    </w:p>
    <w:p w14:paraId="1A66D01D" w14:textId="77777777" w:rsidR="00FD228A" w:rsidRDefault="00FD228A" w:rsidP="00FD228A">
      <w:pPr>
        <w:spacing w:after="0" w:line="240" w:lineRule="auto"/>
        <w:jc w:val="both"/>
        <w:rPr>
          <w:lang w:val="en-US"/>
        </w:rPr>
      </w:pPr>
      <w:r w:rsidRPr="00B91DD7">
        <w:rPr>
          <w:lang w:val="en-US"/>
        </w:rPr>
        <w:t xml:space="preserve">This interface returns </w:t>
      </w:r>
      <w:r>
        <w:rPr>
          <w:lang w:val="en-US"/>
        </w:rPr>
        <w:t>an integer number with the result of the query according to the value of the variable Parameter, which can be one of the following:</w:t>
      </w:r>
    </w:p>
    <w:p w14:paraId="754AA54D" w14:textId="77777777" w:rsidR="00FD228A" w:rsidRDefault="00FD228A" w:rsidP="00FD228A">
      <w:pPr>
        <w:spacing w:after="0" w:line="240" w:lineRule="auto"/>
        <w:jc w:val="both"/>
        <w:rPr>
          <w:lang w:val="en-US"/>
        </w:rPr>
      </w:pPr>
    </w:p>
    <w:p w14:paraId="4BB460BA"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VSources.Count</w:t>
      </w:r>
    </w:p>
    <w:p w14:paraId="61EF8CD2" w14:textId="77777777" w:rsidR="00FD228A" w:rsidRDefault="00FD228A" w:rsidP="00FD228A">
      <w:pPr>
        <w:spacing w:after="0" w:line="240" w:lineRule="auto"/>
        <w:jc w:val="both"/>
        <w:rPr>
          <w:lang w:val="en-US"/>
        </w:rPr>
      </w:pPr>
      <w:r>
        <w:rPr>
          <w:lang w:val="en-US"/>
        </w:rPr>
        <w:t xml:space="preserve">This parameter </w:t>
      </w:r>
      <w:r w:rsidRPr="00A27B0A">
        <w:rPr>
          <w:lang w:val="en-US"/>
        </w:rPr>
        <w:t xml:space="preserve">returns the number of </w:t>
      </w:r>
      <w:r>
        <w:rPr>
          <w:lang w:val="en-US"/>
        </w:rPr>
        <w:t>VSource</w:t>
      </w:r>
      <w:r w:rsidRPr="00A27B0A">
        <w:rPr>
          <w:lang w:val="en-US"/>
        </w:rPr>
        <w:t xml:space="preserve"> objects currently defined in </w:t>
      </w:r>
      <w:r>
        <w:rPr>
          <w:lang w:val="en-US"/>
        </w:rPr>
        <w:t>the active circuit.</w:t>
      </w:r>
    </w:p>
    <w:p w14:paraId="3DFA388B"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Pr>
          <w:i/>
          <w:color w:val="000000" w:themeColor="text1"/>
          <w:lang w:val="en-US"/>
        </w:rPr>
        <w:t>VSources.First</w:t>
      </w:r>
    </w:p>
    <w:p w14:paraId="435807AF" w14:textId="77777777" w:rsidR="00FD228A" w:rsidRDefault="00FD228A" w:rsidP="00FD228A">
      <w:pPr>
        <w:spacing w:after="0" w:line="240" w:lineRule="auto"/>
        <w:jc w:val="both"/>
        <w:rPr>
          <w:lang w:val="en-US"/>
        </w:rPr>
      </w:pPr>
      <w:r>
        <w:rPr>
          <w:lang w:val="en-US"/>
        </w:rPr>
        <w:t xml:space="preserve">This parameter </w:t>
      </w:r>
      <w:r w:rsidRPr="00A21AF9">
        <w:rPr>
          <w:lang w:val="en-US"/>
        </w:rPr>
        <w:t xml:space="preserve">sets the first </w:t>
      </w:r>
      <w:r>
        <w:rPr>
          <w:lang w:val="en-US"/>
        </w:rPr>
        <w:t>VSource</w:t>
      </w:r>
      <w:r w:rsidRPr="00A21AF9">
        <w:rPr>
          <w:lang w:val="en-US"/>
        </w:rPr>
        <w:t xml:space="preserve"> to be active; returns 0 if none</w:t>
      </w:r>
      <w:r>
        <w:rPr>
          <w:lang w:val="en-US"/>
        </w:rPr>
        <w:t>.</w:t>
      </w:r>
    </w:p>
    <w:p w14:paraId="232BA097"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VSources.Next</w:t>
      </w:r>
    </w:p>
    <w:p w14:paraId="5BBC766E" w14:textId="77777777" w:rsidR="00FD228A" w:rsidRDefault="00FD228A" w:rsidP="00FD228A">
      <w:pPr>
        <w:spacing w:after="0" w:line="240" w:lineRule="auto"/>
        <w:jc w:val="both"/>
        <w:rPr>
          <w:lang w:val="en-US"/>
        </w:rPr>
      </w:pPr>
      <w:r>
        <w:rPr>
          <w:lang w:val="en-US"/>
        </w:rPr>
        <w:t>This parameter sets the next VSource</w:t>
      </w:r>
      <w:r w:rsidRPr="00A21AF9">
        <w:rPr>
          <w:lang w:val="en-US"/>
        </w:rPr>
        <w:t xml:space="preserve"> to be active; returns 0 if none</w:t>
      </w:r>
      <w:r>
        <w:rPr>
          <w:lang w:val="en-US"/>
        </w:rPr>
        <w:t>.</w:t>
      </w:r>
    </w:p>
    <w:p w14:paraId="68182EED"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Pr>
          <w:i/>
          <w:color w:val="000000" w:themeColor="text1"/>
          <w:lang w:val="en-US"/>
        </w:rPr>
        <w:t>VSources.Phases read</w:t>
      </w:r>
    </w:p>
    <w:p w14:paraId="02CD398E" w14:textId="77777777" w:rsidR="00FD228A" w:rsidRDefault="00FD228A" w:rsidP="00FD228A">
      <w:pPr>
        <w:spacing w:after="0" w:line="240" w:lineRule="auto"/>
        <w:jc w:val="both"/>
        <w:rPr>
          <w:lang w:val="en-US"/>
        </w:rPr>
      </w:pPr>
      <w:r>
        <w:rPr>
          <w:lang w:val="en-US"/>
        </w:rPr>
        <w:t xml:space="preserve">This parameter </w:t>
      </w:r>
      <w:r w:rsidRPr="0014756E">
        <w:rPr>
          <w:lang w:val="en-US"/>
        </w:rPr>
        <w:t>gets the number of phases of the active VSource</w:t>
      </w:r>
      <w:r>
        <w:rPr>
          <w:lang w:val="en-US"/>
        </w:rPr>
        <w:t>.</w:t>
      </w:r>
    </w:p>
    <w:p w14:paraId="1625AEF1" w14:textId="77777777" w:rsidR="00FD228A" w:rsidRPr="0069588B" w:rsidRDefault="00FD228A" w:rsidP="00FD228A">
      <w:pPr>
        <w:pStyle w:val="Heading3"/>
        <w:rPr>
          <w:i/>
          <w:color w:val="000000" w:themeColor="text1"/>
          <w:lang w:val="en-US"/>
        </w:rPr>
      </w:pPr>
      <w:r w:rsidRPr="0069588B">
        <w:rPr>
          <w:i/>
          <w:color w:val="000000" w:themeColor="text1"/>
          <w:lang w:val="en-US"/>
        </w:rPr>
        <w:lastRenderedPageBreak/>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VSources.Phases write</w:t>
      </w:r>
    </w:p>
    <w:p w14:paraId="3EB5096D" w14:textId="77777777" w:rsidR="00FD228A" w:rsidRDefault="00FD228A" w:rsidP="00FD228A">
      <w:pPr>
        <w:spacing w:after="0" w:line="240" w:lineRule="auto"/>
        <w:jc w:val="both"/>
        <w:rPr>
          <w:lang w:val="en-US"/>
        </w:rPr>
      </w:pPr>
      <w:r>
        <w:rPr>
          <w:lang w:val="en-US"/>
        </w:rPr>
        <w:t>This parameter s</w:t>
      </w:r>
      <w:r w:rsidRPr="0014756E">
        <w:rPr>
          <w:lang w:val="en-US"/>
        </w:rPr>
        <w:t>ets the number of phases of the active VSource</w:t>
      </w:r>
      <w:r>
        <w:rPr>
          <w:lang w:val="en-US"/>
        </w:rPr>
        <w:t>.</w:t>
      </w:r>
    </w:p>
    <w:p w14:paraId="42377C14" w14:textId="77777777" w:rsidR="00FD228A" w:rsidRDefault="00FD228A" w:rsidP="00FD228A">
      <w:pPr>
        <w:spacing w:after="0" w:line="240" w:lineRule="auto"/>
        <w:jc w:val="both"/>
        <w:rPr>
          <w:lang w:val="en-US"/>
        </w:rPr>
      </w:pPr>
    </w:p>
    <w:p w14:paraId="659FF12B" w14:textId="77777777" w:rsidR="00FD228A" w:rsidRPr="00E65D8C" w:rsidRDefault="00FD228A" w:rsidP="00FD228A">
      <w:pPr>
        <w:pStyle w:val="Heading2"/>
        <w:rPr>
          <w:rFonts w:ascii="Arial" w:hAnsi="Arial" w:cs="Arial"/>
          <w:b/>
          <w:color w:val="000000" w:themeColor="text1"/>
          <w:lang w:val="en-US"/>
        </w:rPr>
      </w:pPr>
      <w:r>
        <w:rPr>
          <w:lang w:val="en-US"/>
        </w:rPr>
        <w:t xml:space="preserve"> </w:t>
      </w:r>
      <w:r>
        <w:rPr>
          <w:rFonts w:ascii="Arial" w:hAnsi="Arial" w:cs="Arial"/>
          <w:b/>
          <w:color w:val="000000" w:themeColor="text1"/>
          <w:lang w:val="en-US"/>
        </w:rPr>
        <w:t>VSourcesF (Float)</w:t>
      </w:r>
      <w:r w:rsidRPr="00E65D8C">
        <w:rPr>
          <w:rFonts w:ascii="Arial" w:hAnsi="Arial" w:cs="Arial"/>
          <w:b/>
          <w:color w:val="000000" w:themeColor="text1"/>
          <w:lang w:val="en-US"/>
        </w:rPr>
        <w:t xml:space="preserve"> Interface</w:t>
      </w:r>
    </w:p>
    <w:p w14:paraId="43F3D9A9" w14:textId="77777777" w:rsidR="00FD228A" w:rsidRPr="00E65D8C" w:rsidRDefault="00FD228A" w:rsidP="00FD228A">
      <w:pPr>
        <w:spacing w:after="0" w:line="240" w:lineRule="auto"/>
        <w:rPr>
          <w:lang w:val="en-US"/>
        </w:rPr>
      </w:pPr>
    </w:p>
    <w:p w14:paraId="7CF1F677" w14:textId="77777777" w:rsidR="00FD228A" w:rsidRDefault="00FD228A" w:rsidP="00FD228A">
      <w:pPr>
        <w:spacing w:after="0" w:line="240" w:lineRule="auto"/>
        <w:jc w:val="both"/>
        <w:rPr>
          <w:lang w:val="en-US"/>
        </w:rPr>
      </w:pPr>
      <w:r>
        <w:rPr>
          <w:lang w:val="en-US"/>
        </w:rPr>
        <w:t>This interface can be used to read/write certain properties of the active DSS object. The structure of the interface is as follows:</w:t>
      </w:r>
    </w:p>
    <w:p w14:paraId="69893DC5" w14:textId="77777777" w:rsidR="00FD228A" w:rsidRDefault="00FD228A" w:rsidP="00FD228A">
      <w:pPr>
        <w:spacing w:after="0" w:line="240" w:lineRule="auto"/>
        <w:jc w:val="both"/>
        <w:rPr>
          <w:lang w:val="en-US"/>
        </w:rPr>
      </w:pPr>
    </w:p>
    <w:p w14:paraId="5113A939" w14:textId="77777777" w:rsidR="00FD228A" w:rsidRPr="00491287" w:rsidRDefault="00FD228A" w:rsidP="00FD228A">
      <w:pPr>
        <w:spacing w:after="0" w:line="240" w:lineRule="auto"/>
        <w:jc w:val="center"/>
        <w:rPr>
          <w:lang w:val="en-US"/>
        </w:rPr>
      </w:pPr>
      <w:r w:rsidRPr="00491287">
        <w:rPr>
          <w:lang w:val="en-US"/>
        </w:rPr>
        <w:t>double VSourcesF(int32_t Parameter, double Argument);</w:t>
      </w:r>
    </w:p>
    <w:p w14:paraId="7A4FD6CE" w14:textId="77777777" w:rsidR="00FD228A" w:rsidRPr="00491287" w:rsidRDefault="00FD228A" w:rsidP="00FD228A">
      <w:pPr>
        <w:spacing w:after="0" w:line="240" w:lineRule="auto"/>
        <w:jc w:val="center"/>
        <w:rPr>
          <w:lang w:val="en-US"/>
        </w:rPr>
      </w:pPr>
    </w:p>
    <w:p w14:paraId="63F09AA4" w14:textId="77777777" w:rsidR="00FD228A" w:rsidRDefault="00FD228A" w:rsidP="00FD228A">
      <w:pPr>
        <w:spacing w:after="0" w:line="240" w:lineRule="auto"/>
        <w:jc w:val="both"/>
        <w:rPr>
          <w:lang w:val="en-US"/>
        </w:rPr>
      </w:pPr>
      <w:r w:rsidRPr="00B91DD7">
        <w:rPr>
          <w:lang w:val="en-US"/>
        </w:rPr>
        <w:t xml:space="preserve">This interface returns </w:t>
      </w:r>
      <w:r>
        <w:rPr>
          <w:lang w:val="en-US"/>
        </w:rPr>
        <w:t>a floating point number with the result of the query according to the value of the variable Parameter, which can be one of the following:</w:t>
      </w:r>
    </w:p>
    <w:p w14:paraId="20695E85" w14:textId="77777777" w:rsidR="00FD228A" w:rsidRDefault="00FD228A" w:rsidP="00FD228A">
      <w:pPr>
        <w:spacing w:after="0" w:line="240" w:lineRule="auto"/>
        <w:jc w:val="both"/>
        <w:rPr>
          <w:lang w:val="en-US"/>
        </w:rPr>
      </w:pPr>
    </w:p>
    <w:p w14:paraId="055BDF19"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VSources.BasekV read</w:t>
      </w:r>
    </w:p>
    <w:p w14:paraId="308A8033" w14:textId="77777777" w:rsidR="00FD228A" w:rsidRDefault="00FD228A" w:rsidP="00FD228A">
      <w:pPr>
        <w:spacing w:after="0" w:line="240" w:lineRule="auto"/>
        <w:jc w:val="both"/>
        <w:rPr>
          <w:lang w:val="en-US"/>
        </w:rPr>
      </w:pPr>
      <w:r>
        <w:rPr>
          <w:lang w:val="en-US"/>
        </w:rPr>
        <w:t xml:space="preserve">This parameter </w:t>
      </w:r>
      <w:r w:rsidRPr="00821358">
        <w:rPr>
          <w:lang w:val="en-US"/>
        </w:rPr>
        <w:t>gets the source voltage in kV</w:t>
      </w:r>
      <w:r>
        <w:rPr>
          <w:lang w:val="en-US"/>
        </w:rPr>
        <w:t>.</w:t>
      </w:r>
    </w:p>
    <w:p w14:paraId="4C64EE42" w14:textId="77777777" w:rsidR="00FD228A" w:rsidRPr="0069588B" w:rsidRDefault="00FD228A" w:rsidP="00FD228A">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VSources.BasekV write</w:t>
      </w:r>
    </w:p>
    <w:p w14:paraId="571529A0" w14:textId="77777777" w:rsidR="00FD228A" w:rsidRDefault="00FD228A" w:rsidP="00FD228A">
      <w:pPr>
        <w:spacing w:after="0" w:line="240" w:lineRule="auto"/>
        <w:jc w:val="both"/>
        <w:rPr>
          <w:lang w:val="en-US"/>
        </w:rPr>
      </w:pPr>
      <w:r>
        <w:rPr>
          <w:lang w:val="en-US"/>
        </w:rPr>
        <w:t>This parameter s</w:t>
      </w:r>
      <w:r w:rsidRPr="00821358">
        <w:rPr>
          <w:lang w:val="en-US"/>
        </w:rPr>
        <w:t>ets the source voltage in kV</w:t>
      </w:r>
      <w:r>
        <w:rPr>
          <w:lang w:val="en-US"/>
        </w:rPr>
        <w:t>.</w:t>
      </w:r>
    </w:p>
    <w:p w14:paraId="61EABC2F"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Pr>
          <w:i/>
          <w:color w:val="000000" w:themeColor="text1"/>
          <w:lang w:val="en-US"/>
        </w:rPr>
        <w:t>VSources.pu read</w:t>
      </w:r>
    </w:p>
    <w:p w14:paraId="054247D8" w14:textId="77777777" w:rsidR="00FD228A" w:rsidRDefault="00FD228A" w:rsidP="00FD228A">
      <w:pPr>
        <w:spacing w:after="0" w:line="240" w:lineRule="auto"/>
        <w:jc w:val="both"/>
        <w:rPr>
          <w:lang w:val="en-US"/>
        </w:rPr>
      </w:pPr>
      <w:r>
        <w:rPr>
          <w:lang w:val="en-US"/>
        </w:rPr>
        <w:t>This parameter gets the source voltage in pu.</w:t>
      </w:r>
    </w:p>
    <w:p w14:paraId="5ACAEB1B" w14:textId="77777777" w:rsidR="00FD228A" w:rsidRPr="0069588B" w:rsidRDefault="00FD228A" w:rsidP="00FD228A">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Pr>
          <w:i/>
          <w:color w:val="000000" w:themeColor="text1"/>
          <w:lang w:val="en-US"/>
        </w:rPr>
        <w:t>VSources.pu write</w:t>
      </w:r>
    </w:p>
    <w:p w14:paraId="35AA4925" w14:textId="77777777" w:rsidR="00FD228A" w:rsidRDefault="00FD228A" w:rsidP="00FD228A">
      <w:pPr>
        <w:spacing w:after="0" w:line="240" w:lineRule="auto"/>
        <w:jc w:val="both"/>
        <w:rPr>
          <w:lang w:val="en-US"/>
        </w:rPr>
      </w:pPr>
      <w:r>
        <w:rPr>
          <w:lang w:val="en-US"/>
        </w:rPr>
        <w:t>This parameter sets the source voltage in pu.</w:t>
      </w:r>
    </w:p>
    <w:p w14:paraId="60C4DE37"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Pr>
          <w:i/>
          <w:color w:val="000000" w:themeColor="text1"/>
          <w:lang w:val="en-US"/>
        </w:rPr>
        <w:t>VSources.Angledeg read</w:t>
      </w:r>
    </w:p>
    <w:p w14:paraId="7B8DD2A5" w14:textId="77777777" w:rsidR="00FD228A" w:rsidRDefault="00FD228A" w:rsidP="00FD228A">
      <w:pPr>
        <w:spacing w:after="0" w:line="240" w:lineRule="auto"/>
        <w:jc w:val="both"/>
        <w:rPr>
          <w:lang w:val="en-US"/>
        </w:rPr>
      </w:pPr>
      <w:r>
        <w:rPr>
          <w:lang w:val="en-US"/>
        </w:rPr>
        <w:t xml:space="preserve">This parameter </w:t>
      </w:r>
      <w:r w:rsidRPr="009C30E6">
        <w:rPr>
          <w:lang w:val="en-US"/>
        </w:rPr>
        <w:t>gets the source phase angle of first phase in degrees</w:t>
      </w:r>
      <w:r>
        <w:rPr>
          <w:lang w:val="en-US"/>
        </w:rPr>
        <w:t>.</w:t>
      </w:r>
    </w:p>
    <w:p w14:paraId="0AD70F03"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5</w:t>
      </w:r>
      <w:r w:rsidRPr="0069588B">
        <w:rPr>
          <w:i/>
          <w:color w:val="000000" w:themeColor="text1"/>
          <w:lang w:val="en-US"/>
        </w:rPr>
        <w:t xml:space="preserve">: </w:t>
      </w:r>
      <w:r>
        <w:rPr>
          <w:i/>
          <w:color w:val="000000" w:themeColor="text1"/>
          <w:lang w:val="en-US"/>
        </w:rPr>
        <w:t>VSources.Angledeg write</w:t>
      </w:r>
    </w:p>
    <w:p w14:paraId="77679E5C" w14:textId="77777777" w:rsidR="00FD228A" w:rsidRDefault="00FD228A" w:rsidP="00FD228A">
      <w:pPr>
        <w:spacing w:after="0" w:line="240" w:lineRule="auto"/>
        <w:jc w:val="both"/>
        <w:rPr>
          <w:lang w:val="en-US"/>
        </w:rPr>
      </w:pPr>
      <w:r>
        <w:rPr>
          <w:lang w:val="en-US"/>
        </w:rPr>
        <w:t>This parameter s</w:t>
      </w:r>
      <w:r w:rsidRPr="009C30E6">
        <w:rPr>
          <w:lang w:val="en-US"/>
        </w:rPr>
        <w:t>ets the source phase angle of first phase in degrees</w:t>
      </w:r>
      <w:r>
        <w:rPr>
          <w:lang w:val="en-US"/>
        </w:rPr>
        <w:t>.</w:t>
      </w:r>
    </w:p>
    <w:p w14:paraId="5D331912"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6</w:t>
      </w:r>
      <w:r w:rsidRPr="0069588B">
        <w:rPr>
          <w:i/>
          <w:color w:val="000000" w:themeColor="text1"/>
          <w:lang w:val="en-US"/>
        </w:rPr>
        <w:t xml:space="preserve">: </w:t>
      </w:r>
      <w:r>
        <w:rPr>
          <w:i/>
          <w:color w:val="000000" w:themeColor="text1"/>
          <w:lang w:val="en-US"/>
        </w:rPr>
        <w:t>VSources.Frequency read</w:t>
      </w:r>
    </w:p>
    <w:p w14:paraId="0C55A5E1" w14:textId="77777777" w:rsidR="00FD228A" w:rsidRDefault="00FD228A" w:rsidP="00FD228A">
      <w:pPr>
        <w:spacing w:after="0" w:line="240" w:lineRule="auto"/>
        <w:jc w:val="both"/>
        <w:rPr>
          <w:lang w:val="en-US"/>
        </w:rPr>
      </w:pPr>
      <w:r>
        <w:rPr>
          <w:lang w:val="en-US"/>
        </w:rPr>
        <w:t xml:space="preserve">This parameter </w:t>
      </w:r>
      <w:r w:rsidRPr="00967E5C">
        <w:rPr>
          <w:lang w:val="en-US"/>
        </w:rPr>
        <w:t>gets the source frequency in Hz</w:t>
      </w:r>
      <w:r>
        <w:rPr>
          <w:lang w:val="en-US"/>
        </w:rPr>
        <w:t>.</w:t>
      </w:r>
    </w:p>
    <w:p w14:paraId="4CC95026"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7</w:t>
      </w:r>
      <w:r w:rsidRPr="0069588B">
        <w:rPr>
          <w:i/>
          <w:color w:val="000000" w:themeColor="text1"/>
          <w:lang w:val="en-US"/>
        </w:rPr>
        <w:t xml:space="preserve">: </w:t>
      </w:r>
      <w:r>
        <w:rPr>
          <w:i/>
          <w:color w:val="000000" w:themeColor="text1"/>
          <w:lang w:val="en-US"/>
        </w:rPr>
        <w:t>VSources.Frequency write</w:t>
      </w:r>
    </w:p>
    <w:p w14:paraId="6214B079" w14:textId="77777777" w:rsidR="00FD228A" w:rsidRDefault="00FD228A" w:rsidP="00FD228A">
      <w:pPr>
        <w:spacing w:after="0" w:line="240" w:lineRule="auto"/>
        <w:jc w:val="both"/>
        <w:rPr>
          <w:lang w:val="en-US"/>
        </w:rPr>
      </w:pPr>
      <w:r>
        <w:rPr>
          <w:lang w:val="en-US"/>
        </w:rPr>
        <w:t>This parameter s</w:t>
      </w:r>
      <w:r w:rsidRPr="00967E5C">
        <w:rPr>
          <w:lang w:val="en-US"/>
        </w:rPr>
        <w:t>ets the source frequency in Hz</w:t>
      </w:r>
      <w:r>
        <w:rPr>
          <w:lang w:val="en-US"/>
        </w:rPr>
        <w:t>.</w:t>
      </w:r>
    </w:p>
    <w:p w14:paraId="4EC2F6A9" w14:textId="77777777" w:rsidR="00FD228A" w:rsidRPr="00E65D8C" w:rsidRDefault="00FD228A" w:rsidP="00FD228A">
      <w:pPr>
        <w:pStyle w:val="Heading2"/>
        <w:rPr>
          <w:rFonts w:ascii="Arial" w:hAnsi="Arial" w:cs="Arial"/>
          <w:b/>
          <w:color w:val="000000" w:themeColor="text1"/>
          <w:lang w:val="en-US"/>
        </w:rPr>
      </w:pPr>
      <w:r>
        <w:rPr>
          <w:rFonts w:ascii="Arial" w:hAnsi="Arial" w:cs="Arial"/>
          <w:b/>
          <w:color w:val="000000" w:themeColor="text1"/>
          <w:lang w:val="en-US"/>
        </w:rPr>
        <w:t>VSourcesS (String)</w:t>
      </w:r>
      <w:r w:rsidRPr="00E65D8C">
        <w:rPr>
          <w:rFonts w:ascii="Arial" w:hAnsi="Arial" w:cs="Arial"/>
          <w:b/>
          <w:color w:val="000000" w:themeColor="text1"/>
          <w:lang w:val="en-US"/>
        </w:rPr>
        <w:t xml:space="preserve"> Interface</w:t>
      </w:r>
    </w:p>
    <w:p w14:paraId="287D9008" w14:textId="77777777" w:rsidR="00FD228A" w:rsidRPr="00E65D8C" w:rsidRDefault="00FD228A" w:rsidP="00FD228A">
      <w:pPr>
        <w:spacing w:after="0" w:line="240" w:lineRule="auto"/>
        <w:rPr>
          <w:lang w:val="en-US"/>
        </w:rPr>
      </w:pPr>
    </w:p>
    <w:p w14:paraId="740B4630" w14:textId="77777777" w:rsidR="00FD228A" w:rsidRDefault="00FD228A" w:rsidP="00FD228A">
      <w:pPr>
        <w:spacing w:after="0" w:line="240" w:lineRule="auto"/>
        <w:jc w:val="both"/>
        <w:rPr>
          <w:lang w:val="en-US"/>
        </w:rPr>
      </w:pPr>
      <w:r>
        <w:rPr>
          <w:lang w:val="en-US"/>
        </w:rPr>
        <w:t>This interface can be used to read/write certain properties of the active DSS object. The structure of the interface is as follows:</w:t>
      </w:r>
    </w:p>
    <w:p w14:paraId="6F90A3FC" w14:textId="77777777" w:rsidR="00FD228A" w:rsidRDefault="00FD228A" w:rsidP="00FD228A">
      <w:pPr>
        <w:spacing w:after="0" w:line="240" w:lineRule="auto"/>
        <w:jc w:val="both"/>
        <w:rPr>
          <w:lang w:val="en-US"/>
        </w:rPr>
      </w:pPr>
    </w:p>
    <w:p w14:paraId="1AEFE0D4" w14:textId="77777777" w:rsidR="00FD228A" w:rsidRPr="004F479E" w:rsidRDefault="00FD228A" w:rsidP="00FD228A">
      <w:pPr>
        <w:spacing w:after="0" w:line="240" w:lineRule="auto"/>
        <w:jc w:val="center"/>
        <w:rPr>
          <w:lang w:val="en-US"/>
        </w:rPr>
      </w:pPr>
      <w:r w:rsidRPr="004F479E">
        <w:rPr>
          <w:lang w:val="en-US"/>
        </w:rPr>
        <w:t>CStr VSourcesS(int32_t Parameter, CStr Argument);</w:t>
      </w:r>
    </w:p>
    <w:p w14:paraId="7F90D63D" w14:textId="77777777" w:rsidR="00FD228A" w:rsidRPr="004F479E" w:rsidRDefault="00FD228A" w:rsidP="00FD228A">
      <w:pPr>
        <w:spacing w:after="0" w:line="240" w:lineRule="auto"/>
        <w:jc w:val="center"/>
        <w:rPr>
          <w:lang w:val="en-US"/>
        </w:rPr>
      </w:pPr>
    </w:p>
    <w:p w14:paraId="7277EF53" w14:textId="77777777" w:rsidR="00FD228A" w:rsidRDefault="00FD228A" w:rsidP="00FD228A">
      <w:pPr>
        <w:spacing w:after="0" w:line="240" w:lineRule="auto"/>
        <w:jc w:val="both"/>
        <w:rPr>
          <w:lang w:val="en-US"/>
        </w:rPr>
      </w:pPr>
      <w:r w:rsidRPr="00B91DD7">
        <w:rPr>
          <w:lang w:val="en-US"/>
        </w:rPr>
        <w:t xml:space="preserve">This interface returns </w:t>
      </w:r>
      <w:r>
        <w:rPr>
          <w:lang w:val="en-US"/>
        </w:rPr>
        <w:t>a string with the result of the query according to the value of the variable Parameter, which can be one of the following:</w:t>
      </w:r>
    </w:p>
    <w:p w14:paraId="7E252515" w14:textId="77777777" w:rsidR="00FD228A" w:rsidRDefault="00FD228A" w:rsidP="00FD228A">
      <w:pPr>
        <w:spacing w:after="0" w:line="240" w:lineRule="auto"/>
        <w:jc w:val="both"/>
        <w:rPr>
          <w:lang w:val="en-US"/>
        </w:rPr>
      </w:pPr>
    </w:p>
    <w:p w14:paraId="720C800D"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VSources.Name read</w:t>
      </w:r>
    </w:p>
    <w:p w14:paraId="64996270" w14:textId="77777777" w:rsidR="00FD228A" w:rsidRDefault="00FD228A" w:rsidP="00FD228A">
      <w:pPr>
        <w:spacing w:after="0" w:line="240" w:lineRule="auto"/>
        <w:jc w:val="both"/>
        <w:rPr>
          <w:lang w:val="en-US"/>
        </w:rPr>
      </w:pPr>
      <w:r>
        <w:rPr>
          <w:lang w:val="en-US"/>
        </w:rPr>
        <w:t xml:space="preserve">This parameter </w:t>
      </w:r>
      <w:r w:rsidRPr="00821358">
        <w:rPr>
          <w:lang w:val="en-US"/>
        </w:rPr>
        <w:t xml:space="preserve">gets the </w:t>
      </w:r>
      <w:r>
        <w:rPr>
          <w:lang w:val="en-US"/>
        </w:rPr>
        <w:t>name of the active VSource.</w:t>
      </w:r>
    </w:p>
    <w:p w14:paraId="6B625C4B" w14:textId="77777777" w:rsidR="00FD228A" w:rsidRPr="0069588B" w:rsidRDefault="00FD228A" w:rsidP="00FD228A">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Pr>
          <w:i/>
          <w:color w:val="000000" w:themeColor="text1"/>
          <w:lang w:val="en-US"/>
        </w:rPr>
        <w:t>VSources.Name write</w:t>
      </w:r>
    </w:p>
    <w:p w14:paraId="377BA1E2" w14:textId="77777777" w:rsidR="00FD228A" w:rsidRDefault="00FD228A" w:rsidP="00FD228A">
      <w:pPr>
        <w:spacing w:after="0" w:line="240" w:lineRule="auto"/>
        <w:jc w:val="both"/>
        <w:rPr>
          <w:lang w:val="en-US"/>
        </w:rPr>
      </w:pPr>
      <w:r>
        <w:rPr>
          <w:lang w:val="en-US"/>
        </w:rPr>
        <w:t>This parameter s</w:t>
      </w:r>
      <w:r w:rsidRPr="00821358">
        <w:rPr>
          <w:lang w:val="en-US"/>
        </w:rPr>
        <w:t xml:space="preserve">ets the </w:t>
      </w:r>
      <w:r>
        <w:rPr>
          <w:lang w:val="en-US"/>
        </w:rPr>
        <w:t>name of the active VSource.</w:t>
      </w:r>
    </w:p>
    <w:p w14:paraId="1CFE1FAA" w14:textId="77777777" w:rsidR="00FD228A" w:rsidRPr="00E65D8C" w:rsidRDefault="00FD228A" w:rsidP="00FD228A">
      <w:pPr>
        <w:pStyle w:val="Heading2"/>
        <w:rPr>
          <w:rFonts w:ascii="Arial" w:hAnsi="Arial" w:cs="Arial"/>
          <w:b/>
          <w:color w:val="000000" w:themeColor="text1"/>
          <w:lang w:val="en-US"/>
        </w:rPr>
      </w:pPr>
      <w:r>
        <w:rPr>
          <w:rFonts w:ascii="Arial" w:hAnsi="Arial" w:cs="Arial"/>
          <w:b/>
          <w:color w:val="000000" w:themeColor="text1"/>
          <w:lang w:val="en-US"/>
        </w:rPr>
        <w:lastRenderedPageBreak/>
        <w:t>VSourcesV (Variant)</w:t>
      </w:r>
      <w:r w:rsidRPr="00E65D8C">
        <w:rPr>
          <w:rFonts w:ascii="Arial" w:hAnsi="Arial" w:cs="Arial"/>
          <w:b/>
          <w:color w:val="000000" w:themeColor="text1"/>
          <w:lang w:val="en-US"/>
        </w:rPr>
        <w:t xml:space="preserve"> Interface</w:t>
      </w:r>
    </w:p>
    <w:p w14:paraId="5C1177F3" w14:textId="77777777" w:rsidR="00FD228A" w:rsidRPr="00E65D8C" w:rsidRDefault="00FD228A" w:rsidP="00FD228A">
      <w:pPr>
        <w:spacing w:after="0" w:line="240" w:lineRule="auto"/>
        <w:rPr>
          <w:lang w:val="en-US"/>
        </w:rPr>
      </w:pPr>
    </w:p>
    <w:p w14:paraId="25339226" w14:textId="77777777" w:rsidR="00FD228A" w:rsidRDefault="00FD228A" w:rsidP="00FD228A">
      <w:pPr>
        <w:spacing w:after="0" w:line="240" w:lineRule="auto"/>
        <w:jc w:val="both"/>
        <w:rPr>
          <w:lang w:val="en-US"/>
        </w:rPr>
      </w:pPr>
      <w:r>
        <w:rPr>
          <w:lang w:val="en-US"/>
        </w:rPr>
        <w:t>This interface can be used to read/write certain properties of the active DSS object. The structure of the interface is as follows:</w:t>
      </w:r>
    </w:p>
    <w:p w14:paraId="467A92B9" w14:textId="77777777" w:rsidR="00FD228A" w:rsidRDefault="00FD228A" w:rsidP="00FD228A">
      <w:pPr>
        <w:spacing w:after="0" w:line="240" w:lineRule="auto"/>
        <w:jc w:val="both"/>
        <w:rPr>
          <w:lang w:val="en-US"/>
        </w:rPr>
      </w:pPr>
    </w:p>
    <w:p w14:paraId="675B91A8" w14:textId="77777777" w:rsidR="00FD228A" w:rsidRPr="007053D5" w:rsidRDefault="00FD228A" w:rsidP="00FD228A">
      <w:pPr>
        <w:spacing w:after="0" w:line="240" w:lineRule="auto"/>
        <w:jc w:val="center"/>
        <w:rPr>
          <w:lang w:val="en-US"/>
        </w:rPr>
      </w:pPr>
      <w:r>
        <w:rPr>
          <w:lang w:val="en-US"/>
        </w:rPr>
        <w:t>void</w:t>
      </w:r>
      <w:r w:rsidRPr="007053D5">
        <w:rPr>
          <w:lang w:val="en-US"/>
        </w:rPr>
        <w:t xml:space="preserve"> VSource</w:t>
      </w:r>
      <w:r>
        <w:rPr>
          <w:lang w:val="en-US"/>
        </w:rPr>
        <w:t>sV</w:t>
      </w:r>
      <w:r w:rsidRPr="007053D5">
        <w:rPr>
          <w:lang w:val="en-US"/>
        </w:rPr>
        <w:t xml:space="preserve">(int32_t Parameter, </w:t>
      </w:r>
      <w:r>
        <w:rPr>
          <w:lang w:val="en-US"/>
        </w:rPr>
        <w:t>VARIANT *</w:t>
      </w:r>
      <w:r w:rsidRPr="007053D5">
        <w:rPr>
          <w:lang w:val="en-US"/>
        </w:rPr>
        <w:t>Argument);</w:t>
      </w:r>
    </w:p>
    <w:p w14:paraId="3EEFBAB0" w14:textId="77777777" w:rsidR="00FD228A" w:rsidRPr="007053D5" w:rsidRDefault="00FD228A" w:rsidP="00FD228A">
      <w:pPr>
        <w:spacing w:after="0" w:line="240" w:lineRule="auto"/>
        <w:jc w:val="center"/>
        <w:rPr>
          <w:lang w:val="en-US"/>
        </w:rPr>
      </w:pPr>
    </w:p>
    <w:p w14:paraId="0DD9D7EB" w14:textId="77777777" w:rsidR="00FD228A" w:rsidRDefault="00FD228A" w:rsidP="00FD228A">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793D0E03" w14:textId="77777777" w:rsidR="00FD228A" w:rsidRDefault="00FD228A" w:rsidP="00FD228A">
      <w:pPr>
        <w:spacing w:after="0" w:line="240" w:lineRule="auto"/>
        <w:jc w:val="both"/>
        <w:rPr>
          <w:lang w:val="en-US"/>
        </w:rPr>
      </w:pPr>
    </w:p>
    <w:p w14:paraId="364F7969" w14:textId="77777777" w:rsidR="00FD228A" w:rsidRPr="0069588B" w:rsidRDefault="00FD228A" w:rsidP="00FD228A">
      <w:pPr>
        <w:pStyle w:val="Heading3"/>
        <w:rPr>
          <w:i/>
          <w:color w:val="000000" w:themeColor="text1"/>
          <w:lang w:val="en-US"/>
        </w:rPr>
      </w:pPr>
      <w:r w:rsidRPr="0069588B">
        <w:rPr>
          <w:i/>
          <w:color w:val="000000" w:themeColor="text1"/>
          <w:lang w:val="en-US"/>
        </w:rPr>
        <w:t xml:space="preserve">Parameter 0: </w:t>
      </w:r>
      <w:r>
        <w:rPr>
          <w:i/>
          <w:color w:val="000000" w:themeColor="text1"/>
          <w:lang w:val="en-US"/>
        </w:rPr>
        <w:t>VSources.AllNames</w:t>
      </w:r>
    </w:p>
    <w:p w14:paraId="21F16F69" w14:textId="77777777" w:rsidR="00FD228A" w:rsidRDefault="00FD228A" w:rsidP="00FD228A">
      <w:pPr>
        <w:spacing w:after="0" w:line="240" w:lineRule="auto"/>
        <w:jc w:val="both"/>
        <w:rPr>
          <w:lang w:val="en-US"/>
        </w:rPr>
      </w:pPr>
      <w:r>
        <w:rPr>
          <w:lang w:val="en-US"/>
        </w:rPr>
        <w:t xml:space="preserve">This parameter </w:t>
      </w:r>
      <w:r w:rsidRPr="00821358">
        <w:rPr>
          <w:lang w:val="en-US"/>
        </w:rPr>
        <w:t xml:space="preserve">gets the </w:t>
      </w:r>
      <w:r>
        <w:rPr>
          <w:lang w:val="en-US"/>
        </w:rPr>
        <w:t>name of the active VSource.</w:t>
      </w:r>
    </w:p>
    <w:p w14:paraId="464BE6D0" w14:textId="77777777" w:rsidR="00AA4F30" w:rsidRPr="00F83DD8" w:rsidRDefault="00AA4F30" w:rsidP="00AA4F30">
      <w:pPr>
        <w:pStyle w:val="Heading1"/>
        <w:rPr>
          <w:b/>
          <w:color w:val="000000" w:themeColor="text1"/>
          <w:lang w:val="en-US"/>
        </w:rPr>
      </w:pPr>
      <w:r>
        <w:rPr>
          <w:b/>
          <w:color w:val="000000" w:themeColor="text1"/>
          <w:lang w:val="en-US"/>
        </w:rPr>
        <w:t>XYCurves</w:t>
      </w:r>
      <w:r w:rsidRPr="00F83DD8">
        <w:rPr>
          <w:b/>
          <w:color w:val="000000" w:themeColor="text1"/>
          <w:lang w:val="en-US"/>
        </w:rPr>
        <w:t xml:space="preserve"> Interface</w:t>
      </w:r>
    </w:p>
    <w:p w14:paraId="68E280F8" w14:textId="77777777" w:rsidR="00AA4F30" w:rsidRDefault="00AA4F30" w:rsidP="00AA4F30">
      <w:pPr>
        <w:jc w:val="both"/>
        <w:rPr>
          <w:lang w:val="en-US"/>
        </w:rPr>
      </w:pPr>
      <w:r>
        <w:rPr>
          <w:lang w:val="en-US"/>
        </w:rPr>
        <w:t>This interface implements the XYCurves (IXYCurves) interface of OpenDSS by declaring 4 procedures for accessing the different properties included in this interface.</w:t>
      </w:r>
    </w:p>
    <w:p w14:paraId="547A87E7" w14:textId="77777777" w:rsidR="00AA4F30" w:rsidRPr="00E65D8C" w:rsidRDefault="00AA4F30" w:rsidP="00AA4F30">
      <w:pPr>
        <w:pStyle w:val="Heading2"/>
        <w:rPr>
          <w:rFonts w:ascii="Arial" w:hAnsi="Arial" w:cs="Arial"/>
          <w:b/>
          <w:color w:val="000000" w:themeColor="text1"/>
          <w:lang w:val="en-US"/>
        </w:rPr>
      </w:pPr>
      <w:r>
        <w:rPr>
          <w:rFonts w:ascii="Arial" w:hAnsi="Arial" w:cs="Arial"/>
          <w:b/>
          <w:color w:val="000000" w:themeColor="text1"/>
          <w:lang w:val="en-US"/>
        </w:rPr>
        <w:t>XYCurvesI (Int)</w:t>
      </w:r>
      <w:r w:rsidRPr="00E65D8C">
        <w:rPr>
          <w:rFonts w:ascii="Arial" w:hAnsi="Arial" w:cs="Arial"/>
          <w:b/>
          <w:color w:val="000000" w:themeColor="text1"/>
          <w:lang w:val="en-US"/>
        </w:rPr>
        <w:t xml:space="preserve"> Interface</w:t>
      </w:r>
    </w:p>
    <w:p w14:paraId="7BBC92A3" w14:textId="77777777" w:rsidR="00AA4F30" w:rsidRPr="00E65D8C" w:rsidRDefault="00AA4F30" w:rsidP="00AA4F30">
      <w:pPr>
        <w:spacing w:after="0" w:line="240" w:lineRule="auto"/>
        <w:rPr>
          <w:lang w:val="en-US"/>
        </w:rPr>
      </w:pPr>
    </w:p>
    <w:p w14:paraId="0C5282BC" w14:textId="77777777" w:rsidR="00AA4F30" w:rsidRDefault="00AA4F30" w:rsidP="00AA4F30">
      <w:pPr>
        <w:spacing w:after="0" w:line="240" w:lineRule="auto"/>
        <w:jc w:val="both"/>
        <w:rPr>
          <w:lang w:val="en-US"/>
        </w:rPr>
      </w:pPr>
      <w:r>
        <w:rPr>
          <w:lang w:val="en-US"/>
        </w:rPr>
        <w:t>This interface can be used to read/write certain properties of the active DSS object. The structure of the interface is as follows:</w:t>
      </w:r>
    </w:p>
    <w:p w14:paraId="546E222A" w14:textId="77777777" w:rsidR="00AA4F30" w:rsidRDefault="00AA4F30" w:rsidP="00AA4F30">
      <w:pPr>
        <w:spacing w:after="0" w:line="240" w:lineRule="auto"/>
        <w:jc w:val="both"/>
        <w:rPr>
          <w:lang w:val="en-US"/>
        </w:rPr>
      </w:pPr>
    </w:p>
    <w:p w14:paraId="2021841F" w14:textId="77777777" w:rsidR="00AA4F30" w:rsidRPr="004671B9" w:rsidRDefault="00AA4F30" w:rsidP="00AA4F30">
      <w:pPr>
        <w:spacing w:after="0" w:line="240" w:lineRule="auto"/>
        <w:jc w:val="center"/>
        <w:rPr>
          <w:lang w:val="en-US"/>
        </w:rPr>
      </w:pPr>
      <w:r w:rsidRPr="004671B9">
        <w:rPr>
          <w:lang w:val="en-US"/>
        </w:rPr>
        <w:t>int32_t XYCurvesI(int32_t Parameter, int32_t Argument);</w:t>
      </w:r>
    </w:p>
    <w:p w14:paraId="40D64B17" w14:textId="77777777" w:rsidR="00AA4F30" w:rsidRPr="004671B9" w:rsidRDefault="00AA4F30" w:rsidP="00AA4F30">
      <w:pPr>
        <w:spacing w:after="0" w:line="240" w:lineRule="auto"/>
        <w:jc w:val="center"/>
        <w:rPr>
          <w:lang w:val="en-US"/>
        </w:rPr>
      </w:pPr>
    </w:p>
    <w:p w14:paraId="780B832D" w14:textId="77777777" w:rsidR="00AA4F30" w:rsidRDefault="00AA4F30" w:rsidP="00AA4F30">
      <w:pPr>
        <w:spacing w:after="0" w:line="240" w:lineRule="auto"/>
        <w:jc w:val="both"/>
        <w:rPr>
          <w:lang w:val="en-US"/>
        </w:rPr>
      </w:pPr>
      <w:r w:rsidRPr="00B91DD7">
        <w:rPr>
          <w:lang w:val="en-US"/>
        </w:rPr>
        <w:t xml:space="preserve">This interface returns </w:t>
      </w:r>
      <w:r>
        <w:rPr>
          <w:lang w:val="en-US"/>
        </w:rPr>
        <w:t>an integer with the result of the query according to the value of the variable Parameter, which can be one of the following:</w:t>
      </w:r>
    </w:p>
    <w:p w14:paraId="6CB43CAC" w14:textId="77777777" w:rsidR="00AA4F30" w:rsidRDefault="00AA4F30" w:rsidP="00AA4F30">
      <w:pPr>
        <w:spacing w:after="0" w:line="240" w:lineRule="auto"/>
        <w:jc w:val="both"/>
        <w:rPr>
          <w:lang w:val="en-US"/>
        </w:rPr>
      </w:pPr>
    </w:p>
    <w:p w14:paraId="59887EE8" w14:textId="77777777" w:rsidR="00AA4F30" w:rsidRPr="0069588B" w:rsidRDefault="00AA4F30" w:rsidP="00AA4F30">
      <w:pPr>
        <w:pStyle w:val="Heading3"/>
        <w:rPr>
          <w:i/>
          <w:color w:val="000000" w:themeColor="text1"/>
          <w:lang w:val="en-US"/>
        </w:rPr>
      </w:pPr>
      <w:r w:rsidRPr="0069588B">
        <w:rPr>
          <w:i/>
          <w:color w:val="000000" w:themeColor="text1"/>
          <w:lang w:val="en-US"/>
        </w:rPr>
        <w:t xml:space="preserve">Parameter 0: </w:t>
      </w:r>
      <w:r w:rsidR="001D1656">
        <w:rPr>
          <w:i/>
          <w:color w:val="000000" w:themeColor="text1"/>
          <w:lang w:val="en-US"/>
        </w:rPr>
        <w:t>XYCurves</w:t>
      </w:r>
      <w:r>
        <w:rPr>
          <w:i/>
          <w:color w:val="000000" w:themeColor="text1"/>
          <w:lang w:val="en-US"/>
        </w:rPr>
        <w:t>.Count</w:t>
      </w:r>
    </w:p>
    <w:p w14:paraId="64795DD3" w14:textId="77777777" w:rsidR="00AA4F30" w:rsidRDefault="00AA4F30" w:rsidP="00AA4F30">
      <w:pPr>
        <w:spacing w:after="0" w:line="240" w:lineRule="auto"/>
        <w:jc w:val="both"/>
        <w:rPr>
          <w:lang w:val="en-US"/>
        </w:rPr>
      </w:pPr>
      <w:r>
        <w:rPr>
          <w:lang w:val="en-US"/>
        </w:rPr>
        <w:t xml:space="preserve">This parameter </w:t>
      </w:r>
      <w:r w:rsidRPr="00253890">
        <w:rPr>
          <w:lang w:val="en-US"/>
        </w:rPr>
        <w:t xml:space="preserve">gets number of </w:t>
      </w:r>
      <w:r w:rsidR="00FF1ECB">
        <w:rPr>
          <w:lang w:val="en-US"/>
        </w:rPr>
        <w:t>XYCurve</w:t>
      </w:r>
      <w:r w:rsidRPr="00253890">
        <w:rPr>
          <w:lang w:val="en-US"/>
        </w:rPr>
        <w:t>s in active circuit</w:t>
      </w:r>
      <w:r>
        <w:rPr>
          <w:lang w:val="en-US"/>
        </w:rPr>
        <w:t>.</w:t>
      </w:r>
    </w:p>
    <w:p w14:paraId="1F1155CD" w14:textId="77777777" w:rsidR="00D37A44" w:rsidRPr="0069588B" w:rsidRDefault="00D37A44" w:rsidP="00D37A4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1</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First</w:t>
      </w:r>
    </w:p>
    <w:p w14:paraId="77154D65" w14:textId="77777777" w:rsidR="00D37A44" w:rsidRDefault="00D37A44" w:rsidP="00D37A44">
      <w:pPr>
        <w:spacing w:after="0" w:line="240" w:lineRule="auto"/>
        <w:jc w:val="both"/>
        <w:rPr>
          <w:lang w:val="en-US"/>
        </w:rPr>
      </w:pPr>
      <w:r>
        <w:rPr>
          <w:lang w:val="en-US"/>
        </w:rPr>
        <w:t xml:space="preserve">This parameter </w:t>
      </w:r>
      <w:r w:rsidRPr="00D37A44">
        <w:rPr>
          <w:lang w:val="en-US"/>
        </w:rPr>
        <w:t>sets first XYCurves object active; returns 0 if none</w:t>
      </w:r>
      <w:r>
        <w:rPr>
          <w:lang w:val="en-US"/>
        </w:rPr>
        <w:t>.</w:t>
      </w:r>
    </w:p>
    <w:p w14:paraId="0747172D" w14:textId="77777777" w:rsidR="00D37A44" w:rsidRPr="0069588B" w:rsidRDefault="00D37A44" w:rsidP="00D37A44">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2</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Next</w:t>
      </w:r>
    </w:p>
    <w:p w14:paraId="4D50DA03" w14:textId="77777777" w:rsidR="00D37A44" w:rsidRDefault="00D37A44" w:rsidP="00D37A44">
      <w:pPr>
        <w:spacing w:after="0" w:line="240" w:lineRule="auto"/>
        <w:jc w:val="both"/>
        <w:rPr>
          <w:lang w:val="en-US"/>
        </w:rPr>
      </w:pPr>
      <w:r>
        <w:rPr>
          <w:lang w:val="en-US"/>
        </w:rPr>
        <w:t>This parameter sets next</w:t>
      </w:r>
      <w:r w:rsidRPr="00D37A44">
        <w:rPr>
          <w:lang w:val="en-US"/>
        </w:rPr>
        <w:t xml:space="preserve"> XYCurves object active; returns 0 if none</w:t>
      </w:r>
      <w:r>
        <w:rPr>
          <w:lang w:val="en-US"/>
        </w:rPr>
        <w:t>.</w:t>
      </w:r>
    </w:p>
    <w:p w14:paraId="31C87590" w14:textId="77777777" w:rsidR="00303D23" w:rsidRPr="0069588B" w:rsidRDefault="00303D23" w:rsidP="00303D23">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3</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Npts read</w:t>
      </w:r>
    </w:p>
    <w:p w14:paraId="7252F24C" w14:textId="77777777" w:rsidR="00303D23" w:rsidRDefault="00303D23" w:rsidP="00303D23">
      <w:pPr>
        <w:spacing w:after="0" w:line="240" w:lineRule="auto"/>
        <w:jc w:val="both"/>
        <w:rPr>
          <w:lang w:val="en-US"/>
        </w:rPr>
      </w:pPr>
      <w:r>
        <w:rPr>
          <w:lang w:val="en-US"/>
        </w:rPr>
        <w:t xml:space="preserve">This parameter </w:t>
      </w:r>
      <w:r w:rsidRPr="00303D23">
        <w:rPr>
          <w:lang w:val="en-US"/>
        </w:rPr>
        <w:t>gets the number of points in X-Y curve</w:t>
      </w:r>
      <w:r>
        <w:rPr>
          <w:lang w:val="en-US"/>
        </w:rPr>
        <w:t>.</w:t>
      </w:r>
    </w:p>
    <w:p w14:paraId="73263768" w14:textId="77777777" w:rsidR="00303D23" w:rsidRPr="0069588B" w:rsidRDefault="00303D23" w:rsidP="00303D23">
      <w:pPr>
        <w:pStyle w:val="Heading3"/>
        <w:rPr>
          <w:i/>
          <w:color w:val="000000" w:themeColor="text1"/>
          <w:lang w:val="en-US"/>
        </w:rPr>
      </w:pPr>
      <w:r w:rsidRPr="0069588B">
        <w:rPr>
          <w:i/>
          <w:color w:val="000000" w:themeColor="text1"/>
          <w:lang w:val="en-US"/>
        </w:rPr>
        <w:t xml:space="preserve">Parameter </w:t>
      </w:r>
      <w:r>
        <w:rPr>
          <w:i/>
          <w:color w:val="000000" w:themeColor="text1"/>
          <w:lang w:val="en-US"/>
        </w:rPr>
        <w:t>4</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Npts read</w:t>
      </w:r>
    </w:p>
    <w:p w14:paraId="1C287CE8" w14:textId="77777777" w:rsidR="00303D23" w:rsidRDefault="00303D23" w:rsidP="00303D23">
      <w:pPr>
        <w:spacing w:after="0" w:line="240" w:lineRule="auto"/>
        <w:jc w:val="both"/>
        <w:rPr>
          <w:lang w:val="en-US"/>
        </w:rPr>
      </w:pPr>
      <w:r>
        <w:rPr>
          <w:lang w:val="en-US"/>
        </w:rPr>
        <w:t>This parameter s</w:t>
      </w:r>
      <w:r w:rsidRPr="00303D23">
        <w:rPr>
          <w:lang w:val="en-US"/>
        </w:rPr>
        <w:t>ets the number of points in X-Y curve</w:t>
      </w:r>
      <w:r>
        <w:rPr>
          <w:lang w:val="en-US"/>
        </w:rPr>
        <w:t>.</w:t>
      </w:r>
    </w:p>
    <w:p w14:paraId="584C87F4" w14:textId="77777777" w:rsidR="00FA13D9" w:rsidRPr="00E65D8C" w:rsidRDefault="00FA13D9" w:rsidP="00FA13D9">
      <w:pPr>
        <w:pStyle w:val="Heading2"/>
        <w:rPr>
          <w:rFonts w:ascii="Arial" w:hAnsi="Arial" w:cs="Arial"/>
          <w:b/>
          <w:color w:val="000000" w:themeColor="text1"/>
          <w:lang w:val="en-US"/>
        </w:rPr>
      </w:pPr>
      <w:r>
        <w:rPr>
          <w:rFonts w:ascii="Arial" w:hAnsi="Arial" w:cs="Arial"/>
          <w:b/>
          <w:color w:val="000000" w:themeColor="text1"/>
          <w:lang w:val="en-US"/>
        </w:rPr>
        <w:t>XYCurvesF (Float)</w:t>
      </w:r>
      <w:r w:rsidRPr="00E65D8C">
        <w:rPr>
          <w:rFonts w:ascii="Arial" w:hAnsi="Arial" w:cs="Arial"/>
          <w:b/>
          <w:color w:val="000000" w:themeColor="text1"/>
          <w:lang w:val="en-US"/>
        </w:rPr>
        <w:t xml:space="preserve"> Interface</w:t>
      </w:r>
    </w:p>
    <w:p w14:paraId="0B0873E9" w14:textId="77777777" w:rsidR="00FA13D9" w:rsidRPr="00E65D8C" w:rsidRDefault="00FA13D9" w:rsidP="00FA13D9">
      <w:pPr>
        <w:spacing w:after="0" w:line="240" w:lineRule="auto"/>
        <w:rPr>
          <w:lang w:val="en-US"/>
        </w:rPr>
      </w:pPr>
    </w:p>
    <w:p w14:paraId="5E536412" w14:textId="77777777" w:rsidR="00FA13D9" w:rsidRDefault="00FA13D9" w:rsidP="00FA13D9">
      <w:pPr>
        <w:spacing w:after="0" w:line="240" w:lineRule="auto"/>
        <w:jc w:val="both"/>
        <w:rPr>
          <w:lang w:val="en-US"/>
        </w:rPr>
      </w:pPr>
      <w:r>
        <w:rPr>
          <w:lang w:val="en-US"/>
        </w:rPr>
        <w:t>This interface can be used to read/write certain properties of the active DSS object. The structure of the interface is as follows:</w:t>
      </w:r>
    </w:p>
    <w:p w14:paraId="4032E9BF" w14:textId="77777777" w:rsidR="00FA13D9" w:rsidRDefault="00FA13D9" w:rsidP="00FA13D9">
      <w:pPr>
        <w:spacing w:after="0" w:line="240" w:lineRule="auto"/>
        <w:jc w:val="both"/>
        <w:rPr>
          <w:lang w:val="en-US"/>
        </w:rPr>
      </w:pPr>
    </w:p>
    <w:p w14:paraId="7C3E0ABE" w14:textId="77777777" w:rsidR="00FA13D9" w:rsidRPr="004671B9" w:rsidRDefault="001904ED" w:rsidP="00FA13D9">
      <w:pPr>
        <w:spacing w:after="0" w:line="240" w:lineRule="auto"/>
        <w:jc w:val="center"/>
        <w:rPr>
          <w:lang w:val="en-US"/>
        </w:rPr>
      </w:pPr>
      <w:r w:rsidRPr="004671B9">
        <w:rPr>
          <w:lang w:val="en-US"/>
        </w:rPr>
        <w:t>double</w:t>
      </w:r>
      <w:r w:rsidR="00FA13D9" w:rsidRPr="004671B9">
        <w:rPr>
          <w:lang w:val="en-US"/>
        </w:rPr>
        <w:t xml:space="preserve"> XYCurvesF(int32_t Parameter, </w:t>
      </w:r>
      <w:r w:rsidRPr="004671B9">
        <w:rPr>
          <w:lang w:val="en-US"/>
        </w:rPr>
        <w:t>double</w:t>
      </w:r>
      <w:r w:rsidR="00FA13D9" w:rsidRPr="004671B9">
        <w:rPr>
          <w:lang w:val="en-US"/>
        </w:rPr>
        <w:t xml:space="preserve"> Argument);</w:t>
      </w:r>
    </w:p>
    <w:p w14:paraId="732F0A5D" w14:textId="77777777" w:rsidR="00FA13D9" w:rsidRPr="004671B9" w:rsidRDefault="00FA13D9" w:rsidP="00FA13D9">
      <w:pPr>
        <w:spacing w:after="0" w:line="240" w:lineRule="auto"/>
        <w:jc w:val="center"/>
        <w:rPr>
          <w:lang w:val="en-US"/>
        </w:rPr>
      </w:pPr>
    </w:p>
    <w:p w14:paraId="6EAD8EFD" w14:textId="77777777" w:rsidR="00FA13D9" w:rsidRDefault="00FA13D9" w:rsidP="00FA13D9">
      <w:pPr>
        <w:spacing w:after="0" w:line="240" w:lineRule="auto"/>
        <w:jc w:val="both"/>
        <w:rPr>
          <w:lang w:val="en-US"/>
        </w:rPr>
      </w:pPr>
      <w:r w:rsidRPr="00B91DD7">
        <w:rPr>
          <w:lang w:val="en-US"/>
        </w:rPr>
        <w:lastRenderedPageBreak/>
        <w:t xml:space="preserve">This interface returns </w:t>
      </w:r>
      <w:r>
        <w:rPr>
          <w:lang w:val="en-US"/>
        </w:rPr>
        <w:t>a floating point number with the result of the query according to the value of the variable Parameter, which can be one of the following:</w:t>
      </w:r>
    </w:p>
    <w:p w14:paraId="13536DD5" w14:textId="77777777" w:rsidR="00FA13D9" w:rsidRDefault="00FA13D9" w:rsidP="00FA13D9">
      <w:pPr>
        <w:spacing w:after="0" w:line="240" w:lineRule="auto"/>
        <w:jc w:val="both"/>
        <w:rPr>
          <w:lang w:val="en-US"/>
        </w:rPr>
      </w:pPr>
    </w:p>
    <w:p w14:paraId="02A949D7" w14:textId="77777777" w:rsidR="00FA13D9" w:rsidRPr="0069588B" w:rsidRDefault="00FA13D9" w:rsidP="00FA13D9">
      <w:pPr>
        <w:pStyle w:val="Heading3"/>
        <w:rPr>
          <w:i/>
          <w:color w:val="000000" w:themeColor="text1"/>
          <w:lang w:val="en-US"/>
        </w:rPr>
      </w:pPr>
      <w:r w:rsidRPr="0069588B">
        <w:rPr>
          <w:i/>
          <w:color w:val="000000" w:themeColor="text1"/>
          <w:lang w:val="en-US"/>
        </w:rPr>
        <w:t xml:space="preserve">Parameter 0: </w:t>
      </w:r>
      <w:r w:rsidR="001D1656">
        <w:rPr>
          <w:i/>
          <w:color w:val="000000" w:themeColor="text1"/>
          <w:lang w:val="en-US"/>
        </w:rPr>
        <w:t>XYCurves</w:t>
      </w:r>
      <w:r>
        <w:rPr>
          <w:i/>
          <w:color w:val="000000" w:themeColor="text1"/>
          <w:lang w:val="en-US"/>
        </w:rPr>
        <w:t>.</w:t>
      </w:r>
      <w:r w:rsidR="00D22140">
        <w:rPr>
          <w:i/>
          <w:color w:val="000000" w:themeColor="text1"/>
          <w:lang w:val="en-US"/>
        </w:rPr>
        <w:t>X read</w:t>
      </w:r>
    </w:p>
    <w:p w14:paraId="33827F31" w14:textId="77777777" w:rsidR="00FA13D9" w:rsidRDefault="00FA13D9" w:rsidP="00FA13D9">
      <w:pPr>
        <w:spacing w:after="0" w:line="240" w:lineRule="auto"/>
        <w:jc w:val="both"/>
        <w:rPr>
          <w:lang w:val="en-US"/>
        </w:rPr>
      </w:pPr>
      <w:r>
        <w:rPr>
          <w:lang w:val="en-US"/>
        </w:rPr>
        <w:t xml:space="preserve">This parameter </w:t>
      </w:r>
      <w:r w:rsidR="00D22140" w:rsidRPr="00D22140">
        <w:rPr>
          <w:lang w:val="en-US"/>
        </w:rPr>
        <w:t>gets the interpolated value after setting Y</w:t>
      </w:r>
      <w:r>
        <w:rPr>
          <w:lang w:val="en-US"/>
        </w:rPr>
        <w:t>.</w:t>
      </w:r>
    </w:p>
    <w:p w14:paraId="30565C96" w14:textId="77777777" w:rsidR="00D22140" w:rsidRPr="0069588B" w:rsidRDefault="00D22140" w:rsidP="00D22140">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 write</w:t>
      </w:r>
    </w:p>
    <w:p w14:paraId="7C2AB28B" w14:textId="77777777" w:rsidR="00D22140" w:rsidRDefault="00D22140" w:rsidP="00D22140">
      <w:pPr>
        <w:spacing w:after="0" w:line="240" w:lineRule="auto"/>
        <w:jc w:val="both"/>
        <w:rPr>
          <w:lang w:val="en-US"/>
        </w:rPr>
      </w:pPr>
      <w:r>
        <w:rPr>
          <w:lang w:val="en-US"/>
        </w:rPr>
        <w:t xml:space="preserve">This parameter </w:t>
      </w:r>
      <w:r w:rsidRPr="00D22140">
        <w:rPr>
          <w:lang w:val="en-US"/>
        </w:rPr>
        <w:t>sets the X value</w:t>
      </w:r>
      <w:r>
        <w:rPr>
          <w:lang w:val="en-US"/>
        </w:rPr>
        <w:t>.</w:t>
      </w:r>
    </w:p>
    <w:p w14:paraId="0D10665A" w14:textId="77777777" w:rsidR="00D22140" w:rsidRPr="0069588B" w:rsidRDefault="00D22140" w:rsidP="00D22140">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 read</w:t>
      </w:r>
    </w:p>
    <w:p w14:paraId="493334E1" w14:textId="77777777" w:rsidR="00D22140" w:rsidRDefault="00D22140" w:rsidP="00D22140">
      <w:pPr>
        <w:spacing w:after="0" w:line="240" w:lineRule="auto"/>
        <w:jc w:val="both"/>
        <w:rPr>
          <w:lang w:val="en-US"/>
        </w:rPr>
      </w:pPr>
      <w:r>
        <w:rPr>
          <w:lang w:val="en-US"/>
        </w:rPr>
        <w:t xml:space="preserve">This parameter </w:t>
      </w:r>
      <w:r w:rsidRPr="00D22140">
        <w:rPr>
          <w:lang w:val="en-US"/>
        </w:rPr>
        <w:t>gets the in</w:t>
      </w:r>
      <w:r>
        <w:rPr>
          <w:lang w:val="en-US"/>
        </w:rPr>
        <w:t>terpolated value after setting X.</w:t>
      </w:r>
    </w:p>
    <w:p w14:paraId="4C807FB1" w14:textId="77777777" w:rsidR="00D22140" w:rsidRPr="0069588B" w:rsidRDefault="00D22140" w:rsidP="00D22140">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 write</w:t>
      </w:r>
    </w:p>
    <w:p w14:paraId="78AF8EFA" w14:textId="77777777" w:rsidR="00D22140" w:rsidRDefault="00D22140" w:rsidP="00D22140">
      <w:pPr>
        <w:spacing w:after="0" w:line="240" w:lineRule="auto"/>
        <w:jc w:val="both"/>
        <w:rPr>
          <w:lang w:val="en-US"/>
        </w:rPr>
      </w:pPr>
      <w:r>
        <w:rPr>
          <w:lang w:val="en-US"/>
        </w:rPr>
        <w:t>This parameter sets the Y</w:t>
      </w:r>
      <w:r w:rsidRPr="00D22140">
        <w:rPr>
          <w:lang w:val="en-US"/>
        </w:rPr>
        <w:t xml:space="preserve"> value</w:t>
      </w:r>
      <w:r>
        <w:rPr>
          <w:lang w:val="en-US"/>
        </w:rPr>
        <w:t>.</w:t>
      </w:r>
    </w:p>
    <w:p w14:paraId="020CF952" w14:textId="77777777" w:rsidR="003C371F" w:rsidRPr="0069588B" w:rsidRDefault="003C371F" w:rsidP="003C371F">
      <w:pPr>
        <w:pStyle w:val="Heading3"/>
        <w:rPr>
          <w:i/>
          <w:color w:val="000000" w:themeColor="text1"/>
          <w:lang w:val="en-US"/>
        </w:rPr>
      </w:pPr>
      <w:r>
        <w:rPr>
          <w:i/>
          <w:color w:val="000000" w:themeColor="text1"/>
          <w:lang w:val="en-US"/>
        </w:rPr>
        <w:t>Parameter 4</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Shift read</w:t>
      </w:r>
    </w:p>
    <w:p w14:paraId="46C572DD" w14:textId="77777777" w:rsidR="003C371F" w:rsidRDefault="003C371F" w:rsidP="003C371F">
      <w:pPr>
        <w:spacing w:after="0" w:line="240" w:lineRule="auto"/>
        <w:jc w:val="both"/>
        <w:rPr>
          <w:lang w:val="en-US"/>
        </w:rPr>
      </w:pPr>
      <w:r>
        <w:rPr>
          <w:lang w:val="en-US"/>
        </w:rPr>
        <w:t xml:space="preserve">This parameter </w:t>
      </w:r>
      <w:r w:rsidRPr="003C371F">
        <w:rPr>
          <w:lang w:val="en-US"/>
        </w:rPr>
        <w:t>gets the amount to shift X value from original curve</w:t>
      </w:r>
      <w:r>
        <w:rPr>
          <w:lang w:val="en-US"/>
        </w:rPr>
        <w:t>.</w:t>
      </w:r>
    </w:p>
    <w:p w14:paraId="1FD46B58" w14:textId="77777777" w:rsidR="003C371F" w:rsidRPr="0069588B" w:rsidRDefault="003C371F" w:rsidP="003C371F">
      <w:pPr>
        <w:pStyle w:val="Heading3"/>
        <w:rPr>
          <w:i/>
          <w:color w:val="000000" w:themeColor="text1"/>
          <w:lang w:val="en-US"/>
        </w:rPr>
      </w:pPr>
      <w:r>
        <w:rPr>
          <w:i/>
          <w:color w:val="000000" w:themeColor="text1"/>
          <w:lang w:val="en-US"/>
        </w:rPr>
        <w:t>Parameter 5</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Shift write</w:t>
      </w:r>
    </w:p>
    <w:p w14:paraId="3326DE65" w14:textId="77777777" w:rsidR="003C371F" w:rsidRDefault="003C371F" w:rsidP="003C371F">
      <w:pPr>
        <w:spacing w:after="0" w:line="240" w:lineRule="auto"/>
        <w:jc w:val="both"/>
        <w:rPr>
          <w:lang w:val="en-US"/>
        </w:rPr>
      </w:pPr>
      <w:r>
        <w:rPr>
          <w:lang w:val="en-US"/>
        </w:rPr>
        <w:t>This parameter s</w:t>
      </w:r>
      <w:r w:rsidRPr="003C371F">
        <w:rPr>
          <w:lang w:val="en-US"/>
        </w:rPr>
        <w:t>ets the amount to shift X value from original curve</w:t>
      </w:r>
      <w:r>
        <w:rPr>
          <w:lang w:val="en-US"/>
        </w:rPr>
        <w:t>.</w:t>
      </w:r>
    </w:p>
    <w:p w14:paraId="752E90D8" w14:textId="77777777" w:rsidR="003C371F" w:rsidRPr="0069588B" w:rsidRDefault="003C371F" w:rsidP="003C371F">
      <w:pPr>
        <w:pStyle w:val="Heading3"/>
        <w:rPr>
          <w:i/>
          <w:color w:val="000000" w:themeColor="text1"/>
          <w:lang w:val="en-US"/>
        </w:rPr>
      </w:pPr>
      <w:r>
        <w:rPr>
          <w:i/>
          <w:color w:val="000000" w:themeColor="text1"/>
          <w:lang w:val="en-US"/>
        </w:rPr>
        <w:t>Parameter 6</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Shift read</w:t>
      </w:r>
    </w:p>
    <w:p w14:paraId="1677AB9A" w14:textId="77777777" w:rsidR="003C371F" w:rsidRDefault="003C371F" w:rsidP="003C371F">
      <w:pPr>
        <w:spacing w:after="0" w:line="240" w:lineRule="auto"/>
        <w:jc w:val="both"/>
        <w:rPr>
          <w:lang w:val="en-US"/>
        </w:rPr>
      </w:pPr>
      <w:r>
        <w:rPr>
          <w:lang w:val="en-US"/>
        </w:rPr>
        <w:t>This parameter gets the amount to shift Y</w:t>
      </w:r>
      <w:r w:rsidRPr="003C371F">
        <w:rPr>
          <w:lang w:val="en-US"/>
        </w:rPr>
        <w:t xml:space="preserve"> value from original curve</w:t>
      </w:r>
      <w:r>
        <w:rPr>
          <w:lang w:val="en-US"/>
        </w:rPr>
        <w:t>.</w:t>
      </w:r>
    </w:p>
    <w:p w14:paraId="07FEF39D" w14:textId="77777777" w:rsidR="003C371F" w:rsidRPr="0069588B" w:rsidRDefault="003C371F" w:rsidP="003C371F">
      <w:pPr>
        <w:pStyle w:val="Heading3"/>
        <w:rPr>
          <w:i/>
          <w:color w:val="000000" w:themeColor="text1"/>
          <w:lang w:val="en-US"/>
        </w:rPr>
      </w:pPr>
      <w:r>
        <w:rPr>
          <w:i/>
          <w:color w:val="000000" w:themeColor="text1"/>
          <w:lang w:val="en-US"/>
        </w:rPr>
        <w:t>Parameter 7</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Shift write</w:t>
      </w:r>
    </w:p>
    <w:p w14:paraId="5AD47825" w14:textId="77777777" w:rsidR="003C371F" w:rsidRDefault="003C371F" w:rsidP="003C371F">
      <w:pPr>
        <w:spacing w:after="0" w:line="240" w:lineRule="auto"/>
        <w:jc w:val="both"/>
        <w:rPr>
          <w:lang w:val="en-US"/>
        </w:rPr>
      </w:pPr>
      <w:r>
        <w:rPr>
          <w:lang w:val="en-US"/>
        </w:rPr>
        <w:t>This parameter sets the amount to shift Y</w:t>
      </w:r>
      <w:r w:rsidRPr="003C371F">
        <w:rPr>
          <w:lang w:val="en-US"/>
        </w:rPr>
        <w:t xml:space="preserve"> value from original curve</w:t>
      </w:r>
      <w:r>
        <w:rPr>
          <w:lang w:val="en-US"/>
        </w:rPr>
        <w:t>.</w:t>
      </w:r>
    </w:p>
    <w:p w14:paraId="2412006E" w14:textId="77777777" w:rsidR="00600244" w:rsidRPr="0069588B" w:rsidRDefault="00600244" w:rsidP="00600244">
      <w:pPr>
        <w:pStyle w:val="Heading3"/>
        <w:rPr>
          <w:i/>
          <w:color w:val="000000" w:themeColor="text1"/>
          <w:lang w:val="en-US"/>
        </w:rPr>
      </w:pPr>
      <w:r>
        <w:rPr>
          <w:i/>
          <w:color w:val="000000" w:themeColor="text1"/>
          <w:lang w:val="en-US"/>
        </w:rPr>
        <w:t>Parameter 8</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Scale read</w:t>
      </w:r>
    </w:p>
    <w:p w14:paraId="61A73F65" w14:textId="77777777" w:rsidR="00600244" w:rsidRDefault="00600244" w:rsidP="00600244">
      <w:pPr>
        <w:spacing w:after="0" w:line="240" w:lineRule="auto"/>
        <w:jc w:val="both"/>
        <w:rPr>
          <w:lang w:val="en-US"/>
        </w:rPr>
      </w:pPr>
      <w:r>
        <w:rPr>
          <w:lang w:val="en-US"/>
        </w:rPr>
        <w:t xml:space="preserve">This parameter </w:t>
      </w:r>
      <w:r w:rsidRPr="00600244">
        <w:rPr>
          <w:lang w:val="en-US"/>
        </w:rPr>
        <w:t>gets the factor to scale X values from original curve</w:t>
      </w:r>
      <w:r>
        <w:rPr>
          <w:lang w:val="en-US"/>
        </w:rPr>
        <w:t>.</w:t>
      </w:r>
    </w:p>
    <w:p w14:paraId="6837F1D0" w14:textId="77777777" w:rsidR="00600244" w:rsidRPr="0069588B" w:rsidRDefault="00600244" w:rsidP="00600244">
      <w:pPr>
        <w:pStyle w:val="Heading3"/>
        <w:rPr>
          <w:i/>
          <w:color w:val="000000" w:themeColor="text1"/>
          <w:lang w:val="en-US"/>
        </w:rPr>
      </w:pPr>
      <w:r>
        <w:rPr>
          <w:i/>
          <w:color w:val="000000" w:themeColor="text1"/>
          <w:lang w:val="en-US"/>
        </w:rPr>
        <w:t>Parameter 9</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Scale write</w:t>
      </w:r>
    </w:p>
    <w:p w14:paraId="45449686" w14:textId="77777777" w:rsidR="00600244" w:rsidRDefault="00600244" w:rsidP="00600244">
      <w:pPr>
        <w:spacing w:after="0" w:line="240" w:lineRule="auto"/>
        <w:jc w:val="both"/>
        <w:rPr>
          <w:lang w:val="en-US"/>
        </w:rPr>
      </w:pPr>
      <w:r>
        <w:rPr>
          <w:lang w:val="en-US"/>
        </w:rPr>
        <w:t>This parameter s</w:t>
      </w:r>
      <w:r w:rsidRPr="00600244">
        <w:rPr>
          <w:lang w:val="en-US"/>
        </w:rPr>
        <w:t>ets the factor to scale X values from original curve</w:t>
      </w:r>
      <w:r>
        <w:rPr>
          <w:lang w:val="en-US"/>
        </w:rPr>
        <w:t>.</w:t>
      </w:r>
    </w:p>
    <w:p w14:paraId="734F63F9" w14:textId="77777777" w:rsidR="00767CDA" w:rsidRPr="0069588B" w:rsidRDefault="00767CDA" w:rsidP="00767CDA">
      <w:pPr>
        <w:pStyle w:val="Heading3"/>
        <w:rPr>
          <w:i/>
          <w:color w:val="000000" w:themeColor="text1"/>
          <w:lang w:val="en-US"/>
        </w:rPr>
      </w:pPr>
      <w:r>
        <w:rPr>
          <w:i/>
          <w:color w:val="000000" w:themeColor="text1"/>
          <w:lang w:val="en-US"/>
        </w:rPr>
        <w:t>Parameter 10</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Scale read</w:t>
      </w:r>
    </w:p>
    <w:p w14:paraId="47BB4ABB" w14:textId="77777777" w:rsidR="00767CDA" w:rsidRDefault="00767CDA" w:rsidP="00767CDA">
      <w:pPr>
        <w:spacing w:after="0" w:line="240" w:lineRule="auto"/>
        <w:jc w:val="both"/>
        <w:rPr>
          <w:lang w:val="en-US"/>
        </w:rPr>
      </w:pPr>
      <w:r>
        <w:rPr>
          <w:lang w:val="en-US"/>
        </w:rPr>
        <w:t xml:space="preserve">This parameter </w:t>
      </w:r>
      <w:r w:rsidRPr="00600244">
        <w:rPr>
          <w:lang w:val="en-US"/>
        </w:rPr>
        <w:t xml:space="preserve">gets the factor to scale </w:t>
      </w:r>
      <w:r>
        <w:rPr>
          <w:lang w:val="en-US"/>
        </w:rPr>
        <w:t>Y</w:t>
      </w:r>
      <w:r w:rsidRPr="00600244">
        <w:rPr>
          <w:lang w:val="en-US"/>
        </w:rPr>
        <w:t xml:space="preserve"> values from original curve</w:t>
      </w:r>
      <w:r>
        <w:rPr>
          <w:lang w:val="en-US"/>
        </w:rPr>
        <w:t>.</w:t>
      </w:r>
    </w:p>
    <w:p w14:paraId="772ECAC3" w14:textId="77777777" w:rsidR="00767CDA" w:rsidRPr="0069588B" w:rsidRDefault="00767CDA" w:rsidP="00767CDA">
      <w:pPr>
        <w:pStyle w:val="Heading3"/>
        <w:rPr>
          <w:i/>
          <w:color w:val="000000" w:themeColor="text1"/>
          <w:lang w:val="en-US"/>
        </w:rPr>
      </w:pPr>
      <w:r>
        <w:rPr>
          <w:i/>
          <w:color w:val="000000" w:themeColor="text1"/>
          <w:lang w:val="en-US"/>
        </w:rPr>
        <w:t>Parameter 11</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Scale write</w:t>
      </w:r>
    </w:p>
    <w:p w14:paraId="59258B15" w14:textId="77777777" w:rsidR="00767CDA" w:rsidRDefault="00767CDA" w:rsidP="00767CDA">
      <w:pPr>
        <w:spacing w:after="0" w:line="240" w:lineRule="auto"/>
        <w:jc w:val="both"/>
        <w:rPr>
          <w:lang w:val="en-US"/>
        </w:rPr>
      </w:pPr>
      <w:r>
        <w:rPr>
          <w:lang w:val="en-US"/>
        </w:rPr>
        <w:t>This parameter sets the factor to scale Y</w:t>
      </w:r>
      <w:r w:rsidRPr="00600244">
        <w:rPr>
          <w:lang w:val="en-US"/>
        </w:rPr>
        <w:t xml:space="preserve"> values from original curve</w:t>
      </w:r>
      <w:r>
        <w:rPr>
          <w:lang w:val="en-US"/>
        </w:rPr>
        <w:t>.</w:t>
      </w:r>
    </w:p>
    <w:p w14:paraId="1055825E" w14:textId="77777777" w:rsidR="001904ED" w:rsidRPr="00E65D8C" w:rsidRDefault="001904ED" w:rsidP="001904ED">
      <w:pPr>
        <w:pStyle w:val="Heading2"/>
        <w:rPr>
          <w:rFonts w:ascii="Arial" w:hAnsi="Arial" w:cs="Arial"/>
          <w:b/>
          <w:color w:val="000000" w:themeColor="text1"/>
          <w:lang w:val="en-US"/>
        </w:rPr>
      </w:pPr>
      <w:r>
        <w:rPr>
          <w:rFonts w:ascii="Arial" w:hAnsi="Arial" w:cs="Arial"/>
          <w:b/>
          <w:color w:val="000000" w:themeColor="text1"/>
          <w:lang w:val="en-US"/>
        </w:rPr>
        <w:t>XYCurvesS (String)</w:t>
      </w:r>
      <w:r w:rsidRPr="00E65D8C">
        <w:rPr>
          <w:rFonts w:ascii="Arial" w:hAnsi="Arial" w:cs="Arial"/>
          <w:b/>
          <w:color w:val="000000" w:themeColor="text1"/>
          <w:lang w:val="en-US"/>
        </w:rPr>
        <w:t xml:space="preserve"> Interface</w:t>
      </w:r>
    </w:p>
    <w:p w14:paraId="3B770C8B" w14:textId="77777777" w:rsidR="001904ED" w:rsidRPr="00E65D8C" w:rsidRDefault="001904ED" w:rsidP="001904ED">
      <w:pPr>
        <w:spacing w:after="0" w:line="240" w:lineRule="auto"/>
        <w:rPr>
          <w:lang w:val="en-US"/>
        </w:rPr>
      </w:pPr>
    </w:p>
    <w:p w14:paraId="6128F368" w14:textId="77777777" w:rsidR="001904ED" w:rsidRDefault="001904ED" w:rsidP="001904ED">
      <w:pPr>
        <w:spacing w:after="0" w:line="240" w:lineRule="auto"/>
        <w:jc w:val="both"/>
        <w:rPr>
          <w:lang w:val="en-US"/>
        </w:rPr>
      </w:pPr>
      <w:r>
        <w:rPr>
          <w:lang w:val="en-US"/>
        </w:rPr>
        <w:t>This interface can be used to read/write certain properties of the active DSS object. The structure of the interface is as follows:</w:t>
      </w:r>
    </w:p>
    <w:p w14:paraId="7B0EBE7C" w14:textId="77777777" w:rsidR="001904ED" w:rsidRDefault="001904ED" w:rsidP="001904ED">
      <w:pPr>
        <w:spacing w:after="0" w:line="240" w:lineRule="auto"/>
        <w:jc w:val="both"/>
        <w:rPr>
          <w:lang w:val="en-US"/>
        </w:rPr>
      </w:pPr>
    </w:p>
    <w:p w14:paraId="7FAE95DA" w14:textId="77777777" w:rsidR="001904ED" w:rsidRPr="00292B59" w:rsidRDefault="001904ED" w:rsidP="001904ED">
      <w:pPr>
        <w:spacing w:after="0" w:line="240" w:lineRule="auto"/>
        <w:jc w:val="center"/>
        <w:rPr>
          <w:lang w:val="en-US"/>
        </w:rPr>
      </w:pPr>
      <w:r w:rsidRPr="00292B59">
        <w:rPr>
          <w:lang w:val="en-US"/>
        </w:rPr>
        <w:t>CStr XYCurvesS(int32_t Parameter, CStr Argument);</w:t>
      </w:r>
    </w:p>
    <w:p w14:paraId="67B7C14E" w14:textId="77777777" w:rsidR="001904ED" w:rsidRPr="00292B59" w:rsidRDefault="001904ED" w:rsidP="001904ED">
      <w:pPr>
        <w:spacing w:after="0" w:line="240" w:lineRule="auto"/>
        <w:jc w:val="center"/>
        <w:rPr>
          <w:lang w:val="en-US"/>
        </w:rPr>
      </w:pPr>
    </w:p>
    <w:p w14:paraId="0F7FC9F2" w14:textId="77777777" w:rsidR="001904ED" w:rsidRDefault="001904ED" w:rsidP="001904ED">
      <w:pPr>
        <w:spacing w:after="0" w:line="240" w:lineRule="auto"/>
        <w:jc w:val="both"/>
        <w:rPr>
          <w:lang w:val="en-US"/>
        </w:rPr>
      </w:pPr>
      <w:r w:rsidRPr="00B91DD7">
        <w:rPr>
          <w:lang w:val="en-US"/>
        </w:rPr>
        <w:t xml:space="preserve">This interface returns </w:t>
      </w:r>
      <w:r>
        <w:rPr>
          <w:lang w:val="en-US"/>
        </w:rPr>
        <w:t xml:space="preserve">a </w:t>
      </w:r>
      <w:r w:rsidR="00292B59">
        <w:rPr>
          <w:lang w:val="en-US"/>
        </w:rPr>
        <w:t>string</w:t>
      </w:r>
      <w:r>
        <w:rPr>
          <w:lang w:val="en-US"/>
        </w:rPr>
        <w:t xml:space="preserve"> with the result of the query according to the value of the variable Parameter, which can be one of the following:</w:t>
      </w:r>
    </w:p>
    <w:p w14:paraId="3472FF03" w14:textId="77777777" w:rsidR="001904ED" w:rsidRDefault="001904ED" w:rsidP="001904ED">
      <w:pPr>
        <w:spacing w:after="0" w:line="240" w:lineRule="auto"/>
        <w:jc w:val="both"/>
        <w:rPr>
          <w:lang w:val="en-US"/>
        </w:rPr>
      </w:pPr>
    </w:p>
    <w:p w14:paraId="3AADF579" w14:textId="77777777" w:rsidR="001904ED" w:rsidRPr="0069588B" w:rsidRDefault="001904ED" w:rsidP="001904ED">
      <w:pPr>
        <w:pStyle w:val="Heading3"/>
        <w:rPr>
          <w:i/>
          <w:color w:val="000000" w:themeColor="text1"/>
          <w:lang w:val="en-US"/>
        </w:rPr>
      </w:pPr>
      <w:r w:rsidRPr="0069588B">
        <w:rPr>
          <w:i/>
          <w:color w:val="000000" w:themeColor="text1"/>
          <w:lang w:val="en-US"/>
        </w:rPr>
        <w:t xml:space="preserve">Parameter 0: </w:t>
      </w:r>
      <w:r w:rsidR="001D1656">
        <w:rPr>
          <w:i/>
          <w:color w:val="000000" w:themeColor="text1"/>
          <w:lang w:val="en-US"/>
        </w:rPr>
        <w:t>XYCurves</w:t>
      </w:r>
      <w:r>
        <w:rPr>
          <w:i/>
          <w:color w:val="000000" w:themeColor="text1"/>
          <w:lang w:val="en-US"/>
        </w:rPr>
        <w:t>.</w:t>
      </w:r>
      <w:r w:rsidR="00AA1E58">
        <w:rPr>
          <w:i/>
          <w:color w:val="000000" w:themeColor="text1"/>
          <w:lang w:val="en-US"/>
        </w:rPr>
        <w:t>Name</w:t>
      </w:r>
      <w:r>
        <w:rPr>
          <w:i/>
          <w:color w:val="000000" w:themeColor="text1"/>
          <w:lang w:val="en-US"/>
        </w:rPr>
        <w:t xml:space="preserve"> read</w:t>
      </w:r>
    </w:p>
    <w:p w14:paraId="3EAF0590" w14:textId="77777777" w:rsidR="001904ED" w:rsidRDefault="001904ED" w:rsidP="001904ED">
      <w:pPr>
        <w:spacing w:after="0" w:line="240" w:lineRule="auto"/>
        <w:jc w:val="both"/>
        <w:rPr>
          <w:lang w:val="en-US"/>
        </w:rPr>
      </w:pPr>
      <w:r>
        <w:rPr>
          <w:lang w:val="en-US"/>
        </w:rPr>
        <w:t xml:space="preserve">This parameter </w:t>
      </w:r>
      <w:r w:rsidR="00AA1E58" w:rsidRPr="00AA1E58">
        <w:rPr>
          <w:lang w:val="en-US"/>
        </w:rPr>
        <w:t>gets the name of the active XYCurve Object</w:t>
      </w:r>
      <w:r>
        <w:rPr>
          <w:lang w:val="en-US"/>
        </w:rPr>
        <w:t>.</w:t>
      </w:r>
    </w:p>
    <w:p w14:paraId="5B7540A6" w14:textId="77777777" w:rsidR="00AA1E58" w:rsidRPr="0069588B" w:rsidRDefault="00AA1E58" w:rsidP="00AA1E58">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Name write</w:t>
      </w:r>
    </w:p>
    <w:p w14:paraId="3C3E0A41" w14:textId="77777777" w:rsidR="00AA1E58" w:rsidRDefault="00AA1E58" w:rsidP="00AA1E58">
      <w:pPr>
        <w:spacing w:after="0" w:line="240" w:lineRule="auto"/>
        <w:jc w:val="both"/>
        <w:rPr>
          <w:lang w:val="en-US"/>
        </w:rPr>
      </w:pPr>
      <w:r>
        <w:rPr>
          <w:lang w:val="en-US"/>
        </w:rPr>
        <w:t>This parameter s</w:t>
      </w:r>
      <w:r w:rsidRPr="00AA1E58">
        <w:rPr>
          <w:lang w:val="en-US"/>
        </w:rPr>
        <w:t>ets the name of the active XYCurve Object</w:t>
      </w:r>
      <w:r>
        <w:rPr>
          <w:lang w:val="en-US"/>
        </w:rPr>
        <w:t>.</w:t>
      </w:r>
    </w:p>
    <w:p w14:paraId="331C334F" w14:textId="77777777" w:rsidR="0069005C" w:rsidRPr="00E65D8C" w:rsidRDefault="0069005C" w:rsidP="0069005C">
      <w:pPr>
        <w:pStyle w:val="Heading2"/>
        <w:rPr>
          <w:rFonts w:ascii="Arial" w:hAnsi="Arial" w:cs="Arial"/>
          <w:b/>
          <w:color w:val="000000" w:themeColor="text1"/>
          <w:lang w:val="en-US"/>
        </w:rPr>
      </w:pPr>
      <w:r>
        <w:rPr>
          <w:rFonts w:ascii="Arial" w:hAnsi="Arial" w:cs="Arial"/>
          <w:b/>
          <w:color w:val="000000" w:themeColor="text1"/>
          <w:lang w:val="en-US"/>
        </w:rPr>
        <w:t>XYCurvesV (Variant)</w:t>
      </w:r>
      <w:r w:rsidRPr="00E65D8C">
        <w:rPr>
          <w:rFonts w:ascii="Arial" w:hAnsi="Arial" w:cs="Arial"/>
          <w:b/>
          <w:color w:val="000000" w:themeColor="text1"/>
          <w:lang w:val="en-US"/>
        </w:rPr>
        <w:t xml:space="preserve"> Interface</w:t>
      </w:r>
    </w:p>
    <w:p w14:paraId="5BE9336A" w14:textId="77777777" w:rsidR="0069005C" w:rsidRPr="00E65D8C" w:rsidRDefault="0069005C" w:rsidP="0069005C">
      <w:pPr>
        <w:spacing w:after="0" w:line="240" w:lineRule="auto"/>
        <w:rPr>
          <w:lang w:val="en-US"/>
        </w:rPr>
      </w:pPr>
    </w:p>
    <w:p w14:paraId="1C6661EC" w14:textId="77777777" w:rsidR="0069005C" w:rsidRDefault="0069005C" w:rsidP="0069005C">
      <w:pPr>
        <w:spacing w:after="0" w:line="240" w:lineRule="auto"/>
        <w:jc w:val="both"/>
        <w:rPr>
          <w:lang w:val="en-US"/>
        </w:rPr>
      </w:pPr>
      <w:r>
        <w:rPr>
          <w:lang w:val="en-US"/>
        </w:rPr>
        <w:lastRenderedPageBreak/>
        <w:t>This interface can be used to read/write certain properties of the active DSS object. The structure of the interface is as follows:</w:t>
      </w:r>
    </w:p>
    <w:p w14:paraId="1EC74A3E" w14:textId="77777777" w:rsidR="0069005C" w:rsidRDefault="0069005C" w:rsidP="0069005C">
      <w:pPr>
        <w:spacing w:after="0" w:line="240" w:lineRule="auto"/>
        <w:jc w:val="both"/>
        <w:rPr>
          <w:lang w:val="en-US"/>
        </w:rPr>
      </w:pPr>
    </w:p>
    <w:p w14:paraId="5E77E624" w14:textId="77777777" w:rsidR="0069005C" w:rsidRPr="00292B59" w:rsidRDefault="0069005C" w:rsidP="0069005C">
      <w:pPr>
        <w:spacing w:after="0" w:line="240" w:lineRule="auto"/>
        <w:jc w:val="center"/>
        <w:rPr>
          <w:lang w:val="en-US"/>
        </w:rPr>
      </w:pPr>
      <w:r>
        <w:rPr>
          <w:lang w:val="en-US"/>
        </w:rPr>
        <w:t>void</w:t>
      </w:r>
      <w:r w:rsidRPr="00292B59">
        <w:rPr>
          <w:lang w:val="en-US"/>
        </w:rPr>
        <w:t xml:space="preserve"> XYCurvesS(int32_t Parameter, </w:t>
      </w:r>
      <w:r>
        <w:rPr>
          <w:lang w:val="en-US"/>
        </w:rPr>
        <w:t>VARIANT *</w:t>
      </w:r>
      <w:r w:rsidRPr="00292B59">
        <w:rPr>
          <w:lang w:val="en-US"/>
        </w:rPr>
        <w:t>Argument);</w:t>
      </w:r>
    </w:p>
    <w:p w14:paraId="38C4E711" w14:textId="77777777" w:rsidR="0069005C" w:rsidRPr="00292B59" w:rsidRDefault="0069005C" w:rsidP="0069005C">
      <w:pPr>
        <w:spacing w:after="0" w:line="240" w:lineRule="auto"/>
        <w:jc w:val="center"/>
        <w:rPr>
          <w:lang w:val="en-US"/>
        </w:rPr>
      </w:pPr>
    </w:p>
    <w:p w14:paraId="74E157E8" w14:textId="77777777" w:rsidR="0069005C" w:rsidRDefault="0069005C" w:rsidP="0069005C">
      <w:pPr>
        <w:spacing w:after="0" w:line="240" w:lineRule="auto"/>
        <w:jc w:val="both"/>
        <w:rPr>
          <w:lang w:val="en-US"/>
        </w:rPr>
      </w:pPr>
      <w:r w:rsidRPr="00B91DD7">
        <w:rPr>
          <w:lang w:val="en-US"/>
        </w:rPr>
        <w:t xml:space="preserve">This interface returns </w:t>
      </w:r>
      <w:r>
        <w:rPr>
          <w:lang w:val="en-US"/>
        </w:rPr>
        <w:t>a Variant with the result of the query according to the value of the variable Parameter, which can be one of the following:</w:t>
      </w:r>
    </w:p>
    <w:p w14:paraId="03F64C3B" w14:textId="77777777" w:rsidR="0069005C" w:rsidRDefault="0069005C" w:rsidP="0069005C">
      <w:pPr>
        <w:spacing w:after="0" w:line="240" w:lineRule="auto"/>
        <w:jc w:val="both"/>
        <w:rPr>
          <w:lang w:val="en-US"/>
        </w:rPr>
      </w:pPr>
    </w:p>
    <w:p w14:paraId="1AD72B1C" w14:textId="77777777" w:rsidR="0069005C" w:rsidRPr="0069588B" w:rsidRDefault="0069005C" w:rsidP="0069005C">
      <w:pPr>
        <w:pStyle w:val="Heading3"/>
        <w:rPr>
          <w:i/>
          <w:color w:val="000000" w:themeColor="text1"/>
          <w:lang w:val="en-US"/>
        </w:rPr>
      </w:pPr>
      <w:r w:rsidRPr="0069588B">
        <w:rPr>
          <w:i/>
          <w:color w:val="000000" w:themeColor="text1"/>
          <w:lang w:val="en-US"/>
        </w:rPr>
        <w:t xml:space="preserve">Parameter 0: </w:t>
      </w:r>
      <w:r w:rsidR="001D1656">
        <w:rPr>
          <w:i/>
          <w:color w:val="000000" w:themeColor="text1"/>
          <w:lang w:val="en-US"/>
        </w:rPr>
        <w:t>XYCurves</w:t>
      </w:r>
      <w:r>
        <w:rPr>
          <w:i/>
          <w:color w:val="000000" w:themeColor="text1"/>
          <w:lang w:val="en-US"/>
        </w:rPr>
        <w:t>.</w:t>
      </w:r>
      <w:r w:rsidR="0065640F">
        <w:rPr>
          <w:i/>
          <w:color w:val="000000" w:themeColor="text1"/>
          <w:lang w:val="en-US"/>
        </w:rPr>
        <w:t>XArray</w:t>
      </w:r>
      <w:r>
        <w:rPr>
          <w:i/>
          <w:color w:val="000000" w:themeColor="text1"/>
          <w:lang w:val="en-US"/>
        </w:rPr>
        <w:t xml:space="preserve"> read</w:t>
      </w:r>
    </w:p>
    <w:p w14:paraId="4B9D8313" w14:textId="77777777" w:rsidR="0069005C" w:rsidRDefault="0069005C" w:rsidP="0069005C">
      <w:pPr>
        <w:spacing w:after="0" w:line="240" w:lineRule="auto"/>
        <w:jc w:val="both"/>
        <w:rPr>
          <w:lang w:val="en-US"/>
        </w:rPr>
      </w:pPr>
      <w:r>
        <w:rPr>
          <w:lang w:val="en-US"/>
        </w:rPr>
        <w:t xml:space="preserve">This parameter </w:t>
      </w:r>
      <w:r w:rsidR="0065640F" w:rsidRPr="0065640F">
        <w:rPr>
          <w:lang w:val="en-US"/>
        </w:rPr>
        <w:t>gets the X values as a variant array of doubles. Set Npts to max number expected if setting</w:t>
      </w:r>
      <w:r>
        <w:rPr>
          <w:lang w:val="en-US"/>
        </w:rPr>
        <w:t>.</w:t>
      </w:r>
    </w:p>
    <w:p w14:paraId="74BA48B1" w14:textId="77777777" w:rsidR="0065640F" w:rsidRPr="0069588B" w:rsidRDefault="0065640F" w:rsidP="0065640F">
      <w:pPr>
        <w:pStyle w:val="Heading3"/>
        <w:rPr>
          <w:i/>
          <w:color w:val="000000" w:themeColor="text1"/>
          <w:lang w:val="en-US"/>
        </w:rPr>
      </w:pPr>
      <w:r>
        <w:rPr>
          <w:i/>
          <w:color w:val="000000" w:themeColor="text1"/>
          <w:lang w:val="en-US"/>
        </w:rPr>
        <w:t>Parameter 1</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XArray write</w:t>
      </w:r>
    </w:p>
    <w:p w14:paraId="29839182" w14:textId="77777777" w:rsidR="005F5816" w:rsidRDefault="0065640F" w:rsidP="0065640F">
      <w:pPr>
        <w:spacing w:after="0" w:line="240" w:lineRule="auto"/>
        <w:jc w:val="both"/>
        <w:rPr>
          <w:lang w:val="en-US"/>
        </w:rPr>
      </w:pPr>
      <w:r>
        <w:rPr>
          <w:lang w:val="en-US"/>
        </w:rPr>
        <w:t>This parameter s</w:t>
      </w:r>
      <w:r w:rsidRPr="0065640F">
        <w:rPr>
          <w:lang w:val="en-US"/>
        </w:rPr>
        <w:t>ets the X values as a variant array of doubles</w:t>
      </w:r>
      <w:r w:rsidR="00831C2F">
        <w:rPr>
          <w:lang w:val="en-US"/>
        </w:rPr>
        <w:t xml:space="preserve"> specified in </w:t>
      </w:r>
      <w:r w:rsidR="00831C2F" w:rsidRPr="00831C2F">
        <w:rPr>
          <w:i/>
          <w:lang w:val="en-US"/>
        </w:rPr>
        <w:t>Argument</w:t>
      </w:r>
      <w:r w:rsidRPr="0065640F">
        <w:rPr>
          <w:lang w:val="en-US"/>
        </w:rPr>
        <w:t>. Set Npts to max number expected if setting</w:t>
      </w:r>
      <w:r w:rsidR="00831C2F">
        <w:rPr>
          <w:lang w:val="en-US"/>
        </w:rPr>
        <w:t>.</w:t>
      </w:r>
    </w:p>
    <w:p w14:paraId="3771EE96" w14:textId="77777777" w:rsidR="00BD6F7B" w:rsidRPr="0069588B" w:rsidRDefault="00BD6F7B" w:rsidP="00BD6F7B">
      <w:pPr>
        <w:pStyle w:val="Heading3"/>
        <w:rPr>
          <w:i/>
          <w:color w:val="000000" w:themeColor="text1"/>
          <w:lang w:val="en-US"/>
        </w:rPr>
      </w:pPr>
      <w:r>
        <w:rPr>
          <w:i/>
          <w:color w:val="000000" w:themeColor="text1"/>
          <w:lang w:val="en-US"/>
        </w:rPr>
        <w:t>Parameter 2</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Array read</w:t>
      </w:r>
    </w:p>
    <w:p w14:paraId="28DAB979" w14:textId="77777777" w:rsidR="00BD6F7B" w:rsidRDefault="00BD6F7B" w:rsidP="00BD6F7B">
      <w:pPr>
        <w:spacing w:after="0" w:line="240" w:lineRule="auto"/>
        <w:jc w:val="both"/>
        <w:rPr>
          <w:lang w:val="en-US"/>
        </w:rPr>
      </w:pPr>
      <w:r>
        <w:rPr>
          <w:lang w:val="en-US"/>
        </w:rPr>
        <w:t>This parameter gets the Y</w:t>
      </w:r>
      <w:r w:rsidRPr="0065640F">
        <w:rPr>
          <w:lang w:val="en-US"/>
        </w:rPr>
        <w:t xml:space="preserve"> values as a variant array of doubles. Set Npts to max number expected if setting</w:t>
      </w:r>
      <w:r>
        <w:rPr>
          <w:lang w:val="en-US"/>
        </w:rPr>
        <w:t>.</w:t>
      </w:r>
    </w:p>
    <w:p w14:paraId="6A0A2DA6" w14:textId="77777777" w:rsidR="00BD6F7B" w:rsidRPr="0069588B" w:rsidRDefault="00BD6F7B" w:rsidP="00BD6F7B">
      <w:pPr>
        <w:pStyle w:val="Heading3"/>
        <w:rPr>
          <w:i/>
          <w:color w:val="000000" w:themeColor="text1"/>
          <w:lang w:val="en-US"/>
        </w:rPr>
      </w:pPr>
      <w:r>
        <w:rPr>
          <w:i/>
          <w:color w:val="000000" w:themeColor="text1"/>
          <w:lang w:val="en-US"/>
        </w:rPr>
        <w:t>Parameter 3</w:t>
      </w:r>
      <w:r w:rsidRPr="0069588B">
        <w:rPr>
          <w:i/>
          <w:color w:val="000000" w:themeColor="text1"/>
          <w:lang w:val="en-US"/>
        </w:rPr>
        <w:t xml:space="preserve">: </w:t>
      </w:r>
      <w:r w:rsidR="001D1656">
        <w:rPr>
          <w:i/>
          <w:color w:val="000000" w:themeColor="text1"/>
          <w:lang w:val="en-US"/>
        </w:rPr>
        <w:t>XYCurves</w:t>
      </w:r>
      <w:r>
        <w:rPr>
          <w:i/>
          <w:color w:val="000000" w:themeColor="text1"/>
          <w:lang w:val="en-US"/>
        </w:rPr>
        <w:t>.YArray write</w:t>
      </w:r>
    </w:p>
    <w:p w14:paraId="23861937" w14:textId="77777777" w:rsidR="00BD6F7B" w:rsidRDefault="00BD6F7B" w:rsidP="00BD6F7B">
      <w:pPr>
        <w:spacing w:after="0" w:line="240" w:lineRule="auto"/>
        <w:jc w:val="both"/>
        <w:rPr>
          <w:lang w:val="en-US"/>
        </w:rPr>
      </w:pPr>
      <w:r>
        <w:rPr>
          <w:lang w:val="en-US"/>
        </w:rPr>
        <w:t>This parameter sets the Y</w:t>
      </w:r>
      <w:r w:rsidRPr="0065640F">
        <w:rPr>
          <w:lang w:val="en-US"/>
        </w:rPr>
        <w:t xml:space="preserve"> values as a variant array of doubles</w:t>
      </w:r>
      <w:r w:rsidR="00831C2F">
        <w:rPr>
          <w:lang w:val="en-US"/>
        </w:rPr>
        <w:t xml:space="preserve"> specified in </w:t>
      </w:r>
      <w:r w:rsidR="00B4324B">
        <w:rPr>
          <w:i/>
          <w:lang w:val="en-US"/>
        </w:rPr>
        <w:t>Argument</w:t>
      </w:r>
      <w:r w:rsidRPr="0065640F">
        <w:rPr>
          <w:lang w:val="en-US"/>
        </w:rPr>
        <w:t>. Set Npts to max number expected if setting</w:t>
      </w:r>
    </w:p>
    <w:p w14:paraId="6A8219A3" w14:textId="77777777" w:rsidR="00364EFF" w:rsidRDefault="00364EFF" w:rsidP="00EA686C">
      <w:pPr>
        <w:spacing w:after="0" w:line="240" w:lineRule="auto"/>
        <w:jc w:val="both"/>
        <w:rPr>
          <w:lang w:val="en-US"/>
        </w:rPr>
      </w:pPr>
    </w:p>
    <w:p w14:paraId="1C1E6712" w14:textId="77777777" w:rsidR="009A63CD" w:rsidRDefault="009A63CD" w:rsidP="00404FE7">
      <w:pPr>
        <w:spacing w:after="0" w:line="240" w:lineRule="auto"/>
        <w:rPr>
          <w:lang w:val="en-US"/>
        </w:rPr>
      </w:pPr>
    </w:p>
    <w:p w14:paraId="5564E3BF" w14:textId="77777777" w:rsidR="00404FE7" w:rsidRDefault="00404FE7" w:rsidP="00404FE7">
      <w:pPr>
        <w:spacing w:after="0" w:line="240" w:lineRule="auto"/>
        <w:rPr>
          <w:lang w:val="en-US"/>
        </w:rPr>
      </w:pPr>
    </w:p>
    <w:p w14:paraId="1A81F7CC" w14:textId="77777777" w:rsidR="00404FE7" w:rsidRDefault="00404FE7" w:rsidP="00404FE7">
      <w:pPr>
        <w:spacing w:after="0" w:line="240" w:lineRule="auto"/>
        <w:rPr>
          <w:lang w:val="en-US"/>
        </w:rPr>
      </w:pPr>
    </w:p>
    <w:p w14:paraId="070C05AF" w14:textId="77777777" w:rsidR="00CC099B" w:rsidRDefault="00CC099B" w:rsidP="00CC099B">
      <w:pPr>
        <w:spacing w:after="0" w:line="240" w:lineRule="auto"/>
        <w:rPr>
          <w:lang w:val="en-US"/>
        </w:rPr>
      </w:pPr>
    </w:p>
    <w:p w14:paraId="7342C35E" w14:textId="77777777" w:rsidR="00CC099B" w:rsidRDefault="00CC099B" w:rsidP="00D06DD3">
      <w:pPr>
        <w:rPr>
          <w:lang w:val="en-US"/>
        </w:rPr>
      </w:pPr>
    </w:p>
    <w:p w14:paraId="634DE136" w14:textId="77777777" w:rsidR="00D06DD3" w:rsidRPr="00D06DD3" w:rsidRDefault="00D06DD3" w:rsidP="0024677B">
      <w:pPr>
        <w:jc w:val="both"/>
        <w:rPr>
          <w:lang w:val="en-US"/>
        </w:rPr>
      </w:pPr>
    </w:p>
    <w:sectPr w:rsidR="00D06DD3" w:rsidRPr="00D06DD3">
      <w:headerReference w:type="default" r:id="rId7"/>
      <w:footerReference w:type="default" r:id="rId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1F76E3" w14:textId="77777777" w:rsidR="00601413" w:rsidRDefault="00601413" w:rsidP="0027346C">
      <w:pPr>
        <w:spacing w:after="0" w:line="240" w:lineRule="auto"/>
      </w:pPr>
      <w:r>
        <w:separator/>
      </w:r>
    </w:p>
  </w:endnote>
  <w:endnote w:type="continuationSeparator" w:id="0">
    <w:p w14:paraId="68F1A991" w14:textId="77777777" w:rsidR="00601413" w:rsidRDefault="00601413" w:rsidP="002734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A72D7" w14:textId="2A2AC2C5" w:rsidR="0069557C" w:rsidRPr="0027346C" w:rsidRDefault="0069557C">
    <w:pPr>
      <w:pStyle w:val="Footer"/>
      <w:rPr>
        <w:lang w:val="en-US"/>
      </w:rPr>
    </w:pPr>
    <w:r w:rsidRPr="0027346C">
      <w:rPr>
        <w:lang w:val="en-US"/>
      </w:rPr>
      <w:t>Direct connection Shared Library (DLL) for OpenDS</w:t>
    </w:r>
    <w:r>
      <w:rPr>
        <w:lang w:val="en-US"/>
      </w:rPr>
      <w: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A0FDC0" w14:textId="77777777" w:rsidR="00601413" w:rsidRDefault="00601413" w:rsidP="0027346C">
      <w:pPr>
        <w:spacing w:after="0" w:line="240" w:lineRule="auto"/>
      </w:pPr>
      <w:r>
        <w:separator/>
      </w:r>
    </w:p>
  </w:footnote>
  <w:footnote w:type="continuationSeparator" w:id="0">
    <w:p w14:paraId="5B64CB02" w14:textId="77777777" w:rsidR="00601413" w:rsidRDefault="00601413" w:rsidP="002734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BC2A68" w14:textId="77777777" w:rsidR="0069557C" w:rsidRDefault="0069557C">
    <w:pPr>
      <w:pStyle w:val="Header"/>
    </w:pPr>
    <w:r>
      <w:rPr>
        <w:noProof/>
        <w:lang w:val="en-US"/>
      </w:rPr>
      <w:drawing>
        <wp:inline distT="0" distB="0" distL="0" distR="0" wp14:anchorId="2DFC54BF" wp14:editId="444C01DF">
          <wp:extent cx="2125980" cy="377725"/>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PRI_logo.jpg"/>
                  <pic:cNvPicPr/>
                </pic:nvPicPr>
                <pic:blipFill>
                  <a:blip r:embed="rId1">
                    <a:extLst>
                      <a:ext uri="{28A0092B-C50C-407E-A947-70E740481C1C}">
                        <a14:useLocalDpi xmlns:a14="http://schemas.microsoft.com/office/drawing/2010/main" val="0"/>
                      </a:ext>
                    </a:extLst>
                  </a:blip>
                  <a:stretch>
                    <a:fillRect/>
                  </a:stretch>
                </pic:blipFill>
                <pic:spPr>
                  <a:xfrm>
                    <a:off x="0" y="0"/>
                    <a:ext cx="2169121" cy="385390"/>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xMzC3MDMxNzQxNjRR0lEKTi0uzszPAykwrAUApBnujywAAAA="/>
  </w:docVars>
  <w:rsids>
    <w:rsidRoot w:val="00AE401C"/>
    <w:rsid w:val="00001406"/>
    <w:rsid w:val="00001E8A"/>
    <w:rsid w:val="00004519"/>
    <w:rsid w:val="00005D63"/>
    <w:rsid w:val="00013E84"/>
    <w:rsid w:val="00014670"/>
    <w:rsid w:val="00016AFF"/>
    <w:rsid w:val="000177F8"/>
    <w:rsid w:val="000206C2"/>
    <w:rsid w:val="00031310"/>
    <w:rsid w:val="000334E3"/>
    <w:rsid w:val="00034B0C"/>
    <w:rsid w:val="000378BD"/>
    <w:rsid w:val="00041C1C"/>
    <w:rsid w:val="00042A23"/>
    <w:rsid w:val="000453A1"/>
    <w:rsid w:val="000501DA"/>
    <w:rsid w:val="00053B4C"/>
    <w:rsid w:val="00055873"/>
    <w:rsid w:val="000578BD"/>
    <w:rsid w:val="00057AE7"/>
    <w:rsid w:val="00060604"/>
    <w:rsid w:val="0006152F"/>
    <w:rsid w:val="00061F1D"/>
    <w:rsid w:val="00062973"/>
    <w:rsid w:val="000633FB"/>
    <w:rsid w:val="000639C0"/>
    <w:rsid w:val="00065A32"/>
    <w:rsid w:val="00070D06"/>
    <w:rsid w:val="000714DB"/>
    <w:rsid w:val="00071A2B"/>
    <w:rsid w:val="0007396A"/>
    <w:rsid w:val="00074B36"/>
    <w:rsid w:val="000826E1"/>
    <w:rsid w:val="0008350E"/>
    <w:rsid w:val="00084545"/>
    <w:rsid w:val="00085182"/>
    <w:rsid w:val="000853E5"/>
    <w:rsid w:val="00090AEC"/>
    <w:rsid w:val="00090EBA"/>
    <w:rsid w:val="000958EA"/>
    <w:rsid w:val="00097C73"/>
    <w:rsid w:val="000A3542"/>
    <w:rsid w:val="000A5065"/>
    <w:rsid w:val="000A639E"/>
    <w:rsid w:val="000B0699"/>
    <w:rsid w:val="000B1DB7"/>
    <w:rsid w:val="000B2BB8"/>
    <w:rsid w:val="000B3034"/>
    <w:rsid w:val="000B43C4"/>
    <w:rsid w:val="000B48BA"/>
    <w:rsid w:val="000B72A9"/>
    <w:rsid w:val="000C10DD"/>
    <w:rsid w:val="000C23C6"/>
    <w:rsid w:val="000C351E"/>
    <w:rsid w:val="000C37A2"/>
    <w:rsid w:val="000C5958"/>
    <w:rsid w:val="000C7F17"/>
    <w:rsid w:val="000D15A5"/>
    <w:rsid w:val="000D41F4"/>
    <w:rsid w:val="000D6033"/>
    <w:rsid w:val="000E2A26"/>
    <w:rsid w:val="000E42A7"/>
    <w:rsid w:val="000E43E2"/>
    <w:rsid w:val="000E520C"/>
    <w:rsid w:val="000E539E"/>
    <w:rsid w:val="000E5E41"/>
    <w:rsid w:val="000F2454"/>
    <w:rsid w:val="000F2FAC"/>
    <w:rsid w:val="001005D0"/>
    <w:rsid w:val="00101ED2"/>
    <w:rsid w:val="00102015"/>
    <w:rsid w:val="00104D36"/>
    <w:rsid w:val="00114992"/>
    <w:rsid w:val="0011656E"/>
    <w:rsid w:val="00116E84"/>
    <w:rsid w:val="001217E0"/>
    <w:rsid w:val="001224D6"/>
    <w:rsid w:val="001237F5"/>
    <w:rsid w:val="001248C7"/>
    <w:rsid w:val="0012747B"/>
    <w:rsid w:val="00127E78"/>
    <w:rsid w:val="00130DF8"/>
    <w:rsid w:val="0013115D"/>
    <w:rsid w:val="00132F7D"/>
    <w:rsid w:val="0013648A"/>
    <w:rsid w:val="00137412"/>
    <w:rsid w:val="00137669"/>
    <w:rsid w:val="00141BEA"/>
    <w:rsid w:val="00141C35"/>
    <w:rsid w:val="001430E8"/>
    <w:rsid w:val="00143710"/>
    <w:rsid w:val="0014541A"/>
    <w:rsid w:val="0014756E"/>
    <w:rsid w:val="00153174"/>
    <w:rsid w:val="00153344"/>
    <w:rsid w:val="00156653"/>
    <w:rsid w:val="00162678"/>
    <w:rsid w:val="00162CB8"/>
    <w:rsid w:val="00165D48"/>
    <w:rsid w:val="00165FA6"/>
    <w:rsid w:val="00177415"/>
    <w:rsid w:val="00177B8C"/>
    <w:rsid w:val="00185FB2"/>
    <w:rsid w:val="001866BA"/>
    <w:rsid w:val="001904ED"/>
    <w:rsid w:val="001913D2"/>
    <w:rsid w:val="00191ADC"/>
    <w:rsid w:val="0019418E"/>
    <w:rsid w:val="00194969"/>
    <w:rsid w:val="001972DD"/>
    <w:rsid w:val="0019792A"/>
    <w:rsid w:val="001A213D"/>
    <w:rsid w:val="001B4D97"/>
    <w:rsid w:val="001B6548"/>
    <w:rsid w:val="001C3147"/>
    <w:rsid w:val="001C4F59"/>
    <w:rsid w:val="001D1611"/>
    <w:rsid w:val="001D1656"/>
    <w:rsid w:val="001D2FA3"/>
    <w:rsid w:val="001D4F7D"/>
    <w:rsid w:val="001E0A69"/>
    <w:rsid w:val="001E1248"/>
    <w:rsid w:val="001E3700"/>
    <w:rsid w:val="001E53BB"/>
    <w:rsid w:val="001E58CD"/>
    <w:rsid w:val="001E789C"/>
    <w:rsid w:val="001E7E36"/>
    <w:rsid w:val="001F237E"/>
    <w:rsid w:val="001F29E0"/>
    <w:rsid w:val="00206E2B"/>
    <w:rsid w:val="002078C7"/>
    <w:rsid w:val="00210862"/>
    <w:rsid w:val="00210BA7"/>
    <w:rsid w:val="002118DC"/>
    <w:rsid w:val="0021393B"/>
    <w:rsid w:val="00215873"/>
    <w:rsid w:val="0022180B"/>
    <w:rsid w:val="00227E9B"/>
    <w:rsid w:val="002322EC"/>
    <w:rsid w:val="0023277D"/>
    <w:rsid w:val="00233CAC"/>
    <w:rsid w:val="002363CB"/>
    <w:rsid w:val="00244EE4"/>
    <w:rsid w:val="002457D3"/>
    <w:rsid w:val="0024677B"/>
    <w:rsid w:val="00247691"/>
    <w:rsid w:val="00251059"/>
    <w:rsid w:val="00253890"/>
    <w:rsid w:val="00253A29"/>
    <w:rsid w:val="0025739B"/>
    <w:rsid w:val="00260FE6"/>
    <w:rsid w:val="00261D67"/>
    <w:rsid w:val="00262967"/>
    <w:rsid w:val="002644E2"/>
    <w:rsid w:val="002671D3"/>
    <w:rsid w:val="00270EB8"/>
    <w:rsid w:val="0027346C"/>
    <w:rsid w:val="00274C3D"/>
    <w:rsid w:val="00275DB5"/>
    <w:rsid w:val="00277E6C"/>
    <w:rsid w:val="00281B09"/>
    <w:rsid w:val="002829A3"/>
    <w:rsid w:val="00282ECC"/>
    <w:rsid w:val="00292288"/>
    <w:rsid w:val="00292B59"/>
    <w:rsid w:val="00293DC7"/>
    <w:rsid w:val="00294686"/>
    <w:rsid w:val="002950A6"/>
    <w:rsid w:val="00295390"/>
    <w:rsid w:val="002A211F"/>
    <w:rsid w:val="002A3265"/>
    <w:rsid w:val="002A4472"/>
    <w:rsid w:val="002A5E30"/>
    <w:rsid w:val="002A5ECB"/>
    <w:rsid w:val="002A7882"/>
    <w:rsid w:val="002B0886"/>
    <w:rsid w:val="002B5729"/>
    <w:rsid w:val="002B5B83"/>
    <w:rsid w:val="002B76E0"/>
    <w:rsid w:val="002C6002"/>
    <w:rsid w:val="002D2986"/>
    <w:rsid w:val="002D47CA"/>
    <w:rsid w:val="002D4A8A"/>
    <w:rsid w:val="002D4F60"/>
    <w:rsid w:val="002D5FE8"/>
    <w:rsid w:val="002D7141"/>
    <w:rsid w:val="002E0C0B"/>
    <w:rsid w:val="002E1D85"/>
    <w:rsid w:val="002E308E"/>
    <w:rsid w:val="002E5FAF"/>
    <w:rsid w:val="002E67BE"/>
    <w:rsid w:val="002E72EA"/>
    <w:rsid w:val="002E740F"/>
    <w:rsid w:val="002F1B2A"/>
    <w:rsid w:val="00303D23"/>
    <w:rsid w:val="00307B25"/>
    <w:rsid w:val="00307F6B"/>
    <w:rsid w:val="003103F0"/>
    <w:rsid w:val="003242EF"/>
    <w:rsid w:val="003275A0"/>
    <w:rsid w:val="003275B6"/>
    <w:rsid w:val="00330599"/>
    <w:rsid w:val="00330832"/>
    <w:rsid w:val="00331BAE"/>
    <w:rsid w:val="003361E7"/>
    <w:rsid w:val="00336F58"/>
    <w:rsid w:val="00337523"/>
    <w:rsid w:val="003428D4"/>
    <w:rsid w:val="0034442F"/>
    <w:rsid w:val="00344CA1"/>
    <w:rsid w:val="00345F58"/>
    <w:rsid w:val="00346F49"/>
    <w:rsid w:val="00352F62"/>
    <w:rsid w:val="00354746"/>
    <w:rsid w:val="00356C6C"/>
    <w:rsid w:val="00360E05"/>
    <w:rsid w:val="003613E0"/>
    <w:rsid w:val="00361C79"/>
    <w:rsid w:val="003637AC"/>
    <w:rsid w:val="0036411D"/>
    <w:rsid w:val="00364C58"/>
    <w:rsid w:val="00364EFF"/>
    <w:rsid w:val="003658EE"/>
    <w:rsid w:val="003745AC"/>
    <w:rsid w:val="00374E8D"/>
    <w:rsid w:val="00375A79"/>
    <w:rsid w:val="003809D7"/>
    <w:rsid w:val="003834B8"/>
    <w:rsid w:val="0038376E"/>
    <w:rsid w:val="00385094"/>
    <w:rsid w:val="00391871"/>
    <w:rsid w:val="00391E99"/>
    <w:rsid w:val="00395BF9"/>
    <w:rsid w:val="003A0548"/>
    <w:rsid w:val="003A1F97"/>
    <w:rsid w:val="003A3D08"/>
    <w:rsid w:val="003A474B"/>
    <w:rsid w:val="003A5F14"/>
    <w:rsid w:val="003B0174"/>
    <w:rsid w:val="003B15FE"/>
    <w:rsid w:val="003B2809"/>
    <w:rsid w:val="003B2A8A"/>
    <w:rsid w:val="003B4924"/>
    <w:rsid w:val="003C01EF"/>
    <w:rsid w:val="003C3490"/>
    <w:rsid w:val="003C371F"/>
    <w:rsid w:val="003C3823"/>
    <w:rsid w:val="003C429B"/>
    <w:rsid w:val="003C4EBD"/>
    <w:rsid w:val="003D1812"/>
    <w:rsid w:val="003D1944"/>
    <w:rsid w:val="003D2EB0"/>
    <w:rsid w:val="003D317B"/>
    <w:rsid w:val="003D347F"/>
    <w:rsid w:val="003D7073"/>
    <w:rsid w:val="003D760D"/>
    <w:rsid w:val="003E2378"/>
    <w:rsid w:val="003E2A52"/>
    <w:rsid w:val="003E75A4"/>
    <w:rsid w:val="003F2AF3"/>
    <w:rsid w:val="003F32EE"/>
    <w:rsid w:val="003F3C7F"/>
    <w:rsid w:val="003F4B0E"/>
    <w:rsid w:val="00400850"/>
    <w:rsid w:val="00401644"/>
    <w:rsid w:val="004016F2"/>
    <w:rsid w:val="00404FE7"/>
    <w:rsid w:val="00414ADA"/>
    <w:rsid w:val="00415973"/>
    <w:rsid w:val="00416587"/>
    <w:rsid w:val="0041682B"/>
    <w:rsid w:val="00417550"/>
    <w:rsid w:val="00423AA4"/>
    <w:rsid w:val="004338BB"/>
    <w:rsid w:val="00436094"/>
    <w:rsid w:val="00440BA8"/>
    <w:rsid w:val="00441607"/>
    <w:rsid w:val="0044168B"/>
    <w:rsid w:val="00442AAB"/>
    <w:rsid w:val="004435B4"/>
    <w:rsid w:val="00446A81"/>
    <w:rsid w:val="00450415"/>
    <w:rsid w:val="00451D82"/>
    <w:rsid w:val="00451F91"/>
    <w:rsid w:val="00453B40"/>
    <w:rsid w:val="00453BB7"/>
    <w:rsid w:val="004542C7"/>
    <w:rsid w:val="0045520C"/>
    <w:rsid w:val="0046024A"/>
    <w:rsid w:val="00460A53"/>
    <w:rsid w:val="00460EF2"/>
    <w:rsid w:val="00461051"/>
    <w:rsid w:val="00463686"/>
    <w:rsid w:val="0046413A"/>
    <w:rsid w:val="00466170"/>
    <w:rsid w:val="00466715"/>
    <w:rsid w:val="004671B9"/>
    <w:rsid w:val="004677B5"/>
    <w:rsid w:val="00467F74"/>
    <w:rsid w:val="0047290B"/>
    <w:rsid w:val="004747C9"/>
    <w:rsid w:val="00480B7B"/>
    <w:rsid w:val="00487624"/>
    <w:rsid w:val="004911A8"/>
    <w:rsid w:val="00491287"/>
    <w:rsid w:val="00495B21"/>
    <w:rsid w:val="004A390D"/>
    <w:rsid w:val="004A4DAA"/>
    <w:rsid w:val="004A63E4"/>
    <w:rsid w:val="004A6D69"/>
    <w:rsid w:val="004B04AA"/>
    <w:rsid w:val="004B0697"/>
    <w:rsid w:val="004B0BBC"/>
    <w:rsid w:val="004B131C"/>
    <w:rsid w:val="004B2A56"/>
    <w:rsid w:val="004B4078"/>
    <w:rsid w:val="004B4405"/>
    <w:rsid w:val="004B49C7"/>
    <w:rsid w:val="004B4A7B"/>
    <w:rsid w:val="004C25F0"/>
    <w:rsid w:val="004C2D29"/>
    <w:rsid w:val="004C5A51"/>
    <w:rsid w:val="004C7D57"/>
    <w:rsid w:val="004D0012"/>
    <w:rsid w:val="004D1812"/>
    <w:rsid w:val="004D52A9"/>
    <w:rsid w:val="004D6BD6"/>
    <w:rsid w:val="004D7AE8"/>
    <w:rsid w:val="004E0CD7"/>
    <w:rsid w:val="004E15EE"/>
    <w:rsid w:val="004E22E1"/>
    <w:rsid w:val="004E29C1"/>
    <w:rsid w:val="004E56FD"/>
    <w:rsid w:val="004F479E"/>
    <w:rsid w:val="004F47E4"/>
    <w:rsid w:val="004F53AC"/>
    <w:rsid w:val="00501FE9"/>
    <w:rsid w:val="0050485F"/>
    <w:rsid w:val="0050556E"/>
    <w:rsid w:val="00506148"/>
    <w:rsid w:val="00511FCC"/>
    <w:rsid w:val="00512EBF"/>
    <w:rsid w:val="00513E66"/>
    <w:rsid w:val="00513F68"/>
    <w:rsid w:val="00515215"/>
    <w:rsid w:val="00520573"/>
    <w:rsid w:val="00520D3C"/>
    <w:rsid w:val="00520F84"/>
    <w:rsid w:val="00524462"/>
    <w:rsid w:val="005266A7"/>
    <w:rsid w:val="00532388"/>
    <w:rsid w:val="00533230"/>
    <w:rsid w:val="005358D8"/>
    <w:rsid w:val="00546164"/>
    <w:rsid w:val="005474CE"/>
    <w:rsid w:val="00547A48"/>
    <w:rsid w:val="00547CCD"/>
    <w:rsid w:val="005502B4"/>
    <w:rsid w:val="00552C31"/>
    <w:rsid w:val="00554182"/>
    <w:rsid w:val="00554D48"/>
    <w:rsid w:val="0055638F"/>
    <w:rsid w:val="00561633"/>
    <w:rsid w:val="00563114"/>
    <w:rsid w:val="00567283"/>
    <w:rsid w:val="00573622"/>
    <w:rsid w:val="005772AB"/>
    <w:rsid w:val="00587E86"/>
    <w:rsid w:val="00594737"/>
    <w:rsid w:val="0059749D"/>
    <w:rsid w:val="005A0EE4"/>
    <w:rsid w:val="005A23F5"/>
    <w:rsid w:val="005A2911"/>
    <w:rsid w:val="005A2EDB"/>
    <w:rsid w:val="005A372D"/>
    <w:rsid w:val="005A5839"/>
    <w:rsid w:val="005A6C1C"/>
    <w:rsid w:val="005A7C65"/>
    <w:rsid w:val="005B1F28"/>
    <w:rsid w:val="005B3206"/>
    <w:rsid w:val="005B3995"/>
    <w:rsid w:val="005B44F5"/>
    <w:rsid w:val="005B515E"/>
    <w:rsid w:val="005B64D4"/>
    <w:rsid w:val="005C2318"/>
    <w:rsid w:val="005C25D3"/>
    <w:rsid w:val="005C2746"/>
    <w:rsid w:val="005C3173"/>
    <w:rsid w:val="005D26B2"/>
    <w:rsid w:val="005D3402"/>
    <w:rsid w:val="005D3774"/>
    <w:rsid w:val="005D7D99"/>
    <w:rsid w:val="005E2049"/>
    <w:rsid w:val="005E30C2"/>
    <w:rsid w:val="005E3AB9"/>
    <w:rsid w:val="005E65FD"/>
    <w:rsid w:val="005F1428"/>
    <w:rsid w:val="005F5816"/>
    <w:rsid w:val="00600244"/>
    <w:rsid w:val="00601413"/>
    <w:rsid w:val="00605B7A"/>
    <w:rsid w:val="00607FB5"/>
    <w:rsid w:val="00610ACB"/>
    <w:rsid w:val="006131B3"/>
    <w:rsid w:val="00615552"/>
    <w:rsid w:val="00616B25"/>
    <w:rsid w:val="00620B8E"/>
    <w:rsid w:val="00620F00"/>
    <w:rsid w:val="006217EE"/>
    <w:rsid w:val="0062325B"/>
    <w:rsid w:val="006234A5"/>
    <w:rsid w:val="00623D67"/>
    <w:rsid w:val="00624517"/>
    <w:rsid w:val="006306B7"/>
    <w:rsid w:val="00633327"/>
    <w:rsid w:val="006379DC"/>
    <w:rsid w:val="00640219"/>
    <w:rsid w:val="00642A77"/>
    <w:rsid w:val="0064579A"/>
    <w:rsid w:val="0065105E"/>
    <w:rsid w:val="0065183B"/>
    <w:rsid w:val="00653068"/>
    <w:rsid w:val="00653A2F"/>
    <w:rsid w:val="00654402"/>
    <w:rsid w:val="006550B9"/>
    <w:rsid w:val="00655330"/>
    <w:rsid w:val="00655B15"/>
    <w:rsid w:val="0065640F"/>
    <w:rsid w:val="0065732A"/>
    <w:rsid w:val="0066051D"/>
    <w:rsid w:val="00661AEC"/>
    <w:rsid w:val="00663DA5"/>
    <w:rsid w:val="00677CC4"/>
    <w:rsid w:val="00680321"/>
    <w:rsid w:val="00681223"/>
    <w:rsid w:val="00681BD5"/>
    <w:rsid w:val="00682F59"/>
    <w:rsid w:val="00683CF9"/>
    <w:rsid w:val="00684706"/>
    <w:rsid w:val="006858D4"/>
    <w:rsid w:val="0069005C"/>
    <w:rsid w:val="0069057E"/>
    <w:rsid w:val="006911F2"/>
    <w:rsid w:val="006923CB"/>
    <w:rsid w:val="0069557C"/>
    <w:rsid w:val="0069588B"/>
    <w:rsid w:val="00696AE5"/>
    <w:rsid w:val="006A0F57"/>
    <w:rsid w:val="006A45E9"/>
    <w:rsid w:val="006A5368"/>
    <w:rsid w:val="006B23AA"/>
    <w:rsid w:val="006B28BA"/>
    <w:rsid w:val="006B3B87"/>
    <w:rsid w:val="006B570A"/>
    <w:rsid w:val="006B6894"/>
    <w:rsid w:val="006B69DD"/>
    <w:rsid w:val="006B6C79"/>
    <w:rsid w:val="006C02F3"/>
    <w:rsid w:val="006C159A"/>
    <w:rsid w:val="006C33CE"/>
    <w:rsid w:val="006C3E25"/>
    <w:rsid w:val="006C55A5"/>
    <w:rsid w:val="006D0B13"/>
    <w:rsid w:val="006D1E95"/>
    <w:rsid w:val="006D6560"/>
    <w:rsid w:val="006D763F"/>
    <w:rsid w:val="006E011E"/>
    <w:rsid w:val="006E19F7"/>
    <w:rsid w:val="006E1E23"/>
    <w:rsid w:val="006E2F17"/>
    <w:rsid w:val="006E4216"/>
    <w:rsid w:val="006E7198"/>
    <w:rsid w:val="006E7830"/>
    <w:rsid w:val="006F2516"/>
    <w:rsid w:val="006F46B1"/>
    <w:rsid w:val="006F4DD0"/>
    <w:rsid w:val="006F5A09"/>
    <w:rsid w:val="006F75AA"/>
    <w:rsid w:val="00700E94"/>
    <w:rsid w:val="007053D5"/>
    <w:rsid w:val="00711402"/>
    <w:rsid w:val="0071189D"/>
    <w:rsid w:val="00712072"/>
    <w:rsid w:val="00713CAF"/>
    <w:rsid w:val="00715242"/>
    <w:rsid w:val="0071525D"/>
    <w:rsid w:val="0071657E"/>
    <w:rsid w:val="00716CAD"/>
    <w:rsid w:val="007216C2"/>
    <w:rsid w:val="007218FD"/>
    <w:rsid w:val="007228F3"/>
    <w:rsid w:val="00722D96"/>
    <w:rsid w:val="00723B51"/>
    <w:rsid w:val="0072510D"/>
    <w:rsid w:val="00725ED0"/>
    <w:rsid w:val="0073064C"/>
    <w:rsid w:val="0073283A"/>
    <w:rsid w:val="00732C8F"/>
    <w:rsid w:val="0073571F"/>
    <w:rsid w:val="007369AA"/>
    <w:rsid w:val="007422C7"/>
    <w:rsid w:val="00743DD5"/>
    <w:rsid w:val="007459CD"/>
    <w:rsid w:val="00746101"/>
    <w:rsid w:val="00746CCD"/>
    <w:rsid w:val="007520A9"/>
    <w:rsid w:val="00752904"/>
    <w:rsid w:val="00753B4D"/>
    <w:rsid w:val="00753BA2"/>
    <w:rsid w:val="00764D50"/>
    <w:rsid w:val="00767CDA"/>
    <w:rsid w:val="00771F0D"/>
    <w:rsid w:val="00773ADA"/>
    <w:rsid w:val="00774608"/>
    <w:rsid w:val="00780BEB"/>
    <w:rsid w:val="00781246"/>
    <w:rsid w:val="0078461D"/>
    <w:rsid w:val="00785954"/>
    <w:rsid w:val="007912B8"/>
    <w:rsid w:val="00794BA7"/>
    <w:rsid w:val="00796E2B"/>
    <w:rsid w:val="007A051E"/>
    <w:rsid w:val="007A4F6B"/>
    <w:rsid w:val="007A6A4E"/>
    <w:rsid w:val="007B0ED8"/>
    <w:rsid w:val="007B19EA"/>
    <w:rsid w:val="007B1F3D"/>
    <w:rsid w:val="007B2EF5"/>
    <w:rsid w:val="007B4813"/>
    <w:rsid w:val="007B4887"/>
    <w:rsid w:val="007B4E09"/>
    <w:rsid w:val="007B5003"/>
    <w:rsid w:val="007B5423"/>
    <w:rsid w:val="007C3CF7"/>
    <w:rsid w:val="007C5EC3"/>
    <w:rsid w:val="007C7126"/>
    <w:rsid w:val="007C7682"/>
    <w:rsid w:val="007D0A46"/>
    <w:rsid w:val="007D30F0"/>
    <w:rsid w:val="007D3E88"/>
    <w:rsid w:val="007D4B54"/>
    <w:rsid w:val="007D4BB6"/>
    <w:rsid w:val="007D5C97"/>
    <w:rsid w:val="007D63A1"/>
    <w:rsid w:val="007D77D4"/>
    <w:rsid w:val="007D7E4B"/>
    <w:rsid w:val="007E23C6"/>
    <w:rsid w:val="007E337E"/>
    <w:rsid w:val="007E3EB0"/>
    <w:rsid w:val="007E6D84"/>
    <w:rsid w:val="007E7CA3"/>
    <w:rsid w:val="007E7F7F"/>
    <w:rsid w:val="007F47E5"/>
    <w:rsid w:val="007F6C2F"/>
    <w:rsid w:val="0080156D"/>
    <w:rsid w:val="00805CE8"/>
    <w:rsid w:val="008071CF"/>
    <w:rsid w:val="008118EB"/>
    <w:rsid w:val="00814919"/>
    <w:rsid w:val="00814C52"/>
    <w:rsid w:val="0081568B"/>
    <w:rsid w:val="00816C95"/>
    <w:rsid w:val="00821358"/>
    <w:rsid w:val="0082200B"/>
    <w:rsid w:val="0082242E"/>
    <w:rsid w:val="00824D03"/>
    <w:rsid w:val="00825F4E"/>
    <w:rsid w:val="0082611A"/>
    <w:rsid w:val="0082637E"/>
    <w:rsid w:val="00827871"/>
    <w:rsid w:val="00830A2B"/>
    <w:rsid w:val="0083164B"/>
    <w:rsid w:val="00831C2F"/>
    <w:rsid w:val="00832614"/>
    <w:rsid w:val="00832FDA"/>
    <w:rsid w:val="00834A07"/>
    <w:rsid w:val="0084253D"/>
    <w:rsid w:val="00851C4D"/>
    <w:rsid w:val="00852B3C"/>
    <w:rsid w:val="00853104"/>
    <w:rsid w:val="008548BE"/>
    <w:rsid w:val="00854A1B"/>
    <w:rsid w:val="0086197E"/>
    <w:rsid w:val="00864115"/>
    <w:rsid w:val="00870808"/>
    <w:rsid w:val="008813A3"/>
    <w:rsid w:val="0088502A"/>
    <w:rsid w:val="0089444E"/>
    <w:rsid w:val="0089483D"/>
    <w:rsid w:val="008968C7"/>
    <w:rsid w:val="008A7C86"/>
    <w:rsid w:val="008B05FA"/>
    <w:rsid w:val="008B0CBB"/>
    <w:rsid w:val="008B2432"/>
    <w:rsid w:val="008B7373"/>
    <w:rsid w:val="008D07E8"/>
    <w:rsid w:val="008D587B"/>
    <w:rsid w:val="008D5C28"/>
    <w:rsid w:val="008D62C4"/>
    <w:rsid w:val="008E0919"/>
    <w:rsid w:val="008E3D83"/>
    <w:rsid w:val="008E4E82"/>
    <w:rsid w:val="008F68A5"/>
    <w:rsid w:val="009012F7"/>
    <w:rsid w:val="00901ED5"/>
    <w:rsid w:val="00903F01"/>
    <w:rsid w:val="0090409B"/>
    <w:rsid w:val="009045F1"/>
    <w:rsid w:val="00906E45"/>
    <w:rsid w:val="00907B4F"/>
    <w:rsid w:val="00912F5A"/>
    <w:rsid w:val="009160B6"/>
    <w:rsid w:val="00916F43"/>
    <w:rsid w:val="00921809"/>
    <w:rsid w:val="00922D38"/>
    <w:rsid w:val="0092378C"/>
    <w:rsid w:val="00926E4A"/>
    <w:rsid w:val="00927800"/>
    <w:rsid w:val="00933087"/>
    <w:rsid w:val="0093497D"/>
    <w:rsid w:val="00935362"/>
    <w:rsid w:val="0093584D"/>
    <w:rsid w:val="00935F1C"/>
    <w:rsid w:val="00936A27"/>
    <w:rsid w:val="00940728"/>
    <w:rsid w:val="009417FF"/>
    <w:rsid w:val="00942DF0"/>
    <w:rsid w:val="0094544A"/>
    <w:rsid w:val="00945557"/>
    <w:rsid w:val="009522B8"/>
    <w:rsid w:val="00952F7B"/>
    <w:rsid w:val="00956A4F"/>
    <w:rsid w:val="00957C4F"/>
    <w:rsid w:val="009612E7"/>
    <w:rsid w:val="009618DC"/>
    <w:rsid w:val="00961EDF"/>
    <w:rsid w:val="00963343"/>
    <w:rsid w:val="0096529F"/>
    <w:rsid w:val="00966290"/>
    <w:rsid w:val="00966785"/>
    <w:rsid w:val="0096783F"/>
    <w:rsid w:val="00967E5C"/>
    <w:rsid w:val="0097013F"/>
    <w:rsid w:val="00970F3F"/>
    <w:rsid w:val="00976302"/>
    <w:rsid w:val="00985204"/>
    <w:rsid w:val="009900F0"/>
    <w:rsid w:val="009904BB"/>
    <w:rsid w:val="00994224"/>
    <w:rsid w:val="009945F3"/>
    <w:rsid w:val="009961EB"/>
    <w:rsid w:val="00997058"/>
    <w:rsid w:val="00997A40"/>
    <w:rsid w:val="009A17E6"/>
    <w:rsid w:val="009A3F22"/>
    <w:rsid w:val="009A63CD"/>
    <w:rsid w:val="009B2239"/>
    <w:rsid w:val="009B2672"/>
    <w:rsid w:val="009B3277"/>
    <w:rsid w:val="009B63FC"/>
    <w:rsid w:val="009B6FEA"/>
    <w:rsid w:val="009B755A"/>
    <w:rsid w:val="009C30E6"/>
    <w:rsid w:val="009C4412"/>
    <w:rsid w:val="009C5BFC"/>
    <w:rsid w:val="009C5F65"/>
    <w:rsid w:val="009C6690"/>
    <w:rsid w:val="009D37A7"/>
    <w:rsid w:val="009D4DB6"/>
    <w:rsid w:val="009D7719"/>
    <w:rsid w:val="009D7CC6"/>
    <w:rsid w:val="009E026B"/>
    <w:rsid w:val="009E2D06"/>
    <w:rsid w:val="009E32A6"/>
    <w:rsid w:val="009E3CBD"/>
    <w:rsid w:val="009E7794"/>
    <w:rsid w:val="009F33B7"/>
    <w:rsid w:val="009F3CB7"/>
    <w:rsid w:val="009F5737"/>
    <w:rsid w:val="009F62C0"/>
    <w:rsid w:val="00A0068D"/>
    <w:rsid w:val="00A00917"/>
    <w:rsid w:val="00A02CD1"/>
    <w:rsid w:val="00A04308"/>
    <w:rsid w:val="00A06720"/>
    <w:rsid w:val="00A11455"/>
    <w:rsid w:val="00A12071"/>
    <w:rsid w:val="00A120A1"/>
    <w:rsid w:val="00A13059"/>
    <w:rsid w:val="00A21260"/>
    <w:rsid w:val="00A21AF9"/>
    <w:rsid w:val="00A265F1"/>
    <w:rsid w:val="00A27294"/>
    <w:rsid w:val="00A2742E"/>
    <w:rsid w:val="00A27B0A"/>
    <w:rsid w:val="00A27B40"/>
    <w:rsid w:val="00A347FC"/>
    <w:rsid w:val="00A35215"/>
    <w:rsid w:val="00A36989"/>
    <w:rsid w:val="00A414CB"/>
    <w:rsid w:val="00A4161B"/>
    <w:rsid w:val="00A4334D"/>
    <w:rsid w:val="00A43F6F"/>
    <w:rsid w:val="00A47349"/>
    <w:rsid w:val="00A532E8"/>
    <w:rsid w:val="00A548E6"/>
    <w:rsid w:val="00A5637A"/>
    <w:rsid w:val="00A56598"/>
    <w:rsid w:val="00A607B1"/>
    <w:rsid w:val="00A60BA8"/>
    <w:rsid w:val="00A60D3D"/>
    <w:rsid w:val="00A60EAC"/>
    <w:rsid w:val="00A61D6C"/>
    <w:rsid w:val="00A63BA9"/>
    <w:rsid w:val="00A63DDC"/>
    <w:rsid w:val="00A66335"/>
    <w:rsid w:val="00A6790E"/>
    <w:rsid w:val="00A67C5A"/>
    <w:rsid w:val="00A71D0A"/>
    <w:rsid w:val="00A7296B"/>
    <w:rsid w:val="00A738F5"/>
    <w:rsid w:val="00A73DBD"/>
    <w:rsid w:val="00A75152"/>
    <w:rsid w:val="00A81C65"/>
    <w:rsid w:val="00A821E0"/>
    <w:rsid w:val="00A828B5"/>
    <w:rsid w:val="00A83DF9"/>
    <w:rsid w:val="00A86FE2"/>
    <w:rsid w:val="00A92F46"/>
    <w:rsid w:val="00A939F0"/>
    <w:rsid w:val="00A95A61"/>
    <w:rsid w:val="00AA0177"/>
    <w:rsid w:val="00AA1E58"/>
    <w:rsid w:val="00AA2B9C"/>
    <w:rsid w:val="00AA2FB2"/>
    <w:rsid w:val="00AA4F30"/>
    <w:rsid w:val="00AA619C"/>
    <w:rsid w:val="00AA7063"/>
    <w:rsid w:val="00AB1EDD"/>
    <w:rsid w:val="00AB455C"/>
    <w:rsid w:val="00AB7D64"/>
    <w:rsid w:val="00AC1872"/>
    <w:rsid w:val="00AC3110"/>
    <w:rsid w:val="00AC37A6"/>
    <w:rsid w:val="00AC5757"/>
    <w:rsid w:val="00AC5846"/>
    <w:rsid w:val="00AC6158"/>
    <w:rsid w:val="00AC6BB7"/>
    <w:rsid w:val="00AC6DA6"/>
    <w:rsid w:val="00AD024F"/>
    <w:rsid w:val="00AD2BA2"/>
    <w:rsid w:val="00AD51CC"/>
    <w:rsid w:val="00AD7C11"/>
    <w:rsid w:val="00AE04B7"/>
    <w:rsid w:val="00AE25F0"/>
    <w:rsid w:val="00AE401C"/>
    <w:rsid w:val="00AE4ABC"/>
    <w:rsid w:val="00AE4DE4"/>
    <w:rsid w:val="00AE76CF"/>
    <w:rsid w:val="00AF56F5"/>
    <w:rsid w:val="00AF58B0"/>
    <w:rsid w:val="00B0251B"/>
    <w:rsid w:val="00B026FA"/>
    <w:rsid w:val="00B05277"/>
    <w:rsid w:val="00B12689"/>
    <w:rsid w:val="00B12A3E"/>
    <w:rsid w:val="00B12BEF"/>
    <w:rsid w:val="00B15E09"/>
    <w:rsid w:val="00B17B7A"/>
    <w:rsid w:val="00B208E5"/>
    <w:rsid w:val="00B24A5B"/>
    <w:rsid w:val="00B25C22"/>
    <w:rsid w:val="00B26D51"/>
    <w:rsid w:val="00B31843"/>
    <w:rsid w:val="00B409B6"/>
    <w:rsid w:val="00B41CDB"/>
    <w:rsid w:val="00B42560"/>
    <w:rsid w:val="00B4324B"/>
    <w:rsid w:val="00B46B90"/>
    <w:rsid w:val="00B54D4F"/>
    <w:rsid w:val="00B55B51"/>
    <w:rsid w:val="00B56877"/>
    <w:rsid w:val="00B616F8"/>
    <w:rsid w:val="00B70926"/>
    <w:rsid w:val="00B7183F"/>
    <w:rsid w:val="00B729FB"/>
    <w:rsid w:val="00B73E5A"/>
    <w:rsid w:val="00B75472"/>
    <w:rsid w:val="00B762C1"/>
    <w:rsid w:val="00B81A0F"/>
    <w:rsid w:val="00B81C04"/>
    <w:rsid w:val="00B82812"/>
    <w:rsid w:val="00B852D2"/>
    <w:rsid w:val="00B86E9C"/>
    <w:rsid w:val="00B91DD7"/>
    <w:rsid w:val="00B91E78"/>
    <w:rsid w:val="00B9270C"/>
    <w:rsid w:val="00B944FC"/>
    <w:rsid w:val="00B9484A"/>
    <w:rsid w:val="00B95409"/>
    <w:rsid w:val="00B95599"/>
    <w:rsid w:val="00B97616"/>
    <w:rsid w:val="00BA2175"/>
    <w:rsid w:val="00BA4C6F"/>
    <w:rsid w:val="00BA681C"/>
    <w:rsid w:val="00BB1E81"/>
    <w:rsid w:val="00BB1E9E"/>
    <w:rsid w:val="00BB345B"/>
    <w:rsid w:val="00BB4049"/>
    <w:rsid w:val="00BB40CC"/>
    <w:rsid w:val="00BB445E"/>
    <w:rsid w:val="00BB763E"/>
    <w:rsid w:val="00BB77A1"/>
    <w:rsid w:val="00BC0445"/>
    <w:rsid w:val="00BC14EF"/>
    <w:rsid w:val="00BC449A"/>
    <w:rsid w:val="00BD182B"/>
    <w:rsid w:val="00BD581A"/>
    <w:rsid w:val="00BD6BCF"/>
    <w:rsid w:val="00BD6F7B"/>
    <w:rsid w:val="00BE174E"/>
    <w:rsid w:val="00BE3020"/>
    <w:rsid w:val="00BE353A"/>
    <w:rsid w:val="00BE3EA1"/>
    <w:rsid w:val="00BE796E"/>
    <w:rsid w:val="00BF103B"/>
    <w:rsid w:val="00BF1928"/>
    <w:rsid w:val="00BF3FE6"/>
    <w:rsid w:val="00BF49AB"/>
    <w:rsid w:val="00BF5589"/>
    <w:rsid w:val="00BF5A78"/>
    <w:rsid w:val="00BF7144"/>
    <w:rsid w:val="00C03491"/>
    <w:rsid w:val="00C06012"/>
    <w:rsid w:val="00C1035F"/>
    <w:rsid w:val="00C11462"/>
    <w:rsid w:val="00C11E60"/>
    <w:rsid w:val="00C1725C"/>
    <w:rsid w:val="00C20D48"/>
    <w:rsid w:val="00C2563D"/>
    <w:rsid w:val="00C313BA"/>
    <w:rsid w:val="00C32D5E"/>
    <w:rsid w:val="00C32E4F"/>
    <w:rsid w:val="00C357FD"/>
    <w:rsid w:val="00C35EE3"/>
    <w:rsid w:val="00C36BA7"/>
    <w:rsid w:val="00C37A1A"/>
    <w:rsid w:val="00C37D29"/>
    <w:rsid w:val="00C414CA"/>
    <w:rsid w:val="00C457BD"/>
    <w:rsid w:val="00C45F7B"/>
    <w:rsid w:val="00C51CCC"/>
    <w:rsid w:val="00C54AFE"/>
    <w:rsid w:val="00C563D5"/>
    <w:rsid w:val="00C61763"/>
    <w:rsid w:val="00C617AB"/>
    <w:rsid w:val="00C61C2B"/>
    <w:rsid w:val="00C628EE"/>
    <w:rsid w:val="00C719E3"/>
    <w:rsid w:val="00C71BD6"/>
    <w:rsid w:val="00C73741"/>
    <w:rsid w:val="00C73C77"/>
    <w:rsid w:val="00C77FB6"/>
    <w:rsid w:val="00C82708"/>
    <w:rsid w:val="00C83973"/>
    <w:rsid w:val="00C86919"/>
    <w:rsid w:val="00C901C4"/>
    <w:rsid w:val="00C93DEB"/>
    <w:rsid w:val="00C94790"/>
    <w:rsid w:val="00C94DAE"/>
    <w:rsid w:val="00C96D8D"/>
    <w:rsid w:val="00CA26D3"/>
    <w:rsid w:val="00CA450D"/>
    <w:rsid w:val="00CA7385"/>
    <w:rsid w:val="00CA7664"/>
    <w:rsid w:val="00CB541C"/>
    <w:rsid w:val="00CB58B7"/>
    <w:rsid w:val="00CB5BA9"/>
    <w:rsid w:val="00CC047E"/>
    <w:rsid w:val="00CC099B"/>
    <w:rsid w:val="00CC4351"/>
    <w:rsid w:val="00CC5D8B"/>
    <w:rsid w:val="00CD10E7"/>
    <w:rsid w:val="00CD5C9F"/>
    <w:rsid w:val="00CD77C4"/>
    <w:rsid w:val="00CE0C51"/>
    <w:rsid w:val="00CE1008"/>
    <w:rsid w:val="00CE1D4C"/>
    <w:rsid w:val="00CE295A"/>
    <w:rsid w:val="00CE4E15"/>
    <w:rsid w:val="00CE5348"/>
    <w:rsid w:val="00CE5727"/>
    <w:rsid w:val="00CE5D3B"/>
    <w:rsid w:val="00CE754C"/>
    <w:rsid w:val="00CE7960"/>
    <w:rsid w:val="00CF0621"/>
    <w:rsid w:val="00CF4E83"/>
    <w:rsid w:val="00CF5639"/>
    <w:rsid w:val="00CF7AE7"/>
    <w:rsid w:val="00D0211D"/>
    <w:rsid w:val="00D06DD3"/>
    <w:rsid w:val="00D121FC"/>
    <w:rsid w:val="00D20D60"/>
    <w:rsid w:val="00D22140"/>
    <w:rsid w:val="00D2440E"/>
    <w:rsid w:val="00D24823"/>
    <w:rsid w:val="00D25C82"/>
    <w:rsid w:val="00D2784B"/>
    <w:rsid w:val="00D31D1D"/>
    <w:rsid w:val="00D34817"/>
    <w:rsid w:val="00D355AC"/>
    <w:rsid w:val="00D37A44"/>
    <w:rsid w:val="00D405B2"/>
    <w:rsid w:val="00D44B4A"/>
    <w:rsid w:val="00D46C6E"/>
    <w:rsid w:val="00D47FC5"/>
    <w:rsid w:val="00D5291C"/>
    <w:rsid w:val="00D543F5"/>
    <w:rsid w:val="00D54E79"/>
    <w:rsid w:val="00D5589A"/>
    <w:rsid w:val="00D55972"/>
    <w:rsid w:val="00D56F89"/>
    <w:rsid w:val="00D62A97"/>
    <w:rsid w:val="00D6504D"/>
    <w:rsid w:val="00D66369"/>
    <w:rsid w:val="00D73260"/>
    <w:rsid w:val="00D74D7D"/>
    <w:rsid w:val="00D752F6"/>
    <w:rsid w:val="00D764FA"/>
    <w:rsid w:val="00D8390D"/>
    <w:rsid w:val="00D84ED0"/>
    <w:rsid w:val="00D86A32"/>
    <w:rsid w:val="00D9113C"/>
    <w:rsid w:val="00D92DC1"/>
    <w:rsid w:val="00D94F89"/>
    <w:rsid w:val="00D96F97"/>
    <w:rsid w:val="00DA1567"/>
    <w:rsid w:val="00DA2B50"/>
    <w:rsid w:val="00DA445C"/>
    <w:rsid w:val="00DA4C05"/>
    <w:rsid w:val="00DB2512"/>
    <w:rsid w:val="00DB35BE"/>
    <w:rsid w:val="00DC2610"/>
    <w:rsid w:val="00DC3DDA"/>
    <w:rsid w:val="00DC4EF9"/>
    <w:rsid w:val="00DC53B2"/>
    <w:rsid w:val="00DC6CB6"/>
    <w:rsid w:val="00DC7DF9"/>
    <w:rsid w:val="00DD4124"/>
    <w:rsid w:val="00DD4323"/>
    <w:rsid w:val="00DD5E3F"/>
    <w:rsid w:val="00DD6B52"/>
    <w:rsid w:val="00DE22A9"/>
    <w:rsid w:val="00DE4A40"/>
    <w:rsid w:val="00DE5B54"/>
    <w:rsid w:val="00DE6719"/>
    <w:rsid w:val="00DF154D"/>
    <w:rsid w:val="00DF1CDA"/>
    <w:rsid w:val="00DF51A4"/>
    <w:rsid w:val="00E1039F"/>
    <w:rsid w:val="00E166F1"/>
    <w:rsid w:val="00E23707"/>
    <w:rsid w:val="00E2412F"/>
    <w:rsid w:val="00E24531"/>
    <w:rsid w:val="00E246F7"/>
    <w:rsid w:val="00E24E77"/>
    <w:rsid w:val="00E2715D"/>
    <w:rsid w:val="00E33A62"/>
    <w:rsid w:val="00E33CC4"/>
    <w:rsid w:val="00E44F2D"/>
    <w:rsid w:val="00E4732C"/>
    <w:rsid w:val="00E474C4"/>
    <w:rsid w:val="00E518A0"/>
    <w:rsid w:val="00E51F4F"/>
    <w:rsid w:val="00E51FD1"/>
    <w:rsid w:val="00E5312E"/>
    <w:rsid w:val="00E53607"/>
    <w:rsid w:val="00E57D43"/>
    <w:rsid w:val="00E6525E"/>
    <w:rsid w:val="00E65D8C"/>
    <w:rsid w:val="00E6616B"/>
    <w:rsid w:val="00E67CDF"/>
    <w:rsid w:val="00E725C8"/>
    <w:rsid w:val="00E72841"/>
    <w:rsid w:val="00E73E2C"/>
    <w:rsid w:val="00E74443"/>
    <w:rsid w:val="00E74EDA"/>
    <w:rsid w:val="00E82139"/>
    <w:rsid w:val="00E82DB1"/>
    <w:rsid w:val="00E83E44"/>
    <w:rsid w:val="00E854FC"/>
    <w:rsid w:val="00E86EDB"/>
    <w:rsid w:val="00E90FA8"/>
    <w:rsid w:val="00E9142D"/>
    <w:rsid w:val="00E928EB"/>
    <w:rsid w:val="00E97273"/>
    <w:rsid w:val="00E97D3A"/>
    <w:rsid w:val="00EA5533"/>
    <w:rsid w:val="00EA686C"/>
    <w:rsid w:val="00EA7B5D"/>
    <w:rsid w:val="00EB06A4"/>
    <w:rsid w:val="00EC14FD"/>
    <w:rsid w:val="00EC4B0E"/>
    <w:rsid w:val="00EC5B05"/>
    <w:rsid w:val="00ED382A"/>
    <w:rsid w:val="00EE17D1"/>
    <w:rsid w:val="00EE2786"/>
    <w:rsid w:val="00EF306B"/>
    <w:rsid w:val="00EF328F"/>
    <w:rsid w:val="00EF3A7C"/>
    <w:rsid w:val="00EF3F45"/>
    <w:rsid w:val="00EF6B1C"/>
    <w:rsid w:val="00F208A4"/>
    <w:rsid w:val="00F21240"/>
    <w:rsid w:val="00F2170B"/>
    <w:rsid w:val="00F22C96"/>
    <w:rsid w:val="00F32360"/>
    <w:rsid w:val="00F32D82"/>
    <w:rsid w:val="00F346C0"/>
    <w:rsid w:val="00F36757"/>
    <w:rsid w:val="00F40051"/>
    <w:rsid w:val="00F41E40"/>
    <w:rsid w:val="00F4236D"/>
    <w:rsid w:val="00F4799F"/>
    <w:rsid w:val="00F50C03"/>
    <w:rsid w:val="00F51177"/>
    <w:rsid w:val="00F51FC6"/>
    <w:rsid w:val="00F558AB"/>
    <w:rsid w:val="00F60250"/>
    <w:rsid w:val="00F62396"/>
    <w:rsid w:val="00F6287F"/>
    <w:rsid w:val="00F62FCE"/>
    <w:rsid w:val="00F67027"/>
    <w:rsid w:val="00F70EC7"/>
    <w:rsid w:val="00F7331A"/>
    <w:rsid w:val="00F75856"/>
    <w:rsid w:val="00F762F5"/>
    <w:rsid w:val="00F820CF"/>
    <w:rsid w:val="00F83DD8"/>
    <w:rsid w:val="00F84447"/>
    <w:rsid w:val="00F87E8F"/>
    <w:rsid w:val="00F902CD"/>
    <w:rsid w:val="00F91D3F"/>
    <w:rsid w:val="00F92CC9"/>
    <w:rsid w:val="00F9617F"/>
    <w:rsid w:val="00FA0871"/>
    <w:rsid w:val="00FA13D9"/>
    <w:rsid w:val="00FA45B1"/>
    <w:rsid w:val="00FA59CB"/>
    <w:rsid w:val="00FA7AA8"/>
    <w:rsid w:val="00FB06F3"/>
    <w:rsid w:val="00FB3733"/>
    <w:rsid w:val="00FB5B95"/>
    <w:rsid w:val="00FB6E53"/>
    <w:rsid w:val="00FB7272"/>
    <w:rsid w:val="00FC037E"/>
    <w:rsid w:val="00FC0EC2"/>
    <w:rsid w:val="00FC28ED"/>
    <w:rsid w:val="00FC4C20"/>
    <w:rsid w:val="00FD012E"/>
    <w:rsid w:val="00FD0781"/>
    <w:rsid w:val="00FD15E3"/>
    <w:rsid w:val="00FD228A"/>
    <w:rsid w:val="00FD2C85"/>
    <w:rsid w:val="00FD51A0"/>
    <w:rsid w:val="00FD5F72"/>
    <w:rsid w:val="00FE021A"/>
    <w:rsid w:val="00FE146D"/>
    <w:rsid w:val="00FE228B"/>
    <w:rsid w:val="00FE383D"/>
    <w:rsid w:val="00FE52D4"/>
    <w:rsid w:val="00FE539C"/>
    <w:rsid w:val="00FE5B8E"/>
    <w:rsid w:val="00FE5C10"/>
    <w:rsid w:val="00FF1ECB"/>
    <w:rsid w:val="00FF4419"/>
    <w:rsid w:val="00FF5286"/>
    <w:rsid w:val="00FF614F"/>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5D6A2"/>
  <w15:chartTrackingRefBased/>
  <w15:docId w15:val="{A0091233-7E66-47DA-953C-9F51A18EE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3DD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E40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87E8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C349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C349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E401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87E8F"/>
    <w:rPr>
      <w:rFonts w:asciiTheme="majorHAnsi" w:eastAsiaTheme="majorEastAsia" w:hAnsiTheme="majorHAnsi" w:cstheme="majorBidi"/>
      <w:color w:val="1F4D78" w:themeColor="accent1" w:themeShade="7F"/>
      <w:sz w:val="24"/>
      <w:szCs w:val="24"/>
    </w:rPr>
  </w:style>
  <w:style w:type="character" w:customStyle="1" w:styleId="Heading1Char">
    <w:name w:val="Heading 1 Char"/>
    <w:basedOn w:val="DefaultParagraphFont"/>
    <w:link w:val="Heading1"/>
    <w:uiPriority w:val="9"/>
    <w:rsid w:val="00F83DD8"/>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3C349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C3490"/>
    <w:rPr>
      <w:rFonts w:asciiTheme="majorHAnsi" w:eastAsiaTheme="majorEastAsia" w:hAnsiTheme="majorHAnsi" w:cstheme="majorBidi"/>
      <w:color w:val="2E74B5" w:themeColor="accent1" w:themeShade="BF"/>
    </w:rPr>
  </w:style>
  <w:style w:type="paragraph" w:styleId="Title">
    <w:name w:val="Title"/>
    <w:basedOn w:val="Normal"/>
    <w:next w:val="Normal"/>
    <w:link w:val="TitleChar"/>
    <w:uiPriority w:val="10"/>
    <w:qFormat/>
    <w:rsid w:val="00BE353A"/>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BE353A"/>
    <w:rPr>
      <w:rFonts w:asciiTheme="majorHAnsi" w:eastAsiaTheme="majorEastAsia" w:hAnsiTheme="majorHAnsi" w:cstheme="majorBidi"/>
      <w:spacing w:val="-10"/>
      <w:kern w:val="28"/>
      <w:sz w:val="56"/>
      <w:szCs w:val="56"/>
      <w:lang w:val="en-US"/>
    </w:rPr>
  </w:style>
  <w:style w:type="paragraph" w:styleId="Header">
    <w:name w:val="header"/>
    <w:basedOn w:val="Normal"/>
    <w:link w:val="HeaderChar"/>
    <w:uiPriority w:val="99"/>
    <w:unhideWhenUsed/>
    <w:rsid w:val="002734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346C"/>
  </w:style>
  <w:style w:type="paragraph" w:styleId="Footer">
    <w:name w:val="footer"/>
    <w:basedOn w:val="Normal"/>
    <w:link w:val="FooterChar"/>
    <w:uiPriority w:val="99"/>
    <w:unhideWhenUsed/>
    <w:rsid w:val="002734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346C"/>
  </w:style>
  <w:style w:type="character" w:customStyle="1" w:styleId="rvts30">
    <w:name w:val="rvts30"/>
    <w:basedOn w:val="DefaultParagraphFont"/>
    <w:rsid w:val="000501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AE4561-B335-4889-B683-84AD58062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2</TotalTime>
  <Pages>102</Pages>
  <Words>32158</Words>
  <Characters>183302</Characters>
  <Application>Microsoft Office Word</Application>
  <DocSecurity>0</DocSecurity>
  <Lines>1527</Lines>
  <Paragraphs>43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15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dc:creator>
  <cp:keywords/>
  <dc:description/>
  <cp:lastModifiedBy>Montenegro Martinez, Davis</cp:lastModifiedBy>
  <cp:revision>630</cp:revision>
  <cp:lastPrinted>2021-06-03T14:18:00Z</cp:lastPrinted>
  <dcterms:created xsi:type="dcterms:W3CDTF">2015-10-21T23:16:00Z</dcterms:created>
  <dcterms:modified xsi:type="dcterms:W3CDTF">2021-08-31T12:34:00Z</dcterms:modified>
</cp:coreProperties>
</file>